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FE52C" w14:textId="6F71C8FD" w:rsidR="00593DFC" w:rsidRPr="00632EE7" w:rsidRDefault="00205D0C" w:rsidP="00205D0C">
      <w:pPr>
        <w:pStyle w:val="Heading1"/>
        <w:jc w:val="center"/>
      </w:pPr>
      <w:bookmarkStart w:id="0" w:name="_Toc133669945"/>
      <w:bookmarkStart w:id="1" w:name="_Toc134194853"/>
      <w:bookmarkStart w:id="2" w:name="_Toc134194947"/>
      <w:bookmarkStart w:id="3" w:name="_Toc135521355"/>
      <w:r w:rsidRPr="00632EE7">
        <w:t>CSY3025: Artificial Intelligence Techniques</w:t>
      </w:r>
      <w:bookmarkEnd w:id="0"/>
      <w:bookmarkEnd w:id="1"/>
      <w:bookmarkEnd w:id="2"/>
      <w:bookmarkEnd w:id="3"/>
    </w:p>
    <w:p w14:paraId="7B388B84" w14:textId="442B85A0" w:rsidR="00205D0C" w:rsidRPr="00632EE7" w:rsidRDefault="00205D0C" w:rsidP="00205D0C">
      <w:pPr>
        <w:pStyle w:val="Heading2"/>
        <w:jc w:val="center"/>
      </w:pPr>
    </w:p>
    <w:p w14:paraId="54B214EE" w14:textId="365BF665" w:rsidR="00205D0C" w:rsidRPr="00632EE7" w:rsidRDefault="00205D0C" w:rsidP="00205D0C">
      <w:pPr>
        <w:pStyle w:val="Heading2"/>
        <w:jc w:val="center"/>
      </w:pPr>
      <w:bookmarkStart w:id="4" w:name="_Toc133669946"/>
      <w:bookmarkStart w:id="5" w:name="_Toc134194854"/>
      <w:bookmarkStart w:id="6" w:name="_Toc134194948"/>
      <w:bookmarkStart w:id="7" w:name="_Toc135289716"/>
      <w:bookmarkStart w:id="8" w:name="_Toc135521356"/>
      <w:r w:rsidRPr="00632EE7">
        <w:t>Assignment 2: Face Scanning Attendance Register</w:t>
      </w:r>
      <w:bookmarkEnd w:id="4"/>
      <w:bookmarkEnd w:id="5"/>
      <w:bookmarkEnd w:id="6"/>
      <w:bookmarkEnd w:id="7"/>
      <w:bookmarkEnd w:id="8"/>
      <w:r w:rsidRPr="00632EE7">
        <w:t xml:space="preserve"> </w:t>
      </w:r>
    </w:p>
    <w:p w14:paraId="01084D7F" w14:textId="3691BB95" w:rsidR="00205D0C" w:rsidRPr="00632EE7" w:rsidRDefault="00205D0C" w:rsidP="00205D0C"/>
    <w:p w14:paraId="37977476" w14:textId="47F03FD2" w:rsidR="00205D0C" w:rsidRPr="00632EE7" w:rsidRDefault="00205D0C" w:rsidP="00205D0C"/>
    <w:p w14:paraId="66CD25FE" w14:textId="67376A3F" w:rsidR="00205D0C" w:rsidRPr="00632EE7" w:rsidRDefault="00205D0C" w:rsidP="00205D0C"/>
    <w:p w14:paraId="53F3DF15" w14:textId="6ED275ED" w:rsidR="00205D0C" w:rsidRPr="00632EE7" w:rsidRDefault="00205D0C" w:rsidP="00205D0C">
      <w:pPr>
        <w:pStyle w:val="Heading3"/>
        <w:jc w:val="center"/>
      </w:pPr>
      <w:bookmarkStart w:id="9" w:name="_Toc133669947"/>
      <w:bookmarkStart w:id="10" w:name="_Toc134194855"/>
      <w:bookmarkStart w:id="11" w:name="_Toc134194949"/>
      <w:bookmarkStart w:id="12" w:name="_Toc135289717"/>
      <w:bookmarkStart w:id="13" w:name="_Toc135521357"/>
      <w:r w:rsidRPr="00632EE7">
        <w:t>University of Northampton</w:t>
      </w:r>
      <w:bookmarkEnd w:id="9"/>
      <w:bookmarkEnd w:id="10"/>
      <w:bookmarkEnd w:id="11"/>
      <w:bookmarkEnd w:id="12"/>
      <w:bookmarkEnd w:id="13"/>
    </w:p>
    <w:p w14:paraId="1B03054D" w14:textId="6EA9FCE6" w:rsidR="008E61F0" w:rsidRDefault="008E61F0" w:rsidP="008E61F0"/>
    <w:p w14:paraId="6D6CBD08" w14:textId="77777777" w:rsidR="00E704E3" w:rsidRPr="00632EE7" w:rsidRDefault="00E704E3" w:rsidP="00E704E3">
      <w:pPr>
        <w:jc w:val="center"/>
      </w:pPr>
      <w:r w:rsidRPr="00632EE7">
        <w:t>Student Number: 18410839</w:t>
      </w:r>
    </w:p>
    <w:p w14:paraId="7F9CCF98" w14:textId="77777777" w:rsidR="00E704E3" w:rsidRPr="00632EE7" w:rsidRDefault="00E704E3" w:rsidP="00E704E3">
      <w:pPr>
        <w:jc w:val="center"/>
      </w:pPr>
      <w:r w:rsidRPr="00632EE7">
        <w:t xml:space="preserve">Student Name: Emily Elizabeth Fletcher </w:t>
      </w:r>
    </w:p>
    <w:p w14:paraId="3DD4E571" w14:textId="77777777" w:rsidR="00E704E3" w:rsidRPr="00632EE7" w:rsidRDefault="00E704E3" w:rsidP="00E704E3">
      <w:pPr>
        <w:jc w:val="center"/>
      </w:pPr>
      <w:r w:rsidRPr="00632EE7">
        <w:t xml:space="preserve">Submission Date: </w:t>
      </w:r>
    </w:p>
    <w:p w14:paraId="2B72F732" w14:textId="77777777" w:rsidR="00E704E3" w:rsidRPr="00632EE7" w:rsidRDefault="00E704E3" w:rsidP="00E704E3">
      <w:pPr>
        <w:jc w:val="center"/>
      </w:pPr>
      <w:r w:rsidRPr="00632EE7">
        <w:t xml:space="preserve">Word Count: </w:t>
      </w:r>
    </w:p>
    <w:p w14:paraId="0A5802B6" w14:textId="77777777" w:rsidR="00E704E3" w:rsidRPr="00632EE7" w:rsidRDefault="00E704E3" w:rsidP="008E61F0"/>
    <w:p w14:paraId="3B936F34" w14:textId="1E75D95A" w:rsidR="000228D4" w:rsidRPr="00632EE7" w:rsidRDefault="000228D4" w:rsidP="008E61F0"/>
    <w:p w14:paraId="5B8528AA" w14:textId="3105F4DE" w:rsidR="000228D4" w:rsidRPr="00632EE7" w:rsidRDefault="000228D4" w:rsidP="0053673A">
      <w:r w:rsidRPr="00632EE7">
        <w:br w:type="page"/>
      </w:r>
    </w:p>
    <w:sdt>
      <w:sdtPr>
        <w:rPr>
          <w:rFonts w:asciiTheme="minorHAnsi" w:eastAsiaTheme="minorHAnsi" w:hAnsiTheme="minorHAnsi" w:cstheme="minorBidi"/>
          <w:color w:val="auto"/>
          <w:sz w:val="22"/>
          <w:szCs w:val="22"/>
          <w:lang w:val="en-GB"/>
        </w:rPr>
        <w:id w:val="676000405"/>
        <w:docPartObj>
          <w:docPartGallery w:val="Table of Contents"/>
          <w:docPartUnique/>
        </w:docPartObj>
      </w:sdtPr>
      <w:sdtEndPr>
        <w:rPr>
          <w:b/>
          <w:bCs/>
          <w:noProof/>
        </w:rPr>
      </w:sdtEndPr>
      <w:sdtContent>
        <w:p w14:paraId="7F28DEEC" w14:textId="22E84935" w:rsidR="002C1F56" w:rsidRDefault="002C1F56">
          <w:pPr>
            <w:pStyle w:val="TOCHeading"/>
          </w:pPr>
          <w:r>
            <w:t>Contents</w:t>
          </w:r>
        </w:p>
        <w:p w14:paraId="75790DB2" w14:textId="77653593" w:rsidR="00575C5B" w:rsidRDefault="002C1F56" w:rsidP="00575C5B">
          <w:pPr>
            <w:pStyle w:val="TOC1"/>
            <w:tabs>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5521358" w:history="1">
            <w:r w:rsidR="00575C5B" w:rsidRPr="00DC4E1F">
              <w:rPr>
                <w:rStyle w:val="Hyperlink"/>
                <w:noProof/>
              </w:rPr>
              <w:t>Section 1: Links and Video Demo</w:t>
            </w:r>
            <w:r w:rsidR="00575C5B">
              <w:rPr>
                <w:noProof/>
                <w:webHidden/>
              </w:rPr>
              <w:tab/>
            </w:r>
            <w:r w:rsidR="00575C5B">
              <w:rPr>
                <w:noProof/>
                <w:webHidden/>
              </w:rPr>
              <w:fldChar w:fldCharType="begin"/>
            </w:r>
            <w:r w:rsidR="00575C5B">
              <w:rPr>
                <w:noProof/>
                <w:webHidden/>
              </w:rPr>
              <w:instrText xml:space="preserve"> PAGEREF _Toc135521358 \h </w:instrText>
            </w:r>
            <w:r w:rsidR="00575C5B">
              <w:rPr>
                <w:noProof/>
                <w:webHidden/>
              </w:rPr>
            </w:r>
            <w:r w:rsidR="00575C5B">
              <w:rPr>
                <w:noProof/>
                <w:webHidden/>
              </w:rPr>
              <w:fldChar w:fldCharType="separate"/>
            </w:r>
            <w:r w:rsidR="00575C5B">
              <w:rPr>
                <w:noProof/>
                <w:webHidden/>
              </w:rPr>
              <w:t>3</w:t>
            </w:r>
            <w:r w:rsidR="00575C5B">
              <w:rPr>
                <w:noProof/>
                <w:webHidden/>
              </w:rPr>
              <w:fldChar w:fldCharType="end"/>
            </w:r>
          </w:hyperlink>
        </w:p>
        <w:p w14:paraId="400F4A38" w14:textId="49247664" w:rsidR="00575C5B" w:rsidRDefault="00575C5B">
          <w:pPr>
            <w:pStyle w:val="TOC3"/>
            <w:tabs>
              <w:tab w:val="right" w:leader="dot" w:pos="9016"/>
            </w:tabs>
            <w:rPr>
              <w:rFonts w:eastAsiaTheme="minorEastAsia"/>
              <w:noProof/>
              <w:kern w:val="2"/>
              <w:lang w:eastAsia="en-GB"/>
              <w14:ligatures w14:val="standardContextual"/>
            </w:rPr>
          </w:pPr>
          <w:hyperlink w:anchor="_Toc135521359" w:history="1">
            <w:r w:rsidRPr="00811D8C">
              <w:rPr>
                <w:rStyle w:val="Hyperlink"/>
                <w:noProof/>
              </w:rPr>
              <w:t>Dataset Link</w:t>
            </w:r>
            <w:r w:rsidRPr="00811D8C">
              <w:rPr>
                <w:noProof/>
                <w:webHidden/>
              </w:rPr>
              <w:tab/>
            </w:r>
            <w:r w:rsidRPr="00811D8C">
              <w:rPr>
                <w:noProof/>
                <w:webHidden/>
              </w:rPr>
              <w:fldChar w:fldCharType="begin"/>
            </w:r>
            <w:r w:rsidRPr="00811D8C">
              <w:rPr>
                <w:noProof/>
                <w:webHidden/>
              </w:rPr>
              <w:instrText xml:space="preserve"> PAGEREF _Toc135521359 \h </w:instrText>
            </w:r>
            <w:r w:rsidRPr="00811D8C">
              <w:rPr>
                <w:noProof/>
                <w:webHidden/>
              </w:rPr>
            </w:r>
            <w:r w:rsidRPr="00811D8C">
              <w:rPr>
                <w:noProof/>
                <w:webHidden/>
              </w:rPr>
              <w:fldChar w:fldCharType="separate"/>
            </w:r>
            <w:r w:rsidRPr="00811D8C">
              <w:rPr>
                <w:noProof/>
                <w:webHidden/>
              </w:rPr>
              <w:t>3</w:t>
            </w:r>
            <w:r w:rsidRPr="00811D8C">
              <w:rPr>
                <w:noProof/>
                <w:webHidden/>
              </w:rPr>
              <w:fldChar w:fldCharType="end"/>
            </w:r>
          </w:hyperlink>
        </w:p>
        <w:p w14:paraId="259F1731" w14:textId="74BCBF4B" w:rsidR="00575C5B" w:rsidRDefault="00575C5B">
          <w:pPr>
            <w:pStyle w:val="TOC3"/>
            <w:tabs>
              <w:tab w:val="right" w:leader="dot" w:pos="9016"/>
            </w:tabs>
            <w:rPr>
              <w:rFonts w:eastAsiaTheme="minorEastAsia"/>
              <w:noProof/>
              <w:kern w:val="2"/>
              <w:lang w:eastAsia="en-GB"/>
              <w14:ligatures w14:val="standardContextual"/>
            </w:rPr>
          </w:pPr>
          <w:hyperlink w:anchor="_Toc135521360" w:history="1">
            <w:r w:rsidRPr="00DC4E1F">
              <w:rPr>
                <w:rStyle w:val="Hyperlink"/>
                <w:noProof/>
                <w:highlight w:val="yellow"/>
              </w:rPr>
              <w:t>Demo Video Link</w:t>
            </w:r>
            <w:r>
              <w:rPr>
                <w:noProof/>
                <w:webHidden/>
              </w:rPr>
              <w:tab/>
            </w:r>
            <w:r>
              <w:rPr>
                <w:noProof/>
                <w:webHidden/>
              </w:rPr>
              <w:fldChar w:fldCharType="begin"/>
            </w:r>
            <w:r>
              <w:rPr>
                <w:noProof/>
                <w:webHidden/>
              </w:rPr>
              <w:instrText xml:space="preserve"> PAGEREF _Toc135521360 \h </w:instrText>
            </w:r>
            <w:r>
              <w:rPr>
                <w:noProof/>
                <w:webHidden/>
              </w:rPr>
            </w:r>
            <w:r>
              <w:rPr>
                <w:noProof/>
                <w:webHidden/>
              </w:rPr>
              <w:fldChar w:fldCharType="separate"/>
            </w:r>
            <w:r>
              <w:rPr>
                <w:noProof/>
                <w:webHidden/>
              </w:rPr>
              <w:t>3</w:t>
            </w:r>
            <w:r>
              <w:rPr>
                <w:noProof/>
                <w:webHidden/>
              </w:rPr>
              <w:fldChar w:fldCharType="end"/>
            </w:r>
          </w:hyperlink>
        </w:p>
        <w:p w14:paraId="63498C43" w14:textId="4B86C726" w:rsidR="00575C5B" w:rsidRDefault="00575C5B">
          <w:pPr>
            <w:pStyle w:val="TOC2"/>
            <w:tabs>
              <w:tab w:val="right" w:leader="dot" w:pos="9016"/>
            </w:tabs>
            <w:rPr>
              <w:rFonts w:eastAsiaTheme="minorEastAsia"/>
              <w:noProof/>
              <w:kern w:val="2"/>
              <w:lang w:eastAsia="en-GB"/>
              <w14:ligatures w14:val="standardContextual"/>
            </w:rPr>
          </w:pPr>
          <w:hyperlink w:anchor="_Toc135521361" w:history="1">
            <w:r w:rsidRPr="00DC4E1F">
              <w:rPr>
                <w:rStyle w:val="Hyperlink"/>
                <w:noProof/>
              </w:rPr>
              <w:t>Section 2: Introduction</w:t>
            </w:r>
            <w:r>
              <w:rPr>
                <w:noProof/>
                <w:webHidden/>
              </w:rPr>
              <w:tab/>
            </w:r>
            <w:r>
              <w:rPr>
                <w:noProof/>
                <w:webHidden/>
              </w:rPr>
              <w:fldChar w:fldCharType="begin"/>
            </w:r>
            <w:r>
              <w:rPr>
                <w:noProof/>
                <w:webHidden/>
              </w:rPr>
              <w:instrText xml:space="preserve"> PAGEREF _Toc135521361 \h </w:instrText>
            </w:r>
            <w:r>
              <w:rPr>
                <w:noProof/>
                <w:webHidden/>
              </w:rPr>
            </w:r>
            <w:r>
              <w:rPr>
                <w:noProof/>
                <w:webHidden/>
              </w:rPr>
              <w:fldChar w:fldCharType="separate"/>
            </w:r>
            <w:r>
              <w:rPr>
                <w:noProof/>
                <w:webHidden/>
              </w:rPr>
              <w:t>3</w:t>
            </w:r>
            <w:r>
              <w:rPr>
                <w:noProof/>
                <w:webHidden/>
              </w:rPr>
              <w:fldChar w:fldCharType="end"/>
            </w:r>
          </w:hyperlink>
        </w:p>
        <w:p w14:paraId="1796E1E6" w14:textId="64248604" w:rsidR="00575C5B" w:rsidRDefault="00575C5B">
          <w:pPr>
            <w:pStyle w:val="TOC2"/>
            <w:tabs>
              <w:tab w:val="right" w:leader="dot" w:pos="9016"/>
            </w:tabs>
            <w:rPr>
              <w:rFonts w:eastAsiaTheme="minorEastAsia"/>
              <w:noProof/>
              <w:kern w:val="2"/>
              <w:lang w:eastAsia="en-GB"/>
              <w14:ligatures w14:val="standardContextual"/>
            </w:rPr>
          </w:pPr>
          <w:hyperlink w:anchor="_Toc135521362" w:history="1">
            <w:r w:rsidRPr="00DC4E1F">
              <w:rPr>
                <w:rStyle w:val="Hyperlink"/>
                <w:noProof/>
              </w:rPr>
              <w:t>Section 3: Problem Analysis and Background Research</w:t>
            </w:r>
            <w:r>
              <w:rPr>
                <w:noProof/>
                <w:webHidden/>
              </w:rPr>
              <w:tab/>
            </w:r>
            <w:r>
              <w:rPr>
                <w:noProof/>
                <w:webHidden/>
              </w:rPr>
              <w:fldChar w:fldCharType="begin"/>
            </w:r>
            <w:r>
              <w:rPr>
                <w:noProof/>
                <w:webHidden/>
              </w:rPr>
              <w:instrText xml:space="preserve"> PAGEREF _Toc135521362 \h </w:instrText>
            </w:r>
            <w:r>
              <w:rPr>
                <w:noProof/>
                <w:webHidden/>
              </w:rPr>
            </w:r>
            <w:r>
              <w:rPr>
                <w:noProof/>
                <w:webHidden/>
              </w:rPr>
              <w:fldChar w:fldCharType="separate"/>
            </w:r>
            <w:r>
              <w:rPr>
                <w:noProof/>
                <w:webHidden/>
              </w:rPr>
              <w:t>3</w:t>
            </w:r>
            <w:r>
              <w:rPr>
                <w:noProof/>
                <w:webHidden/>
              </w:rPr>
              <w:fldChar w:fldCharType="end"/>
            </w:r>
          </w:hyperlink>
        </w:p>
        <w:p w14:paraId="1264FC30" w14:textId="2D934795" w:rsidR="00575C5B" w:rsidRDefault="00575C5B">
          <w:pPr>
            <w:pStyle w:val="TOC3"/>
            <w:tabs>
              <w:tab w:val="right" w:leader="dot" w:pos="9016"/>
            </w:tabs>
            <w:rPr>
              <w:rFonts w:eastAsiaTheme="minorEastAsia"/>
              <w:noProof/>
              <w:kern w:val="2"/>
              <w:lang w:eastAsia="en-GB"/>
              <w14:ligatures w14:val="standardContextual"/>
            </w:rPr>
          </w:pPr>
          <w:hyperlink w:anchor="_Toc135521363" w:history="1">
            <w:r w:rsidRPr="00DC4E1F">
              <w:rPr>
                <w:rStyle w:val="Hyperlink"/>
                <w:noProof/>
              </w:rPr>
              <w:t>Problem Analysis</w:t>
            </w:r>
            <w:r>
              <w:rPr>
                <w:noProof/>
                <w:webHidden/>
              </w:rPr>
              <w:tab/>
            </w:r>
            <w:r>
              <w:rPr>
                <w:noProof/>
                <w:webHidden/>
              </w:rPr>
              <w:fldChar w:fldCharType="begin"/>
            </w:r>
            <w:r>
              <w:rPr>
                <w:noProof/>
                <w:webHidden/>
              </w:rPr>
              <w:instrText xml:space="preserve"> PAGEREF _Toc135521363 \h </w:instrText>
            </w:r>
            <w:r>
              <w:rPr>
                <w:noProof/>
                <w:webHidden/>
              </w:rPr>
            </w:r>
            <w:r>
              <w:rPr>
                <w:noProof/>
                <w:webHidden/>
              </w:rPr>
              <w:fldChar w:fldCharType="separate"/>
            </w:r>
            <w:r>
              <w:rPr>
                <w:noProof/>
                <w:webHidden/>
              </w:rPr>
              <w:t>3</w:t>
            </w:r>
            <w:r>
              <w:rPr>
                <w:noProof/>
                <w:webHidden/>
              </w:rPr>
              <w:fldChar w:fldCharType="end"/>
            </w:r>
          </w:hyperlink>
        </w:p>
        <w:p w14:paraId="472B89CA" w14:textId="20BDC5BE" w:rsidR="00575C5B" w:rsidRDefault="00575C5B">
          <w:pPr>
            <w:pStyle w:val="TOC3"/>
            <w:tabs>
              <w:tab w:val="right" w:leader="dot" w:pos="9016"/>
            </w:tabs>
            <w:rPr>
              <w:rFonts w:eastAsiaTheme="minorEastAsia"/>
              <w:noProof/>
              <w:kern w:val="2"/>
              <w:lang w:eastAsia="en-GB"/>
              <w14:ligatures w14:val="standardContextual"/>
            </w:rPr>
          </w:pPr>
          <w:hyperlink w:anchor="_Toc135521364" w:history="1">
            <w:r w:rsidRPr="00DC4E1F">
              <w:rPr>
                <w:rStyle w:val="Hyperlink"/>
                <w:noProof/>
              </w:rPr>
              <w:t>Domain Research</w:t>
            </w:r>
            <w:r>
              <w:rPr>
                <w:noProof/>
                <w:webHidden/>
              </w:rPr>
              <w:tab/>
            </w:r>
            <w:r>
              <w:rPr>
                <w:noProof/>
                <w:webHidden/>
              </w:rPr>
              <w:fldChar w:fldCharType="begin"/>
            </w:r>
            <w:r>
              <w:rPr>
                <w:noProof/>
                <w:webHidden/>
              </w:rPr>
              <w:instrText xml:space="preserve"> PAGEREF _Toc135521364 \h </w:instrText>
            </w:r>
            <w:r>
              <w:rPr>
                <w:noProof/>
                <w:webHidden/>
              </w:rPr>
            </w:r>
            <w:r>
              <w:rPr>
                <w:noProof/>
                <w:webHidden/>
              </w:rPr>
              <w:fldChar w:fldCharType="separate"/>
            </w:r>
            <w:r>
              <w:rPr>
                <w:noProof/>
                <w:webHidden/>
              </w:rPr>
              <w:t>5</w:t>
            </w:r>
            <w:r>
              <w:rPr>
                <w:noProof/>
                <w:webHidden/>
              </w:rPr>
              <w:fldChar w:fldCharType="end"/>
            </w:r>
          </w:hyperlink>
        </w:p>
        <w:p w14:paraId="6C51E7BE" w14:textId="5B65F9CF" w:rsidR="00575C5B" w:rsidRDefault="00575C5B">
          <w:pPr>
            <w:pStyle w:val="TOC3"/>
            <w:tabs>
              <w:tab w:val="right" w:leader="dot" w:pos="9016"/>
            </w:tabs>
            <w:rPr>
              <w:rFonts w:eastAsiaTheme="minorEastAsia"/>
              <w:noProof/>
              <w:kern w:val="2"/>
              <w:lang w:eastAsia="en-GB"/>
              <w14:ligatures w14:val="standardContextual"/>
            </w:rPr>
          </w:pPr>
          <w:hyperlink w:anchor="_Toc135521365" w:history="1">
            <w:r w:rsidRPr="00DC4E1F">
              <w:rPr>
                <w:rStyle w:val="Hyperlink"/>
                <w:noProof/>
              </w:rPr>
              <w:t>Comparable Systems</w:t>
            </w:r>
            <w:r>
              <w:rPr>
                <w:noProof/>
                <w:webHidden/>
              </w:rPr>
              <w:tab/>
            </w:r>
            <w:r>
              <w:rPr>
                <w:noProof/>
                <w:webHidden/>
              </w:rPr>
              <w:fldChar w:fldCharType="begin"/>
            </w:r>
            <w:r>
              <w:rPr>
                <w:noProof/>
                <w:webHidden/>
              </w:rPr>
              <w:instrText xml:space="preserve"> PAGEREF _Toc135521365 \h </w:instrText>
            </w:r>
            <w:r>
              <w:rPr>
                <w:noProof/>
                <w:webHidden/>
              </w:rPr>
            </w:r>
            <w:r>
              <w:rPr>
                <w:noProof/>
                <w:webHidden/>
              </w:rPr>
              <w:fldChar w:fldCharType="separate"/>
            </w:r>
            <w:r>
              <w:rPr>
                <w:noProof/>
                <w:webHidden/>
              </w:rPr>
              <w:t>5</w:t>
            </w:r>
            <w:r>
              <w:rPr>
                <w:noProof/>
                <w:webHidden/>
              </w:rPr>
              <w:fldChar w:fldCharType="end"/>
            </w:r>
          </w:hyperlink>
        </w:p>
        <w:p w14:paraId="1D344A4E" w14:textId="62F8EBDC" w:rsidR="00575C5B" w:rsidRDefault="00575C5B">
          <w:pPr>
            <w:pStyle w:val="TOC3"/>
            <w:tabs>
              <w:tab w:val="right" w:leader="dot" w:pos="9016"/>
            </w:tabs>
            <w:rPr>
              <w:rFonts w:eastAsiaTheme="minorEastAsia"/>
              <w:noProof/>
              <w:kern w:val="2"/>
              <w:lang w:eastAsia="en-GB"/>
              <w14:ligatures w14:val="standardContextual"/>
            </w:rPr>
          </w:pPr>
          <w:hyperlink w:anchor="_Toc135521366" w:history="1">
            <w:r w:rsidRPr="00DC4E1F">
              <w:rPr>
                <w:rStyle w:val="Hyperlink"/>
                <w:noProof/>
              </w:rPr>
              <w:t>Deep Learning Frameworks Research</w:t>
            </w:r>
            <w:r>
              <w:rPr>
                <w:noProof/>
                <w:webHidden/>
              </w:rPr>
              <w:tab/>
            </w:r>
            <w:r>
              <w:rPr>
                <w:noProof/>
                <w:webHidden/>
              </w:rPr>
              <w:fldChar w:fldCharType="begin"/>
            </w:r>
            <w:r>
              <w:rPr>
                <w:noProof/>
                <w:webHidden/>
              </w:rPr>
              <w:instrText xml:space="preserve"> PAGEREF _Toc135521366 \h </w:instrText>
            </w:r>
            <w:r>
              <w:rPr>
                <w:noProof/>
                <w:webHidden/>
              </w:rPr>
            </w:r>
            <w:r>
              <w:rPr>
                <w:noProof/>
                <w:webHidden/>
              </w:rPr>
              <w:fldChar w:fldCharType="separate"/>
            </w:r>
            <w:r>
              <w:rPr>
                <w:noProof/>
                <w:webHidden/>
              </w:rPr>
              <w:t>9</w:t>
            </w:r>
            <w:r>
              <w:rPr>
                <w:noProof/>
                <w:webHidden/>
              </w:rPr>
              <w:fldChar w:fldCharType="end"/>
            </w:r>
          </w:hyperlink>
        </w:p>
        <w:p w14:paraId="7A134390" w14:textId="434FD504" w:rsidR="00575C5B" w:rsidRDefault="00575C5B">
          <w:pPr>
            <w:pStyle w:val="TOC3"/>
            <w:tabs>
              <w:tab w:val="right" w:leader="dot" w:pos="9016"/>
            </w:tabs>
            <w:rPr>
              <w:rFonts w:eastAsiaTheme="minorEastAsia"/>
              <w:noProof/>
              <w:kern w:val="2"/>
              <w:lang w:eastAsia="en-GB"/>
              <w14:ligatures w14:val="standardContextual"/>
            </w:rPr>
          </w:pPr>
          <w:hyperlink w:anchor="_Toc135521367" w:history="1">
            <w:r w:rsidRPr="00DC4E1F">
              <w:rPr>
                <w:rStyle w:val="Hyperlink"/>
                <w:noProof/>
              </w:rPr>
              <w:t>Final Defined Objectives</w:t>
            </w:r>
            <w:r>
              <w:rPr>
                <w:noProof/>
                <w:webHidden/>
              </w:rPr>
              <w:tab/>
            </w:r>
            <w:r>
              <w:rPr>
                <w:noProof/>
                <w:webHidden/>
              </w:rPr>
              <w:fldChar w:fldCharType="begin"/>
            </w:r>
            <w:r>
              <w:rPr>
                <w:noProof/>
                <w:webHidden/>
              </w:rPr>
              <w:instrText xml:space="preserve"> PAGEREF _Toc135521367 \h </w:instrText>
            </w:r>
            <w:r>
              <w:rPr>
                <w:noProof/>
                <w:webHidden/>
              </w:rPr>
            </w:r>
            <w:r>
              <w:rPr>
                <w:noProof/>
                <w:webHidden/>
              </w:rPr>
              <w:fldChar w:fldCharType="separate"/>
            </w:r>
            <w:r>
              <w:rPr>
                <w:noProof/>
                <w:webHidden/>
              </w:rPr>
              <w:t>11</w:t>
            </w:r>
            <w:r>
              <w:rPr>
                <w:noProof/>
                <w:webHidden/>
              </w:rPr>
              <w:fldChar w:fldCharType="end"/>
            </w:r>
          </w:hyperlink>
        </w:p>
        <w:p w14:paraId="5013D21D" w14:textId="3F99BA36" w:rsidR="00575C5B" w:rsidRDefault="00575C5B">
          <w:pPr>
            <w:pStyle w:val="TOC3"/>
            <w:tabs>
              <w:tab w:val="right" w:leader="dot" w:pos="9016"/>
            </w:tabs>
            <w:rPr>
              <w:rFonts w:eastAsiaTheme="minorEastAsia"/>
              <w:noProof/>
              <w:kern w:val="2"/>
              <w:lang w:eastAsia="en-GB"/>
              <w14:ligatures w14:val="standardContextual"/>
            </w:rPr>
          </w:pPr>
          <w:hyperlink w:anchor="_Toc135521368" w:history="1">
            <w:r w:rsidRPr="001C7DEF">
              <w:rPr>
                <w:rStyle w:val="Hyperlink"/>
                <w:noProof/>
              </w:rPr>
              <w:t>Ongoing Research</w:t>
            </w:r>
            <w:r w:rsidRPr="001C7DEF">
              <w:rPr>
                <w:noProof/>
                <w:webHidden/>
              </w:rPr>
              <w:tab/>
            </w:r>
            <w:r w:rsidRPr="001C7DEF">
              <w:rPr>
                <w:noProof/>
                <w:webHidden/>
              </w:rPr>
              <w:fldChar w:fldCharType="begin"/>
            </w:r>
            <w:r w:rsidRPr="001C7DEF">
              <w:rPr>
                <w:noProof/>
                <w:webHidden/>
              </w:rPr>
              <w:instrText xml:space="preserve"> PAGEREF _Toc135521368 \h </w:instrText>
            </w:r>
            <w:r w:rsidRPr="001C7DEF">
              <w:rPr>
                <w:noProof/>
                <w:webHidden/>
              </w:rPr>
            </w:r>
            <w:r w:rsidRPr="001C7DEF">
              <w:rPr>
                <w:noProof/>
                <w:webHidden/>
              </w:rPr>
              <w:fldChar w:fldCharType="separate"/>
            </w:r>
            <w:r w:rsidRPr="001C7DEF">
              <w:rPr>
                <w:noProof/>
                <w:webHidden/>
              </w:rPr>
              <w:t>12</w:t>
            </w:r>
            <w:r w:rsidRPr="001C7DEF">
              <w:rPr>
                <w:noProof/>
                <w:webHidden/>
              </w:rPr>
              <w:fldChar w:fldCharType="end"/>
            </w:r>
          </w:hyperlink>
        </w:p>
        <w:p w14:paraId="23708478" w14:textId="012E6CF3" w:rsidR="00575C5B" w:rsidRDefault="00575C5B">
          <w:pPr>
            <w:pStyle w:val="TOC2"/>
            <w:tabs>
              <w:tab w:val="right" w:leader="dot" w:pos="9016"/>
            </w:tabs>
            <w:rPr>
              <w:rFonts w:eastAsiaTheme="minorEastAsia"/>
              <w:noProof/>
              <w:kern w:val="2"/>
              <w:lang w:eastAsia="en-GB"/>
              <w14:ligatures w14:val="standardContextual"/>
            </w:rPr>
          </w:pPr>
          <w:hyperlink w:anchor="_Toc135521369" w:history="1">
            <w:r w:rsidRPr="00DC4E1F">
              <w:rPr>
                <w:rStyle w:val="Hyperlink"/>
                <w:noProof/>
              </w:rPr>
              <w:t>Section 4: Program Design</w:t>
            </w:r>
            <w:r>
              <w:rPr>
                <w:noProof/>
                <w:webHidden/>
              </w:rPr>
              <w:tab/>
            </w:r>
            <w:r>
              <w:rPr>
                <w:noProof/>
                <w:webHidden/>
              </w:rPr>
              <w:fldChar w:fldCharType="begin"/>
            </w:r>
            <w:r>
              <w:rPr>
                <w:noProof/>
                <w:webHidden/>
              </w:rPr>
              <w:instrText xml:space="preserve"> PAGEREF _Toc135521369 \h </w:instrText>
            </w:r>
            <w:r>
              <w:rPr>
                <w:noProof/>
                <w:webHidden/>
              </w:rPr>
            </w:r>
            <w:r>
              <w:rPr>
                <w:noProof/>
                <w:webHidden/>
              </w:rPr>
              <w:fldChar w:fldCharType="separate"/>
            </w:r>
            <w:r>
              <w:rPr>
                <w:noProof/>
                <w:webHidden/>
              </w:rPr>
              <w:t>13</w:t>
            </w:r>
            <w:r>
              <w:rPr>
                <w:noProof/>
                <w:webHidden/>
              </w:rPr>
              <w:fldChar w:fldCharType="end"/>
            </w:r>
          </w:hyperlink>
        </w:p>
        <w:p w14:paraId="2E96B295" w14:textId="6BAB3212" w:rsidR="00575C5B" w:rsidRDefault="00575C5B">
          <w:pPr>
            <w:pStyle w:val="TOC3"/>
            <w:tabs>
              <w:tab w:val="right" w:leader="dot" w:pos="9016"/>
            </w:tabs>
            <w:rPr>
              <w:rFonts w:eastAsiaTheme="minorEastAsia"/>
              <w:noProof/>
              <w:kern w:val="2"/>
              <w:lang w:eastAsia="en-GB"/>
              <w14:ligatures w14:val="standardContextual"/>
            </w:rPr>
          </w:pPr>
          <w:hyperlink w:anchor="_Toc135521370" w:history="1">
            <w:r w:rsidRPr="00DC4E1F">
              <w:rPr>
                <w:rStyle w:val="Hyperlink"/>
                <w:noProof/>
              </w:rPr>
              <w:t>Software Architecture</w:t>
            </w:r>
            <w:r>
              <w:rPr>
                <w:noProof/>
                <w:webHidden/>
              </w:rPr>
              <w:tab/>
            </w:r>
            <w:r>
              <w:rPr>
                <w:noProof/>
                <w:webHidden/>
              </w:rPr>
              <w:fldChar w:fldCharType="begin"/>
            </w:r>
            <w:r>
              <w:rPr>
                <w:noProof/>
                <w:webHidden/>
              </w:rPr>
              <w:instrText xml:space="preserve"> PAGEREF _Toc135521370 \h </w:instrText>
            </w:r>
            <w:r>
              <w:rPr>
                <w:noProof/>
                <w:webHidden/>
              </w:rPr>
            </w:r>
            <w:r>
              <w:rPr>
                <w:noProof/>
                <w:webHidden/>
              </w:rPr>
              <w:fldChar w:fldCharType="separate"/>
            </w:r>
            <w:r>
              <w:rPr>
                <w:noProof/>
                <w:webHidden/>
              </w:rPr>
              <w:t>13</w:t>
            </w:r>
            <w:r>
              <w:rPr>
                <w:noProof/>
                <w:webHidden/>
              </w:rPr>
              <w:fldChar w:fldCharType="end"/>
            </w:r>
          </w:hyperlink>
        </w:p>
        <w:p w14:paraId="664DC070" w14:textId="02B8E057" w:rsidR="00575C5B" w:rsidRDefault="00575C5B">
          <w:pPr>
            <w:pStyle w:val="TOC3"/>
            <w:tabs>
              <w:tab w:val="right" w:leader="dot" w:pos="9016"/>
            </w:tabs>
            <w:rPr>
              <w:rFonts w:eastAsiaTheme="minorEastAsia"/>
              <w:noProof/>
              <w:kern w:val="2"/>
              <w:lang w:eastAsia="en-GB"/>
              <w14:ligatures w14:val="standardContextual"/>
            </w:rPr>
          </w:pPr>
          <w:hyperlink w:anchor="_Toc135521371" w:history="1">
            <w:r w:rsidRPr="00DC4E1F">
              <w:rPr>
                <w:rStyle w:val="Hyperlink"/>
                <w:noProof/>
              </w:rPr>
              <w:t>Wireframes</w:t>
            </w:r>
            <w:r>
              <w:rPr>
                <w:noProof/>
                <w:webHidden/>
              </w:rPr>
              <w:tab/>
            </w:r>
            <w:r>
              <w:rPr>
                <w:noProof/>
                <w:webHidden/>
              </w:rPr>
              <w:fldChar w:fldCharType="begin"/>
            </w:r>
            <w:r>
              <w:rPr>
                <w:noProof/>
                <w:webHidden/>
              </w:rPr>
              <w:instrText xml:space="preserve"> PAGEREF _Toc135521371 \h </w:instrText>
            </w:r>
            <w:r>
              <w:rPr>
                <w:noProof/>
                <w:webHidden/>
              </w:rPr>
            </w:r>
            <w:r>
              <w:rPr>
                <w:noProof/>
                <w:webHidden/>
              </w:rPr>
              <w:fldChar w:fldCharType="separate"/>
            </w:r>
            <w:r>
              <w:rPr>
                <w:noProof/>
                <w:webHidden/>
              </w:rPr>
              <w:t>15</w:t>
            </w:r>
            <w:r>
              <w:rPr>
                <w:noProof/>
                <w:webHidden/>
              </w:rPr>
              <w:fldChar w:fldCharType="end"/>
            </w:r>
          </w:hyperlink>
        </w:p>
        <w:p w14:paraId="4FDC7F60" w14:textId="1051AFDD" w:rsidR="00575C5B" w:rsidRDefault="00575C5B">
          <w:pPr>
            <w:pStyle w:val="TOC2"/>
            <w:tabs>
              <w:tab w:val="right" w:leader="dot" w:pos="9016"/>
            </w:tabs>
            <w:rPr>
              <w:rFonts w:eastAsiaTheme="minorEastAsia"/>
              <w:noProof/>
              <w:kern w:val="2"/>
              <w:lang w:eastAsia="en-GB"/>
              <w14:ligatures w14:val="standardContextual"/>
            </w:rPr>
          </w:pPr>
          <w:hyperlink w:anchor="_Toc135521372" w:history="1">
            <w:r w:rsidRPr="00DC4E1F">
              <w:rPr>
                <w:rStyle w:val="Hyperlink"/>
                <w:noProof/>
              </w:rPr>
              <w:t>Section 5: Building a Data Set and Deep Learning Network</w:t>
            </w:r>
            <w:r>
              <w:rPr>
                <w:noProof/>
                <w:webHidden/>
              </w:rPr>
              <w:tab/>
            </w:r>
            <w:r>
              <w:rPr>
                <w:noProof/>
                <w:webHidden/>
              </w:rPr>
              <w:fldChar w:fldCharType="begin"/>
            </w:r>
            <w:r>
              <w:rPr>
                <w:noProof/>
                <w:webHidden/>
              </w:rPr>
              <w:instrText xml:space="preserve"> PAGEREF _Toc135521372 \h </w:instrText>
            </w:r>
            <w:r>
              <w:rPr>
                <w:noProof/>
                <w:webHidden/>
              </w:rPr>
            </w:r>
            <w:r>
              <w:rPr>
                <w:noProof/>
                <w:webHidden/>
              </w:rPr>
              <w:fldChar w:fldCharType="separate"/>
            </w:r>
            <w:r>
              <w:rPr>
                <w:noProof/>
                <w:webHidden/>
              </w:rPr>
              <w:t>16</w:t>
            </w:r>
            <w:r>
              <w:rPr>
                <w:noProof/>
                <w:webHidden/>
              </w:rPr>
              <w:fldChar w:fldCharType="end"/>
            </w:r>
          </w:hyperlink>
        </w:p>
        <w:p w14:paraId="590F54EC" w14:textId="58D364AC" w:rsidR="00575C5B" w:rsidRDefault="00575C5B">
          <w:pPr>
            <w:pStyle w:val="TOC3"/>
            <w:tabs>
              <w:tab w:val="right" w:leader="dot" w:pos="9016"/>
            </w:tabs>
            <w:rPr>
              <w:rFonts w:eastAsiaTheme="minorEastAsia"/>
              <w:noProof/>
              <w:kern w:val="2"/>
              <w:lang w:eastAsia="en-GB"/>
              <w14:ligatures w14:val="standardContextual"/>
            </w:rPr>
          </w:pPr>
          <w:hyperlink w:anchor="_Toc135521373" w:history="1">
            <w:r w:rsidRPr="00DC4E1F">
              <w:rPr>
                <w:rStyle w:val="Hyperlink"/>
                <w:noProof/>
              </w:rPr>
              <w:t>Data Set</w:t>
            </w:r>
            <w:r>
              <w:rPr>
                <w:noProof/>
                <w:webHidden/>
              </w:rPr>
              <w:tab/>
            </w:r>
            <w:r>
              <w:rPr>
                <w:noProof/>
                <w:webHidden/>
              </w:rPr>
              <w:fldChar w:fldCharType="begin"/>
            </w:r>
            <w:r>
              <w:rPr>
                <w:noProof/>
                <w:webHidden/>
              </w:rPr>
              <w:instrText xml:space="preserve"> PAGEREF _Toc135521373 \h </w:instrText>
            </w:r>
            <w:r>
              <w:rPr>
                <w:noProof/>
                <w:webHidden/>
              </w:rPr>
            </w:r>
            <w:r>
              <w:rPr>
                <w:noProof/>
                <w:webHidden/>
              </w:rPr>
              <w:fldChar w:fldCharType="separate"/>
            </w:r>
            <w:r>
              <w:rPr>
                <w:noProof/>
                <w:webHidden/>
              </w:rPr>
              <w:t>16</w:t>
            </w:r>
            <w:r>
              <w:rPr>
                <w:noProof/>
                <w:webHidden/>
              </w:rPr>
              <w:fldChar w:fldCharType="end"/>
            </w:r>
          </w:hyperlink>
        </w:p>
        <w:p w14:paraId="3C39D3C7" w14:textId="7F80E58A" w:rsidR="00575C5B" w:rsidRDefault="00575C5B">
          <w:pPr>
            <w:pStyle w:val="TOC3"/>
            <w:tabs>
              <w:tab w:val="right" w:leader="dot" w:pos="9016"/>
            </w:tabs>
            <w:rPr>
              <w:rFonts w:eastAsiaTheme="minorEastAsia"/>
              <w:noProof/>
              <w:kern w:val="2"/>
              <w:lang w:eastAsia="en-GB"/>
              <w14:ligatures w14:val="standardContextual"/>
            </w:rPr>
          </w:pPr>
          <w:hyperlink w:anchor="_Toc135521374" w:history="1">
            <w:r w:rsidRPr="00DC4E1F">
              <w:rPr>
                <w:rStyle w:val="Hyperlink"/>
                <w:noProof/>
              </w:rPr>
              <w:t>DL Network (Combined with Training and Evaluation</w:t>
            </w:r>
            <w:r>
              <w:rPr>
                <w:noProof/>
                <w:webHidden/>
              </w:rPr>
              <w:tab/>
            </w:r>
            <w:r>
              <w:rPr>
                <w:noProof/>
                <w:webHidden/>
              </w:rPr>
              <w:fldChar w:fldCharType="begin"/>
            </w:r>
            <w:r>
              <w:rPr>
                <w:noProof/>
                <w:webHidden/>
              </w:rPr>
              <w:instrText xml:space="preserve"> PAGEREF _Toc135521374 \h </w:instrText>
            </w:r>
            <w:r>
              <w:rPr>
                <w:noProof/>
                <w:webHidden/>
              </w:rPr>
            </w:r>
            <w:r>
              <w:rPr>
                <w:noProof/>
                <w:webHidden/>
              </w:rPr>
              <w:fldChar w:fldCharType="separate"/>
            </w:r>
            <w:r>
              <w:rPr>
                <w:noProof/>
                <w:webHidden/>
              </w:rPr>
              <w:t>18</w:t>
            </w:r>
            <w:r>
              <w:rPr>
                <w:noProof/>
                <w:webHidden/>
              </w:rPr>
              <w:fldChar w:fldCharType="end"/>
            </w:r>
          </w:hyperlink>
        </w:p>
        <w:p w14:paraId="117E3E4E" w14:textId="57F276D9" w:rsidR="00575C5B" w:rsidRDefault="00575C5B">
          <w:pPr>
            <w:pStyle w:val="TOC3"/>
            <w:tabs>
              <w:tab w:val="right" w:leader="dot" w:pos="9016"/>
            </w:tabs>
            <w:rPr>
              <w:rFonts w:eastAsiaTheme="minorEastAsia"/>
              <w:noProof/>
              <w:kern w:val="2"/>
              <w:lang w:eastAsia="en-GB"/>
              <w14:ligatures w14:val="standardContextual"/>
            </w:rPr>
          </w:pPr>
          <w:hyperlink w:anchor="_Toc135521375" w:history="1">
            <w:r w:rsidRPr="00DC4E1F">
              <w:rPr>
                <w:rStyle w:val="Hyperlink"/>
                <w:noProof/>
              </w:rPr>
              <w:t>Model 1 , Starting Model</w:t>
            </w:r>
            <w:r>
              <w:rPr>
                <w:noProof/>
                <w:webHidden/>
              </w:rPr>
              <w:tab/>
            </w:r>
            <w:r>
              <w:rPr>
                <w:noProof/>
                <w:webHidden/>
              </w:rPr>
              <w:fldChar w:fldCharType="begin"/>
            </w:r>
            <w:r>
              <w:rPr>
                <w:noProof/>
                <w:webHidden/>
              </w:rPr>
              <w:instrText xml:space="preserve"> PAGEREF _Toc135521375 \h </w:instrText>
            </w:r>
            <w:r>
              <w:rPr>
                <w:noProof/>
                <w:webHidden/>
              </w:rPr>
            </w:r>
            <w:r>
              <w:rPr>
                <w:noProof/>
                <w:webHidden/>
              </w:rPr>
              <w:fldChar w:fldCharType="separate"/>
            </w:r>
            <w:r>
              <w:rPr>
                <w:noProof/>
                <w:webHidden/>
              </w:rPr>
              <w:t>18</w:t>
            </w:r>
            <w:r>
              <w:rPr>
                <w:noProof/>
                <w:webHidden/>
              </w:rPr>
              <w:fldChar w:fldCharType="end"/>
            </w:r>
          </w:hyperlink>
        </w:p>
        <w:p w14:paraId="3328F4FA" w14:textId="1CAB2E28" w:rsidR="00575C5B" w:rsidRDefault="00575C5B">
          <w:pPr>
            <w:pStyle w:val="TOC3"/>
            <w:tabs>
              <w:tab w:val="right" w:leader="dot" w:pos="9016"/>
            </w:tabs>
            <w:rPr>
              <w:rFonts w:eastAsiaTheme="minorEastAsia"/>
              <w:noProof/>
              <w:kern w:val="2"/>
              <w:lang w:eastAsia="en-GB"/>
              <w14:ligatures w14:val="standardContextual"/>
            </w:rPr>
          </w:pPr>
          <w:hyperlink w:anchor="_Toc135521376" w:history="1">
            <w:r w:rsidRPr="00DC4E1F">
              <w:rPr>
                <w:rStyle w:val="Hyperlink"/>
                <w:noProof/>
              </w:rPr>
              <w:t>Model 2, Model Refinement</w:t>
            </w:r>
            <w:r>
              <w:rPr>
                <w:noProof/>
                <w:webHidden/>
              </w:rPr>
              <w:tab/>
            </w:r>
            <w:r>
              <w:rPr>
                <w:noProof/>
                <w:webHidden/>
              </w:rPr>
              <w:fldChar w:fldCharType="begin"/>
            </w:r>
            <w:r>
              <w:rPr>
                <w:noProof/>
                <w:webHidden/>
              </w:rPr>
              <w:instrText xml:space="preserve"> PAGEREF _Toc135521376 \h </w:instrText>
            </w:r>
            <w:r>
              <w:rPr>
                <w:noProof/>
                <w:webHidden/>
              </w:rPr>
            </w:r>
            <w:r>
              <w:rPr>
                <w:noProof/>
                <w:webHidden/>
              </w:rPr>
              <w:fldChar w:fldCharType="separate"/>
            </w:r>
            <w:r>
              <w:rPr>
                <w:noProof/>
                <w:webHidden/>
              </w:rPr>
              <w:t>33</w:t>
            </w:r>
            <w:r>
              <w:rPr>
                <w:noProof/>
                <w:webHidden/>
              </w:rPr>
              <w:fldChar w:fldCharType="end"/>
            </w:r>
          </w:hyperlink>
        </w:p>
        <w:p w14:paraId="454AEEF7" w14:textId="49F04693" w:rsidR="00575C5B" w:rsidRPr="00ED5CAB" w:rsidRDefault="00575C5B">
          <w:pPr>
            <w:pStyle w:val="TOC3"/>
            <w:tabs>
              <w:tab w:val="right" w:leader="dot" w:pos="9016"/>
            </w:tabs>
            <w:rPr>
              <w:rFonts w:eastAsiaTheme="minorEastAsia"/>
              <w:noProof/>
              <w:kern w:val="2"/>
              <w:lang w:eastAsia="en-GB"/>
              <w14:ligatures w14:val="standardContextual"/>
            </w:rPr>
          </w:pPr>
          <w:hyperlink w:anchor="_Toc135521377" w:history="1">
            <w:r w:rsidRPr="00ED5CAB">
              <w:rPr>
                <w:rStyle w:val="Hyperlink"/>
                <w:noProof/>
              </w:rPr>
              <w:t>Model 3, Model Refinement</w:t>
            </w:r>
            <w:r w:rsidRPr="00ED5CAB">
              <w:rPr>
                <w:noProof/>
                <w:webHidden/>
              </w:rPr>
              <w:tab/>
            </w:r>
            <w:r w:rsidRPr="00ED5CAB">
              <w:rPr>
                <w:noProof/>
                <w:webHidden/>
              </w:rPr>
              <w:fldChar w:fldCharType="begin"/>
            </w:r>
            <w:r w:rsidRPr="00ED5CAB">
              <w:rPr>
                <w:noProof/>
                <w:webHidden/>
              </w:rPr>
              <w:instrText xml:space="preserve"> PAGEREF _Toc135521377 \h </w:instrText>
            </w:r>
            <w:r w:rsidRPr="00ED5CAB">
              <w:rPr>
                <w:noProof/>
                <w:webHidden/>
              </w:rPr>
            </w:r>
            <w:r w:rsidRPr="00ED5CAB">
              <w:rPr>
                <w:noProof/>
                <w:webHidden/>
              </w:rPr>
              <w:fldChar w:fldCharType="separate"/>
            </w:r>
            <w:r w:rsidRPr="00ED5CAB">
              <w:rPr>
                <w:noProof/>
                <w:webHidden/>
              </w:rPr>
              <w:t>40</w:t>
            </w:r>
            <w:r w:rsidRPr="00ED5CAB">
              <w:rPr>
                <w:noProof/>
                <w:webHidden/>
              </w:rPr>
              <w:fldChar w:fldCharType="end"/>
            </w:r>
          </w:hyperlink>
        </w:p>
        <w:p w14:paraId="66BE52E5" w14:textId="50E5AD76" w:rsidR="00575C5B" w:rsidRPr="00447CC3" w:rsidRDefault="00575C5B">
          <w:pPr>
            <w:pStyle w:val="TOC2"/>
            <w:tabs>
              <w:tab w:val="right" w:leader="dot" w:pos="9016"/>
            </w:tabs>
            <w:rPr>
              <w:rFonts w:eastAsiaTheme="minorEastAsia"/>
              <w:noProof/>
              <w:kern w:val="2"/>
              <w:highlight w:val="yellow"/>
              <w:lang w:eastAsia="en-GB"/>
              <w14:ligatures w14:val="standardContextual"/>
            </w:rPr>
          </w:pPr>
          <w:hyperlink w:anchor="_Toc135521378" w:history="1">
            <w:r w:rsidRPr="00447CC3">
              <w:rPr>
                <w:rStyle w:val="Hyperlink"/>
                <w:noProof/>
                <w:highlight w:val="yellow"/>
              </w:rPr>
              <w:t>Section 6: Testing</w:t>
            </w:r>
            <w:r w:rsidRPr="00447CC3">
              <w:rPr>
                <w:noProof/>
                <w:webHidden/>
                <w:highlight w:val="yellow"/>
              </w:rPr>
              <w:tab/>
            </w:r>
            <w:r w:rsidRPr="00447CC3">
              <w:rPr>
                <w:noProof/>
                <w:webHidden/>
                <w:highlight w:val="yellow"/>
              </w:rPr>
              <w:fldChar w:fldCharType="begin"/>
            </w:r>
            <w:r w:rsidRPr="00447CC3">
              <w:rPr>
                <w:noProof/>
                <w:webHidden/>
                <w:highlight w:val="yellow"/>
              </w:rPr>
              <w:instrText xml:space="preserve"> PAGEREF _Toc135521378 \h </w:instrText>
            </w:r>
            <w:r w:rsidRPr="00447CC3">
              <w:rPr>
                <w:noProof/>
                <w:webHidden/>
                <w:highlight w:val="yellow"/>
              </w:rPr>
            </w:r>
            <w:r w:rsidRPr="00447CC3">
              <w:rPr>
                <w:noProof/>
                <w:webHidden/>
                <w:highlight w:val="yellow"/>
              </w:rPr>
              <w:fldChar w:fldCharType="separate"/>
            </w:r>
            <w:r w:rsidRPr="00447CC3">
              <w:rPr>
                <w:noProof/>
                <w:webHidden/>
                <w:highlight w:val="yellow"/>
              </w:rPr>
              <w:t>41</w:t>
            </w:r>
            <w:r w:rsidRPr="00447CC3">
              <w:rPr>
                <w:noProof/>
                <w:webHidden/>
                <w:highlight w:val="yellow"/>
              </w:rPr>
              <w:fldChar w:fldCharType="end"/>
            </w:r>
          </w:hyperlink>
        </w:p>
        <w:p w14:paraId="2E7EFAE0" w14:textId="13897678" w:rsidR="00575C5B" w:rsidRPr="00447CC3" w:rsidRDefault="00575C5B">
          <w:pPr>
            <w:pStyle w:val="TOC3"/>
            <w:tabs>
              <w:tab w:val="right" w:leader="dot" w:pos="9016"/>
            </w:tabs>
            <w:rPr>
              <w:rFonts w:eastAsiaTheme="minorEastAsia"/>
              <w:noProof/>
              <w:kern w:val="2"/>
              <w:highlight w:val="yellow"/>
              <w:lang w:eastAsia="en-GB"/>
              <w14:ligatures w14:val="standardContextual"/>
            </w:rPr>
          </w:pPr>
          <w:hyperlink w:anchor="_Toc135521379" w:history="1">
            <w:r w:rsidRPr="00447CC3">
              <w:rPr>
                <w:rStyle w:val="Hyperlink"/>
                <w:noProof/>
                <w:highlight w:val="yellow"/>
              </w:rPr>
              <w:t>Test Plans</w:t>
            </w:r>
            <w:r w:rsidRPr="00447CC3">
              <w:rPr>
                <w:noProof/>
                <w:webHidden/>
                <w:highlight w:val="yellow"/>
              </w:rPr>
              <w:tab/>
            </w:r>
            <w:r w:rsidRPr="00447CC3">
              <w:rPr>
                <w:noProof/>
                <w:webHidden/>
                <w:highlight w:val="yellow"/>
              </w:rPr>
              <w:fldChar w:fldCharType="begin"/>
            </w:r>
            <w:r w:rsidRPr="00447CC3">
              <w:rPr>
                <w:noProof/>
                <w:webHidden/>
                <w:highlight w:val="yellow"/>
              </w:rPr>
              <w:instrText xml:space="preserve"> PAGEREF _Toc135521379 \h </w:instrText>
            </w:r>
            <w:r w:rsidRPr="00447CC3">
              <w:rPr>
                <w:noProof/>
                <w:webHidden/>
                <w:highlight w:val="yellow"/>
              </w:rPr>
            </w:r>
            <w:r w:rsidRPr="00447CC3">
              <w:rPr>
                <w:noProof/>
                <w:webHidden/>
                <w:highlight w:val="yellow"/>
              </w:rPr>
              <w:fldChar w:fldCharType="separate"/>
            </w:r>
            <w:r w:rsidRPr="00447CC3">
              <w:rPr>
                <w:noProof/>
                <w:webHidden/>
                <w:highlight w:val="yellow"/>
              </w:rPr>
              <w:t>41</w:t>
            </w:r>
            <w:r w:rsidRPr="00447CC3">
              <w:rPr>
                <w:noProof/>
                <w:webHidden/>
                <w:highlight w:val="yellow"/>
              </w:rPr>
              <w:fldChar w:fldCharType="end"/>
            </w:r>
          </w:hyperlink>
        </w:p>
        <w:p w14:paraId="586B3B7D" w14:textId="7717E464" w:rsidR="00575C5B" w:rsidRPr="003E6BD1" w:rsidRDefault="00575C5B">
          <w:pPr>
            <w:pStyle w:val="TOC2"/>
            <w:tabs>
              <w:tab w:val="right" w:leader="dot" w:pos="9016"/>
            </w:tabs>
            <w:rPr>
              <w:rFonts w:eastAsiaTheme="minorEastAsia"/>
              <w:noProof/>
              <w:kern w:val="2"/>
              <w:lang w:eastAsia="en-GB"/>
              <w14:ligatures w14:val="standardContextual"/>
            </w:rPr>
          </w:pPr>
          <w:hyperlink w:anchor="_Toc135521380" w:history="1">
            <w:r w:rsidRPr="003E6BD1">
              <w:rPr>
                <w:rStyle w:val="Hyperlink"/>
                <w:noProof/>
              </w:rPr>
              <w:t>Section 7: Feature Summary</w:t>
            </w:r>
            <w:r w:rsidRPr="003E6BD1">
              <w:rPr>
                <w:noProof/>
                <w:webHidden/>
              </w:rPr>
              <w:tab/>
            </w:r>
            <w:r w:rsidRPr="003E6BD1">
              <w:rPr>
                <w:noProof/>
                <w:webHidden/>
              </w:rPr>
              <w:fldChar w:fldCharType="begin"/>
            </w:r>
            <w:r w:rsidRPr="003E6BD1">
              <w:rPr>
                <w:noProof/>
                <w:webHidden/>
              </w:rPr>
              <w:instrText xml:space="preserve"> PAGEREF _Toc135521380 \h </w:instrText>
            </w:r>
            <w:r w:rsidRPr="003E6BD1">
              <w:rPr>
                <w:noProof/>
                <w:webHidden/>
              </w:rPr>
            </w:r>
            <w:r w:rsidRPr="003E6BD1">
              <w:rPr>
                <w:noProof/>
                <w:webHidden/>
              </w:rPr>
              <w:fldChar w:fldCharType="separate"/>
            </w:r>
            <w:r w:rsidRPr="003E6BD1">
              <w:rPr>
                <w:noProof/>
                <w:webHidden/>
              </w:rPr>
              <w:t>41</w:t>
            </w:r>
            <w:r w:rsidRPr="003E6BD1">
              <w:rPr>
                <w:noProof/>
                <w:webHidden/>
              </w:rPr>
              <w:fldChar w:fldCharType="end"/>
            </w:r>
          </w:hyperlink>
        </w:p>
        <w:p w14:paraId="24D61BA1" w14:textId="4147AE7C" w:rsidR="00575C5B" w:rsidRDefault="00575C5B">
          <w:pPr>
            <w:pStyle w:val="TOC2"/>
            <w:tabs>
              <w:tab w:val="right" w:leader="dot" w:pos="9016"/>
            </w:tabs>
            <w:rPr>
              <w:rFonts w:eastAsiaTheme="minorEastAsia"/>
              <w:noProof/>
              <w:kern w:val="2"/>
              <w:lang w:eastAsia="en-GB"/>
              <w14:ligatures w14:val="standardContextual"/>
            </w:rPr>
          </w:pPr>
          <w:hyperlink w:anchor="_Toc135521381" w:history="1">
            <w:r w:rsidRPr="00D05F4A">
              <w:rPr>
                <w:rStyle w:val="Hyperlink"/>
                <w:noProof/>
              </w:rPr>
              <w:t>Section 8: Discussions and Conclusion</w:t>
            </w:r>
            <w:r w:rsidRPr="00D05F4A">
              <w:rPr>
                <w:noProof/>
                <w:webHidden/>
              </w:rPr>
              <w:tab/>
            </w:r>
            <w:r w:rsidRPr="00D05F4A">
              <w:rPr>
                <w:noProof/>
                <w:webHidden/>
              </w:rPr>
              <w:fldChar w:fldCharType="begin"/>
            </w:r>
            <w:r w:rsidRPr="00D05F4A">
              <w:rPr>
                <w:noProof/>
                <w:webHidden/>
              </w:rPr>
              <w:instrText xml:space="preserve"> PAGEREF _Toc135521381 \h </w:instrText>
            </w:r>
            <w:r w:rsidRPr="00D05F4A">
              <w:rPr>
                <w:noProof/>
                <w:webHidden/>
              </w:rPr>
            </w:r>
            <w:r w:rsidRPr="00D05F4A">
              <w:rPr>
                <w:noProof/>
                <w:webHidden/>
              </w:rPr>
              <w:fldChar w:fldCharType="separate"/>
            </w:r>
            <w:r w:rsidRPr="00D05F4A">
              <w:rPr>
                <w:noProof/>
                <w:webHidden/>
              </w:rPr>
              <w:t>41</w:t>
            </w:r>
            <w:r w:rsidRPr="00D05F4A">
              <w:rPr>
                <w:noProof/>
                <w:webHidden/>
              </w:rPr>
              <w:fldChar w:fldCharType="end"/>
            </w:r>
          </w:hyperlink>
        </w:p>
        <w:p w14:paraId="44EEB492" w14:textId="62537732" w:rsidR="00575C5B" w:rsidRDefault="00575C5B">
          <w:pPr>
            <w:pStyle w:val="TOC2"/>
            <w:tabs>
              <w:tab w:val="right" w:leader="dot" w:pos="9016"/>
            </w:tabs>
            <w:rPr>
              <w:rFonts w:eastAsiaTheme="minorEastAsia"/>
              <w:noProof/>
              <w:kern w:val="2"/>
              <w:lang w:eastAsia="en-GB"/>
              <w14:ligatures w14:val="standardContextual"/>
            </w:rPr>
          </w:pPr>
          <w:hyperlink w:anchor="_Toc135521382" w:history="1">
            <w:r w:rsidRPr="00DC4E1F">
              <w:rPr>
                <w:rStyle w:val="Hyperlink"/>
                <w:noProof/>
              </w:rPr>
              <w:t>References</w:t>
            </w:r>
            <w:r>
              <w:rPr>
                <w:noProof/>
                <w:webHidden/>
              </w:rPr>
              <w:tab/>
            </w:r>
            <w:r>
              <w:rPr>
                <w:noProof/>
                <w:webHidden/>
              </w:rPr>
              <w:fldChar w:fldCharType="begin"/>
            </w:r>
            <w:r>
              <w:rPr>
                <w:noProof/>
                <w:webHidden/>
              </w:rPr>
              <w:instrText xml:space="preserve"> PAGEREF _Toc135521382 \h </w:instrText>
            </w:r>
            <w:r>
              <w:rPr>
                <w:noProof/>
                <w:webHidden/>
              </w:rPr>
            </w:r>
            <w:r>
              <w:rPr>
                <w:noProof/>
                <w:webHidden/>
              </w:rPr>
              <w:fldChar w:fldCharType="separate"/>
            </w:r>
            <w:r>
              <w:rPr>
                <w:noProof/>
                <w:webHidden/>
              </w:rPr>
              <w:t>42</w:t>
            </w:r>
            <w:r>
              <w:rPr>
                <w:noProof/>
                <w:webHidden/>
              </w:rPr>
              <w:fldChar w:fldCharType="end"/>
            </w:r>
          </w:hyperlink>
        </w:p>
        <w:p w14:paraId="14923104" w14:textId="3F8FB218" w:rsidR="00575C5B" w:rsidRDefault="00575C5B">
          <w:pPr>
            <w:pStyle w:val="TOC2"/>
            <w:tabs>
              <w:tab w:val="right" w:leader="dot" w:pos="9016"/>
            </w:tabs>
            <w:rPr>
              <w:rFonts w:eastAsiaTheme="minorEastAsia"/>
              <w:noProof/>
              <w:kern w:val="2"/>
              <w:lang w:eastAsia="en-GB"/>
              <w14:ligatures w14:val="standardContextual"/>
            </w:rPr>
          </w:pPr>
          <w:hyperlink w:anchor="_Toc135521383" w:history="1">
            <w:r w:rsidRPr="00DC4E1F">
              <w:rPr>
                <w:rStyle w:val="Hyperlink"/>
                <w:noProof/>
              </w:rPr>
              <w:t>Appendix 1: Source Code</w:t>
            </w:r>
            <w:r>
              <w:rPr>
                <w:noProof/>
                <w:webHidden/>
              </w:rPr>
              <w:tab/>
            </w:r>
            <w:r>
              <w:rPr>
                <w:noProof/>
                <w:webHidden/>
              </w:rPr>
              <w:fldChar w:fldCharType="begin"/>
            </w:r>
            <w:r>
              <w:rPr>
                <w:noProof/>
                <w:webHidden/>
              </w:rPr>
              <w:instrText xml:space="preserve"> PAGEREF _Toc135521383 \h </w:instrText>
            </w:r>
            <w:r>
              <w:rPr>
                <w:noProof/>
                <w:webHidden/>
              </w:rPr>
            </w:r>
            <w:r>
              <w:rPr>
                <w:noProof/>
                <w:webHidden/>
              </w:rPr>
              <w:fldChar w:fldCharType="separate"/>
            </w:r>
            <w:r>
              <w:rPr>
                <w:noProof/>
                <w:webHidden/>
              </w:rPr>
              <w:t>43</w:t>
            </w:r>
            <w:r>
              <w:rPr>
                <w:noProof/>
                <w:webHidden/>
              </w:rPr>
              <w:fldChar w:fldCharType="end"/>
            </w:r>
          </w:hyperlink>
        </w:p>
        <w:p w14:paraId="476F101D" w14:textId="01F90536" w:rsidR="00575C5B" w:rsidRDefault="00575C5B">
          <w:pPr>
            <w:pStyle w:val="TOC3"/>
            <w:tabs>
              <w:tab w:val="left" w:pos="1100"/>
              <w:tab w:val="right" w:leader="dot" w:pos="9016"/>
            </w:tabs>
            <w:rPr>
              <w:rFonts w:eastAsiaTheme="minorEastAsia"/>
              <w:noProof/>
              <w:kern w:val="2"/>
              <w:lang w:eastAsia="en-GB"/>
              <w14:ligatures w14:val="standardContextual"/>
            </w:rPr>
          </w:pPr>
          <w:hyperlink w:anchor="_Toc135521384" w:history="1">
            <w:r w:rsidRPr="00DC4E1F">
              <w:rPr>
                <w:rStyle w:val="Hyperlink"/>
                <w:noProof/>
              </w:rPr>
              <w:t>1.1</w:t>
            </w:r>
            <w:r>
              <w:rPr>
                <w:rFonts w:eastAsiaTheme="minorEastAsia"/>
                <w:noProof/>
                <w:kern w:val="2"/>
                <w:lang w:eastAsia="en-GB"/>
                <w14:ligatures w14:val="standardContextual"/>
              </w:rPr>
              <w:tab/>
            </w:r>
            <w:r w:rsidRPr="00DC4E1F">
              <w:rPr>
                <w:rStyle w:val="Hyperlink"/>
                <w:noProof/>
              </w:rPr>
              <w:t>Training Models (Complete)</w:t>
            </w:r>
            <w:r>
              <w:rPr>
                <w:noProof/>
                <w:webHidden/>
              </w:rPr>
              <w:tab/>
            </w:r>
            <w:r>
              <w:rPr>
                <w:noProof/>
                <w:webHidden/>
              </w:rPr>
              <w:fldChar w:fldCharType="begin"/>
            </w:r>
            <w:r>
              <w:rPr>
                <w:noProof/>
                <w:webHidden/>
              </w:rPr>
              <w:instrText xml:space="preserve"> PAGEREF _Toc135521384 \h </w:instrText>
            </w:r>
            <w:r>
              <w:rPr>
                <w:noProof/>
                <w:webHidden/>
              </w:rPr>
            </w:r>
            <w:r>
              <w:rPr>
                <w:noProof/>
                <w:webHidden/>
              </w:rPr>
              <w:fldChar w:fldCharType="separate"/>
            </w:r>
            <w:r>
              <w:rPr>
                <w:noProof/>
                <w:webHidden/>
              </w:rPr>
              <w:t>43</w:t>
            </w:r>
            <w:r>
              <w:rPr>
                <w:noProof/>
                <w:webHidden/>
              </w:rPr>
              <w:fldChar w:fldCharType="end"/>
            </w:r>
          </w:hyperlink>
        </w:p>
        <w:p w14:paraId="0ACA0214" w14:textId="7D40BAFC" w:rsidR="00575C5B" w:rsidRDefault="00575C5B">
          <w:pPr>
            <w:pStyle w:val="TOC3"/>
            <w:tabs>
              <w:tab w:val="left" w:pos="1100"/>
              <w:tab w:val="right" w:leader="dot" w:pos="9016"/>
            </w:tabs>
            <w:rPr>
              <w:rFonts w:eastAsiaTheme="minorEastAsia"/>
              <w:noProof/>
              <w:kern w:val="2"/>
              <w:lang w:eastAsia="en-GB"/>
              <w14:ligatures w14:val="standardContextual"/>
            </w:rPr>
          </w:pPr>
          <w:hyperlink w:anchor="_Toc135521385" w:history="1">
            <w:r w:rsidRPr="00DC4E1F">
              <w:rPr>
                <w:rStyle w:val="Hyperlink"/>
                <w:noProof/>
              </w:rPr>
              <w:t>1.2</w:t>
            </w:r>
            <w:r>
              <w:rPr>
                <w:rFonts w:eastAsiaTheme="minorEastAsia"/>
                <w:noProof/>
                <w:kern w:val="2"/>
                <w:lang w:eastAsia="en-GB"/>
                <w14:ligatures w14:val="standardContextual"/>
              </w:rPr>
              <w:tab/>
            </w:r>
            <w:r w:rsidRPr="00DC4E1F">
              <w:rPr>
                <w:rStyle w:val="Hyperlink"/>
                <w:noProof/>
              </w:rPr>
              <w:t>Application Code</w:t>
            </w:r>
            <w:r>
              <w:rPr>
                <w:noProof/>
                <w:webHidden/>
              </w:rPr>
              <w:tab/>
            </w:r>
            <w:r>
              <w:rPr>
                <w:noProof/>
                <w:webHidden/>
              </w:rPr>
              <w:fldChar w:fldCharType="begin"/>
            </w:r>
            <w:r>
              <w:rPr>
                <w:noProof/>
                <w:webHidden/>
              </w:rPr>
              <w:instrText xml:space="preserve"> PAGEREF _Toc135521385 \h </w:instrText>
            </w:r>
            <w:r>
              <w:rPr>
                <w:noProof/>
                <w:webHidden/>
              </w:rPr>
            </w:r>
            <w:r>
              <w:rPr>
                <w:noProof/>
                <w:webHidden/>
              </w:rPr>
              <w:fldChar w:fldCharType="separate"/>
            </w:r>
            <w:r>
              <w:rPr>
                <w:noProof/>
                <w:webHidden/>
              </w:rPr>
              <w:t>83</w:t>
            </w:r>
            <w:r>
              <w:rPr>
                <w:noProof/>
                <w:webHidden/>
              </w:rPr>
              <w:fldChar w:fldCharType="end"/>
            </w:r>
          </w:hyperlink>
        </w:p>
        <w:p w14:paraId="02BE6F11" w14:textId="15848826" w:rsidR="00575C5B" w:rsidRDefault="00575C5B">
          <w:pPr>
            <w:pStyle w:val="TOC2"/>
            <w:tabs>
              <w:tab w:val="right" w:leader="dot" w:pos="9016"/>
            </w:tabs>
            <w:rPr>
              <w:rFonts w:eastAsiaTheme="minorEastAsia"/>
              <w:noProof/>
              <w:kern w:val="2"/>
              <w:lang w:eastAsia="en-GB"/>
              <w14:ligatures w14:val="standardContextual"/>
            </w:rPr>
          </w:pPr>
          <w:hyperlink w:anchor="_Toc135521386" w:history="1">
            <w:r w:rsidRPr="00447CC3">
              <w:rPr>
                <w:rStyle w:val="Hyperlink"/>
                <w:noProof/>
                <w:highlight w:val="yellow"/>
              </w:rPr>
              <w:t>Appendix 2: Ongoing Commit Log</w:t>
            </w:r>
            <w:r w:rsidRPr="00447CC3">
              <w:rPr>
                <w:noProof/>
                <w:webHidden/>
                <w:highlight w:val="yellow"/>
              </w:rPr>
              <w:tab/>
            </w:r>
            <w:r w:rsidRPr="00447CC3">
              <w:rPr>
                <w:noProof/>
                <w:webHidden/>
                <w:highlight w:val="yellow"/>
              </w:rPr>
              <w:fldChar w:fldCharType="begin"/>
            </w:r>
            <w:r w:rsidRPr="00447CC3">
              <w:rPr>
                <w:noProof/>
                <w:webHidden/>
                <w:highlight w:val="yellow"/>
              </w:rPr>
              <w:instrText xml:space="preserve"> PAGEREF _Toc135521386 \h </w:instrText>
            </w:r>
            <w:r w:rsidRPr="00447CC3">
              <w:rPr>
                <w:noProof/>
                <w:webHidden/>
                <w:highlight w:val="yellow"/>
              </w:rPr>
            </w:r>
            <w:r w:rsidRPr="00447CC3">
              <w:rPr>
                <w:noProof/>
                <w:webHidden/>
                <w:highlight w:val="yellow"/>
              </w:rPr>
              <w:fldChar w:fldCharType="separate"/>
            </w:r>
            <w:r w:rsidRPr="00447CC3">
              <w:rPr>
                <w:noProof/>
                <w:webHidden/>
                <w:highlight w:val="yellow"/>
              </w:rPr>
              <w:t>102</w:t>
            </w:r>
            <w:r w:rsidRPr="00447CC3">
              <w:rPr>
                <w:noProof/>
                <w:webHidden/>
                <w:highlight w:val="yellow"/>
              </w:rPr>
              <w:fldChar w:fldCharType="end"/>
            </w:r>
          </w:hyperlink>
        </w:p>
        <w:p w14:paraId="5DFD0030" w14:textId="5EB7A2AF" w:rsidR="002C1F56" w:rsidRDefault="002C1F56">
          <w:r>
            <w:rPr>
              <w:b/>
              <w:bCs/>
              <w:noProof/>
            </w:rPr>
            <w:fldChar w:fldCharType="end"/>
          </w:r>
        </w:p>
      </w:sdtContent>
    </w:sdt>
    <w:p w14:paraId="05931448" w14:textId="77777777" w:rsidR="0014671D" w:rsidRDefault="0014671D" w:rsidP="00B978E0">
      <w:pPr>
        <w:pStyle w:val="Heading2"/>
      </w:pPr>
      <w:bookmarkStart w:id="14" w:name="_Toc135521358"/>
    </w:p>
    <w:p w14:paraId="4F3E2F42" w14:textId="77777777" w:rsidR="0014671D" w:rsidRDefault="0014671D" w:rsidP="00B978E0">
      <w:pPr>
        <w:pStyle w:val="Heading2"/>
      </w:pPr>
    </w:p>
    <w:p w14:paraId="061F1B4A" w14:textId="77777777" w:rsidR="0014671D" w:rsidRDefault="0014671D" w:rsidP="00B978E0">
      <w:pPr>
        <w:pStyle w:val="Heading2"/>
      </w:pPr>
    </w:p>
    <w:p w14:paraId="683A78E5" w14:textId="1FA7DEE8" w:rsidR="00B978E0" w:rsidRPr="00632EE7" w:rsidRDefault="00B978E0" w:rsidP="00B978E0">
      <w:pPr>
        <w:pStyle w:val="Heading2"/>
      </w:pPr>
      <w:r w:rsidRPr="00632EE7">
        <w:t>Section 1: Links and Video Demo</w:t>
      </w:r>
      <w:bookmarkEnd w:id="14"/>
    </w:p>
    <w:p w14:paraId="0217CD86" w14:textId="0227D4F3" w:rsidR="00D76246" w:rsidRDefault="00D76246" w:rsidP="0014671D">
      <w:pPr>
        <w:pStyle w:val="Heading4"/>
      </w:pPr>
      <w:bookmarkStart w:id="15" w:name="_Toc135521359"/>
      <w:r w:rsidRPr="0014671D">
        <w:t>Dataset Link</w:t>
      </w:r>
      <w:bookmarkEnd w:id="15"/>
      <w:r w:rsidRPr="0014671D">
        <w:t xml:space="preserve"> </w:t>
      </w:r>
    </w:p>
    <w:p w14:paraId="03AF9630" w14:textId="33821D10" w:rsidR="0014671D" w:rsidRDefault="0014671D" w:rsidP="0014671D">
      <w:r>
        <w:t xml:space="preserve">The original </w:t>
      </w:r>
      <w:proofErr w:type="spellStart"/>
      <w:r>
        <w:t>DataSet</w:t>
      </w:r>
      <w:proofErr w:type="spellEnd"/>
      <w:r>
        <w:t xml:space="preserve"> was stored on Google Drive so it can be easily integrated with the Google </w:t>
      </w:r>
      <w:proofErr w:type="spellStart"/>
      <w:r>
        <w:t>Colab</w:t>
      </w:r>
      <w:proofErr w:type="spellEnd"/>
      <w:r>
        <w:t xml:space="preserve">. </w:t>
      </w:r>
      <w:r w:rsidR="001517C2">
        <w:t>However,</w:t>
      </w:r>
      <w:r>
        <w:t xml:space="preserve"> so the marker can easily access this the author has uploaded it to </w:t>
      </w:r>
      <w:proofErr w:type="spellStart"/>
      <w:r>
        <w:t>FigShare</w:t>
      </w:r>
      <w:proofErr w:type="spellEnd"/>
      <w:r>
        <w:t>.</w:t>
      </w:r>
      <w:r w:rsidR="001517C2">
        <w:t xml:space="preserve"> The public link for this is as follows. </w:t>
      </w:r>
    </w:p>
    <w:p w14:paraId="7CFAD4D5" w14:textId="60DF5728" w:rsidR="00647B16" w:rsidRPr="0014671D" w:rsidRDefault="00647B16" w:rsidP="0014671D">
      <w:hyperlink r:id="rId8" w:history="1">
        <w:r w:rsidRPr="0058140D">
          <w:rPr>
            <w:rStyle w:val="Hyperlink"/>
          </w:rPr>
          <w:t>https://figshare.com/articles/dataset/Zip_Backup_of_DataSet/23006363</w:t>
        </w:r>
      </w:hyperlink>
      <w:r>
        <w:t xml:space="preserve"> </w:t>
      </w:r>
    </w:p>
    <w:p w14:paraId="4D2116AA" w14:textId="1B66F48B" w:rsidR="00B978E0" w:rsidRPr="00632EE7" w:rsidRDefault="00B978E0" w:rsidP="0014671D">
      <w:pPr>
        <w:pStyle w:val="Heading4"/>
      </w:pPr>
      <w:bookmarkStart w:id="16" w:name="_Toc135521360"/>
      <w:r w:rsidRPr="00603046">
        <w:rPr>
          <w:highlight w:val="yellow"/>
        </w:rPr>
        <w:t>Demo Video Link</w:t>
      </w:r>
      <w:bookmarkEnd w:id="16"/>
    </w:p>
    <w:p w14:paraId="57C04572" w14:textId="77777777" w:rsidR="002A28B5" w:rsidRPr="00632EE7" w:rsidRDefault="002A28B5" w:rsidP="002A28B5"/>
    <w:p w14:paraId="1F534F36" w14:textId="3BCE7BE4" w:rsidR="00CC4506" w:rsidRPr="00632EE7" w:rsidRDefault="00860217" w:rsidP="00CC4506">
      <w:pPr>
        <w:pStyle w:val="Heading2"/>
      </w:pPr>
      <w:bookmarkStart w:id="17" w:name="_Toc135521361"/>
      <w:r w:rsidRPr="00632EE7">
        <w:t xml:space="preserve">Section 2: </w:t>
      </w:r>
      <w:r w:rsidR="00D76246" w:rsidRPr="00632EE7">
        <w:t>Introduction</w:t>
      </w:r>
      <w:bookmarkEnd w:id="17"/>
    </w:p>
    <w:p w14:paraId="7B73B324" w14:textId="17328B10" w:rsidR="00CC4506" w:rsidRPr="00632EE7" w:rsidRDefault="00CC4506" w:rsidP="00CC4506">
      <w:r w:rsidRPr="00632EE7">
        <w:t xml:space="preserve">The following assignment aims to demonstrate the authors understanding of modern AI techniques. </w:t>
      </w:r>
      <w:r w:rsidR="00EE12EA" w:rsidRPr="00632EE7">
        <w:t xml:space="preserve">The author aims to show that they understand the basics of Artificial Intelligence and Machine Learning theory </w:t>
      </w:r>
      <w:r w:rsidR="00DB7707" w:rsidRPr="00632EE7">
        <w:t xml:space="preserve">by outlining their </w:t>
      </w:r>
      <w:r w:rsidR="004D5B0B" w:rsidRPr="00632EE7">
        <w:t>problem-solving</w:t>
      </w:r>
      <w:r w:rsidR="00DB7707" w:rsidRPr="00632EE7">
        <w:t xml:space="preserve"> approach given a scenario based on a </w:t>
      </w:r>
      <w:r w:rsidR="004D5B0B" w:rsidRPr="00632EE7">
        <w:t>real-life</w:t>
      </w:r>
      <w:r w:rsidR="00DB7707" w:rsidRPr="00632EE7">
        <w:t xml:space="preserve"> application of AI.</w:t>
      </w:r>
      <w:r w:rsidR="004D5B0B" w:rsidRPr="00632EE7">
        <w:t xml:space="preserve"> </w:t>
      </w:r>
    </w:p>
    <w:p w14:paraId="75B631EA" w14:textId="420A5BD2" w:rsidR="004D5B0B" w:rsidRPr="00632EE7" w:rsidRDefault="004D5B0B" w:rsidP="00CC4506">
      <w:r w:rsidRPr="00632EE7">
        <w:t xml:space="preserve">The goals of this assignment </w:t>
      </w:r>
      <w:r w:rsidR="00B10044" w:rsidRPr="00632EE7">
        <w:t xml:space="preserve">are as follows. </w:t>
      </w:r>
    </w:p>
    <w:p w14:paraId="67491058" w14:textId="33A3A536" w:rsidR="00B10044" w:rsidRPr="00632EE7" w:rsidRDefault="00B10044" w:rsidP="00B10044">
      <w:pPr>
        <w:pStyle w:val="ListParagraph"/>
        <w:numPr>
          <w:ilvl w:val="0"/>
          <w:numId w:val="1"/>
        </w:numPr>
      </w:pPr>
      <w:r w:rsidRPr="00632EE7">
        <w:t>Complete Problem Analysis on the given brief</w:t>
      </w:r>
    </w:p>
    <w:p w14:paraId="2805D62B" w14:textId="57339B05" w:rsidR="00B10044" w:rsidRPr="00632EE7" w:rsidRDefault="00B10044" w:rsidP="00B10044">
      <w:pPr>
        <w:pStyle w:val="ListParagraph"/>
        <w:numPr>
          <w:ilvl w:val="0"/>
          <w:numId w:val="1"/>
        </w:numPr>
      </w:pPr>
      <w:r w:rsidRPr="00632EE7">
        <w:t xml:space="preserve">Background Research on Existing Software </w:t>
      </w:r>
      <w:r w:rsidR="000565C7">
        <w:t>and Deep Learning Networks</w:t>
      </w:r>
    </w:p>
    <w:p w14:paraId="428D5203" w14:textId="0952AF16" w:rsidR="00B10044" w:rsidRPr="00632EE7" w:rsidRDefault="00B10044" w:rsidP="00B10044">
      <w:pPr>
        <w:pStyle w:val="ListParagraph"/>
        <w:numPr>
          <w:ilvl w:val="0"/>
          <w:numId w:val="1"/>
        </w:numPr>
      </w:pPr>
      <w:r w:rsidRPr="00632EE7">
        <w:t>Creation of a Deep Learning Network including Dataset and Network Structure</w:t>
      </w:r>
      <w:r w:rsidR="00483C26">
        <w:t xml:space="preserve"> (Primary) and Companion Application (Secondary)</w:t>
      </w:r>
    </w:p>
    <w:p w14:paraId="2EE99DB5" w14:textId="3FCB1DD2" w:rsidR="00B10044" w:rsidRPr="00632EE7" w:rsidRDefault="00B10044" w:rsidP="00B10044">
      <w:pPr>
        <w:pStyle w:val="ListParagraph"/>
        <w:numPr>
          <w:ilvl w:val="0"/>
          <w:numId w:val="1"/>
        </w:numPr>
      </w:pPr>
      <w:r w:rsidRPr="00632EE7">
        <w:t>Complete product testing</w:t>
      </w:r>
    </w:p>
    <w:p w14:paraId="18EC0A94" w14:textId="0C44E961" w:rsidR="004D5B0B" w:rsidRPr="00632EE7" w:rsidRDefault="00B10044" w:rsidP="00CC4506">
      <w:pPr>
        <w:pStyle w:val="ListParagraph"/>
        <w:numPr>
          <w:ilvl w:val="0"/>
          <w:numId w:val="1"/>
        </w:numPr>
      </w:pPr>
      <w:r w:rsidRPr="00632EE7">
        <w:t>Conduct a final discussion of findings.</w:t>
      </w:r>
    </w:p>
    <w:p w14:paraId="03524A82" w14:textId="501E305D" w:rsidR="00FC5BA6" w:rsidRPr="00632EE7" w:rsidRDefault="00FC5BA6" w:rsidP="000E7329">
      <w:pPr>
        <w:pStyle w:val="Heading2"/>
      </w:pPr>
      <w:bookmarkStart w:id="18" w:name="_Toc135521362"/>
      <w:r w:rsidRPr="00632EE7">
        <w:t>Section 3: Problem Analysis and Background Research</w:t>
      </w:r>
      <w:bookmarkEnd w:id="18"/>
    </w:p>
    <w:p w14:paraId="31324E75" w14:textId="33C150DA" w:rsidR="000E7329" w:rsidRPr="00632EE7" w:rsidRDefault="000E7329" w:rsidP="000E7329">
      <w:pPr>
        <w:pStyle w:val="Heading3"/>
      </w:pPr>
      <w:bookmarkStart w:id="19" w:name="_Toc135521363"/>
      <w:r w:rsidRPr="00632EE7">
        <w:t>Problem Analysis</w:t>
      </w:r>
      <w:bookmarkEnd w:id="19"/>
    </w:p>
    <w:p w14:paraId="1A47787D" w14:textId="7A8B137C" w:rsidR="009C4492" w:rsidRPr="00632EE7" w:rsidRDefault="009C4492" w:rsidP="009C4492">
      <w:r w:rsidRPr="00632EE7">
        <w:t xml:space="preserve">The author was given a basic brief outlining </w:t>
      </w:r>
      <w:r w:rsidR="00F62CD9" w:rsidRPr="00632EE7">
        <w:t xml:space="preserve">of </w:t>
      </w:r>
      <w:r w:rsidRPr="00632EE7">
        <w:t xml:space="preserve">the assessed task. </w:t>
      </w:r>
      <w:r w:rsidR="00F62CD9" w:rsidRPr="00632EE7">
        <w:t xml:space="preserve"> </w:t>
      </w:r>
      <w:proofErr w:type="gramStart"/>
      <w:r w:rsidR="00F62CD9" w:rsidRPr="00632EE7">
        <w:t>In order to</w:t>
      </w:r>
      <w:proofErr w:type="gramEnd"/>
      <w:r w:rsidR="00F62CD9" w:rsidRPr="00632EE7">
        <w:t xml:space="preserve"> show their understanding of this brief they have included the scenario and then annotated key points. </w:t>
      </w:r>
    </w:p>
    <w:p w14:paraId="23168892" w14:textId="0A151D4C" w:rsidR="00F62CD9" w:rsidRPr="00632EE7" w:rsidRDefault="00F62CD9" w:rsidP="009C4492">
      <w:r w:rsidRPr="00632EE7">
        <w:t xml:space="preserve">Provided Scenario: </w:t>
      </w:r>
    </w:p>
    <w:p w14:paraId="67119FB5" w14:textId="407389EA" w:rsidR="00F62CD9" w:rsidRPr="00632EE7" w:rsidRDefault="00F62CD9" w:rsidP="009C4492">
      <w:r w:rsidRPr="00632EE7">
        <w:t xml:space="preserve">“Your Task is to design and implement a deep-learning image classifier that that can recognise students in the classroom from close-up facial images to register their attendance. </w:t>
      </w:r>
    </w:p>
    <w:p w14:paraId="32F4441D" w14:textId="76E31458" w:rsidR="00F62CD9" w:rsidRPr="00632EE7" w:rsidRDefault="00F62CD9" w:rsidP="009C4492">
      <w:r w:rsidRPr="00632EE7">
        <w:t xml:space="preserve">The classifier should have the capability of handling at least five different people including yourself with a reasonable performance. You should discuss your choice of performance metrics. You are responsible to develop the image dataset for machine learning and testing. You must critically analyse any bias and ethical challenges related to your dataset and model design. </w:t>
      </w:r>
    </w:p>
    <w:p w14:paraId="27B3AE0D" w14:textId="39C7FFC4" w:rsidR="000B5BC2" w:rsidRPr="00632EE7" w:rsidRDefault="000B5BC2" w:rsidP="009C4492">
      <w:r w:rsidRPr="00632EE7">
        <w:t xml:space="preserve">To achieve a higher grade, you are expected to design and implement additional features. </w:t>
      </w:r>
    </w:p>
    <w:p w14:paraId="48ABD9A5" w14:textId="219D7AD2" w:rsidR="000B5BC2" w:rsidRPr="00632EE7" w:rsidRDefault="000B5BC2" w:rsidP="009C4492">
      <w:r w:rsidRPr="00632EE7">
        <w:t>Examples of additional features are (But are not limited to):</w:t>
      </w:r>
    </w:p>
    <w:p w14:paraId="317D80C3" w14:textId="2BA462D9" w:rsidR="000B5BC2" w:rsidRPr="00632EE7" w:rsidRDefault="000B5BC2" w:rsidP="000B5BC2">
      <w:pPr>
        <w:pStyle w:val="ListParagraph"/>
        <w:numPr>
          <w:ilvl w:val="0"/>
          <w:numId w:val="2"/>
        </w:numPr>
      </w:pPr>
      <w:r w:rsidRPr="00632EE7">
        <w:t>Handling more people (&gt;5)</w:t>
      </w:r>
    </w:p>
    <w:p w14:paraId="5C70E5CA" w14:textId="2D50517C" w:rsidR="000B5BC2" w:rsidRPr="00632EE7" w:rsidRDefault="000B5BC2" w:rsidP="000B5BC2">
      <w:pPr>
        <w:pStyle w:val="ListParagraph"/>
        <w:numPr>
          <w:ilvl w:val="0"/>
          <w:numId w:val="2"/>
        </w:numPr>
      </w:pPr>
      <w:r w:rsidRPr="00632EE7">
        <w:t>Handling multiple people in the same shot</w:t>
      </w:r>
    </w:p>
    <w:p w14:paraId="7DFDE9B0" w14:textId="776C766A" w:rsidR="000B5BC2" w:rsidRPr="00632EE7" w:rsidRDefault="000B5BC2" w:rsidP="000B5BC2">
      <w:pPr>
        <w:pStyle w:val="ListParagraph"/>
        <w:numPr>
          <w:ilvl w:val="0"/>
          <w:numId w:val="2"/>
        </w:numPr>
      </w:pPr>
      <w:r w:rsidRPr="00632EE7">
        <w:t xml:space="preserve">Inclusion of different demographic groups </w:t>
      </w:r>
    </w:p>
    <w:p w14:paraId="1707A5CE" w14:textId="4DA36D10" w:rsidR="000B5BC2" w:rsidRPr="00632EE7" w:rsidRDefault="000B5BC2" w:rsidP="000B5BC2">
      <w:pPr>
        <w:pStyle w:val="ListParagraph"/>
        <w:numPr>
          <w:ilvl w:val="0"/>
          <w:numId w:val="2"/>
        </w:numPr>
      </w:pPr>
      <w:r w:rsidRPr="00632EE7">
        <w:lastRenderedPageBreak/>
        <w:t>An exceptional performance demonstrated through “in the wild” testing</w:t>
      </w:r>
    </w:p>
    <w:p w14:paraId="119BDC1A" w14:textId="563791F1" w:rsidR="000B5BC2" w:rsidRPr="00632EE7" w:rsidRDefault="000B5BC2" w:rsidP="000B5BC2">
      <w:pPr>
        <w:pStyle w:val="ListParagraph"/>
        <w:numPr>
          <w:ilvl w:val="0"/>
          <w:numId w:val="2"/>
        </w:numPr>
      </w:pPr>
      <w:r w:rsidRPr="00632EE7">
        <w:t xml:space="preserve">Implementation of user interfaces / user applications </w:t>
      </w:r>
    </w:p>
    <w:p w14:paraId="165728F8" w14:textId="3DDA970A" w:rsidR="00A40BF1" w:rsidRPr="00632EE7" w:rsidRDefault="00A40BF1" w:rsidP="00A40BF1">
      <w:pPr>
        <w:pStyle w:val="Caption"/>
        <w:keepNext/>
      </w:pPr>
      <w:r w:rsidRPr="00632EE7">
        <w:t xml:space="preserve">Table </w:t>
      </w:r>
      <w:r w:rsidR="00000000">
        <w:fldChar w:fldCharType="begin"/>
      </w:r>
      <w:r w:rsidR="00000000">
        <w:instrText xml:space="preserve"> SEQ Table \* ARABIC </w:instrText>
      </w:r>
      <w:r w:rsidR="00000000">
        <w:fldChar w:fldCharType="separate"/>
      </w:r>
      <w:r w:rsidR="00A5543A">
        <w:rPr>
          <w:noProof/>
        </w:rPr>
        <w:t>1</w:t>
      </w:r>
      <w:r w:rsidR="00000000">
        <w:rPr>
          <w:noProof/>
        </w:rPr>
        <w:fldChar w:fldCharType="end"/>
      </w:r>
      <w:r w:rsidRPr="00632EE7">
        <w:t>: Scenario Analysis</w:t>
      </w:r>
    </w:p>
    <w:tbl>
      <w:tblPr>
        <w:tblStyle w:val="TableGrid"/>
        <w:tblW w:w="0" w:type="auto"/>
        <w:tblInd w:w="360" w:type="dxa"/>
        <w:tblLook w:val="04A0" w:firstRow="1" w:lastRow="0" w:firstColumn="1" w:lastColumn="0" w:noHBand="0" w:noVBand="1"/>
      </w:tblPr>
      <w:tblGrid>
        <w:gridCol w:w="4328"/>
        <w:gridCol w:w="4328"/>
      </w:tblGrid>
      <w:tr w:rsidR="00A40BF1" w:rsidRPr="00632EE7" w14:paraId="106947EF" w14:textId="77777777" w:rsidTr="00A40BF1">
        <w:tc>
          <w:tcPr>
            <w:tcW w:w="4328" w:type="dxa"/>
          </w:tcPr>
          <w:p w14:paraId="34622902" w14:textId="7781ABA8" w:rsidR="00A40BF1" w:rsidRPr="00632EE7" w:rsidRDefault="004B687F" w:rsidP="009D3076">
            <w:r w:rsidRPr="00632EE7">
              <w:t>Point of Interest</w:t>
            </w:r>
          </w:p>
        </w:tc>
        <w:tc>
          <w:tcPr>
            <w:tcW w:w="4328" w:type="dxa"/>
          </w:tcPr>
          <w:p w14:paraId="34CBFB02" w14:textId="076C9EA8" w:rsidR="00A40BF1" w:rsidRPr="00632EE7" w:rsidRDefault="004B687F" w:rsidP="009D3076">
            <w:r w:rsidRPr="00632EE7">
              <w:t>Authors Observation</w:t>
            </w:r>
          </w:p>
        </w:tc>
      </w:tr>
      <w:tr w:rsidR="00A40BF1" w:rsidRPr="00632EE7" w14:paraId="6D572A87" w14:textId="77777777" w:rsidTr="00A40BF1">
        <w:tc>
          <w:tcPr>
            <w:tcW w:w="4328" w:type="dxa"/>
          </w:tcPr>
          <w:p w14:paraId="31F944E3" w14:textId="042B3BB1" w:rsidR="00A40BF1" w:rsidRPr="00632EE7" w:rsidRDefault="00DC6BBE" w:rsidP="009D3076">
            <w:r w:rsidRPr="00632EE7">
              <w:t>“Deep Learning Image Classifier”</w:t>
            </w:r>
          </w:p>
        </w:tc>
        <w:tc>
          <w:tcPr>
            <w:tcW w:w="4328" w:type="dxa"/>
          </w:tcPr>
          <w:p w14:paraId="42D4809F" w14:textId="354C2264" w:rsidR="00A40BF1" w:rsidRPr="00632EE7" w:rsidRDefault="005E7F34" w:rsidP="009D3076">
            <w:r w:rsidRPr="00632EE7">
              <w:t>Type of model needed, assigns labels to images based on characteristics or features present in them.</w:t>
            </w:r>
          </w:p>
        </w:tc>
      </w:tr>
      <w:tr w:rsidR="008919C2" w:rsidRPr="00632EE7" w14:paraId="05607E32" w14:textId="77777777" w:rsidTr="00A40BF1">
        <w:tc>
          <w:tcPr>
            <w:tcW w:w="4328" w:type="dxa"/>
          </w:tcPr>
          <w:p w14:paraId="1C54A2B7" w14:textId="3B394F5A" w:rsidR="008919C2" w:rsidRPr="00632EE7" w:rsidRDefault="008919C2" w:rsidP="009D3076">
            <w:r w:rsidRPr="00632EE7">
              <w:t>“Close-up facial images to register their attendance.”</w:t>
            </w:r>
          </w:p>
        </w:tc>
        <w:tc>
          <w:tcPr>
            <w:tcW w:w="4328" w:type="dxa"/>
          </w:tcPr>
          <w:p w14:paraId="75F2F9A7" w14:textId="43F91E16" w:rsidR="008919C2" w:rsidRPr="00632EE7" w:rsidRDefault="00B15632" w:rsidP="009D3076">
            <w:r w:rsidRPr="00632EE7">
              <w:t>Image recognition is based on facial recognition only, nothing relating to additional factors such as height and body language.</w:t>
            </w:r>
          </w:p>
        </w:tc>
      </w:tr>
      <w:tr w:rsidR="00DC6BBE" w:rsidRPr="00632EE7" w14:paraId="085F1B77" w14:textId="77777777" w:rsidTr="00A40BF1">
        <w:tc>
          <w:tcPr>
            <w:tcW w:w="4328" w:type="dxa"/>
          </w:tcPr>
          <w:p w14:paraId="30F1B618" w14:textId="23C65C16" w:rsidR="00DC6BBE" w:rsidRPr="00632EE7" w:rsidRDefault="00DC6BBE" w:rsidP="009D3076">
            <w:r w:rsidRPr="00632EE7">
              <w:t>“Handling at least five different people including yourself with a reasonable performance</w:t>
            </w:r>
            <w:r w:rsidR="006F1BA6" w:rsidRPr="00632EE7">
              <w:t>.</w:t>
            </w:r>
            <w:r w:rsidRPr="00632EE7">
              <w:t>”</w:t>
            </w:r>
          </w:p>
        </w:tc>
        <w:tc>
          <w:tcPr>
            <w:tcW w:w="4328" w:type="dxa"/>
          </w:tcPr>
          <w:p w14:paraId="43E37728" w14:textId="283B2FE2" w:rsidR="00DC6BBE" w:rsidRPr="00632EE7" w:rsidRDefault="004A41BD" w:rsidP="009D3076">
            <w:r w:rsidRPr="00632EE7">
              <w:t xml:space="preserve">Minimum requirements </w:t>
            </w:r>
            <w:r w:rsidR="00745F0C" w:rsidRPr="00632EE7">
              <w:t>are</w:t>
            </w:r>
            <w:r w:rsidRPr="00632EE7">
              <w:t xml:space="preserve"> to recognise five people within a quick time with minimal mistakes made.</w:t>
            </w:r>
          </w:p>
        </w:tc>
      </w:tr>
      <w:tr w:rsidR="006F1BA6" w:rsidRPr="00632EE7" w14:paraId="67972C8B" w14:textId="77777777" w:rsidTr="00A40BF1">
        <w:tc>
          <w:tcPr>
            <w:tcW w:w="4328" w:type="dxa"/>
          </w:tcPr>
          <w:p w14:paraId="420B7A63" w14:textId="4BB28ED1" w:rsidR="006F1BA6" w:rsidRPr="00632EE7" w:rsidRDefault="00F03A4B" w:rsidP="009D3076">
            <w:r w:rsidRPr="00632EE7">
              <w:t>“Other students’ identities should be anonymised”.</w:t>
            </w:r>
          </w:p>
        </w:tc>
        <w:tc>
          <w:tcPr>
            <w:tcW w:w="4328" w:type="dxa"/>
          </w:tcPr>
          <w:p w14:paraId="4D62EFD2" w14:textId="11D77B19" w:rsidR="006F1BA6" w:rsidRPr="00632EE7" w:rsidRDefault="0004423C" w:rsidP="009D3076">
            <w:r w:rsidRPr="00632EE7">
              <w:t>Any training images used should not include identifiers such as name badges, university identifiable logos. Ethics should be considered when using external images.</w:t>
            </w:r>
            <w:r w:rsidR="00745F0C" w:rsidRPr="00632EE7">
              <w:t xml:space="preserve"> </w:t>
            </w:r>
          </w:p>
        </w:tc>
      </w:tr>
      <w:tr w:rsidR="002F7DBE" w:rsidRPr="00632EE7" w14:paraId="1F336B6A" w14:textId="77777777" w:rsidTr="00A40BF1">
        <w:tc>
          <w:tcPr>
            <w:tcW w:w="4328" w:type="dxa"/>
          </w:tcPr>
          <w:p w14:paraId="7711C8DC" w14:textId="7706B485" w:rsidR="002F7DBE" w:rsidRPr="00632EE7" w:rsidRDefault="002F7DBE" w:rsidP="009D3076">
            <w:r w:rsidRPr="00632EE7">
              <w:t>“</w:t>
            </w:r>
            <w:r w:rsidR="00077CCF" w:rsidRPr="00632EE7">
              <w:t xml:space="preserve">Discuss your performance metrics” </w:t>
            </w:r>
          </w:p>
        </w:tc>
        <w:tc>
          <w:tcPr>
            <w:tcW w:w="4328" w:type="dxa"/>
          </w:tcPr>
          <w:p w14:paraId="00538574" w14:textId="59206451" w:rsidR="002F7DBE" w:rsidRPr="00632EE7" w:rsidRDefault="00745F0C" w:rsidP="009D3076">
            <w:r w:rsidRPr="00632EE7">
              <w:t xml:space="preserve">Ensure </w:t>
            </w:r>
            <w:r w:rsidR="00755F8D" w:rsidRPr="00632EE7">
              <w:t>performance</w:t>
            </w:r>
            <w:r w:rsidRPr="00632EE7">
              <w:t xml:space="preserve"> metrics are defined and </w:t>
            </w:r>
            <w:r w:rsidR="0065364C" w:rsidRPr="00632EE7">
              <w:t>included</w:t>
            </w:r>
            <w:r w:rsidRPr="00632EE7">
              <w:t xml:space="preserve"> detail these in the testing phase. </w:t>
            </w:r>
          </w:p>
        </w:tc>
      </w:tr>
      <w:tr w:rsidR="00077CCF" w:rsidRPr="00632EE7" w14:paraId="26F5CE53" w14:textId="77777777" w:rsidTr="00A40BF1">
        <w:tc>
          <w:tcPr>
            <w:tcW w:w="4328" w:type="dxa"/>
          </w:tcPr>
          <w:p w14:paraId="1C3C9E70" w14:textId="35EC38B3" w:rsidR="00077CCF" w:rsidRPr="00632EE7" w:rsidRDefault="0064349B" w:rsidP="009D3076">
            <w:r w:rsidRPr="00632EE7">
              <w:t>“Responsible to develop the image dataset for machine</w:t>
            </w:r>
            <w:r w:rsidR="006061F2" w:rsidRPr="00632EE7">
              <w:t xml:space="preserve"> learning and testing</w:t>
            </w:r>
            <w:r w:rsidRPr="00632EE7">
              <w:t>”</w:t>
            </w:r>
          </w:p>
        </w:tc>
        <w:tc>
          <w:tcPr>
            <w:tcW w:w="4328" w:type="dxa"/>
          </w:tcPr>
          <w:p w14:paraId="5C96F9B0" w14:textId="5816CC9C" w:rsidR="00077CCF" w:rsidRPr="00632EE7" w:rsidRDefault="0065364C" w:rsidP="009D3076">
            <w:r w:rsidRPr="00632EE7">
              <w:t>Cannot use a pre-made dataset sourced online, Author must adapt and develop their own.</w:t>
            </w:r>
            <w:r w:rsidR="006061F2" w:rsidRPr="00632EE7">
              <w:t xml:space="preserve"> </w:t>
            </w:r>
          </w:p>
        </w:tc>
      </w:tr>
      <w:tr w:rsidR="0064349B" w:rsidRPr="00632EE7" w14:paraId="1B24F10D" w14:textId="77777777" w:rsidTr="00A40BF1">
        <w:tc>
          <w:tcPr>
            <w:tcW w:w="4328" w:type="dxa"/>
          </w:tcPr>
          <w:p w14:paraId="66249554" w14:textId="7231D194" w:rsidR="0064349B" w:rsidRPr="00632EE7" w:rsidRDefault="0064349B" w:rsidP="009D3076">
            <w:r w:rsidRPr="00632EE7">
              <w:t>“</w:t>
            </w:r>
            <w:r w:rsidR="0002394B" w:rsidRPr="00632EE7">
              <w:t>Critically analyse any bias and ethical challenges”</w:t>
            </w:r>
          </w:p>
        </w:tc>
        <w:tc>
          <w:tcPr>
            <w:tcW w:w="4328" w:type="dxa"/>
          </w:tcPr>
          <w:p w14:paraId="24819B06" w14:textId="65882357" w:rsidR="0064349B" w:rsidRPr="00632EE7" w:rsidRDefault="000968F7" w:rsidP="009D3076">
            <w:r w:rsidRPr="00632EE7">
              <w:t>Ensure ethics are considered in the product creation, include ethical considerations in the final discussions and conclusions.</w:t>
            </w:r>
            <w:r w:rsidR="00053B8F" w:rsidRPr="00632EE7">
              <w:t xml:space="preserve"> </w:t>
            </w:r>
          </w:p>
        </w:tc>
      </w:tr>
    </w:tbl>
    <w:p w14:paraId="2CE6B5C6" w14:textId="39FA238C" w:rsidR="000B5BC2" w:rsidRPr="00632EE7" w:rsidRDefault="000B5BC2" w:rsidP="009D3076">
      <w:pPr>
        <w:ind w:left="360"/>
      </w:pPr>
    </w:p>
    <w:p w14:paraId="6852F1AA" w14:textId="77777777" w:rsidR="00087744" w:rsidRPr="00632EE7" w:rsidRDefault="00272FF4" w:rsidP="009C4492">
      <w:r w:rsidRPr="00632EE7">
        <w:t xml:space="preserve">The above table has allowed the author to start to generate an idea of what key features need to be included within the assignment. </w:t>
      </w:r>
      <w:r w:rsidR="00366EEC" w:rsidRPr="00632EE7">
        <w:t xml:space="preserve"> This acts as a good starting point </w:t>
      </w:r>
      <w:r w:rsidR="00757F14" w:rsidRPr="00632EE7">
        <w:t xml:space="preserve">for the assignment as it outlines the minimum </w:t>
      </w:r>
      <w:r w:rsidR="00821C24" w:rsidRPr="00632EE7">
        <w:t>expectations for the assignment.</w:t>
      </w:r>
      <w:r w:rsidR="00087744" w:rsidRPr="00632EE7">
        <w:t xml:space="preserve"> </w:t>
      </w:r>
    </w:p>
    <w:p w14:paraId="0F87BBF8" w14:textId="5933CCC3" w:rsidR="000B5BC2" w:rsidRPr="00632EE7" w:rsidRDefault="00D64574" w:rsidP="009C4492">
      <w:r w:rsidRPr="00632EE7">
        <w:t xml:space="preserve">From the following problem </w:t>
      </w:r>
      <w:r w:rsidR="00272FF4" w:rsidRPr="00632EE7">
        <w:t>analysis,</w:t>
      </w:r>
      <w:r w:rsidRPr="00632EE7">
        <w:t xml:space="preserve"> the author has </w:t>
      </w:r>
      <w:r w:rsidR="00DD5746" w:rsidRPr="00632EE7">
        <w:t xml:space="preserve">used divide and conquer to establish the following </w:t>
      </w:r>
      <w:r w:rsidR="00247195" w:rsidRPr="00632EE7">
        <w:t>basics requirements for the proposed software solution.</w:t>
      </w:r>
    </w:p>
    <w:p w14:paraId="5737B7A0" w14:textId="3DC35890" w:rsidR="00EF3CC5" w:rsidRPr="00632EE7" w:rsidRDefault="00EF3CC5" w:rsidP="00EF3CC5">
      <w:pPr>
        <w:pStyle w:val="Caption"/>
        <w:keepNext/>
      </w:pPr>
      <w:r w:rsidRPr="00632EE7">
        <w:t xml:space="preserve">Table </w:t>
      </w:r>
      <w:r w:rsidR="00000000">
        <w:fldChar w:fldCharType="begin"/>
      </w:r>
      <w:r w:rsidR="00000000">
        <w:instrText xml:space="preserve"> SEQ Table \* ARABIC </w:instrText>
      </w:r>
      <w:r w:rsidR="00000000">
        <w:fldChar w:fldCharType="separate"/>
      </w:r>
      <w:r w:rsidR="00A5543A">
        <w:rPr>
          <w:noProof/>
        </w:rPr>
        <w:t>2</w:t>
      </w:r>
      <w:r w:rsidR="00000000">
        <w:rPr>
          <w:noProof/>
        </w:rPr>
        <w:fldChar w:fldCharType="end"/>
      </w:r>
      <w:r w:rsidRPr="00632EE7">
        <w:t>: Mandatory Features - Divide and Conquer</w:t>
      </w:r>
    </w:p>
    <w:tbl>
      <w:tblPr>
        <w:tblStyle w:val="TableGrid"/>
        <w:tblW w:w="0" w:type="auto"/>
        <w:tblLook w:val="04A0" w:firstRow="1" w:lastRow="0" w:firstColumn="1" w:lastColumn="0" w:noHBand="0" w:noVBand="1"/>
      </w:tblPr>
      <w:tblGrid>
        <w:gridCol w:w="4508"/>
        <w:gridCol w:w="4508"/>
      </w:tblGrid>
      <w:tr w:rsidR="00BF7F04" w:rsidRPr="00632EE7" w14:paraId="4B095431" w14:textId="77777777" w:rsidTr="00132FBA">
        <w:tc>
          <w:tcPr>
            <w:tcW w:w="4508" w:type="dxa"/>
          </w:tcPr>
          <w:p w14:paraId="0E3F64C3" w14:textId="32766372" w:rsidR="00BF7F04" w:rsidRPr="00632EE7" w:rsidRDefault="00BF7F04" w:rsidP="00132FBA">
            <w:r w:rsidRPr="00632EE7">
              <w:t>Feature Needed</w:t>
            </w:r>
          </w:p>
        </w:tc>
        <w:tc>
          <w:tcPr>
            <w:tcW w:w="4508" w:type="dxa"/>
          </w:tcPr>
          <w:p w14:paraId="310940D7" w14:textId="63DFC290" w:rsidR="00BF7F04" w:rsidRPr="00632EE7" w:rsidRDefault="00BF7F04" w:rsidP="00132FBA">
            <w:r w:rsidRPr="00632EE7">
              <w:t>Steps Required</w:t>
            </w:r>
          </w:p>
        </w:tc>
      </w:tr>
      <w:tr w:rsidR="00BF7F04" w:rsidRPr="00632EE7" w14:paraId="290198C2" w14:textId="77777777" w:rsidTr="00132FBA">
        <w:tc>
          <w:tcPr>
            <w:tcW w:w="4508" w:type="dxa"/>
          </w:tcPr>
          <w:p w14:paraId="4779AA18" w14:textId="2A9CFCDA" w:rsidR="00BF7F04" w:rsidRPr="00632EE7" w:rsidRDefault="00BF7F04" w:rsidP="00132FBA">
            <w:r w:rsidRPr="00632EE7">
              <w:t xml:space="preserve">Recognise Facial Input </w:t>
            </w:r>
          </w:p>
        </w:tc>
        <w:tc>
          <w:tcPr>
            <w:tcW w:w="4508" w:type="dxa"/>
          </w:tcPr>
          <w:p w14:paraId="035A8B65" w14:textId="77777777" w:rsidR="00BF7F04" w:rsidRPr="00632EE7" w:rsidRDefault="00BF7F04" w:rsidP="00BF7F04">
            <w:pPr>
              <w:pStyle w:val="ListParagraph"/>
              <w:numPr>
                <w:ilvl w:val="0"/>
                <w:numId w:val="3"/>
              </w:numPr>
            </w:pPr>
            <w:r w:rsidRPr="00632EE7">
              <w:t xml:space="preserve">Live Webcam Feed </w:t>
            </w:r>
          </w:p>
          <w:p w14:paraId="217F3ADB" w14:textId="264D8E03" w:rsidR="00BF7F04" w:rsidRPr="00632EE7" w:rsidRDefault="00441159" w:rsidP="00BF7F04">
            <w:pPr>
              <w:pStyle w:val="ListParagraph"/>
              <w:numPr>
                <w:ilvl w:val="0"/>
                <w:numId w:val="3"/>
              </w:numPr>
            </w:pPr>
            <w:r w:rsidRPr="00632EE7">
              <w:t>Highlight Faces so the user can see facial input</w:t>
            </w:r>
          </w:p>
        </w:tc>
      </w:tr>
      <w:tr w:rsidR="00441159" w:rsidRPr="00632EE7" w14:paraId="2DF19A0D" w14:textId="77777777" w:rsidTr="00132FBA">
        <w:tc>
          <w:tcPr>
            <w:tcW w:w="4508" w:type="dxa"/>
          </w:tcPr>
          <w:p w14:paraId="5EE4209D" w14:textId="0734793D" w:rsidR="00441159" w:rsidRPr="00632EE7" w:rsidRDefault="00441159" w:rsidP="00132FBA">
            <w:r w:rsidRPr="00632EE7">
              <w:t xml:space="preserve">Recognise specific faces </w:t>
            </w:r>
          </w:p>
        </w:tc>
        <w:tc>
          <w:tcPr>
            <w:tcW w:w="4508" w:type="dxa"/>
          </w:tcPr>
          <w:p w14:paraId="5F0D1C5E" w14:textId="77777777" w:rsidR="00441159" w:rsidRPr="00632EE7" w:rsidRDefault="00441159" w:rsidP="00BF7F04">
            <w:pPr>
              <w:pStyle w:val="ListParagraph"/>
              <w:numPr>
                <w:ilvl w:val="0"/>
                <w:numId w:val="3"/>
              </w:numPr>
            </w:pPr>
            <w:r w:rsidRPr="00632EE7">
              <w:t xml:space="preserve">Train a data sets on authorised users </w:t>
            </w:r>
          </w:p>
          <w:p w14:paraId="70C418A0" w14:textId="5F13CEF0" w:rsidR="00441159" w:rsidRPr="00632EE7" w:rsidRDefault="00441159" w:rsidP="00BF7F04">
            <w:pPr>
              <w:pStyle w:val="ListParagraph"/>
              <w:numPr>
                <w:ilvl w:val="0"/>
                <w:numId w:val="3"/>
              </w:numPr>
            </w:pPr>
            <w:r w:rsidRPr="00632EE7">
              <w:t xml:space="preserve">Compare video frames </w:t>
            </w:r>
            <w:r w:rsidR="00BF4174" w:rsidRPr="00632EE7">
              <w:t>to identify users</w:t>
            </w:r>
          </w:p>
        </w:tc>
      </w:tr>
      <w:tr w:rsidR="00632EE7" w:rsidRPr="00632EE7" w14:paraId="6DE69DDC" w14:textId="77777777" w:rsidTr="00132FBA">
        <w:tc>
          <w:tcPr>
            <w:tcW w:w="4508" w:type="dxa"/>
          </w:tcPr>
          <w:p w14:paraId="127097D8" w14:textId="77EDB42F" w:rsidR="00632EE7" w:rsidRPr="00632EE7" w:rsidRDefault="00632EE7" w:rsidP="00132FBA">
            <w:r>
              <w:t>Program can be used in a classroom setting</w:t>
            </w:r>
          </w:p>
        </w:tc>
        <w:tc>
          <w:tcPr>
            <w:tcW w:w="4508" w:type="dxa"/>
          </w:tcPr>
          <w:p w14:paraId="190A667A" w14:textId="77777777" w:rsidR="00632EE7" w:rsidRDefault="00E53284" w:rsidP="00BF7F04">
            <w:pPr>
              <w:pStyle w:val="ListParagraph"/>
              <w:numPr>
                <w:ilvl w:val="0"/>
                <w:numId w:val="3"/>
              </w:numPr>
            </w:pPr>
            <w:r>
              <w:t>Easy and quick to use system</w:t>
            </w:r>
          </w:p>
          <w:p w14:paraId="047DEC80" w14:textId="1F17D6FD" w:rsidR="00243920" w:rsidRPr="00632EE7" w:rsidRDefault="00243920" w:rsidP="00BF7F04">
            <w:pPr>
              <w:pStyle w:val="ListParagraph"/>
              <w:numPr>
                <w:ilvl w:val="0"/>
                <w:numId w:val="3"/>
              </w:numPr>
            </w:pPr>
            <w:r>
              <w:t>Optimised code so that the system does not run with delays</w:t>
            </w:r>
            <w:r w:rsidR="00FA494F">
              <w:t xml:space="preserve"> and can be used efficiently in a classroom environment</w:t>
            </w:r>
          </w:p>
        </w:tc>
      </w:tr>
      <w:tr w:rsidR="00BF4174" w:rsidRPr="00632EE7" w14:paraId="7D8AB93B" w14:textId="77777777" w:rsidTr="00132FBA">
        <w:tc>
          <w:tcPr>
            <w:tcW w:w="4508" w:type="dxa"/>
          </w:tcPr>
          <w:p w14:paraId="37F335FB" w14:textId="08CFCA2D" w:rsidR="00BF4174" w:rsidRPr="00632EE7" w:rsidRDefault="00BF4174" w:rsidP="00132FBA">
            <w:r w:rsidRPr="00632EE7">
              <w:t>Allow users to record their attendance</w:t>
            </w:r>
          </w:p>
        </w:tc>
        <w:tc>
          <w:tcPr>
            <w:tcW w:w="4508" w:type="dxa"/>
          </w:tcPr>
          <w:p w14:paraId="086AA00D" w14:textId="4B4BB058" w:rsidR="00BF4174" w:rsidRPr="00632EE7" w:rsidRDefault="00BF4174" w:rsidP="00BF7F04">
            <w:pPr>
              <w:pStyle w:val="ListParagraph"/>
              <w:numPr>
                <w:ilvl w:val="0"/>
                <w:numId w:val="3"/>
              </w:numPr>
            </w:pPr>
            <w:r w:rsidRPr="00632EE7">
              <w:t xml:space="preserve">Show visual output that allows the user to log their attendance if identified </w:t>
            </w:r>
            <w:r w:rsidRPr="00632EE7">
              <w:lastRenderedPageBreak/>
              <w:t>correctly</w:t>
            </w:r>
            <w:r w:rsidR="00650BB6">
              <w:t>, such as a name stamp of people identified and option to submit attendance.</w:t>
            </w:r>
            <w:r w:rsidR="00243920">
              <w:t xml:space="preserve"> </w:t>
            </w:r>
          </w:p>
        </w:tc>
      </w:tr>
      <w:tr w:rsidR="00EF3CC5" w:rsidRPr="00632EE7" w14:paraId="4A41FA96" w14:textId="77777777" w:rsidTr="00132FBA">
        <w:tc>
          <w:tcPr>
            <w:tcW w:w="4508" w:type="dxa"/>
          </w:tcPr>
          <w:p w14:paraId="10E59066" w14:textId="222A9915" w:rsidR="00EF3CC5" w:rsidRPr="00632EE7" w:rsidRDefault="00632EE7" w:rsidP="00132FBA">
            <w:r w:rsidRPr="00632EE7">
              <w:lastRenderedPageBreak/>
              <w:t xml:space="preserve">When a user records their attendance there is a log made for this. </w:t>
            </w:r>
          </w:p>
        </w:tc>
        <w:tc>
          <w:tcPr>
            <w:tcW w:w="4508" w:type="dxa"/>
          </w:tcPr>
          <w:p w14:paraId="51E145DC" w14:textId="63F0CCE1" w:rsidR="00EF3CC5" w:rsidRPr="00632EE7" w:rsidRDefault="00632EE7" w:rsidP="00BF7F04">
            <w:pPr>
              <w:pStyle w:val="ListParagraph"/>
              <w:numPr>
                <w:ilvl w:val="0"/>
                <w:numId w:val="3"/>
              </w:numPr>
            </w:pPr>
            <w:r w:rsidRPr="00632EE7">
              <w:t>A timestamp is saved to a log of the person logging their attendance</w:t>
            </w:r>
            <w:r w:rsidR="00E94216">
              <w:t xml:space="preserve"> with a session header.</w:t>
            </w:r>
            <w:r w:rsidR="00650BB6">
              <w:t xml:space="preserve"> </w:t>
            </w:r>
          </w:p>
        </w:tc>
      </w:tr>
      <w:tr w:rsidR="0038077B" w:rsidRPr="00632EE7" w14:paraId="1CE16015" w14:textId="77777777" w:rsidTr="00132FBA">
        <w:tc>
          <w:tcPr>
            <w:tcW w:w="4508" w:type="dxa"/>
          </w:tcPr>
          <w:p w14:paraId="5552180C" w14:textId="670CDB58" w:rsidR="0038077B" w:rsidRPr="00632EE7" w:rsidRDefault="0038077B" w:rsidP="00132FBA">
            <w:r>
              <w:t>Live Working Version</w:t>
            </w:r>
          </w:p>
        </w:tc>
        <w:tc>
          <w:tcPr>
            <w:tcW w:w="4508" w:type="dxa"/>
          </w:tcPr>
          <w:p w14:paraId="49715BF3" w14:textId="611EA7CF" w:rsidR="0038077B" w:rsidRPr="00632EE7" w:rsidRDefault="0038077B" w:rsidP="00BF7F04">
            <w:pPr>
              <w:pStyle w:val="ListParagraph"/>
              <w:numPr>
                <w:ilvl w:val="0"/>
                <w:numId w:val="3"/>
              </w:numPr>
            </w:pPr>
            <w:r>
              <w:t xml:space="preserve">The data set used needs to be based on real people that can be used to test the product, ruling out datasets that are </w:t>
            </w:r>
            <w:r w:rsidR="00D263F6">
              <w:t>solely</w:t>
            </w:r>
            <w:r>
              <w:t xml:space="preserve"> focused on celebrities or synthetics.</w:t>
            </w:r>
            <w:r w:rsidR="00D263F6">
              <w:t xml:space="preserve"> </w:t>
            </w:r>
          </w:p>
        </w:tc>
      </w:tr>
    </w:tbl>
    <w:p w14:paraId="338DF1AF" w14:textId="12896989" w:rsidR="00247195" w:rsidRDefault="00247195" w:rsidP="009C4492"/>
    <w:p w14:paraId="3CA26EB5" w14:textId="5F33CA56" w:rsidR="004B0B4C" w:rsidRPr="00833BE5" w:rsidRDefault="004B0B4C" w:rsidP="009C4492">
      <w:r>
        <w:t xml:space="preserve">After the divide and conquer </w:t>
      </w:r>
      <w:r w:rsidR="00486E5D">
        <w:t>stage,</w:t>
      </w:r>
      <w:r>
        <w:t xml:space="preserve"> the author now has an idea of the first steps they should make with the project. </w:t>
      </w:r>
      <w:r w:rsidR="00486E5D">
        <w:t xml:space="preserve"> Now the author is going to move onto the domain </w:t>
      </w:r>
      <w:r w:rsidR="00D663F2">
        <w:t>research stage. For this stage the author is going to look at products that are already available on the market.</w:t>
      </w:r>
      <w:r w:rsidR="00833BE5">
        <w:t xml:space="preserve"> This will allow the author to develop a better od idea of what they could include as additional features, or ideas they might have missed.</w:t>
      </w:r>
      <w:r w:rsidR="00442F57">
        <w:t xml:space="preserve"> </w:t>
      </w:r>
    </w:p>
    <w:p w14:paraId="4FDE95BA" w14:textId="60E61F87" w:rsidR="000E7329" w:rsidRDefault="000E7329" w:rsidP="000E7329">
      <w:pPr>
        <w:pStyle w:val="Heading3"/>
      </w:pPr>
      <w:bookmarkStart w:id="20" w:name="_Toc135521364"/>
      <w:r w:rsidRPr="00632EE7">
        <w:t>Domain Research</w:t>
      </w:r>
      <w:bookmarkEnd w:id="20"/>
    </w:p>
    <w:p w14:paraId="1B67D3BC" w14:textId="3EA44431" w:rsidR="00B7022F" w:rsidRDefault="00442F57" w:rsidP="00442F57">
      <w:r>
        <w:t>For the domain research the author has decided to</w:t>
      </w:r>
      <w:r w:rsidR="00EC4865">
        <w:t xml:space="preserve"> look at comparable systems</w:t>
      </w:r>
      <w:r w:rsidR="00B7022F">
        <w:t xml:space="preserve"> as well as deep learning frameworks. The author will discuss comparable systems first</w:t>
      </w:r>
      <w:r w:rsidR="00EC4865">
        <w:t>.</w:t>
      </w:r>
    </w:p>
    <w:p w14:paraId="3ED8D7A1" w14:textId="252F4945" w:rsidR="00F4370A" w:rsidRDefault="00F4370A" w:rsidP="00BB1FFA">
      <w:pPr>
        <w:pStyle w:val="Heading3"/>
      </w:pPr>
      <w:bookmarkStart w:id="21" w:name="_Toc135521365"/>
      <w:r>
        <w:t>Comparable Systems</w:t>
      </w:r>
      <w:bookmarkEnd w:id="21"/>
    </w:p>
    <w:p w14:paraId="77547986" w14:textId="23719FB5" w:rsidR="00442F57" w:rsidRDefault="00EE27BF" w:rsidP="00442F57">
      <w:r>
        <w:t xml:space="preserve">Comparable systems </w:t>
      </w:r>
      <w:r w:rsidR="00C153E1">
        <w:t xml:space="preserve">allow </w:t>
      </w:r>
      <w:r w:rsidR="0013216F">
        <w:t>the author to look at systems that already exist commercially and solve similar problems as the ones outlined in the brief.</w:t>
      </w:r>
      <w:r w:rsidR="00C153E1">
        <w:t xml:space="preserve"> This research allows </w:t>
      </w:r>
      <w:r w:rsidR="009C281D">
        <w:t>the author to see similar solutions as well as inspire the author to include features they may not have thought of</w:t>
      </w:r>
      <w:r w:rsidR="000F14E0">
        <w:t xml:space="preserve">. </w:t>
      </w:r>
      <w:r w:rsidR="00F549F0">
        <w:t xml:space="preserve">This could help them extend their work into the </w:t>
      </w:r>
      <w:r w:rsidR="009C55A1">
        <w:t>higher-grade</w:t>
      </w:r>
      <w:r w:rsidR="00F549F0">
        <w:t xml:space="preserve"> boundaries with their additional features.</w:t>
      </w:r>
    </w:p>
    <w:p w14:paraId="7F05DDAF" w14:textId="490A8359" w:rsidR="0045398E" w:rsidRDefault="0045398E" w:rsidP="00442F57">
      <w:r>
        <w:t xml:space="preserve">Initially the author noted there was a struggle in finding previous software that has been used for this purpose. After further researching into blog posts and possible news sources the author noted that the assignment topic was a big trend during covid. Especially as educational settings were trying to go contactless, as well as the challenges of facial </w:t>
      </w:r>
      <w:r w:rsidR="00547AA7">
        <w:t>recognition</w:t>
      </w:r>
      <w:r>
        <w:t xml:space="preserve"> in relation to masks.</w:t>
      </w:r>
      <w:r w:rsidR="00547AA7">
        <w:t xml:space="preserve">  </w:t>
      </w:r>
    </w:p>
    <w:p w14:paraId="33849853" w14:textId="799302D5" w:rsidR="00547AA7" w:rsidRPr="00547AA7" w:rsidRDefault="00547AA7" w:rsidP="00442F57">
      <w:r>
        <w:t>The author widened their search for comparable products by looking at facial recognition systems in a business setting instead</w:t>
      </w:r>
      <w:r w:rsidR="006C1EAA">
        <w:t xml:space="preserve">. </w:t>
      </w:r>
    </w:p>
    <w:p w14:paraId="362522E2" w14:textId="70DF0096" w:rsidR="009C55A1" w:rsidRDefault="00DE171F" w:rsidP="00DE171F">
      <w:pPr>
        <w:pStyle w:val="Heading4"/>
        <w:rPr>
          <w:u w:val="single"/>
        </w:rPr>
      </w:pPr>
      <w:r>
        <w:rPr>
          <w:u w:val="single"/>
        </w:rPr>
        <w:t xml:space="preserve">Product 1: </w:t>
      </w:r>
      <w:proofErr w:type="spellStart"/>
      <w:r w:rsidR="000E4FDA">
        <w:rPr>
          <w:u w:val="single"/>
        </w:rPr>
        <w:t>Jibble</w:t>
      </w:r>
      <w:proofErr w:type="spellEnd"/>
      <w:r w:rsidR="000E4FDA">
        <w:rPr>
          <w:u w:val="single"/>
        </w:rPr>
        <w:t xml:space="preserve"> </w:t>
      </w:r>
    </w:p>
    <w:p w14:paraId="362674A0" w14:textId="5077F4F8" w:rsidR="00F934E8" w:rsidRDefault="00F934E8" w:rsidP="00F934E8">
      <w:proofErr w:type="spellStart"/>
      <w:r>
        <w:t>Jibble</w:t>
      </w:r>
      <w:proofErr w:type="spellEnd"/>
      <w:r>
        <w:t xml:space="preserve"> is a free to use product for an unlimited </w:t>
      </w:r>
      <w:r w:rsidR="00404136">
        <w:t>number</w:t>
      </w:r>
      <w:r>
        <w:t xml:space="preserve"> of users. </w:t>
      </w:r>
      <w:r w:rsidR="00404136">
        <w:t xml:space="preserve"> It uses </w:t>
      </w:r>
      <w:r w:rsidR="005E7C61">
        <w:t>whatever</w:t>
      </w:r>
      <w:r w:rsidR="00404136">
        <w:t xml:space="preserve"> product the user would like, giving the option to register attendance on the </w:t>
      </w:r>
      <w:proofErr w:type="gramStart"/>
      <w:r w:rsidR="00404136">
        <w:t>users</w:t>
      </w:r>
      <w:proofErr w:type="gramEnd"/>
      <w:r w:rsidR="00404136">
        <w:t xml:space="preserve"> phone or on any terminal of cho</w:t>
      </w:r>
      <w:r w:rsidR="002D2903">
        <w:t>ice.</w:t>
      </w:r>
      <w:r w:rsidR="005E7C61">
        <w:t xml:space="preserve"> The application boasts that it reliable and quickly registers attendance with ease. </w:t>
      </w:r>
    </w:p>
    <w:p w14:paraId="3386AC81" w14:textId="5E067BC6" w:rsidR="005E7C61" w:rsidRDefault="005E7C61" w:rsidP="00F934E8">
      <w:r>
        <w:t xml:space="preserve">Users provide </w:t>
      </w:r>
      <w:proofErr w:type="spellStart"/>
      <w:r>
        <w:t>Jibble</w:t>
      </w:r>
      <w:proofErr w:type="spellEnd"/>
      <w:r>
        <w:t xml:space="preserve"> with multiple angles of their face which allows the ai to generate a complete face map.</w:t>
      </w:r>
      <w:r w:rsidR="00465583">
        <w:t xml:space="preserve"> The model used by </w:t>
      </w:r>
      <w:proofErr w:type="spellStart"/>
      <w:r w:rsidR="00465583">
        <w:t>Jibble</w:t>
      </w:r>
      <w:proofErr w:type="spellEnd"/>
      <w:r w:rsidR="00465583">
        <w:t xml:space="preserve"> develops over time, it adds to the data set every time the user clocks in with a photo</w:t>
      </w:r>
      <w:r w:rsidR="00DF4FAE">
        <w:t xml:space="preserve">. Allowing continuous update of the data. </w:t>
      </w:r>
    </w:p>
    <w:p w14:paraId="53283D94" w14:textId="0E1EDC20" w:rsidR="009F0EB9" w:rsidRDefault="00BF7923" w:rsidP="009F0EB9">
      <w:pPr>
        <w:keepNext/>
      </w:pPr>
      <w:r>
        <w:rPr>
          <w:noProof/>
        </w:rPr>
        <w:lastRenderedPageBreak/>
        <w:drawing>
          <wp:anchor distT="0" distB="0" distL="114300" distR="114300" simplePos="0" relativeHeight="251658240" behindDoc="0" locked="0" layoutInCell="1" allowOverlap="1" wp14:anchorId="0C46B6D5" wp14:editId="725E3F18">
            <wp:simplePos x="0" y="0"/>
            <wp:positionH relativeFrom="column">
              <wp:posOffset>2072640</wp:posOffset>
            </wp:positionH>
            <wp:positionV relativeFrom="paragraph">
              <wp:posOffset>18415</wp:posOffset>
            </wp:positionV>
            <wp:extent cx="2355215" cy="2362200"/>
            <wp:effectExtent l="0" t="0" r="6985" b="0"/>
            <wp:wrapSquare wrapText="bothSides"/>
            <wp:docPr id="1" name="Picture 1" descr="Face recognition required to successfully clock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 recognition required to successfully clock in"/>
                    <pic:cNvPicPr>
                      <a:picLocks noChangeAspect="1" noChangeArrowheads="1"/>
                    </pic:cNvPicPr>
                  </pic:nvPicPr>
                  <pic:blipFill rotWithShape="1">
                    <a:blip r:embed="rId9">
                      <a:extLst>
                        <a:ext uri="{28A0092B-C50C-407E-A947-70E740481C1C}">
                          <a14:useLocalDpi xmlns:a14="http://schemas.microsoft.com/office/drawing/2010/main" val="0"/>
                        </a:ext>
                      </a:extLst>
                    </a:blip>
                    <a:srcRect l="13698" t="3082" r="15205" b="5043"/>
                    <a:stretch/>
                  </pic:blipFill>
                  <pic:spPr bwMode="auto">
                    <a:xfrm>
                      <a:off x="0" y="0"/>
                      <a:ext cx="2355215" cy="2362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93B">
        <w:rPr>
          <w:noProof/>
        </w:rPr>
        <w:drawing>
          <wp:inline distT="0" distB="0" distL="0" distR="0" wp14:anchorId="36666A6A" wp14:editId="7D6276DA">
            <wp:extent cx="1805940" cy="238228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821" t="8250" r="10061" b="9457"/>
                    <a:stretch/>
                  </pic:blipFill>
                  <pic:spPr bwMode="auto">
                    <a:xfrm>
                      <a:off x="0" y="0"/>
                      <a:ext cx="1820519" cy="2401521"/>
                    </a:xfrm>
                    <a:prstGeom prst="rect">
                      <a:avLst/>
                    </a:prstGeom>
                    <a:noFill/>
                    <a:ln>
                      <a:noFill/>
                    </a:ln>
                    <a:extLst>
                      <a:ext uri="{53640926-AAD7-44D8-BBD7-CCE9431645EC}">
                        <a14:shadowObscured xmlns:a14="http://schemas.microsoft.com/office/drawing/2010/main"/>
                      </a:ext>
                    </a:extLst>
                  </pic:spPr>
                </pic:pic>
              </a:graphicData>
            </a:graphic>
          </wp:inline>
        </w:drawing>
      </w:r>
    </w:p>
    <w:p w14:paraId="49EE95C3" w14:textId="7C390672" w:rsidR="00DF4FAE" w:rsidRDefault="009F0EB9" w:rsidP="00BF7923">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w:t>
      </w:r>
      <w:r w:rsidR="00000000">
        <w:rPr>
          <w:noProof/>
        </w:rPr>
        <w:fldChar w:fldCharType="end"/>
      </w:r>
      <w:r>
        <w:t xml:space="preserve">:JIbble Screen Captures </w:t>
      </w:r>
    </w:p>
    <w:p w14:paraId="01B8E9D8" w14:textId="77777777" w:rsidR="00BF7923" w:rsidRDefault="00BF7923" w:rsidP="00BF7923">
      <w:pPr>
        <w:pStyle w:val="Caption"/>
        <w:keepNext/>
      </w:pPr>
    </w:p>
    <w:p w14:paraId="7F321D11" w14:textId="0E8374E0" w:rsidR="00BF7923" w:rsidRDefault="00BF7923" w:rsidP="00BF7923">
      <w:pPr>
        <w:pStyle w:val="Caption"/>
        <w:keepNext/>
      </w:pPr>
      <w:r>
        <w:t xml:space="preserve">Table </w:t>
      </w:r>
      <w:r w:rsidR="00000000">
        <w:fldChar w:fldCharType="begin"/>
      </w:r>
      <w:r w:rsidR="00000000">
        <w:instrText xml:space="preserve"> SEQ Table \* ARABIC </w:instrText>
      </w:r>
      <w:r w:rsidR="00000000">
        <w:fldChar w:fldCharType="separate"/>
      </w:r>
      <w:r w:rsidR="00A5543A">
        <w:rPr>
          <w:noProof/>
        </w:rPr>
        <w:t>3</w:t>
      </w:r>
      <w:r w:rsidR="00000000">
        <w:rPr>
          <w:noProof/>
        </w:rPr>
        <w:fldChar w:fldCharType="end"/>
      </w:r>
      <w:r>
        <w:t xml:space="preserve">: </w:t>
      </w:r>
      <w:proofErr w:type="spellStart"/>
      <w:r>
        <w:t>Jibble</w:t>
      </w:r>
      <w:proofErr w:type="spellEnd"/>
      <w:r>
        <w:t xml:space="preserve"> Advantages and Disadvantages</w:t>
      </w:r>
    </w:p>
    <w:tbl>
      <w:tblPr>
        <w:tblStyle w:val="TableGrid"/>
        <w:tblW w:w="0" w:type="auto"/>
        <w:tblLook w:val="04A0" w:firstRow="1" w:lastRow="0" w:firstColumn="1" w:lastColumn="0" w:noHBand="0" w:noVBand="1"/>
      </w:tblPr>
      <w:tblGrid>
        <w:gridCol w:w="4508"/>
        <w:gridCol w:w="4508"/>
      </w:tblGrid>
      <w:tr w:rsidR="00DF4FAE" w14:paraId="1A67ED53" w14:textId="77777777" w:rsidTr="00DF4FAE">
        <w:tc>
          <w:tcPr>
            <w:tcW w:w="4508" w:type="dxa"/>
          </w:tcPr>
          <w:p w14:paraId="4F6C7D88" w14:textId="0D8625C6" w:rsidR="00DF4FAE" w:rsidRPr="00DF4FAE" w:rsidRDefault="00DF4FAE" w:rsidP="00F934E8">
            <w:pPr>
              <w:rPr>
                <w:b/>
                <w:bCs/>
              </w:rPr>
            </w:pPr>
            <w:r>
              <w:rPr>
                <w:b/>
                <w:bCs/>
              </w:rPr>
              <w:t>Advantages</w:t>
            </w:r>
          </w:p>
        </w:tc>
        <w:tc>
          <w:tcPr>
            <w:tcW w:w="4508" w:type="dxa"/>
          </w:tcPr>
          <w:p w14:paraId="10189710" w14:textId="40FA4A26" w:rsidR="00DF4FAE" w:rsidRPr="00DF4FAE" w:rsidRDefault="00DF4FAE" w:rsidP="00F934E8">
            <w:pPr>
              <w:rPr>
                <w:b/>
                <w:bCs/>
              </w:rPr>
            </w:pPr>
            <w:r>
              <w:rPr>
                <w:b/>
                <w:bCs/>
              </w:rPr>
              <w:t>Disadvantages</w:t>
            </w:r>
          </w:p>
        </w:tc>
      </w:tr>
      <w:tr w:rsidR="00DF4FAE" w14:paraId="02FF8680" w14:textId="77777777" w:rsidTr="00DF4FAE">
        <w:tc>
          <w:tcPr>
            <w:tcW w:w="4508" w:type="dxa"/>
          </w:tcPr>
          <w:p w14:paraId="7E6A9187" w14:textId="668D9D01" w:rsidR="00DF4FAE" w:rsidRPr="00DF4FAE" w:rsidRDefault="00DF4FAE" w:rsidP="00F934E8">
            <w:r>
              <w:t xml:space="preserve">Saves a photo as well as records attendance, allows checks of any false flags. </w:t>
            </w:r>
          </w:p>
        </w:tc>
        <w:tc>
          <w:tcPr>
            <w:tcW w:w="4508" w:type="dxa"/>
          </w:tcPr>
          <w:p w14:paraId="595DEAA4" w14:textId="32134ACE" w:rsidR="00DF4FAE" w:rsidRPr="004922FD" w:rsidRDefault="00437886" w:rsidP="00F934E8">
            <w:r>
              <w:t xml:space="preserve">Use of own hardware can result </w:t>
            </w:r>
            <w:r w:rsidR="00CB0E1E">
              <w:t>in a mix of performance results</w:t>
            </w:r>
            <w:r w:rsidR="004922FD">
              <w:t>.</w:t>
            </w:r>
            <w:r w:rsidR="005C1895">
              <w:t xml:space="preserve"> </w:t>
            </w:r>
          </w:p>
        </w:tc>
      </w:tr>
      <w:tr w:rsidR="00DF4FAE" w14:paraId="7C3AF37C" w14:textId="77777777" w:rsidTr="00DF4FAE">
        <w:tc>
          <w:tcPr>
            <w:tcW w:w="4508" w:type="dxa"/>
          </w:tcPr>
          <w:p w14:paraId="4F705A61" w14:textId="00EDE4DF" w:rsidR="00DF4FAE" w:rsidRPr="00437886" w:rsidRDefault="00DF4FAE" w:rsidP="00F934E8">
            <w:r>
              <w:t>Continuously learning AI, the more someone clocks in the more data that the model can be trained on.</w:t>
            </w:r>
          </w:p>
        </w:tc>
        <w:tc>
          <w:tcPr>
            <w:tcW w:w="4508" w:type="dxa"/>
          </w:tcPr>
          <w:p w14:paraId="2448142E" w14:textId="586ADF38" w:rsidR="00DF4FAE" w:rsidRPr="0000093B" w:rsidRDefault="005C1895" w:rsidP="00F934E8">
            <w:r>
              <w:t xml:space="preserve">Dependent on </w:t>
            </w:r>
            <w:r w:rsidR="00040957">
              <w:t>Wi-Fi</w:t>
            </w:r>
            <w:r>
              <w:t xml:space="preserve"> as face data is stored on the cloud.</w:t>
            </w:r>
          </w:p>
        </w:tc>
      </w:tr>
      <w:tr w:rsidR="00437886" w14:paraId="178F0656" w14:textId="77777777" w:rsidTr="00DF4FAE">
        <w:tc>
          <w:tcPr>
            <w:tcW w:w="4508" w:type="dxa"/>
          </w:tcPr>
          <w:p w14:paraId="3D43DD34" w14:textId="49688243" w:rsidR="00437886" w:rsidRDefault="00437886" w:rsidP="00F934E8">
            <w:r>
              <w:t xml:space="preserve">Works on </w:t>
            </w:r>
            <w:r w:rsidR="00CB0E1E">
              <w:t>users’</w:t>
            </w:r>
            <w:r>
              <w:t xml:space="preserve"> own hardware.</w:t>
            </w:r>
          </w:p>
        </w:tc>
        <w:tc>
          <w:tcPr>
            <w:tcW w:w="4508" w:type="dxa"/>
          </w:tcPr>
          <w:p w14:paraId="6F89E124" w14:textId="1B1EAC03" w:rsidR="00437886" w:rsidRPr="00DB5D3D" w:rsidRDefault="00040957" w:rsidP="00F934E8">
            <w:r>
              <w:t>Extra features and storage can un-nerve employees as they may feel like they are always being watched.</w:t>
            </w:r>
          </w:p>
        </w:tc>
      </w:tr>
      <w:tr w:rsidR="00437886" w14:paraId="7B6CAD20" w14:textId="77777777" w:rsidTr="00DF4FAE">
        <w:tc>
          <w:tcPr>
            <w:tcW w:w="4508" w:type="dxa"/>
          </w:tcPr>
          <w:p w14:paraId="6BF60E7B" w14:textId="1DF7C8FD" w:rsidR="00437886" w:rsidRDefault="00437886" w:rsidP="00F934E8">
            <w:r>
              <w:t xml:space="preserve">Can product a log of last </w:t>
            </w:r>
            <w:r w:rsidR="00CB0E1E">
              <w:t>attended.</w:t>
            </w:r>
            <w:r>
              <w:t xml:space="preserve"> </w:t>
            </w:r>
          </w:p>
        </w:tc>
        <w:tc>
          <w:tcPr>
            <w:tcW w:w="4508" w:type="dxa"/>
          </w:tcPr>
          <w:p w14:paraId="599670A7" w14:textId="77777777" w:rsidR="00437886" w:rsidRDefault="00437886" w:rsidP="00F934E8">
            <w:pPr>
              <w:rPr>
                <w:b/>
                <w:bCs/>
              </w:rPr>
            </w:pPr>
          </w:p>
        </w:tc>
      </w:tr>
      <w:tr w:rsidR="0000093B" w14:paraId="575FEB6A" w14:textId="77777777" w:rsidTr="00DF4FAE">
        <w:tc>
          <w:tcPr>
            <w:tcW w:w="4508" w:type="dxa"/>
          </w:tcPr>
          <w:p w14:paraId="30431A61" w14:textId="4C3AD36F" w:rsidR="0000093B" w:rsidRDefault="0000093B" w:rsidP="00F934E8">
            <w:r>
              <w:t>Face spoofing protection, using depth estimation technology</w:t>
            </w:r>
          </w:p>
        </w:tc>
        <w:tc>
          <w:tcPr>
            <w:tcW w:w="4508" w:type="dxa"/>
          </w:tcPr>
          <w:p w14:paraId="1957C652" w14:textId="77777777" w:rsidR="0000093B" w:rsidRDefault="0000093B" w:rsidP="00F934E8">
            <w:pPr>
              <w:rPr>
                <w:b/>
                <w:bCs/>
              </w:rPr>
            </w:pPr>
          </w:p>
        </w:tc>
      </w:tr>
      <w:tr w:rsidR="00040957" w14:paraId="3DAD17D2" w14:textId="77777777" w:rsidTr="00DF4FAE">
        <w:tc>
          <w:tcPr>
            <w:tcW w:w="4508" w:type="dxa"/>
          </w:tcPr>
          <w:p w14:paraId="2E67C8FB" w14:textId="67FE048A" w:rsidR="00040957" w:rsidRDefault="00040957" w:rsidP="00F934E8">
            <w:r>
              <w:t xml:space="preserve">Has offline sync using employees GPS if Wi-Fi connection is </w:t>
            </w:r>
            <w:r w:rsidR="00DB5D3D">
              <w:t>temporarily not</w:t>
            </w:r>
            <w:r>
              <w:t xml:space="preserve"> available </w:t>
            </w:r>
          </w:p>
        </w:tc>
        <w:tc>
          <w:tcPr>
            <w:tcW w:w="4508" w:type="dxa"/>
          </w:tcPr>
          <w:p w14:paraId="5E960E3D" w14:textId="77777777" w:rsidR="00040957" w:rsidRDefault="00040957" w:rsidP="00F934E8">
            <w:pPr>
              <w:rPr>
                <w:b/>
                <w:bCs/>
              </w:rPr>
            </w:pPr>
          </w:p>
        </w:tc>
      </w:tr>
      <w:tr w:rsidR="00DB5D3D" w14:paraId="0D7C7C42" w14:textId="77777777" w:rsidTr="00DF4FAE">
        <w:tc>
          <w:tcPr>
            <w:tcW w:w="4508" w:type="dxa"/>
          </w:tcPr>
          <w:p w14:paraId="1EE79E89" w14:textId="21E3394F" w:rsidR="00DB5D3D" w:rsidRDefault="00DB5D3D" w:rsidP="00F934E8">
            <w:r>
              <w:t xml:space="preserve">In built data analytics </w:t>
            </w:r>
          </w:p>
        </w:tc>
        <w:tc>
          <w:tcPr>
            <w:tcW w:w="4508" w:type="dxa"/>
          </w:tcPr>
          <w:p w14:paraId="36B9B5B4" w14:textId="77777777" w:rsidR="00DB5D3D" w:rsidRDefault="00DB5D3D" w:rsidP="00F934E8">
            <w:pPr>
              <w:rPr>
                <w:b/>
                <w:bCs/>
              </w:rPr>
            </w:pPr>
          </w:p>
        </w:tc>
      </w:tr>
      <w:tr w:rsidR="00DB5D3D" w14:paraId="2843C65C" w14:textId="77777777" w:rsidTr="00BF7923">
        <w:trPr>
          <w:trHeight w:val="85"/>
        </w:trPr>
        <w:tc>
          <w:tcPr>
            <w:tcW w:w="4508" w:type="dxa"/>
          </w:tcPr>
          <w:p w14:paraId="0452C431" w14:textId="333563E2" w:rsidR="00DB5D3D" w:rsidRPr="00BF7923" w:rsidRDefault="00DB5D3D" w:rsidP="00F934E8">
            <w:r>
              <w:t>Push notification for employees if they need to check attendance in a specific place.</w:t>
            </w:r>
          </w:p>
        </w:tc>
        <w:tc>
          <w:tcPr>
            <w:tcW w:w="4508" w:type="dxa"/>
          </w:tcPr>
          <w:p w14:paraId="763D49C3" w14:textId="77777777" w:rsidR="00DB5D3D" w:rsidRDefault="00DB5D3D" w:rsidP="00F934E8">
            <w:pPr>
              <w:rPr>
                <w:b/>
                <w:bCs/>
              </w:rPr>
            </w:pPr>
          </w:p>
        </w:tc>
      </w:tr>
    </w:tbl>
    <w:p w14:paraId="51711DA8" w14:textId="183CDA5A" w:rsidR="005E7C61" w:rsidRDefault="005E7C61" w:rsidP="00F934E8"/>
    <w:p w14:paraId="719176A0" w14:textId="0517235D" w:rsidR="00725037" w:rsidRDefault="008A5DDC" w:rsidP="00F934E8">
      <w:r>
        <w:t>Overall,</w:t>
      </w:r>
      <w:r w:rsidR="00725037">
        <w:t xml:space="preserve"> the author is on the fence about this software solution.</w:t>
      </w:r>
      <w:r>
        <w:t xml:space="preserve"> The software solution prides itself on a</w:t>
      </w:r>
      <w:r w:rsidR="008337C3">
        <w:t>n</w:t>
      </w:r>
      <w:r>
        <w:t xml:space="preserve"> </w:t>
      </w:r>
      <w:proofErr w:type="gramStart"/>
      <w:r>
        <w:t>easy to use</w:t>
      </w:r>
      <w:proofErr w:type="gramEnd"/>
      <w:r>
        <w:t xml:space="preserve"> piece of software that allows employers to track the location of their employees as well as assign them specific areas where they should be. </w:t>
      </w:r>
      <w:r w:rsidR="006C570E">
        <w:t xml:space="preserve"> This extra layer of tracking employees does bring up some ethical concerns for the author. </w:t>
      </w:r>
      <w:r w:rsidR="00FB1D48">
        <w:t>While the author agrees that</w:t>
      </w:r>
      <w:r w:rsidR="001259CE">
        <w:t xml:space="preserve"> employers need to know if their employees are in the right place there are </w:t>
      </w:r>
      <w:proofErr w:type="gramStart"/>
      <w:r w:rsidR="001259CE">
        <w:t>some times</w:t>
      </w:r>
      <w:proofErr w:type="gramEnd"/>
      <w:r w:rsidR="001259CE">
        <w:t xml:space="preserve"> where the employee has a right to privacy. The author is not sure whether this can be maintained with the tracking features of this solution. </w:t>
      </w:r>
    </w:p>
    <w:p w14:paraId="38CADF43" w14:textId="59E3E049" w:rsidR="0042725F" w:rsidRDefault="0042725F" w:rsidP="00F934E8"/>
    <w:p w14:paraId="16202D49" w14:textId="74BED20B" w:rsidR="0042725F" w:rsidRDefault="0042725F" w:rsidP="00F934E8">
      <w:r>
        <w:t>The author agrees with the point that interface design is important and an important consideration, as if the solution is hard to use or has limited performance then it is unlikely to be used by users.</w:t>
      </w:r>
      <w:r w:rsidR="008337C3">
        <w:t xml:space="preserve"> </w:t>
      </w:r>
    </w:p>
    <w:p w14:paraId="578CE15D" w14:textId="18BE17BF" w:rsidR="008337C3" w:rsidRPr="007B4B88" w:rsidRDefault="008337C3" w:rsidP="00F934E8">
      <w:r>
        <w:lastRenderedPageBreak/>
        <w:t>The author was impressed by the continuous learning the model uses and the fact that it gathers more information about users to improve the identification results in the future.</w:t>
      </w:r>
      <w:r w:rsidR="00A824FF">
        <w:t xml:space="preserve"> This may be something that the author </w:t>
      </w:r>
      <w:proofErr w:type="gramStart"/>
      <w:r w:rsidR="00A824FF">
        <w:t>looks into</w:t>
      </w:r>
      <w:proofErr w:type="gramEnd"/>
      <w:r w:rsidR="00A824FF">
        <w:t xml:space="preserve"> should they have time to implement any additional features.</w:t>
      </w:r>
    </w:p>
    <w:p w14:paraId="557D971B" w14:textId="75882D3D" w:rsidR="00DE171F" w:rsidRDefault="00DE171F" w:rsidP="00DE171F">
      <w:pPr>
        <w:pStyle w:val="Heading4"/>
        <w:rPr>
          <w:u w:val="single"/>
        </w:rPr>
      </w:pPr>
      <w:r w:rsidRPr="00DE171F">
        <w:rPr>
          <w:u w:val="single"/>
        </w:rPr>
        <w:t>Product 2:</w:t>
      </w:r>
      <w:r w:rsidR="00697F1D">
        <w:rPr>
          <w:u w:val="single"/>
        </w:rPr>
        <w:t xml:space="preserve"> </w:t>
      </w:r>
      <w:proofErr w:type="spellStart"/>
      <w:r w:rsidR="00697F1D">
        <w:rPr>
          <w:u w:val="single"/>
        </w:rPr>
        <w:t>AccuTime</w:t>
      </w:r>
      <w:proofErr w:type="spellEnd"/>
      <w:r w:rsidR="00697F1D">
        <w:rPr>
          <w:u w:val="single"/>
        </w:rPr>
        <w:t xml:space="preserve"> Face Recognition </w:t>
      </w:r>
      <w:r w:rsidR="00642E1F">
        <w:rPr>
          <w:u w:val="single"/>
        </w:rPr>
        <w:t>–</w:t>
      </w:r>
      <w:r w:rsidR="00697F1D">
        <w:rPr>
          <w:u w:val="single"/>
        </w:rPr>
        <w:t xml:space="preserve"> Pro</w:t>
      </w:r>
    </w:p>
    <w:p w14:paraId="70CA2509" w14:textId="38A63448" w:rsidR="00642E1F" w:rsidRDefault="00CD2C82" w:rsidP="00642E1F">
      <w:r>
        <w:t xml:space="preserve">This product is a terminal based commercial product that allows employees to check into work using facial recognition as well as finger biometrics. </w:t>
      </w:r>
      <w:r w:rsidR="00F51F43">
        <w:t xml:space="preserve">The product details do not discuss much in terms of how the facial recognition of this product works so it’s hard for the author to assess the methods used. </w:t>
      </w:r>
    </w:p>
    <w:p w14:paraId="5B309375" w14:textId="4554C4D4" w:rsidR="00F51F43" w:rsidRDefault="00F51F43" w:rsidP="00642E1F">
      <w:r>
        <w:t xml:space="preserve">Compared to the previous product this product is a more professional based workplace product, however this costs significantly more than the previous product which was free. </w:t>
      </w:r>
      <w:r w:rsidR="00781838">
        <w:t xml:space="preserve"> There is also an employee limit on this solution, where you can have 50 or 100 employees. </w:t>
      </w:r>
      <w:r w:rsidR="000A3060">
        <w:t xml:space="preserve">Anything larger and the requester </w:t>
      </w:r>
      <w:proofErr w:type="gramStart"/>
      <w:r w:rsidR="000A3060">
        <w:t>has to</w:t>
      </w:r>
      <w:proofErr w:type="gramEnd"/>
      <w:r w:rsidR="000A3060">
        <w:t xml:space="preserve"> get in touch with the manufacturer.</w:t>
      </w:r>
    </w:p>
    <w:p w14:paraId="600FDCBE" w14:textId="1A3F9163" w:rsidR="00923688" w:rsidRPr="00395A66" w:rsidRDefault="00923688" w:rsidP="00642E1F">
      <w:r>
        <w:t>This product has significantly less features than the product before, however the author does not think the ethical concerns that the previous product has are present in this solution.</w:t>
      </w:r>
    </w:p>
    <w:p w14:paraId="121FA0F2" w14:textId="77777777" w:rsidR="00642E1F" w:rsidRDefault="00642E1F" w:rsidP="00642E1F">
      <w:pPr>
        <w:rPr>
          <w:noProof/>
        </w:rPr>
      </w:pPr>
    </w:p>
    <w:p w14:paraId="0C7213C1" w14:textId="77777777" w:rsidR="009F0EB9" w:rsidRDefault="00642E1F" w:rsidP="009F0EB9">
      <w:pPr>
        <w:keepNext/>
      </w:pPr>
      <w:r>
        <w:rPr>
          <w:noProof/>
        </w:rPr>
        <w:drawing>
          <wp:inline distT="0" distB="0" distL="0" distR="0" wp14:anchorId="5E4CB6D2" wp14:editId="0C8DCEB8">
            <wp:extent cx="2202180" cy="1713859"/>
            <wp:effectExtent l="0" t="0" r="7620" b="1270"/>
            <wp:docPr id="4" name="Picture 4" descr="Face Clock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ce Clocking Machine"/>
                    <pic:cNvPicPr>
                      <a:picLocks noChangeAspect="1" noChangeArrowheads="1"/>
                    </pic:cNvPicPr>
                  </pic:nvPicPr>
                  <pic:blipFill rotWithShape="1">
                    <a:blip r:embed="rId11">
                      <a:extLst>
                        <a:ext uri="{28A0092B-C50C-407E-A947-70E740481C1C}">
                          <a14:useLocalDpi xmlns:a14="http://schemas.microsoft.com/office/drawing/2010/main" val="0"/>
                        </a:ext>
                      </a:extLst>
                    </a:blip>
                    <a:srcRect t="12668" b="9506"/>
                    <a:stretch/>
                  </pic:blipFill>
                  <pic:spPr bwMode="auto">
                    <a:xfrm>
                      <a:off x="0" y="0"/>
                      <a:ext cx="2211874" cy="1721404"/>
                    </a:xfrm>
                    <a:prstGeom prst="rect">
                      <a:avLst/>
                    </a:prstGeom>
                    <a:noFill/>
                    <a:ln>
                      <a:noFill/>
                    </a:ln>
                    <a:extLst>
                      <a:ext uri="{53640926-AAD7-44D8-BBD7-CCE9431645EC}">
                        <a14:shadowObscured xmlns:a14="http://schemas.microsoft.com/office/drawing/2010/main"/>
                      </a:ext>
                    </a:extLst>
                  </pic:spPr>
                </pic:pic>
              </a:graphicData>
            </a:graphic>
          </wp:inline>
        </w:drawing>
      </w:r>
    </w:p>
    <w:p w14:paraId="1E86EF57" w14:textId="59654A74" w:rsidR="00395A66" w:rsidRDefault="009F0EB9" w:rsidP="009F0EB9">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w:t>
      </w:r>
      <w:r w:rsidR="00000000">
        <w:rPr>
          <w:noProof/>
        </w:rPr>
        <w:fldChar w:fldCharType="end"/>
      </w:r>
      <w:r>
        <w:t xml:space="preserve">: </w:t>
      </w:r>
      <w:proofErr w:type="spellStart"/>
      <w:r>
        <w:t>AccuTime</w:t>
      </w:r>
      <w:proofErr w:type="spellEnd"/>
      <w:r>
        <w:t xml:space="preserve"> Terminal</w:t>
      </w:r>
    </w:p>
    <w:tbl>
      <w:tblPr>
        <w:tblStyle w:val="TableGrid"/>
        <w:tblW w:w="0" w:type="auto"/>
        <w:tblLook w:val="04A0" w:firstRow="1" w:lastRow="0" w:firstColumn="1" w:lastColumn="0" w:noHBand="0" w:noVBand="1"/>
      </w:tblPr>
      <w:tblGrid>
        <w:gridCol w:w="4508"/>
        <w:gridCol w:w="4508"/>
      </w:tblGrid>
      <w:tr w:rsidR="00395A66" w:rsidRPr="00DF4FAE" w14:paraId="44CC86C1" w14:textId="77777777" w:rsidTr="0001587E">
        <w:tc>
          <w:tcPr>
            <w:tcW w:w="4508" w:type="dxa"/>
          </w:tcPr>
          <w:p w14:paraId="7EC09518" w14:textId="77777777" w:rsidR="00395A66" w:rsidRPr="00DF4FAE" w:rsidRDefault="00395A66" w:rsidP="0001587E">
            <w:pPr>
              <w:rPr>
                <w:b/>
                <w:bCs/>
              </w:rPr>
            </w:pPr>
            <w:r>
              <w:rPr>
                <w:b/>
                <w:bCs/>
              </w:rPr>
              <w:t>Advantages</w:t>
            </w:r>
          </w:p>
        </w:tc>
        <w:tc>
          <w:tcPr>
            <w:tcW w:w="4508" w:type="dxa"/>
          </w:tcPr>
          <w:p w14:paraId="3D24B8A6" w14:textId="77777777" w:rsidR="00395A66" w:rsidRPr="00DF4FAE" w:rsidRDefault="00395A66" w:rsidP="0001587E">
            <w:pPr>
              <w:rPr>
                <w:b/>
                <w:bCs/>
              </w:rPr>
            </w:pPr>
            <w:r>
              <w:rPr>
                <w:b/>
                <w:bCs/>
              </w:rPr>
              <w:t>Disadvantages</w:t>
            </w:r>
          </w:p>
        </w:tc>
      </w:tr>
      <w:tr w:rsidR="00395A66" w:rsidRPr="00DF4FAE" w14:paraId="75C71D5E" w14:textId="77777777" w:rsidTr="0001587E">
        <w:tc>
          <w:tcPr>
            <w:tcW w:w="4508" w:type="dxa"/>
          </w:tcPr>
          <w:p w14:paraId="3B885F94" w14:textId="3BAB8E9D" w:rsidR="00395A66" w:rsidRPr="00395A66" w:rsidRDefault="00395A66" w:rsidP="0001587E">
            <w:r>
              <w:t>Easy to use</w:t>
            </w:r>
          </w:p>
        </w:tc>
        <w:tc>
          <w:tcPr>
            <w:tcW w:w="4508" w:type="dxa"/>
          </w:tcPr>
          <w:p w14:paraId="79C781AF" w14:textId="537C97CB" w:rsidR="00395A66" w:rsidRPr="00395A66" w:rsidRDefault="00395A66" w:rsidP="0001587E">
            <w:r>
              <w:t>Bespoke terminal ups the cost of the device</w:t>
            </w:r>
          </w:p>
        </w:tc>
      </w:tr>
      <w:tr w:rsidR="00395A66" w:rsidRPr="00DF4FAE" w14:paraId="123CBEBC" w14:textId="77777777" w:rsidTr="0001587E">
        <w:tc>
          <w:tcPr>
            <w:tcW w:w="4508" w:type="dxa"/>
          </w:tcPr>
          <w:p w14:paraId="1CE3DAD1" w14:textId="10EAF531" w:rsidR="00395A66" w:rsidRDefault="00700255" w:rsidP="0001587E">
            <w:r>
              <w:t>Performance is consistent as all terminals have the same hardware</w:t>
            </w:r>
          </w:p>
        </w:tc>
        <w:tc>
          <w:tcPr>
            <w:tcW w:w="4508" w:type="dxa"/>
          </w:tcPr>
          <w:p w14:paraId="6C4E4868" w14:textId="4E72CF9D" w:rsidR="00395A66" w:rsidRDefault="00395A66" w:rsidP="0001587E">
            <w:r>
              <w:t>Expensive solution</w:t>
            </w:r>
          </w:p>
        </w:tc>
      </w:tr>
      <w:tr w:rsidR="00395A66" w:rsidRPr="00DF4FAE" w14:paraId="2E55A3B3" w14:textId="77777777" w:rsidTr="0001587E">
        <w:tc>
          <w:tcPr>
            <w:tcW w:w="4508" w:type="dxa"/>
          </w:tcPr>
          <w:p w14:paraId="64D115A2" w14:textId="0D2D05BC" w:rsidR="00395A66" w:rsidRDefault="00ED2D7B" w:rsidP="0001587E">
            <w:r>
              <w:t xml:space="preserve">Offers other features such as a calendar and biometrics information. </w:t>
            </w:r>
          </w:p>
        </w:tc>
        <w:tc>
          <w:tcPr>
            <w:tcW w:w="4508" w:type="dxa"/>
          </w:tcPr>
          <w:p w14:paraId="4437DE3D" w14:textId="1C04AABC" w:rsidR="00395A66" w:rsidRDefault="00395A66" w:rsidP="0001587E">
            <w:r>
              <w:t>Limited number of users</w:t>
            </w:r>
          </w:p>
        </w:tc>
      </w:tr>
      <w:tr w:rsidR="00395A66" w:rsidRPr="00DF4FAE" w14:paraId="1BC11F01" w14:textId="77777777" w:rsidTr="0001587E">
        <w:tc>
          <w:tcPr>
            <w:tcW w:w="4508" w:type="dxa"/>
          </w:tcPr>
          <w:p w14:paraId="5E6FDC81" w14:textId="77777777" w:rsidR="00395A66" w:rsidRDefault="00395A66" w:rsidP="0001587E"/>
        </w:tc>
        <w:tc>
          <w:tcPr>
            <w:tcW w:w="4508" w:type="dxa"/>
          </w:tcPr>
          <w:p w14:paraId="046B1995" w14:textId="71E1125D" w:rsidR="00395A66" w:rsidRDefault="00395A66" w:rsidP="0001587E">
            <w:r>
              <w:t>No explanation of AI technology.</w:t>
            </w:r>
          </w:p>
        </w:tc>
      </w:tr>
      <w:tr w:rsidR="00ED2D7B" w:rsidRPr="00DF4FAE" w14:paraId="624AF217" w14:textId="77777777" w:rsidTr="0001587E">
        <w:tc>
          <w:tcPr>
            <w:tcW w:w="4508" w:type="dxa"/>
          </w:tcPr>
          <w:p w14:paraId="7DF54E68" w14:textId="77777777" w:rsidR="00ED2D7B" w:rsidRDefault="00ED2D7B" w:rsidP="0001587E"/>
        </w:tc>
        <w:tc>
          <w:tcPr>
            <w:tcW w:w="4508" w:type="dxa"/>
          </w:tcPr>
          <w:p w14:paraId="46CDDAAD" w14:textId="1349F949" w:rsidR="00ED2D7B" w:rsidRDefault="00ED2D7B" w:rsidP="0001587E">
            <w:r>
              <w:t>No sources on performance outside of user reviews.</w:t>
            </w:r>
          </w:p>
        </w:tc>
      </w:tr>
    </w:tbl>
    <w:p w14:paraId="31BEC60C" w14:textId="777B1D28" w:rsidR="00395A66" w:rsidRDefault="00395A66" w:rsidP="00395A66"/>
    <w:p w14:paraId="491A8E41" w14:textId="453A939F" w:rsidR="004252D2" w:rsidRDefault="004252D2" w:rsidP="00395A66">
      <w:r>
        <w:t>Most products the author found invoke a similar system to this one. This is where the company provide all the hardware units as well as all the prebuilt software and AI models.</w:t>
      </w:r>
      <w:r w:rsidR="005D30E5">
        <w:t xml:space="preserve"> While this does not present the ethical concerns that the previous product does due to its much more limited staff tracking, there is other concerns that the author has though</w:t>
      </w:r>
      <w:r w:rsidR="005A7A87">
        <w:t>t</w:t>
      </w:r>
      <w:r w:rsidR="005D30E5">
        <w:t xml:space="preserve"> of.</w:t>
      </w:r>
      <w:r w:rsidR="003E659C">
        <w:t xml:space="preserve"> The bespoke unit means that it may be hard for the purchaser to upgrade or maintain the system themselves. This can result in hidden charges that may not have </w:t>
      </w:r>
      <w:r w:rsidR="007C0E47">
        <w:t>been</w:t>
      </w:r>
      <w:r w:rsidR="003E659C">
        <w:t xml:space="preserve"> thought about when the system was first implemented.</w:t>
      </w:r>
      <w:r w:rsidR="00691C6C">
        <w:t xml:space="preserve"> There is also a limited </w:t>
      </w:r>
      <w:r w:rsidR="007C0E47">
        <w:t>number</w:t>
      </w:r>
      <w:r w:rsidR="00691C6C">
        <w:t xml:space="preserve"> of users for this system. </w:t>
      </w:r>
      <w:r w:rsidR="00702B3F">
        <w:t xml:space="preserve">The purchaser can enquire to buy </w:t>
      </w:r>
      <w:proofErr w:type="gramStart"/>
      <w:r w:rsidR="00702B3F">
        <w:t>more,</w:t>
      </w:r>
      <w:proofErr w:type="gramEnd"/>
      <w:r w:rsidR="00702B3F">
        <w:t xml:space="preserve"> however this coul</w:t>
      </w:r>
      <w:r w:rsidR="00400E72">
        <w:t>d be a turn away factor for business</w:t>
      </w:r>
      <w:r w:rsidR="007C0E47">
        <w:t>es</w:t>
      </w:r>
      <w:r w:rsidR="00716FFF">
        <w:t xml:space="preserve"> </w:t>
      </w:r>
      <w:r w:rsidR="00400E72">
        <w:t>that plan on quick expansion in the future.</w:t>
      </w:r>
      <w:r w:rsidR="005D30E5">
        <w:t xml:space="preserve"> </w:t>
      </w:r>
    </w:p>
    <w:p w14:paraId="733E01B7" w14:textId="77777777" w:rsidR="0020314B" w:rsidRPr="00395A66" w:rsidRDefault="0020314B" w:rsidP="00395A66"/>
    <w:p w14:paraId="656595B3" w14:textId="2CD4CA35" w:rsidR="0020314B" w:rsidRPr="0020314B" w:rsidRDefault="00DE171F" w:rsidP="0020314B">
      <w:pPr>
        <w:pStyle w:val="Heading4"/>
        <w:rPr>
          <w:u w:val="single"/>
        </w:rPr>
      </w:pPr>
      <w:r w:rsidRPr="00DE171F">
        <w:rPr>
          <w:u w:val="single"/>
        </w:rPr>
        <w:t>Product 3:</w:t>
      </w:r>
      <w:r w:rsidR="00AB5789">
        <w:rPr>
          <w:u w:val="single"/>
        </w:rPr>
        <w:t xml:space="preserve"> </w:t>
      </w:r>
      <w:proofErr w:type="spellStart"/>
      <w:r w:rsidR="00AB5789">
        <w:rPr>
          <w:u w:val="single"/>
        </w:rPr>
        <w:t>ClockRite</w:t>
      </w:r>
      <w:proofErr w:type="spellEnd"/>
      <w:r w:rsidR="00AB5789">
        <w:rPr>
          <w:u w:val="single"/>
        </w:rPr>
        <w:t xml:space="preserve"> </w:t>
      </w:r>
      <w:r w:rsidR="00AB5789" w:rsidRPr="00AB5789">
        <w:rPr>
          <w:u w:val="single"/>
        </w:rPr>
        <w:t>Facial Recognition Biometric Clocking System</w:t>
      </w:r>
    </w:p>
    <w:p w14:paraId="25245554" w14:textId="3B5389B9" w:rsidR="0020314B" w:rsidRPr="00260EE2" w:rsidRDefault="0020314B" w:rsidP="0020314B">
      <w:r>
        <w:t xml:space="preserve">This is another system that has the main terminal as well as the software bundled together. Unlike the previous product this product has a much smaller terminal. </w:t>
      </w:r>
      <w:r w:rsidR="00A53B85">
        <w:t xml:space="preserve">This may make it a better choice where space is limited. </w:t>
      </w:r>
      <w:r w:rsidR="00790265">
        <w:t xml:space="preserve">This product can also support a maximum of 800 staff members so this can be used by small and large businesses </w:t>
      </w:r>
      <w:r w:rsidR="00B51A7A">
        <w:t>alike</w:t>
      </w:r>
      <w:r w:rsidR="00790265">
        <w:t>.</w:t>
      </w:r>
      <w:r>
        <w:t xml:space="preserve"> </w:t>
      </w:r>
      <w:r w:rsidR="00FE6DFF">
        <w:t xml:space="preserve">The product advertises that it uses a </w:t>
      </w:r>
      <w:r w:rsidR="00FE6DFF">
        <w:rPr>
          <w:i/>
          <w:iCs/>
        </w:rPr>
        <w:t xml:space="preserve">“Biometric Facial Recognition” </w:t>
      </w:r>
      <w:r w:rsidR="00FE6DFF">
        <w:t>system.</w:t>
      </w:r>
      <w:r w:rsidR="00486FF7">
        <w:t xml:space="preserve"> Implying that this system uses measurements on a </w:t>
      </w:r>
      <w:proofErr w:type="spellStart"/>
      <w:r w:rsidR="00486FF7">
        <w:t>persons</w:t>
      </w:r>
      <w:proofErr w:type="spellEnd"/>
      <w:r w:rsidR="00486FF7">
        <w:t xml:space="preserve"> face to create and save patterns.</w:t>
      </w:r>
      <w:r w:rsidR="00D526EF">
        <w:t xml:space="preserve"> The system also offers that the system can be used with both wired and a </w:t>
      </w:r>
      <w:proofErr w:type="spellStart"/>
      <w:r w:rsidR="00D526EF">
        <w:t>WiFi</w:t>
      </w:r>
      <w:proofErr w:type="spellEnd"/>
      <w:r w:rsidR="00D526EF">
        <w:t xml:space="preserve"> set up which increases </w:t>
      </w:r>
      <w:r w:rsidR="00530872">
        <w:t>its</w:t>
      </w:r>
      <w:r w:rsidR="00D526EF">
        <w:t xml:space="preserve"> versatility. </w:t>
      </w:r>
      <w:r w:rsidR="00530872">
        <w:t xml:space="preserve">There </w:t>
      </w:r>
      <w:r w:rsidR="006A39F4">
        <w:t>are</w:t>
      </w:r>
      <w:r w:rsidR="00530872">
        <w:t xml:space="preserve"> also additional features advertised such as a printable attendance register as well integrated holiday and absence plans</w:t>
      </w:r>
      <w:r w:rsidR="007C54C0">
        <w:t xml:space="preserve">. </w:t>
      </w:r>
      <w:r w:rsidR="00627DBC">
        <w:t xml:space="preserve">There is a slight ethical concern from the author, the terminal also has the feature to download facial clocking data. </w:t>
      </w:r>
      <w:r w:rsidR="006A39F4">
        <w:t>The author would want to be reassured that this cannot be performed by just anyone as this could present a security risk.</w:t>
      </w:r>
    </w:p>
    <w:p w14:paraId="4D7B75F1" w14:textId="77777777" w:rsidR="009F0EB9" w:rsidRDefault="009F0EB9" w:rsidP="009F0EB9">
      <w:pPr>
        <w:keepNext/>
      </w:pPr>
      <w:r>
        <w:rPr>
          <w:noProof/>
        </w:rPr>
        <w:drawing>
          <wp:inline distT="0" distB="0" distL="0" distR="0" wp14:anchorId="10EDBEC3" wp14:editId="77F5B19D">
            <wp:extent cx="2225379" cy="2194560"/>
            <wp:effectExtent l="0" t="0" r="3810" b="0"/>
            <wp:docPr id="5" name="Picture 5" descr="ClockRite C400 Facial Recognition Clock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ckRite C400 Facial Recognition Clocking Machin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35480" cy="2204521"/>
                    </a:xfrm>
                    <a:prstGeom prst="rect">
                      <a:avLst/>
                    </a:prstGeom>
                    <a:noFill/>
                    <a:ln>
                      <a:noFill/>
                    </a:ln>
                  </pic:spPr>
                </pic:pic>
              </a:graphicData>
            </a:graphic>
          </wp:inline>
        </w:drawing>
      </w:r>
    </w:p>
    <w:p w14:paraId="03D97DA6" w14:textId="359D6A4C" w:rsidR="00AB5789" w:rsidRPr="00AB5789" w:rsidRDefault="009F0EB9" w:rsidP="009F0EB9">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w:t>
      </w:r>
      <w:r w:rsidR="00000000">
        <w:rPr>
          <w:noProof/>
        </w:rPr>
        <w:fldChar w:fldCharType="end"/>
      </w:r>
      <w:r>
        <w:t>:ClockRite Terminal</w:t>
      </w:r>
    </w:p>
    <w:tbl>
      <w:tblPr>
        <w:tblStyle w:val="TableGrid"/>
        <w:tblW w:w="0" w:type="auto"/>
        <w:tblLook w:val="04A0" w:firstRow="1" w:lastRow="0" w:firstColumn="1" w:lastColumn="0" w:noHBand="0" w:noVBand="1"/>
      </w:tblPr>
      <w:tblGrid>
        <w:gridCol w:w="4508"/>
        <w:gridCol w:w="4508"/>
      </w:tblGrid>
      <w:tr w:rsidR="00260EE2" w:rsidRPr="00DF4FAE" w14:paraId="6FD2818C" w14:textId="77777777" w:rsidTr="003E6158">
        <w:tc>
          <w:tcPr>
            <w:tcW w:w="4508" w:type="dxa"/>
          </w:tcPr>
          <w:p w14:paraId="60FEFE34" w14:textId="77777777" w:rsidR="00260EE2" w:rsidRPr="00DF4FAE" w:rsidRDefault="00260EE2" w:rsidP="003E6158">
            <w:pPr>
              <w:rPr>
                <w:b/>
                <w:bCs/>
              </w:rPr>
            </w:pPr>
            <w:r>
              <w:rPr>
                <w:b/>
                <w:bCs/>
              </w:rPr>
              <w:t>Advantages</w:t>
            </w:r>
          </w:p>
        </w:tc>
        <w:tc>
          <w:tcPr>
            <w:tcW w:w="4508" w:type="dxa"/>
          </w:tcPr>
          <w:p w14:paraId="316AF8AB" w14:textId="77777777" w:rsidR="00260EE2" w:rsidRPr="00DF4FAE" w:rsidRDefault="00260EE2" w:rsidP="003E6158">
            <w:pPr>
              <w:rPr>
                <w:b/>
                <w:bCs/>
              </w:rPr>
            </w:pPr>
            <w:r>
              <w:rPr>
                <w:b/>
                <w:bCs/>
              </w:rPr>
              <w:t>Disadvantages</w:t>
            </w:r>
          </w:p>
        </w:tc>
      </w:tr>
      <w:tr w:rsidR="00260EE2" w:rsidRPr="00DF4FAE" w14:paraId="33CC1B34" w14:textId="77777777" w:rsidTr="003E6158">
        <w:tc>
          <w:tcPr>
            <w:tcW w:w="4508" w:type="dxa"/>
          </w:tcPr>
          <w:p w14:paraId="0ACE88F3" w14:textId="7116EFAB" w:rsidR="00260EE2" w:rsidRPr="00260EE2" w:rsidRDefault="00260EE2" w:rsidP="003E6158">
            <w:r>
              <w:t>Smaller Terminal</w:t>
            </w:r>
          </w:p>
        </w:tc>
        <w:tc>
          <w:tcPr>
            <w:tcW w:w="4508" w:type="dxa"/>
          </w:tcPr>
          <w:p w14:paraId="30687E90" w14:textId="2968CA74" w:rsidR="00260EE2" w:rsidRPr="00260EE2" w:rsidRDefault="00260EE2" w:rsidP="003E6158">
            <w:r>
              <w:t>Could be some concerns over downloading of facial data</w:t>
            </w:r>
          </w:p>
        </w:tc>
      </w:tr>
      <w:tr w:rsidR="00260EE2" w:rsidRPr="00DF4FAE" w14:paraId="011AC7A6" w14:textId="77777777" w:rsidTr="003E6158">
        <w:tc>
          <w:tcPr>
            <w:tcW w:w="4508" w:type="dxa"/>
          </w:tcPr>
          <w:p w14:paraId="11A809B4" w14:textId="6B80368B" w:rsidR="00260EE2" w:rsidRDefault="00260EE2" w:rsidP="003E6158">
            <w:r>
              <w:t xml:space="preserve">Supports both </w:t>
            </w:r>
            <w:proofErr w:type="spellStart"/>
            <w:r>
              <w:t>WiFi</w:t>
            </w:r>
            <w:proofErr w:type="spellEnd"/>
            <w:r>
              <w:t xml:space="preserve"> and Cabled use</w:t>
            </w:r>
          </w:p>
        </w:tc>
        <w:tc>
          <w:tcPr>
            <w:tcW w:w="4508" w:type="dxa"/>
          </w:tcPr>
          <w:p w14:paraId="768901E6" w14:textId="0DF5F3EA" w:rsidR="00260EE2" w:rsidRPr="00260EE2" w:rsidRDefault="00260EE2" w:rsidP="003E6158">
            <w:r>
              <w:t xml:space="preserve">Small lighter units could be stolen </w:t>
            </w:r>
          </w:p>
        </w:tc>
      </w:tr>
      <w:tr w:rsidR="00260EE2" w:rsidRPr="00DF4FAE" w14:paraId="3CE3478B" w14:textId="77777777" w:rsidTr="003E6158">
        <w:tc>
          <w:tcPr>
            <w:tcW w:w="4508" w:type="dxa"/>
          </w:tcPr>
          <w:p w14:paraId="4D058410" w14:textId="10407AA5" w:rsidR="00260EE2" w:rsidRDefault="00260EE2" w:rsidP="003E6158">
            <w:r>
              <w:t xml:space="preserve">Supports up to 800 users </w:t>
            </w:r>
          </w:p>
        </w:tc>
        <w:tc>
          <w:tcPr>
            <w:tcW w:w="4508" w:type="dxa"/>
          </w:tcPr>
          <w:p w14:paraId="67A84170" w14:textId="07B72871" w:rsidR="00260EE2" w:rsidRPr="00D96484" w:rsidRDefault="00D1120E" w:rsidP="003E6158">
            <w:r>
              <w:t xml:space="preserve">No mention of whether downloaded data is encrypted or protected, this could be an issue if the computer the data is later transferred to is not secure. </w:t>
            </w:r>
          </w:p>
        </w:tc>
      </w:tr>
      <w:tr w:rsidR="00260EE2" w:rsidRPr="00DF4FAE" w14:paraId="030C44A2" w14:textId="77777777" w:rsidTr="003E6158">
        <w:tc>
          <w:tcPr>
            <w:tcW w:w="4508" w:type="dxa"/>
          </w:tcPr>
          <w:p w14:paraId="37AAA980" w14:textId="3390EF84" w:rsidR="00260EE2" w:rsidRDefault="00260EE2" w:rsidP="003E6158">
            <w:r>
              <w:t>Initial registration can be completed at the unit</w:t>
            </w:r>
          </w:p>
        </w:tc>
        <w:tc>
          <w:tcPr>
            <w:tcW w:w="4508" w:type="dxa"/>
          </w:tcPr>
          <w:p w14:paraId="29357668" w14:textId="31076E60" w:rsidR="00260EE2" w:rsidRPr="00E90C1B" w:rsidRDefault="00EF425E" w:rsidP="003E6158">
            <w:r>
              <w:t>No mention of specifics Data sets or pr-trained models, not advantageous to the author.</w:t>
            </w:r>
          </w:p>
        </w:tc>
      </w:tr>
      <w:tr w:rsidR="00D96484" w:rsidRPr="00DF4FAE" w14:paraId="57D7B134" w14:textId="77777777" w:rsidTr="003E6158">
        <w:tc>
          <w:tcPr>
            <w:tcW w:w="4508" w:type="dxa"/>
          </w:tcPr>
          <w:p w14:paraId="5C0FA87D" w14:textId="74150996" w:rsidR="00D96484" w:rsidRDefault="00D96484" w:rsidP="003E6158">
            <w:r>
              <w:t>Employees can clock in up to 16 times in one day.</w:t>
            </w:r>
          </w:p>
        </w:tc>
        <w:tc>
          <w:tcPr>
            <w:tcW w:w="4508" w:type="dxa"/>
          </w:tcPr>
          <w:p w14:paraId="5FBFB034" w14:textId="77777777" w:rsidR="00D96484" w:rsidRDefault="00D96484" w:rsidP="003E6158">
            <w:pPr>
              <w:rPr>
                <w:b/>
                <w:bCs/>
              </w:rPr>
            </w:pPr>
          </w:p>
        </w:tc>
      </w:tr>
      <w:tr w:rsidR="00735389" w:rsidRPr="00DF4FAE" w14:paraId="42368FF5" w14:textId="77777777" w:rsidTr="003E6158">
        <w:tc>
          <w:tcPr>
            <w:tcW w:w="4508" w:type="dxa"/>
          </w:tcPr>
          <w:p w14:paraId="3213F989" w14:textId="30B0E7E5" w:rsidR="00735389" w:rsidRDefault="00735389" w:rsidP="003E6158">
            <w:r>
              <w:t>Can also be accompanied by a security pin for extra security.</w:t>
            </w:r>
            <w:r w:rsidR="00BC42F0">
              <w:t xml:space="preserve"> </w:t>
            </w:r>
          </w:p>
        </w:tc>
        <w:tc>
          <w:tcPr>
            <w:tcW w:w="4508" w:type="dxa"/>
          </w:tcPr>
          <w:p w14:paraId="4358D6D5" w14:textId="77777777" w:rsidR="00735389" w:rsidRDefault="00735389" w:rsidP="003E6158">
            <w:pPr>
              <w:rPr>
                <w:b/>
                <w:bCs/>
              </w:rPr>
            </w:pPr>
          </w:p>
        </w:tc>
      </w:tr>
      <w:tr w:rsidR="00BC42F0" w:rsidRPr="00DF4FAE" w14:paraId="0A02101C" w14:textId="77777777" w:rsidTr="003E6158">
        <w:tc>
          <w:tcPr>
            <w:tcW w:w="4508" w:type="dxa"/>
          </w:tcPr>
          <w:p w14:paraId="2C5039A3" w14:textId="0C30B74D" w:rsidR="00BC42F0" w:rsidRDefault="00BC42F0" w:rsidP="003E6158">
            <w:r>
              <w:t>Facial profiles are stored in a mathematical algorithm that would require de-encryption.</w:t>
            </w:r>
          </w:p>
        </w:tc>
        <w:tc>
          <w:tcPr>
            <w:tcW w:w="4508" w:type="dxa"/>
          </w:tcPr>
          <w:p w14:paraId="1CBFED5F" w14:textId="77777777" w:rsidR="00BC42F0" w:rsidRDefault="00BC42F0" w:rsidP="003E6158">
            <w:pPr>
              <w:rPr>
                <w:b/>
                <w:bCs/>
              </w:rPr>
            </w:pPr>
          </w:p>
        </w:tc>
      </w:tr>
      <w:tr w:rsidR="00BC42F0" w:rsidRPr="00DF4FAE" w14:paraId="4177C7A0" w14:textId="77777777" w:rsidTr="003E6158">
        <w:tc>
          <w:tcPr>
            <w:tcW w:w="4508" w:type="dxa"/>
          </w:tcPr>
          <w:p w14:paraId="696B5C4D" w14:textId="2795D22E" w:rsidR="00BC42F0" w:rsidRDefault="00BC42F0" w:rsidP="003E6158">
            <w:r>
              <w:t>Each clocking in takes no more than a couple of seconds in normal operation</w:t>
            </w:r>
          </w:p>
        </w:tc>
        <w:tc>
          <w:tcPr>
            <w:tcW w:w="4508" w:type="dxa"/>
          </w:tcPr>
          <w:p w14:paraId="56C0E757" w14:textId="77777777" w:rsidR="00BC42F0" w:rsidRDefault="00BC42F0" w:rsidP="003E6158">
            <w:pPr>
              <w:rPr>
                <w:b/>
                <w:bCs/>
              </w:rPr>
            </w:pPr>
          </w:p>
        </w:tc>
      </w:tr>
    </w:tbl>
    <w:p w14:paraId="3A17F74B" w14:textId="0F980ECF" w:rsidR="00DE171F" w:rsidRDefault="00DE171F" w:rsidP="00442F57"/>
    <w:p w14:paraId="74E6883F" w14:textId="1A44B115" w:rsidR="00E90C1B" w:rsidRDefault="00E90C1B" w:rsidP="00442F57">
      <w:r>
        <w:lastRenderedPageBreak/>
        <w:t xml:space="preserve">This is the second terminal system the author has analysed. </w:t>
      </w:r>
      <w:r w:rsidR="00AC6E13">
        <w:t xml:space="preserve">This is because the author struggled to find systems that did not use terminals. </w:t>
      </w:r>
      <w:r w:rsidR="00A56CD3">
        <w:t>Overall,</w:t>
      </w:r>
      <w:r w:rsidR="00407BBA">
        <w:t xml:space="preserve"> the author prefers this option to the second product. </w:t>
      </w:r>
      <w:r w:rsidR="00A56CD3">
        <w:t xml:space="preserve">This is because this </w:t>
      </w:r>
      <w:r w:rsidR="00520B2E">
        <w:t xml:space="preserve">product has more details around it that the author can analyse, as well as more flexibility in the systems it offers. </w:t>
      </w:r>
      <w:r w:rsidR="00D8029C">
        <w:t xml:space="preserve">Such as offering both wired and </w:t>
      </w:r>
      <w:proofErr w:type="spellStart"/>
      <w:r w:rsidR="004F3F60">
        <w:t>WiFi</w:t>
      </w:r>
      <w:proofErr w:type="spellEnd"/>
      <w:r w:rsidR="00B51B07">
        <w:t xml:space="preserve"> </w:t>
      </w:r>
      <w:r w:rsidR="004F3F60">
        <w:t>and</w:t>
      </w:r>
      <w:r w:rsidR="00D8029C">
        <w:t xml:space="preserve"> offering </w:t>
      </w:r>
      <w:r w:rsidR="004F3F60">
        <w:t>multiple</w:t>
      </w:r>
      <w:r w:rsidR="00D8029C">
        <w:t xml:space="preserve"> staff limits. </w:t>
      </w:r>
      <w:r w:rsidR="00943A97">
        <w:t xml:space="preserve">The author also likes additional features such as multiple attendances by uses and additional features such as security pins. </w:t>
      </w:r>
    </w:p>
    <w:p w14:paraId="039A407F" w14:textId="1405F22F" w:rsidR="007463BC" w:rsidRDefault="00C23993" w:rsidP="00442F57">
      <w:r>
        <w:t>Overall,</w:t>
      </w:r>
      <w:r w:rsidR="007463BC">
        <w:t xml:space="preserve"> the author has gathered that the provided brief is </w:t>
      </w:r>
      <w:proofErr w:type="gramStart"/>
      <w:r w:rsidR="007463BC">
        <w:t>fairly unique</w:t>
      </w:r>
      <w:proofErr w:type="gramEnd"/>
      <w:r w:rsidR="007463BC">
        <w:t xml:space="preserve"> in terms of off the shelf software. </w:t>
      </w:r>
      <w:r>
        <w:t>However,</w:t>
      </w:r>
      <w:r w:rsidR="00CE7BD0">
        <w:t xml:space="preserve"> it should be considered that this does not </w:t>
      </w:r>
      <w:r>
        <w:t>mean</w:t>
      </w:r>
      <w:r w:rsidR="00CE7BD0">
        <w:t xml:space="preserve"> the product does not exist. </w:t>
      </w:r>
      <w:r>
        <w:t>Instead,</w:t>
      </w:r>
      <w:r w:rsidR="003974A8">
        <w:t xml:space="preserve"> it should be considered that there could be multiple bespoke systems that are not advertised.</w:t>
      </w:r>
      <w:r>
        <w:t xml:space="preserve"> </w:t>
      </w:r>
    </w:p>
    <w:p w14:paraId="4328BD75" w14:textId="21EA3BE5" w:rsidR="002735D8" w:rsidRDefault="002735D8" w:rsidP="00442F57">
      <w:r>
        <w:t xml:space="preserve">The author has learnt that </w:t>
      </w:r>
      <w:proofErr w:type="gramStart"/>
      <w:r>
        <w:t>all of</w:t>
      </w:r>
      <w:proofErr w:type="gramEnd"/>
      <w:r>
        <w:t xml:space="preserve"> these comparable products offer much more than facial recognition and </w:t>
      </w:r>
      <w:r w:rsidR="00A01C42">
        <w:t>attendance</w:t>
      </w:r>
      <w:r>
        <w:t xml:space="preserve"> recording. </w:t>
      </w:r>
      <w:r w:rsidR="00A01C42">
        <w:t xml:space="preserve">They also offer reports as well as most boasting about extra security. </w:t>
      </w:r>
      <w:r w:rsidR="000D3529">
        <w:t>These could be considered by the author as additional features they could try to imitate in their project to try and obtain higher grades.</w:t>
      </w:r>
    </w:p>
    <w:p w14:paraId="3208966F" w14:textId="009E9AFE" w:rsidR="00B548D0" w:rsidRPr="00B548D0" w:rsidRDefault="00B548D0" w:rsidP="00442F57">
      <w:r>
        <w:t xml:space="preserve">Research has also helped the author understand the logistics of the how they could make their solution. </w:t>
      </w:r>
      <w:r w:rsidR="00C3687D">
        <w:t xml:space="preserve">This has helped the author feel less lost with the assignment. </w:t>
      </w:r>
      <w:r w:rsidR="005D466E">
        <w:t xml:space="preserve">All the products researched talk about facial </w:t>
      </w:r>
      <w:proofErr w:type="gramStart"/>
      <w:r w:rsidR="005D466E">
        <w:t>data</w:t>
      </w:r>
      <w:proofErr w:type="gramEnd"/>
      <w:r w:rsidR="005D466E">
        <w:t xml:space="preserve"> and this has helped the author realise they need to develop a system than can first identify a face, save a temporary image as a face and then compare this to an </w:t>
      </w:r>
      <w:r w:rsidR="0053673A">
        <w:t>author-built</w:t>
      </w:r>
      <w:r w:rsidR="005D466E">
        <w:t xml:space="preserve"> dataset of users for their own system.</w:t>
      </w:r>
      <w:r w:rsidR="00F84238">
        <w:t xml:space="preserve"> </w:t>
      </w:r>
    </w:p>
    <w:p w14:paraId="346E5978" w14:textId="4C8FA5A4" w:rsidR="00F4370A" w:rsidRDefault="00F4370A" w:rsidP="007A297F">
      <w:pPr>
        <w:pStyle w:val="Heading3"/>
      </w:pPr>
      <w:bookmarkStart w:id="22" w:name="_Toc135521366"/>
      <w:r>
        <w:t>Deep Learning Frameworks Research</w:t>
      </w:r>
      <w:bookmarkEnd w:id="22"/>
    </w:p>
    <w:p w14:paraId="3DD258DF" w14:textId="7121636B" w:rsidR="0053673A" w:rsidRPr="003A09B1" w:rsidRDefault="0053673A" w:rsidP="0053673A">
      <w:r w:rsidRPr="003A09B1">
        <w:t>Part of this project involves the use of Deep Learning Frameworks.</w:t>
      </w:r>
      <w:r w:rsidR="00BF32AF" w:rsidRPr="003A09B1">
        <w:t xml:space="preserve"> </w:t>
      </w:r>
      <w:proofErr w:type="gramStart"/>
      <w:r w:rsidR="00584D01" w:rsidRPr="003A09B1">
        <w:t>In order to</w:t>
      </w:r>
      <w:proofErr w:type="gramEnd"/>
      <w:r w:rsidR="00584D01" w:rsidRPr="003A09B1">
        <w:t xml:space="preserve"> show the authors understanding of what a DLN (Deep Leaning Network) is they conducted additional research on what DLN’s are. As well as highlighting a choice of what DLN they will use in the final project.</w:t>
      </w:r>
      <w:r w:rsidR="003B2F44" w:rsidRPr="003A09B1">
        <w:t xml:space="preserve"> </w:t>
      </w:r>
    </w:p>
    <w:p w14:paraId="4D4AD686" w14:textId="45E3166E" w:rsidR="003B2F44" w:rsidRPr="003A09B1" w:rsidRDefault="00633552" w:rsidP="0053673A">
      <w:r w:rsidRPr="002772D2">
        <w:t>Nvidia (2023)</w:t>
      </w:r>
      <w:r w:rsidRPr="003A09B1">
        <w:t xml:space="preserve"> define a DLN as </w:t>
      </w:r>
      <w:r w:rsidRPr="003A09B1">
        <w:rPr>
          <w:i/>
          <w:iCs/>
        </w:rPr>
        <w:t xml:space="preserve">“building blocks for designing, training, and validating deep neural networks through a high-level programming interface.” </w:t>
      </w:r>
      <w:r w:rsidRPr="003A09B1">
        <w:t xml:space="preserve"> </w:t>
      </w:r>
    </w:p>
    <w:p w14:paraId="47A0650C" w14:textId="425984D9" w:rsidR="00633552" w:rsidRDefault="00633552" w:rsidP="0053673A">
      <w:r w:rsidRPr="003A09B1">
        <w:t xml:space="preserve">This suggests that DLN’s are pre-built way to train user developed neural networks. </w:t>
      </w:r>
      <w:r w:rsidR="007201C6" w:rsidRPr="003A09B1">
        <w:t xml:space="preserve">This allows developers to focus on their data sets and product creation rather than spending resources on developing an algorithm to interpret the users </w:t>
      </w:r>
      <w:r w:rsidR="00073775" w:rsidRPr="003A09B1">
        <w:t>Dataset</w:t>
      </w:r>
      <w:r w:rsidR="007201C6" w:rsidRPr="003A09B1">
        <w:t>.</w:t>
      </w:r>
      <w:r w:rsidR="00073775">
        <w:t xml:space="preserve"> </w:t>
      </w:r>
    </w:p>
    <w:p w14:paraId="08937D2A" w14:textId="307BDC8A" w:rsidR="00EF35AE" w:rsidRPr="007B4869" w:rsidRDefault="00AD2C39" w:rsidP="0053673A">
      <w:r>
        <w:t xml:space="preserve">Another source from </w:t>
      </w:r>
      <w:proofErr w:type="spellStart"/>
      <w:r w:rsidRPr="002772D2">
        <w:t>ExxactCorp</w:t>
      </w:r>
      <w:proofErr w:type="spellEnd"/>
      <w:r w:rsidRPr="002772D2">
        <w:t xml:space="preserve"> (2021)</w:t>
      </w:r>
      <w:r w:rsidR="00B628EA">
        <w:t xml:space="preserve"> discusses the benefits of using Deep Learning Frameworks, this has helped the author develop a deeper understanding of how they work as well as the benefits. </w:t>
      </w:r>
      <w:r w:rsidR="00B9205F">
        <w:t xml:space="preserve">The article discusses benefits such as </w:t>
      </w:r>
      <w:r w:rsidR="00B9205F">
        <w:rPr>
          <w:i/>
          <w:iCs/>
        </w:rPr>
        <w:t xml:space="preserve">“readily available libraries for defining layers, network types and common model architectures” </w:t>
      </w:r>
      <w:r w:rsidR="00B9205F">
        <w:t xml:space="preserve">as well as </w:t>
      </w:r>
      <w:r w:rsidR="00B9205F">
        <w:rPr>
          <w:i/>
          <w:iCs/>
        </w:rPr>
        <w:t>“</w:t>
      </w:r>
      <w:r w:rsidR="007B4869">
        <w:rPr>
          <w:i/>
          <w:iCs/>
        </w:rPr>
        <w:t xml:space="preserve">supporting computer vision techniques” </w:t>
      </w:r>
      <w:r w:rsidR="00EF35AE">
        <w:t xml:space="preserve">This has helped the author understand what they need to look at next, including what options are favoured and relevant to the authors project, and what to look at next. Such as layers and </w:t>
      </w:r>
      <w:r w:rsidR="003A09B1">
        <w:t>architectures</w:t>
      </w:r>
      <w:r w:rsidR="00EF35AE">
        <w:t>.</w:t>
      </w:r>
      <w:r w:rsidR="003A09B1">
        <w:t xml:space="preserve"> </w:t>
      </w:r>
    </w:p>
    <w:p w14:paraId="4E976C8D" w14:textId="24E7F511" w:rsidR="007774EF" w:rsidRDefault="007774EF" w:rsidP="0053673A">
      <w:r>
        <w:t xml:space="preserve">From </w:t>
      </w:r>
      <w:r w:rsidR="00285E34">
        <w:t>introductory</w:t>
      </w:r>
      <w:r>
        <w:t xml:space="preserve"> research the author has learnt there are </w:t>
      </w:r>
      <w:proofErr w:type="gramStart"/>
      <w:r>
        <w:t>many different ways</w:t>
      </w:r>
      <w:proofErr w:type="gramEnd"/>
      <w:r>
        <w:t xml:space="preserve"> to implement deep learning networks</w:t>
      </w:r>
      <w:r w:rsidR="00C1335A">
        <w:t xml:space="preserve">. To help condense this learning down, the author has presented it in a table form. </w:t>
      </w:r>
    </w:p>
    <w:p w14:paraId="2689C04C" w14:textId="53B88A0D" w:rsidR="00307B07" w:rsidRDefault="00307B07" w:rsidP="00307B07">
      <w:pPr>
        <w:pStyle w:val="Caption"/>
        <w:keepNext/>
      </w:pPr>
      <w:r>
        <w:t xml:space="preserve">Table </w:t>
      </w:r>
      <w:r w:rsidR="00000000">
        <w:fldChar w:fldCharType="begin"/>
      </w:r>
      <w:r w:rsidR="00000000">
        <w:instrText xml:space="preserve"> SEQ Table \* ARABIC </w:instrText>
      </w:r>
      <w:r w:rsidR="00000000">
        <w:fldChar w:fldCharType="separate"/>
      </w:r>
      <w:r w:rsidR="00A5543A">
        <w:rPr>
          <w:noProof/>
        </w:rPr>
        <w:t>4</w:t>
      </w:r>
      <w:r w:rsidR="00000000">
        <w:rPr>
          <w:noProof/>
        </w:rPr>
        <w:fldChar w:fldCharType="end"/>
      </w:r>
      <w:r>
        <w:t>: Deep Learning Networks Comparisons</w:t>
      </w:r>
    </w:p>
    <w:tbl>
      <w:tblPr>
        <w:tblStyle w:val="TableGrid"/>
        <w:tblW w:w="0" w:type="auto"/>
        <w:tblLook w:val="04A0" w:firstRow="1" w:lastRow="0" w:firstColumn="1" w:lastColumn="0" w:noHBand="0" w:noVBand="1"/>
      </w:tblPr>
      <w:tblGrid>
        <w:gridCol w:w="1555"/>
        <w:gridCol w:w="7229"/>
      </w:tblGrid>
      <w:tr w:rsidR="00307B07" w14:paraId="412C029D" w14:textId="77777777" w:rsidTr="00307B07">
        <w:tc>
          <w:tcPr>
            <w:tcW w:w="1555" w:type="dxa"/>
          </w:tcPr>
          <w:p w14:paraId="1434B8BF" w14:textId="7EE4136B" w:rsidR="00307B07" w:rsidRDefault="00307B07" w:rsidP="0053673A">
            <w:r>
              <w:t>Deep Learning Network</w:t>
            </w:r>
          </w:p>
        </w:tc>
        <w:tc>
          <w:tcPr>
            <w:tcW w:w="7229" w:type="dxa"/>
          </w:tcPr>
          <w:p w14:paraId="45A02F82" w14:textId="2173D50D" w:rsidR="00307B07" w:rsidRDefault="00307B07" w:rsidP="0053673A">
            <w:r>
              <w:t>Points</w:t>
            </w:r>
          </w:p>
        </w:tc>
      </w:tr>
      <w:tr w:rsidR="00307B07" w14:paraId="4B225167" w14:textId="77777777" w:rsidTr="00307B07">
        <w:tc>
          <w:tcPr>
            <w:tcW w:w="1555" w:type="dxa"/>
          </w:tcPr>
          <w:p w14:paraId="506D267D" w14:textId="661A7684" w:rsidR="00307B07" w:rsidRDefault="00307B07" w:rsidP="0053673A">
            <w:r>
              <w:t>TensorFlow</w:t>
            </w:r>
          </w:p>
        </w:tc>
        <w:tc>
          <w:tcPr>
            <w:tcW w:w="7229" w:type="dxa"/>
          </w:tcPr>
          <w:p w14:paraId="6E2B0A84" w14:textId="3D563524" w:rsidR="00307B07" w:rsidRDefault="00307B07" w:rsidP="0053673A">
            <w:r>
              <w:t>Open Source</w:t>
            </w:r>
            <w:r w:rsidR="00ED290B">
              <w:t xml:space="preserve"> by Google</w:t>
            </w:r>
          </w:p>
          <w:p w14:paraId="65DFFFD4" w14:textId="77777777" w:rsidR="00307B07" w:rsidRDefault="00307B07" w:rsidP="0053673A"/>
          <w:p w14:paraId="37B137F4" w14:textId="77777777" w:rsidR="00307B07" w:rsidRDefault="00307B07" w:rsidP="0053673A">
            <w:r>
              <w:t xml:space="preserve">Can support multiple languages (Python is most popular) </w:t>
            </w:r>
          </w:p>
          <w:p w14:paraId="6B34A9DA" w14:textId="77777777" w:rsidR="00307B07" w:rsidRDefault="00307B07" w:rsidP="0053673A"/>
          <w:p w14:paraId="127ECA01" w14:textId="77777777" w:rsidR="00307B07" w:rsidRDefault="00307B07" w:rsidP="0053673A">
            <w:r>
              <w:t>Best suited for experimenting</w:t>
            </w:r>
          </w:p>
          <w:p w14:paraId="2FA242EC" w14:textId="77777777" w:rsidR="00307B07" w:rsidRDefault="00307B07" w:rsidP="0053673A"/>
          <w:p w14:paraId="104CFA55" w14:textId="77777777" w:rsidR="00307B07" w:rsidRDefault="00307B07" w:rsidP="0053673A">
            <w:r>
              <w:t xml:space="preserve">Can implement graphs </w:t>
            </w:r>
          </w:p>
          <w:p w14:paraId="6275DDA8" w14:textId="77777777" w:rsidR="0078186E" w:rsidRDefault="0078186E" w:rsidP="0053673A"/>
          <w:p w14:paraId="05727A27" w14:textId="77777777" w:rsidR="0078186E" w:rsidRDefault="0078186E" w:rsidP="0053673A">
            <w:r>
              <w:t>As supported by Google is supported and has quick updates</w:t>
            </w:r>
          </w:p>
          <w:p w14:paraId="4146685C" w14:textId="77777777" w:rsidR="00285F43" w:rsidRDefault="00285F43" w:rsidP="0053673A"/>
          <w:p w14:paraId="2DB190B5" w14:textId="77777777" w:rsidR="00892B22" w:rsidRDefault="0028484E" w:rsidP="0053673A">
            <w:r>
              <w:t xml:space="preserve">Can be slow compared to other competitors </w:t>
            </w:r>
          </w:p>
          <w:p w14:paraId="4EA9C5C7" w14:textId="77777777" w:rsidR="001D322E" w:rsidRDefault="001D322E" w:rsidP="0053673A"/>
          <w:p w14:paraId="532E9B93" w14:textId="77777777" w:rsidR="001D322E" w:rsidRDefault="001D322E" w:rsidP="0053673A">
            <w:r>
              <w:t xml:space="preserve">Cost Free Software Library </w:t>
            </w:r>
          </w:p>
          <w:p w14:paraId="001D8F7D" w14:textId="77777777" w:rsidR="001D322E" w:rsidRDefault="001D322E" w:rsidP="0053673A"/>
          <w:p w14:paraId="066A6101" w14:textId="7A98F5F0" w:rsidR="001D322E" w:rsidRPr="00BB66B5" w:rsidRDefault="001D322E" w:rsidP="0053673A">
            <w:r>
              <w:t>One of the most popular deep learning framewo</w:t>
            </w:r>
            <w:r w:rsidR="00B372C1">
              <w:t>rks</w:t>
            </w:r>
            <w:r w:rsidR="00885A4E">
              <w:t xml:space="preserve"> </w:t>
            </w:r>
          </w:p>
        </w:tc>
      </w:tr>
      <w:tr w:rsidR="00307B07" w14:paraId="60AF14CE" w14:textId="77777777" w:rsidTr="00307B07">
        <w:tc>
          <w:tcPr>
            <w:tcW w:w="1555" w:type="dxa"/>
          </w:tcPr>
          <w:p w14:paraId="7E99C5C3" w14:textId="64ECB7DD" w:rsidR="00307B07" w:rsidRDefault="00307B07" w:rsidP="0053673A">
            <w:proofErr w:type="spellStart"/>
            <w:r>
              <w:lastRenderedPageBreak/>
              <w:t>PyTorch</w:t>
            </w:r>
            <w:proofErr w:type="spellEnd"/>
          </w:p>
        </w:tc>
        <w:tc>
          <w:tcPr>
            <w:tcW w:w="7229" w:type="dxa"/>
          </w:tcPr>
          <w:p w14:paraId="62E98DF2" w14:textId="77777777" w:rsidR="00307B07" w:rsidRDefault="00ED290B" w:rsidP="0053673A">
            <w:r>
              <w:t>Open Source by Facebook</w:t>
            </w:r>
          </w:p>
          <w:p w14:paraId="1303D68B" w14:textId="77777777" w:rsidR="00ED290B" w:rsidRDefault="00ED290B" w:rsidP="0053673A"/>
          <w:p w14:paraId="72089DF0" w14:textId="50D51D33" w:rsidR="00ED290B" w:rsidRDefault="00060898" w:rsidP="0053673A">
            <w:r>
              <w:t>Aimed to be used for research and the progress up to a full product deployment</w:t>
            </w:r>
          </w:p>
          <w:p w14:paraId="44509B49" w14:textId="77777777" w:rsidR="00060898" w:rsidRDefault="00060898" w:rsidP="0053673A"/>
          <w:p w14:paraId="0DFDFB09" w14:textId="77777777" w:rsidR="00060898" w:rsidRDefault="00060898" w:rsidP="0053673A">
            <w:r>
              <w:t>C++ Front End on top of a Python interface</w:t>
            </w:r>
          </w:p>
          <w:p w14:paraId="4BE11C3C" w14:textId="77777777" w:rsidR="00060898" w:rsidRDefault="00060898" w:rsidP="0053673A"/>
          <w:p w14:paraId="0360116F" w14:textId="51AA79E0" w:rsidR="00060898" w:rsidRDefault="00060898" w:rsidP="0053673A">
            <w:r>
              <w:t xml:space="preserve">Operates dynamically so you can make changes to the model during the building process. </w:t>
            </w:r>
            <w:r w:rsidR="004A7838">
              <w:t>(Computational work is distributed among multiple CPU or GPU Cores.</w:t>
            </w:r>
          </w:p>
          <w:p w14:paraId="13C1A93F" w14:textId="77777777" w:rsidR="004A7838" w:rsidRDefault="004A7838" w:rsidP="0053673A"/>
          <w:p w14:paraId="6C44D8E0" w14:textId="40307A2F" w:rsidR="004A7838" w:rsidRDefault="004A7838" w:rsidP="0053673A">
            <w:r>
              <w:t>Has a relatively short learning curve</w:t>
            </w:r>
          </w:p>
        </w:tc>
      </w:tr>
      <w:tr w:rsidR="00307B07" w14:paraId="5F7E6C2D" w14:textId="77777777" w:rsidTr="00307B07">
        <w:trPr>
          <w:trHeight w:val="70"/>
        </w:trPr>
        <w:tc>
          <w:tcPr>
            <w:tcW w:w="1555" w:type="dxa"/>
          </w:tcPr>
          <w:p w14:paraId="37BE17BA" w14:textId="2584D298" w:rsidR="00307B07" w:rsidRDefault="00307B07" w:rsidP="0053673A">
            <w:proofErr w:type="spellStart"/>
            <w:r>
              <w:t>Keras</w:t>
            </w:r>
            <w:proofErr w:type="spellEnd"/>
          </w:p>
        </w:tc>
        <w:tc>
          <w:tcPr>
            <w:tcW w:w="7229" w:type="dxa"/>
          </w:tcPr>
          <w:p w14:paraId="0AF422BD" w14:textId="2F3B0C80" w:rsidR="00307B07" w:rsidRDefault="00060898" w:rsidP="0053673A">
            <w:r>
              <w:t>Runs on top of TensorFlow</w:t>
            </w:r>
            <w:r w:rsidR="0014472F">
              <w:t xml:space="preserve">, Acts as an interface for the TensorFlow Library </w:t>
            </w:r>
          </w:p>
          <w:p w14:paraId="455B083D" w14:textId="77777777" w:rsidR="00060898" w:rsidRDefault="00060898" w:rsidP="0053673A"/>
          <w:p w14:paraId="2D833CC4" w14:textId="77777777" w:rsidR="00060898" w:rsidRDefault="00060898" w:rsidP="0053673A">
            <w:r>
              <w:t>Supports parallelism, leads to accelerated training time</w:t>
            </w:r>
          </w:p>
          <w:p w14:paraId="20B88E1A" w14:textId="77777777" w:rsidR="00060898" w:rsidRDefault="00060898" w:rsidP="0053673A"/>
          <w:p w14:paraId="33892DC8" w14:textId="6CA736C5" w:rsidR="00060898" w:rsidRDefault="00060898" w:rsidP="0053673A">
            <w:r>
              <w:t xml:space="preserve">Low level computations are not a strength of </w:t>
            </w:r>
            <w:proofErr w:type="spellStart"/>
            <w:r>
              <w:t>Keras</w:t>
            </w:r>
            <w:proofErr w:type="spellEnd"/>
          </w:p>
          <w:p w14:paraId="242F1FAA" w14:textId="77777777" w:rsidR="00060898" w:rsidRDefault="00060898" w:rsidP="0053673A"/>
          <w:p w14:paraId="5EF35D33" w14:textId="77777777" w:rsidR="00060898" w:rsidRDefault="009737AC" w:rsidP="0053673A">
            <w:r>
              <w:t xml:space="preserve">Excellent for beginners </w:t>
            </w:r>
          </w:p>
          <w:p w14:paraId="19E93CB5" w14:textId="77777777" w:rsidR="009737AC" w:rsidRDefault="009737AC" w:rsidP="0053673A"/>
          <w:p w14:paraId="2CE22B30" w14:textId="77777777" w:rsidR="00B27C20" w:rsidRDefault="009737AC" w:rsidP="0053673A">
            <w:r>
              <w:t>Allows for fast experimentation</w:t>
            </w:r>
            <w:r w:rsidR="00B27C20">
              <w:t>s</w:t>
            </w:r>
          </w:p>
          <w:p w14:paraId="372359AA" w14:textId="77777777" w:rsidR="00B27C20" w:rsidRDefault="00B27C20" w:rsidP="0053673A"/>
          <w:p w14:paraId="28B0582F" w14:textId="77777777" w:rsidR="00B27C20" w:rsidRDefault="00B27C20" w:rsidP="0053673A">
            <w:r>
              <w:t xml:space="preserve">Has a collection of pre-trained models </w:t>
            </w:r>
          </w:p>
          <w:p w14:paraId="2DA6B199" w14:textId="77777777" w:rsidR="00B27C20" w:rsidRDefault="00B27C20" w:rsidP="0053673A"/>
          <w:p w14:paraId="06C7D8C1" w14:textId="77777777" w:rsidR="00B27C20" w:rsidRDefault="00B27C20" w:rsidP="0053673A">
            <w:r>
              <w:t xml:space="preserve">Often used for rapid prototyping </w:t>
            </w:r>
          </w:p>
          <w:p w14:paraId="2D06047A" w14:textId="77777777" w:rsidR="00B27C20" w:rsidRDefault="00B27C20" w:rsidP="0053673A"/>
          <w:p w14:paraId="6B54C0D8" w14:textId="77777777" w:rsidR="00B27C20" w:rsidRDefault="00B27C20" w:rsidP="0053673A">
            <w:r>
              <w:t xml:space="preserve">Errors are not always easily identifiable </w:t>
            </w:r>
          </w:p>
          <w:p w14:paraId="4ABBA271" w14:textId="77777777" w:rsidR="0014472F" w:rsidRDefault="0014472F" w:rsidP="0053673A"/>
          <w:p w14:paraId="40E2C10A" w14:textId="02BF2173" w:rsidR="0014472F" w:rsidRDefault="004A7838" w:rsidP="0053673A">
            <w:r>
              <w:t>also,</w:t>
            </w:r>
            <w:r w:rsidR="0014472F">
              <w:t xml:space="preserve"> Open Source</w:t>
            </w:r>
          </w:p>
          <w:p w14:paraId="6B0346C3" w14:textId="77777777" w:rsidR="004A7838" w:rsidRDefault="004A7838" w:rsidP="0053673A"/>
          <w:p w14:paraId="12A0FBD6" w14:textId="12BA25C6" w:rsidR="004A7838" w:rsidRDefault="004A7838" w:rsidP="0053673A">
            <w:r>
              <w:t>Priorities developer experience</w:t>
            </w:r>
          </w:p>
        </w:tc>
      </w:tr>
      <w:tr w:rsidR="00307B07" w14:paraId="721A23D6" w14:textId="77777777" w:rsidTr="00307B07">
        <w:tc>
          <w:tcPr>
            <w:tcW w:w="1555" w:type="dxa"/>
          </w:tcPr>
          <w:p w14:paraId="1008E726" w14:textId="0F3A0E16" w:rsidR="00307B07" w:rsidRDefault="001017DB" w:rsidP="0053673A">
            <w:r>
              <w:t>Sonnet</w:t>
            </w:r>
          </w:p>
        </w:tc>
        <w:tc>
          <w:tcPr>
            <w:tcW w:w="7229" w:type="dxa"/>
          </w:tcPr>
          <w:p w14:paraId="43B238D3" w14:textId="77777777" w:rsidR="00307B07" w:rsidRDefault="001017DB" w:rsidP="0053673A">
            <w:r>
              <w:t>Buil</w:t>
            </w:r>
            <w:r w:rsidR="001D6F38">
              <w:t>t</w:t>
            </w:r>
            <w:r>
              <w:t xml:space="preserve"> on top of TensorFlow</w:t>
            </w:r>
          </w:p>
          <w:p w14:paraId="14FE933A" w14:textId="77777777" w:rsidR="001D6F38" w:rsidRDefault="001D6F38" w:rsidP="0053673A"/>
          <w:p w14:paraId="2F6CA62C" w14:textId="77777777" w:rsidR="001D6F38" w:rsidRDefault="001D6F38" w:rsidP="0053673A">
            <w:r>
              <w:t xml:space="preserve">Allow custom building </w:t>
            </w:r>
          </w:p>
          <w:p w14:paraId="1F9A01F1" w14:textId="77777777" w:rsidR="006E6FEE" w:rsidRDefault="006E6FEE" w:rsidP="0053673A"/>
          <w:p w14:paraId="40984664" w14:textId="5A0DD6BC" w:rsidR="006E6FEE" w:rsidRDefault="006E6FEE" w:rsidP="0053673A">
            <w:r>
              <w:t xml:space="preserve">Can build modules that declare other submodules </w:t>
            </w:r>
          </w:p>
        </w:tc>
      </w:tr>
      <w:tr w:rsidR="00B27C20" w14:paraId="6B29A421" w14:textId="77777777" w:rsidTr="00307B07">
        <w:tc>
          <w:tcPr>
            <w:tcW w:w="1555" w:type="dxa"/>
          </w:tcPr>
          <w:p w14:paraId="476BEDDF" w14:textId="14DCFE99" w:rsidR="00B27C20" w:rsidRDefault="00B27C20" w:rsidP="0053673A">
            <w:proofErr w:type="spellStart"/>
            <w:r>
              <w:t>MXNet</w:t>
            </w:r>
            <w:proofErr w:type="spellEnd"/>
          </w:p>
        </w:tc>
        <w:tc>
          <w:tcPr>
            <w:tcW w:w="7229" w:type="dxa"/>
          </w:tcPr>
          <w:p w14:paraId="2CFC8C3F" w14:textId="77777777" w:rsidR="00B27C20" w:rsidRDefault="00B27C20" w:rsidP="0053673A">
            <w:r>
              <w:t>High scalable</w:t>
            </w:r>
          </w:p>
          <w:p w14:paraId="69195454" w14:textId="77777777" w:rsidR="00B27C20" w:rsidRDefault="00B27C20" w:rsidP="0053673A"/>
          <w:p w14:paraId="48D5CDD3" w14:textId="77777777" w:rsidR="00B27C20" w:rsidRDefault="00B27C20" w:rsidP="0053673A">
            <w:r>
              <w:t xml:space="preserve">Fast model training </w:t>
            </w:r>
          </w:p>
          <w:p w14:paraId="11C6A3FF" w14:textId="77777777" w:rsidR="00B27C20" w:rsidRDefault="00B27C20" w:rsidP="0053673A"/>
          <w:p w14:paraId="282E149E" w14:textId="77777777" w:rsidR="00B27C20" w:rsidRDefault="00B27C20" w:rsidP="0053673A">
            <w:r>
              <w:t xml:space="preserve">Multiple language support </w:t>
            </w:r>
          </w:p>
          <w:p w14:paraId="02E39B9C" w14:textId="4555E07B" w:rsidR="00B27C20" w:rsidRDefault="00B27C20" w:rsidP="0053673A">
            <w:r>
              <w:t>Less open-source community support compared to others</w:t>
            </w:r>
          </w:p>
          <w:p w14:paraId="430D7437" w14:textId="77777777" w:rsidR="00B27C20" w:rsidRDefault="00B27C20" w:rsidP="0053673A"/>
          <w:p w14:paraId="12914C52" w14:textId="3C5511C5" w:rsidR="00B27C20" w:rsidRDefault="00B27C20" w:rsidP="0053673A">
            <w:r>
              <w:t>Lack of community support means bug fixes and feature updates take a longer time due to a shortage of community support.</w:t>
            </w:r>
          </w:p>
        </w:tc>
      </w:tr>
    </w:tbl>
    <w:p w14:paraId="71B1522F" w14:textId="141271D3" w:rsidR="005E1A7B" w:rsidRDefault="005E1A7B" w:rsidP="0053673A"/>
    <w:p w14:paraId="22A57143" w14:textId="5AA9C390" w:rsidR="004A7838" w:rsidRDefault="004A7838" w:rsidP="0053673A">
      <w:r>
        <w:t xml:space="preserve">There are many frameworks available, however the author </w:t>
      </w:r>
      <w:r w:rsidR="00AD4D14">
        <w:t xml:space="preserve">has chosen five main ones to analyse. </w:t>
      </w:r>
      <w:r w:rsidR="00861AEA">
        <w:t xml:space="preserve">They have noted the key points to help them </w:t>
      </w:r>
      <w:r w:rsidR="00B55C38">
        <w:t>decide</w:t>
      </w:r>
      <w:r w:rsidR="00861AEA">
        <w:t xml:space="preserve"> as well as being led by the work taught in class so far. </w:t>
      </w:r>
      <w:r w:rsidR="00B55C38">
        <w:t xml:space="preserve">The resources for this </w:t>
      </w:r>
      <w:r w:rsidR="00B55C38" w:rsidRPr="002772D2">
        <w:t xml:space="preserve">were </w:t>
      </w:r>
      <w:proofErr w:type="spellStart"/>
      <w:r w:rsidR="00B55C38" w:rsidRPr="002772D2">
        <w:t>Kechit</w:t>
      </w:r>
      <w:proofErr w:type="spellEnd"/>
      <w:r w:rsidR="00B55C38" w:rsidRPr="002772D2">
        <w:t xml:space="preserve"> Goyal (2022), </w:t>
      </w:r>
      <w:proofErr w:type="spellStart"/>
      <w:r w:rsidR="00B55C38" w:rsidRPr="002772D2">
        <w:t>Vidushi</w:t>
      </w:r>
      <w:proofErr w:type="spellEnd"/>
      <w:r w:rsidR="00B55C38" w:rsidRPr="002772D2">
        <w:t xml:space="preserve"> </w:t>
      </w:r>
      <w:proofErr w:type="spellStart"/>
      <w:r w:rsidR="00B55C38" w:rsidRPr="002772D2">
        <w:t>Meel</w:t>
      </w:r>
      <w:proofErr w:type="spellEnd"/>
      <w:r w:rsidR="00B55C38" w:rsidRPr="002772D2">
        <w:t xml:space="preserve"> (2023) and Project Pro (2023).</w:t>
      </w:r>
    </w:p>
    <w:p w14:paraId="4AC225C1" w14:textId="7B93496A" w:rsidR="00B96FCA" w:rsidRPr="004133DD" w:rsidRDefault="00B96FCA" w:rsidP="0053673A">
      <w:r>
        <w:t xml:space="preserve">The author has chosen to use a combination of TensorFlow as well as </w:t>
      </w:r>
      <w:proofErr w:type="spellStart"/>
      <w:r>
        <w:t>Keras</w:t>
      </w:r>
      <w:proofErr w:type="spellEnd"/>
      <w:r>
        <w:t xml:space="preserve">. </w:t>
      </w:r>
      <w:r w:rsidR="0092567D">
        <w:t xml:space="preserve">The use of Tensor Flow is because the this is open sourced and has the most amount of community support available. </w:t>
      </w:r>
      <w:r w:rsidR="004513EA">
        <w:t xml:space="preserve">It is also suited to experimenting which is suitable for the author as they have a lot of experimenting to do within the project as they are new to completing Machine Learning Tasks. </w:t>
      </w:r>
      <w:r w:rsidR="00181FC9">
        <w:t>It is also what they are most familiar with as it’s what has been used so far in class.</w:t>
      </w:r>
      <w:r w:rsidR="004133DD">
        <w:t xml:space="preserve"> They have chosen to combine this with </w:t>
      </w:r>
      <w:proofErr w:type="spellStart"/>
      <w:r w:rsidR="00132229">
        <w:t>Keras</w:t>
      </w:r>
      <w:proofErr w:type="spellEnd"/>
      <w:r w:rsidR="00132229">
        <w:t xml:space="preserve"> </w:t>
      </w:r>
      <w:r w:rsidR="004133DD">
        <w:t xml:space="preserve">as </w:t>
      </w:r>
      <w:r w:rsidR="00F96119">
        <w:t>is acts a beginner friendly interface for Tensor Flow</w:t>
      </w:r>
      <w:r w:rsidR="00BD1CF0">
        <w:t>.</w:t>
      </w:r>
    </w:p>
    <w:p w14:paraId="6EDF8AF0" w14:textId="233972D8" w:rsidR="00315D0C" w:rsidRDefault="00315D0C" w:rsidP="00315D0C">
      <w:pPr>
        <w:pStyle w:val="Heading3"/>
      </w:pPr>
      <w:bookmarkStart w:id="23" w:name="_Toc135521367"/>
      <w:r w:rsidRPr="00CB715E">
        <w:t>Final Defined Objectives</w:t>
      </w:r>
      <w:bookmarkEnd w:id="23"/>
      <w:r>
        <w:t xml:space="preserve"> </w:t>
      </w:r>
    </w:p>
    <w:p w14:paraId="6DF79651" w14:textId="37CA7CCD" w:rsidR="00CB715E" w:rsidRPr="00CB715E" w:rsidRDefault="00CB715E" w:rsidP="00CB715E">
      <w:r>
        <w:t xml:space="preserve">The final objectives are a list that the author can follow to achieve the final project outcomes. </w:t>
      </w:r>
      <w:r w:rsidR="00253B79">
        <w:t>The author has split these into functional requirements and performance requirements.</w:t>
      </w:r>
      <w:r w:rsidR="001A53D4">
        <w:t xml:space="preserve"> </w:t>
      </w:r>
    </w:p>
    <w:p w14:paraId="52CE9056" w14:textId="68321D32" w:rsidR="00A24E6D" w:rsidRDefault="00A24E6D" w:rsidP="00A24E6D">
      <w:r w:rsidRPr="00A20BC8">
        <w:t>Functional requirements are requirements that relate to specific features and identified features. Performance requirements are related to the final performance of the proposed software solution. These are also the final features that will be included with the system.</w:t>
      </w:r>
      <w:r w:rsidR="002B5D5A">
        <w:t xml:space="preserve"> The author has included just what they consider core to their first thoughts and design. </w:t>
      </w:r>
      <w:r w:rsidR="00A20BC8">
        <w:t>So,</w:t>
      </w:r>
      <w:r w:rsidR="002B5D5A">
        <w:t xml:space="preserve"> there may be additional features in the final product that are not listed here.</w:t>
      </w:r>
    </w:p>
    <w:p w14:paraId="59841DB7" w14:textId="6494A70F" w:rsidR="00A24E6D" w:rsidRDefault="00A24E6D" w:rsidP="00A24E6D">
      <w:r>
        <w:t>Functional Requirements</w:t>
      </w:r>
    </w:p>
    <w:p w14:paraId="35D9DFF0" w14:textId="5023E78B" w:rsidR="007A49A8" w:rsidRDefault="007A49A8" w:rsidP="007A49A8">
      <w:pPr>
        <w:pStyle w:val="ListParagraph"/>
        <w:numPr>
          <w:ilvl w:val="0"/>
          <w:numId w:val="3"/>
        </w:numPr>
      </w:pPr>
      <w:r>
        <w:t>Input of a live video feed with moving frames</w:t>
      </w:r>
    </w:p>
    <w:p w14:paraId="0C76AADF" w14:textId="445E4983" w:rsidR="007A49A8" w:rsidRDefault="007A49A8" w:rsidP="007A49A8">
      <w:pPr>
        <w:pStyle w:val="ListParagraph"/>
        <w:numPr>
          <w:ilvl w:val="0"/>
          <w:numId w:val="3"/>
        </w:numPr>
      </w:pPr>
      <w:r>
        <w:t xml:space="preserve">The system recognises a face and gives the user an option to log attendance when a face is detected </w:t>
      </w:r>
    </w:p>
    <w:p w14:paraId="0B0331B6" w14:textId="6CF118F5" w:rsidR="00CE04BC" w:rsidRDefault="00CE04BC" w:rsidP="00CE04BC">
      <w:pPr>
        <w:pStyle w:val="ListParagraph"/>
        <w:numPr>
          <w:ilvl w:val="0"/>
          <w:numId w:val="3"/>
        </w:numPr>
      </w:pPr>
      <w:r>
        <w:t xml:space="preserve">The user can easily navigate the software with a simple GUI </w:t>
      </w:r>
    </w:p>
    <w:p w14:paraId="78576011" w14:textId="0732E288" w:rsidR="00CE04BC" w:rsidRDefault="00A931F2" w:rsidP="00CE04BC">
      <w:pPr>
        <w:pStyle w:val="ListParagraph"/>
        <w:numPr>
          <w:ilvl w:val="0"/>
          <w:numId w:val="3"/>
        </w:numPr>
      </w:pPr>
      <w:r>
        <w:t xml:space="preserve">When the user registers their attendance, a live frame is captured and temporary stored </w:t>
      </w:r>
    </w:p>
    <w:p w14:paraId="4629200C" w14:textId="7679A6B1" w:rsidR="00A931F2" w:rsidRDefault="00A931F2" w:rsidP="00CE04BC">
      <w:pPr>
        <w:pStyle w:val="ListParagraph"/>
        <w:numPr>
          <w:ilvl w:val="0"/>
          <w:numId w:val="3"/>
        </w:numPr>
      </w:pPr>
      <w:r>
        <w:t xml:space="preserve">The captured frame it passed through </w:t>
      </w:r>
      <w:r w:rsidR="00CF6E6A">
        <w:t xml:space="preserve">an </w:t>
      </w:r>
      <w:r>
        <w:t>author created data set and searched for a match</w:t>
      </w:r>
    </w:p>
    <w:p w14:paraId="24D28788" w14:textId="2811FC59" w:rsidR="00A931F2" w:rsidRDefault="00A931F2" w:rsidP="00CE04BC">
      <w:pPr>
        <w:pStyle w:val="ListParagraph"/>
        <w:numPr>
          <w:ilvl w:val="0"/>
          <w:numId w:val="3"/>
        </w:numPr>
      </w:pPr>
      <w:r>
        <w:t>If there is a match the user can register their attendance and they added to a list.</w:t>
      </w:r>
      <w:r w:rsidR="00CF6E6A">
        <w:t xml:space="preserve"> </w:t>
      </w:r>
    </w:p>
    <w:p w14:paraId="6F550543" w14:textId="6EFEA997" w:rsidR="00A24E6D" w:rsidRDefault="00A24E6D" w:rsidP="00A24E6D">
      <w:r>
        <w:t>Performance Requirements</w:t>
      </w:r>
    </w:p>
    <w:p w14:paraId="3ABD04B6" w14:textId="1A67595D" w:rsidR="0057424E" w:rsidRDefault="0057424E" w:rsidP="0057424E">
      <w:pPr>
        <w:pStyle w:val="ListParagraph"/>
        <w:numPr>
          <w:ilvl w:val="0"/>
          <w:numId w:val="6"/>
        </w:numPr>
      </w:pPr>
      <w:r>
        <w:t xml:space="preserve">The system can recognise at least five individuals </w:t>
      </w:r>
    </w:p>
    <w:p w14:paraId="09DBF977" w14:textId="6E0FF9CF" w:rsidR="0057424E" w:rsidRDefault="0057424E" w:rsidP="0057424E">
      <w:pPr>
        <w:pStyle w:val="ListParagraph"/>
        <w:numPr>
          <w:ilvl w:val="0"/>
          <w:numId w:val="6"/>
        </w:numPr>
      </w:pPr>
      <w:r>
        <w:t xml:space="preserve">Face recognition is correct 8 / 10 times consistently </w:t>
      </w:r>
    </w:p>
    <w:p w14:paraId="75EF6066" w14:textId="086AF6C6" w:rsidR="0057424E" w:rsidRDefault="0057424E" w:rsidP="0057424E">
      <w:pPr>
        <w:pStyle w:val="ListParagraph"/>
        <w:numPr>
          <w:ilvl w:val="0"/>
          <w:numId w:val="6"/>
        </w:numPr>
      </w:pPr>
      <w:r>
        <w:t xml:space="preserve">Face identification is correct 8 / 10 times consistently </w:t>
      </w:r>
    </w:p>
    <w:p w14:paraId="20C8CF89" w14:textId="34679FAA" w:rsidR="00A24E6D" w:rsidRDefault="008660AD" w:rsidP="00A24E6D">
      <w:pPr>
        <w:pStyle w:val="ListParagraph"/>
        <w:numPr>
          <w:ilvl w:val="0"/>
          <w:numId w:val="6"/>
        </w:numPr>
      </w:pPr>
      <w:r>
        <w:t xml:space="preserve">There is no visible delay </w:t>
      </w:r>
      <w:r w:rsidR="00D231BC">
        <w:t>between frame</w:t>
      </w:r>
      <w:r>
        <w:t xml:space="preserve"> data being shown</w:t>
      </w:r>
      <w:r w:rsidR="001565F8">
        <w:t xml:space="preserve"> and the user viewing it</w:t>
      </w:r>
    </w:p>
    <w:p w14:paraId="68343C52" w14:textId="6F09B7CB" w:rsidR="008660AD" w:rsidRDefault="003C2B17" w:rsidP="00A24E6D">
      <w:pPr>
        <w:pStyle w:val="ListParagraph"/>
        <w:numPr>
          <w:ilvl w:val="0"/>
          <w:numId w:val="6"/>
        </w:numPr>
      </w:pPr>
      <w:r>
        <w:t>There is minimal latency (3 seconds at longest) between the user clicking search and getting a result from the data set</w:t>
      </w:r>
    </w:p>
    <w:p w14:paraId="62DCEC44" w14:textId="4C8FFE71" w:rsidR="003C2B17" w:rsidRPr="00A24E6D" w:rsidRDefault="003C2B17" w:rsidP="00A24E6D">
      <w:pPr>
        <w:pStyle w:val="ListParagraph"/>
        <w:numPr>
          <w:ilvl w:val="0"/>
          <w:numId w:val="6"/>
        </w:numPr>
      </w:pPr>
      <w:r>
        <w:t xml:space="preserve">The application has efficient code, so the final program </w:t>
      </w:r>
      <w:r w:rsidR="002223AF">
        <w:t>executes</w:t>
      </w:r>
      <w:r>
        <w:t xml:space="preserve"> on most standard PC’s</w:t>
      </w:r>
      <w:r w:rsidR="005872C8">
        <w:t xml:space="preserve"> (i3 Processor or Above) </w:t>
      </w:r>
      <w:r>
        <w:t xml:space="preserve"> </w:t>
      </w:r>
    </w:p>
    <w:p w14:paraId="4B2312DA" w14:textId="21A2F176" w:rsidR="009C55A1" w:rsidRPr="00D401EA" w:rsidRDefault="009C55A1" w:rsidP="009C55A1">
      <w:pPr>
        <w:pStyle w:val="Heading3"/>
      </w:pPr>
      <w:bookmarkStart w:id="24" w:name="_Toc135521368"/>
      <w:r w:rsidRPr="00D401EA">
        <w:lastRenderedPageBreak/>
        <w:t>Ongoing Research</w:t>
      </w:r>
      <w:bookmarkEnd w:id="24"/>
      <w:r w:rsidRPr="00D401EA">
        <w:t xml:space="preserve"> </w:t>
      </w:r>
    </w:p>
    <w:p w14:paraId="03160D3E" w14:textId="32097479" w:rsidR="007B4B88" w:rsidRPr="00D401EA" w:rsidRDefault="007B4B88" w:rsidP="007B4B88">
      <w:proofErr w:type="gramStart"/>
      <w:r w:rsidRPr="00D401EA">
        <w:t>In order to</w:t>
      </w:r>
      <w:proofErr w:type="gramEnd"/>
      <w:r w:rsidRPr="00D401EA">
        <w:t xml:space="preserve"> demonstrate that the author has continuously developed their skills this table has been included.</w:t>
      </w:r>
      <w:r w:rsidR="006B0232" w:rsidRPr="00D401EA">
        <w:t xml:space="preserve"> T</w:t>
      </w:r>
      <w:r w:rsidR="00EF6748" w:rsidRPr="00D401EA">
        <w:t xml:space="preserve">he table included below demonstrates this as it shows what the author has been researching around the task, even if not explicitly used and referenced. </w:t>
      </w:r>
    </w:p>
    <w:p w14:paraId="7A927875" w14:textId="7786C197" w:rsidR="00A5543A" w:rsidRDefault="00A5543A" w:rsidP="00A5543A">
      <w:pPr>
        <w:pStyle w:val="Caption"/>
        <w:keepNext/>
      </w:pPr>
      <w:r>
        <w:t xml:space="preserve">Table </w:t>
      </w:r>
      <w:r>
        <w:fldChar w:fldCharType="begin"/>
      </w:r>
      <w:r>
        <w:instrText xml:space="preserve"> SEQ Table \* ARABIC </w:instrText>
      </w:r>
      <w:r>
        <w:fldChar w:fldCharType="separate"/>
      </w:r>
      <w:r>
        <w:rPr>
          <w:noProof/>
        </w:rPr>
        <w:t>5</w:t>
      </w:r>
      <w:r>
        <w:fldChar w:fldCharType="end"/>
      </w:r>
      <w:r>
        <w:t>: Ongoing Research Table</w:t>
      </w:r>
    </w:p>
    <w:tbl>
      <w:tblPr>
        <w:tblStyle w:val="TableGrid"/>
        <w:tblW w:w="0" w:type="auto"/>
        <w:tblLook w:val="04A0" w:firstRow="1" w:lastRow="0" w:firstColumn="1" w:lastColumn="0" w:noHBand="0" w:noVBand="1"/>
      </w:tblPr>
      <w:tblGrid>
        <w:gridCol w:w="2689"/>
        <w:gridCol w:w="1984"/>
        <w:gridCol w:w="4343"/>
      </w:tblGrid>
      <w:tr w:rsidR="007B4B88" w:rsidRPr="00086D8E" w14:paraId="43025C31" w14:textId="77777777" w:rsidTr="00D401EA">
        <w:trPr>
          <w:trHeight w:val="692"/>
        </w:trPr>
        <w:tc>
          <w:tcPr>
            <w:tcW w:w="2689" w:type="dxa"/>
          </w:tcPr>
          <w:p w14:paraId="3B19ED1F" w14:textId="77777777" w:rsidR="007B4B88" w:rsidRPr="00086D8E" w:rsidRDefault="007B4B88" w:rsidP="0001587E">
            <w:pPr>
              <w:rPr>
                <w:b/>
                <w:bCs/>
              </w:rPr>
            </w:pPr>
            <w:r w:rsidRPr="00086D8E">
              <w:rPr>
                <w:b/>
                <w:bCs/>
              </w:rPr>
              <w:t>Resource (And Short Citation)</w:t>
            </w:r>
          </w:p>
        </w:tc>
        <w:tc>
          <w:tcPr>
            <w:tcW w:w="1984" w:type="dxa"/>
          </w:tcPr>
          <w:p w14:paraId="6CAA8F42" w14:textId="77777777" w:rsidR="007B4B88" w:rsidRPr="00086D8E" w:rsidRDefault="007B4B88" w:rsidP="0001587E">
            <w:pPr>
              <w:rPr>
                <w:b/>
                <w:bCs/>
              </w:rPr>
            </w:pPr>
            <w:r w:rsidRPr="00086D8E">
              <w:rPr>
                <w:b/>
                <w:bCs/>
              </w:rPr>
              <w:t>Topic Covered</w:t>
            </w:r>
          </w:p>
        </w:tc>
        <w:tc>
          <w:tcPr>
            <w:tcW w:w="4343" w:type="dxa"/>
          </w:tcPr>
          <w:p w14:paraId="6646BE60" w14:textId="77777777" w:rsidR="007B4B88" w:rsidRPr="00086D8E" w:rsidRDefault="007B4B88" w:rsidP="0001587E">
            <w:pPr>
              <w:rPr>
                <w:b/>
                <w:bCs/>
              </w:rPr>
            </w:pPr>
            <w:r w:rsidRPr="00086D8E">
              <w:rPr>
                <w:b/>
                <w:bCs/>
              </w:rPr>
              <w:t>Author Findings</w:t>
            </w:r>
          </w:p>
        </w:tc>
      </w:tr>
      <w:tr w:rsidR="003A2F58" w:rsidRPr="00DA5883" w14:paraId="0EFCF669" w14:textId="77777777" w:rsidTr="00D401EA">
        <w:trPr>
          <w:trHeight w:val="692"/>
        </w:trPr>
        <w:tc>
          <w:tcPr>
            <w:tcW w:w="2689" w:type="dxa"/>
          </w:tcPr>
          <w:p w14:paraId="379B2631" w14:textId="289E2BF2" w:rsidR="005C4673" w:rsidRPr="005C4673" w:rsidRDefault="005C4673" w:rsidP="0001587E">
            <w:r w:rsidRPr="005C4673">
              <w:rPr>
                <w:rStyle w:val="Hyperlink"/>
                <w:color w:val="auto"/>
                <w:u w:val="none"/>
              </w:rPr>
              <w:t>Face Recognition Python: Popular Techniques and Libraries</w:t>
            </w:r>
          </w:p>
          <w:p w14:paraId="1D683D06" w14:textId="502DD3C1" w:rsidR="00D312FE" w:rsidRPr="00086D8E" w:rsidRDefault="00D312FE" w:rsidP="0001587E">
            <w:pPr>
              <w:rPr>
                <w:b/>
                <w:bCs/>
              </w:rPr>
            </w:pPr>
            <w:proofErr w:type="spellStart"/>
            <w:r w:rsidRPr="00086D8E">
              <w:t>Bonani</w:t>
            </w:r>
            <w:proofErr w:type="spellEnd"/>
            <w:r w:rsidRPr="00086D8E">
              <w:t xml:space="preserve"> Bose (2023)</w:t>
            </w:r>
          </w:p>
        </w:tc>
        <w:tc>
          <w:tcPr>
            <w:tcW w:w="1984" w:type="dxa"/>
          </w:tcPr>
          <w:p w14:paraId="42F9C5A7" w14:textId="53C25D87" w:rsidR="003A2F58" w:rsidRPr="00086D8E" w:rsidRDefault="003A2F58" w:rsidP="0001587E">
            <w:r w:rsidRPr="00086D8E">
              <w:t>Python Face Recognition Libraries</w:t>
            </w:r>
          </w:p>
        </w:tc>
        <w:tc>
          <w:tcPr>
            <w:tcW w:w="4343" w:type="dxa"/>
          </w:tcPr>
          <w:p w14:paraId="13C7245E" w14:textId="77777777" w:rsidR="003A2F58" w:rsidRPr="00086D8E" w:rsidRDefault="00672326" w:rsidP="0001587E">
            <w:r w:rsidRPr="00086D8E">
              <w:t xml:space="preserve">OpenCV is one of the most popular libraries for facial recognition. </w:t>
            </w:r>
            <w:r w:rsidR="0017646E" w:rsidRPr="00086D8E">
              <w:t>The resource also discusses details about how OpenCV’s facial recognition work</w:t>
            </w:r>
            <w:r w:rsidR="00195D9D" w:rsidRPr="00086D8E">
              <w:t>s.</w:t>
            </w:r>
          </w:p>
          <w:p w14:paraId="583A6290" w14:textId="77777777" w:rsidR="00FF2C1E" w:rsidRPr="00086D8E" w:rsidRDefault="00FF2C1E" w:rsidP="0001587E"/>
          <w:p w14:paraId="03207389" w14:textId="43D9E5B7" w:rsidR="00FF2C1E" w:rsidRPr="00086D8E" w:rsidRDefault="00FF2C1E" w:rsidP="0001587E">
            <w:r w:rsidRPr="00086D8E">
              <w:t>The author has used OpenCV Previously for a different computer vision project.</w:t>
            </w:r>
          </w:p>
        </w:tc>
      </w:tr>
      <w:tr w:rsidR="005C4673" w:rsidRPr="00DA5883" w14:paraId="03E9B8FD" w14:textId="77777777" w:rsidTr="00D401EA">
        <w:trPr>
          <w:trHeight w:val="692"/>
        </w:trPr>
        <w:tc>
          <w:tcPr>
            <w:tcW w:w="2689" w:type="dxa"/>
          </w:tcPr>
          <w:p w14:paraId="094E3A6E" w14:textId="77777777" w:rsidR="005C4673" w:rsidRPr="005C4673" w:rsidRDefault="005C4673" w:rsidP="005C4673">
            <w:r w:rsidRPr="005C4673">
              <w:t>Everything you need to know about VGG16</w:t>
            </w:r>
          </w:p>
          <w:p w14:paraId="4D3A484F" w14:textId="07DBBFE7" w:rsidR="005C4673" w:rsidRPr="002772D2" w:rsidRDefault="005C4673" w:rsidP="005C4673">
            <w:pPr>
              <w:rPr>
                <w:highlight w:val="yellow"/>
              </w:rPr>
            </w:pPr>
            <w:r w:rsidRPr="005C4673">
              <w:t>Rohini G (2021)</w:t>
            </w:r>
          </w:p>
        </w:tc>
        <w:tc>
          <w:tcPr>
            <w:tcW w:w="1984" w:type="dxa"/>
          </w:tcPr>
          <w:p w14:paraId="4FF4EA85" w14:textId="27BF960B" w:rsidR="005C4673" w:rsidRPr="002772D2" w:rsidRDefault="005C4673" w:rsidP="005C4673">
            <w:pPr>
              <w:rPr>
                <w:highlight w:val="yellow"/>
              </w:rPr>
            </w:pPr>
            <w:r w:rsidRPr="00E37A81">
              <w:t>How the VGG16 Model Works</w:t>
            </w:r>
          </w:p>
        </w:tc>
        <w:tc>
          <w:tcPr>
            <w:tcW w:w="4343" w:type="dxa"/>
          </w:tcPr>
          <w:p w14:paraId="410682FC" w14:textId="77777777" w:rsidR="005C4673" w:rsidRPr="00C03D7B" w:rsidRDefault="00BD0B72" w:rsidP="005C4673">
            <w:r w:rsidRPr="00C03D7B">
              <w:t xml:space="preserve">VGG16 us a type of CNN, often considered one of the best computer vision models. </w:t>
            </w:r>
          </w:p>
          <w:p w14:paraId="1E8DDE60" w14:textId="77777777" w:rsidR="00BD0B72" w:rsidRPr="00C03D7B" w:rsidRDefault="00BD0B72" w:rsidP="005C4673">
            <w:r w:rsidRPr="00C03D7B">
              <w:t xml:space="preserve">Object detection algorithm and classification algorithm. </w:t>
            </w:r>
          </w:p>
          <w:p w14:paraId="01D5D8C5" w14:textId="634BD7AE" w:rsidR="00BD0B72" w:rsidRPr="002772D2" w:rsidRDefault="00BD0B72" w:rsidP="005C4673">
            <w:pPr>
              <w:rPr>
                <w:highlight w:val="yellow"/>
              </w:rPr>
            </w:pPr>
            <w:r w:rsidRPr="00C03D7B">
              <w:t xml:space="preserve">Resource includes layers and model layout. </w:t>
            </w:r>
          </w:p>
        </w:tc>
      </w:tr>
      <w:tr w:rsidR="00D62849" w:rsidRPr="00DA5883" w14:paraId="311FC4D9" w14:textId="77777777" w:rsidTr="00D401EA">
        <w:trPr>
          <w:trHeight w:val="692"/>
        </w:trPr>
        <w:tc>
          <w:tcPr>
            <w:tcW w:w="2689" w:type="dxa"/>
          </w:tcPr>
          <w:p w14:paraId="2888EF0A" w14:textId="0780B9FE" w:rsidR="00D62849" w:rsidRPr="005C4673" w:rsidRDefault="00D62849" w:rsidP="005C4673">
            <w:r>
              <w:t xml:space="preserve">Beginner’s Guide to VGG16 Implementation in </w:t>
            </w:r>
            <w:proofErr w:type="spellStart"/>
            <w:r>
              <w:t>Keras</w:t>
            </w:r>
            <w:proofErr w:type="spellEnd"/>
          </w:p>
        </w:tc>
        <w:tc>
          <w:tcPr>
            <w:tcW w:w="1984" w:type="dxa"/>
          </w:tcPr>
          <w:p w14:paraId="28470A3B" w14:textId="44F9F788" w:rsidR="00D62849" w:rsidRPr="00E37A81" w:rsidRDefault="00D62849" w:rsidP="005C4673">
            <w:r>
              <w:t>VGG16 Introduction</w:t>
            </w:r>
          </w:p>
        </w:tc>
        <w:tc>
          <w:tcPr>
            <w:tcW w:w="4343" w:type="dxa"/>
          </w:tcPr>
          <w:p w14:paraId="48604ABB" w14:textId="0D4F0E85" w:rsidR="00D62849" w:rsidRPr="00C03D7B" w:rsidRDefault="00D62849" w:rsidP="005C4673">
            <w:r>
              <w:t xml:space="preserve">How to utilise the VGG16 Model, including importation, passing data </w:t>
            </w:r>
            <w:r w:rsidR="003B156A">
              <w:t>initialising</w:t>
            </w:r>
            <w:r>
              <w:t>, and compiling the model.</w:t>
            </w:r>
          </w:p>
        </w:tc>
      </w:tr>
      <w:tr w:rsidR="005C4673" w:rsidRPr="00DA5883" w14:paraId="345593F0" w14:textId="77777777" w:rsidTr="00D401EA">
        <w:trPr>
          <w:trHeight w:val="692"/>
        </w:trPr>
        <w:tc>
          <w:tcPr>
            <w:tcW w:w="2689" w:type="dxa"/>
          </w:tcPr>
          <w:p w14:paraId="5D9C7DE5" w14:textId="77777777" w:rsidR="005C4673" w:rsidRPr="00D42D71" w:rsidRDefault="006328B9" w:rsidP="005C4673">
            <w:r w:rsidRPr="00D42D71">
              <w:t xml:space="preserve">Deep Learning Fundamentals – Classic Edition </w:t>
            </w:r>
          </w:p>
          <w:p w14:paraId="2EEBC104" w14:textId="18074077" w:rsidR="006328B9" w:rsidRPr="00D42D71" w:rsidRDefault="006328B9" w:rsidP="005C4673">
            <w:r w:rsidRPr="00D42D71">
              <w:t>Deep Lizard(2017)</w:t>
            </w:r>
          </w:p>
        </w:tc>
        <w:tc>
          <w:tcPr>
            <w:tcW w:w="1984" w:type="dxa"/>
          </w:tcPr>
          <w:p w14:paraId="255876D2" w14:textId="61D4FAB8" w:rsidR="005C4673" w:rsidRPr="00D42D71" w:rsidRDefault="005C4673" w:rsidP="005C4673">
            <w:r w:rsidRPr="00D42D71">
              <w:t>Different Layer Types</w:t>
            </w:r>
            <w:r w:rsidR="006328B9" w:rsidRPr="00D42D71">
              <w:t xml:space="preserve"> Within Neural Networks </w:t>
            </w:r>
          </w:p>
        </w:tc>
        <w:tc>
          <w:tcPr>
            <w:tcW w:w="4343" w:type="dxa"/>
          </w:tcPr>
          <w:p w14:paraId="4DD30AE3" w14:textId="7A10640E" w:rsidR="005C4673" w:rsidRPr="00D42D71" w:rsidRDefault="006328B9" w:rsidP="005C4673">
            <w:r w:rsidRPr="00D42D71">
              <w:t xml:space="preserve">The reasoning for different layers, common layer types including Dense, Convolutional, Pooling, Recurrent and Normalisation Layers as well as introduction to defining these. </w:t>
            </w:r>
          </w:p>
        </w:tc>
      </w:tr>
      <w:tr w:rsidR="005C4673" w:rsidRPr="00DA5883" w14:paraId="2B2BFF0B" w14:textId="77777777" w:rsidTr="00D401EA">
        <w:trPr>
          <w:trHeight w:val="692"/>
        </w:trPr>
        <w:tc>
          <w:tcPr>
            <w:tcW w:w="2689" w:type="dxa"/>
          </w:tcPr>
          <w:p w14:paraId="4DBD1468" w14:textId="77777777" w:rsidR="005C4673" w:rsidRDefault="004C47E5" w:rsidP="004C47E5">
            <w:pPr>
              <w:jc w:val="both"/>
            </w:pPr>
            <w:r w:rsidRPr="004C47E5">
              <w:t>7 Types of layers you need to know in Deep Learning and how to use them</w:t>
            </w:r>
          </w:p>
          <w:p w14:paraId="7E146204" w14:textId="3638DFBF" w:rsidR="004C47E5" w:rsidRPr="004C47E5" w:rsidRDefault="004C47E5" w:rsidP="004C47E5">
            <w:pPr>
              <w:jc w:val="both"/>
            </w:pPr>
            <w:r>
              <w:t xml:space="preserve">Tom </w:t>
            </w:r>
            <w:proofErr w:type="spellStart"/>
            <w:r>
              <w:t>Keldenich</w:t>
            </w:r>
            <w:proofErr w:type="spellEnd"/>
            <w:r>
              <w:t>(2021)</w:t>
            </w:r>
          </w:p>
        </w:tc>
        <w:tc>
          <w:tcPr>
            <w:tcW w:w="1984" w:type="dxa"/>
          </w:tcPr>
          <w:p w14:paraId="6F013C58" w14:textId="4E66045A" w:rsidR="005C4673" w:rsidRPr="004C47E5" w:rsidRDefault="005C4673" w:rsidP="005C4673">
            <w:r w:rsidRPr="004C47E5">
              <w:t xml:space="preserve">Downloading Models on </w:t>
            </w:r>
            <w:proofErr w:type="spellStart"/>
            <w:r w:rsidRPr="004C47E5">
              <w:t>Colab</w:t>
            </w:r>
            <w:proofErr w:type="spellEnd"/>
          </w:p>
        </w:tc>
        <w:tc>
          <w:tcPr>
            <w:tcW w:w="4343" w:type="dxa"/>
          </w:tcPr>
          <w:p w14:paraId="1D74F6C7" w14:textId="489B4047" w:rsidR="005C4673" w:rsidRPr="004C47E5" w:rsidRDefault="004C47E5" w:rsidP="005C4673">
            <w:r w:rsidRPr="004C47E5">
              <w:t>More details about layer types with a simpler explanation of what they are best used for.</w:t>
            </w:r>
          </w:p>
        </w:tc>
      </w:tr>
      <w:tr w:rsidR="00013E4F" w:rsidRPr="00DA5883" w14:paraId="00337565" w14:textId="77777777" w:rsidTr="00D401EA">
        <w:trPr>
          <w:trHeight w:val="692"/>
        </w:trPr>
        <w:tc>
          <w:tcPr>
            <w:tcW w:w="2689" w:type="dxa"/>
          </w:tcPr>
          <w:p w14:paraId="53B945F8" w14:textId="77777777" w:rsidR="00013E4F" w:rsidRDefault="00013E4F" w:rsidP="004C47E5">
            <w:pPr>
              <w:jc w:val="both"/>
            </w:pPr>
            <w:r>
              <w:t xml:space="preserve">How can I download this model from </w:t>
            </w:r>
            <w:proofErr w:type="spellStart"/>
            <w:r>
              <w:t>Colaboratory</w:t>
            </w:r>
            <w:proofErr w:type="spellEnd"/>
            <w:r>
              <w:t xml:space="preserve"> </w:t>
            </w:r>
          </w:p>
          <w:p w14:paraId="7124802E" w14:textId="1B82AA0D" w:rsidR="00013E4F" w:rsidRPr="004C47E5" w:rsidRDefault="00013E4F" w:rsidP="004C47E5">
            <w:pPr>
              <w:jc w:val="both"/>
            </w:pPr>
            <w:proofErr w:type="spellStart"/>
            <w:r>
              <w:t>Korakot</w:t>
            </w:r>
            <w:proofErr w:type="spellEnd"/>
            <w:r>
              <w:t>(2018)</w:t>
            </w:r>
          </w:p>
        </w:tc>
        <w:tc>
          <w:tcPr>
            <w:tcW w:w="1984" w:type="dxa"/>
          </w:tcPr>
          <w:p w14:paraId="205666F0" w14:textId="5A493AB6" w:rsidR="00013E4F" w:rsidRPr="004C47E5" w:rsidRDefault="00013E4F" w:rsidP="005C4673">
            <w:r>
              <w:t>Solution to a specific code question on Stack</w:t>
            </w:r>
            <w:r w:rsidR="00775E71">
              <w:t xml:space="preserve"> </w:t>
            </w:r>
            <w:r>
              <w:t>Overflow</w:t>
            </w:r>
          </w:p>
        </w:tc>
        <w:tc>
          <w:tcPr>
            <w:tcW w:w="4343" w:type="dxa"/>
          </w:tcPr>
          <w:p w14:paraId="2DB7D357" w14:textId="19791C24" w:rsidR="00013E4F" w:rsidRPr="004C47E5" w:rsidRDefault="00013E4F" w:rsidP="005C4673">
            <w:r>
              <w:t xml:space="preserve">How to download a complete model from </w:t>
            </w:r>
            <w:r w:rsidR="008D1436">
              <w:t xml:space="preserve">Google </w:t>
            </w:r>
            <w:proofErr w:type="spellStart"/>
            <w:r>
              <w:t>Colab</w:t>
            </w:r>
            <w:proofErr w:type="spellEnd"/>
            <w:r w:rsidR="008D1436">
              <w:t>.</w:t>
            </w:r>
            <w:r>
              <w:t xml:space="preserve"> </w:t>
            </w:r>
          </w:p>
        </w:tc>
      </w:tr>
      <w:tr w:rsidR="005C4673" w:rsidRPr="00DA5883" w14:paraId="47012D6C" w14:textId="77777777" w:rsidTr="00D401EA">
        <w:trPr>
          <w:trHeight w:val="692"/>
        </w:trPr>
        <w:tc>
          <w:tcPr>
            <w:tcW w:w="2689" w:type="dxa"/>
          </w:tcPr>
          <w:p w14:paraId="2694DB7A" w14:textId="4326BC7A" w:rsidR="005C4673" w:rsidRPr="00067BE3" w:rsidRDefault="00067BE3" w:rsidP="005C4673">
            <w:r w:rsidRPr="00067BE3">
              <w:t>What is Overfitting?</w:t>
            </w:r>
            <w:r w:rsidRPr="00067BE3">
              <w:br/>
              <w:t>AWS(2023)</w:t>
            </w:r>
          </w:p>
        </w:tc>
        <w:tc>
          <w:tcPr>
            <w:tcW w:w="1984" w:type="dxa"/>
          </w:tcPr>
          <w:p w14:paraId="37B4A8B1" w14:textId="3A21FE55" w:rsidR="005C4673" w:rsidRPr="00067BE3" w:rsidRDefault="005C4673" w:rsidP="005C4673">
            <w:r w:rsidRPr="00067BE3">
              <w:t>Common Overfitting Problems</w:t>
            </w:r>
          </w:p>
        </w:tc>
        <w:tc>
          <w:tcPr>
            <w:tcW w:w="4343" w:type="dxa"/>
          </w:tcPr>
          <w:p w14:paraId="28B8722F" w14:textId="72217F60" w:rsidR="005C4673" w:rsidRPr="00067BE3" w:rsidRDefault="00067BE3" w:rsidP="005C4673">
            <w:r w:rsidRPr="00067BE3">
              <w:t xml:space="preserve">Overfitting occurs when the model does not generalise and fits too closely to the training data. There can be several reasons for this, training data size is too small, large amounts of noisy data, the model trains too long, the model complexity is high, so it learns noise. </w:t>
            </w:r>
          </w:p>
        </w:tc>
      </w:tr>
      <w:tr w:rsidR="00500449" w:rsidRPr="00DA5883" w14:paraId="26D324CE" w14:textId="77777777" w:rsidTr="00D401EA">
        <w:trPr>
          <w:trHeight w:val="692"/>
        </w:trPr>
        <w:tc>
          <w:tcPr>
            <w:tcW w:w="2689" w:type="dxa"/>
          </w:tcPr>
          <w:p w14:paraId="7682C1D1" w14:textId="77777777" w:rsidR="00500449" w:rsidRDefault="0034530D" w:rsidP="005C4673">
            <w:r>
              <w:t>What is Overfitting in Deep Learning</w:t>
            </w:r>
          </w:p>
          <w:p w14:paraId="0E5AD281" w14:textId="5E4506D5" w:rsidR="0034530D" w:rsidRPr="00067BE3" w:rsidRDefault="0034530D" w:rsidP="005C4673">
            <w:r>
              <w:t xml:space="preserve">Pragati </w:t>
            </w:r>
            <w:proofErr w:type="spellStart"/>
            <w:r>
              <w:t>Baheti</w:t>
            </w:r>
            <w:proofErr w:type="spellEnd"/>
            <w:r>
              <w:t xml:space="preserve"> (2021)</w:t>
            </w:r>
          </w:p>
        </w:tc>
        <w:tc>
          <w:tcPr>
            <w:tcW w:w="1984" w:type="dxa"/>
          </w:tcPr>
          <w:p w14:paraId="4D4A67D8" w14:textId="6DB5727A" w:rsidR="00500449" w:rsidRPr="00067BE3" w:rsidRDefault="00500449" w:rsidP="005C4673">
            <w:r>
              <w:t xml:space="preserve">Common Overfitting Problems </w:t>
            </w:r>
          </w:p>
        </w:tc>
        <w:tc>
          <w:tcPr>
            <w:tcW w:w="4343" w:type="dxa"/>
          </w:tcPr>
          <w:p w14:paraId="3A7EA029" w14:textId="6FE73A16" w:rsidR="00500449" w:rsidRPr="00067BE3" w:rsidRDefault="00500449" w:rsidP="005C4673">
            <w:r>
              <w:t xml:space="preserve">Discusses another way to look at Overfitting, such as “These models fail to generalize and perform well in the case of unseen data scenarios, defeating the model’s purpose” </w:t>
            </w:r>
            <w:r w:rsidR="004C2833">
              <w:br/>
              <w:t>Discusses comparisons to underfitting. As well as methods to detect and remove overfitting.</w:t>
            </w:r>
            <w:r w:rsidR="0034530D">
              <w:t xml:space="preserve"> </w:t>
            </w:r>
          </w:p>
        </w:tc>
      </w:tr>
      <w:tr w:rsidR="005C4673" w:rsidRPr="00DA5883" w14:paraId="52CAB3F2" w14:textId="77777777" w:rsidTr="00D401EA">
        <w:trPr>
          <w:trHeight w:val="692"/>
        </w:trPr>
        <w:tc>
          <w:tcPr>
            <w:tcW w:w="2689" w:type="dxa"/>
          </w:tcPr>
          <w:p w14:paraId="04A02512" w14:textId="77777777" w:rsidR="00956830" w:rsidRPr="00116074" w:rsidRDefault="00956830" w:rsidP="005C4673">
            <w:r w:rsidRPr="00116074">
              <w:lastRenderedPageBreak/>
              <w:t>Regularization in Machine Learning</w:t>
            </w:r>
          </w:p>
          <w:p w14:paraId="5D8B2250" w14:textId="6D09A6DA" w:rsidR="00956830" w:rsidRPr="00116074" w:rsidRDefault="00956830" w:rsidP="005C4673">
            <w:proofErr w:type="spellStart"/>
            <w:r w:rsidRPr="00116074">
              <w:t>Alind</w:t>
            </w:r>
            <w:proofErr w:type="spellEnd"/>
            <w:r w:rsidRPr="00116074">
              <w:t xml:space="preserve"> Gupta (2023)</w:t>
            </w:r>
          </w:p>
        </w:tc>
        <w:tc>
          <w:tcPr>
            <w:tcW w:w="1984" w:type="dxa"/>
          </w:tcPr>
          <w:p w14:paraId="3DB02DAE" w14:textId="5232A947" w:rsidR="005C4673" w:rsidRPr="00116074" w:rsidRDefault="005C4673" w:rsidP="005C4673">
            <w:r w:rsidRPr="00116074">
              <w:t>Regulari</w:t>
            </w:r>
            <w:r w:rsidR="00956830" w:rsidRPr="00116074">
              <w:t>zation</w:t>
            </w:r>
            <w:r w:rsidRPr="00116074">
              <w:t xml:space="preserve"> in Machine Learning</w:t>
            </w:r>
          </w:p>
        </w:tc>
        <w:tc>
          <w:tcPr>
            <w:tcW w:w="4343" w:type="dxa"/>
          </w:tcPr>
          <w:p w14:paraId="2AD54527" w14:textId="532E5951" w:rsidR="005C4673" w:rsidRPr="00116074" w:rsidRDefault="00956830" w:rsidP="005C4673">
            <w:r w:rsidRPr="00116074">
              <w:t xml:space="preserve">Explanation of Bias and Variance within Machine Learning. Explains difference types of Regularization as well as mathematical equations behind them. </w:t>
            </w:r>
          </w:p>
        </w:tc>
      </w:tr>
      <w:tr w:rsidR="00956830" w:rsidRPr="00DA5883" w14:paraId="440ECCB5" w14:textId="77777777" w:rsidTr="00D401EA">
        <w:trPr>
          <w:trHeight w:val="692"/>
        </w:trPr>
        <w:tc>
          <w:tcPr>
            <w:tcW w:w="2689" w:type="dxa"/>
          </w:tcPr>
          <w:p w14:paraId="1099026D" w14:textId="0627D3C0" w:rsidR="00956830" w:rsidRPr="005231D3" w:rsidRDefault="00BC3D3B" w:rsidP="00956830">
            <w:r w:rsidRPr="005231D3">
              <w:t>Regularization in Machine Learning</w:t>
            </w:r>
            <w:r w:rsidR="00C15758">
              <w:t xml:space="preserve"> (With Code Examples) </w:t>
            </w:r>
          </w:p>
          <w:p w14:paraId="40D244F5" w14:textId="5E65AC1A" w:rsidR="00BC3D3B" w:rsidRPr="005231D3" w:rsidRDefault="00C15758" w:rsidP="00956830">
            <w:r>
              <w:t>Dataquest(2022)</w:t>
            </w:r>
          </w:p>
        </w:tc>
        <w:tc>
          <w:tcPr>
            <w:tcW w:w="1984" w:type="dxa"/>
          </w:tcPr>
          <w:p w14:paraId="5DAC32DC" w14:textId="09211393" w:rsidR="00956830" w:rsidRPr="005231D3" w:rsidRDefault="00956830" w:rsidP="00956830">
            <w:r w:rsidRPr="005231D3">
              <w:t>Regularization in Machine Learning</w:t>
            </w:r>
          </w:p>
        </w:tc>
        <w:tc>
          <w:tcPr>
            <w:tcW w:w="4343" w:type="dxa"/>
          </w:tcPr>
          <w:p w14:paraId="3228032E" w14:textId="72E5AF48" w:rsidR="00956830" w:rsidRPr="002772D2" w:rsidRDefault="00A815E2" w:rsidP="00956830">
            <w:pPr>
              <w:rPr>
                <w:highlight w:val="yellow"/>
              </w:rPr>
            </w:pPr>
            <w:r w:rsidRPr="00DA6210">
              <w:t xml:space="preserve">Discusses how regularization restricts a model to avoid overfitting by shrinking the coefficient estimates to zero, by adding penalties to the model. </w:t>
            </w:r>
            <w:r w:rsidR="00916B3C" w:rsidRPr="00DA6210">
              <w:t xml:space="preserve">Unlike the above resource this resource was used to help understand code through </w:t>
            </w:r>
            <w:r w:rsidR="00C27C87" w:rsidRPr="00DA6210">
              <w:t>its</w:t>
            </w:r>
            <w:r w:rsidR="00916B3C" w:rsidRPr="00DA6210">
              <w:t xml:space="preserve"> code examples.</w:t>
            </w:r>
            <w:r w:rsidR="00DA6210" w:rsidRPr="00DA6210">
              <w:t xml:space="preserve"> </w:t>
            </w:r>
          </w:p>
        </w:tc>
      </w:tr>
      <w:tr w:rsidR="00956830" w:rsidRPr="00DA5883" w14:paraId="4BED2074" w14:textId="77777777" w:rsidTr="00D401EA">
        <w:trPr>
          <w:trHeight w:val="692"/>
        </w:trPr>
        <w:tc>
          <w:tcPr>
            <w:tcW w:w="2689" w:type="dxa"/>
          </w:tcPr>
          <w:p w14:paraId="73261A34" w14:textId="02E335C2" w:rsidR="00956830" w:rsidRPr="00A852FB" w:rsidRDefault="00A852FB" w:rsidP="00956830">
            <w:r w:rsidRPr="00A852FB">
              <w:t>What is early stopping&gt;?</w:t>
            </w:r>
          </w:p>
          <w:p w14:paraId="4A591C6B" w14:textId="39F6D7B3" w:rsidR="00A852FB" w:rsidRPr="00A852FB" w:rsidRDefault="00A852FB" w:rsidP="00956830">
            <w:proofErr w:type="spellStart"/>
            <w:r w:rsidRPr="00A852FB">
              <w:t>Anusheh</w:t>
            </w:r>
            <w:proofErr w:type="spellEnd"/>
            <w:r w:rsidRPr="00A852FB">
              <w:t xml:space="preserve"> </w:t>
            </w:r>
            <w:proofErr w:type="spellStart"/>
            <w:r w:rsidRPr="00A852FB">
              <w:t>Zohair</w:t>
            </w:r>
            <w:proofErr w:type="spellEnd"/>
            <w:r w:rsidRPr="00A852FB">
              <w:t xml:space="preserve"> </w:t>
            </w:r>
            <w:proofErr w:type="spellStart"/>
            <w:r w:rsidRPr="00A852FB">
              <w:t>Mustafeez</w:t>
            </w:r>
            <w:proofErr w:type="spellEnd"/>
            <w:r w:rsidRPr="00A852FB">
              <w:t xml:space="preserve"> (2023)</w:t>
            </w:r>
          </w:p>
        </w:tc>
        <w:tc>
          <w:tcPr>
            <w:tcW w:w="1984" w:type="dxa"/>
          </w:tcPr>
          <w:p w14:paraId="57A41D52" w14:textId="1729F7A5" w:rsidR="00956830" w:rsidRPr="00A852FB" w:rsidRDefault="00A852FB" w:rsidP="00956830">
            <w:r w:rsidRPr="00A852FB">
              <w:t>Early Stopping in Machine Learning</w:t>
            </w:r>
          </w:p>
        </w:tc>
        <w:tc>
          <w:tcPr>
            <w:tcW w:w="4343" w:type="dxa"/>
          </w:tcPr>
          <w:p w14:paraId="4E05B492" w14:textId="3B88B9A2" w:rsidR="00956830" w:rsidRPr="00A852FB" w:rsidRDefault="009425AE" w:rsidP="00956830">
            <w:r>
              <w:t>How Early stopping can be implemented to stop overfitting</w:t>
            </w:r>
            <w:r w:rsidR="00DD6304">
              <w:t xml:space="preserve"> and types of early stopping.</w:t>
            </w:r>
          </w:p>
        </w:tc>
      </w:tr>
      <w:tr w:rsidR="00C27C87" w:rsidRPr="00DA5883" w14:paraId="1EF244E3" w14:textId="77777777" w:rsidTr="00D401EA">
        <w:trPr>
          <w:trHeight w:val="692"/>
        </w:trPr>
        <w:tc>
          <w:tcPr>
            <w:tcW w:w="2689" w:type="dxa"/>
          </w:tcPr>
          <w:p w14:paraId="19B549E5" w14:textId="1519A23B" w:rsidR="00C27C87" w:rsidRPr="00A852FB" w:rsidRDefault="005E1D8F" w:rsidP="00956830">
            <w:r>
              <w:t>Python – GUI Programming (</w:t>
            </w:r>
            <w:proofErr w:type="spellStart"/>
            <w:r>
              <w:t>Tkinter</w:t>
            </w:r>
            <w:proofErr w:type="spellEnd"/>
            <w:r>
              <w:t>)</w:t>
            </w:r>
            <w:r>
              <w:br/>
            </w:r>
            <w:proofErr w:type="spellStart"/>
            <w:r>
              <w:t>TutorialsPoint</w:t>
            </w:r>
            <w:proofErr w:type="spellEnd"/>
            <w:r>
              <w:t xml:space="preserve"> (2023) </w:t>
            </w:r>
          </w:p>
        </w:tc>
        <w:tc>
          <w:tcPr>
            <w:tcW w:w="1984" w:type="dxa"/>
          </w:tcPr>
          <w:p w14:paraId="5AE08878" w14:textId="2EDE4AC6" w:rsidR="00C27C87" w:rsidRPr="00A852FB" w:rsidRDefault="00C27C87" w:rsidP="00956830">
            <w:proofErr w:type="spellStart"/>
            <w:r>
              <w:t>Tkinter</w:t>
            </w:r>
            <w:proofErr w:type="spellEnd"/>
            <w:r>
              <w:t xml:space="preserve"> </w:t>
            </w:r>
            <w:proofErr w:type="spellStart"/>
            <w:r>
              <w:t>Guis</w:t>
            </w:r>
            <w:proofErr w:type="spellEnd"/>
          </w:p>
        </w:tc>
        <w:tc>
          <w:tcPr>
            <w:tcW w:w="4343" w:type="dxa"/>
          </w:tcPr>
          <w:p w14:paraId="72E038DC" w14:textId="3DCD1526" w:rsidR="00C27C87" w:rsidRPr="001445B8" w:rsidRDefault="003578F1" w:rsidP="00956830">
            <w:r>
              <w:t xml:space="preserve">Introduction to GUIS including windows, frames and common widgets that can be used in </w:t>
            </w:r>
            <w:proofErr w:type="spellStart"/>
            <w:r>
              <w:t>Tkinter</w:t>
            </w:r>
            <w:proofErr w:type="spellEnd"/>
            <w:r w:rsidR="001445B8">
              <w:t>. Also covers geometry management</w:t>
            </w:r>
            <w:r w:rsidR="00A84274">
              <w:t>.</w:t>
            </w:r>
          </w:p>
        </w:tc>
      </w:tr>
      <w:tr w:rsidR="00C27C87" w:rsidRPr="00DA5883" w14:paraId="697D358A" w14:textId="77777777" w:rsidTr="00D401EA">
        <w:trPr>
          <w:trHeight w:val="692"/>
        </w:trPr>
        <w:tc>
          <w:tcPr>
            <w:tcW w:w="2689" w:type="dxa"/>
          </w:tcPr>
          <w:p w14:paraId="4AF1690B" w14:textId="77777777" w:rsidR="00C27C87" w:rsidRDefault="00B65D82" w:rsidP="00956830">
            <w:r>
              <w:t xml:space="preserve">Python </w:t>
            </w:r>
            <w:proofErr w:type="spellStart"/>
            <w:r>
              <w:t>Tkinter</w:t>
            </w:r>
            <w:proofErr w:type="spellEnd"/>
            <w:r>
              <w:t xml:space="preserve"> </w:t>
            </w:r>
            <w:proofErr w:type="spellStart"/>
            <w:r>
              <w:t>Spinbox</w:t>
            </w:r>
            <w:proofErr w:type="spellEnd"/>
            <w:r>
              <w:t xml:space="preserve"> </w:t>
            </w:r>
          </w:p>
          <w:p w14:paraId="1D9923F6" w14:textId="16BF1CEF" w:rsidR="00B65D82" w:rsidRPr="00A852FB" w:rsidRDefault="00B65D82" w:rsidP="00956830">
            <w:proofErr w:type="spellStart"/>
            <w:r>
              <w:t>JavaTPoint</w:t>
            </w:r>
            <w:proofErr w:type="spellEnd"/>
            <w:r>
              <w:t xml:space="preserve"> (2023)</w:t>
            </w:r>
          </w:p>
        </w:tc>
        <w:tc>
          <w:tcPr>
            <w:tcW w:w="1984" w:type="dxa"/>
          </w:tcPr>
          <w:p w14:paraId="17055DBA" w14:textId="4FF1FF58" w:rsidR="00C27C87" w:rsidRDefault="00C27C87" w:rsidP="00956830">
            <w:proofErr w:type="spellStart"/>
            <w:r>
              <w:t>Tkinter</w:t>
            </w:r>
            <w:proofErr w:type="spellEnd"/>
            <w:r>
              <w:t xml:space="preserve"> Spinners</w:t>
            </w:r>
          </w:p>
        </w:tc>
        <w:tc>
          <w:tcPr>
            <w:tcW w:w="4343" w:type="dxa"/>
          </w:tcPr>
          <w:p w14:paraId="43E95561" w14:textId="001D7E98" w:rsidR="00C27C87" w:rsidRDefault="00B65D82" w:rsidP="00956830">
            <w:r>
              <w:t xml:space="preserve">Gives the author an example of how to use </w:t>
            </w:r>
            <w:proofErr w:type="spellStart"/>
            <w:r>
              <w:t>Spinboxes</w:t>
            </w:r>
            <w:proofErr w:type="spellEnd"/>
            <w:r>
              <w:t xml:space="preserve"> and how to implement this into code within </w:t>
            </w:r>
            <w:proofErr w:type="spellStart"/>
            <w:r>
              <w:t>Tkinter</w:t>
            </w:r>
            <w:proofErr w:type="spellEnd"/>
            <w:r>
              <w:t>. Used for the first frame so the author can select a time frame.</w:t>
            </w:r>
            <w:r w:rsidR="002B6344">
              <w:t xml:space="preserve"> </w:t>
            </w:r>
          </w:p>
        </w:tc>
      </w:tr>
      <w:tr w:rsidR="00C27C87" w:rsidRPr="00DA5883" w14:paraId="686D9EA0" w14:textId="77777777" w:rsidTr="00D401EA">
        <w:trPr>
          <w:trHeight w:val="692"/>
        </w:trPr>
        <w:tc>
          <w:tcPr>
            <w:tcW w:w="2689" w:type="dxa"/>
          </w:tcPr>
          <w:p w14:paraId="15A0010C" w14:textId="77777777" w:rsidR="00C27C87" w:rsidRDefault="002B6344" w:rsidP="00956830">
            <w:r>
              <w:t xml:space="preserve">Reading and </w:t>
            </w:r>
            <w:proofErr w:type="gramStart"/>
            <w:r>
              <w:t>Writing</w:t>
            </w:r>
            <w:proofErr w:type="gramEnd"/>
            <w:r>
              <w:t xml:space="preserve"> to text files in Python </w:t>
            </w:r>
          </w:p>
          <w:p w14:paraId="56404102" w14:textId="5AF80B32" w:rsidR="002B6344" w:rsidRPr="00A852FB" w:rsidRDefault="002B6344" w:rsidP="00956830">
            <w:proofErr w:type="spellStart"/>
            <w:r>
              <w:t>GeeksForGeeks</w:t>
            </w:r>
            <w:proofErr w:type="spellEnd"/>
            <w:r>
              <w:t xml:space="preserve"> (2023)</w:t>
            </w:r>
          </w:p>
        </w:tc>
        <w:tc>
          <w:tcPr>
            <w:tcW w:w="1984" w:type="dxa"/>
          </w:tcPr>
          <w:p w14:paraId="7A0ACA88" w14:textId="42E84302" w:rsidR="00C27C87" w:rsidRDefault="00C27C87" w:rsidP="00956830">
            <w:r>
              <w:t>File Reading</w:t>
            </w:r>
            <w:r w:rsidR="002B6344">
              <w:t xml:space="preserve"> and Writing</w:t>
            </w:r>
            <w:r>
              <w:t xml:space="preserve"> in Python</w:t>
            </w:r>
          </w:p>
        </w:tc>
        <w:tc>
          <w:tcPr>
            <w:tcW w:w="4343" w:type="dxa"/>
          </w:tcPr>
          <w:p w14:paraId="0B08B753" w14:textId="0EE70262" w:rsidR="00C27C87" w:rsidRDefault="00DA5879" w:rsidP="00956830">
            <w:r>
              <w:t xml:space="preserve">Details how to access, read and write to files in Python. Used for logging  students’ names and late status. Includes code examples. </w:t>
            </w:r>
          </w:p>
        </w:tc>
      </w:tr>
      <w:tr w:rsidR="00C27C87" w:rsidRPr="00DA5883" w14:paraId="1A339CFF" w14:textId="77777777" w:rsidTr="00D401EA">
        <w:trPr>
          <w:trHeight w:val="692"/>
        </w:trPr>
        <w:tc>
          <w:tcPr>
            <w:tcW w:w="2689" w:type="dxa"/>
          </w:tcPr>
          <w:p w14:paraId="295FFC96" w14:textId="77777777" w:rsidR="00C27C87" w:rsidRDefault="008C2D73" w:rsidP="00956830">
            <w:r>
              <w:t xml:space="preserve">Datetime – Basic date and time types </w:t>
            </w:r>
          </w:p>
          <w:p w14:paraId="662206F0" w14:textId="27977C9A" w:rsidR="008C2D73" w:rsidRPr="00A852FB" w:rsidRDefault="008C2D73" w:rsidP="00956830">
            <w:r>
              <w:t xml:space="preserve">Python Software Foundation (2023) </w:t>
            </w:r>
          </w:p>
        </w:tc>
        <w:tc>
          <w:tcPr>
            <w:tcW w:w="1984" w:type="dxa"/>
          </w:tcPr>
          <w:p w14:paraId="42711E1F" w14:textId="38D602E0" w:rsidR="00C27C87" w:rsidRDefault="00C27C87" w:rsidP="00956830">
            <w:r>
              <w:t>Date Times in Python</w:t>
            </w:r>
          </w:p>
        </w:tc>
        <w:tc>
          <w:tcPr>
            <w:tcW w:w="4343" w:type="dxa"/>
          </w:tcPr>
          <w:p w14:paraId="089D6B8C" w14:textId="208C9A30" w:rsidR="00C27C87" w:rsidRDefault="008C2D73" w:rsidP="00956830">
            <w:r>
              <w:t xml:space="preserve">Docs detailing all the </w:t>
            </w:r>
            <w:proofErr w:type="gramStart"/>
            <w:r>
              <w:t>ways</w:t>
            </w:r>
            <w:proofErr w:type="gramEnd"/>
            <w:r>
              <w:t xml:space="preserve"> the author can use Datetime within Python. </w:t>
            </w:r>
            <w:r w:rsidR="001136BC">
              <w:t xml:space="preserve">Including different types of </w:t>
            </w:r>
            <w:proofErr w:type="spellStart"/>
            <w:r w:rsidR="001136BC">
              <w:t>DateTime</w:t>
            </w:r>
            <w:proofErr w:type="spellEnd"/>
            <w:r w:rsidR="001136BC">
              <w:t xml:space="preserve"> objects and formats for it.</w:t>
            </w:r>
            <w:r w:rsidR="001C7DEF">
              <w:t xml:space="preserve"> </w:t>
            </w:r>
          </w:p>
        </w:tc>
      </w:tr>
      <w:tr w:rsidR="00C27C87" w:rsidRPr="00DA5883" w14:paraId="7B59415E" w14:textId="77777777" w:rsidTr="00D401EA">
        <w:trPr>
          <w:trHeight w:val="692"/>
        </w:trPr>
        <w:tc>
          <w:tcPr>
            <w:tcW w:w="2689" w:type="dxa"/>
          </w:tcPr>
          <w:p w14:paraId="3738AB5B" w14:textId="4AA5BF18" w:rsidR="00C27C87" w:rsidRPr="00A852FB" w:rsidRDefault="00F32ABD" w:rsidP="00956830">
            <w:r>
              <w:t xml:space="preserve">Python – </w:t>
            </w:r>
            <w:proofErr w:type="spellStart"/>
            <w:r>
              <w:t>Tkinter</w:t>
            </w:r>
            <w:proofErr w:type="spellEnd"/>
            <w:r>
              <w:t xml:space="preserve"> Frame</w:t>
            </w:r>
          </w:p>
        </w:tc>
        <w:tc>
          <w:tcPr>
            <w:tcW w:w="1984" w:type="dxa"/>
          </w:tcPr>
          <w:p w14:paraId="14128559" w14:textId="69A69901" w:rsidR="00C27C87" w:rsidRDefault="00C27C87" w:rsidP="00956830">
            <w:r>
              <w:t xml:space="preserve">Understanding Frames in </w:t>
            </w:r>
            <w:proofErr w:type="spellStart"/>
            <w:r>
              <w:t>Tkinter</w:t>
            </w:r>
            <w:proofErr w:type="spellEnd"/>
          </w:p>
        </w:tc>
        <w:tc>
          <w:tcPr>
            <w:tcW w:w="4343" w:type="dxa"/>
          </w:tcPr>
          <w:p w14:paraId="25925F28" w14:textId="1DE71C55" w:rsidR="00C27C87" w:rsidRDefault="00F32ABD" w:rsidP="00956830">
            <w:r>
              <w:t xml:space="preserve">Understanding how to set up frames in </w:t>
            </w:r>
            <w:proofErr w:type="spellStart"/>
            <w:r>
              <w:t>Tkinter</w:t>
            </w:r>
            <w:proofErr w:type="spellEnd"/>
            <w:r>
              <w:t>, research needed as the author needed a replacement for frames to stop the user navigating out of the app loop.</w:t>
            </w:r>
          </w:p>
        </w:tc>
      </w:tr>
    </w:tbl>
    <w:p w14:paraId="6668521D" w14:textId="77777777" w:rsidR="009C55A1" w:rsidRPr="009C55A1" w:rsidRDefault="009C55A1" w:rsidP="009C55A1"/>
    <w:p w14:paraId="5D382FD6" w14:textId="62E39B46" w:rsidR="00F412DF" w:rsidRDefault="00F412DF" w:rsidP="00F412DF">
      <w:pPr>
        <w:pStyle w:val="Heading2"/>
      </w:pPr>
      <w:bookmarkStart w:id="25" w:name="_Toc135521369"/>
      <w:r w:rsidRPr="00632EE7">
        <w:t xml:space="preserve">Section </w:t>
      </w:r>
      <w:r>
        <w:t>4</w:t>
      </w:r>
      <w:r w:rsidRPr="00632EE7">
        <w:t xml:space="preserve">: </w:t>
      </w:r>
      <w:r w:rsidR="00DA7EF2">
        <w:t>Program Design</w:t>
      </w:r>
      <w:bookmarkEnd w:id="25"/>
      <w:r w:rsidR="00DA7EF2">
        <w:t xml:space="preserve"> </w:t>
      </w:r>
    </w:p>
    <w:p w14:paraId="1B6A6CAC" w14:textId="4CBE191F" w:rsidR="00F84238" w:rsidRDefault="00DA7EF2" w:rsidP="00DA7EF2">
      <w:pPr>
        <w:pStyle w:val="Heading3"/>
      </w:pPr>
      <w:bookmarkStart w:id="26" w:name="_Toc135521370"/>
      <w:r>
        <w:t>Software Architecture</w:t>
      </w:r>
      <w:bookmarkEnd w:id="26"/>
    </w:p>
    <w:p w14:paraId="33D69719" w14:textId="2B9E4900" w:rsidR="00B21946" w:rsidRDefault="00B21946" w:rsidP="00B21946">
      <w:r>
        <w:t xml:space="preserve">Software Architecture details how the author predicts that the user can interact with the software and the actions that the software will take. </w:t>
      </w:r>
      <w:r w:rsidR="00BF037B">
        <w:t>They are useful before coding as it gives the developer smaller goals to hit rather than just developing an entire process</w:t>
      </w:r>
      <w:r w:rsidR="00006E2D">
        <w:t xml:space="preserve">, which can be overwhelming. </w:t>
      </w:r>
    </w:p>
    <w:p w14:paraId="726350C0" w14:textId="3ACF5D44" w:rsidR="00310C3D" w:rsidRDefault="00310C3D" w:rsidP="00B21946">
      <w:r>
        <w:t>The author has developed a simple chart with only the core requirements included.</w:t>
      </w:r>
      <w:r w:rsidR="00FB0286">
        <w:t xml:space="preserve"> This is to divert the author away from the risk of developing all the extra features rather than the core. </w:t>
      </w:r>
      <w:r w:rsidR="00E04815">
        <w:t xml:space="preserve">It also helps simplify the diagram. </w:t>
      </w:r>
      <w:r w:rsidR="00824738">
        <w:t xml:space="preserve">A busy software </w:t>
      </w:r>
      <w:r w:rsidR="00540A60">
        <w:t>architecture</w:t>
      </w:r>
      <w:r w:rsidR="00824738">
        <w:t xml:space="preserve"> diagram may highlight many features but becomes hard to read.</w:t>
      </w:r>
      <w:r w:rsidR="00540A60">
        <w:t xml:space="preserve"> Hard to read </w:t>
      </w:r>
      <w:r w:rsidR="000C2A15">
        <w:t>architectures</w:t>
      </w:r>
      <w:r w:rsidR="00540A60">
        <w:t xml:space="preserve"> can result in development mistakes and project burnout.</w:t>
      </w:r>
    </w:p>
    <w:p w14:paraId="04496377" w14:textId="32E0809C" w:rsidR="00413E1E" w:rsidRDefault="00413E1E" w:rsidP="00B21946">
      <w:r>
        <w:t xml:space="preserve">The author has considered small errors in this design by including what would happen if no input </w:t>
      </w:r>
      <w:r w:rsidR="00C874B3">
        <w:t>were</w:t>
      </w:r>
      <w:r>
        <w:t xml:space="preserve"> found or a match is not found. </w:t>
      </w:r>
      <w:r w:rsidR="00C874B3">
        <w:t xml:space="preserve">However, the author plans to include more error casing in the code itself. (Such as if there is no video input found). </w:t>
      </w:r>
      <w:r w:rsidR="004965F6">
        <w:t>However,</w:t>
      </w:r>
      <w:r w:rsidR="00E4225B">
        <w:t xml:space="preserve"> to keep the diagram simple the author has chosen not to include all their error cases on the diagram as they just wanted to show the core.</w:t>
      </w:r>
    </w:p>
    <w:p w14:paraId="69B2BFAE" w14:textId="4BBA0B00" w:rsidR="00256BB1" w:rsidRPr="004110F6" w:rsidRDefault="00B5727B" w:rsidP="00B21946">
      <w:r>
        <w:lastRenderedPageBreak/>
        <w:t xml:space="preserve">The diagram works by taking a live feed input and a pre-trained dataset. </w:t>
      </w:r>
      <w:r w:rsidR="00583EEE">
        <w:t xml:space="preserve">When a </w:t>
      </w:r>
      <w:r w:rsidR="00AE1BFD">
        <w:t>person’s</w:t>
      </w:r>
      <w:r w:rsidR="00583EEE">
        <w:t xml:space="preserve"> face is detected a frame from the live video is temporarily saved.</w:t>
      </w:r>
      <w:r w:rsidR="00FE02A7">
        <w:t xml:space="preserve"> </w:t>
      </w:r>
      <w:r w:rsidR="00AE1BFD">
        <w:t xml:space="preserve">This frame is then fed through the data set to find a possible match. </w:t>
      </w:r>
      <w:r w:rsidR="00B14C99">
        <w:t xml:space="preserve">If a match is </w:t>
      </w:r>
      <w:r w:rsidR="008E3C31">
        <w:t>found,</w:t>
      </w:r>
      <w:r w:rsidR="00B14C99">
        <w:t xml:space="preserve"> then the students name is </w:t>
      </w:r>
      <w:r w:rsidR="008E3C31">
        <w:t>returned,</w:t>
      </w:r>
      <w:r w:rsidR="00B14C99">
        <w:t xml:space="preserve"> and they are given the option to register their attendance. </w:t>
      </w:r>
      <w:r w:rsidR="008E3C31">
        <w:t>When the attendance process is ongoing the live feed is paused. This is to prevent user error with the software and reduce the chances of un-caught errors.</w:t>
      </w:r>
    </w:p>
    <w:p w14:paraId="6AAF48BE" w14:textId="77777777" w:rsidR="008A61B5" w:rsidRDefault="008A61B5" w:rsidP="008A61B5">
      <w:pPr>
        <w:keepNext/>
      </w:pPr>
      <w:r>
        <w:rPr>
          <w:noProof/>
        </w:rPr>
        <w:lastRenderedPageBreak/>
        <w:drawing>
          <wp:inline distT="0" distB="0" distL="0" distR="0" wp14:anchorId="170FE427" wp14:editId="4C658C9F">
            <wp:extent cx="4623220" cy="858202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3118" cy="8618961"/>
                    </a:xfrm>
                    <a:prstGeom prst="rect">
                      <a:avLst/>
                    </a:prstGeom>
                    <a:noFill/>
                    <a:ln>
                      <a:noFill/>
                    </a:ln>
                  </pic:spPr>
                </pic:pic>
              </a:graphicData>
            </a:graphic>
          </wp:inline>
        </w:drawing>
      </w:r>
    </w:p>
    <w:p w14:paraId="61869815" w14:textId="03FC4EB6" w:rsidR="008A61B5" w:rsidRDefault="008A61B5" w:rsidP="008A61B5">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4</w:t>
      </w:r>
      <w:r w:rsidR="00000000">
        <w:rPr>
          <w:noProof/>
        </w:rPr>
        <w:fldChar w:fldCharType="end"/>
      </w:r>
      <w:r>
        <w:t xml:space="preserve">: Core </w:t>
      </w:r>
      <w:r w:rsidR="009178B9">
        <w:t>Structure</w:t>
      </w:r>
      <w:r>
        <w:t xml:space="preserve"> Architecture</w:t>
      </w:r>
    </w:p>
    <w:p w14:paraId="6F9A0832" w14:textId="5C0B1952" w:rsidR="00F84238" w:rsidRPr="00C917CC" w:rsidRDefault="00F84238" w:rsidP="00C917CC">
      <w:pPr>
        <w:pStyle w:val="Heading3"/>
      </w:pPr>
      <w:r>
        <w:br w:type="page"/>
      </w:r>
      <w:bookmarkStart w:id="27" w:name="_Toc135521371"/>
      <w:r>
        <w:lastRenderedPageBreak/>
        <w:t>Wireframes</w:t>
      </w:r>
      <w:bookmarkEnd w:id="27"/>
    </w:p>
    <w:p w14:paraId="32A555C7" w14:textId="564B3B08" w:rsidR="0031674B" w:rsidRDefault="0031674B" w:rsidP="000F7851">
      <w:r>
        <w:rPr>
          <w:noProof/>
        </w:rPr>
        <mc:AlternateContent>
          <mc:Choice Requires="wps">
            <w:drawing>
              <wp:anchor distT="0" distB="0" distL="114300" distR="114300" simplePos="0" relativeHeight="251661312" behindDoc="0" locked="0" layoutInCell="1" allowOverlap="1" wp14:anchorId="1F24917A" wp14:editId="7C7B27A3">
                <wp:simplePos x="0" y="0"/>
                <wp:positionH relativeFrom="column">
                  <wp:posOffset>141605</wp:posOffset>
                </wp:positionH>
                <wp:positionV relativeFrom="paragraph">
                  <wp:posOffset>3557905</wp:posOffset>
                </wp:positionV>
                <wp:extent cx="543877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2A09D55E" w14:textId="78BAAC9B" w:rsidR="0031674B" w:rsidRPr="00BD495A" w:rsidRDefault="0031674B" w:rsidP="0031674B">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5</w:t>
                            </w:r>
                            <w:r w:rsidR="00000000">
                              <w:rPr>
                                <w:noProof/>
                              </w:rPr>
                              <w:fldChar w:fldCharType="end"/>
                            </w:r>
                            <w:r>
                              <w:t>: Screen One Wire</w:t>
                            </w:r>
                            <w:r w:rsidR="00FE7449">
                              <w:t xml:space="preserve"> </w:t>
                            </w:r>
                            <w:r>
                              <w:t>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24917A" id="_x0000_t202" coordsize="21600,21600" o:spt="202" path="m,l,21600r21600,l21600,xe">
                <v:stroke joinstyle="miter"/>
                <v:path gradientshapeok="t" o:connecttype="rect"/>
              </v:shapetype>
              <v:shape id="Text Box 8" o:spid="_x0000_s1026" type="#_x0000_t202" style="position:absolute;margin-left:11.15pt;margin-top:280.15pt;width:428.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" stroked="f">
                <v:textbox style="mso-fit-shape-to-text:t" inset="0,0,0,0">
                  <w:txbxContent>
                    <w:p w14:paraId="2A09D55E" w14:textId="78BAAC9B" w:rsidR="0031674B" w:rsidRPr="00BD495A" w:rsidRDefault="0031674B" w:rsidP="0031674B">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5</w:t>
                      </w:r>
                      <w:r w:rsidR="00000000">
                        <w:rPr>
                          <w:noProof/>
                        </w:rPr>
                        <w:fldChar w:fldCharType="end"/>
                      </w:r>
                      <w:r>
                        <w:t>: Screen One Wire</w:t>
                      </w:r>
                      <w:r w:rsidR="00FE7449">
                        <w:t xml:space="preserve"> </w:t>
                      </w:r>
                      <w:r>
                        <w:t>Frame</w:t>
                      </w:r>
                    </w:p>
                  </w:txbxContent>
                </v:textbox>
                <w10:wrap type="square"/>
              </v:shape>
            </w:pict>
          </mc:Fallback>
        </mc:AlternateContent>
      </w:r>
      <w:r>
        <w:rPr>
          <w:noProof/>
        </w:rPr>
        <w:drawing>
          <wp:anchor distT="0" distB="0" distL="114300" distR="114300" simplePos="0" relativeHeight="251659264" behindDoc="0" locked="0" layoutInCell="1" allowOverlap="1" wp14:anchorId="594F9998" wp14:editId="58E2B3DF">
            <wp:simplePos x="0" y="0"/>
            <wp:positionH relativeFrom="margin">
              <wp:align>center</wp:align>
            </wp:positionH>
            <wp:positionV relativeFrom="paragraph">
              <wp:posOffset>989965</wp:posOffset>
            </wp:positionV>
            <wp:extent cx="5438775" cy="2510790"/>
            <wp:effectExtent l="0" t="0" r="952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8775" cy="2510790"/>
                    </a:xfrm>
                    <a:prstGeom prst="rect">
                      <a:avLst/>
                    </a:prstGeom>
                    <a:noFill/>
                    <a:ln>
                      <a:noFill/>
                    </a:ln>
                  </pic:spPr>
                </pic:pic>
              </a:graphicData>
            </a:graphic>
          </wp:anchor>
        </w:drawing>
      </w:r>
      <w:r w:rsidR="000F7851">
        <w:t xml:space="preserve">The author has made their wireframes based </w:t>
      </w:r>
      <w:r w:rsidR="001D4911">
        <w:t xml:space="preserve">on </w:t>
      </w:r>
      <w:r w:rsidR="000F7851">
        <w:t>the architecture model designed previously.</w:t>
      </w:r>
      <w:r w:rsidR="003C7E50">
        <w:t xml:space="preserve"> They chose only to make the </w:t>
      </w:r>
      <w:r w:rsidR="00D32A9E">
        <w:t>simplest</w:t>
      </w:r>
      <w:r w:rsidR="003C7E50">
        <w:t xml:space="preserve"> wireframes as they did not want to spend a lot of time on this stage. </w:t>
      </w:r>
      <w:r w:rsidR="00D32A9E">
        <w:t xml:space="preserve">This is because the GUI aspect of the assignment is optional. </w:t>
      </w:r>
      <w:r>
        <w:t>However,</w:t>
      </w:r>
      <w:r w:rsidR="00BA4F0F">
        <w:t xml:space="preserve"> the author thinks designing a GUI is important as the users need to be able to interact with the final product and a console output is not very user friendly.</w:t>
      </w:r>
      <w:r w:rsidRPr="0031674B">
        <w:t xml:space="preserve"> </w:t>
      </w:r>
    </w:p>
    <w:p w14:paraId="0DBC6240" w14:textId="596CC565" w:rsidR="0031674B" w:rsidRDefault="000B2B21" w:rsidP="000F7851">
      <w:r>
        <w:t xml:space="preserve">In the first set of wireframes there is a demonstration of the first screen. </w:t>
      </w:r>
      <w:r w:rsidR="00FE3F4E">
        <w:t xml:space="preserve">When the user is not in the </w:t>
      </w:r>
      <w:r w:rsidR="00FE7449">
        <w:t>screen,</w:t>
      </w:r>
      <w:r w:rsidR="00FE3F4E">
        <w:t xml:space="preserve"> they cannot register their attendance. </w:t>
      </w:r>
      <w:r w:rsidR="00FE7449">
        <w:t xml:space="preserve">This is to prevent false registration and registration spam which could break the system and cause it to crash. </w:t>
      </w:r>
    </w:p>
    <w:p w14:paraId="6178FF09" w14:textId="2BAF0042" w:rsidR="00FE7449" w:rsidRDefault="00FE7449" w:rsidP="000F7851">
      <w:r>
        <w:t xml:space="preserve">This is planned to be implemented using OpenCV’s face detection library. When a student is in the frame the user is told that a student is </w:t>
      </w:r>
      <w:r w:rsidR="009866E9">
        <w:t>found,</w:t>
      </w:r>
      <w:r>
        <w:t xml:space="preserve"> and they can press register</w:t>
      </w:r>
      <w:r w:rsidR="009866E9">
        <w:t xml:space="preserve">. When they click register this takes them to a second screen. </w:t>
      </w:r>
    </w:p>
    <w:p w14:paraId="5366C02C" w14:textId="0FEB9CBC" w:rsidR="00B84D92" w:rsidRDefault="00B84D92" w:rsidP="000F7851">
      <w:r>
        <w:t xml:space="preserve">There </w:t>
      </w:r>
      <w:r w:rsidR="008752DC">
        <w:t>are</w:t>
      </w:r>
      <w:r>
        <w:t xml:space="preserve"> no tabs in the program, this is to prevent the user from breaking the expected order in the application</w:t>
      </w:r>
      <w:r w:rsidR="00C964A5">
        <w:t xml:space="preserve"> and re-registering while a frame is being processed. This could also break the system.</w:t>
      </w:r>
      <w:r w:rsidR="000C3E77">
        <w:t xml:space="preserve"> </w:t>
      </w:r>
    </w:p>
    <w:p w14:paraId="7E451A76" w14:textId="3C150C04" w:rsidR="00592110" w:rsidRDefault="00592110" w:rsidP="000F7851"/>
    <w:p w14:paraId="490FA4AF" w14:textId="77777777" w:rsidR="00592110" w:rsidRDefault="00592110" w:rsidP="00592110">
      <w:pPr>
        <w:keepNext/>
      </w:pPr>
      <w:r>
        <w:rPr>
          <w:noProof/>
        </w:rPr>
        <w:lastRenderedPageBreak/>
        <w:drawing>
          <wp:inline distT="0" distB="0" distL="0" distR="0" wp14:anchorId="49D522CD" wp14:editId="015018F5">
            <wp:extent cx="4678826" cy="44767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1717" cy="4479516"/>
                    </a:xfrm>
                    <a:prstGeom prst="rect">
                      <a:avLst/>
                    </a:prstGeom>
                    <a:noFill/>
                    <a:ln>
                      <a:noFill/>
                    </a:ln>
                  </pic:spPr>
                </pic:pic>
              </a:graphicData>
            </a:graphic>
          </wp:inline>
        </w:drawing>
      </w:r>
    </w:p>
    <w:p w14:paraId="0E7AC5B4" w14:textId="7184DBC3" w:rsidR="00592110" w:rsidRDefault="00592110" w:rsidP="00592110">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6</w:t>
      </w:r>
      <w:r w:rsidR="00000000">
        <w:rPr>
          <w:noProof/>
        </w:rPr>
        <w:fldChar w:fldCharType="end"/>
      </w:r>
      <w:r>
        <w:t>: Screen Two Wire</w:t>
      </w:r>
      <w:r w:rsidR="00FE7449">
        <w:t xml:space="preserve"> F</w:t>
      </w:r>
      <w:r>
        <w:t>rames</w:t>
      </w:r>
    </w:p>
    <w:p w14:paraId="5F6E0BF7" w14:textId="58A0A325" w:rsidR="009D3D27" w:rsidRDefault="009D3D27" w:rsidP="009D3D27">
      <w:r>
        <w:t xml:space="preserve">The second set of wireframes occurs when the user </w:t>
      </w:r>
      <w:r w:rsidR="008752DC">
        <w:t xml:space="preserve">presses register. </w:t>
      </w:r>
      <w:r w:rsidR="000E5213">
        <w:t xml:space="preserve">It shows the captured frame and a prediction of the person. </w:t>
      </w:r>
      <w:r w:rsidR="00391616">
        <w:t xml:space="preserve">Is there the option to cancel if the person identified is wrong so a new frame can be captured. </w:t>
      </w:r>
      <w:r w:rsidR="00DF1611">
        <w:t xml:space="preserve">There is also a cancel just in case the person chooses against attending. </w:t>
      </w:r>
      <w:r w:rsidR="008268E6">
        <w:t xml:space="preserve">If cancelled the app returns to the first screen, this allows the process to start again for the next user. </w:t>
      </w:r>
      <w:r w:rsidR="000E6CC7">
        <w:t xml:space="preserve"> </w:t>
      </w:r>
    </w:p>
    <w:p w14:paraId="2A91D5A4" w14:textId="1AA67117" w:rsidR="000E6CC7" w:rsidRPr="000D2417" w:rsidRDefault="000E6CC7" w:rsidP="009D3D27">
      <w:r>
        <w:t xml:space="preserve">If register is </w:t>
      </w:r>
      <w:r w:rsidR="000D2417">
        <w:t>clicked,</w:t>
      </w:r>
      <w:r>
        <w:t xml:space="preserve"> then a time stamp with the time the user registered is created. </w:t>
      </w:r>
      <w:r w:rsidR="00077D56">
        <w:t xml:space="preserve">This allows </w:t>
      </w:r>
      <w:r w:rsidR="000D2417">
        <w:t xml:space="preserve">for </w:t>
      </w:r>
      <w:r w:rsidR="00CF1143">
        <w:t xml:space="preserve">a log of all the times a student logs in. </w:t>
      </w:r>
      <w:r w:rsidR="000D2417">
        <w:t>This in the future can be used to see if students register late.</w:t>
      </w:r>
      <w:r w:rsidR="00004B0D">
        <w:t xml:space="preserve"> Then when the user clicks finish it returns them to the first screen.</w:t>
      </w:r>
    </w:p>
    <w:p w14:paraId="6868CF2A" w14:textId="671D1CA2" w:rsidR="00FC5BA6" w:rsidRPr="00632EE7" w:rsidRDefault="00FC5BA6" w:rsidP="000E7329">
      <w:pPr>
        <w:pStyle w:val="Heading2"/>
      </w:pPr>
      <w:bookmarkStart w:id="28" w:name="_Toc135521372"/>
      <w:r w:rsidRPr="00632EE7">
        <w:t xml:space="preserve">Section </w:t>
      </w:r>
      <w:r w:rsidR="00F412DF">
        <w:t>5</w:t>
      </w:r>
      <w:r w:rsidRPr="00632EE7">
        <w:t>: Building a</w:t>
      </w:r>
      <w:r w:rsidR="00F84238">
        <w:t xml:space="preserve"> Data Set and</w:t>
      </w:r>
      <w:r w:rsidRPr="00632EE7">
        <w:t xml:space="preserve"> Deep Learning Network</w:t>
      </w:r>
      <w:bookmarkEnd w:id="28"/>
    </w:p>
    <w:p w14:paraId="4089591D" w14:textId="7018AA1B" w:rsidR="000E7329" w:rsidRDefault="000E7329" w:rsidP="000E7329">
      <w:pPr>
        <w:pStyle w:val="Heading3"/>
      </w:pPr>
      <w:bookmarkStart w:id="29" w:name="_Toc135521373"/>
      <w:r w:rsidRPr="00632EE7">
        <w:t>Data Set</w:t>
      </w:r>
      <w:bookmarkEnd w:id="29"/>
    </w:p>
    <w:p w14:paraId="33C06AC9" w14:textId="3A2E6C4A" w:rsidR="00C705F5" w:rsidRDefault="00C705F5" w:rsidP="00D263F6">
      <w:r>
        <w:t>In part section three the author analyses the brief and notes that the dataset needs to include five people including the author.</w:t>
      </w:r>
      <w:r w:rsidR="008C5D25">
        <w:t xml:space="preserve"> This tells the author that the dataset </w:t>
      </w:r>
      <w:proofErr w:type="gramStart"/>
      <w:r w:rsidR="008C5D25">
        <w:t>has to</w:t>
      </w:r>
      <w:proofErr w:type="gramEnd"/>
      <w:r w:rsidR="008C5D25">
        <w:t xml:space="preserve"> be a custom dataset and the author cannot use one </w:t>
      </w:r>
      <w:r w:rsidR="008B7FDA">
        <w:t>solely</w:t>
      </w:r>
      <w:r w:rsidR="008C5D25">
        <w:t xml:space="preserve"> sourced online.</w:t>
      </w:r>
    </w:p>
    <w:p w14:paraId="3864200A" w14:textId="77777777" w:rsidR="009860E3" w:rsidRDefault="000A6036" w:rsidP="00D263F6">
      <w:r>
        <w:t xml:space="preserve">The author has decided to stick with the base size of five people. </w:t>
      </w:r>
      <w:r w:rsidR="00B67137">
        <w:t xml:space="preserve"> This is because </w:t>
      </w:r>
      <w:r w:rsidR="00FB4B15">
        <w:t>creating a custom dataset can be very time consuming</w:t>
      </w:r>
      <w:r w:rsidR="00C32402">
        <w:t xml:space="preserve">, as the author </w:t>
      </w:r>
      <w:proofErr w:type="gramStart"/>
      <w:r w:rsidR="00C32402">
        <w:t>has to</w:t>
      </w:r>
      <w:proofErr w:type="gramEnd"/>
      <w:r w:rsidR="00C32402">
        <w:t xml:space="preserve"> collect </w:t>
      </w:r>
      <w:r w:rsidR="00B75AD7">
        <w:t>all the data to be used themselves.</w:t>
      </w:r>
      <w:r w:rsidR="00FB4B15">
        <w:t xml:space="preserve"> </w:t>
      </w:r>
      <w:r w:rsidR="00486D6D">
        <w:t xml:space="preserve">There is a very fast approaching deadline for the </w:t>
      </w:r>
      <w:r w:rsidR="005E4BF5">
        <w:t>student,</w:t>
      </w:r>
      <w:r w:rsidR="00486D6D">
        <w:t xml:space="preserve"> so it is important for them that as much time as possible is spent on training the dataset.</w:t>
      </w:r>
      <w:r w:rsidR="004054B2">
        <w:t xml:space="preserve"> </w:t>
      </w:r>
      <w:r w:rsidR="004054B2">
        <w:br/>
      </w:r>
    </w:p>
    <w:p w14:paraId="12311818" w14:textId="77777777" w:rsidR="002740A8" w:rsidRDefault="009860E3" w:rsidP="00D263F6">
      <w:r>
        <w:lastRenderedPageBreak/>
        <w:t xml:space="preserve">The other concern with the author creating their own dataset is ethical concerns. </w:t>
      </w:r>
      <w:proofErr w:type="gramStart"/>
      <w:r w:rsidR="00BC4240">
        <w:t>In order to</w:t>
      </w:r>
      <w:proofErr w:type="gramEnd"/>
      <w:r w:rsidR="00BC4240">
        <w:t xml:space="preserve"> use real </w:t>
      </w:r>
      <w:r w:rsidR="00582782">
        <w:t>people,</w:t>
      </w:r>
      <w:r w:rsidR="00BC4240">
        <w:t xml:space="preserve"> it is important to get consent and ensure that their images are stored secu</w:t>
      </w:r>
      <w:r w:rsidR="00A328D5">
        <w:t xml:space="preserve">rely. </w:t>
      </w:r>
      <w:r w:rsidR="00C5514E">
        <w:t xml:space="preserve">This is to keep in align </w:t>
      </w:r>
      <w:r w:rsidR="00582782">
        <w:t xml:space="preserve">with the Data Protection act </w:t>
      </w:r>
      <w:r w:rsidR="00582782" w:rsidRPr="002772D2">
        <w:t>2018 (Gov.Uk, 2018) which</w:t>
      </w:r>
      <w:r w:rsidR="00582782">
        <w:t xml:space="preserve"> details how data should be stored and used. </w:t>
      </w:r>
      <w:r w:rsidR="006304CA">
        <w:t xml:space="preserve">This includes the eventual deletion of the project. </w:t>
      </w:r>
      <w:r w:rsidR="00FF415C">
        <w:t xml:space="preserve"> </w:t>
      </w:r>
      <w:r w:rsidR="00FF415C">
        <w:br/>
      </w:r>
      <w:r w:rsidR="00FF415C">
        <w:br/>
        <w:t xml:space="preserve">The author has chosen to anonymise the users as part of their project ethics. </w:t>
      </w:r>
      <w:r w:rsidR="00657381">
        <w:t xml:space="preserve">This can protect those who give their data as it reduces their trackability. The project will also not be hosted publicly online as part of this. </w:t>
      </w:r>
      <w:r w:rsidR="00A7224E">
        <w:t>The authors anonymisation process will involve ensuring that student</w:t>
      </w:r>
      <w:r w:rsidR="00BC7A95">
        <w:t>’s name is not used in the main application</w:t>
      </w:r>
      <w:r w:rsidR="00B12010">
        <w:t>.</w:t>
      </w:r>
      <w:r w:rsidR="00D473AC">
        <w:t xml:space="preserve"> Another step of the anonymisation process would be to ensure that there is no way to identify where the picture was taken. </w:t>
      </w:r>
      <w:r w:rsidR="00881043">
        <w:t xml:space="preserve">Such as </w:t>
      </w:r>
      <w:r w:rsidR="007A3051">
        <w:t>removing university id lanyards or name badges before taking the pictures.</w:t>
      </w:r>
    </w:p>
    <w:p w14:paraId="0E3A8875" w14:textId="3E9FC985" w:rsidR="000A6036" w:rsidRDefault="005C3AC7" w:rsidP="00D263F6">
      <w:r>
        <w:t xml:space="preserve">For the </w:t>
      </w:r>
      <w:r w:rsidR="00AA3419">
        <w:t>number</w:t>
      </w:r>
      <w:r>
        <w:t xml:space="preserve"> of images per person the author has requested at least </w:t>
      </w:r>
      <w:r w:rsidR="001552EE">
        <w:t>a hundred</w:t>
      </w:r>
      <w:r>
        <w:t xml:space="preserve"> </w:t>
      </w:r>
      <w:r w:rsidR="00AA3419">
        <w:t xml:space="preserve">This is so the author can do </w:t>
      </w:r>
      <w:r w:rsidR="00F26A6C">
        <w:t>an</w:t>
      </w:r>
      <w:r w:rsidR="00AA3419">
        <w:t xml:space="preserve"> even split of images and account for any images that may not be up to a good standard</w:t>
      </w:r>
      <w:r w:rsidR="001552EE">
        <w:t xml:space="preserve"> and to account for people taking less than a hundred</w:t>
      </w:r>
      <w:r w:rsidR="00AA3419">
        <w:t xml:space="preserve">. </w:t>
      </w:r>
      <w:r w:rsidR="00CE31A9">
        <w:t xml:space="preserve">The author </w:t>
      </w:r>
      <w:r w:rsidR="005741D2">
        <w:t xml:space="preserve">used seventy images in total. </w:t>
      </w:r>
      <w:r w:rsidR="00403A98">
        <w:t xml:space="preserve">This was because one of the five people did not provide enough images. </w:t>
      </w:r>
    </w:p>
    <w:p w14:paraId="1302CE7F" w14:textId="2DB9E2F6" w:rsidR="00D90964" w:rsidRDefault="00D90964" w:rsidP="00D263F6">
      <w:r>
        <w:t xml:space="preserve">It is always important to ensure there is an even </w:t>
      </w:r>
      <w:r w:rsidR="001228B5">
        <w:t>number</w:t>
      </w:r>
      <w:r>
        <w:t xml:space="preserve"> of images as if you have more</w:t>
      </w:r>
      <w:r w:rsidR="00F448F5">
        <w:t xml:space="preserve"> images in a folder you accidently create a bias for that person.</w:t>
      </w:r>
      <w:r w:rsidR="001228B5">
        <w:t xml:space="preserve"> This means the model is more likely to detect </w:t>
      </w:r>
      <w:r w:rsidR="00E16D33">
        <w:t>the person with the most images and therefore the</w:t>
      </w:r>
      <w:r w:rsidR="007C0C5C">
        <w:t xml:space="preserve"> model will train mainly off that person.</w:t>
      </w:r>
    </w:p>
    <w:p w14:paraId="6E53BABF" w14:textId="18267A57" w:rsidR="00E151B7" w:rsidRDefault="00E151B7" w:rsidP="00D263F6">
      <w:r>
        <w:t>I have aimed for a split of fifty images in the training folder, ten in the validation folder, and ten in the test folder</w:t>
      </w:r>
      <w:r w:rsidR="001429C0">
        <w:t>. This is to have a majority of roughly 70% in the training folder.</w:t>
      </w:r>
      <w:r w:rsidR="00DE66FF">
        <w:t xml:space="preserve"> Having a larger testing set allows for more patterns to be detected and allows the chances of coming in to contact with more differences, such as lighting changes and differing shadows.</w:t>
      </w:r>
      <w:r w:rsidR="00103FEB">
        <w:t xml:space="preserve"> It also prevents overfitting, which is where the test set becomes too good at recognising specific patterns but does not respond well to new data.</w:t>
      </w:r>
    </w:p>
    <w:p w14:paraId="1180483B" w14:textId="5CF8BDF6" w:rsidR="00F2183A" w:rsidRDefault="00F2183A" w:rsidP="00D263F6">
      <w:r>
        <w:t>Ideally having more photos would produce better results</w:t>
      </w:r>
      <w:r w:rsidR="008744CA">
        <w:t xml:space="preserve"> however this would take a long time to collect. </w:t>
      </w:r>
      <w:r w:rsidR="00DF7447">
        <w:t>Therefore,</w:t>
      </w:r>
      <w:r w:rsidR="006A5CE5">
        <w:t xml:space="preserve"> the author plans to use Data Augmentation to artificially inflate the data set</w:t>
      </w:r>
      <w:r w:rsidR="00DF7447">
        <w:t xml:space="preserve">. </w:t>
      </w:r>
      <w:r w:rsidR="009A3191">
        <w:t xml:space="preserve">This will apply transformations to the images used </w:t>
      </w:r>
      <w:r w:rsidR="005F4B40">
        <w:t>such as rotations, zooms and flips. This results in more images to train from.</w:t>
      </w:r>
    </w:p>
    <w:p w14:paraId="1331DEC8" w14:textId="77777777" w:rsidR="00F859BC" w:rsidRDefault="00C21DA6" w:rsidP="00D263F6">
      <w:r>
        <w:t>The author considered using online datasets</w:t>
      </w:r>
      <w:r w:rsidR="000B678E">
        <w:t xml:space="preserve"> to help train the model on common facial expressions. </w:t>
      </w:r>
    </w:p>
    <w:p w14:paraId="4DB1376F" w14:textId="73DF88AD" w:rsidR="00C21DA6" w:rsidRDefault="00015150" w:rsidP="00D263F6">
      <w:r>
        <w:t>However,</w:t>
      </w:r>
      <w:r w:rsidR="00C21DA6">
        <w:t xml:space="preserve"> this can cause ethical and licensing issues. </w:t>
      </w:r>
      <w:r w:rsidR="00C37B4C">
        <w:t xml:space="preserve">Most online face recognition datasets are built from photos that are publicly </w:t>
      </w:r>
      <w:r w:rsidR="00C81FDF">
        <w:t>available</w:t>
      </w:r>
      <w:r w:rsidR="00C37B4C">
        <w:t xml:space="preserve"> on the internet and are often of famous people.</w:t>
      </w:r>
      <w:r w:rsidR="00C81FDF">
        <w:t xml:space="preserve"> This is because there </w:t>
      </w:r>
      <w:r w:rsidR="0071503F">
        <w:t>are</w:t>
      </w:r>
      <w:r w:rsidR="00C81FDF">
        <w:t xml:space="preserve"> multiple pictures of famous individuals often with different lighting and outfits. </w:t>
      </w:r>
      <w:r w:rsidR="0071503F">
        <w:t xml:space="preserve">However, this can cause issues as there is no way to know if the photo is consensual due to poor paparazzi ethics, as well as who to credit. </w:t>
      </w:r>
      <w:r w:rsidR="00994EB2">
        <w:t xml:space="preserve">You would have to credit every photo within your dataset if you used professional imagery. </w:t>
      </w:r>
    </w:p>
    <w:p w14:paraId="618B5D71" w14:textId="09A8AE4C" w:rsidR="00015150" w:rsidRDefault="00015150" w:rsidP="00D263F6">
      <w:r>
        <w:t xml:space="preserve">Another </w:t>
      </w:r>
      <w:r w:rsidR="00226C40">
        <w:t xml:space="preserve">consideration was using a Synthetic Dataset. </w:t>
      </w:r>
      <w:r w:rsidR="0071679F">
        <w:t>A data set by Microsoft called</w:t>
      </w:r>
      <w:r w:rsidR="00A85F29">
        <w:t xml:space="preserve"> </w:t>
      </w:r>
      <w:r w:rsidR="00A85F29" w:rsidRPr="00A85F29">
        <w:t>DigiFace-1M</w:t>
      </w:r>
      <w:r w:rsidR="0072059C">
        <w:t xml:space="preserve">. This Data Set doesn’t have possible ethical issues like other online ones as all the faces in this set are generated randomly. </w:t>
      </w:r>
      <w:r w:rsidR="001E7D67">
        <w:t>However,</w:t>
      </w:r>
      <w:r w:rsidR="00763CDE">
        <w:t xml:space="preserve"> this can cause issues in the</w:t>
      </w:r>
      <w:r w:rsidR="001E7D67">
        <w:t xml:space="preserve"> training</w:t>
      </w:r>
      <w:r w:rsidR="00763CDE">
        <w:t xml:space="preserve">. </w:t>
      </w:r>
      <w:r w:rsidR="001E7D67">
        <w:t xml:space="preserve">For example, if I trained more than five synthetic faces alongside my others then the model would develop a bias for synthetics and may skip key features that appear in humans but not in synths. </w:t>
      </w:r>
      <w:r w:rsidR="00724B94">
        <w:t xml:space="preserve">The other issue is the quality of the Synths. </w:t>
      </w:r>
      <w:r w:rsidR="00211C8A">
        <w:t xml:space="preserve">The Synths </w:t>
      </w:r>
      <w:proofErr w:type="gramStart"/>
      <w:r w:rsidR="00211C8A">
        <w:t>have to</w:t>
      </w:r>
      <w:proofErr w:type="gramEnd"/>
      <w:r w:rsidR="00211C8A">
        <w:t xml:space="preserve"> closely resemble humans otherwise the model will start to learn patterns that don’t exist in real humans like odd facial expressions. This can reduce the overall accuracy of the model.</w:t>
      </w:r>
    </w:p>
    <w:p w14:paraId="4F901BAE" w14:textId="7A343694" w:rsidR="001E7D67" w:rsidRDefault="00000000" w:rsidP="00D263F6">
      <w:hyperlink r:id="rId16" w:history="1">
        <w:r w:rsidR="00A85F29" w:rsidRPr="00A02A0C">
          <w:rPr>
            <w:rStyle w:val="Hyperlink"/>
            <w:highlight w:val="yellow"/>
          </w:rPr>
          <w:t>https://www.microsoft.com/en-us/research/publication/digiface-1m-1-million-digital-face-images-for-face-recognition/</w:t>
        </w:r>
      </w:hyperlink>
      <w:r w:rsidR="00A85F29">
        <w:t xml:space="preserve"> </w:t>
      </w:r>
    </w:p>
    <w:p w14:paraId="40E80B39" w14:textId="0A0D3A41" w:rsidR="001E7D67" w:rsidRPr="00273E87" w:rsidRDefault="006F1D9B" w:rsidP="00D263F6">
      <w:r>
        <w:t>The author experimented with Synths but decided against using them as they reduced the accuracy of the overall model.</w:t>
      </w:r>
      <w:r w:rsidR="00FA6307">
        <w:t xml:space="preserve"> </w:t>
      </w:r>
    </w:p>
    <w:p w14:paraId="1829DF23" w14:textId="2C645B96" w:rsidR="00C85305" w:rsidRDefault="000E7329" w:rsidP="0034684C">
      <w:pPr>
        <w:pStyle w:val="Heading3"/>
      </w:pPr>
      <w:bookmarkStart w:id="30" w:name="_Toc135521374"/>
      <w:r w:rsidRPr="00632EE7">
        <w:t>DL Network</w:t>
      </w:r>
      <w:r w:rsidR="0083456F">
        <w:t xml:space="preserve"> (Combined </w:t>
      </w:r>
      <w:r w:rsidR="00BC4DBD">
        <w:t>w</w:t>
      </w:r>
      <w:r w:rsidR="0083456F">
        <w:t>ith Training and Evaluation</w:t>
      </w:r>
      <w:bookmarkEnd w:id="30"/>
    </w:p>
    <w:p w14:paraId="211A45BD" w14:textId="538890E8" w:rsidR="00AF50C4" w:rsidRPr="00AF50C4" w:rsidRDefault="00AF50C4" w:rsidP="00AF50C4">
      <w:r>
        <w:t>Rather than over explain a final model, for this section the Author has chosen to detail how their first developed working model works.</w:t>
      </w:r>
      <w:r w:rsidR="001F4D80">
        <w:t xml:space="preserve"> This is to show they had a starting base. </w:t>
      </w:r>
      <w:r w:rsidR="003B7B38">
        <w:t xml:space="preserve">Then they would like to demonstrate their growth by showing what they changed to improve their model. </w:t>
      </w:r>
      <w:r w:rsidR="00A97395">
        <w:t xml:space="preserve">They hope that this demonstrates to the marker that they have experimented with the model and took a </w:t>
      </w:r>
      <w:r w:rsidR="00486D54">
        <w:t>trial-and-error</w:t>
      </w:r>
      <w:r w:rsidR="00A97395">
        <w:t xml:space="preserve"> approach to learning. </w:t>
      </w:r>
      <w:r w:rsidR="00CB5CA7">
        <w:t>Rather than random chance of coming across a model that works.</w:t>
      </w:r>
      <w:r w:rsidR="00486D54">
        <w:t xml:space="preserve"> Experimentation is very important in model generation as each model is made to purpose and unique so it’s training will be different each time.</w:t>
      </w:r>
    </w:p>
    <w:p w14:paraId="404669AB" w14:textId="7355297D" w:rsidR="00745207" w:rsidRPr="00900176" w:rsidRDefault="006E5D44" w:rsidP="00A91292">
      <w:pPr>
        <w:pStyle w:val="Heading3"/>
      </w:pPr>
      <w:bookmarkStart w:id="31" w:name="_Toc135521375"/>
      <w:r w:rsidRPr="00900176">
        <w:t>Model</w:t>
      </w:r>
      <w:r w:rsidR="00686BE2">
        <w:t xml:space="preserve"> 1 </w:t>
      </w:r>
      <w:r w:rsidR="00A91292" w:rsidRPr="00900176">
        <w:t>, Starting Model</w:t>
      </w:r>
      <w:bookmarkEnd w:id="31"/>
    </w:p>
    <w:p w14:paraId="367F3295" w14:textId="135F4384" w:rsidR="006E5D44" w:rsidRDefault="00016E1D" w:rsidP="006E5D44">
      <w:r w:rsidRPr="00900176">
        <w:t xml:space="preserve">Model one marks the first model that the author created that worked and predicted a set of values that could be worked with. </w:t>
      </w:r>
      <w:r w:rsidR="00015D7A" w:rsidRPr="00900176">
        <w:t>This model was rudimentary with only a few laye</w:t>
      </w:r>
      <w:r w:rsidR="00B45FC8" w:rsidRPr="00900176">
        <w:t>rs.</w:t>
      </w:r>
      <w:r w:rsidR="0010355D" w:rsidRPr="00900176">
        <w:t xml:space="preserve"> The </w:t>
      </w:r>
      <w:r w:rsidR="00402937" w:rsidRPr="00900176">
        <w:t>author’s</w:t>
      </w:r>
      <w:r w:rsidR="0010355D" w:rsidRPr="00900176">
        <w:t xml:space="preserve"> idea was that changing multiple parts of the model without a working model would make a much harder development as the author would not be able to deduce what parameters were </w:t>
      </w:r>
      <w:proofErr w:type="gramStart"/>
      <w:r w:rsidR="0010355D" w:rsidRPr="00900176">
        <w:t>actually negatively</w:t>
      </w:r>
      <w:proofErr w:type="gramEnd"/>
      <w:r w:rsidR="0010355D" w:rsidRPr="00900176">
        <w:t xml:space="preserve"> or </w:t>
      </w:r>
      <w:r w:rsidR="001433C5" w:rsidRPr="00900176">
        <w:t>positively</w:t>
      </w:r>
      <w:r w:rsidR="0010355D" w:rsidRPr="00900176">
        <w:t xml:space="preserve"> inflecting on the model.</w:t>
      </w:r>
    </w:p>
    <w:p w14:paraId="2BFD765D" w14:textId="77777777" w:rsidR="00CB4BE7" w:rsidRDefault="00396B96" w:rsidP="00CB4BE7">
      <w:pPr>
        <w:keepNext/>
      </w:pPr>
      <w:r w:rsidRPr="00396B96">
        <w:rPr>
          <w:noProof/>
        </w:rPr>
        <w:drawing>
          <wp:inline distT="0" distB="0" distL="0" distR="0" wp14:anchorId="20E8428F" wp14:editId="4624E4A8">
            <wp:extent cx="5731510" cy="26193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19375"/>
                    </a:xfrm>
                    <a:prstGeom prst="rect">
                      <a:avLst/>
                    </a:prstGeom>
                  </pic:spPr>
                </pic:pic>
              </a:graphicData>
            </a:graphic>
          </wp:inline>
        </w:drawing>
      </w:r>
    </w:p>
    <w:p w14:paraId="2BBA28AC" w14:textId="7CE2CE60" w:rsidR="00396B96" w:rsidRDefault="00CB4BE7" w:rsidP="00CB4BE7">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7</w:t>
      </w:r>
      <w:r w:rsidR="00000000">
        <w:rPr>
          <w:noProof/>
        </w:rPr>
        <w:fldChar w:fldCharType="end"/>
      </w:r>
      <w:r>
        <w:t xml:space="preserve">: Model 1, </w:t>
      </w:r>
      <w:proofErr w:type="spellStart"/>
      <w:r>
        <w:t>NoteBook</w:t>
      </w:r>
      <w:proofErr w:type="spellEnd"/>
      <w:r>
        <w:t xml:space="preserve"> Screenshot 1</w:t>
      </w:r>
    </w:p>
    <w:p w14:paraId="1BE984A2" w14:textId="2ECEB600" w:rsidR="00CB4BE7" w:rsidRPr="00683218" w:rsidRDefault="00CB4BE7" w:rsidP="006E5D44">
      <w:r>
        <w:t xml:space="preserve">The first part of the model connects the model notebook to a google drive. </w:t>
      </w:r>
      <w:r w:rsidR="003E2C6C">
        <w:t xml:space="preserve">Once mounted there are three print statements. </w:t>
      </w:r>
      <w:r w:rsidR="00032AB4">
        <w:t xml:space="preserve">These check that </w:t>
      </w:r>
      <w:r w:rsidR="00683218">
        <w:t xml:space="preserve">there </w:t>
      </w:r>
      <w:r w:rsidR="00C978F4">
        <w:t>are</w:t>
      </w:r>
      <w:r w:rsidR="00683218">
        <w:t xml:space="preserve"> the required parent folders within the Google Drive.</w:t>
      </w:r>
      <w:r w:rsidR="003F1ED1">
        <w:t xml:space="preserve"> These parent folders contain all the images for the dataset. </w:t>
      </w:r>
    </w:p>
    <w:p w14:paraId="0841A44C" w14:textId="77777777" w:rsidR="00C978F4" w:rsidRDefault="00D96C45" w:rsidP="00C978F4">
      <w:pPr>
        <w:keepNext/>
      </w:pPr>
      <w:r w:rsidRPr="00D96C45">
        <w:rPr>
          <w:noProof/>
        </w:rPr>
        <w:lastRenderedPageBreak/>
        <w:drawing>
          <wp:inline distT="0" distB="0" distL="0" distR="0" wp14:anchorId="31077318" wp14:editId="31454266">
            <wp:extent cx="5731510" cy="51288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128895"/>
                    </a:xfrm>
                    <a:prstGeom prst="rect">
                      <a:avLst/>
                    </a:prstGeom>
                  </pic:spPr>
                </pic:pic>
              </a:graphicData>
            </a:graphic>
          </wp:inline>
        </w:drawing>
      </w:r>
    </w:p>
    <w:p w14:paraId="07083BE1" w14:textId="2D494F9C" w:rsidR="00396B96" w:rsidRDefault="00C978F4" w:rsidP="00C978F4">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8</w:t>
      </w:r>
      <w:r w:rsidR="00000000">
        <w:rPr>
          <w:noProof/>
        </w:rPr>
        <w:fldChar w:fldCharType="end"/>
      </w:r>
      <w:r>
        <w:t xml:space="preserve">: </w:t>
      </w:r>
      <w:r w:rsidRPr="00C13F19">
        <w:t xml:space="preserve">Model 1, </w:t>
      </w:r>
      <w:proofErr w:type="spellStart"/>
      <w:r w:rsidRPr="00C13F19">
        <w:t>NoteBook</w:t>
      </w:r>
      <w:proofErr w:type="spellEnd"/>
      <w:r w:rsidRPr="00C13F19">
        <w:t xml:space="preserve"> Screenshot </w:t>
      </w:r>
      <w:r>
        <w:t>2</w:t>
      </w:r>
    </w:p>
    <w:p w14:paraId="76DD4045" w14:textId="19068ECB" w:rsidR="00DB1714" w:rsidRPr="00DB1714" w:rsidRDefault="00DB1714" w:rsidP="00DB1714">
      <w:r>
        <w:t xml:space="preserve">Next the Notebook declares the pathway to find the images in the dataset, then there are three blocks of code, each defining the paths for each of the five people’s images. Initials are used to help remove identities but still assign meaningful labels. </w:t>
      </w:r>
    </w:p>
    <w:p w14:paraId="4EB491D0" w14:textId="77777777" w:rsidR="005752E3" w:rsidRDefault="00D96C45" w:rsidP="005752E3">
      <w:pPr>
        <w:keepNext/>
      </w:pPr>
      <w:r w:rsidRPr="00D96C45">
        <w:rPr>
          <w:noProof/>
        </w:rPr>
        <w:lastRenderedPageBreak/>
        <w:drawing>
          <wp:inline distT="0" distB="0" distL="0" distR="0" wp14:anchorId="124D05D0" wp14:editId="5A82D1BB">
            <wp:extent cx="5731510" cy="45192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519295"/>
                    </a:xfrm>
                    <a:prstGeom prst="rect">
                      <a:avLst/>
                    </a:prstGeom>
                  </pic:spPr>
                </pic:pic>
              </a:graphicData>
            </a:graphic>
          </wp:inline>
        </w:drawing>
      </w:r>
    </w:p>
    <w:p w14:paraId="2FA85936" w14:textId="50E4BEC1" w:rsidR="00D96C45" w:rsidRDefault="005752E3" w:rsidP="005752E3">
      <w:pPr>
        <w:pStyle w:val="Caption"/>
        <w:rPr>
          <w:i w:val="0"/>
          <w:iCs w:val="0"/>
        </w:rPr>
      </w:pPr>
      <w:r>
        <w:t xml:space="preserve">Figure </w:t>
      </w:r>
      <w:r w:rsidR="00000000">
        <w:fldChar w:fldCharType="begin"/>
      </w:r>
      <w:r w:rsidR="00000000">
        <w:instrText xml:space="preserve"> SEQ Figure \* ARABIC </w:instrText>
      </w:r>
      <w:r w:rsidR="00000000">
        <w:fldChar w:fldCharType="separate"/>
      </w:r>
      <w:r w:rsidR="00635801">
        <w:rPr>
          <w:noProof/>
        </w:rPr>
        <w:t>9</w:t>
      </w:r>
      <w:r w:rsidR="00000000">
        <w:rPr>
          <w:noProof/>
        </w:rPr>
        <w:fldChar w:fldCharType="end"/>
      </w:r>
      <w:r>
        <w:t>:</w:t>
      </w:r>
      <w:r w:rsidRPr="00575A5E">
        <w:t xml:space="preserve">Model 1, </w:t>
      </w:r>
      <w:proofErr w:type="spellStart"/>
      <w:r w:rsidRPr="00575A5E">
        <w:t>NoteBook</w:t>
      </w:r>
      <w:proofErr w:type="spellEnd"/>
      <w:r w:rsidRPr="00575A5E">
        <w:t xml:space="preserve"> Screenshot </w:t>
      </w:r>
      <w:r>
        <w:t>3</w:t>
      </w:r>
    </w:p>
    <w:p w14:paraId="1E1F1E92" w14:textId="378C63C0" w:rsidR="000D423F" w:rsidRPr="000D423F" w:rsidRDefault="000D423F" w:rsidP="000D423F">
      <w:r>
        <w:t xml:space="preserve">Next the author defines the batches, this splits the dataset into </w:t>
      </w:r>
      <w:r w:rsidR="001270BE">
        <w:t>batches of</w:t>
      </w:r>
      <w:r>
        <w:t xml:space="preserve"> 32 for each iteration of learning. The images are also set as all the same size. This is for consistency and prevents issues from training on image parameters and issues processing large images.</w:t>
      </w:r>
      <w:r w:rsidR="00900176">
        <w:t xml:space="preserve"> </w:t>
      </w:r>
    </w:p>
    <w:p w14:paraId="33B3151D" w14:textId="77777777" w:rsidR="00900176" w:rsidRDefault="00D96C45" w:rsidP="00900176">
      <w:pPr>
        <w:keepNext/>
      </w:pPr>
      <w:r w:rsidRPr="00D96C45">
        <w:rPr>
          <w:noProof/>
        </w:rPr>
        <w:drawing>
          <wp:inline distT="0" distB="0" distL="0" distR="0" wp14:anchorId="5CE3E9A2" wp14:editId="2E86CB50">
            <wp:extent cx="4829849" cy="272453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9849" cy="2724530"/>
                    </a:xfrm>
                    <a:prstGeom prst="rect">
                      <a:avLst/>
                    </a:prstGeom>
                  </pic:spPr>
                </pic:pic>
              </a:graphicData>
            </a:graphic>
          </wp:inline>
        </w:drawing>
      </w:r>
    </w:p>
    <w:p w14:paraId="20739ED5" w14:textId="4114A49A" w:rsidR="00D96C45" w:rsidRDefault="00900176" w:rsidP="00900176">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0</w:t>
      </w:r>
      <w:r w:rsidR="00000000">
        <w:rPr>
          <w:noProof/>
        </w:rPr>
        <w:fldChar w:fldCharType="end"/>
      </w:r>
      <w:r>
        <w:t xml:space="preserve">: </w:t>
      </w:r>
      <w:r w:rsidRPr="00DE26C3">
        <w:t xml:space="preserve">Model 1, </w:t>
      </w:r>
      <w:proofErr w:type="spellStart"/>
      <w:r w:rsidRPr="00DE26C3">
        <w:t>NoteBook</w:t>
      </w:r>
      <w:proofErr w:type="spellEnd"/>
      <w:r w:rsidRPr="00DE26C3">
        <w:t xml:space="preserve"> Screenshot </w:t>
      </w:r>
      <w:r>
        <w:t>4</w:t>
      </w:r>
    </w:p>
    <w:p w14:paraId="655C2D41" w14:textId="3F48A053" w:rsidR="00010DBE" w:rsidRDefault="00010DBE" w:rsidP="00010DBE">
      <w:r>
        <w:lastRenderedPageBreak/>
        <w:t xml:space="preserve">Next the author implements VGG16, A pretrained Neural Network, the network is told to be retrained using </w:t>
      </w:r>
      <w:r w:rsidR="00840DE1">
        <w:t>image net</w:t>
      </w:r>
      <w:r>
        <w:t xml:space="preserve"> as it’s weights.</w:t>
      </w:r>
      <w:r w:rsidR="00840DE1">
        <w:t xml:space="preserve"> Image net is a dataset of images that will help train the model. </w:t>
      </w:r>
    </w:p>
    <w:p w14:paraId="1DD31529" w14:textId="38AB4498" w:rsidR="008E3AF8" w:rsidRPr="00E33F70" w:rsidRDefault="008E3AF8" w:rsidP="00010DBE">
      <w:r>
        <w:t xml:space="preserve">The top layer is not included, this allows the author to continue adding their own layers to the model and make it unique for their dataset. </w:t>
      </w:r>
      <w:r w:rsidR="00E74498">
        <w:t>Then the VGG16 model is told what to expect as input. The input should match the same as the image parameters defined earlier.</w:t>
      </w:r>
      <w:r w:rsidR="00284120">
        <w:br/>
      </w:r>
      <w:r w:rsidR="00284120">
        <w:br/>
        <w:t>Then pooling is set to none.</w:t>
      </w:r>
      <w:r w:rsidR="00977D61">
        <w:t xml:space="preserve">, this was to stop pooling happening within the VGG16 Network. </w:t>
      </w:r>
      <w:r w:rsidR="0081139A">
        <w:t xml:space="preserve">This could cause the output at this stage to differ which could make the first iteration of the model hard to experiment and fine tune for the author. </w:t>
      </w:r>
      <w:r w:rsidR="00944B75">
        <w:t>Therefore,</w:t>
      </w:r>
      <w:r w:rsidR="003C36F5">
        <w:t xml:space="preserve"> it was turned off to make the first part of the model more consistent and easier to work with</w:t>
      </w:r>
      <w:r w:rsidR="00A370F6">
        <w:t>.</w:t>
      </w:r>
      <w:r w:rsidR="00021BAB">
        <w:br/>
      </w:r>
      <w:r w:rsidR="00021BAB">
        <w:br/>
        <w:t>Then a model summary is printed.</w:t>
      </w:r>
      <w:r w:rsidR="00C5275A">
        <w:t xml:space="preserve"> This allows the author to check the VGG16 model, however it is not needed for code execution and can be deleted if not needed.</w:t>
      </w:r>
    </w:p>
    <w:p w14:paraId="78D255C0" w14:textId="77777777" w:rsidR="00E33F70" w:rsidRDefault="00D96C45" w:rsidP="00E33F70">
      <w:pPr>
        <w:keepNext/>
      </w:pPr>
      <w:r w:rsidRPr="00D96C45">
        <w:rPr>
          <w:noProof/>
        </w:rPr>
        <w:drawing>
          <wp:inline distT="0" distB="0" distL="0" distR="0" wp14:anchorId="2D43C7FC" wp14:editId="7700BF85">
            <wp:extent cx="5731510" cy="296227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62275"/>
                    </a:xfrm>
                    <a:prstGeom prst="rect">
                      <a:avLst/>
                    </a:prstGeom>
                  </pic:spPr>
                </pic:pic>
              </a:graphicData>
            </a:graphic>
          </wp:inline>
        </w:drawing>
      </w:r>
    </w:p>
    <w:p w14:paraId="204977A6" w14:textId="6D39AF66" w:rsidR="00D96C45" w:rsidRDefault="00E33F70" w:rsidP="00E33F70">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1</w:t>
      </w:r>
      <w:r w:rsidR="00000000">
        <w:rPr>
          <w:noProof/>
        </w:rPr>
        <w:fldChar w:fldCharType="end"/>
      </w:r>
      <w:r>
        <w:t>:</w:t>
      </w:r>
      <w:r w:rsidRPr="00792255">
        <w:t xml:space="preserve">Model 1, </w:t>
      </w:r>
      <w:proofErr w:type="spellStart"/>
      <w:r w:rsidRPr="00792255">
        <w:t>NoteBook</w:t>
      </w:r>
      <w:proofErr w:type="spellEnd"/>
      <w:r w:rsidRPr="00792255">
        <w:t xml:space="preserve"> Screenshot </w:t>
      </w:r>
      <w:r>
        <w:t>5</w:t>
      </w:r>
    </w:p>
    <w:p w14:paraId="5FA9461C" w14:textId="3CD22FF3" w:rsidR="00074CE9" w:rsidRPr="00074CE9" w:rsidRDefault="00074CE9" w:rsidP="00074CE9">
      <w:r>
        <w:t xml:space="preserve">The next part of the code assigns labels to all the images, this matches the google drive names and allows the model to </w:t>
      </w:r>
      <w:r w:rsidR="00170D6D">
        <w:t>separate subjects as it learns.</w:t>
      </w:r>
    </w:p>
    <w:p w14:paraId="76006B1D" w14:textId="77777777" w:rsidR="00D02A40" w:rsidRDefault="00D96C45" w:rsidP="00D02A40">
      <w:pPr>
        <w:keepNext/>
      </w:pPr>
      <w:r w:rsidRPr="00D96C45">
        <w:rPr>
          <w:noProof/>
        </w:rPr>
        <w:lastRenderedPageBreak/>
        <w:drawing>
          <wp:inline distT="0" distB="0" distL="0" distR="0" wp14:anchorId="3B7A2296" wp14:editId="578D9C59">
            <wp:extent cx="5296639" cy="49536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6639" cy="4953691"/>
                    </a:xfrm>
                    <a:prstGeom prst="rect">
                      <a:avLst/>
                    </a:prstGeom>
                  </pic:spPr>
                </pic:pic>
              </a:graphicData>
            </a:graphic>
          </wp:inline>
        </w:drawing>
      </w:r>
    </w:p>
    <w:p w14:paraId="58461E94" w14:textId="69EE6C56" w:rsidR="00D96C45" w:rsidRDefault="00D02A40" w:rsidP="00D02A40">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2</w:t>
      </w:r>
      <w:r w:rsidR="00000000">
        <w:rPr>
          <w:noProof/>
        </w:rPr>
        <w:fldChar w:fldCharType="end"/>
      </w:r>
      <w:r>
        <w:t xml:space="preserve">: </w:t>
      </w:r>
      <w:r w:rsidRPr="00473644">
        <w:t xml:space="preserve">Model 1, </w:t>
      </w:r>
      <w:proofErr w:type="spellStart"/>
      <w:r w:rsidRPr="00473644">
        <w:t>NoteBook</w:t>
      </w:r>
      <w:proofErr w:type="spellEnd"/>
      <w:r w:rsidRPr="00473644">
        <w:t xml:space="preserve"> Screenshot </w:t>
      </w:r>
      <w:r>
        <w:t>6</w:t>
      </w:r>
    </w:p>
    <w:p w14:paraId="44485D77" w14:textId="5166B07C" w:rsidR="00D02A40" w:rsidRPr="001000E6" w:rsidRDefault="002B6AE3" w:rsidP="00D02A40">
      <w:r>
        <w:t xml:space="preserve">This part of the code defines the layers defined by the author as well as what file path to save this pass too. </w:t>
      </w:r>
      <w:r w:rsidR="00A0469B">
        <w:t xml:space="preserve">The first part of the model is called Feature Extraction as this is the aim of the first path. </w:t>
      </w:r>
      <w:r w:rsidR="00A0469B">
        <w:br/>
      </w:r>
      <w:r w:rsidR="00A0469B">
        <w:br/>
        <w:t xml:space="preserve">It is important to note the Dense layer called outputs is set up wrong, as it is set to 7. Instead, it should be set to 5. The reason this is set to 5 is for each class that the final output can be in, one for each person. </w:t>
      </w:r>
      <w:r w:rsidR="00A217BE">
        <w:br/>
      </w:r>
      <w:r w:rsidR="00A217BE">
        <w:br/>
        <w:t>It is important to note here that there is only one Dense layer and one Drop Out Layer.</w:t>
      </w:r>
      <w:r w:rsidR="00716793">
        <w:t xml:space="preserve"> This means that there will not be much learnt for this first model. </w:t>
      </w:r>
      <w:proofErr w:type="gramStart"/>
      <w:r w:rsidR="00716793">
        <w:t>However</w:t>
      </w:r>
      <w:proofErr w:type="gramEnd"/>
      <w:r w:rsidR="00716793">
        <w:t xml:space="preserve"> the author created as a base to work on rather than perfection</w:t>
      </w:r>
      <w:r w:rsidR="004B6F09">
        <w:t xml:space="preserve"> so a poor output was expected.</w:t>
      </w:r>
    </w:p>
    <w:p w14:paraId="46FF31DC" w14:textId="77777777" w:rsidR="001000E6" w:rsidRDefault="00D96C45" w:rsidP="001000E6">
      <w:pPr>
        <w:keepNext/>
      </w:pPr>
      <w:r w:rsidRPr="00D96C45">
        <w:rPr>
          <w:noProof/>
        </w:rPr>
        <w:lastRenderedPageBreak/>
        <w:drawing>
          <wp:inline distT="0" distB="0" distL="0" distR="0" wp14:anchorId="47312898" wp14:editId="375E62F5">
            <wp:extent cx="5731510" cy="260096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00960"/>
                    </a:xfrm>
                    <a:prstGeom prst="rect">
                      <a:avLst/>
                    </a:prstGeom>
                  </pic:spPr>
                </pic:pic>
              </a:graphicData>
            </a:graphic>
          </wp:inline>
        </w:drawing>
      </w:r>
    </w:p>
    <w:p w14:paraId="062EE8DB" w14:textId="30D9F862" w:rsidR="00D96C45" w:rsidRDefault="001000E6" w:rsidP="001000E6">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3</w:t>
      </w:r>
      <w:r w:rsidR="00000000">
        <w:rPr>
          <w:noProof/>
        </w:rPr>
        <w:fldChar w:fldCharType="end"/>
      </w:r>
      <w:r>
        <w:t xml:space="preserve">: </w:t>
      </w:r>
      <w:r w:rsidRPr="00A0449C">
        <w:t xml:space="preserve">Model 1, </w:t>
      </w:r>
      <w:proofErr w:type="spellStart"/>
      <w:r w:rsidRPr="00A0449C">
        <w:t>NoteBook</w:t>
      </w:r>
      <w:proofErr w:type="spellEnd"/>
      <w:r w:rsidRPr="00A0449C">
        <w:t xml:space="preserve"> Screenshot </w:t>
      </w:r>
      <w:r>
        <w:t>7</w:t>
      </w:r>
    </w:p>
    <w:p w14:paraId="75B1A1C9" w14:textId="1E5884EB" w:rsidR="001000E6" w:rsidRPr="001000E6" w:rsidRDefault="00D75186" w:rsidP="001000E6">
      <w:r>
        <w:t xml:space="preserve">This part of the code plots two graphs. </w:t>
      </w:r>
      <w:r w:rsidR="00BE3FBE">
        <w:t xml:space="preserve">These are the graphs that are included in the evaluations part of this report. </w:t>
      </w:r>
      <w:r w:rsidR="002C6DC9">
        <w:t xml:space="preserve">They include the accuracy and the loss of the model at current time. </w:t>
      </w:r>
      <w:r w:rsidR="00EA799E">
        <w:t>This allows the author deeper analysis outside of the EPOCHS feedback.</w:t>
      </w:r>
    </w:p>
    <w:p w14:paraId="04689F04" w14:textId="77777777" w:rsidR="00097F88" w:rsidRDefault="00D96C45" w:rsidP="00097F88">
      <w:pPr>
        <w:keepNext/>
      </w:pPr>
      <w:r w:rsidRPr="00D96C45">
        <w:rPr>
          <w:noProof/>
        </w:rPr>
        <w:drawing>
          <wp:inline distT="0" distB="0" distL="0" distR="0" wp14:anchorId="1FC57AF0" wp14:editId="252CE230">
            <wp:extent cx="5731510" cy="3252470"/>
            <wp:effectExtent l="0" t="0" r="254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52470"/>
                    </a:xfrm>
                    <a:prstGeom prst="rect">
                      <a:avLst/>
                    </a:prstGeom>
                  </pic:spPr>
                </pic:pic>
              </a:graphicData>
            </a:graphic>
          </wp:inline>
        </w:drawing>
      </w:r>
    </w:p>
    <w:p w14:paraId="1E39E42D" w14:textId="63A25830" w:rsidR="00D96C45" w:rsidRDefault="00097F88" w:rsidP="00097F88">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4</w:t>
      </w:r>
      <w:r w:rsidR="00000000">
        <w:rPr>
          <w:noProof/>
        </w:rPr>
        <w:fldChar w:fldCharType="end"/>
      </w:r>
      <w:r>
        <w:t xml:space="preserve">: </w:t>
      </w:r>
      <w:r w:rsidRPr="00797E2B">
        <w:t xml:space="preserve">Model 1, </w:t>
      </w:r>
      <w:proofErr w:type="spellStart"/>
      <w:r w:rsidRPr="00797E2B">
        <w:t>NoteBook</w:t>
      </w:r>
      <w:proofErr w:type="spellEnd"/>
      <w:r w:rsidRPr="00797E2B">
        <w:t xml:space="preserve"> Screenshot </w:t>
      </w:r>
      <w:r>
        <w:t>8</w:t>
      </w:r>
    </w:p>
    <w:p w14:paraId="0789BBBA" w14:textId="68A9B61A" w:rsidR="00097F88" w:rsidRDefault="00097F88" w:rsidP="00097F88">
      <w:r>
        <w:t xml:space="preserve">Section three moves onto the </w:t>
      </w:r>
      <w:r w:rsidR="00187C8D">
        <w:t xml:space="preserve">next set of iterations. After completing the first set the author freezes the base layer of the VGG16 Model. </w:t>
      </w:r>
      <w:r w:rsidR="004A0AD3">
        <w:t xml:space="preserve">This is so what the model has previously </w:t>
      </w:r>
      <w:r w:rsidR="00FA5CF8">
        <w:t xml:space="preserve">learnt is not forgotten. </w:t>
      </w:r>
    </w:p>
    <w:p w14:paraId="51BBEA2C" w14:textId="26DD0F23" w:rsidR="00CE1A30" w:rsidRPr="00A11ED5" w:rsidRDefault="00CE1A30" w:rsidP="00097F88">
      <w:r>
        <w:t xml:space="preserve">Then the author prints what is trainable before and after freezing the base. </w:t>
      </w:r>
      <w:r w:rsidR="004850A9">
        <w:t>This is so the author can see if the freezing of the base has correctly taken place.</w:t>
      </w:r>
    </w:p>
    <w:p w14:paraId="71695822" w14:textId="77777777" w:rsidR="00A11ED5" w:rsidRDefault="00D96C45" w:rsidP="00A11ED5">
      <w:pPr>
        <w:keepNext/>
      </w:pPr>
      <w:r w:rsidRPr="00D96C45">
        <w:rPr>
          <w:noProof/>
        </w:rPr>
        <w:lastRenderedPageBreak/>
        <w:drawing>
          <wp:inline distT="0" distB="0" distL="0" distR="0" wp14:anchorId="5F9ABC49" wp14:editId="4E362A1A">
            <wp:extent cx="5277587" cy="4944165"/>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7587" cy="4944165"/>
                    </a:xfrm>
                    <a:prstGeom prst="rect">
                      <a:avLst/>
                    </a:prstGeom>
                  </pic:spPr>
                </pic:pic>
              </a:graphicData>
            </a:graphic>
          </wp:inline>
        </w:drawing>
      </w:r>
    </w:p>
    <w:p w14:paraId="57367EB8" w14:textId="187BDF9A" w:rsidR="00D96C45" w:rsidRDefault="00A11ED5" w:rsidP="00A11ED5">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5</w:t>
      </w:r>
      <w:r w:rsidR="00000000">
        <w:rPr>
          <w:noProof/>
        </w:rPr>
        <w:fldChar w:fldCharType="end"/>
      </w:r>
      <w:r>
        <w:t>:</w:t>
      </w:r>
      <w:r w:rsidRPr="003703F8">
        <w:t xml:space="preserve">Model 1, </w:t>
      </w:r>
      <w:proofErr w:type="spellStart"/>
      <w:r w:rsidRPr="003703F8">
        <w:t>NoteBook</w:t>
      </w:r>
      <w:proofErr w:type="spellEnd"/>
      <w:r w:rsidRPr="003703F8">
        <w:t xml:space="preserve"> Screenshot </w:t>
      </w:r>
      <w:r>
        <w:t>9</w:t>
      </w:r>
    </w:p>
    <w:p w14:paraId="7011517C" w14:textId="2B66EBB1" w:rsidR="00A11ED5" w:rsidRDefault="00A11ED5" w:rsidP="00A11ED5">
      <w:r>
        <w:t xml:space="preserve">As this is the next iteration there is augmentation at this stage. </w:t>
      </w:r>
      <w:r w:rsidR="00EF30B6">
        <w:t xml:space="preserve">This involves applying mild transformations to the images which allow the author to </w:t>
      </w:r>
      <w:r w:rsidR="00A1505C">
        <w:t>artificially</w:t>
      </w:r>
      <w:r w:rsidR="00EF30B6">
        <w:t xml:space="preserve"> inflate the </w:t>
      </w:r>
      <w:r w:rsidR="00A1505C">
        <w:t xml:space="preserve">dataset with transformed images. </w:t>
      </w:r>
    </w:p>
    <w:p w14:paraId="379BBE07" w14:textId="522402F4" w:rsidR="00A1505C" w:rsidRPr="00BD7021" w:rsidRDefault="00A1505C" w:rsidP="00A11ED5">
      <w:r>
        <w:t xml:space="preserve">The next part of the code applies the same layer types as earlier, this involves one dense layer and one drop out later. </w:t>
      </w:r>
      <w:r w:rsidR="00F10346">
        <w:t>Then below that the dense with 5 categories. Interestingly in the previous run there was 7 layers</w:t>
      </w:r>
      <w:r w:rsidR="009742EE">
        <w:t xml:space="preserve">, which the author commented was a mistake. </w:t>
      </w:r>
      <w:r w:rsidR="00F95A24">
        <w:t>However,</w:t>
      </w:r>
      <w:r w:rsidR="000D4A3C">
        <w:t xml:space="preserve"> this was corrected in this run.</w:t>
      </w:r>
    </w:p>
    <w:p w14:paraId="6E7BB579" w14:textId="77777777" w:rsidR="00F95A24" w:rsidRDefault="00D96C45" w:rsidP="00F95A24">
      <w:pPr>
        <w:keepNext/>
      </w:pPr>
      <w:r w:rsidRPr="00D96C45">
        <w:rPr>
          <w:noProof/>
        </w:rPr>
        <w:drawing>
          <wp:inline distT="0" distB="0" distL="0" distR="0" wp14:anchorId="758BC194" wp14:editId="0D8E468D">
            <wp:extent cx="4601217" cy="62873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1217" cy="628738"/>
                    </a:xfrm>
                    <a:prstGeom prst="rect">
                      <a:avLst/>
                    </a:prstGeom>
                  </pic:spPr>
                </pic:pic>
              </a:graphicData>
            </a:graphic>
          </wp:inline>
        </w:drawing>
      </w:r>
    </w:p>
    <w:p w14:paraId="6B2F69A3" w14:textId="33E9F2A0" w:rsidR="00D96C45" w:rsidRDefault="00F95A24" w:rsidP="00F95A24">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6</w:t>
      </w:r>
      <w:r w:rsidR="00000000">
        <w:rPr>
          <w:noProof/>
        </w:rPr>
        <w:fldChar w:fldCharType="end"/>
      </w:r>
      <w:r>
        <w:t xml:space="preserve">: </w:t>
      </w:r>
      <w:r w:rsidRPr="005A4DBF">
        <w:t xml:space="preserve">Model 1, </w:t>
      </w:r>
      <w:proofErr w:type="spellStart"/>
      <w:r w:rsidRPr="005A4DBF">
        <w:t>NoteBook</w:t>
      </w:r>
      <w:proofErr w:type="spellEnd"/>
      <w:r w:rsidRPr="005A4DBF">
        <w:t xml:space="preserve"> Screenshot </w:t>
      </w:r>
      <w:r>
        <w:t>10</w:t>
      </w:r>
    </w:p>
    <w:p w14:paraId="6297606F" w14:textId="74CFA5E7" w:rsidR="00F95A24" w:rsidRPr="00F95A24" w:rsidRDefault="00F95A24" w:rsidP="00F95A24">
      <w:r>
        <w:t xml:space="preserve">The author then printed a model summary. </w:t>
      </w:r>
      <w:r w:rsidR="00223407">
        <w:t>Like earlier this can be omitted, or it can be used to assess what the current model is going to do.</w:t>
      </w:r>
    </w:p>
    <w:p w14:paraId="5978AC82" w14:textId="77777777" w:rsidR="004B638F" w:rsidRDefault="00D96C45" w:rsidP="004B638F">
      <w:pPr>
        <w:keepNext/>
      </w:pPr>
      <w:r w:rsidRPr="00D96C45">
        <w:rPr>
          <w:noProof/>
        </w:rPr>
        <w:lastRenderedPageBreak/>
        <w:drawing>
          <wp:inline distT="0" distB="0" distL="0" distR="0" wp14:anchorId="3F93EF45" wp14:editId="294EF359">
            <wp:extent cx="5048955" cy="27054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8955" cy="2705478"/>
                    </a:xfrm>
                    <a:prstGeom prst="rect">
                      <a:avLst/>
                    </a:prstGeom>
                  </pic:spPr>
                </pic:pic>
              </a:graphicData>
            </a:graphic>
          </wp:inline>
        </w:drawing>
      </w:r>
    </w:p>
    <w:p w14:paraId="64B41A0B" w14:textId="53AE04F7" w:rsidR="00D96C45" w:rsidRDefault="004B638F" w:rsidP="004B638F">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7</w:t>
      </w:r>
      <w:r w:rsidR="00000000">
        <w:rPr>
          <w:noProof/>
        </w:rPr>
        <w:fldChar w:fldCharType="end"/>
      </w:r>
      <w:r>
        <w:t>:</w:t>
      </w:r>
      <w:r w:rsidRPr="00CD623A">
        <w:t xml:space="preserve">Model 1, </w:t>
      </w:r>
      <w:proofErr w:type="spellStart"/>
      <w:r w:rsidRPr="00CD623A">
        <w:t>NoteBook</w:t>
      </w:r>
      <w:proofErr w:type="spellEnd"/>
      <w:r w:rsidRPr="00CD623A">
        <w:t xml:space="preserve"> Screenshot </w:t>
      </w:r>
      <w:r>
        <w:t>11</w:t>
      </w:r>
    </w:p>
    <w:p w14:paraId="7DE27360" w14:textId="370AC96E" w:rsidR="004B638F" w:rsidRPr="00801AA4" w:rsidRDefault="004B638F" w:rsidP="004B638F">
      <w:r>
        <w:t xml:space="preserve">Next the author assigns the next model to a new file path. </w:t>
      </w:r>
      <w:r w:rsidR="00F15412">
        <w:t xml:space="preserve">This one as with data augmentation to mark it different than the other file saved earlier. </w:t>
      </w:r>
      <w:r w:rsidR="00F132B4">
        <w:t xml:space="preserve">The best result Is saved and then the model is trained. </w:t>
      </w:r>
      <w:r w:rsidR="002377F1">
        <w:t>The author assigned 20 epochs to this</w:t>
      </w:r>
      <w:r w:rsidR="0025102F">
        <w:t xml:space="preserve">. </w:t>
      </w:r>
      <w:r w:rsidR="00824FE1">
        <w:t xml:space="preserve">This was to allow significant growth and monitor the results given. </w:t>
      </w:r>
      <w:r w:rsidR="000A4440">
        <w:t xml:space="preserve">Too little would make the models beginning performance hard to assess. </w:t>
      </w:r>
      <w:r w:rsidR="00A14238">
        <w:t>Too many would take a lot longer to process and result in over fitting.</w:t>
      </w:r>
    </w:p>
    <w:p w14:paraId="18702406" w14:textId="77777777" w:rsidR="00801AA4" w:rsidRDefault="00D96C45" w:rsidP="00801AA4">
      <w:pPr>
        <w:keepNext/>
      </w:pPr>
      <w:r w:rsidRPr="00D96C45">
        <w:rPr>
          <w:noProof/>
        </w:rPr>
        <w:drawing>
          <wp:inline distT="0" distB="0" distL="0" distR="0" wp14:anchorId="26654B44" wp14:editId="4C8E184F">
            <wp:extent cx="5731510" cy="269176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91765"/>
                    </a:xfrm>
                    <a:prstGeom prst="rect">
                      <a:avLst/>
                    </a:prstGeom>
                  </pic:spPr>
                </pic:pic>
              </a:graphicData>
            </a:graphic>
          </wp:inline>
        </w:drawing>
      </w:r>
    </w:p>
    <w:p w14:paraId="5A0F7C31" w14:textId="176AD33C" w:rsidR="00D96C45" w:rsidRDefault="00801AA4" w:rsidP="00801AA4">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8</w:t>
      </w:r>
      <w:r w:rsidR="00000000">
        <w:rPr>
          <w:noProof/>
        </w:rPr>
        <w:fldChar w:fldCharType="end"/>
      </w:r>
      <w:r>
        <w:t xml:space="preserve">: </w:t>
      </w:r>
      <w:r w:rsidRPr="006252C9">
        <w:t xml:space="preserve">Model 1, </w:t>
      </w:r>
      <w:proofErr w:type="spellStart"/>
      <w:r w:rsidRPr="006252C9">
        <w:t>NoteBook</w:t>
      </w:r>
      <w:proofErr w:type="spellEnd"/>
      <w:r w:rsidRPr="006252C9">
        <w:t xml:space="preserve"> Screenshot </w:t>
      </w:r>
      <w:r>
        <w:t>12</w:t>
      </w:r>
    </w:p>
    <w:p w14:paraId="6D71C619" w14:textId="052065BE" w:rsidR="00801AA4" w:rsidRPr="00801AA4" w:rsidRDefault="00801AA4" w:rsidP="00801AA4">
      <w:r>
        <w:t>Then the author used the same code as before to draw up the graphs to allow them to assess their model</w:t>
      </w:r>
      <w:r w:rsidR="000C1A16">
        <w:t>.</w:t>
      </w:r>
    </w:p>
    <w:p w14:paraId="3F5A1834" w14:textId="77777777" w:rsidR="000C1A16" w:rsidRDefault="00D96C45" w:rsidP="000C1A16">
      <w:pPr>
        <w:keepNext/>
      </w:pPr>
      <w:r w:rsidRPr="00D96C45">
        <w:rPr>
          <w:noProof/>
        </w:rPr>
        <w:lastRenderedPageBreak/>
        <w:drawing>
          <wp:inline distT="0" distB="0" distL="0" distR="0" wp14:anchorId="6ACE2E97" wp14:editId="02DE351F">
            <wp:extent cx="4991797" cy="129558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1797" cy="1295581"/>
                    </a:xfrm>
                    <a:prstGeom prst="rect">
                      <a:avLst/>
                    </a:prstGeom>
                  </pic:spPr>
                </pic:pic>
              </a:graphicData>
            </a:graphic>
          </wp:inline>
        </w:drawing>
      </w:r>
    </w:p>
    <w:p w14:paraId="0A7F10EB" w14:textId="0657A248" w:rsidR="00D96C45" w:rsidRDefault="000C1A16" w:rsidP="000C1A16">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19</w:t>
      </w:r>
      <w:r w:rsidR="00000000">
        <w:rPr>
          <w:noProof/>
        </w:rPr>
        <w:fldChar w:fldCharType="end"/>
      </w:r>
      <w:r>
        <w:t xml:space="preserve">: </w:t>
      </w:r>
      <w:r w:rsidRPr="006F256A">
        <w:t xml:space="preserve">Model 1, </w:t>
      </w:r>
      <w:proofErr w:type="spellStart"/>
      <w:r w:rsidRPr="006F256A">
        <w:t>NoteBook</w:t>
      </w:r>
      <w:proofErr w:type="spellEnd"/>
      <w:r w:rsidRPr="006F256A">
        <w:t xml:space="preserve"> Screenshot </w:t>
      </w:r>
      <w:r>
        <w:t>13</w:t>
      </w:r>
    </w:p>
    <w:p w14:paraId="0E9760AA" w14:textId="1BC91CF3" w:rsidR="000C1A16" w:rsidRPr="000C1A16" w:rsidRDefault="00BF4441" w:rsidP="000C1A16">
      <w:r>
        <w:t xml:space="preserve">This time the author printed a total accuracy for the model at this stage, this number will give the author a rough idea on whether the model has a good accuracy. </w:t>
      </w:r>
      <w:r w:rsidR="00DC1041">
        <w:t>However,</w:t>
      </w:r>
      <w:r>
        <w:t xml:space="preserve"> this was initially deceptive to the author as a high number is not always indictive of a model that is accurate at detecting images.</w:t>
      </w:r>
      <w:r w:rsidR="00DC1041">
        <w:t xml:space="preserve"> </w:t>
      </w:r>
    </w:p>
    <w:p w14:paraId="0A8EA83F" w14:textId="77777777" w:rsidR="00E378E0" w:rsidRDefault="00D96C45" w:rsidP="00E378E0">
      <w:pPr>
        <w:keepNext/>
      </w:pPr>
      <w:r w:rsidRPr="00D96C45">
        <w:rPr>
          <w:noProof/>
        </w:rPr>
        <w:drawing>
          <wp:inline distT="0" distB="0" distL="0" distR="0" wp14:anchorId="5D75DDD2" wp14:editId="4679BD88">
            <wp:extent cx="5731510" cy="29972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7200"/>
                    </a:xfrm>
                    <a:prstGeom prst="rect">
                      <a:avLst/>
                    </a:prstGeom>
                  </pic:spPr>
                </pic:pic>
              </a:graphicData>
            </a:graphic>
          </wp:inline>
        </w:drawing>
      </w:r>
    </w:p>
    <w:p w14:paraId="594A59EC" w14:textId="60B36FF5" w:rsidR="00D96C45" w:rsidRDefault="00E378E0" w:rsidP="00E378E0">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0</w:t>
      </w:r>
      <w:r w:rsidR="00000000">
        <w:rPr>
          <w:noProof/>
        </w:rPr>
        <w:fldChar w:fldCharType="end"/>
      </w:r>
      <w:r>
        <w:t xml:space="preserve">: </w:t>
      </w:r>
      <w:r w:rsidRPr="002048A4">
        <w:t xml:space="preserve">Model 1, </w:t>
      </w:r>
      <w:proofErr w:type="spellStart"/>
      <w:r w:rsidRPr="002048A4">
        <w:t>NoteBook</w:t>
      </w:r>
      <w:proofErr w:type="spellEnd"/>
      <w:r w:rsidRPr="002048A4">
        <w:t xml:space="preserve"> Screenshot 1</w:t>
      </w:r>
      <w:r>
        <w:t>4</w:t>
      </w:r>
    </w:p>
    <w:p w14:paraId="6BAE3D76" w14:textId="1BDD69F7" w:rsidR="00E378E0" w:rsidRPr="002F18C6" w:rsidRDefault="005A327F" w:rsidP="00E378E0">
      <w:r>
        <w:t xml:space="preserve">In this piece of </w:t>
      </w:r>
      <w:r w:rsidR="00B75245">
        <w:t>code,</w:t>
      </w:r>
      <w:r>
        <w:t xml:space="preserve"> the author freezes all layers apart from the last four. </w:t>
      </w:r>
      <w:r w:rsidR="00B75245">
        <w:t xml:space="preserve">This allows continued training on the last four layers without the risk of overfitting or by losing all previous progress. </w:t>
      </w:r>
      <w:r w:rsidR="0090607A">
        <w:t xml:space="preserve">The author notes their original comments detail the opposite. </w:t>
      </w:r>
      <w:r w:rsidR="00422CBE">
        <w:t>This shows at the time the authors limited understanding of the model. The authors knowledge improved the more they worked with the model.</w:t>
      </w:r>
    </w:p>
    <w:p w14:paraId="42FCE284" w14:textId="77777777" w:rsidR="0071233E" w:rsidRDefault="00D96C45" w:rsidP="0071233E">
      <w:pPr>
        <w:keepNext/>
      </w:pPr>
      <w:r w:rsidRPr="00D96C45">
        <w:rPr>
          <w:noProof/>
        </w:rPr>
        <w:lastRenderedPageBreak/>
        <w:drawing>
          <wp:inline distT="0" distB="0" distL="0" distR="0" wp14:anchorId="45E393C7" wp14:editId="46A91A1A">
            <wp:extent cx="5096586" cy="3362794"/>
            <wp:effectExtent l="0" t="0" r="889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96586" cy="3362794"/>
                    </a:xfrm>
                    <a:prstGeom prst="rect">
                      <a:avLst/>
                    </a:prstGeom>
                  </pic:spPr>
                </pic:pic>
              </a:graphicData>
            </a:graphic>
          </wp:inline>
        </w:drawing>
      </w:r>
    </w:p>
    <w:p w14:paraId="1D459F5B" w14:textId="3E4C582F" w:rsidR="00D96C45" w:rsidRDefault="0071233E" w:rsidP="0071233E">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1</w:t>
      </w:r>
      <w:r w:rsidR="00000000">
        <w:rPr>
          <w:noProof/>
        </w:rPr>
        <w:fldChar w:fldCharType="end"/>
      </w:r>
      <w:r>
        <w:t xml:space="preserve">: </w:t>
      </w:r>
      <w:r w:rsidRPr="00FC247E">
        <w:t xml:space="preserve">Figure 20: Model 1, </w:t>
      </w:r>
      <w:proofErr w:type="spellStart"/>
      <w:r w:rsidRPr="00FC247E">
        <w:t>NoteBook</w:t>
      </w:r>
      <w:proofErr w:type="spellEnd"/>
      <w:r w:rsidRPr="00FC247E">
        <w:t xml:space="preserve"> Screenshot 1</w:t>
      </w:r>
      <w:r>
        <w:t>5</w:t>
      </w:r>
    </w:p>
    <w:p w14:paraId="7565B058" w14:textId="613CA72B" w:rsidR="0071233E" w:rsidRPr="0071233E" w:rsidRDefault="0071233E" w:rsidP="0071233E">
      <w:r>
        <w:t>The final pass has different metrics than the first, with a much-reduced learning rate. This is because this final step is for fine tuning</w:t>
      </w:r>
      <w:r w:rsidR="00212D72">
        <w:t xml:space="preserve"> the model so there should not be large jumps in learning. </w:t>
      </w:r>
      <w:r w:rsidR="00EC0940">
        <w:t>There should be small steps to fine tune, rather than new patterns being low.</w:t>
      </w:r>
      <w:r w:rsidR="00E612B2">
        <w:br/>
      </w:r>
      <w:r w:rsidR="00E612B2">
        <w:br/>
        <w:t>This time the author set the Epochs to 30 rather than 20 as testing 20 resulted there was still growth being made and that 30 was a better fit.</w:t>
      </w:r>
    </w:p>
    <w:p w14:paraId="2D99C1D1" w14:textId="77777777" w:rsidR="002C2F40" w:rsidRDefault="004D2172" w:rsidP="002C2F40">
      <w:pPr>
        <w:keepNext/>
      </w:pPr>
      <w:r w:rsidRPr="004D2172">
        <w:rPr>
          <w:noProof/>
        </w:rPr>
        <w:drawing>
          <wp:inline distT="0" distB="0" distL="0" distR="0" wp14:anchorId="203D8A88" wp14:editId="5A16DC81">
            <wp:extent cx="5731510" cy="2489835"/>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89835"/>
                    </a:xfrm>
                    <a:prstGeom prst="rect">
                      <a:avLst/>
                    </a:prstGeom>
                  </pic:spPr>
                </pic:pic>
              </a:graphicData>
            </a:graphic>
          </wp:inline>
        </w:drawing>
      </w:r>
    </w:p>
    <w:p w14:paraId="7857AE76" w14:textId="3781BD72" w:rsidR="004D2172" w:rsidRDefault="002C2F40" w:rsidP="002C2F40">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2</w:t>
      </w:r>
      <w:r w:rsidR="00000000">
        <w:rPr>
          <w:noProof/>
        </w:rPr>
        <w:fldChar w:fldCharType="end"/>
      </w:r>
      <w:r>
        <w:t>:</w:t>
      </w:r>
      <w:r w:rsidRPr="0021780B">
        <w:t xml:space="preserve">Figure 20: Model 1, </w:t>
      </w:r>
      <w:proofErr w:type="spellStart"/>
      <w:r w:rsidRPr="0021780B">
        <w:t>NoteBook</w:t>
      </w:r>
      <w:proofErr w:type="spellEnd"/>
      <w:r w:rsidRPr="0021780B">
        <w:t xml:space="preserve"> Screenshot 1</w:t>
      </w:r>
      <w:r>
        <w:t>6</w:t>
      </w:r>
    </w:p>
    <w:p w14:paraId="63B90288" w14:textId="0C063CB9" w:rsidR="002C2F40" w:rsidRPr="002C2F40" w:rsidRDefault="002C2F40" w:rsidP="002C2F40">
      <w:r>
        <w:t xml:space="preserve">The author then plotted </w:t>
      </w:r>
      <w:r w:rsidR="00F718CA">
        <w:t>the graph again so they could see what the final model looked like.</w:t>
      </w:r>
    </w:p>
    <w:p w14:paraId="34668AE8" w14:textId="77777777" w:rsidR="008B5BC1" w:rsidRDefault="004D2172" w:rsidP="008B5BC1">
      <w:pPr>
        <w:keepNext/>
      </w:pPr>
      <w:r w:rsidRPr="004D2172">
        <w:rPr>
          <w:noProof/>
        </w:rPr>
        <w:lastRenderedPageBreak/>
        <w:drawing>
          <wp:inline distT="0" distB="0" distL="0" distR="0" wp14:anchorId="090BE3B2" wp14:editId="282ACCF4">
            <wp:extent cx="4344006" cy="116221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4006" cy="1162212"/>
                    </a:xfrm>
                    <a:prstGeom prst="rect">
                      <a:avLst/>
                    </a:prstGeom>
                  </pic:spPr>
                </pic:pic>
              </a:graphicData>
            </a:graphic>
          </wp:inline>
        </w:drawing>
      </w:r>
    </w:p>
    <w:p w14:paraId="7C3686A1" w14:textId="121933F3" w:rsidR="004D2172" w:rsidRDefault="008B5BC1" w:rsidP="008B5BC1">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3</w:t>
      </w:r>
      <w:r w:rsidR="00000000">
        <w:rPr>
          <w:noProof/>
        </w:rPr>
        <w:fldChar w:fldCharType="end"/>
      </w:r>
      <w:r>
        <w:t xml:space="preserve">: </w:t>
      </w:r>
      <w:r w:rsidRPr="00D0296E">
        <w:t xml:space="preserve">Figure 20: Model 1, </w:t>
      </w:r>
      <w:proofErr w:type="spellStart"/>
      <w:r w:rsidRPr="00D0296E">
        <w:t>NoteBook</w:t>
      </w:r>
      <w:proofErr w:type="spellEnd"/>
      <w:r w:rsidRPr="00D0296E">
        <w:t xml:space="preserve"> Screenshot 1</w:t>
      </w:r>
      <w:r>
        <w:t>7</w:t>
      </w:r>
    </w:p>
    <w:p w14:paraId="6AB053B5" w14:textId="4416AC4B" w:rsidR="008B5BC1" w:rsidRPr="00A04FD3" w:rsidRDefault="008B5BC1" w:rsidP="008B5BC1">
      <w:r>
        <w:t>The author then printed the final model accuracy</w:t>
      </w:r>
      <w:r w:rsidR="001B703F">
        <w:t xml:space="preserve"> as a percentag</w:t>
      </w:r>
      <w:r w:rsidR="00A04FD3">
        <w:t>e.</w:t>
      </w:r>
    </w:p>
    <w:p w14:paraId="6555A1BC" w14:textId="77777777" w:rsidR="00FE55B2" w:rsidRDefault="004D2172" w:rsidP="00FE55B2">
      <w:pPr>
        <w:keepNext/>
      </w:pPr>
      <w:r w:rsidRPr="004D2172">
        <w:rPr>
          <w:noProof/>
        </w:rPr>
        <w:drawing>
          <wp:inline distT="0" distB="0" distL="0" distR="0" wp14:anchorId="18A614EB" wp14:editId="49C1CB8B">
            <wp:extent cx="5731510" cy="28371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37180"/>
                    </a:xfrm>
                    <a:prstGeom prst="rect">
                      <a:avLst/>
                    </a:prstGeom>
                  </pic:spPr>
                </pic:pic>
              </a:graphicData>
            </a:graphic>
          </wp:inline>
        </w:drawing>
      </w:r>
    </w:p>
    <w:p w14:paraId="22C0CB03" w14:textId="081DC0DE" w:rsidR="004D2172" w:rsidRDefault="00FE55B2" w:rsidP="00FE55B2">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4</w:t>
      </w:r>
      <w:r w:rsidR="00000000">
        <w:rPr>
          <w:noProof/>
        </w:rPr>
        <w:fldChar w:fldCharType="end"/>
      </w:r>
      <w:r>
        <w:t xml:space="preserve">: </w:t>
      </w:r>
      <w:r w:rsidRPr="00E6335C">
        <w:t xml:space="preserve">Figure 20: Model 1, </w:t>
      </w:r>
      <w:proofErr w:type="spellStart"/>
      <w:r w:rsidRPr="00E6335C">
        <w:t>NoteBook</w:t>
      </w:r>
      <w:proofErr w:type="spellEnd"/>
      <w:r w:rsidRPr="00E6335C">
        <w:t xml:space="preserve"> Screenshot 1</w:t>
      </w:r>
      <w:r>
        <w:t>8</w:t>
      </w:r>
    </w:p>
    <w:p w14:paraId="4B4BBEB0" w14:textId="58F90E4D" w:rsidR="00FE55B2" w:rsidRPr="00FE55B2" w:rsidRDefault="00FE55B2" w:rsidP="00FE55B2">
      <w:r>
        <w:t>Lastly the author included code to download the final model. This can be injected into the authors application code and allow the quick substitution of models as they train more accurate ones.</w:t>
      </w:r>
      <w:r>
        <w:br/>
      </w:r>
      <w:r>
        <w:br/>
        <w:t>The code in the screenshot was commented out to stop the user accidentally executing the long download process while they were testing.</w:t>
      </w:r>
    </w:p>
    <w:p w14:paraId="7ED372E6" w14:textId="34D99ACC" w:rsidR="006E5D44" w:rsidRDefault="006E5D44" w:rsidP="006E5D44">
      <w:pPr>
        <w:pStyle w:val="Heading4"/>
      </w:pPr>
      <w:r w:rsidRPr="006E5D44">
        <w:t>Testing And Evaluation</w:t>
      </w:r>
    </w:p>
    <w:p w14:paraId="2D02E32C" w14:textId="4263AACA" w:rsidR="006273F6" w:rsidRDefault="00E900EA" w:rsidP="00E900EA">
      <w:r>
        <w:t xml:space="preserve">Before running the model inside of the authors </w:t>
      </w:r>
      <w:r w:rsidR="003D4F3F">
        <w:t>application,</w:t>
      </w:r>
      <w:r>
        <w:t xml:space="preserve"> the author assessed the model performance. </w:t>
      </w:r>
      <w:r w:rsidR="003D4F3F">
        <w:t xml:space="preserve">Every time they iterated within the </w:t>
      </w:r>
      <w:r w:rsidR="006273F6">
        <w:t>model,</w:t>
      </w:r>
      <w:r w:rsidR="003D4F3F">
        <w:t xml:space="preserve"> they plotted the iterations on a chart so they could assess the progress made.</w:t>
      </w:r>
      <w:r w:rsidR="006273F6">
        <w:br/>
      </w:r>
    </w:p>
    <w:p w14:paraId="6B9B286E" w14:textId="349DA0C1" w:rsidR="00C52FA5" w:rsidRDefault="00B83348" w:rsidP="00E900EA">
      <w:r>
        <w:rPr>
          <w:noProof/>
        </w:rPr>
        <w:lastRenderedPageBreak/>
        <mc:AlternateContent>
          <mc:Choice Requires="wps">
            <w:drawing>
              <wp:anchor distT="0" distB="0" distL="114300" distR="114300" simplePos="0" relativeHeight="251664384" behindDoc="0" locked="0" layoutInCell="1" allowOverlap="1" wp14:anchorId="64B04D69" wp14:editId="0F66F929">
                <wp:simplePos x="0" y="0"/>
                <wp:positionH relativeFrom="column">
                  <wp:posOffset>-276225</wp:posOffset>
                </wp:positionH>
                <wp:positionV relativeFrom="paragraph">
                  <wp:posOffset>2045970</wp:posOffset>
                </wp:positionV>
                <wp:extent cx="641794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417945" cy="635"/>
                        </a:xfrm>
                        <a:prstGeom prst="rect">
                          <a:avLst/>
                        </a:prstGeom>
                        <a:solidFill>
                          <a:prstClr val="white"/>
                        </a:solidFill>
                        <a:ln>
                          <a:noFill/>
                        </a:ln>
                      </wps:spPr>
                      <wps:txbx>
                        <w:txbxContent>
                          <w:p w14:paraId="421E9085" w14:textId="54642399" w:rsidR="00B83348" w:rsidRPr="00115026" w:rsidRDefault="00B83348" w:rsidP="00B83348">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25</w:t>
                            </w:r>
                            <w:r w:rsidR="00000000">
                              <w:rPr>
                                <w:noProof/>
                              </w:rPr>
                              <w:fldChar w:fldCharType="end"/>
                            </w:r>
                            <w:r>
                              <w:t>: First Pass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B04D69" id="Text Box 11" o:spid="_x0000_s1027" type="#_x0000_t202" style="position:absolute;margin-left:-21.75pt;margin-top:161.1pt;width:505.3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n7KGQIAAD8EAAAOAAAAZHJzL2Uyb0RvYy54bWysU8Fu2zAMvQ/YPwi6L066Nu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" stroked="f">
                <v:textbox style="mso-fit-shape-to-text:t" inset="0,0,0,0">
                  <w:txbxContent>
                    <w:p w14:paraId="421E9085" w14:textId="54642399" w:rsidR="00B83348" w:rsidRPr="00115026" w:rsidRDefault="00B83348" w:rsidP="00B83348">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25</w:t>
                      </w:r>
                      <w:r w:rsidR="00000000">
                        <w:rPr>
                          <w:noProof/>
                        </w:rPr>
                        <w:fldChar w:fldCharType="end"/>
                      </w:r>
                      <w:r>
                        <w:t>: First Pass Model 1</w:t>
                      </w:r>
                    </w:p>
                  </w:txbxContent>
                </v:textbox>
                <w10:wrap type="square"/>
              </v:shape>
            </w:pict>
          </mc:Fallback>
        </mc:AlternateContent>
      </w:r>
      <w:r>
        <w:rPr>
          <w:noProof/>
        </w:rPr>
        <w:drawing>
          <wp:anchor distT="0" distB="0" distL="114300" distR="114300" simplePos="0" relativeHeight="251662336" behindDoc="0" locked="0" layoutInCell="1" allowOverlap="1" wp14:anchorId="48281645" wp14:editId="134DDB62">
            <wp:simplePos x="0" y="0"/>
            <wp:positionH relativeFrom="column">
              <wp:posOffset>-276726</wp:posOffset>
            </wp:positionH>
            <wp:positionV relativeFrom="paragraph">
              <wp:posOffset>660066</wp:posOffset>
            </wp:positionV>
            <wp:extent cx="6418399" cy="1329490"/>
            <wp:effectExtent l="0" t="0" r="1905"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18399" cy="1329490"/>
                    </a:xfrm>
                    <a:prstGeom prst="rect">
                      <a:avLst/>
                    </a:prstGeom>
                    <a:noFill/>
                    <a:ln>
                      <a:noFill/>
                    </a:ln>
                  </pic:spPr>
                </pic:pic>
              </a:graphicData>
            </a:graphic>
          </wp:anchor>
        </w:drawing>
      </w:r>
      <w:r w:rsidR="0025021A">
        <w:t>There are three separate sets of iterations within my model structure. As discussed earlier. This allows for close monitoring of the model when iterations are made allowing near continuous assessment as well as highlighting any issues in sections rather than the overall model.</w:t>
      </w:r>
      <w:r w:rsidR="00C52FA5">
        <w:t xml:space="preserve"> </w:t>
      </w:r>
    </w:p>
    <w:p w14:paraId="3AFFE504" w14:textId="40EE3CF9" w:rsidR="003F003E" w:rsidRDefault="005F6006" w:rsidP="00E900EA">
      <w:r>
        <w:rPr>
          <w:noProof/>
        </w:rPr>
        <w:drawing>
          <wp:anchor distT="0" distB="0" distL="114300" distR="114300" simplePos="0" relativeHeight="251675648" behindDoc="0" locked="0" layoutInCell="1" allowOverlap="1" wp14:anchorId="7B6443D5" wp14:editId="0EA604D6">
            <wp:simplePos x="0" y="0"/>
            <wp:positionH relativeFrom="margin">
              <wp:align>left</wp:align>
            </wp:positionH>
            <wp:positionV relativeFrom="paragraph">
              <wp:posOffset>2386965</wp:posOffset>
            </wp:positionV>
            <wp:extent cx="3058789" cy="2353666"/>
            <wp:effectExtent l="0" t="0" r="889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58789" cy="2353666"/>
                    </a:xfrm>
                    <a:prstGeom prst="rect">
                      <a:avLst/>
                    </a:prstGeom>
                    <a:noFill/>
                    <a:ln>
                      <a:noFill/>
                    </a:ln>
                  </pic:spPr>
                </pic:pic>
              </a:graphicData>
            </a:graphic>
          </wp:anchor>
        </w:drawing>
      </w:r>
      <w:r w:rsidR="003F003E">
        <w:t xml:space="preserve">Initially the author was misguided and was looking just at the accuracy values for accuracy. </w:t>
      </w:r>
      <w:r w:rsidR="00B613AC">
        <w:t xml:space="preserve">This led to them being pleased with the model as they were close to one. </w:t>
      </w:r>
      <w:r w:rsidR="00F24644">
        <w:t xml:space="preserve">However, these epochs imply overfitting. This is due to the abnormal loss values and the accuracy reaching one. </w:t>
      </w:r>
      <w:r w:rsidR="00EE4392">
        <w:t>However,</w:t>
      </w:r>
      <w:r w:rsidR="00F24644">
        <w:t xml:space="preserve"> while a poor result this is a good starting point to note.</w:t>
      </w:r>
    </w:p>
    <w:p w14:paraId="30FC5033" w14:textId="75A47375" w:rsidR="00B83348" w:rsidRDefault="00B83348" w:rsidP="00B83348">
      <w:pPr>
        <w:keepNext/>
      </w:pPr>
    </w:p>
    <w:p w14:paraId="5100DDE0" w14:textId="1BD34466" w:rsidR="005F6006" w:rsidRDefault="005F6006" w:rsidP="00B83348">
      <w:pPr>
        <w:pStyle w:val="Caption"/>
      </w:pPr>
    </w:p>
    <w:p w14:paraId="7D65A243" w14:textId="77777777" w:rsidR="005F6006" w:rsidRDefault="005F6006" w:rsidP="00B83348">
      <w:pPr>
        <w:pStyle w:val="Caption"/>
      </w:pPr>
    </w:p>
    <w:p w14:paraId="3A1D51C3" w14:textId="77777777" w:rsidR="005F6006" w:rsidRDefault="005F6006" w:rsidP="00B83348">
      <w:pPr>
        <w:pStyle w:val="Caption"/>
      </w:pPr>
    </w:p>
    <w:p w14:paraId="6CF5A77E" w14:textId="77777777" w:rsidR="005F6006" w:rsidRDefault="005F6006" w:rsidP="00B83348">
      <w:pPr>
        <w:pStyle w:val="Caption"/>
      </w:pPr>
    </w:p>
    <w:p w14:paraId="316C9A9C" w14:textId="77777777" w:rsidR="005F6006" w:rsidRDefault="005F6006" w:rsidP="00B83348">
      <w:pPr>
        <w:pStyle w:val="Caption"/>
      </w:pPr>
    </w:p>
    <w:p w14:paraId="362AB9D0" w14:textId="77777777" w:rsidR="005F6006" w:rsidRDefault="005F6006" w:rsidP="00B83348">
      <w:pPr>
        <w:pStyle w:val="Caption"/>
      </w:pPr>
    </w:p>
    <w:p w14:paraId="181E5F74" w14:textId="77777777" w:rsidR="005F6006" w:rsidRDefault="005F6006" w:rsidP="00B83348">
      <w:pPr>
        <w:pStyle w:val="Caption"/>
      </w:pPr>
    </w:p>
    <w:p w14:paraId="28376211" w14:textId="77777777" w:rsidR="005F6006" w:rsidRDefault="005F6006" w:rsidP="00B83348">
      <w:pPr>
        <w:pStyle w:val="Caption"/>
      </w:pPr>
    </w:p>
    <w:p w14:paraId="0E6061E1" w14:textId="5DF7C456" w:rsidR="00B83348" w:rsidRDefault="00B83348" w:rsidP="00B83348">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6</w:t>
      </w:r>
      <w:r w:rsidR="00000000">
        <w:rPr>
          <w:noProof/>
        </w:rPr>
        <w:fldChar w:fldCharType="end"/>
      </w:r>
      <w:r>
        <w:t>: First Pass Model 1, Training and Validation Accuracy</w:t>
      </w:r>
    </w:p>
    <w:p w14:paraId="76473A5F" w14:textId="3EAFE5AC" w:rsidR="001D5FEB" w:rsidRPr="001D5FEB" w:rsidRDefault="001D5FEB" w:rsidP="001D5FEB">
      <w:r>
        <w:t>There is a large gap between training and validation. This implies that the data is not responding to validation images, instead it trains and learns specific images rather than patterns.</w:t>
      </w:r>
      <w:r w:rsidR="00AC692D">
        <w:t xml:space="preserve"> The straight line of the graph also implies that the model is not as good as it can be.</w:t>
      </w:r>
      <w:r w:rsidR="00060029">
        <w:t xml:space="preserve"> </w:t>
      </w:r>
      <w:r w:rsidR="0092626C">
        <w:t xml:space="preserve">The mostly straight line implies that the model is not really progressing in anyway and staying consistent in </w:t>
      </w:r>
      <w:r w:rsidR="004E4E20">
        <w:t>its</w:t>
      </w:r>
      <w:r w:rsidR="0092626C">
        <w:t xml:space="preserve"> accuracies.</w:t>
      </w:r>
    </w:p>
    <w:p w14:paraId="0189DACC" w14:textId="77777777" w:rsidR="00B83348" w:rsidRDefault="00B83348" w:rsidP="00B83348">
      <w:pPr>
        <w:keepNext/>
      </w:pPr>
      <w:r>
        <w:rPr>
          <w:noProof/>
        </w:rPr>
        <w:lastRenderedPageBreak/>
        <w:drawing>
          <wp:inline distT="0" distB="0" distL="0" distR="0" wp14:anchorId="2129E22D" wp14:editId="24692BB4">
            <wp:extent cx="3010237" cy="241234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10237" cy="2412345"/>
                    </a:xfrm>
                    <a:prstGeom prst="rect">
                      <a:avLst/>
                    </a:prstGeom>
                    <a:noFill/>
                    <a:ln>
                      <a:noFill/>
                    </a:ln>
                  </pic:spPr>
                </pic:pic>
              </a:graphicData>
            </a:graphic>
          </wp:inline>
        </w:drawing>
      </w:r>
    </w:p>
    <w:p w14:paraId="23F495CF" w14:textId="4F068D3B" w:rsidR="00B83348" w:rsidRDefault="00B83348" w:rsidP="00B83348">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7</w:t>
      </w:r>
      <w:r w:rsidR="00000000">
        <w:rPr>
          <w:noProof/>
        </w:rPr>
        <w:fldChar w:fldCharType="end"/>
      </w:r>
      <w:r>
        <w:t>: First Pass Model 1, Training and Validation Loss</w:t>
      </w:r>
    </w:p>
    <w:p w14:paraId="226F15F0" w14:textId="1786F210" w:rsidR="004E4E20" w:rsidRPr="004E4E20" w:rsidRDefault="00C131CB" w:rsidP="004E4E20">
      <w:r>
        <w:t>The loss graph implies a mix. The author is happy with the training loss as this has a slight curve to it implying the loss is decreasing. However</w:t>
      </w:r>
      <w:r w:rsidR="009748DB">
        <w:t>,</w:t>
      </w:r>
      <w:r>
        <w:t xml:space="preserve"> the validation is not following a similar pattern.</w:t>
      </w:r>
      <w:r w:rsidR="009748DB">
        <w:t xml:space="preserve"> Instead, the mix</w:t>
      </w:r>
      <w:r w:rsidR="00480C45">
        <w:t xml:space="preserve">ed peaks </w:t>
      </w:r>
      <w:r w:rsidR="00C12B40">
        <w:t>imply</w:t>
      </w:r>
      <w:r w:rsidR="00480C45">
        <w:t xml:space="preserve"> there is no consistency to the validation and not much learning is </w:t>
      </w:r>
      <w:r w:rsidR="00C12B40">
        <w:t>occurring</w:t>
      </w:r>
      <w:r w:rsidR="00480C45">
        <w:t>.</w:t>
      </w:r>
      <w:r w:rsidR="00C12B40">
        <w:t xml:space="preserve"> Ideally the author should aim to bring the two lines closer together.</w:t>
      </w:r>
    </w:p>
    <w:p w14:paraId="73D2AE1F" w14:textId="77777777" w:rsidR="00B83348" w:rsidRDefault="00B83348" w:rsidP="00B83348">
      <w:pPr>
        <w:keepNext/>
      </w:pPr>
      <w:r>
        <w:rPr>
          <w:noProof/>
        </w:rPr>
        <w:drawing>
          <wp:inline distT="0" distB="0" distL="0" distR="0" wp14:anchorId="7670FCB9" wp14:editId="38B9880D">
            <wp:extent cx="5721350" cy="2096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1350" cy="2096135"/>
                    </a:xfrm>
                    <a:prstGeom prst="rect">
                      <a:avLst/>
                    </a:prstGeom>
                    <a:noFill/>
                    <a:ln>
                      <a:noFill/>
                    </a:ln>
                  </pic:spPr>
                </pic:pic>
              </a:graphicData>
            </a:graphic>
          </wp:inline>
        </w:drawing>
      </w:r>
    </w:p>
    <w:p w14:paraId="3F05FF0C" w14:textId="1ACDC09C" w:rsidR="00B83348" w:rsidRDefault="00B83348" w:rsidP="00B83348">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8</w:t>
      </w:r>
      <w:r w:rsidR="00000000">
        <w:rPr>
          <w:noProof/>
        </w:rPr>
        <w:fldChar w:fldCharType="end"/>
      </w:r>
      <w:r>
        <w:t xml:space="preserve">: Second Pass Model 1 </w:t>
      </w:r>
    </w:p>
    <w:p w14:paraId="05EDD69C" w14:textId="216521A1" w:rsidR="00FE4DDB" w:rsidRPr="00FE4DDB" w:rsidRDefault="00FE4DDB" w:rsidP="00FE4DDB">
      <w:r>
        <w:t xml:space="preserve">The author then moved onto the second pass. </w:t>
      </w:r>
      <w:r w:rsidR="00AD3462">
        <w:t>The second path contained the augmentation layer.</w:t>
      </w:r>
      <w:r w:rsidR="007A5C6F">
        <w:t xml:space="preserve"> </w:t>
      </w:r>
      <w:r w:rsidR="00566416">
        <w:t>So,</w:t>
      </w:r>
      <w:r w:rsidR="007A5C6F">
        <w:t xml:space="preserve"> as well as the previous layer this layer applies transformations to the images to increase the dataset.</w:t>
      </w:r>
      <w:r w:rsidR="00566416">
        <w:t xml:space="preserve"> The accuracy has reduced however is still very high.</w:t>
      </w:r>
    </w:p>
    <w:p w14:paraId="1DC3DD5D" w14:textId="77777777" w:rsidR="00840A32" w:rsidRDefault="007E650A" w:rsidP="00840A32">
      <w:pPr>
        <w:keepNext/>
      </w:pPr>
      <w:r>
        <w:rPr>
          <w:noProof/>
        </w:rPr>
        <w:lastRenderedPageBreak/>
        <w:drawing>
          <wp:inline distT="0" distB="0" distL="0" distR="0" wp14:anchorId="793ED370" wp14:editId="2359D6A6">
            <wp:extent cx="2712720" cy="2125298"/>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21343" cy="2132054"/>
                    </a:xfrm>
                    <a:prstGeom prst="rect">
                      <a:avLst/>
                    </a:prstGeom>
                    <a:noFill/>
                    <a:ln>
                      <a:noFill/>
                    </a:ln>
                  </pic:spPr>
                </pic:pic>
              </a:graphicData>
            </a:graphic>
          </wp:inline>
        </w:drawing>
      </w:r>
    </w:p>
    <w:p w14:paraId="3579164B" w14:textId="5ED6C375" w:rsidR="007E650A" w:rsidRDefault="00840A32" w:rsidP="00840A32">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29</w:t>
      </w:r>
      <w:r w:rsidR="00000000">
        <w:rPr>
          <w:noProof/>
        </w:rPr>
        <w:fldChar w:fldCharType="end"/>
      </w:r>
      <w:r>
        <w:t>: Second Pass Model 1, Training and Validation Accuracy</w:t>
      </w:r>
    </w:p>
    <w:p w14:paraId="095B8B10" w14:textId="38BD3A76" w:rsidR="003A3682" w:rsidRDefault="003A3682" w:rsidP="007E650A">
      <w:r>
        <w:t xml:space="preserve">Compared to previous the author sees the second pass as an improvement. The training and validation are a lot closer together, implying the recognition of patterns rather than image learning. </w:t>
      </w:r>
      <w:r w:rsidR="00C17AA3">
        <w:t>However,</w:t>
      </w:r>
      <w:r>
        <w:t xml:space="preserve"> the lack of a curve is not good as it implies the model is not learning, rather it is stagnating.</w:t>
      </w:r>
    </w:p>
    <w:p w14:paraId="362339BF" w14:textId="77777777" w:rsidR="00840A32" w:rsidRDefault="007E650A" w:rsidP="00840A32">
      <w:pPr>
        <w:keepNext/>
      </w:pPr>
      <w:r>
        <w:rPr>
          <w:noProof/>
        </w:rPr>
        <w:drawing>
          <wp:inline distT="0" distB="0" distL="0" distR="0" wp14:anchorId="279AA6F3" wp14:editId="655EE15B">
            <wp:extent cx="2689860" cy="21556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0194" cy="2163884"/>
                    </a:xfrm>
                    <a:prstGeom prst="rect">
                      <a:avLst/>
                    </a:prstGeom>
                    <a:noFill/>
                    <a:ln>
                      <a:noFill/>
                    </a:ln>
                  </pic:spPr>
                </pic:pic>
              </a:graphicData>
            </a:graphic>
          </wp:inline>
        </w:drawing>
      </w:r>
    </w:p>
    <w:p w14:paraId="25F1251E" w14:textId="21CAC405" w:rsidR="007E650A" w:rsidRDefault="00840A32" w:rsidP="00840A32">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0</w:t>
      </w:r>
      <w:r w:rsidR="00000000">
        <w:rPr>
          <w:noProof/>
        </w:rPr>
        <w:fldChar w:fldCharType="end"/>
      </w:r>
      <w:r>
        <w:t>: Second Pass Model 1, Training and Validation Loss</w:t>
      </w:r>
    </w:p>
    <w:p w14:paraId="0A933F70" w14:textId="4C6918E1" w:rsidR="00D55DB4" w:rsidRDefault="00D55DB4" w:rsidP="007E650A">
      <w:r>
        <w:t xml:space="preserve">The training loss is slowly reducing in </w:t>
      </w:r>
      <w:r w:rsidR="00763D58">
        <w:t>general,</w:t>
      </w:r>
      <w:r>
        <w:t xml:space="preserve"> which is a good thing, however there is still the large gap between the two, implying the same disconnect noted earlier.</w:t>
      </w:r>
      <w:r w:rsidR="00727699">
        <w:t xml:space="preserve"> The loss is slowly getting worse for validation rather than improving.</w:t>
      </w:r>
    </w:p>
    <w:p w14:paraId="62707D32" w14:textId="77777777" w:rsidR="00763D58" w:rsidRDefault="00763D58" w:rsidP="007E650A"/>
    <w:p w14:paraId="734D69D2" w14:textId="0BC46F33" w:rsidR="00B837BE" w:rsidRDefault="000A29FA" w:rsidP="007E650A">
      <w:r>
        <w:rPr>
          <w:noProof/>
        </w:rPr>
        <w:lastRenderedPageBreak/>
        <mc:AlternateContent>
          <mc:Choice Requires="wps">
            <w:drawing>
              <wp:anchor distT="0" distB="0" distL="114300" distR="114300" simplePos="0" relativeHeight="251668480" behindDoc="0" locked="0" layoutInCell="1" allowOverlap="1" wp14:anchorId="2A4ED96E" wp14:editId="00D9A20A">
                <wp:simplePos x="0" y="0"/>
                <wp:positionH relativeFrom="column">
                  <wp:posOffset>-212090</wp:posOffset>
                </wp:positionH>
                <wp:positionV relativeFrom="paragraph">
                  <wp:posOffset>2124075</wp:posOffset>
                </wp:positionV>
                <wp:extent cx="6309995"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6309995" cy="635"/>
                        </a:xfrm>
                        <a:prstGeom prst="rect">
                          <a:avLst/>
                        </a:prstGeom>
                        <a:solidFill>
                          <a:prstClr val="white"/>
                        </a:solidFill>
                        <a:ln>
                          <a:noFill/>
                        </a:ln>
                      </wps:spPr>
                      <wps:txbx>
                        <w:txbxContent>
                          <w:p w14:paraId="0D88AC17" w14:textId="6830CD01" w:rsidR="00840A32" w:rsidRPr="00956E7A" w:rsidRDefault="00840A32" w:rsidP="00840A32">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31</w:t>
                            </w:r>
                            <w:r w:rsidR="00000000">
                              <w:rPr>
                                <w:noProof/>
                              </w:rPr>
                              <w:fldChar w:fldCharType="end"/>
                            </w:r>
                            <w:r>
                              <w:t>: Model 1, Third Pas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ED96E" id="Text Box 29" o:spid="_x0000_s1028" type="#_x0000_t202" style="position:absolute;margin-left:-16.7pt;margin-top:167.25pt;width:496.8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10AGwIAAD8EAAAOAAAAZHJzL2Uyb0RvYy54bWysU8Fu2zAMvQ/YPwi6L05SNFiN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" stroked="f">
                <v:textbox style="mso-fit-shape-to-text:t" inset="0,0,0,0">
                  <w:txbxContent>
                    <w:p w14:paraId="0D88AC17" w14:textId="6830CD01" w:rsidR="00840A32" w:rsidRPr="00956E7A" w:rsidRDefault="00840A32" w:rsidP="00840A32">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31</w:t>
                      </w:r>
                      <w:r w:rsidR="00000000">
                        <w:rPr>
                          <w:noProof/>
                        </w:rPr>
                        <w:fldChar w:fldCharType="end"/>
                      </w:r>
                      <w:r>
                        <w:t>: Model 1, Third Pass Epochs</w:t>
                      </w:r>
                    </w:p>
                  </w:txbxContent>
                </v:textbox>
                <w10:wrap type="square"/>
              </v:shape>
            </w:pict>
          </mc:Fallback>
        </mc:AlternateContent>
      </w:r>
      <w:r>
        <w:rPr>
          <w:noProof/>
        </w:rPr>
        <w:drawing>
          <wp:anchor distT="0" distB="0" distL="114300" distR="114300" simplePos="0" relativeHeight="251665408" behindDoc="0" locked="0" layoutInCell="1" allowOverlap="1" wp14:anchorId="0B219568" wp14:editId="7E34B54D">
            <wp:simplePos x="0" y="0"/>
            <wp:positionH relativeFrom="column">
              <wp:posOffset>-243840</wp:posOffset>
            </wp:positionH>
            <wp:positionV relativeFrom="paragraph">
              <wp:posOffset>30480</wp:posOffset>
            </wp:positionV>
            <wp:extent cx="5638800" cy="20091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38800" cy="2009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D58">
        <w:t xml:space="preserve">Then on the final section the fine tuning is implied. </w:t>
      </w:r>
      <w:r w:rsidR="00FE20C6">
        <w:t>The previous problem that was spotted earlier has returned.</w:t>
      </w:r>
      <w:r w:rsidR="00275927">
        <w:t xml:space="preserve"> With the high validation score.</w:t>
      </w:r>
      <w:r w:rsidR="00744C9D">
        <w:t xml:space="preserve"> Implying a serious overfit. </w:t>
      </w:r>
    </w:p>
    <w:p w14:paraId="62EADADD" w14:textId="77777777" w:rsidR="00840A32" w:rsidRDefault="007E650A" w:rsidP="00840A32">
      <w:pPr>
        <w:keepNext/>
      </w:pPr>
      <w:r>
        <w:rPr>
          <w:noProof/>
        </w:rPr>
        <w:drawing>
          <wp:inline distT="0" distB="0" distL="0" distR="0" wp14:anchorId="34BF9672" wp14:editId="57040CBD">
            <wp:extent cx="2743200" cy="2149177"/>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62854" cy="2164575"/>
                    </a:xfrm>
                    <a:prstGeom prst="rect">
                      <a:avLst/>
                    </a:prstGeom>
                    <a:noFill/>
                    <a:ln>
                      <a:noFill/>
                    </a:ln>
                  </pic:spPr>
                </pic:pic>
              </a:graphicData>
            </a:graphic>
          </wp:inline>
        </w:drawing>
      </w:r>
    </w:p>
    <w:p w14:paraId="1896E91A" w14:textId="77F2318A" w:rsidR="007E650A" w:rsidRDefault="00840A32" w:rsidP="00840A32">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2</w:t>
      </w:r>
      <w:r w:rsidR="00000000">
        <w:rPr>
          <w:noProof/>
        </w:rPr>
        <w:fldChar w:fldCharType="end"/>
      </w:r>
      <w:r>
        <w:t>: Model 1, Third Pass Training and Validation Accuracy</w:t>
      </w:r>
    </w:p>
    <w:p w14:paraId="654F9E30" w14:textId="65D65465" w:rsidR="00B837BE" w:rsidRDefault="00B837BE" w:rsidP="007E650A">
      <w:r>
        <w:t xml:space="preserve">The final set of graphs for the fine tuning are particularly poor with not much growth occurring as well as a data disconnect due to the wide gap between the two. </w:t>
      </w:r>
      <w:r w:rsidR="0066455A">
        <w:t xml:space="preserve">The lack of growth is consistent in this model which implies there could be a problem with the </w:t>
      </w:r>
      <w:r w:rsidR="00A32CA8">
        <w:t>number</w:t>
      </w:r>
      <w:r w:rsidR="0066455A">
        <w:t xml:space="preserve"> of layers the author has presented.</w:t>
      </w:r>
    </w:p>
    <w:p w14:paraId="028658A4" w14:textId="77777777" w:rsidR="00840A32" w:rsidRDefault="007E650A" w:rsidP="00840A32">
      <w:pPr>
        <w:keepNext/>
      </w:pPr>
      <w:r>
        <w:rPr>
          <w:noProof/>
        </w:rPr>
        <w:lastRenderedPageBreak/>
        <w:drawing>
          <wp:inline distT="0" distB="0" distL="0" distR="0" wp14:anchorId="6C8A266E" wp14:editId="7DDB15D5">
            <wp:extent cx="3044280" cy="23850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61331" cy="2398418"/>
                    </a:xfrm>
                    <a:prstGeom prst="rect">
                      <a:avLst/>
                    </a:prstGeom>
                    <a:noFill/>
                    <a:ln>
                      <a:noFill/>
                    </a:ln>
                  </pic:spPr>
                </pic:pic>
              </a:graphicData>
            </a:graphic>
          </wp:inline>
        </w:drawing>
      </w:r>
    </w:p>
    <w:p w14:paraId="671CC3F4" w14:textId="033A497E" w:rsidR="007E650A" w:rsidRDefault="00840A32" w:rsidP="00840A32">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3</w:t>
      </w:r>
      <w:r w:rsidR="00000000">
        <w:rPr>
          <w:noProof/>
        </w:rPr>
        <w:fldChar w:fldCharType="end"/>
      </w:r>
      <w:r>
        <w:t>: Model 1, Third Pass, Training and Validation Loss</w:t>
      </w:r>
    </w:p>
    <w:p w14:paraId="711D2BA1" w14:textId="0CF025AE" w:rsidR="00A32CA8" w:rsidRDefault="00A32CA8" w:rsidP="007E650A">
      <w:r>
        <w:t xml:space="preserve">The last graph is also not a good indicator of a good model, this is again due to the disconnect and poor growth. </w:t>
      </w:r>
    </w:p>
    <w:p w14:paraId="73E24BB1" w14:textId="3E999099" w:rsidR="00AA65AE" w:rsidRDefault="00AA65AE" w:rsidP="007E650A">
      <w:r>
        <w:t>Overall while this is a good starting point and the model is generated there is a limited amount of learning</w:t>
      </w:r>
      <w:r w:rsidR="009644ED">
        <w:t xml:space="preserve">, the author thinks this is because of the limited </w:t>
      </w:r>
      <w:r w:rsidR="00C81012">
        <w:t>number</w:t>
      </w:r>
      <w:r w:rsidR="009644ED">
        <w:t xml:space="preserve"> of layers, on the next model they will start experimenting with layers</w:t>
      </w:r>
      <w:r w:rsidR="00165D85">
        <w:t xml:space="preserve">, mainly the </w:t>
      </w:r>
      <w:r w:rsidR="00B10444">
        <w:t>number</w:t>
      </w:r>
      <w:r w:rsidR="00165D85">
        <w:t xml:space="preserve"> of layers</w:t>
      </w:r>
      <w:r w:rsidR="00AC2038">
        <w:t xml:space="preserve"> first before experimenting with types.</w:t>
      </w:r>
    </w:p>
    <w:p w14:paraId="6EF39A27" w14:textId="59C3481E" w:rsidR="00F27E49" w:rsidRDefault="00F27E49" w:rsidP="007E650A">
      <w:r>
        <w:t>The most important aim of the next model is to ensure the overfitting issue is combatted, with a secondary aim to reduce the gap between training and validation.</w:t>
      </w:r>
    </w:p>
    <w:p w14:paraId="664B6646" w14:textId="62F0C4AC" w:rsidR="00745207" w:rsidRDefault="00193F00" w:rsidP="00C85305">
      <w:r w:rsidRPr="00193F00">
        <w:t>After</w:t>
      </w:r>
      <w:r>
        <w:t xml:space="preserve"> running the model within my </w:t>
      </w:r>
      <w:r w:rsidR="004C7368">
        <w:t>application,</w:t>
      </w:r>
      <w:r>
        <w:t xml:space="preserve"> I noticed that my starting model </w:t>
      </w:r>
      <w:r w:rsidR="00AB3B0E">
        <w:t>had a high accuracy rating</w:t>
      </w:r>
      <w:r>
        <w:t xml:space="preserve"> but not good at predicting identities when presenting it with new images. </w:t>
      </w:r>
      <w:r w:rsidR="00E76A0E">
        <w:t xml:space="preserve">It suggested that every person </w:t>
      </w:r>
      <w:proofErr w:type="gramStart"/>
      <w:r w:rsidR="00E76A0E">
        <w:t>entered into</w:t>
      </w:r>
      <w:proofErr w:type="gramEnd"/>
      <w:r w:rsidR="00E76A0E">
        <w:t xml:space="preserve"> the data set was person ‘DELTA’. </w:t>
      </w:r>
    </w:p>
    <w:p w14:paraId="12ECE177" w14:textId="0053467C" w:rsidR="00667943" w:rsidRPr="00B244EE" w:rsidRDefault="00667943" w:rsidP="00C85305">
      <w:r>
        <w:t>The author then decided to do extra research into their model, especially into the topic of overfitting</w:t>
      </w:r>
      <w:r w:rsidR="000141D5">
        <w:t xml:space="preserve"> as the</w:t>
      </w:r>
      <w:r w:rsidR="00C933E0">
        <w:t>ir model frequently was returning values close to one.</w:t>
      </w:r>
    </w:p>
    <w:p w14:paraId="7F8113C9" w14:textId="4748FB4E" w:rsidR="00745207" w:rsidRDefault="00805183" w:rsidP="00A91292">
      <w:pPr>
        <w:pStyle w:val="Heading3"/>
      </w:pPr>
      <w:bookmarkStart w:id="32" w:name="_Toc135521376"/>
      <w:r>
        <w:t>Model 2</w:t>
      </w:r>
      <w:r w:rsidR="00F415AF">
        <w:t>, Model Refinement</w:t>
      </w:r>
      <w:bookmarkEnd w:id="32"/>
    </w:p>
    <w:p w14:paraId="0DDE938F" w14:textId="77777777" w:rsidR="00B244EE" w:rsidRDefault="00B244EE" w:rsidP="00B244EE">
      <w:pPr>
        <w:keepNext/>
      </w:pPr>
      <w:r w:rsidRPr="00B244EE">
        <w:rPr>
          <w:noProof/>
        </w:rPr>
        <w:drawing>
          <wp:inline distT="0" distB="0" distL="0" distR="0" wp14:anchorId="682CEF59" wp14:editId="1EE70F76">
            <wp:extent cx="5468113" cy="2505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68113" cy="2505425"/>
                    </a:xfrm>
                    <a:prstGeom prst="rect">
                      <a:avLst/>
                    </a:prstGeom>
                  </pic:spPr>
                </pic:pic>
              </a:graphicData>
            </a:graphic>
          </wp:inline>
        </w:drawing>
      </w:r>
    </w:p>
    <w:p w14:paraId="0E5914AA" w14:textId="517127C1" w:rsidR="00745207" w:rsidRDefault="00B244EE" w:rsidP="00B244EE">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4</w:t>
      </w:r>
      <w:r w:rsidR="00000000">
        <w:rPr>
          <w:noProof/>
        </w:rPr>
        <w:fldChar w:fldCharType="end"/>
      </w:r>
      <w:r>
        <w:t xml:space="preserve">: First Set </w:t>
      </w:r>
      <w:r w:rsidR="007D16E2">
        <w:t>of</w:t>
      </w:r>
      <w:r>
        <w:t xml:space="preserve"> Changes; Model 2</w:t>
      </w:r>
    </w:p>
    <w:p w14:paraId="48219BE8" w14:textId="3BCFE213" w:rsidR="00936302" w:rsidRDefault="00936302" w:rsidP="00936302">
      <w:r>
        <w:lastRenderedPageBreak/>
        <w:t xml:space="preserve">The first change the author made was moving all their import statements. </w:t>
      </w:r>
      <w:r w:rsidR="0088563F">
        <w:t xml:space="preserve">While this does not directly affect the performance of the model it does make the code easier to work with and improves </w:t>
      </w:r>
      <w:r w:rsidR="00456FE5">
        <w:t>its</w:t>
      </w:r>
      <w:r w:rsidR="0088563F">
        <w:t xml:space="preserve"> quality. There </w:t>
      </w:r>
      <w:r w:rsidR="00456FE5">
        <w:t>were</w:t>
      </w:r>
      <w:r w:rsidR="0088563F">
        <w:t xml:space="preserve"> some layer conflicts with imports which was resolved when all the imports were moved.</w:t>
      </w:r>
    </w:p>
    <w:p w14:paraId="0FE11483" w14:textId="77777777" w:rsidR="00AE2CD6" w:rsidRDefault="00AE2CD6" w:rsidP="00AE2CD6">
      <w:pPr>
        <w:keepNext/>
      </w:pPr>
      <w:r w:rsidRPr="00AE2CD6">
        <w:rPr>
          <w:noProof/>
        </w:rPr>
        <w:drawing>
          <wp:inline distT="0" distB="0" distL="0" distR="0" wp14:anchorId="58622F5C" wp14:editId="5DFE6A14">
            <wp:extent cx="5743575" cy="432327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43829" cy="4323462"/>
                    </a:xfrm>
                    <a:prstGeom prst="rect">
                      <a:avLst/>
                    </a:prstGeom>
                  </pic:spPr>
                </pic:pic>
              </a:graphicData>
            </a:graphic>
          </wp:inline>
        </w:drawing>
      </w:r>
    </w:p>
    <w:p w14:paraId="3120D18A" w14:textId="7CA757B3" w:rsidR="00AE2CD6" w:rsidRDefault="00AE2CD6" w:rsidP="00AE2CD6">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5</w:t>
      </w:r>
      <w:r w:rsidR="00000000">
        <w:rPr>
          <w:noProof/>
        </w:rPr>
        <w:fldChar w:fldCharType="end"/>
      </w:r>
      <w:r>
        <w:t>: Changes to layers; Model 2</w:t>
      </w:r>
    </w:p>
    <w:p w14:paraId="224F92F6" w14:textId="23394D00" w:rsidR="00822F9A" w:rsidRDefault="00822F9A" w:rsidP="00822F9A">
      <w:r>
        <w:t xml:space="preserve">As a starting point for improvements </w:t>
      </w:r>
      <w:r w:rsidR="00AE4A1B">
        <w:t>Early Stopping was implemented.</w:t>
      </w:r>
      <w:r w:rsidR="00F33E03">
        <w:t xml:space="preserve"> This stops the Epochs early and was seen as a crucial step in stopping overfitting, </w:t>
      </w:r>
      <w:r w:rsidR="00A433F3">
        <w:t>I started with a patience of five and kept this the same.</w:t>
      </w:r>
      <w:r w:rsidR="008024E9">
        <w:t xml:space="preserve"> This allows me to save time as the author doesn’t have to experiment with exact epoch measurements to find a perfect value.</w:t>
      </w:r>
    </w:p>
    <w:p w14:paraId="532D52B5" w14:textId="0A914113" w:rsidR="007B10D3" w:rsidRDefault="007B10D3" w:rsidP="00822F9A">
      <w:r>
        <w:t xml:space="preserve">There was also a custom </w:t>
      </w:r>
      <w:r w:rsidR="006A48A0">
        <w:t xml:space="preserve">learning rate applied to allow that author to experiment with learning values, however upon changing this they did not notice any major changes to the </w:t>
      </w:r>
      <w:r w:rsidR="006A6DAC">
        <w:t>model,</w:t>
      </w:r>
      <w:r w:rsidR="00E95761">
        <w:t xml:space="preserve"> so they left this alone after initial experimentation.</w:t>
      </w:r>
      <w:r w:rsidR="00CB29C1">
        <w:t xml:space="preserve"> </w:t>
      </w:r>
      <w:r w:rsidR="00CB29C1">
        <w:br/>
      </w:r>
      <w:r w:rsidR="00CB29C1">
        <w:br/>
        <w:t xml:space="preserve">The next change they made was adding more layers. </w:t>
      </w:r>
      <w:r w:rsidR="006A6DAC">
        <w:t xml:space="preserve">They decided to experiment with the </w:t>
      </w:r>
      <w:r w:rsidR="009050D1">
        <w:t>number</w:t>
      </w:r>
      <w:r w:rsidR="006A6DAC">
        <w:t xml:space="preserve"> of </w:t>
      </w:r>
      <w:r w:rsidR="009050D1">
        <w:t>layers to see if adding more dense layers brought the model out of its previous plateau. They author experimented with three new layers.</w:t>
      </w:r>
      <w:r w:rsidR="00405D88">
        <w:t xml:space="preserve"> They also added a </w:t>
      </w:r>
      <w:proofErr w:type="spellStart"/>
      <w:r w:rsidR="00405D88">
        <w:t>regularizer</w:t>
      </w:r>
      <w:proofErr w:type="spellEnd"/>
      <w:r w:rsidR="00405D88">
        <w:t xml:space="preserve"> o</w:t>
      </w:r>
      <w:r w:rsidR="00041435">
        <w:t>n</w:t>
      </w:r>
      <w:r w:rsidR="00405D88">
        <w:t xml:space="preserve"> these layers.</w:t>
      </w:r>
      <w:r w:rsidR="00041435">
        <w:t xml:space="preserve"> This was to encourage the model to learning new features and not rely on majority features, which the straight lines on the previous graph could have been implying.</w:t>
      </w:r>
      <w:r w:rsidR="00C74647">
        <w:t xml:space="preserve"> It also prevents high data sensitivity which stops the data massively reacting to small changes.</w:t>
      </w:r>
    </w:p>
    <w:p w14:paraId="67C4DA39" w14:textId="6F199205" w:rsidR="00C666BF" w:rsidRDefault="00C666BF" w:rsidP="00822F9A">
      <w:r>
        <w:t xml:space="preserve">The author then copied this set of changes over to the other </w:t>
      </w:r>
      <w:r w:rsidR="008C27BF">
        <w:t>set with augmentation. They decided to keep this consistent for this model to assess improvements and save parameter experimentation for the next model.</w:t>
      </w:r>
    </w:p>
    <w:p w14:paraId="7FAB4EA7" w14:textId="77777777" w:rsidR="00507844" w:rsidRDefault="00507844" w:rsidP="00507844">
      <w:pPr>
        <w:pStyle w:val="Heading4"/>
      </w:pPr>
      <w:r w:rsidRPr="006E5D44">
        <w:lastRenderedPageBreak/>
        <w:t>Testing And Evaluation</w:t>
      </w:r>
    </w:p>
    <w:p w14:paraId="4303B108" w14:textId="2548B614" w:rsidR="00507844" w:rsidRDefault="000A29FA" w:rsidP="00507844">
      <w:r>
        <w:rPr>
          <w:noProof/>
        </w:rPr>
        <mc:AlternateContent>
          <mc:Choice Requires="wps">
            <w:drawing>
              <wp:anchor distT="0" distB="0" distL="114300" distR="114300" simplePos="0" relativeHeight="251670528" behindDoc="0" locked="0" layoutInCell="1" allowOverlap="1" wp14:anchorId="3F5FA9D2" wp14:editId="253902BE">
                <wp:simplePos x="0" y="0"/>
                <wp:positionH relativeFrom="column">
                  <wp:posOffset>-387350</wp:posOffset>
                </wp:positionH>
                <wp:positionV relativeFrom="paragraph">
                  <wp:posOffset>2713990</wp:posOffset>
                </wp:positionV>
                <wp:extent cx="6644640" cy="635"/>
                <wp:effectExtent l="0" t="0" r="0" b="0"/>
                <wp:wrapSquare wrapText="bothSides"/>
                <wp:docPr id="1865009888" name="Text Box 1865009888"/>
                <wp:cNvGraphicFramePr/>
                <a:graphic xmlns:a="http://schemas.openxmlformats.org/drawingml/2006/main">
                  <a:graphicData uri="http://schemas.microsoft.com/office/word/2010/wordprocessingShape">
                    <wps:wsp>
                      <wps:cNvSpPr txBox="1"/>
                      <wps:spPr>
                        <a:xfrm>
                          <a:off x="0" y="0"/>
                          <a:ext cx="6644640" cy="635"/>
                        </a:xfrm>
                        <a:prstGeom prst="rect">
                          <a:avLst/>
                        </a:prstGeom>
                        <a:solidFill>
                          <a:prstClr val="white"/>
                        </a:solidFill>
                        <a:ln>
                          <a:noFill/>
                        </a:ln>
                      </wps:spPr>
                      <wps:txbx>
                        <w:txbxContent>
                          <w:p w14:paraId="23324638" w14:textId="16ACB266" w:rsidR="00840A32" w:rsidRPr="00C16C71" w:rsidRDefault="00840A32" w:rsidP="00840A32">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36</w:t>
                            </w:r>
                            <w:r w:rsidR="00000000">
                              <w:rPr>
                                <w:noProof/>
                              </w:rPr>
                              <w:fldChar w:fldCharType="end"/>
                            </w:r>
                            <w:r>
                              <w:t>: Model 2, First Pas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5FA9D2" id="Text Box 1865009888" o:spid="_x0000_s1029" type="#_x0000_t202" style="position:absolute;margin-left:-30.5pt;margin-top:213.7pt;width:523.2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" stroked="f">
                <v:textbox style="mso-fit-shape-to-text:t" inset="0,0,0,0">
                  <w:txbxContent>
                    <w:p w14:paraId="23324638" w14:textId="16ACB266" w:rsidR="00840A32" w:rsidRPr="00C16C71" w:rsidRDefault="00840A32" w:rsidP="00840A32">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36</w:t>
                      </w:r>
                      <w:r w:rsidR="00000000">
                        <w:rPr>
                          <w:noProof/>
                        </w:rPr>
                        <w:fldChar w:fldCharType="end"/>
                      </w:r>
                      <w:r>
                        <w:t>: Model 2, First Pass EPOCHS</w:t>
                      </w:r>
                    </w:p>
                  </w:txbxContent>
                </v:textbox>
                <w10:wrap type="square"/>
              </v:shape>
            </w:pict>
          </mc:Fallback>
        </mc:AlternateContent>
      </w:r>
      <w:r>
        <w:rPr>
          <w:noProof/>
        </w:rPr>
        <w:drawing>
          <wp:anchor distT="0" distB="0" distL="114300" distR="114300" simplePos="0" relativeHeight="251666432" behindDoc="0" locked="0" layoutInCell="1" allowOverlap="1" wp14:anchorId="46F0F6C1" wp14:editId="4D9107A4">
            <wp:simplePos x="0" y="0"/>
            <wp:positionH relativeFrom="column">
              <wp:posOffset>-243840</wp:posOffset>
            </wp:positionH>
            <wp:positionV relativeFrom="paragraph">
              <wp:posOffset>554990</wp:posOffset>
            </wp:positionV>
            <wp:extent cx="5737860" cy="2089785"/>
            <wp:effectExtent l="0" t="0" r="0" b="571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7860" cy="2089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7844">
        <w:t>Before running the model inside of the authors application, the author assessed the model performance. Every time they iterated within the model, they plotted the iterations on a chart so they could assess the progress made, much like the testing of the first model.</w:t>
      </w:r>
    </w:p>
    <w:p w14:paraId="194D38F8" w14:textId="343D396D" w:rsidR="0081173C" w:rsidRDefault="001256B3" w:rsidP="00507844">
      <w:r>
        <w:t xml:space="preserve">Upon the first epoch it is important to notice that while close to the previous model, the additional layers have reduced the overfitting issue that was present previously. </w:t>
      </w:r>
      <w:r w:rsidR="004360F0">
        <w:t xml:space="preserve">This can be assessed due to the much more accurate loss value that is no longer logs, as well as the lack of consistent 1.0000’s in the final </w:t>
      </w:r>
      <w:r w:rsidR="002D49BC">
        <w:t xml:space="preserve">epochs. </w:t>
      </w:r>
      <w:r w:rsidR="006A6721">
        <w:t>However,</w:t>
      </w:r>
      <w:r w:rsidR="002D49BC">
        <w:t xml:space="preserve"> it’s hard to draw this conclusion based on jut the Epochs. </w:t>
      </w:r>
    </w:p>
    <w:p w14:paraId="2611B908" w14:textId="77777777" w:rsidR="00840A32" w:rsidRDefault="006A6721" w:rsidP="00840A32">
      <w:pPr>
        <w:keepNext/>
      </w:pPr>
      <w:r>
        <w:rPr>
          <w:noProof/>
        </w:rPr>
        <w:drawing>
          <wp:inline distT="0" distB="0" distL="0" distR="0" wp14:anchorId="767943F0" wp14:editId="038E7612">
            <wp:extent cx="3270839" cy="256032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2427" cy="2569391"/>
                    </a:xfrm>
                    <a:prstGeom prst="rect">
                      <a:avLst/>
                    </a:prstGeom>
                    <a:noFill/>
                    <a:ln>
                      <a:noFill/>
                    </a:ln>
                  </pic:spPr>
                </pic:pic>
              </a:graphicData>
            </a:graphic>
          </wp:inline>
        </w:drawing>
      </w:r>
    </w:p>
    <w:p w14:paraId="2A5BE6E5" w14:textId="5C1E4231" w:rsidR="006A6721" w:rsidRDefault="00840A32" w:rsidP="00840A32">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7</w:t>
      </w:r>
      <w:r w:rsidR="00000000">
        <w:rPr>
          <w:noProof/>
        </w:rPr>
        <w:fldChar w:fldCharType="end"/>
      </w:r>
      <w:r>
        <w:t>: Mode</w:t>
      </w:r>
      <w:r w:rsidR="00EB755B">
        <w:t>l</w:t>
      </w:r>
      <w:r>
        <w:t xml:space="preserve"> 2 First Pass Training and Validation Accuracy</w:t>
      </w:r>
    </w:p>
    <w:p w14:paraId="0A7A1A0D" w14:textId="22F11B48" w:rsidR="0081173C" w:rsidRDefault="006A6721" w:rsidP="00507844">
      <w:r>
        <w:t xml:space="preserve">There is a slight improvement in accuracy compared to Model One on the first pass. </w:t>
      </w:r>
      <w:r w:rsidR="00204B19">
        <w:t xml:space="preserve">This can be seen as the Training and Validation Accuracy are closer together. </w:t>
      </w:r>
      <w:r w:rsidR="0084349A">
        <w:t>This tells us that the sets are performing better with new data rather than learning key features from the images and replicating exact images.</w:t>
      </w:r>
      <w:r w:rsidR="00267FF6">
        <w:t xml:space="preserve"> </w:t>
      </w:r>
      <w:r w:rsidR="002D24D6">
        <w:t>However,</w:t>
      </w:r>
      <w:r w:rsidR="00267FF6">
        <w:t xml:space="preserve"> there is still a high concern over fitting since there is still a high amount of training data that is at the </w:t>
      </w:r>
      <w:r w:rsidR="0063303A">
        <w:t>topmost</w:t>
      </w:r>
      <w:r w:rsidR="00267FF6">
        <w:t xml:space="preserve"> value.</w:t>
      </w:r>
      <w:r w:rsidR="002D24D6">
        <w:t xml:space="preserve">  Growth is </w:t>
      </w:r>
      <w:proofErr w:type="gramStart"/>
      <w:r w:rsidR="002D24D6">
        <w:t>still remaining</w:t>
      </w:r>
      <w:proofErr w:type="gramEnd"/>
      <w:r w:rsidR="002D24D6">
        <w:t xml:space="preserve"> mostly as a solid line rather than a progression, although the author is starting to see more obvious rises and falls which indicates the start of a less linear process and an attempt at better feature matching.</w:t>
      </w:r>
    </w:p>
    <w:p w14:paraId="3DEDB9AA" w14:textId="77777777" w:rsidR="00EB755B" w:rsidRDefault="0063303A" w:rsidP="00EB755B">
      <w:pPr>
        <w:keepNext/>
      </w:pPr>
      <w:r>
        <w:rPr>
          <w:noProof/>
        </w:rPr>
        <w:lastRenderedPageBreak/>
        <w:drawing>
          <wp:inline distT="0" distB="0" distL="0" distR="0" wp14:anchorId="496C3DD0" wp14:editId="74A11E49">
            <wp:extent cx="3223260" cy="2586032"/>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30565" cy="2591893"/>
                    </a:xfrm>
                    <a:prstGeom prst="rect">
                      <a:avLst/>
                    </a:prstGeom>
                    <a:noFill/>
                    <a:ln>
                      <a:noFill/>
                    </a:ln>
                  </pic:spPr>
                </pic:pic>
              </a:graphicData>
            </a:graphic>
          </wp:inline>
        </w:drawing>
      </w:r>
    </w:p>
    <w:p w14:paraId="16B04E6F" w14:textId="075BF83E" w:rsidR="0063303A" w:rsidRDefault="00EB755B" w:rsidP="00EB755B">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8</w:t>
      </w:r>
      <w:r w:rsidR="00000000">
        <w:rPr>
          <w:noProof/>
        </w:rPr>
        <w:fldChar w:fldCharType="end"/>
      </w:r>
      <w:r>
        <w:t>: Model 2, Pass 1 Training and Validation Loss</w:t>
      </w:r>
    </w:p>
    <w:p w14:paraId="0B7650EC" w14:textId="77777777" w:rsidR="00EB755B" w:rsidRDefault="0063303A" w:rsidP="00EB755B">
      <w:pPr>
        <w:keepNext/>
      </w:pPr>
      <w:r>
        <w:t xml:space="preserve">This loss graph is starting to align more closely to what the author finds as acceptable. </w:t>
      </w:r>
      <w:r w:rsidR="00410FE1">
        <w:t xml:space="preserve">There is an obvious downwards curve within the graph. Implying that as each Epoch progresses the loss is reducing closer to 0. </w:t>
      </w:r>
      <w:r w:rsidR="00EB755B">
        <w:t>Their</w:t>
      </w:r>
      <w:r w:rsidR="00385B04">
        <w:t xml:space="preserve"> training loss and validation loss are following mostly the same pattern and are much closer together, even though there </w:t>
      </w:r>
      <w:r w:rsidR="001E7F1F">
        <w:t>are</w:t>
      </w:r>
      <w:r w:rsidR="00385B04">
        <w:t xml:space="preserve"> a few peaks where the two loss factors spread back out again. </w:t>
      </w:r>
      <w:r w:rsidR="001E7F1F">
        <w:t>However,</w:t>
      </w:r>
      <w:r w:rsidR="001F046E">
        <w:t xml:space="preserve"> this can be refined with later experimentation. </w:t>
      </w:r>
      <w:r w:rsidR="004759EB">
        <w:t xml:space="preserve">Overall </w:t>
      </w:r>
      <w:r w:rsidR="00182525">
        <w:t>stage one was much more of an improvement over the first model.</w:t>
      </w:r>
      <w:r w:rsidR="004759EB">
        <w:rPr>
          <w:noProof/>
        </w:rPr>
        <w:drawing>
          <wp:inline distT="0" distB="0" distL="0" distR="0" wp14:anchorId="22AE7A9E" wp14:editId="3EBC44BB">
            <wp:extent cx="5731510" cy="21993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199300"/>
                    </a:xfrm>
                    <a:prstGeom prst="rect">
                      <a:avLst/>
                    </a:prstGeom>
                    <a:noFill/>
                    <a:ln>
                      <a:noFill/>
                    </a:ln>
                  </pic:spPr>
                </pic:pic>
              </a:graphicData>
            </a:graphic>
          </wp:inline>
        </w:drawing>
      </w:r>
    </w:p>
    <w:p w14:paraId="432841C6" w14:textId="516338AD" w:rsidR="0063303A" w:rsidRDefault="00EB755B" w:rsidP="00EB755B">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39</w:t>
      </w:r>
      <w:r w:rsidR="00000000">
        <w:rPr>
          <w:noProof/>
        </w:rPr>
        <w:fldChar w:fldCharType="end"/>
      </w:r>
      <w:r>
        <w:t>: Model 2, Second Pass EPOCJS</w:t>
      </w:r>
    </w:p>
    <w:p w14:paraId="5D848453" w14:textId="105255D4" w:rsidR="00294F77" w:rsidRPr="0063303A" w:rsidRDefault="00294F77" w:rsidP="00507844">
      <w:r>
        <w:t xml:space="preserve">Starting stage two the author notices that the loss is similar in some places but the validation loss is much more reduced so the validation loss may now be closer to the loss. </w:t>
      </w:r>
      <w:r w:rsidR="002B4883">
        <w:t>However,</w:t>
      </w:r>
      <w:r w:rsidR="0093587F">
        <w:t xml:space="preserve"> the accuracy looks like it may have drifted apart from the </w:t>
      </w:r>
      <w:r w:rsidR="00E10D41">
        <w:t>Validation accuracy</w:t>
      </w:r>
      <w:r w:rsidR="0093587F">
        <w:t xml:space="preserve"> so there is a slight spread expected.</w:t>
      </w:r>
      <w:r w:rsidR="00502FA5">
        <w:t xml:space="preserve"> The other thing to now consider is if the tweaks to the model mean an improvement between each set. </w:t>
      </w:r>
      <w:r w:rsidR="0017566D">
        <w:t xml:space="preserve">If </w:t>
      </w:r>
      <w:r w:rsidR="002B4883">
        <w:t>not,</w:t>
      </w:r>
      <w:r w:rsidR="0017566D">
        <w:t xml:space="preserve"> this could imply the need for the author to switch to a unique structure between sets. </w:t>
      </w:r>
      <w:r w:rsidR="00E10D41">
        <w:t xml:space="preserve"> </w:t>
      </w:r>
    </w:p>
    <w:p w14:paraId="1AF56BFF" w14:textId="77777777" w:rsidR="002B4883" w:rsidRDefault="002B4883" w:rsidP="00C85305">
      <w:pPr>
        <w:rPr>
          <w:highlight w:val="yellow"/>
        </w:rPr>
      </w:pPr>
    </w:p>
    <w:p w14:paraId="3D0757AC" w14:textId="77777777" w:rsidR="002B4883" w:rsidRDefault="002B4883" w:rsidP="00C85305">
      <w:pPr>
        <w:rPr>
          <w:highlight w:val="yellow"/>
        </w:rPr>
      </w:pPr>
    </w:p>
    <w:p w14:paraId="786A38A3" w14:textId="77777777" w:rsidR="00DF7E09" w:rsidRDefault="002B4883" w:rsidP="00DF7E09">
      <w:pPr>
        <w:keepNext/>
      </w:pPr>
      <w:r w:rsidRPr="000A29FA">
        <w:rPr>
          <w:noProof/>
        </w:rPr>
        <w:lastRenderedPageBreak/>
        <w:drawing>
          <wp:inline distT="0" distB="0" distL="0" distR="0" wp14:anchorId="04BD01E7" wp14:editId="4093790F">
            <wp:extent cx="3154680" cy="2469394"/>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67072" cy="2479094"/>
                    </a:xfrm>
                    <a:prstGeom prst="rect">
                      <a:avLst/>
                    </a:prstGeom>
                    <a:noFill/>
                    <a:ln>
                      <a:noFill/>
                    </a:ln>
                  </pic:spPr>
                </pic:pic>
              </a:graphicData>
            </a:graphic>
          </wp:inline>
        </w:drawing>
      </w:r>
    </w:p>
    <w:p w14:paraId="6215AADF" w14:textId="005163AE" w:rsidR="002B4883" w:rsidRDefault="00DF7E09" w:rsidP="00DF7E09">
      <w:pPr>
        <w:pStyle w:val="Caption"/>
        <w:rPr>
          <w:highlight w:val="yellow"/>
        </w:rPr>
      </w:pPr>
      <w:r>
        <w:t xml:space="preserve">Figure </w:t>
      </w:r>
      <w:r w:rsidR="00000000">
        <w:fldChar w:fldCharType="begin"/>
      </w:r>
      <w:r w:rsidR="00000000">
        <w:instrText xml:space="preserve"> SEQ Figure \* ARABIC </w:instrText>
      </w:r>
      <w:r w:rsidR="00000000">
        <w:fldChar w:fldCharType="separate"/>
      </w:r>
      <w:r w:rsidR="00635801">
        <w:rPr>
          <w:noProof/>
        </w:rPr>
        <w:t>40</w:t>
      </w:r>
      <w:r w:rsidR="00000000">
        <w:rPr>
          <w:noProof/>
        </w:rPr>
        <w:fldChar w:fldCharType="end"/>
      </w:r>
      <w:r>
        <w:t>: Model Two Training and Validation Accuracy Pass 2</w:t>
      </w:r>
    </w:p>
    <w:p w14:paraId="3441C0B5" w14:textId="7329E24D" w:rsidR="002B4883" w:rsidRPr="007F5982" w:rsidRDefault="00217AAA" w:rsidP="00C85305">
      <w:r w:rsidRPr="007F5982">
        <w:t xml:space="preserve">Compared to the first model we can see an improvement in the second pass, the Y-Axis is now in much smaller increments before, allow the author to see that validation and training are now much closer linked than before, however this is only because there was an anomaly on the first model that is not present. </w:t>
      </w:r>
      <w:proofErr w:type="gramStart"/>
      <w:r w:rsidRPr="007F5982">
        <w:t>In reality they</w:t>
      </w:r>
      <w:proofErr w:type="gramEnd"/>
      <w:r w:rsidRPr="007F5982">
        <w:t xml:space="preserve"> are very similar. </w:t>
      </w:r>
      <w:proofErr w:type="gramStart"/>
      <w:r w:rsidRPr="007F5982">
        <w:t>In reality the</w:t>
      </w:r>
      <w:proofErr w:type="gramEnd"/>
      <w:r w:rsidRPr="007F5982">
        <w:t xml:space="preserve"> similarity means that regarding the training and validation accuracy there is still area for improvement using a third model.</w:t>
      </w:r>
    </w:p>
    <w:p w14:paraId="28DB8921" w14:textId="307FED10" w:rsidR="00FC4C65" w:rsidRPr="007F5982" w:rsidRDefault="00143E01" w:rsidP="00C85305">
      <w:r w:rsidRPr="007F5982">
        <w:t>In terms of within model improvements we can see that the second set of Epochs has had a slight improvement over the first, now the training accuracy is further away from the 1.00 value, implying that we are now less likely to suffer from over fitting.</w:t>
      </w:r>
      <w:r w:rsidR="00A52D3F" w:rsidRPr="007F5982">
        <w:t xml:space="preserve"> We can also see the dynamic stopping has come into play correctly in this set, as the data stops being project when we start to see a consistent flat line. </w:t>
      </w:r>
      <w:r w:rsidR="00BE54E5" w:rsidRPr="007F5982">
        <w:t>This s</w:t>
      </w:r>
      <w:r w:rsidR="00816480">
        <w:t>t</w:t>
      </w:r>
      <w:r w:rsidR="00BE54E5" w:rsidRPr="007F5982">
        <w:t xml:space="preserve">ops </w:t>
      </w:r>
      <w:r w:rsidR="007F5982" w:rsidRPr="007F5982">
        <w:t>unnecessary</w:t>
      </w:r>
      <w:r w:rsidR="00BE54E5" w:rsidRPr="007F5982">
        <w:t xml:space="preserve"> epochs and a faster model generation as well as integrity protection.</w:t>
      </w:r>
    </w:p>
    <w:p w14:paraId="77C5B760" w14:textId="77777777" w:rsidR="00DF7E09" w:rsidRDefault="00816480" w:rsidP="00DF7E09">
      <w:pPr>
        <w:keepNext/>
      </w:pPr>
      <w:r>
        <w:rPr>
          <w:noProof/>
        </w:rPr>
        <w:drawing>
          <wp:inline distT="0" distB="0" distL="0" distR="0" wp14:anchorId="24230FD5" wp14:editId="2F28EE51">
            <wp:extent cx="3148719" cy="25069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64148" cy="2519264"/>
                    </a:xfrm>
                    <a:prstGeom prst="rect">
                      <a:avLst/>
                    </a:prstGeom>
                    <a:noFill/>
                    <a:ln>
                      <a:noFill/>
                    </a:ln>
                  </pic:spPr>
                </pic:pic>
              </a:graphicData>
            </a:graphic>
          </wp:inline>
        </w:drawing>
      </w:r>
    </w:p>
    <w:p w14:paraId="0FCE4CB9" w14:textId="64524553" w:rsidR="00816480" w:rsidRDefault="00DF7E09" w:rsidP="00DF7E09">
      <w:pPr>
        <w:pStyle w:val="Caption"/>
        <w:rPr>
          <w:highlight w:val="yellow"/>
        </w:rPr>
      </w:pPr>
      <w:r>
        <w:t xml:space="preserve">Figure </w:t>
      </w:r>
      <w:r w:rsidR="00000000">
        <w:fldChar w:fldCharType="begin"/>
      </w:r>
      <w:r w:rsidR="00000000">
        <w:instrText xml:space="preserve"> SEQ Figure \* ARABIC </w:instrText>
      </w:r>
      <w:r w:rsidR="00000000">
        <w:fldChar w:fldCharType="separate"/>
      </w:r>
      <w:r w:rsidR="00635801">
        <w:rPr>
          <w:noProof/>
        </w:rPr>
        <w:t>41</w:t>
      </w:r>
      <w:r w:rsidR="00000000">
        <w:rPr>
          <w:noProof/>
        </w:rPr>
        <w:fldChar w:fldCharType="end"/>
      </w:r>
      <w:r>
        <w:t>:  Model Two Training and Validation Loss Pass 2</w:t>
      </w:r>
    </w:p>
    <w:p w14:paraId="1E932CA9" w14:textId="71F53EBD" w:rsidR="00816480" w:rsidRDefault="00816480" w:rsidP="00C85305">
      <w:r w:rsidRPr="009463C9">
        <w:t>Compared to the first model we can see the loss has improved on the second pass, this is because in model one the graph was very stagnated implying not much progression had been made, whereas this graph shows a steady decrease in loss as expected.</w:t>
      </w:r>
    </w:p>
    <w:p w14:paraId="6874CE85" w14:textId="691E3FA8" w:rsidR="009463C9" w:rsidRDefault="009463C9" w:rsidP="00C85305">
      <w:r>
        <w:t>However</w:t>
      </w:r>
      <w:r w:rsidR="00BA3877">
        <w:t>,</w:t>
      </w:r>
      <w:r>
        <w:t xml:space="preserve"> comparing to the previous set of Epochs within the same model the author notes that they have lost their close curve they had before. </w:t>
      </w:r>
      <w:r w:rsidR="00ED63E9">
        <w:t xml:space="preserve">This implies that while adding more layers has had a </w:t>
      </w:r>
      <w:r w:rsidR="00ED63E9">
        <w:lastRenderedPageBreak/>
        <w:t>benefit, on the second pass this has been a negative. In turn this implies that while a layer change is needed. The author should investigate different layer types rather than just duplications.</w:t>
      </w:r>
      <w:r w:rsidR="00BA3877">
        <w:t xml:space="preserve"> This will be </w:t>
      </w:r>
      <w:r w:rsidR="000A29FA">
        <w:rPr>
          <w:noProof/>
        </w:rPr>
        <mc:AlternateContent>
          <mc:Choice Requires="wps">
            <w:drawing>
              <wp:anchor distT="0" distB="0" distL="114300" distR="114300" simplePos="0" relativeHeight="251673600" behindDoc="0" locked="0" layoutInCell="1" allowOverlap="1" wp14:anchorId="537E0BB0" wp14:editId="487CF7CF">
                <wp:simplePos x="0" y="0"/>
                <wp:positionH relativeFrom="margin">
                  <wp:align>center</wp:align>
                </wp:positionH>
                <wp:positionV relativeFrom="paragraph">
                  <wp:posOffset>2453005</wp:posOffset>
                </wp:positionV>
                <wp:extent cx="6704965" cy="635"/>
                <wp:effectExtent l="0" t="0" r="635" b="0"/>
                <wp:wrapSquare wrapText="bothSides"/>
                <wp:docPr id="1865009889" name="Text Box 1865009889"/>
                <wp:cNvGraphicFramePr/>
                <a:graphic xmlns:a="http://schemas.openxmlformats.org/drawingml/2006/main">
                  <a:graphicData uri="http://schemas.microsoft.com/office/word/2010/wordprocessingShape">
                    <wps:wsp>
                      <wps:cNvSpPr txBox="1"/>
                      <wps:spPr>
                        <a:xfrm>
                          <a:off x="0" y="0"/>
                          <a:ext cx="6704965" cy="635"/>
                        </a:xfrm>
                        <a:prstGeom prst="rect">
                          <a:avLst/>
                        </a:prstGeom>
                        <a:solidFill>
                          <a:prstClr val="white"/>
                        </a:solidFill>
                        <a:ln>
                          <a:noFill/>
                        </a:ln>
                      </wps:spPr>
                      <wps:txbx>
                        <w:txbxContent>
                          <w:p w14:paraId="52C59650" w14:textId="08C80FCD" w:rsidR="00DF7E09" w:rsidRPr="004C6BB3" w:rsidRDefault="00DF7E09" w:rsidP="00DF7E09">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42</w:t>
                            </w:r>
                            <w:r w:rsidR="00000000">
                              <w:rPr>
                                <w:noProof/>
                              </w:rPr>
                              <w:fldChar w:fldCharType="end"/>
                            </w:r>
                            <w:r>
                              <w:t>: Model Two Pass 3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E0BB0" id="Text Box 1865009889" o:spid="_x0000_s1030" type="#_x0000_t202" style="position:absolute;margin-left:0;margin-top:193.15pt;width:527.95pt;height:.05pt;z-index:2516736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vK6GwIAAD8EAAAOAAAAZHJzL2Uyb0RvYy54bWysU8Fu2zAMvQ/YPwi6L066Nt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" stroked="f">
                <v:textbox style="mso-fit-shape-to-text:t" inset="0,0,0,0">
                  <w:txbxContent>
                    <w:p w14:paraId="52C59650" w14:textId="08C80FCD" w:rsidR="00DF7E09" w:rsidRPr="004C6BB3" w:rsidRDefault="00DF7E09" w:rsidP="00DF7E09">
                      <w:pPr>
                        <w:pStyle w:val="Caption"/>
                        <w:rPr>
                          <w:noProof/>
                        </w:rPr>
                      </w:pPr>
                      <w:r>
                        <w:t xml:space="preserve">Figure </w:t>
                      </w:r>
                      <w:r w:rsidR="00000000">
                        <w:fldChar w:fldCharType="begin"/>
                      </w:r>
                      <w:r w:rsidR="00000000">
                        <w:instrText xml:space="preserve"> SEQ Figure \* ARABIC </w:instrText>
                      </w:r>
                      <w:r w:rsidR="00000000">
                        <w:fldChar w:fldCharType="separate"/>
                      </w:r>
                      <w:r w:rsidR="00635801">
                        <w:rPr>
                          <w:noProof/>
                        </w:rPr>
                        <w:t>42</w:t>
                      </w:r>
                      <w:r w:rsidR="00000000">
                        <w:rPr>
                          <w:noProof/>
                        </w:rPr>
                        <w:fldChar w:fldCharType="end"/>
                      </w:r>
                      <w:r>
                        <w:t>: Model Two Pass 3 Epochs</w:t>
                      </w:r>
                    </w:p>
                  </w:txbxContent>
                </v:textbox>
                <w10:wrap type="square" anchorx="margin"/>
              </v:shape>
            </w:pict>
          </mc:Fallback>
        </mc:AlternateContent>
      </w:r>
      <w:r w:rsidR="000A29FA">
        <w:rPr>
          <w:noProof/>
        </w:rPr>
        <w:drawing>
          <wp:anchor distT="0" distB="0" distL="114300" distR="114300" simplePos="0" relativeHeight="251671552" behindDoc="0" locked="0" layoutInCell="1" allowOverlap="1" wp14:anchorId="29AD45DB" wp14:editId="5D93EA8C">
            <wp:simplePos x="0" y="0"/>
            <wp:positionH relativeFrom="margin">
              <wp:posOffset>-190500</wp:posOffset>
            </wp:positionH>
            <wp:positionV relativeFrom="paragraph">
              <wp:posOffset>579120</wp:posOffset>
            </wp:positionV>
            <wp:extent cx="5913120" cy="18491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13120" cy="1849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3877">
        <w:t>considered in the third model.</w:t>
      </w:r>
      <w:r w:rsidR="00EE1D0A">
        <w:t xml:space="preserve"> </w:t>
      </w:r>
    </w:p>
    <w:p w14:paraId="63F6D31D" w14:textId="36FD18D8" w:rsidR="00816480" w:rsidRPr="000D551A" w:rsidRDefault="005213AF" w:rsidP="00C85305">
      <w:r w:rsidRPr="000D551A">
        <w:t xml:space="preserve">For the fine tuning we can see slight improvements have occurred. The author has more aligned </w:t>
      </w:r>
      <w:proofErr w:type="spellStart"/>
      <w:r w:rsidRPr="000D551A">
        <w:t>val_loss</w:t>
      </w:r>
      <w:proofErr w:type="spellEnd"/>
      <w:r w:rsidRPr="000D551A">
        <w:t xml:space="preserve"> than before and has reduced the accuracy overfits. This has been consistent with the rest of the second model compared to the first. </w:t>
      </w:r>
    </w:p>
    <w:p w14:paraId="421986EB" w14:textId="76E797E6" w:rsidR="003349E3" w:rsidRDefault="000A29FA" w:rsidP="00C85305">
      <w:pPr>
        <w:rPr>
          <w:highlight w:val="yellow"/>
        </w:rPr>
      </w:pPr>
      <w:r w:rsidRPr="000A29FA">
        <w:rPr>
          <w:noProof/>
        </w:rPr>
        <w:drawing>
          <wp:anchor distT="0" distB="0" distL="114300" distR="114300" simplePos="0" relativeHeight="251674624" behindDoc="0" locked="0" layoutInCell="1" allowOverlap="1" wp14:anchorId="0F7D876F" wp14:editId="2DBB4246">
            <wp:simplePos x="0" y="0"/>
            <wp:positionH relativeFrom="margin">
              <wp:align>left</wp:align>
            </wp:positionH>
            <wp:positionV relativeFrom="paragraph">
              <wp:posOffset>10160</wp:posOffset>
            </wp:positionV>
            <wp:extent cx="3008003" cy="2354580"/>
            <wp:effectExtent l="0" t="0" r="1905" b="762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08003" cy="2354580"/>
                    </a:xfrm>
                    <a:prstGeom prst="rect">
                      <a:avLst/>
                    </a:prstGeom>
                    <a:noFill/>
                    <a:ln>
                      <a:noFill/>
                    </a:ln>
                  </pic:spPr>
                </pic:pic>
              </a:graphicData>
            </a:graphic>
          </wp:anchor>
        </w:drawing>
      </w:r>
    </w:p>
    <w:p w14:paraId="03C871A4" w14:textId="74F85BD3" w:rsidR="006C173E" w:rsidRDefault="006C173E" w:rsidP="006C173E">
      <w:pPr>
        <w:keepNext/>
      </w:pPr>
    </w:p>
    <w:p w14:paraId="4E3FA11E" w14:textId="77777777" w:rsidR="000A29FA" w:rsidRDefault="000A29FA" w:rsidP="006C173E">
      <w:pPr>
        <w:pStyle w:val="Caption"/>
      </w:pPr>
    </w:p>
    <w:p w14:paraId="0EE2281C" w14:textId="77777777" w:rsidR="000A29FA" w:rsidRDefault="000A29FA" w:rsidP="006C173E">
      <w:pPr>
        <w:pStyle w:val="Caption"/>
      </w:pPr>
    </w:p>
    <w:p w14:paraId="6FB6DE1D" w14:textId="77777777" w:rsidR="000A29FA" w:rsidRDefault="000A29FA" w:rsidP="006C173E">
      <w:pPr>
        <w:pStyle w:val="Caption"/>
      </w:pPr>
    </w:p>
    <w:p w14:paraId="5D59B1E8" w14:textId="77777777" w:rsidR="000A29FA" w:rsidRDefault="000A29FA" w:rsidP="006C173E">
      <w:pPr>
        <w:pStyle w:val="Caption"/>
      </w:pPr>
    </w:p>
    <w:p w14:paraId="21381B6D" w14:textId="77777777" w:rsidR="000A29FA" w:rsidRDefault="000A29FA" w:rsidP="006C173E">
      <w:pPr>
        <w:pStyle w:val="Caption"/>
      </w:pPr>
    </w:p>
    <w:p w14:paraId="69BD44C5" w14:textId="77777777" w:rsidR="000A29FA" w:rsidRDefault="000A29FA" w:rsidP="006C173E">
      <w:pPr>
        <w:pStyle w:val="Caption"/>
      </w:pPr>
    </w:p>
    <w:p w14:paraId="451803FD" w14:textId="77777777" w:rsidR="000A29FA" w:rsidRDefault="000A29FA" w:rsidP="006C173E">
      <w:pPr>
        <w:pStyle w:val="Caption"/>
      </w:pPr>
    </w:p>
    <w:p w14:paraId="57AA1989" w14:textId="194C0506" w:rsidR="003349E3" w:rsidRDefault="006C173E" w:rsidP="006C173E">
      <w:pPr>
        <w:pStyle w:val="Caption"/>
        <w:rPr>
          <w:highlight w:val="yellow"/>
        </w:rPr>
      </w:pPr>
      <w:r>
        <w:t xml:space="preserve">Figure </w:t>
      </w:r>
      <w:r w:rsidR="00000000">
        <w:fldChar w:fldCharType="begin"/>
      </w:r>
      <w:r w:rsidR="00000000">
        <w:instrText xml:space="preserve"> SEQ Figure \* ARABIC </w:instrText>
      </w:r>
      <w:r w:rsidR="00000000">
        <w:fldChar w:fldCharType="separate"/>
      </w:r>
      <w:r w:rsidR="00635801">
        <w:rPr>
          <w:noProof/>
        </w:rPr>
        <w:t>43</w:t>
      </w:r>
      <w:r w:rsidR="00000000">
        <w:rPr>
          <w:noProof/>
        </w:rPr>
        <w:fldChar w:fldCharType="end"/>
      </w:r>
      <w:r>
        <w:t>: Model 2, Training and Validation Accuracy Pass 3</w:t>
      </w:r>
    </w:p>
    <w:p w14:paraId="468E4243" w14:textId="6C72612C" w:rsidR="003349E3" w:rsidRPr="00CA1EE8" w:rsidRDefault="003349E3" w:rsidP="00C85305">
      <w:r w:rsidRPr="00CA1EE8">
        <w:t xml:space="preserve">The </w:t>
      </w:r>
      <w:r w:rsidR="00C043FF" w:rsidRPr="00CA1EE8">
        <w:t>fine-tuning</w:t>
      </w:r>
      <w:r w:rsidRPr="00CA1EE8">
        <w:t xml:space="preserve"> chart hasn’t changed much between version one and two, the early stopping results in the data looking much more spread </w:t>
      </w:r>
      <w:r w:rsidR="009C75A5" w:rsidRPr="00CA1EE8">
        <w:t>out, however</w:t>
      </w:r>
      <w:r w:rsidRPr="00CA1EE8">
        <w:t xml:space="preserve"> there is now only 9 Epochs rather than the twenty plus from before.</w:t>
      </w:r>
      <w:r w:rsidR="009C75A5" w:rsidRPr="00CA1EE8">
        <w:t xml:space="preserve"> There is not much to comment on here as not much improvement has occurred. However, this is because not many changes to the code were made.</w:t>
      </w:r>
    </w:p>
    <w:p w14:paraId="7B06C6F2" w14:textId="4E0B3CC1" w:rsidR="00677E09" w:rsidRDefault="00677E09" w:rsidP="00C85305">
      <w:pPr>
        <w:rPr>
          <w:highlight w:val="yellow"/>
        </w:rPr>
      </w:pPr>
    </w:p>
    <w:p w14:paraId="054EDBF2" w14:textId="77777777" w:rsidR="006C173E" w:rsidRDefault="00677E09" w:rsidP="006C173E">
      <w:pPr>
        <w:keepNext/>
      </w:pPr>
      <w:r>
        <w:rPr>
          <w:noProof/>
          <w:highlight w:val="yellow"/>
        </w:rPr>
        <w:lastRenderedPageBreak/>
        <w:drawing>
          <wp:inline distT="0" distB="0" distL="0" distR="0" wp14:anchorId="344556DD" wp14:editId="23FCB59B">
            <wp:extent cx="3397554" cy="2705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00051" cy="2707088"/>
                    </a:xfrm>
                    <a:prstGeom prst="rect">
                      <a:avLst/>
                    </a:prstGeom>
                    <a:noFill/>
                    <a:ln>
                      <a:noFill/>
                    </a:ln>
                  </pic:spPr>
                </pic:pic>
              </a:graphicData>
            </a:graphic>
          </wp:inline>
        </w:drawing>
      </w:r>
    </w:p>
    <w:p w14:paraId="2026A848" w14:textId="6BF861E0" w:rsidR="00677E09" w:rsidRDefault="006C173E" w:rsidP="006C173E">
      <w:pPr>
        <w:pStyle w:val="Caption"/>
        <w:rPr>
          <w:highlight w:val="yellow"/>
        </w:rPr>
      </w:pPr>
      <w:r>
        <w:t xml:space="preserve">Figure </w:t>
      </w:r>
      <w:r w:rsidR="00000000">
        <w:fldChar w:fldCharType="begin"/>
      </w:r>
      <w:r w:rsidR="00000000">
        <w:instrText xml:space="preserve"> SEQ Figure \* ARABIC </w:instrText>
      </w:r>
      <w:r w:rsidR="00000000">
        <w:fldChar w:fldCharType="separate"/>
      </w:r>
      <w:r w:rsidR="00635801">
        <w:rPr>
          <w:noProof/>
        </w:rPr>
        <w:t>44</w:t>
      </w:r>
      <w:r w:rsidR="00000000">
        <w:rPr>
          <w:noProof/>
        </w:rPr>
        <w:fldChar w:fldCharType="end"/>
      </w:r>
      <w:r>
        <w:t>: Model 2, Training and Validation Loss Pass 3</w:t>
      </w:r>
    </w:p>
    <w:p w14:paraId="2F117169" w14:textId="0C5958B4" w:rsidR="00677E09" w:rsidRPr="00775375" w:rsidRDefault="00677E09" w:rsidP="00C85305">
      <w:r w:rsidRPr="00775375">
        <w:t xml:space="preserve">There is a lot less loss than in the previous model. Before the top value was above 15.0 for validation loss, now the author is working with 1.5 as the highest. </w:t>
      </w:r>
      <w:r w:rsidR="00CE16C8" w:rsidRPr="00775375">
        <w:t>Therefore,</w:t>
      </w:r>
      <w:r w:rsidRPr="00775375">
        <w:t xml:space="preserve"> the author has managed to get the loss values consistently closer to each other. </w:t>
      </w:r>
      <w:r w:rsidR="00CA7D2C" w:rsidRPr="00775375">
        <w:t xml:space="preserve">This is a great </w:t>
      </w:r>
      <w:r w:rsidR="00CE16C8" w:rsidRPr="00775375">
        <w:t xml:space="preserve">improvement to the model overall. </w:t>
      </w:r>
      <w:r w:rsidR="00563F5F" w:rsidRPr="00775375">
        <w:t xml:space="preserve"> </w:t>
      </w:r>
    </w:p>
    <w:p w14:paraId="52D5011D" w14:textId="02AB7796" w:rsidR="00563F5F" w:rsidRDefault="00563F5F" w:rsidP="00C85305">
      <w:pPr>
        <w:rPr>
          <w:highlight w:val="yellow"/>
        </w:rPr>
      </w:pPr>
      <w:r w:rsidRPr="00775375">
        <w:t xml:space="preserve">The author can see how changing the </w:t>
      </w:r>
      <w:r w:rsidR="009B2F5C" w:rsidRPr="00775375">
        <w:t>number</w:t>
      </w:r>
      <w:r w:rsidRPr="00775375">
        <w:t xml:space="preserve"> of dense layers has resulted in the loss values becoming closer to each other.</w:t>
      </w:r>
      <w:r w:rsidR="009B2F5C" w:rsidRPr="00775375">
        <w:t xml:space="preserve"> </w:t>
      </w:r>
      <w:r w:rsidR="009B2F5C" w:rsidRPr="00775375">
        <w:br/>
        <w:t>However, to improve further the author has identified they should experiment with different types of layers rather than just duplicating ones they know already work.</w:t>
      </w:r>
      <w:r w:rsidR="009B2F5C">
        <w:rPr>
          <w:highlight w:val="yellow"/>
        </w:rPr>
        <w:br/>
      </w:r>
    </w:p>
    <w:p w14:paraId="07177197" w14:textId="651671ED" w:rsidR="00541BAA" w:rsidRDefault="00541BAA" w:rsidP="00C85305">
      <w:r w:rsidRPr="00A021C3">
        <w:t>When fed into the final model there was still a bias in selection as the Model was still selecting ‘DELTA’ for all images. However, there was noticeable percentage indicators this time for all face options provided. And it was noticeable that ‘DELTA’ was no longer a 1.00 match, instead they were a 0.8. Indicating that the overfitting issue had been reduced from model 1.</w:t>
      </w:r>
      <w:r w:rsidR="00A021C3" w:rsidRPr="00A021C3">
        <w:t xml:space="preserve"> </w:t>
      </w:r>
    </w:p>
    <w:p w14:paraId="7DCF3E50" w14:textId="5F3E8A8A" w:rsidR="006471B6" w:rsidRDefault="006471B6" w:rsidP="006471B6">
      <w:pPr>
        <w:pStyle w:val="Heading3"/>
      </w:pPr>
      <w:bookmarkStart w:id="33" w:name="_Toc135521377"/>
      <w:r>
        <w:t>Model 3, Model Refinement</w:t>
      </w:r>
      <w:bookmarkEnd w:id="33"/>
    </w:p>
    <w:p w14:paraId="7D55C684" w14:textId="2698A67E" w:rsidR="006C173E" w:rsidRPr="006C173E" w:rsidRDefault="009840C4" w:rsidP="006C173E">
      <w:r>
        <w:t>Although an improvement, the author has not yet generated a model that produced accurate results.</w:t>
      </w:r>
      <w:r w:rsidR="008813A4">
        <w:t xml:space="preserve"> The authors aim with the next model was to start experimenting with the layer types they had as well as </w:t>
      </w:r>
      <w:proofErr w:type="spellStart"/>
      <w:r w:rsidR="008813A4">
        <w:t>regularizers</w:t>
      </w:r>
      <w:proofErr w:type="spellEnd"/>
      <w:r w:rsidR="008813A4">
        <w:t>.</w:t>
      </w:r>
    </w:p>
    <w:p w14:paraId="5D75EA20" w14:textId="77777777" w:rsidR="00A263D7" w:rsidRDefault="00714EB1" w:rsidP="00A263D7">
      <w:pPr>
        <w:keepNext/>
      </w:pPr>
      <w:r w:rsidRPr="00714EB1">
        <w:rPr>
          <w:noProof/>
        </w:rPr>
        <w:lastRenderedPageBreak/>
        <w:drawing>
          <wp:inline distT="0" distB="0" distL="0" distR="0" wp14:anchorId="2B1C02CA" wp14:editId="3C7B3B72">
            <wp:extent cx="5731510" cy="3308350"/>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308350"/>
                    </a:xfrm>
                    <a:prstGeom prst="rect">
                      <a:avLst/>
                    </a:prstGeom>
                  </pic:spPr>
                </pic:pic>
              </a:graphicData>
            </a:graphic>
          </wp:inline>
        </w:drawing>
      </w:r>
    </w:p>
    <w:p w14:paraId="24CA8148" w14:textId="063E32C6" w:rsidR="00B10444" w:rsidRDefault="00A263D7" w:rsidP="00A263D7">
      <w:pPr>
        <w:pStyle w:val="Caption"/>
      </w:pPr>
      <w:r>
        <w:t xml:space="preserve">Figure </w:t>
      </w:r>
      <w:r w:rsidR="00000000">
        <w:fldChar w:fldCharType="begin"/>
      </w:r>
      <w:r w:rsidR="00000000">
        <w:instrText xml:space="preserve"> SEQ Figure \* ARABIC </w:instrText>
      </w:r>
      <w:r w:rsidR="00000000">
        <w:fldChar w:fldCharType="separate"/>
      </w:r>
      <w:r w:rsidR="00635801">
        <w:rPr>
          <w:noProof/>
        </w:rPr>
        <w:t>45</w:t>
      </w:r>
      <w:r w:rsidR="00000000">
        <w:rPr>
          <w:noProof/>
        </w:rPr>
        <w:fldChar w:fldCharType="end"/>
      </w:r>
      <w:r>
        <w:t>: Model 3 Layer Changes Pass 1</w:t>
      </w:r>
      <w:r w:rsidR="007E7A4B">
        <w:t xml:space="preserve"> and Pass 2</w:t>
      </w:r>
    </w:p>
    <w:p w14:paraId="25F88611" w14:textId="77777777" w:rsidR="00B657FA" w:rsidRPr="00E87792" w:rsidRDefault="00A263D7" w:rsidP="00A263D7">
      <w:r w:rsidRPr="00E87792">
        <w:t xml:space="preserve">In this model there are now three dense layers, these alternate with a dropout layer. </w:t>
      </w:r>
      <w:r w:rsidR="00FD794E" w:rsidRPr="00E87792">
        <w:t xml:space="preserve">The author reduces the number with each dense layer to help minimise channels. In this instance we apply Ridge </w:t>
      </w:r>
      <w:proofErr w:type="spellStart"/>
      <w:r w:rsidR="00FD794E" w:rsidRPr="00E87792">
        <w:t>Regularizers</w:t>
      </w:r>
      <w:proofErr w:type="spellEnd"/>
      <w:r w:rsidR="00FD794E" w:rsidRPr="00E87792">
        <w:t xml:space="preserve">. </w:t>
      </w:r>
      <w:r w:rsidR="00213B91" w:rsidRPr="00E87792">
        <w:t xml:space="preserve">These </w:t>
      </w:r>
      <w:r w:rsidR="006C7140" w:rsidRPr="00E87792">
        <w:t>add penalties to the layer and encourages more of an ever weight distribution and reduce highly impactful single weight</w:t>
      </w:r>
      <w:r w:rsidR="001057AE" w:rsidRPr="00E87792">
        <w:t xml:space="preserve">s. </w:t>
      </w:r>
    </w:p>
    <w:p w14:paraId="7EBD5510" w14:textId="6042B9D6" w:rsidR="00506AFF" w:rsidRDefault="00B657FA" w:rsidP="00A263D7">
      <w:r w:rsidRPr="00E87792">
        <w:t>The author also manually</w:t>
      </w:r>
      <w:r>
        <w:t xml:space="preserve"> applied the learning rate. </w:t>
      </w:r>
      <w:r w:rsidR="00917E7F">
        <w:t xml:space="preserve">This allowed them to experiment with the jumps in learning the model made and see if any changes in learning rate would </w:t>
      </w:r>
      <w:r w:rsidR="00506AFF">
        <w:t>affect</w:t>
      </w:r>
      <w:r w:rsidR="00917E7F">
        <w:t xml:space="preserve"> the </w:t>
      </w:r>
      <w:r w:rsidR="005E25EB">
        <w:t>model’s</w:t>
      </w:r>
      <w:r w:rsidR="00917E7F">
        <w:t xml:space="preserve"> effectiveness.</w:t>
      </w:r>
    </w:p>
    <w:p w14:paraId="40FFA6CD" w14:textId="1D3844CE" w:rsidR="00A263D7" w:rsidRDefault="00506AFF" w:rsidP="00A263D7">
      <w:r>
        <w:t>The author has also applied early stopping.</w:t>
      </w:r>
      <w:r w:rsidR="00461ADB">
        <w:t xml:space="preserve"> This reduces the need for manual epoch adjustments as if the value returned is the same for the same </w:t>
      </w:r>
      <w:r w:rsidR="005E25EB">
        <w:t>number</w:t>
      </w:r>
      <w:r w:rsidR="00461ADB">
        <w:t xml:space="preserve"> of iterations as defined in the patience variable, the Epochs are halted. </w:t>
      </w:r>
      <w:r w:rsidR="005E25EB">
        <w:t>This reduces overfitting and stops resources being wasted on Epochs that aren’t important.</w:t>
      </w:r>
    </w:p>
    <w:p w14:paraId="12B457C6" w14:textId="66AB2906" w:rsidR="00A44D21" w:rsidRDefault="00A44D21" w:rsidP="00A263D7">
      <w:r>
        <w:t xml:space="preserve">These layer changes as well as early stopping was also implemented into the second pass. </w:t>
      </w:r>
      <w:r w:rsidR="00F96D4D">
        <w:t>However,</w:t>
      </w:r>
      <w:r>
        <w:t xml:space="preserve"> to save space the author has omitted the screenshot as they are the same code.</w:t>
      </w:r>
    </w:p>
    <w:p w14:paraId="50E378AB" w14:textId="77777777" w:rsidR="00A44D21" w:rsidRPr="00A263D7" w:rsidRDefault="00A44D21" w:rsidP="00A263D7"/>
    <w:p w14:paraId="681C8AF3" w14:textId="7439F5EA" w:rsidR="00C754BB" w:rsidRDefault="00C754BB" w:rsidP="00C85305"/>
    <w:p w14:paraId="065DCDE7" w14:textId="77777777" w:rsidR="00BD2CDE" w:rsidRDefault="00C754BB" w:rsidP="00BD2CDE">
      <w:pPr>
        <w:keepNext/>
      </w:pPr>
      <w:r w:rsidRPr="00C754BB">
        <w:rPr>
          <w:noProof/>
        </w:rPr>
        <w:lastRenderedPageBreak/>
        <w:drawing>
          <wp:inline distT="0" distB="0" distL="0" distR="0" wp14:anchorId="4057500F" wp14:editId="245CF258">
            <wp:extent cx="5731510" cy="41027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4102735"/>
                    </a:xfrm>
                    <a:prstGeom prst="rect">
                      <a:avLst/>
                    </a:prstGeom>
                  </pic:spPr>
                </pic:pic>
              </a:graphicData>
            </a:graphic>
          </wp:inline>
        </w:drawing>
      </w:r>
    </w:p>
    <w:p w14:paraId="335885FB" w14:textId="6ACFF44E" w:rsidR="00C754BB" w:rsidRDefault="00BD2CDE" w:rsidP="00BD2CDE">
      <w:pPr>
        <w:pStyle w:val="Caption"/>
      </w:pPr>
      <w:r>
        <w:t xml:space="preserve">Figure </w:t>
      </w:r>
      <w:r>
        <w:fldChar w:fldCharType="begin"/>
      </w:r>
      <w:r>
        <w:instrText xml:space="preserve"> SEQ Figure \* ARABIC </w:instrText>
      </w:r>
      <w:r>
        <w:fldChar w:fldCharType="separate"/>
      </w:r>
      <w:r w:rsidR="00635801">
        <w:rPr>
          <w:noProof/>
        </w:rPr>
        <w:t>46</w:t>
      </w:r>
      <w:r>
        <w:fldChar w:fldCharType="end"/>
      </w:r>
      <w:r>
        <w:t xml:space="preserve">: </w:t>
      </w:r>
      <w:r w:rsidRPr="00D57021">
        <w:t xml:space="preserve">Model 3 Layer Changes Pass </w:t>
      </w:r>
      <w:r>
        <w:t>3</w:t>
      </w:r>
    </w:p>
    <w:p w14:paraId="0B14B868" w14:textId="45ECB8CE" w:rsidR="00F96D4D" w:rsidRDefault="00B424C1" w:rsidP="00C85305">
      <w:r>
        <w:t xml:space="preserve">On the final pass the author has made a few changes, the main one adding early stopping. </w:t>
      </w:r>
      <w:r w:rsidR="00B46837">
        <w:t>However,</w:t>
      </w:r>
      <w:r w:rsidR="0075797E">
        <w:t xml:space="preserve"> unlike this one the author has made the patience a lot higher </w:t>
      </w:r>
      <w:proofErr w:type="spellStart"/>
      <w:r w:rsidR="0075797E">
        <w:t>that</w:t>
      </w:r>
      <w:proofErr w:type="spellEnd"/>
      <w:r w:rsidR="0075797E">
        <w:t xml:space="preserve"> the others.</w:t>
      </w:r>
      <w:r w:rsidR="00AA788F">
        <w:t xml:space="preserve"> The author has also increased the Epochs a large amount. </w:t>
      </w:r>
      <w:r w:rsidR="0012705C">
        <w:t>This is to account for the increase in patience tolerance.</w:t>
      </w:r>
      <w:r w:rsidR="00B46837">
        <w:t xml:space="preserve"> </w:t>
      </w:r>
    </w:p>
    <w:p w14:paraId="0DFB178A" w14:textId="36051440" w:rsidR="0070422E" w:rsidRDefault="0070422E" w:rsidP="00C85305">
      <w:r>
        <w:t xml:space="preserve">The reason for this is that the aim at this stage is fine tuning. </w:t>
      </w:r>
      <w:r w:rsidR="00E931CB">
        <w:t>There is an extremely small learning rate, lots of small learning rate steps can</w:t>
      </w:r>
      <w:r w:rsidR="0077633D">
        <w:t xml:space="preserve"> help fine tune the model. However, this requires a lot of Epochs. Originally the author did not take this </w:t>
      </w:r>
      <w:r w:rsidR="00193CA3">
        <w:t>approach,</w:t>
      </w:r>
      <w:r w:rsidR="0077633D">
        <w:t xml:space="preserve"> and this resulted in large jumps with overfitting rather than good fits.</w:t>
      </w:r>
      <w:r w:rsidR="007E30EB">
        <w:t xml:space="preserve"> This approach was much more successful than large jumps.</w:t>
      </w:r>
      <w:r w:rsidR="003670A3">
        <w:t xml:space="preserve"> </w:t>
      </w:r>
    </w:p>
    <w:p w14:paraId="0556139B" w14:textId="350D36CD" w:rsidR="00081D4E" w:rsidRPr="00104BFA" w:rsidRDefault="00081D4E" w:rsidP="00C85305">
      <w:r>
        <w:t xml:space="preserve">Moving onto the training and analysis of this model. </w:t>
      </w:r>
      <w:r w:rsidR="00104BFA">
        <w:t>Overall,</w:t>
      </w:r>
      <w:r>
        <w:t xml:space="preserve"> the author noted some improvements in the model. </w:t>
      </w:r>
      <w:r w:rsidR="00EF350B">
        <w:t>However,</w:t>
      </w:r>
      <w:r>
        <w:t xml:space="preserve"> there was still limits, which can be seen in the graphs</w:t>
      </w:r>
      <w:r w:rsidR="00104BFA">
        <w:t>, which the author will no</w:t>
      </w:r>
      <w:r w:rsidR="00EF350B">
        <w:t>w</w:t>
      </w:r>
      <w:r w:rsidR="00104BFA">
        <w:t xml:space="preserve"> discuss.</w:t>
      </w:r>
    </w:p>
    <w:p w14:paraId="472D626E" w14:textId="77777777" w:rsidR="00104BFA" w:rsidRDefault="00081D4E" w:rsidP="00104BFA">
      <w:pPr>
        <w:keepNext/>
      </w:pPr>
      <w:r w:rsidRPr="00104BFA">
        <w:rPr>
          <w:noProof/>
        </w:rPr>
        <w:lastRenderedPageBreak/>
        <w:drawing>
          <wp:inline distT="0" distB="0" distL="0" distR="0" wp14:anchorId="73392EF9" wp14:editId="09C167E7">
            <wp:extent cx="5730240" cy="2644140"/>
            <wp:effectExtent l="0" t="0" r="3810" b="3810"/>
            <wp:docPr id="61009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0240" cy="2644140"/>
                    </a:xfrm>
                    <a:prstGeom prst="rect">
                      <a:avLst/>
                    </a:prstGeom>
                    <a:noFill/>
                    <a:ln>
                      <a:noFill/>
                    </a:ln>
                  </pic:spPr>
                </pic:pic>
              </a:graphicData>
            </a:graphic>
          </wp:inline>
        </w:drawing>
      </w:r>
    </w:p>
    <w:p w14:paraId="13052E17" w14:textId="3F22B441" w:rsidR="00745207" w:rsidRDefault="00104BFA" w:rsidP="00104BFA">
      <w:pPr>
        <w:pStyle w:val="Caption"/>
      </w:pPr>
      <w:r>
        <w:t xml:space="preserve">Figure </w:t>
      </w:r>
      <w:r>
        <w:fldChar w:fldCharType="begin"/>
      </w:r>
      <w:r>
        <w:instrText xml:space="preserve"> SEQ Figure \* ARABIC </w:instrText>
      </w:r>
      <w:r>
        <w:fldChar w:fldCharType="separate"/>
      </w:r>
      <w:r w:rsidR="00635801">
        <w:rPr>
          <w:noProof/>
        </w:rPr>
        <w:t>47</w:t>
      </w:r>
      <w:r>
        <w:fldChar w:fldCharType="end"/>
      </w:r>
      <w:r>
        <w:t>: Model 3 Pass 1 Epochs</w:t>
      </w:r>
    </w:p>
    <w:p w14:paraId="24483431" w14:textId="6BFAA5B9" w:rsidR="00D22EF3" w:rsidRPr="00D22EF3" w:rsidRDefault="00D22EF3" w:rsidP="00D22EF3">
      <w:r>
        <w:t>Assessing just the Epochs on its own can be difficult when there is a large amount. However, the author can see how adding early stopping has benefitted the model. Instead of running for 20 Epochs and possibly overfitting, the author can see that it stopped early at 15 Epochs.</w:t>
      </w:r>
      <w:r w:rsidR="009F7C6C">
        <w:t xml:space="preserve"> It also appears that numerically the losses and accuracy pairs seem a lot closer together than previous.</w:t>
      </w:r>
      <w:r w:rsidR="00FF6D6E">
        <w:t xml:space="preserve"> </w:t>
      </w:r>
    </w:p>
    <w:p w14:paraId="385FAD22" w14:textId="77777777" w:rsidR="00D22EF3" w:rsidRDefault="00081D4E" w:rsidP="00D22EF3">
      <w:pPr>
        <w:keepNext/>
      </w:pPr>
      <w:r>
        <w:rPr>
          <w:noProof/>
        </w:rPr>
        <w:drawing>
          <wp:inline distT="0" distB="0" distL="0" distR="0" wp14:anchorId="5574CA39" wp14:editId="4B476694">
            <wp:extent cx="3200400" cy="2504661"/>
            <wp:effectExtent l="0" t="0" r="0" b="0"/>
            <wp:docPr id="299557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12118" cy="2513832"/>
                    </a:xfrm>
                    <a:prstGeom prst="rect">
                      <a:avLst/>
                    </a:prstGeom>
                    <a:noFill/>
                    <a:ln>
                      <a:noFill/>
                    </a:ln>
                  </pic:spPr>
                </pic:pic>
              </a:graphicData>
            </a:graphic>
          </wp:inline>
        </w:drawing>
      </w:r>
    </w:p>
    <w:p w14:paraId="10A4D980" w14:textId="59B61EBA" w:rsidR="00081D4E" w:rsidRDefault="00D22EF3" w:rsidP="00D22EF3">
      <w:pPr>
        <w:pStyle w:val="Caption"/>
      </w:pPr>
      <w:r>
        <w:t xml:space="preserve">Figure </w:t>
      </w:r>
      <w:r>
        <w:fldChar w:fldCharType="begin"/>
      </w:r>
      <w:r>
        <w:instrText xml:space="preserve"> SEQ Figure \* ARABIC </w:instrText>
      </w:r>
      <w:r>
        <w:fldChar w:fldCharType="separate"/>
      </w:r>
      <w:r w:rsidR="00635801">
        <w:rPr>
          <w:noProof/>
        </w:rPr>
        <w:t>48</w:t>
      </w:r>
      <w:r>
        <w:fldChar w:fldCharType="end"/>
      </w:r>
      <w:r>
        <w:t>: Model 3 Pass 1 Training and Validation Accuracy</w:t>
      </w:r>
    </w:p>
    <w:p w14:paraId="72EB5D2E" w14:textId="34123EBD" w:rsidR="00FF6D6E" w:rsidRPr="00FF0A6D" w:rsidRDefault="00FF6D6E" w:rsidP="00FF6D6E">
      <w:r>
        <w:t>While overall improvements have been successful the author notes that there is still work to be done.</w:t>
      </w:r>
      <w:r w:rsidR="00BA6602">
        <w:t xml:space="preserve"> There is now a clear progression with the training accuracy which the author is pleased with. </w:t>
      </w:r>
      <w:r w:rsidR="002A0ACE">
        <w:t>However,</w:t>
      </w:r>
      <w:r w:rsidR="0051718C">
        <w:t xml:space="preserve"> there is not really an improvement in validation accuracy</w:t>
      </w:r>
      <w:r w:rsidR="0025690E">
        <w:t xml:space="preserve"> as the graph </w:t>
      </w:r>
      <w:r w:rsidR="002A0ACE">
        <w:t>progresses</w:t>
      </w:r>
      <w:r w:rsidR="0025690E">
        <w:t xml:space="preserve">. </w:t>
      </w:r>
      <w:r w:rsidR="002A0ACE">
        <w:t xml:space="preserve">This limited rise could imply that the model is unlikely to respond well to new data. </w:t>
      </w:r>
      <w:r w:rsidR="008B07D1">
        <w:t>The author notes that is an area that still needs to be improved, even though the growth of the training accuracy is much more consistent than previous.</w:t>
      </w:r>
    </w:p>
    <w:p w14:paraId="1E1851C4" w14:textId="77777777" w:rsidR="00FF6D6E" w:rsidRDefault="00081D4E" w:rsidP="00FF6D6E">
      <w:pPr>
        <w:keepNext/>
      </w:pPr>
      <w:r>
        <w:rPr>
          <w:noProof/>
        </w:rPr>
        <w:lastRenderedPageBreak/>
        <w:drawing>
          <wp:inline distT="0" distB="0" distL="0" distR="0" wp14:anchorId="3B9E5941" wp14:editId="0A377A2C">
            <wp:extent cx="3246120" cy="2643486"/>
            <wp:effectExtent l="0" t="0" r="0" b="5080"/>
            <wp:docPr id="18328870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250619" cy="2647150"/>
                    </a:xfrm>
                    <a:prstGeom prst="rect">
                      <a:avLst/>
                    </a:prstGeom>
                    <a:noFill/>
                    <a:ln>
                      <a:noFill/>
                    </a:ln>
                  </pic:spPr>
                </pic:pic>
              </a:graphicData>
            </a:graphic>
          </wp:inline>
        </w:drawing>
      </w:r>
    </w:p>
    <w:p w14:paraId="4D777CA6" w14:textId="20E13F75" w:rsidR="00081D4E" w:rsidRDefault="00FF6D6E" w:rsidP="00FF6D6E">
      <w:pPr>
        <w:pStyle w:val="Caption"/>
      </w:pPr>
      <w:r>
        <w:t xml:space="preserve">Figure </w:t>
      </w:r>
      <w:r>
        <w:fldChar w:fldCharType="begin"/>
      </w:r>
      <w:r>
        <w:instrText xml:space="preserve"> SEQ Figure \* ARABIC </w:instrText>
      </w:r>
      <w:r>
        <w:fldChar w:fldCharType="separate"/>
      </w:r>
      <w:r w:rsidR="00635801">
        <w:rPr>
          <w:noProof/>
        </w:rPr>
        <w:t>49</w:t>
      </w:r>
      <w:r>
        <w:fldChar w:fldCharType="end"/>
      </w:r>
      <w:r>
        <w:t xml:space="preserve">: </w:t>
      </w:r>
      <w:r w:rsidRPr="00DD2318">
        <w:t xml:space="preserve">: Model 3 Pass 1 Training and Validation </w:t>
      </w:r>
      <w:r>
        <w:t>Loss</w:t>
      </w:r>
    </w:p>
    <w:p w14:paraId="288D8946" w14:textId="09AA5566" w:rsidR="005D3986" w:rsidRPr="005D3986" w:rsidRDefault="005D3986" w:rsidP="005D3986">
      <w:r>
        <w:t xml:space="preserve">The author is very pleased with the training and validation graph on the model at this pass. </w:t>
      </w:r>
      <w:r w:rsidR="00ED5214">
        <w:t xml:space="preserve">The two </w:t>
      </w:r>
      <w:r w:rsidR="009F30DC">
        <w:t>values</w:t>
      </w:r>
      <w:r w:rsidR="00ED5214">
        <w:t xml:space="preserve"> are very close together implying there is great consistency in the model</w:t>
      </w:r>
      <w:r w:rsidR="00DC7E73">
        <w:t xml:space="preserve">, is also notes that the loss consistently falls as the Epochs continue before levelling out and stopping. </w:t>
      </w:r>
      <w:r w:rsidR="009F0EC1">
        <w:t>This is the behaviour the author was aiming for.</w:t>
      </w:r>
      <w:r w:rsidR="009F30DC">
        <w:t xml:space="preserve"> </w:t>
      </w:r>
    </w:p>
    <w:p w14:paraId="729D0395" w14:textId="77777777" w:rsidR="00FF0A6D" w:rsidRDefault="00081D4E" w:rsidP="00FF0A6D">
      <w:pPr>
        <w:keepNext/>
      </w:pPr>
      <w:r>
        <w:rPr>
          <w:noProof/>
        </w:rPr>
        <w:drawing>
          <wp:inline distT="0" distB="0" distL="0" distR="0" wp14:anchorId="5FFBEC47" wp14:editId="7D6501FD">
            <wp:extent cx="5722620" cy="1219200"/>
            <wp:effectExtent l="0" t="0" r="0" b="0"/>
            <wp:docPr id="16350269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2620" cy="1219200"/>
                    </a:xfrm>
                    <a:prstGeom prst="rect">
                      <a:avLst/>
                    </a:prstGeom>
                    <a:noFill/>
                    <a:ln>
                      <a:noFill/>
                    </a:ln>
                  </pic:spPr>
                </pic:pic>
              </a:graphicData>
            </a:graphic>
          </wp:inline>
        </w:drawing>
      </w:r>
    </w:p>
    <w:p w14:paraId="15478CDB" w14:textId="1552D747" w:rsidR="00081D4E" w:rsidRDefault="00FF0A6D" w:rsidP="00FF0A6D">
      <w:pPr>
        <w:pStyle w:val="Caption"/>
      </w:pPr>
      <w:r>
        <w:t xml:space="preserve">Figure </w:t>
      </w:r>
      <w:r>
        <w:fldChar w:fldCharType="begin"/>
      </w:r>
      <w:r>
        <w:instrText xml:space="preserve"> SEQ Figure \* ARABIC </w:instrText>
      </w:r>
      <w:r>
        <w:fldChar w:fldCharType="separate"/>
      </w:r>
      <w:r w:rsidR="00635801">
        <w:rPr>
          <w:noProof/>
        </w:rPr>
        <w:t>50</w:t>
      </w:r>
      <w:r>
        <w:fldChar w:fldCharType="end"/>
      </w:r>
      <w:r>
        <w:t>: Model 3 Pass 2 Epochs</w:t>
      </w:r>
    </w:p>
    <w:p w14:paraId="60378AD1" w14:textId="4FC58E9C" w:rsidR="00081D4E" w:rsidRDefault="008B3B34" w:rsidP="00C85305">
      <w:r>
        <w:t xml:space="preserve">The next set of Epochs implies that the authors changes were definitely accurate. </w:t>
      </w:r>
      <w:r w:rsidR="00FF0314">
        <w:t xml:space="preserve">This time only 6 Epochs out of a possible 45 were executed. </w:t>
      </w:r>
      <w:r w:rsidR="008E6039">
        <w:t>Therefore,</w:t>
      </w:r>
      <w:r w:rsidR="0015135A">
        <w:t xml:space="preserve"> the authors previous hypothesis of overfitting was highly likely to be true. </w:t>
      </w:r>
    </w:p>
    <w:p w14:paraId="1A6D9A47" w14:textId="77777777" w:rsidR="008E6039" w:rsidRDefault="00081D4E" w:rsidP="008E6039">
      <w:pPr>
        <w:keepNext/>
      </w:pPr>
      <w:r>
        <w:rPr>
          <w:noProof/>
        </w:rPr>
        <w:lastRenderedPageBreak/>
        <w:drawing>
          <wp:inline distT="0" distB="0" distL="0" distR="0" wp14:anchorId="670644E0" wp14:editId="7FA7130C">
            <wp:extent cx="3185160" cy="2534532"/>
            <wp:effectExtent l="0" t="0" r="0" b="0"/>
            <wp:docPr id="629914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198634" cy="2545254"/>
                    </a:xfrm>
                    <a:prstGeom prst="rect">
                      <a:avLst/>
                    </a:prstGeom>
                    <a:noFill/>
                    <a:ln>
                      <a:noFill/>
                    </a:ln>
                  </pic:spPr>
                </pic:pic>
              </a:graphicData>
            </a:graphic>
          </wp:inline>
        </w:drawing>
      </w:r>
    </w:p>
    <w:p w14:paraId="0B1529E1" w14:textId="3F7FCB98" w:rsidR="00081D4E" w:rsidRDefault="008E6039" w:rsidP="008E6039">
      <w:pPr>
        <w:pStyle w:val="Caption"/>
      </w:pPr>
      <w:r>
        <w:t xml:space="preserve">Figure </w:t>
      </w:r>
      <w:r>
        <w:fldChar w:fldCharType="begin"/>
      </w:r>
      <w:r>
        <w:instrText xml:space="preserve"> SEQ Figure \* ARABIC </w:instrText>
      </w:r>
      <w:r>
        <w:fldChar w:fldCharType="separate"/>
      </w:r>
      <w:r w:rsidR="00635801">
        <w:rPr>
          <w:noProof/>
        </w:rPr>
        <w:t>51</w:t>
      </w:r>
      <w:r>
        <w:fldChar w:fldCharType="end"/>
      </w:r>
      <w:r w:rsidRPr="00655C6F">
        <w:t xml:space="preserve">: Model 3 Pass </w:t>
      </w:r>
      <w:r>
        <w:t>2</w:t>
      </w:r>
      <w:r w:rsidRPr="00655C6F">
        <w:t xml:space="preserve"> Training and Validation Accuracy</w:t>
      </w:r>
    </w:p>
    <w:p w14:paraId="7F3DD07E" w14:textId="44BD27F4" w:rsidR="00524B12" w:rsidRPr="00524B12" w:rsidRDefault="00524B12" w:rsidP="00524B12">
      <w:r>
        <w:t xml:space="preserve">The author found this graph quite interesting as it does not follow the usual patterns in graphs. Previously the author has had issues where the accuracy was spread. </w:t>
      </w:r>
      <w:r w:rsidR="00EF24F1">
        <w:t>However,</w:t>
      </w:r>
      <w:r>
        <w:t xml:space="preserve"> in this pass we can see that the two accuracies have swapped over around the third Epoch. </w:t>
      </w:r>
      <w:r w:rsidR="00EF24F1">
        <w:t xml:space="preserve">There is a consistent growth with the training accuracy. </w:t>
      </w:r>
      <w:r w:rsidR="0062581C">
        <w:t>However,</w:t>
      </w:r>
      <w:r w:rsidR="00EF24F1">
        <w:t xml:space="preserve"> the validation accuracy has a slight fluctuation. Although it should be noted that there was still an overall improvement.</w:t>
      </w:r>
      <w:r w:rsidR="0062581C">
        <w:t xml:space="preserve"> </w:t>
      </w:r>
    </w:p>
    <w:p w14:paraId="2FB0E459" w14:textId="77777777" w:rsidR="00500ECC" w:rsidRDefault="00081D4E" w:rsidP="00500ECC">
      <w:pPr>
        <w:keepNext/>
      </w:pPr>
      <w:r>
        <w:rPr>
          <w:noProof/>
        </w:rPr>
        <w:drawing>
          <wp:inline distT="0" distB="0" distL="0" distR="0" wp14:anchorId="3210120C" wp14:editId="7DA38192">
            <wp:extent cx="3467100" cy="2693193"/>
            <wp:effectExtent l="0" t="0" r="0" b="0"/>
            <wp:docPr id="15920014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76223" cy="2700279"/>
                    </a:xfrm>
                    <a:prstGeom prst="rect">
                      <a:avLst/>
                    </a:prstGeom>
                    <a:noFill/>
                    <a:ln>
                      <a:noFill/>
                    </a:ln>
                  </pic:spPr>
                </pic:pic>
              </a:graphicData>
            </a:graphic>
          </wp:inline>
        </w:drawing>
      </w:r>
    </w:p>
    <w:p w14:paraId="5EE8F08C" w14:textId="5F87CD67" w:rsidR="00081D4E" w:rsidRDefault="00500ECC" w:rsidP="00500ECC">
      <w:pPr>
        <w:pStyle w:val="Caption"/>
      </w:pPr>
      <w:r>
        <w:t xml:space="preserve">Figure </w:t>
      </w:r>
      <w:r>
        <w:fldChar w:fldCharType="begin"/>
      </w:r>
      <w:r>
        <w:instrText xml:space="preserve"> SEQ Figure \* ARABIC </w:instrText>
      </w:r>
      <w:r>
        <w:fldChar w:fldCharType="separate"/>
      </w:r>
      <w:r w:rsidR="00635801">
        <w:rPr>
          <w:noProof/>
        </w:rPr>
        <w:t>52</w:t>
      </w:r>
      <w:r>
        <w:fldChar w:fldCharType="end"/>
      </w:r>
      <w:r>
        <w:t xml:space="preserve">: </w:t>
      </w:r>
      <w:r w:rsidRPr="00A854D3">
        <w:t xml:space="preserve">: Model 3 Pass 1 Training and Validation </w:t>
      </w:r>
      <w:r>
        <w:t>Loss</w:t>
      </w:r>
    </w:p>
    <w:p w14:paraId="417086CF" w14:textId="65A78577" w:rsidR="00E0341F" w:rsidRPr="00E0341F" w:rsidRDefault="00E0341F" w:rsidP="00E0341F">
      <w:r>
        <w:t xml:space="preserve">This graph is quite deceptive. This is because of </w:t>
      </w:r>
      <w:r w:rsidR="00D9567E">
        <w:t>an</w:t>
      </w:r>
      <w:r>
        <w:t xml:space="preserve"> anomaly training loss</w:t>
      </w:r>
      <w:r w:rsidR="00D9567E">
        <w:t xml:space="preserve"> value. </w:t>
      </w:r>
      <w:r w:rsidR="0039703A">
        <w:t xml:space="preserve">The graph looks stagnant and like the losses aren’t decreasing. </w:t>
      </w:r>
      <w:r w:rsidR="00C90014">
        <w:t>However,</w:t>
      </w:r>
      <w:r w:rsidR="002D1A20">
        <w:t xml:space="preserve"> if the anomaly was ignored there would be a clear decrease in loss. </w:t>
      </w:r>
      <w:r w:rsidR="00C90014">
        <w:t xml:space="preserve">Besides the anomaly the author is happy with this graph. </w:t>
      </w:r>
    </w:p>
    <w:p w14:paraId="122CF1D3" w14:textId="77777777" w:rsidR="00C90014" w:rsidRDefault="00081D4E" w:rsidP="00C90014">
      <w:pPr>
        <w:keepNext/>
      </w:pPr>
      <w:r>
        <w:rPr>
          <w:noProof/>
        </w:rPr>
        <w:lastRenderedPageBreak/>
        <w:drawing>
          <wp:inline distT="0" distB="0" distL="0" distR="0" wp14:anchorId="73435CC0" wp14:editId="4014E535">
            <wp:extent cx="5539740" cy="2596523"/>
            <wp:effectExtent l="0" t="0" r="3810" b="0"/>
            <wp:docPr id="15608086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45471" cy="2599209"/>
                    </a:xfrm>
                    <a:prstGeom prst="rect">
                      <a:avLst/>
                    </a:prstGeom>
                    <a:noFill/>
                    <a:ln>
                      <a:noFill/>
                    </a:ln>
                  </pic:spPr>
                </pic:pic>
              </a:graphicData>
            </a:graphic>
          </wp:inline>
        </w:drawing>
      </w:r>
    </w:p>
    <w:p w14:paraId="3DB12EB0" w14:textId="74C6D1D6" w:rsidR="00081D4E" w:rsidRDefault="00C90014" w:rsidP="00C90014">
      <w:pPr>
        <w:pStyle w:val="Caption"/>
      </w:pPr>
      <w:r>
        <w:t xml:space="preserve">Figure </w:t>
      </w:r>
      <w:r>
        <w:fldChar w:fldCharType="begin"/>
      </w:r>
      <w:r>
        <w:instrText xml:space="preserve"> SEQ Figure \* ARABIC </w:instrText>
      </w:r>
      <w:r>
        <w:fldChar w:fldCharType="separate"/>
      </w:r>
      <w:r w:rsidR="00635801">
        <w:rPr>
          <w:noProof/>
        </w:rPr>
        <w:t>53</w:t>
      </w:r>
      <w:r>
        <w:fldChar w:fldCharType="end"/>
      </w:r>
      <w:r>
        <w:t>:</w:t>
      </w:r>
      <w:r w:rsidRPr="007F6FA1">
        <w:t xml:space="preserve">Model 3 Pass </w:t>
      </w:r>
      <w:r>
        <w:t>3</w:t>
      </w:r>
      <w:r w:rsidRPr="007F6FA1">
        <w:t xml:space="preserve"> Epochs</w:t>
      </w:r>
    </w:p>
    <w:p w14:paraId="49435A22" w14:textId="3BB79DB4" w:rsidR="00F450D8" w:rsidRPr="00F450D8" w:rsidRDefault="00F450D8" w:rsidP="00F450D8">
      <w:r>
        <w:t xml:space="preserve">The author was happy with the changes to pass three. </w:t>
      </w:r>
      <w:r w:rsidR="00CB6B90">
        <w:t xml:space="preserve">The </w:t>
      </w:r>
      <w:r w:rsidR="00F87A32">
        <w:t>number</w:t>
      </w:r>
      <w:r w:rsidR="00CB6B90">
        <w:t xml:space="preserve"> of Epochs was drastically changed by the new tolerances and reduced learning rates. </w:t>
      </w:r>
      <w:r w:rsidR="00F87A32">
        <w:t xml:space="preserve">This resulted in many Epochs. However, it is important to note that the early stopping did not take place here. </w:t>
      </w:r>
      <w:r w:rsidR="00553A99">
        <w:t>Therefore,</w:t>
      </w:r>
      <w:r w:rsidR="00F87A32">
        <w:t xml:space="preserve"> there could still be learning progress that could be made and this stage could require further tweaking.</w:t>
      </w:r>
      <w:r w:rsidR="00A816EA">
        <w:t xml:space="preserve"> </w:t>
      </w:r>
    </w:p>
    <w:p w14:paraId="61CB92BE" w14:textId="77777777" w:rsidR="00553A99" w:rsidRDefault="00081D4E" w:rsidP="00553A99">
      <w:pPr>
        <w:keepNext/>
      </w:pPr>
      <w:r>
        <w:rPr>
          <w:noProof/>
        </w:rPr>
        <w:drawing>
          <wp:inline distT="0" distB="0" distL="0" distR="0" wp14:anchorId="4756C62E" wp14:editId="4A150F0C">
            <wp:extent cx="3429000" cy="2683565"/>
            <wp:effectExtent l="0" t="0" r="0" b="2540"/>
            <wp:docPr id="20825707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40201" cy="2692331"/>
                    </a:xfrm>
                    <a:prstGeom prst="rect">
                      <a:avLst/>
                    </a:prstGeom>
                    <a:noFill/>
                    <a:ln>
                      <a:noFill/>
                    </a:ln>
                  </pic:spPr>
                </pic:pic>
              </a:graphicData>
            </a:graphic>
          </wp:inline>
        </w:drawing>
      </w:r>
    </w:p>
    <w:p w14:paraId="3CDCD847" w14:textId="0C31A813" w:rsidR="00081D4E" w:rsidRDefault="00553A99" w:rsidP="00553A99">
      <w:pPr>
        <w:pStyle w:val="Caption"/>
      </w:pPr>
      <w:r>
        <w:t xml:space="preserve">Figure </w:t>
      </w:r>
      <w:r>
        <w:fldChar w:fldCharType="begin"/>
      </w:r>
      <w:r>
        <w:instrText xml:space="preserve"> SEQ Figure \* ARABIC </w:instrText>
      </w:r>
      <w:r>
        <w:fldChar w:fldCharType="separate"/>
      </w:r>
      <w:r w:rsidR="00635801">
        <w:rPr>
          <w:noProof/>
        </w:rPr>
        <w:t>54</w:t>
      </w:r>
      <w:r>
        <w:fldChar w:fldCharType="end"/>
      </w:r>
      <w:r>
        <w:t xml:space="preserve">: </w:t>
      </w:r>
      <w:r w:rsidRPr="00A42B91">
        <w:t xml:space="preserve">Model 3 Pass </w:t>
      </w:r>
      <w:r>
        <w:t>3</w:t>
      </w:r>
      <w:r w:rsidRPr="00A42B91">
        <w:t xml:space="preserve"> Training and Validation Accuracy</w:t>
      </w:r>
    </w:p>
    <w:p w14:paraId="6AADC071" w14:textId="2F0CCDC3" w:rsidR="00860F6A" w:rsidRPr="00860F6A" w:rsidRDefault="00860F6A" w:rsidP="00860F6A">
      <w:r>
        <w:t xml:space="preserve">The author was half please with this graph. </w:t>
      </w:r>
      <w:r w:rsidR="00456B9F">
        <w:t xml:space="preserve">In terms of training accuracy, they were happy with the growth made and the consistency in the pattern. However, they were disappointed in the validation accuracy. The validation accuracy seems to greatly fluctuate and not really improve or decrease overtime. </w:t>
      </w:r>
      <w:r w:rsidR="00364120">
        <w:t>This is very disappoint</w:t>
      </w:r>
      <w:r w:rsidR="00EF44C1">
        <w:t>ing</w:t>
      </w:r>
      <w:r w:rsidR="00364120">
        <w:t xml:space="preserve"> as it means that the model is not responding to new data very well, </w:t>
      </w:r>
      <w:proofErr w:type="gramStart"/>
      <w:r w:rsidR="00364120">
        <w:t>Instead</w:t>
      </w:r>
      <w:proofErr w:type="gramEnd"/>
      <w:r w:rsidR="00364120">
        <w:t xml:space="preserve"> it means that it may be relying too heavily on the training data and learning replication still rather than patterns. </w:t>
      </w:r>
    </w:p>
    <w:p w14:paraId="7CC349AB" w14:textId="77777777" w:rsidR="00553A99" w:rsidRDefault="00081D4E" w:rsidP="00553A99">
      <w:pPr>
        <w:keepNext/>
      </w:pPr>
      <w:r>
        <w:rPr>
          <w:noProof/>
        </w:rPr>
        <w:lastRenderedPageBreak/>
        <w:drawing>
          <wp:inline distT="0" distB="0" distL="0" distR="0" wp14:anchorId="420B19D7" wp14:editId="51380441">
            <wp:extent cx="3459480" cy="2769706"/>
            <wp:effectExtent l="0" t="0" r="7620" b="0"/>
            <wp:docPr id="11408280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79534" cy="2785762"/>
                    </a:xfrm>
                    <a:prstGeom prst="rect">
                      <a:avLst/>
                    </a:prstGeom>
                    <a:noFill/>
                    <a:ln>
                      <a:noFill/>
                    </a:ln>
                  </pic:spPr>
                </pic:pic>
              </a:graphicData>
            </a:graphic>
          </wp:inline>
        </w:drawing>
      </w:r>
    </w:p>
    <w:p w14:paraId="00462522" w14:textId="7F82C6A2" w:rsidR="00081D4E" w:rsidRDefault="00553A99" w:rsidP="00553A99">
      <w:pPr>
        <w:pStyle w:val="Caption"/>
      </w:pPr>
      <w:r>
        <w:t xml:space="preserve">Figure </w:t>
      </w:r>
      <w:r>
        <w:fldChar w:fldCharType="begin"/>
      </w:r>
      <w:r>
        <w:instrText xml:space="preserve"> SEQ Figure \* ARABIC </w:instrText>
      </w:r>
      <w:r>
        <w:fldChar w:fldCharType="separate"/>
      </w:r>
      <w:r w:rsidR="00635801">
        <w:rPr>
          <w:noProof/>
        </w:rPr>
        <w:t>55</w:t>
      </w:r>
      <w:r>
        <w:fldChar w:fldCharType="end"/>
      </w:r>
      <w:r>
        <w:t xml:space="preserve">: </w:t>
      </w:r>
      <w:r w:rsidRPr="00EA5940">
        <w:t xml:space="preserve">Model 3 Pass </w:t>
      </w:r>
      <w:r>
        <w:t>3</w:t>
      </w:r>
      <w:r w:rsidRPr="00EA5940">
        <w:t xml:space="preserve"> Training and Validation </w:t>
      </w:r>
      <w:r>
        <w:t>Loss</w:t>
      </w:r>
    </w:p>
    <w:p w14:paraId="48A4E06E" w14:textId="6851E66E" w:rsidR="00081D4E" w:rsidRDefault="005B6758" w:rsidP="00C85305">
      <w:r>
        <w:t xml:space="preserve">However ,in contrast the author is </w:t>
      </w:r>
      <w:proofErr w:type="spellStart"/>
      <w:r>
        <w:t>please</w:t>
      </w:r>
      <w:proofErr w:type="spellEnd"/>
      <w:r>
        <w:t xml:space="preserve"> with this graph. While there is a large looking gap between the two values, it is important to note how small the Y-Axis </w:t>
      </w:r>
      <w:proofErr w:type="gramStart"/>
      <w:r>
        <w:t>is</w:t>
      </w:r>
      <w:proofErr w:type="gramEnd"/>
      <w:r>
        <w:t xml:space="preserve"> so the gap is not as large as it appears. </w:t>
      </w:r>
      <w:r w:rsidR="00C04DF6">
        <w:t xml:space="preserve">The author is </w:t>
      </w:r>
      <w:proofErr w:type="spellStart"/>
      <w:r w:rsidR="00C04DF6">
        <w:t>please</w:t>
      </w:r>
      <w:proofErr w:type="spellEnd"/>
      <w:r w:rsidR="00C04DF6">
        <w:t xml:space="preserve"> with how the chart looks </w:t>
      </w:r>
      <w:proofErr w:type="gramStart"/>
      <w:r w:rsidR="00C04DF6">
        <w:t>as</w:t>
      </w:r>
      <w:proofErr w:type="gramEnd"/>
      <w:r w:rsidR="00C04DF6">
        <w:t xml:space="preserve"> losses are slowly falling and these look to be around equal in gradients, implying that the training and validation loss are fairly accurate towards each other.</w:t>
      </w:r>
      <w:r w:rsidR="00635801">
        <w:t xml:space="preserve"> </w:t>
      </w:r>
    </w:p>
    <w:p w14:paraId="5D41C165" w14:textId="77777777" w:rsidR="00635801" w:rsidRDefault="00C17AA3" w:rsidP="00635801">
      <w:pPr>
        <w:keepNext/>
      </w:pPr>
      <w:r w:rsidRPr="00635801">
        <w:rPr>
          <w:rStyle w:val="Heading4Char"/>
        </w:rPr>
        <w:t>Final Output Model 3</w:t>
      </w:r>
      <w:r>
        <w:br/>
      </w:r>
      <w:r>
        <w:rPr>
          <w:noProof/>
        </w:rPr>
        <w:drawing>
          <wp:inline distT="0" distB="0" distL="0" distR="0" wp14:anchorId="5F2863D2" wp14:editId="2127862B">
            <wp:extent cx="5731510" cy="991870"/>
            <wp:effectExtent l="0" t="0" r="2540" b="0"/>
            <wp:docPr id="186500989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09899" name="Picture 1" descr="A picture containing text, screenshot, font&#10;&#10;Description automatically generated"/>
                    <pic:cNvPicPr/>
                  </pic:nvPicPr>
                  <pic:blipFill>
                    <a:blip r:embed="rId66"/>
                    <a:stretch>
                      <a:fillRect/>
                    </a:stretch>
                  </pic:blipFill>
                  <pic:spPr>
                    <a:xfrm>
                      <a:off x="0" y="0"/>
                      <a:ext cx="5731510" cy="991870"/>
                    </a:xfrm>
                    <a:prstGeom prst="rect">
                      <a:avLst/>
                    </a:prstGeom>
                  </pic:spPr>
                </pic:pic>
              </a:graphicData>
            </a:graphic>
          </wp:inline>
        </w:drawing>
      </w:r>
    </w:p>
    <w:p w14:paraId="0540F301" w14:textId="28DE4A4C" w:rsidR="00C17AA3" w:rsidRDefault="00635801" w:rsidP="00635801">
      <w:pPr>
        <w:pStyle w:val="Caption"/>
      </w:pPr>
      <w:r>
        <w:t xml:space="preserve">Figure </w:t>
      </w:r>
      <w:r>
        <w:fldChar w:fldCharType="begin"/>
      </w:r>
      <w:r>
        <w:instrText xml:space="preserve"> SEQ Figure \* ARABIC </w:instrText>
      </w:r>
      <w:r>
        <w:fldChar w:fldCharType="separate"/>
      </w:r>
      <w:r>
        <w:rPr>
          <w:noProof/>
        </w:rPr>
        <w:t>56</w:t>
      </w:r>
      <w:r>
        <w:fldChar w:fldCharType="end"/>
      </w:r>
      <w:r>
        <w:t>: Sample of Model 3's final output</w:t>
      </w:r>
    </w:p>
    <w:p w14:paraId="7338C690" w14:textId="71E5B8F5" w:rsidR="00635801" w:rsidRDefault="00635801" w:rsidP="00635801">
      <w:r>
        <w:t xml:space="preserve">In terms of output the author is now a little closer, the weights are </w:t>
      </w:r>
      <w:r w:rsidR="002C0CC1">
        <w:t>looking for</w:t>
      </w:r>
      <w:r>
        <w:t xml:space="preserve"> a lot more accurate than previous and the bias seems to have dissipated. </w:t>
      </w:r>
      <w:r w:rsidR="002C0CC1">
        <w:t xml:space="preserve">However, the model is currently only detecting two out of five people and flicks back and forth between Alpha and Delta for the student names rather than detecting accurately. </w:t>
      </w:r>
    </w:p>
    <w:p w14:paraId="28E8D402" w14:textId="51637BB3" w:rsidR="002C0CC1" w:rsidRPr="00635801" w:rsidRDefault="002C0CC1" w:rsidP="00635801">
      <w:r>
        <w:t xml:space="preserve">Due to time constraints the author may not get time to look in detail at drawing up another model, this they find disappointing as they now believe they are on the right track with this third model. </w:t>
      </w:r>
      <w:r w:rsidR="00EF44C1">
        <w:t xml:space="preserve">They believe that looking at the validation in the first pass and focusing time into the third pass may be the secret to unlocking the successful model. </w:t>
      </w:r>
    </w:p>
    <w:p w14:paraId="210B18B6" w14:textId="4BD82AC6" w:rsidR="00FC5BA6" w:rsidRDefault="00FC5BA6" w:rsidP="000E7329">
      <w:pPr>
        <w:pStyle w:val="Heading2"/>
      </w:pPr>
      <w:bookmarkStart w:id="34" w:name="_Toc135521378"/>
      <w:r w:rsidRPr="00632EE7">
        <w:t xml:space="preserve">Section </w:t>
      </w:r>
      <w:r w:rsidR="00F412DF">
        <w:t>6</w:t>
      </w:r>
      <w:r w:rsidRPr="00632EE7">
        <w:t>: Testing</w:t>
      </w:r>
      <w:bookmarkEnd w:id="34"/>
      <w:r w:rsidRPr="00632EE7">
        <w:t xml:space="preserve"> </w:t>
      </w:r>
    </w:p>
    <w:p w14:paraId="3EEDD961" w14:textId="64B4E6C8" w:rsidR="002016DD" w:rsidRDefault="002016DD" w:rsidP="002016DD">
      <w:pPr>
        <w:pStyle w:val="Heading3"/>
      </w:pPr>
      <w:bookmarkStart w:id="35" w:name="_Toc135521379"/>
      <w:r>
        <w:t>Test Plans</w:t>
      </w:r>
      <w:bookmarkEnd w:id="35"/>
    </w:p>
    <w:p w14:paraId="0B06843D" w14:textId="1F2C6805" w:rsidR="004111D2" w:rsidRDefault="004111D2" w:rsidP="004111D2">
      <w:r w:rsidRPr="004111D2">
        <w:rPr>
          <w:highlight w:val="yellow"/>
        </w:rPr>
        <w:t>Black Box Testing</w:t>
      </w:r>
    </w:p>
    <w:p w14:paraId="059F4530" w14:textId="378019C7" w:rsidR="00E007FF" w:rsidRDefault="00E007FF" w:rsidP="004111D2">
      <w:r w:rsidRPr="00E007FF">
        <w:rPr>
          <w:highlight w:val="yellow"/>
        </w:rPr>
        <w:t>Performance Testing</w:t>
      </w:r>
    </w:p>
    <w:p w14:paraId="601DD75C" w14:textId="56F8BB0B" w:rsidR="00B11D2C" w:rsidRPr="004111D2" w:rsidRDefault="00E007FF" w:rsidP="004111D2">
      <w:r w:rsidRPr="00E007FF">
        <w:rPr>
          <w:highlight w:val="yellow"/>
        </w:rPr>
        <w:t>Live Testing</w:t>
      </w:r>
      <w:r>
        <w:t xml:space="preserve"> </w:t>
      </w:r>
    </w:p>
    <w:p w14:paraId="48262ED8" w14:textId="0BA47074" w:rsidR="00FC5BA6" w:rsidRDefault="00FC5BA6" w:rsidP="000E7329">
      <w:pPr>
        <w:pStyle w:val="Heading2"/>
      </w:pPr>
      <w:bookmarkStart w:id="36" w:name="_Toc135521380"/>
      <w:r w:rsidRPr="00632EE7">
        <w:lastRenderedPageBreak/>
        <w:t xml:space="preserve">Section </w:t>
      </w:r>
      <w:r w:rsidR="00F412DF">
        <w:t>7</w:t>
      </w:r>
      <w:r w:rsidRPr="00632EE7">
        <w:t>: Feature Summary</w:t>
      </w:r>
      <w:bookmarkEnd w:id="36"/>
      <w:r w:rsidRPr="00632EE7">
        <w:t xml:space="preserve"> </w:t>
      </w:r>
    </w:p>
    <w:p w14:paraId="7622BCB1" w14:textId="528C43E0" w:rsidR="00116C11" w:rsidRDefault="00061599" w:rsidP="00116C11">
      <w:r>
        <w:t xml:space="preserve">The author challenged themselves in this project. </w:t>
      </w:r>
      <w:r w:rsidR="009A47FE">
        <w:t xml:space="preserve">They wanted to show their progression across the third year and wanted to aim for </w:t>
      </w:r>
      <w:proofErr w:type="gramStart"/>
      <w:r w:rsidR="009A47FE">
        <w:t>a</w:t>
      </w:r>
      <w:proofErr w:type="gramEnd"/>
      <w:r w:rsidR="009A47FE">
        <w:t xml:space="preserve"> application that did much more than expected. </w:t>
      </w:r>
      <w:r w:rsidR="00A47028">
        <w:t>This significantly reduced time on the model which in retrospect may have not been a good idea. However, the author acknowledges that this drive can from being personally dissatisfied with what they handed in for a Media Technology Module.</w:t>
      </w:r>
      <w:r w:rsidR="0040733A">
        <w:t xml:space="preserve"> </w:t>
      </w:r>
    </w:p>
    <w:p w14:paraId="3ACFF99E" w14:textId="6C9BAEF2" w:rsidR="0040733A" w:rsidRDefault="0040733A" w:rsidP="00116C11">
      <w:r>
        <w:t>To demonstrate these features, the author has included this in table format. Which has the feature, what it does and the evidence of said feature.</w:t>
      </w:r>
      <w:r w:rsidR="008425AF">
        <w:t xml:space="preserve"> </w:t>
      </w:r>
    </w:p>
    <w:tbl>
      <w:tblPr>
        <w:tblStyle w:val="TableGrid"/>
        <w:tblW w:w="10207" w:type="dxa"/>
        <w:tblInd w:w="-714" w:type="dxa"/>
        <w:tblLook w:val="04A0" w:firstRow="1" w:lastRow="0" w:firstColumn="1" w:lastColumn="0" w:noHBand="0" w:noVBand="1"/>
      </w:tblPr>
      <w:tblGrid>
        <w:gridCol w:w="1962"/>
        <w:gridCol w:w="2269"/>
        <w:gridCol w:w="5976"/>
      </w:tblGrid>
      <w:tr w:rsidR="00783157" w14:paraId="7EA09AAA" w14:textId="77777777" w:rsidTr="00C55B1C">
        <w:tc>
          <w:tcPr>
            <w:tcW w:w="2269" w:type="dxa"/>
          </w:tcPr>
          <w:p w14:paraId="29AD5BE4" w14:textId="61505FFE" w:rsidR="008425AF" w:rsidRPr="008425AF" w:rsidRDefault="008425AF" w:rsidP="00116C11">
            <w:r>
              <w:t>Feature</w:t>
            </w:r>
          </w:p>
        </w:tc>
        <w:tc>
          <w:tcPr>
            <w:tcW w:w="2693" w:type="dxa"/>
          </w:tcPr>
          <w:p w14:paraId="7AAB1431" w14:textId="0A4CF84C" w:rsidR="008425AF" w:rsidRDefault="008425AF" w:rsidP="00116C11">
            <w:r>
              <w:t>Explanation</w:t>
            </w:r>
          </w:p>
        </w:tc>
        <w:tc>
          <w:tcPr>
            <w:tcW w:w="5245" w:type="dxa"/>
          </w:tcPr>
          <w:p w14:paraId="10328EE5" w14:textId="19EA3335" w:rsidR="008425AF" w:rsidRDefault="008425AF" w:rsidP="00116C11">
            <w:r>
              <w:t>Evidence</w:t>
            </w:r>
          </w:p>
        </w:tc>
      </w:tr>
      <w:tr w:rsidR="00783157" w14:paraId="56415B43" w14:textId="77777777" w:rsidTr="00C55B1C">
        <w:tc>
          <w:tcPr>
            <w:tcW w:w="2269" w:type="dxa"/>
          </w:tcPr>
          <w:p w14:paraId="644728DA" w14:textId="0E3B6783" w:rsidR="008425AF" w:rsidRDefault="008425AF" w:rsidP="00116C11">
            <w:r>
              <w:t>GUI</w:t>
            </w:r>
          </w:p>
        </w:tc>
        <w:tc>
          <w:tcPr>
            <w:tcW w:w="2693" w:type="dxa"/>
          </w:tcPr>
          <w:p w14:paraId="18F71F52" w14:textId="1E3715DF" w:rsidR="008425AF" w:rsidRDefault="008425AF" w:rsidP="00116C11">
            <w:r>
              <w:t xml:space="preserve">There is an interactive GUI that  the user can interact with to use the program. </w:t>
            </w:r>
            <w:r w:rsidR="00C55B1C">
              <w:t xml:space="preserve">This works concurrently with the program and requires knowledge of </w:t>
            </w:r>
            <w:proofErr w:type="spellStart"/>
            <w:r w:rsidR="00C55B1C">
              <w:t>Tkinter</w:t>
            </w:r>
            <w:proofErr w:type="spellEnd"/>
          </w:p>
        </w:tc>
        <w:tc>
          <w:tcPr>
            <w:tcW w:w="5245" w:type="dxa"/>
          </w:tcPr>
          <w:p w14:paraId="5B794462" w14:textId="203A525F" w:rsidR="008425AF" w:rsidRDefault="00C55B1C" w:rsidP="00116C11">
            <w:r>
              <w:t xml:space="preserve">Not Applicable as shown throughout table </w:t>
            </w:r>
          </w:p>
        </w:tc>
      </w:tr>
      <w:tr w:rsidR="00783157" w14:paraId="3A7CA5B1" w14:textId="77777777" w:rsidTr="00C55B1C">
        <w:tc>
          <w:tcPr>
            <w:tcW w:w="2269" w:type="dxa"/>
          </w:tcPr>
          <w:p w14:paraId="38E2FF2A" w14:textId="7FE9023A" w:rsidR="00C55B1C" w:rsidRDefault="00C55B1C" w:rsidP="00116C11">
            <w:r>
              <w:t>Lecturer Session Definition</w:t>
            </w:r>
          </w:p>
        </w:tc>
        <w:tc>
          <w:tcPr>
            <w:tcW w:w="2693" w:type="dxa"/>
          </w:tcPr>
          <w:p w14:paraId="7763D19C" w14:textId="08DEC121" w:rsidR="00C55B1C" w:rsidRDefault="00C55B1C" w:rsidP="00116C11">
            <w:r>
              <w:t xml:space="preserve">There is a spinner that is linked to time values, the lecturer can pick a session to record attendance for upon start. </w:t>
            </w:r>
          </w:p>
        </w:tc>
        <w:tc>
          <w:tcPr>
            <w:tcW w:w="5245" w:type="dxa"/>
          </w:tcPr>
          <w:p w14:paraId="0A818DFB" w14:textId="77777777" w:rsidR="00C55B1C" w:rsidRDefault="00C55B1C" w:rsidP="00116C11">
            <w:pPr>
              <w:rPr>
                <w:noProof/>
              </w:rPr>
            </w:pPr>
          </w:p>
          <w:p w14:paraId="0E720F77" w14:textId="77777777" w:rsidR="00C55B1C" w:rsidRDefault="00C55B1C" w:rsidP="00116C11">
            <w:r>
              <w:rPr>
                <w:noProof/>
              </w:rPr>
              <w:drawing>
                <wp:inline distT="0" distB="0" distL="0" distR="0" wp14:anchorId="1166DA51" wp14:editId="6401605B">
                  <wp:extent cx="3366012" cy="1333500"/>
                  <wp:effectExtent l="0" t="0" r="6350" b="0"/>
                  <wp:docPr id="253171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171567" name=""/>
                          <pic:cNvPicPr/>
                        </pic:nvPicPr>
                        <pic:blipFill rotWithShape="1">
                          <a:blip r:embed="rId67"/>
                          <a:srcRect r="19538" b="58512"/>
                          <a:stretch/>
                        </pic:blipFill>
                        <pic:spPr bwMode="auto">
                          <a:xfrm>
                            <a:off x="0" y="0"/>
                            <a:ext cx="3373964" cy="1336650"/>
                          </a:xfrm>
                          <a:prstGeom prst="rect">
                            <a:avLst/>
                          </a:prstGeom>
                          <a:ln>
                            <a:noFill/>
                          </a:ln>
                          <a:extLst>
                            <a:ext uri="{53640926-AAD7-44D8-BBD7-CCE9431645EC}">
                              <a14:shadowObscured xmlns:a14="http://schemas.microsoft.com/office/drawing/2010/main"/>
                            </a:ext>
                          </a:extLst>
                        </pic:spPr>
                      </pic:pic>
                    </a:graphicData>
                  </a:graphic>
                </wp:inline>
              </w:drawing>
            </w:r>
          </w:p>
          <w:p w14:paraId="4B6D4854" w14:textId="2DC4EBB5" w:rsidR="00C55B1C" w:rsidRDefault="00C55B1C" w:rsidP="00116C11">
            <w:r>
              <w:rPr>
                <w:noProof/>
              </w:rPr>
              <w:drawing>
                <wp:inline distT="0" distB="0" distL="0" distR="0" wp14:anchorId="7693390C" wp14:editId="060AE54C">
                  <wp:extent cx="3578971" cy="2115820"/>
                  <wp:effectExtent l="0" t="0" r="2540" b="0"/>
                  <wp:docPr id="1816032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032017" name=""/>
                          <pic:cNvPicPr/>
                        </pic:nvPicPr>
                        <pic:blipFill>
                          <a:blip r:embed="rId68"/>
                          <a:stretch>
                            <a:fillRect/>
                          </a:stretch>
                        </pic:blipFill>
                        <pic:spPr>
                          <a:xfrm>
                            <a:off x="0" y="0"/>
                            <a:ext cx="3581624" cy="2117388"/>
                          </a:xfrm>
                          <a:prstGeom prst="rect">
                            <a:avLst/>
                          </a:prstGeom>
                        </pic:spPr>
                      </pic:pic>
                    </a:graphicData>
                  </a:graphic>
                </wp:inline>
              </w:drawing>
            </w:r>
          </w:p>
        </w:tc>
      </w:tr>
      <w:tr w:rsidR="0070190E" w14:paraId="43D9643B" w14:textId="77777777" w:rsidTr="00C55B1C">
        <w:tc>
          <w:tcPr>
            <w:tcW w:w="2269" w:type="dxa"/>
          </w:tcPr>
          <w:p w14:paraId="79ADE80B" w14:textId="5D03E36B" w:rsidR="00C55B1C" w:rsidRDefault="00C55B1C" w:rsidP="00116C11">
            <w:r>
              <w:lastRenderedPageBreak/>
              <w:t>Face Detection</w:t>
            </w:r>
          </w:p>
        </w:tc>
        <w:tc>
          <w:tcPr>
            <w:tcW w:w="2693" w:type="dxa"/>
          </w:tcPr>
          <w:p w14:paraId="1FABF77E" w14:textId="3382F263" w:rsidR="00C55B1C" w:rsidRDefault="009005B6" w:rsidP="00116C11">
            <w:r>
              <w:t xml:space="preserve">The author has included facial detection for the application. This was based on previous knowledge gained in a different module and uses OpenCV. </w:t>
            </w:r>
            <w:r w:rsidR="00206557">
              <w:t xml:space="preserve">This stops the user from spam clicking register as the register button only appears when a face is on screen. </w:t>
            </w:r>
            <w:r w:rsidR="00553F41">
              <w:t>This improves the integrity of the application as it stops users crashing the system by repeatedly saving frames.</w:t>
            </w:r>
          </w:p>
        </w:tc>
        <w:tc>
          <w:tcPr>
            <w:tcW w:w="5245" w:type="dxa"/>
          </w:tcPr>
          <w:p w14:paraId="11FE855C" w14:textId="77777777" w:rsidR="00C55B1C" w:rsidRDefault="00C55B1C" w:rsidP="00116C11">
            <w:pPr>
              <w:rPr>
                <w:noProof/>
              </w:rPr>
            </w:pPr>
            <w:r>
              <w:rPr>
                <w:noProof/>
              </w:rPr>
              <w:drawing>
                <wp:inline distT="0" distB="0" distL="0" distR="0" wp14:anchorId="24454921" wp14:editId="00C9483B">
                  <wp:extent cx="3344634" cy="2541270"/>
                  <wp:effectExtent l="0" t="0" r="8255" b="0"/>
                  <wp:docPr id="73318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84426" name=""/>
                          <pic:cNvPicPr/>
                        </pic:nvPicPr>
                        <pic:blipFill>
                          <a:blip r:embed="rId69"/>
                          <a:stretch>
                            <a:fillRect/>
                          </a:stretch>
                        </pic:blipFill>
                        <pic:spPr>
                          <a:xfrm>
                            <a:off x="0" y="0"/>
                            <a:ext cx="3346519" cy="2542702"/>
                          </a:xfrm>
                          <a:prstGeom prst="rect">
                            <a:avLst/>
                          </a:prstGeom>
                        </pic:spPr>
                      </pic:pic>
                    </a:graphicData>
                  </a:graphic>
                </wp:inline>
              </w:drawing>
            </w:r>
          </w:p>
          <w:p w14:paraId="23425C3D" w14:textId="4B5ECD5B" w:rsidR="00C55B1C" w:rsidRDefault="00C55B1C" w:rsidP="00116C11">
            <w:pPr>
              <w:rPr>
                <w:noProof/>
              </w:rPr>
            </w:pPr>
            <w:r>
              <w:rPr>
                <w:noProof/>
              </w:rPr>
              <w:drawing>
                <wp:inline distT="0" distB="0" distL="0" distR="0" wp14:anchorId="0EF8E6EA" wp14:editId="5BAF31A4">
                  <wp:extent cx="3358493" cy="2599055"/>
                  <wp:effectExtent l="0" t="0" r="0" b="0"/>
                  <wp:docPr id="77694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49107" name=""/>
                          <pic:cNvPicPr/>
                        </pic:nvPicPr>
                        <pic:blipFill>
                          <a:blip r:embed="rId70"/>
                          <a:stretch>
                            <a:fillRect/>
                          </a:stretch>
                        </pic:blipFill>
                        <pic:spPr>
                          <a:xfrm>
                            <a:off x="0" y="0"/>
                            <a:ext cx="3367024" cy="2605657"/>
                          </a:xfrm>
                          <a:prstGeom prst="rect">
                            <a:avLst/>
                          </a:prstGeom>
                        </pic:spPr>
                      </pic:pic>
                    </a:graphicData>
                  </a:graphic>
                </wp:inline>
              </w:drawing>
            </w:r>
          </w:p>
        </w:tc>
      </w:tr>
      <w:tr w:rsidR="00783157" w14:paraId="2A71B74E" w14:textId="77777777" w:rsidTr="00C55B1C">
        <w:tc>
          <w:tcPr>
            <w:tcW w:w="2269" w:type="dxa"/>
          </w:tcPr>
          <w:p w14:paraId="08CA85A9" w14:textId="0EE0A439" w:rsidR="00553F41" w:rsidRDefault="00783157" w:rsidP="00116C11">
            <w:r>
              <w:t>Frame Saving</w:t>
            </w:r>
          </w:p>
        </w:tc>
        <w:tc>
          <w:tcPr>
            <w:tcW w:w="2693" w:type="dxa"/>
          </w:tcPr>
          <w:p w14:paraId="5C764EBA" w14:textId="7FF5C522" w:rsidR="00553F41" w:rsidRDefault="00783157" w:rsidP="00116C11">
            <w:r>
              <w:t xml:space="preserve">When the user clicks register a frame inside the motion detection box is saved. </w:t>
            </w:r>
            <w:r w:rsidR="00E4154F">
              <w:t xml:space="preserve">This is saved in a folder called temporary and over written when a new frame is saved. </w:t>
            </w:r>
            <w:r w:rsidR="0070190E">
              <w:t>This frame is then passed into the model made by the author.</w:t>
            </w:r>
          </w:p>
        </w:tc>
        <w:tc>
          <w:tcPr>
            <w:tcW w:w="5245" w:type="dxa"/>
          </w:tcPr>
          <w:p w14:paraId="1FC8D934" w14:textId="77777777" w:rsidR="00783157" w:rsidRDefault="00783157" w:rsidP="00116C11">
            <w:pPr>
              <w:rPr>
                <w:noProof/>
              </w:rPr>
            </w:pPr>
          </w:p>
          <w:p w14:paraId="41B72776" w14:textId="440F7358" w:rsidR="00553F41" w:rsidRDefault="00783157" w:rsidP="00116C11">
            <w:pPr>
              <w:rPr>
                <w:noProof/>
              </w:rPr>
            </w:pPr>
            <w:r>
              <w:rPr>
                <w:noProof/>
              </w:rPr>
              <w:drawing>
                <wp:inline distT="0" distB="0" distL="0" distR="0" wp14:anchorId="450F0C38" wp14:editId="7C307ABA">
                  <wp:extent cx="3649980" cy="1537984"/>
                  <wp:effectExtent l="0" t="0" r="7620" b="5080"/>
                  <wp:docPr id="1629608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08916" name=""/>
                          <pic:cNvPicPr/>
                        </pic:nvPicPr>
                        <pic:blipFill rotWithShape="1">
                          <a:blip r:embed="rId71"/>
                          <a:srcRect l="10418" b="45312"/>
                          <a:stretch/>
                        </pic:blipFill>
                        <pic:spPr bwMode="auto">
                          <a:xfrm>
                            <a:off x="0" y="0"/>
                            <a:ext cx="3671702" cy="1547137"/>
                          </a:xfrm>
                          <a:prstGeom prst="rect">
                            <a:avLst/>
                          </a:prstGeom>
                          <a:ln>
                            <a:noFill/>
                          </a:ln>
                          <a:extLst>
                            <a:ext uri="{53640926-AAD7-44D8-BBD7-CCE9431645EC}">
                              <a14:shadowObscured xmlns:a14="http://schemas.microsoft.com/office/drawing/2010/main"/>
                            </a:ext>
                          </a:extLst>
                        </pic:spPr>
                      </pic:pic>
                    </a:graphicData>
                  </a:graphic>
                </wp:inline>
              </w:drawing>
            </w:r>
          </w:p>
        </w:tc>
      </w:tr>
      <w:tr w:rsidR="0070190E" w14:paraId="6E72C27D" w14:textId="77777777" w:rsidTr="00C55B1C">
        <w:tc>
          <w:tcPr>
            <w:tcW w:w="2269" w:type="dxa"/>
          </w:tcPr>
          <w:p w14:paraId="0038739A" w14:textId="6A9806E7" w:rsidR="0070190E" w:rsidRDefault="0070190E" w:rsidP="00116C11">
            <w:r>
              <w:t>Name Detection</w:t>
            </w:r>
          </w:p>
        </w:tc>
        <w:tc>
          <w:tcPr>
            <w:tcW w:w="2693" w:type="dxa"/>
          </w:tcPr>
          <w:p w14:paraId="10B78A01" w14:textId="42FF92C5" w:rsidR="0070190E" w:rsidRDefault="0070190E" w:rsidP="00116C11">
            <w:r>
              <w:t>When the user clicked register a possible name match pops up on the screen, the user is then given the option to register their attendance or cancel. Cancel takes them back to the open camera</w:t>
            </w:r>
          </w:p>
        </w:tc>
        <w:tc>
          <w:tcPr>
            <w:tcW w:w="5245" w:type="dxa"/>
          </w:tcPr>
          <w:p w14:paraId="6C35FE89" w14:textId="219C8F86" w:rsidR="0070190E" w:rsidRDefault="0070190E" w:rsidP="00116C11">
            <w:pPr>
              <w:rPr>
                <w:noProof/>
              </w:rPr>
            </w:pPr>
            <w:r>
              <w:rPr>
                <w:noProof/>
              </w:rPr>
              <w:drawing>
                <wp:inline distT="0" distB="0" distL="0" distR="0" wp14:anchorId="0E3AD6E2" wp14:editId="02524F5B">
                  <wp:extent cx="3649980" cy="1537984"/>
                  <wp:effectExtent l="0" t="0" r="7620" b="5080"/>
                  <wp:docPr id="164277691" name="Picture 164277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08916" name=""/>
                          <pic:cNvPicPr/>
                        </pic:nvPicPr>
                        <pic:blipFill rotWithShape="1">
                          <a:blip r:embed="rId71"/>
                          <a:srcRect l="10418" b="45312"/>
                          <a:stretch/>
                        </pic:blipFill>
                        <pic:spPr bwMode="auto">
                          <a:xfrm>
                            <a:off x="0" y="0"/>
                            <a:ext cx="3671702" cy="1547137"/>
                          </a:xfrm>
                          <a:prstGeom prst="rect">
                            <a:avLst/>
                          </a:prstGeom>
                          <a:ln>
                            <a:noFill/>
                          </a:ln>
                          <a:extLst>
                            <a:ext uri="{53640926-AAD7-44D8-BBD7-CCE9431645EC}">
                              <a14:shadowObscured xmlns:a14="http://schemas.microsoft.com/office/drawing/2010/main"/>
                            </a:ext>
                          </a:extLst>
                        </pic:spPr>
                      </pic:pic>
                    </a:graphicData>
                  </a:graphic>
                </wp:inline>
              </w:drawing>
            </w:r>
          </w:p>
        </w:tc>
      </w:tr>
      <w:tr w:rsidR="0070190E" w14:paraId="730440EF" w14:textId="77777777" w:rsidTr="00C55B1C">
        <w:tc>
          <w:tcPr>
            <w:tcW w:w="2269" w:type="dxa"/>
          </w:tcPr>
          <w:p w14:paraId="59FD2C04" w14:textId="1B22A88F" w:rsidR="0070190E" w:rsidRDefault="0070190E" w:rsidP="00116C11">
            <w:r>
              <w:lastRenderedPageBreak/>
              <w:t>Registration Log</w:t>
            </w:r>
          </w:p>
        </w:tc>
        <w:tc>
          <w:tcPr>
            <w:tcW w:w="2693" w:type="dxa"/>
          </w:tcPr>
          <w:p w14:paraId="608E76B5" w14:textId="6C18AF1E" w:rsidR="0070190E" w:rsidRDefault="0070190E" w:rsidP="00116C11">
            <w:r>
              <w:t xml:space="preserve">After registering the students name and late status is saved to a file with the session start date and time. This allows the lecturer to have an ongoing log of who has registered and whether they were on time or within a </w:t>
            </w:r>
            <w:proofErr w:type="gramStart"/>
            <w:r>
              <w:t>15 minute</w:t>
            </w:r>
            <w:proofErr w:type="gramEnd"/>
            <w:r>
              <w:t xml:space="preserve"> late window. </w:t>
            </w:r>
          </w:p>
        </w:tc>
        <w:tc>
          <w:tcPr>
            <w:tcW w:w="5245" w:type="dxa"/>
          </w:tcPr>
          <w:p w14:paraId="338B8E22" w14:textId="21FA7E44" w:rsidR="0070190E" w:rsidRDefault="0070190E" w:rsidP="00116C11">
            <w:pPr>
              <w:rPr>
                <w:noProof/>
              </w:rPr>
            </w:pPr>
            <w:r>
              <w:rPr>
                <w:noProof/>
              </w:rPr>
              <w:drawing>
                <wp:anchor distT="0" distB="0" distL="114300" distR="114300" simplePos="0" relativeHeight="251676672" behindDoc="0" locked="0" layoutInCell="1" allowOverlap="1" wp14:anchorId="657C8D01" wp14:editId="4CE956CA">
                  <wp:simplePos x="0" y="0"/>
                  <wp:positionH relativeFrom="column">
                    <wp:posOffset>-57150</wp:posOffset>
                  </wp:positionH>
                  <wp:positionV relativeFrom="paragraph">
                    <wp:posOffset>0</wp:posOffset>
                  </wp:positionV>
                  <wp:extent cx="3596385" cy="701040"/>
                  <wp:effectExtent l="0" t="0" r="4445" b="3810"/>
                  <wp:wrapSquare wrapText="bothSides"/>
                  <wp:docPr id="99394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941648" name=""/>
                          <pic:cNvPicPr/>
                        </pic:nvPicPr>
                        <pic:blipFill rotWithShape="1">
                          <a:blip r:embed="rId72">
                            <a:extLst>
                              <a:ext uri="{28A0092B-C50C-407E-A947-70E740481C1C}">
                                <a14:useLocalDpi xmlns:a14="http://schemas.microsoft.com/office/drawing/2010/main" val="0"/>
                              </a:ext>
                            </a:extLst>
                          </a:blip>
                          <a:srcRect l="5141" r="49742" b="50604"/>
                          <a:stretch/>
                        </pic:blipFill>
                        <pic:spPr bwMode="auto">
                          <a:xfrm>
                            <a:off x="0" y="0"/>
                            <a:ext cx="3596385" cy="701040"/>
                          </a:xfrm>
                          <a:prstGeom prst="rect">
                            <a:avLst/>
                          </a:prstGeom>
                          <a:ln>
                            <a:noFill/>
                          </a:ln>
                          <a:extLst>
                            <a:ext uri="{53640926-AAD7-44D8-BBD7-CCE9431645EC}">
                              <a14:shadowObscured xmlns:a14="http://schemas.microsoft.com/office/drawing/2010/main"/>
                            </a:ext>
                          </a:extLst>
                        </pic:spPr>
                      </pic:pic>
                    </a:graphicData>
                  </a:graphic>
                </wp:anchor>
              </w:drawing>
            </w:r>
          </w:p>
          <w:p w14:paraId="36192998" w14:textId="2E19B0AA" w:rsidR="0070190E" w:rsidRDefault="0070190E" w:rsidP="00116C11">
            <w:pPr>
              <w:rPr>
                <w:noProof/>
              </w:rPr>
            </w:pPr>
          </w:p>
          <w:p w14:paraId="1A8A5B4A" w14:textId="63437598" w:rsidR="0070190E" w:rsidRDefault="0070190E" w:rsidP="00116C11">
            <w:pPr>
              <w:rPr>
                <w:noProof/>
              </w:rPr>
            </w:pPr>
          </w:p>
          <w:p w14:paraId="546CF51D" w14:textId="506085D1" w:rsidR="0070190E" w:rsidRDefault="0070190E" w:rsidP="00116C11">
            <w:pPr>
              <w:rPr>
                <w:noProof/>
              </w:rPr>
            </w:pPr>
          </w:p>
        </w:tc>
      </w:tr>
    </w:tbl>
    <w:p w14:paraId="4EEC9A41" w14:textId="77777777" w:rsidR="008425AF" w:rsidRPr="00116C11" w:rsidRDefault="008425AF" w:rsidP="00116C11"/>
    <w:p w14:paraId="5DBDAC17" w14:textId="34F31246" w:rsidR="00D11088" w:rsidRDefault="00FC5BA6" w:rsidP="000E7329">
      <w:pPr>
        <w:pStyle w:val="Heading2"/>
      </w:pPr>
      <w:bookmarkStart w:id="37" w:name="_Toc135521381"/>
      <w:r w:rsidRPr="00632EE7">
        <w:t xml:space="preserve">Section </w:t>
      </w:r>
      <w:r w:rsidR="00F412DF">
        <w:t>8</w:t>
      </w:r>
      <w:r w:rsidRPr="00632EE7">
        <w:t>: Discussions and Conclusion</w:t>
      </w:r>
      <w:bookmarkEnd w:id="37"/>
    </w:p>
    <w:p w14:paraId="3EBCAD5E" w14:textId="550B1F21" w:rsidR="00D50513" w:rsidRPr="00D50513" w:rsidRDefault="00D50513" w:rsidP="00FF768C">
      <w:pPr>
        <w:pStyle w:val="Heading4"/>
      </w:pPr>
      <w:r>
        <w:t>Summary</w:t>
      </w:r>
    </w:p>
    <w:p w14:paraId="7FD2EA9F" w14:textId="7F3D3E08" w:rsidR="003E6BD1" w:rsidRDefault="00523B0F" w:rsidP="003E6BD1">
      <w:r>
        <w:t>Overall,</w:t>
      </w:r>
      <w:r w:rsidR="003E6BD1">
        <w:t xml:space="preserve"> the author has built a </w:t>
      </w:r>
      <w:r>
        <w:t xml:space="preserve">system that recognises people and allows them to register their attendance as the person </w:t>
      </w:r>
      <w:r w:rsidR="00CD5038">
        <w:t>an</w:t>
      </w:r>
      <w:r>
        <w:t xml:space="preserve"> AI model recognises. </w:t>
      </w:r>
      <w:r w:rsidR="00CD5038">
        <w:t xml:space="preserve">This system also saves the time registered and notes whether the student was late or on time. There is lots of possible easy expansions for the system, such as adding an extra tab that allows users to see what time people </w:t>
      </w:r>
      <w:r w:rsidR="00AF3B94">
        <w:t>registered or</w:t>
      </w:r>
      <w:r w:rsidR="00CD5038">
        <w:t xml:space="preserve"> allowing detection of multiple people.</w:t>
      </w:r>
      <w:r w:rsidR="00AF3B94">
        <w:t xml:space="preserve"> </w:t>
      </w:r>
      <w:r w:rsidR="00AF3B94">
        <w:br/>
      </w:r>
      <w:r w:rsidR="00AF3B94">
        <w:br/>
        <w:t xml:space="preserve">In terms of the overall application the author is pleased with their work, however this is on just building the application and not the model. </w:t>
      </w:r>
    </w:p>
    <w:p w14:paraId="56B11850" w14:textId="7871AD0E" w:rsidR="004137FB" w:rsidRDefault="004137FB" w:rsidP="003E6BD1">
      <w:r>
        <w:t xml:space="preserve">In terms of the model the author struggled significantly to get the model started. </w:t>
      </w:r>
      <w:r w:rsidR="00506BEB">
        <w:t xml:space="preserve">There is a great challenge within Machine Learning projects especially object recognition. </w:t>
      </w:r>
      <w:r w:rsidR="00D50513">
        <w:t xml:space="preserve">This can be seen by the lack of commercial products that preform this service. </w:t>
      </w:r>
      <w:r w:rsidR="001F1D4B">
        <w:t>However,</w:t>
      </w:r>
      <w:r w:rsidR="00E60B5D">
        <w:t xml:space="preserve"> this was a great challenge for the author which pushed them to the limits of their capabilities as </w:t>
      </w:r>
      <w:r w:rsidR="001F1D4B">
        <w:t>an</w:t>
      </w:r>
      <w:r w:rsidR="00E60B5D">
        <w:t xml:space="preserve"> </w:t>
      </w:r>
      <w:r w:rsidR="001F1D4B">
        <w:t>Undergraduate</w:t>
      </w:r>
      <w:r w:rsidR="00E60B5D">
        <w:t xml:space="preserve"> developer. </w:t>
      </w:r>
      <w:r w:rsidR="001F1D4B">
        <w:t xml:space="preserve">There was a lot of external reading and lecture content analysed to develop a better understanding of Machine Learning and Neural Networks. </w:t>
      </w:r>
      <w:r w:rsidR="00EF184C">
        <w:t xml:space="preserve">Even so the authors model is a little disappointing, in their </w:t>
      </w:r>
      <w:r w:rsidR="006F0B6D">
        <w:t>opinion</w:t>
      </w:r>
      <w:r w:rsidR="00EF184C">
        <w:t>, they are pleased with their experimentation and the learning they conducted through out the project.</w:t>
      </w:r>
      <w:r w:rsidR="00FF768C">
        <w:t xml:space="preserve"> </w:t>
      </w:r>
    </w:p>
    <w:p w14:paraId="54ACBC7F" w14:textId="514A6188" w:rsidR="00F513C8" w:rsidRDefault="00F513C8" w:rsidP="003E6BD1">
      <w:r>
        <w:t xml:space="preserve">In terms of report the author is pleased, </w:t>
      </w:r>
      <w:r w:rsidR="005C4ED8">
        <w:t>the</w:t>
      </w:r>
      <w:r w:rsidR="009700D6">
        <w:t xml:space="preserve"> report was extended to be a lot longer than they expected and it was very tempting to cut corners </w:t>
      </w:r>
      <w:r w:rsidR="00E74785">
        <w:t>to</w:t>
      </w:r>
      <w:r w:rsidR="009700D6">
        <w:t xml:space="preserve"> obtain more development time. </w:t>
      </w:r>
      <w:r w:rsidR="00E74785">
        <w:t>However,</w:t>
      </w:r>
      <w:r w:rsidR="00C02DEA">
        <w:t xml:space="preserve"> they did not do this as they wanted to showcase their entire development process. </w:t>
      </w:r>
      <w:r w:rsidR="005C4ED8">
        <w:t>The authors aim with this was to show that they have been engaged in the module by being able to demonstrate the entire process from having minimal knowledge to their current knowledge.</w:t>
      </w:r>
      <w:r w:rsidR="00E74785">
        <w:t xml:space="preserve"> </w:t>
      </w:r>
    </w:p>
    <w:p w14:paraId="0429B551" w14:textId="11CA5BD8" w:rsidR="00E74785" w:rsidRPr="00AB6902" w:rsidRDefault="00E74785" w:rsidP="003E6BD1">
      <w:r>
        <w:t xml:space="preserve">Although detailed and lengthy the author is especially proud of noting the experimental process of developing the model. </w:t>
      </w:r>
      <w:r w:rsidR="005423B4">
        <w:t xml:space="preserve">The author believes including significant jumps in models shows a continuing development of understanding the topic. They believe that this shows author transparency as the author is not afraid to show development mistakes </w:t>
      </w:r>
      <w:r w:rsidR="00D33A66">
        <w:t>to</w:t>
      </w:r>
      <w:r w:rsidR="005423B4">
        <w:t xml:space="preserve"> show overall </w:t>
      </w:r>
      <w:r w:rsidR="00DB1A2D">
        <w:t>improvement.</w:t>
      </w:r>
      <w:r w:rsidR="00DC6C0F">
        <w:t xml:space="preserve"> They also believe showing model development showcases their understanding in much better depth than being able to explain the final model.</w:t>
      </w:r>
      <w:r w:rsidR="00D33A66">
        <w:t xml:space="preserve"> This is because it showcases the author knows how each tiny change can affect the model rather than just ex</w:t>
      </w:r>
      <w:r w:rsidR="005E2984">
        <w:t>plaining a complete model.</w:t>
      </w:r>
    </w:p>
    <w:p w14:paraId="5F680918" w14:textId="52C0FC0C" w:rsidR="00F96D4D" w:rsidRDefault="00F96D4D" w:rsidP="00AB6902">
      <w:pPr>
        <w:pStyle w:val="Heading4"/>
      </w:pPr>
      <w:r w:rsidRPr="00AB6902">
        <w:lastRenderedPageBreak/>
        <w:t>Learning Points</w:t>
      </w:r>
    </w:p>
    <w:p w14:paraId="67184E1F" w14:textId="36555408" w:rsidR="00AB6902" w:rsidRDefault="00AB6902" w:rsidP="00AB6902">
      <w:r>
        <w:t xml:space="preserve">Before starting this </w:t>
      </w:r>
      <w:r w:rsidR="00691FE3">
        <w:t>process,</w:t>
      </w:r>
      <w:r>
        <w:t xml:space="preserve"> the author had not worked on any Machine Learning projects before. </w:t>
      </w:r>
      <w:r w:rsidR="00691FE3">
        <w:t>Therefore,</w:t>
      </w:r>
      <w:r>
        <w:t xml:space="preserve"> the largest learning point for the author was Machine Learning theory and applying this theory to a practical model.</w:t>
      </w:r>
      <w:r w:rsidR="00691FE3">
        <w:t xml:space="preserve"> </w:t>
      </w:r>
      <w:r w:rsidR="00691FE3">
        <w:br/>
      </w:r>
      <w:r w:rsidR="00691FE3">
        <w:br/>
        <w:t xml:space="preserve">However, the author should not let this overshadow their other work in the project. </w:t>
      </w:r>
      <w:r w:rsidR="00696F15">
        <w:t xml:space="preserve">This was the second time that the author has created a large project in Python. </w:t>
      </w:r>
      <w:r w:rsidR="00B84250">
        <w:t>Therefore,</w:t>
      </w:r>
      <w:r w:rsidR="00696F15">
        <w:t xml:space="preserve"> there has been significant growth in the authors understanding of Python, especially </w:t>
      </w:r>
      <w:r w:rsidR="002A0544">
        <w:t xml:space="preserve">in </w:t>
      </w:r>
      <w:r w:rsidR="00696F15">
        <w:t>comparisons in other languages</w:t>
      </w:r>
      <w:r w:rsidR="002A0544">
        <w:t xml:space="preserve"> the author knows.</w:t>
      </w:r>
    </w:p>
    <w:p w14:paraId="2DADA913" w14:textId="56DAD605" w:rsidR="007628E7" w:rsidRDefault="007628E7" w:rsidP="00AB6902">
      <w:r>
        <w:t xml:space="preserve">The author has also learnt an important lesson about the time experimentation takes. </w:t>
      </w:r>
      <w:r w:rsidR="00B84250">
        <w:t xml:space="preserve">Especially when having to apply a </w:t>
      </w:r>
      <w:r w:rsidR="00DF4A38">
        <w:t>trial-and-error</w:t>
      </w:r>
      <w:r w:rsidR="00B84250">
        <w:t xml:space="preserve"> approach. </w:t>
      </w:r>
      <w:r w:rsidR="00DF4A38">
        <w:t xml:space="preserve">The author hasn’t worked on a project like this before, therefore they greatly underestimated the time needed on the model and did not expect the large amount of experimentation. </w:t>
      </w:r>
    </w:p>
    <w:p w14:paraId="2533648B" w14:textId="509FDFEF" w:rsidR="00F35A57" w:rsidRDefault="00F35A57" w:rsidP="00F35A57">
      <w:pPr>
        <w:pStyle w:val="Heading4"/>
      </w:pPr>
      <w:r>
        <w:t>Improvements</w:t>
      </w:r>
    </w:p>
    <w:p w14:paraId="6EB43C56" w14:textId="098B117E" w:rsidR="00F35A57" w:rsidRDefault="00F35A57" w:rsidP="00AB6902">
      <w:r>
        <w:t xml:space="preserve">One of the largest improvements the author has noticed is with their datasets. </w:t>
      </w:r>
      <w:r w:rsidR="00303A40">
        <w:t xml:space="preserve">Expansion of the authors dataset could result in more accurate results and better outcomes for the final software solution. </w:t>
      </w:r>
      <w:r w:rsidR="00CE7D7E">
        <w:t xml:space="preserve">If given more time the author could collect more data and a large range of people. </w:t>
      </w:r>
      <w:r w:rsidR="00064AA2">
        <w:t xml:space="preserve">This would make the project more complete and could results to better fits due to having more to train models with. </w:t>
      </w:r>
      <w:r w:rsidR="00DC5F04">
        <w:t>The reason this was not actioned in the project was because collecting data can take a large amount of time, and instead the author would have rather focused on model and application development.</w:t>
      </w:r>
      <w:r w:rsidR="004C49DB">
        <w:t xml:space="preserve"> </w:t>
      </w:r>
    </w:p>
    <w:p w14:paraId="2DA20D4F" w14:textId="02D54EE7" w:rsidR="00691FE3" w:rsidRPr="00AB6902" w:rsidRDefault="005D6D0F" w:rsidP="00AB6902">
      <w:r>
        <w:t>Regarding</w:t>
      </w:r>
      <w:r w:rsidR="004C49DB">
        <w:t xml:space="preserve"> the application the authors next steps would be to implement more of a management side of the application. </w:t>
      </w:r>
      <w:r w:rsidR="008A03BA">
        <w:t>Allowing lecturers to see who is signed in in the GUI rather than in a  text documents.</w:t>
      </w:r>
      <w:r w:rsidR="00EB429F">
        <w:t xml:space="preserve"> The author has also considered larger scale improvements. Such as implication of Databases within </w:t>
      </w:r>
      <w:r w:rsidR="00CC69CE">
        <w:t xml:space="preserve">application. This could allow storage of </w:t>
      </w:r>
      <w:r w:rsidR="00966292">
        <w:t>user’s</w:t>
      </w:r>
      <w:r w:rsidR="00CC69CE">
        <w:t xml:space="preserve"> attendance and then allow analytics for each </w:t>
      </w:r>
      <w:r w:rsidR="00EF1B13">
        <w:t>student’s</w:t>
      </w:r>
      <w:r w:rsidR="00CC69CE">
        <w:t xml:space="preserve"> attendance. </w:t>
      </w:r>
      <w:r w:rsidR="00966292">
        <w:t>This could result in a more fleshed out application that could be used.</w:t>
      </w:r>
      <w:r w:rsidR="004E25CE">
        <w:t xml:space="preserve"> </w:t>
      </w:r>
      <w:r w:rsidR="004E25CE">
        <w:br/>
      </w:r>
      <w:r w:rsidR="004E25CE">
        <w:br/>
        <w:t xml:space="preserve">Relating to ongoing issues the authors file saving system needs reworking. Currently the last file saved is selected. This is on assumed logic that the last saved will be the latest lecture. </w:t>
      </w:r>
      <w:r w:rsidR="006B0E2F">
        <w:t xml:space="preserve">However currently the AM and PM alter the storage location and results in </w:t>
      </w:r>
      <w:r w:rsidR="00EF1B13">
        <w:t xml:space="preserve">AM files always being after PM files, meaning names are not saved in the correct files. </w:t>
      </w:r>
      <w:r w:rsidR="00641DCC">
        <w:t>This was highlighted in the feature testing stage.</w:t>
      </w:r>
      <w:r w:rsidR="0077337F">
        <w:t xml:space="preserve"> </w:t>
      </w:r>
    </w:p>
    <w:p w14:paraId="48E217EC" w14:textId="0BE95E69" w:rsidR="00F96D4D" w:rsidRDefault="00F96D4D" w:rsidP="0077337F">
      <w:pPr>
        <w:pStyle w:val="Heading4"/>
      </w:pPr>
      <w:r w:rsidRPr="0077337F">
        <w:t>Suitability of Product</w:t>
      </w:r>
    </w:p>
    <w:p w14:paraId="45605D87" w14:textId="2FE0DA09" w:rsidR="004C1448" w:rsidRDefault="004C1448" w:rsidP="004C1448">
      <w:r>
        <w:t xml:space="preserve">After considering all the above, the author thinks the project could be scaled to become more suitable for actual use. </w:t>
      </w:r>
      <w:r w:rsidR="00E7659D">
        <w:t xml:space="preserve">There is good groundwork for this project. However, the model will require much more work to suit the final needs of the brief. </w:t>
      </w:r>
    </w:p>
    <w:p w14:paraId="330E6E2A" w14:textId="6D396A5E" w:rsidR="001F0F48" w:rsidRDefault="001F0F48" w:rsidP="004C1448">
      <w:r>
        <w:t>The application itself is suitable and works as intended and the author is pleased with their overall logic</w:t>
      </w:r>
      <w:r w:rsidR="003A6140">
        <w:t xml:space="preserve"> and what they have developed.</w:t>
      </w:r>
      <w:r w:rsidR="00192688">
        <w:t xml:space="preserve"> </w:t>
      </w:r>
    </w:p>
    <w:p w14:paraId="03B1A133" w14:textId="1FECBE4E" w:rsidR="00192688" w:rsidRPr="004C1448" w:rsidRDefault="00192688" w:rsidP="004C1448">
      <w:r>
        <w:t xml:space="preserve">If the model was improved the author thinks it could be easily scalable and many more students could be added to create a complete system. </w:t>
      </w:r>
      <w:proofErr w:type="gramStart"/>
      <w:r w:rsidR="00070AA0">
        <w:t>However</w:t>
      </w:r>
      <w:proofErr w:type="gramEnd"/>
      <w:r w:rsidR="00070AA0">
        <w:t xml:space="preserve"> this would require a lot more experimentation on the authors part.</w:t>
      </w:r>
      <w:r w:rsidR="007452EA">
        <w:t xml:space="preserve"> </w:t>
      </w:r>
    </w:p>
    <w:p w14:paraId="12D79759" w14:textId="1B115591" w:rsidR="00F96D4D" w:rsidRDefault="00F96D4D" w:rsidP="0077337F">
      <w:pPr>
        <w:pStyle w:val="Heading4"/>
      </w:pPr>
      <w:r w:rsidRPr="0077337F">
        <w:t>Final Thoughts</w:t>
      </w:r>
    </w:p>
    <w:p w14:paraId="2EC9CC40" w14:textId="6FA64983" w:rsidR="007452EA" w:rsidRPr="007452EA" w:rsidRDefault="007452EA" w:rsidP="007452EA">
      <w:r>
        <w:t xml:space="preserve">While not an expected outcome, with the product not meeting the minimum five people expectation. The author is still proud of their work. They have done their best to complete the </w:t>
      </w:r>
      <w:r>
        <w:lastRenderedPageBreak/>
        <w:t>objectives and has completed an extensive report on how they have developed.</w:t>
      </w:r>
      <w:r w:rsidR="00A0674D">
        <w:t xml:space="preserve"> If the author did not have the depth of experimentation they currently have they would consider the project a failure with the same output.</w:t>
      </w:r>
      <w:r w:rsidR="00B85BAE">
        <w:t xml:space="preserve"> The experimentation aspect of the project is the authors saving grace as they believe this has showed a deep level of effort and engagement with the project. </w:t>
      </w:r>
      <w:r w:rsidR="00F32B58">
        <w:t>They only hope the marker agrees</w:t>
      </w:r>
      <w:r w:rsidR="004E6E4B">
        <w:t>.</w:t>
      </w:r>
    </w:p>
    <w:p w14:paraId="5D6F79AE" w14:textId="047DED79" w:rsidR="00E200EC" w:rsidRDefault="00D11088" w:rsidP="00E200EC">
      <w:pPr>
        <w:pStyle w:val="Heading2"/>
      </w:pPr>
      <w:bookmarkStart w:id="38" w:name="_Toc135521382"/>
      <w:r w:rsidRPr="00632EE7">
        <w:t>References</w:t>
      </w:r>
      <w:bookmarkEnd w:id="38"/>
      <w:r w:rsidR="002A28B5" w:rsidRPr="00632EE7">
        <w:t xml:space="preserve"> </w:t>
      </w:r>
    </w:p>
    <w:p w14:paraId="7869E431" w14:textId="77777777" w:rsidR="00FF78DB" w:rsidRPr="00D2780C" w:rsidRDefault="00FF78DB" w:rsidP="00E250BE">
      <w:proofErr w:type="spellStart"/>
      <w:r>
        <w:t>AlindGupta</w:t>
      </w:r>
      <w:proofErr w:type="spellEnd"/>
      <w:r>
        <w:t xml:space="preserve"> (2023) Regularization in Machine Learning. </w:t>
      </w:r>
      <w:r>
        <w:rPr>
          <w:i/>
          <w:iCs/>
        </w:rPr>
        <w:t xml:space="preserve"> </w:t>
      </w:r>
      <w:proofErr w:type="spellStart"/>
      <w:r>
        <w:rPr>
          <w:i/>
          <w:iCs/>
        </w:rPr>
        <w:t>GeeksForGeeks</w:t>
      </w:r>
      <w:proofErr w:type="spellEnd"/>
      <w:r>
        <w:t xml:space="preserve"> [Online]. Available from: </w:t>
      </w:r>
      <w:hyperlink r:id="rId73" w:history="1">
        <w:r w:rsidRPr="0058140D">
          <w:rPr>
            <w:rStyle w:val="Hyperlink"/>
          </w:rPr>
          <w:t>https://www.geeksforgeeks.org/regularization-in-machine-learning/</w:t>
        </w:r>
      </w:hyperlink>
      <w:r>
        <w:t xml:space="preserve"> [Accessed 12/05/2023].</w:t>
      </w:r>
    </w:p>
    <w:p w14:paraId="11643021" w14:textId="77777777" w:rsidR="00FF78DB" w:rsidRPr="00805B39" w:rsidRDefault="00FF78DB" w:rsidP="00E250BE">
      <w:r>
        <w:t xml:space="preserve">Amazon (2023) What is Overfitting. </w:t>
      </w:r>
      <w:r>
        <w:rPr>
          <w:i/>
          <w:iCs/>
        </w:rPr>
        <w:t xml:space="preserve">AWS Amazon </w:t>
      </w:r>
      <w:r>
        <w:t xml:space="preserve">[Online]. Available from: </w:t>
      </w:r>
      <w:hyperlink r:id="rId74" w:history="1">
        <w:r w:rsidRPr="0058140D">
          <w:rPr>
            <w:rStyle w:val="Hyperlink"/>
          </w:rPr>
          <w:t>https://aws.amazon.com/what-is/overfitting/#:~:text=Overfitting%20occurs%20when%20the%20model,to%20several%20reasons%2C%20such%20as%3A&amp;text=The%20training%20data%20size%20is,all%20possible%20input%20data%20values</w:t>
        </w:r>
      </w:hyperlink>
      <w:r w:rsidRPr="00805B39">
        <w:t>.</w:t>
      </w:r>
      <w:r>
        <w:t xml:space="preserve"> </w:t>
      </w:r>
      <w:r>
        <w:t>[Accessed 15/05/2023].</w:t>
      </w:r>
    </w:p>
    <w:p w14:paraId="4B970D12" w14:textId="77777777" w:rsidR="00FF78DB" w:rsidRDefault="00FF78DB" w:rsidP="00E250BE">
      <w:proofErr w:type="spellStart"/>
      <w:r>
        <w:t>Baheti</w:t>
      </w:r>
      <w:proofErr w:type="spellEnd"/>
      <w:r>
        <w:t xml:space="preserve">, P (2021) What is Overfitting in Deep Learning [+10 Ways to Avoid it]. </w:t>
      </w:r>
      <w:r>
        <w:rPr>
          <w:i/>
          <w:iCs/>
        </w:rPr>
        <w:t xml:space="preserve">V7Labs </w:t>
      </w:r>
      <w:r>
        <w:t xml:space="preserve">[Online]. Available from: </w:t>
      </w:r>
      <w:hyperlink r:id="rId75" w:history="1">
        <w:r w:rsidRPr="0058140D">
          <w:rPr>
            <w:rStyle w:val="Hyperlink"/>
          </w:rPr>
          <w:t>https://www.v7labs.com/blog/overfitting</w:t>
        </w:r>
      </w:hyperlink>
      <w:r>
        <w:t xml:space="preserve"> [Accessed 15/05/2023].</w:t>
      </w:r>
    </w:p>
    <w:p w14:paraId="7CDD5662" w14:textId="77777777" w:rsidR="00FF78DB" w:rsidRDefault="00FF78DB" w:rsidP="00E200EC">
      <w:proofErr w:type="spellStart"/>
      <w:r>
        <w:t>Binns</w:t>
      </w:r>
      <w:proofErr w:type="spellEnd"/>
      <w:r>
        <w:t xml:space="preserve">, R. </w:t>
      </w:r>
      <w:proofErr w:type="spellStart"/>
      <w:r>
        <w:t>Bouhali</w:t>
      </w:r>
      <w:proofErr w:type="spellEnd"/>
      <w:r>
        <w:t xml:space="preserve">, M (2022) The Best Facial Recognition Attendance Systems. </w:t>
      </w:r>
      <w:r>
        <w:rPr>
          <w:i/>
          <w:iCs/>
        </w:rPr>
        <w:t>Expert Market</w:t>
      </w:r>
      <w:r>
        <w:t xml:space="preserve"> [Online]. Available from: </w:t>
      </w:r>
      <w:hyperlink r:id="rId76" w:history="1">
        <w:r w:rsidRPr="0058140D">
          <w:rPr>
            <w:rStyle w:val="Hyperlink"/>
          </w:rPr>
          <w:t>https://www.expertmarket.com/uk/time-and-attendance-systems/face-recognition-time-attendance-management-system-reviews</w:t>
        </w:r>
      </w:hyperlink>
      <w:r>
        <w:t xml:space="preserve"> </w:t>
      </w:r>
      <w:r w:rsidRPr="008C399B">
        <w:t xml:space="preserve"> </w:t>
      </w:r>
      <w:r w:rsidRPr="008C399B">
        <w:t>[</w:t>
      </w:r>
      <w:r>
        <w:t xml:space="preserve">Accessed </w:t>
      </w:r>
      <w:r w:rsidRPr="008C399B">
        <w:t>29/04/2023</w:t>
      </w:r>
      <w:r>
        <w:t>].</w:t>
      </w:r>
    </w:p>
    <w:p w14:paraId="5247EE8D" w14:textId="77777777" w:rsidR="00FF78DB" w:rsidRDefault="00FF78DB" w:rsidP="00E200EC">
      <w:r>
        <w:t xml:space="preserve">Bose, B. (2023) Face Recognition Python: Popular Techniques and Libraries. </w:t>
      </w:r>
      <w:r>
        <w:rPr>
          <w:i/>
          <w:iCs/>
        </w:rPr>
        <w:t xml:space="preserve">Digital Vidya </w:t>
      </w:r>
      <w:r>
        <w:t xml:space="preserve">[Online]. Available from: </w:t>
      </w:r>
      <w:hyperlink r:id="rId77" w:history="1">
        <w:r w:rsidRPr="0058140D">
          <w:rPr>
            <w:rStyle w:val="Hyperlink"/>
          </w:rPr>
          <w:t>https://www.digitalvidya.com/blog/face-recognition-python/</w:t>
        </w:r>
      </w:hyperlink>
      <w:r>
        <w:t xml:space="preserve"> [Accessed 06/05/2023].</w:t>
      </w:r>
    </w:p>
    <w:p w14:paraId="2C97884A" w14:textId="77777777" w:rsidR="00FF78DB" w:rsidRDefault="00FF78DB" w:rsidP="00E200EC">
      <w:proofErr w:type="spellStart"/>
      <w:r>
        <w:t>ClockRite</w:t>
      </w:r>
      <w:proofErr w:type="spellEnd"/>
      <w:r>
        <w:t xml:space="preserve"> (2023) Facial Recognition Biometric Clocking System. </w:t>
      </w:r>
      <w:proofErr w:type="spellStart"/>
      <w:r>
        <w:rPr>
          <w:i/>
          <w:iCs/>
        </w:rPr>
        <w:t>ClockRite</w:t>
      </w:r>
      <w:proofErr w:type="spellEnd"/>
      <w:r>
        <w:rPr>
          <w:i/>
          <w:iCs/>
        </w:rPr>
        <w:t xml:space="preserve"> </w:t>
      </w:r>
      <w:r>
        <w:t xml:space="preserve">[Online]. Available from: </w:t>
      </w:r>
      <w:hyperlink r:id="rId78" w:history="1">
        <w:r w:rsidRPr="0058140D">
          <w:rPr>
            <w:rStyle w:val="Hyperlink"/>
          </w:rPr>
          <w:t>https://www.clockrite.co.uk/attendance-clocking-systems/facial-recognition-biometric-clocking-system/</w:t>
        </w:r>
      </w:hyperlink>
      <w:r>
        <w:t xml:space="preserve"> [Accessed 05/05/2023].</w:t>
      </w:r>
    </w:p>
    <w:p w14:paraId="4C545C65" w14:textId="77777777" w:rsidR="00FF78DB" w:rsidRPr="00FD5DED" w:rsidRDefault="00FF78DB" w:rsidP="00E250BE">
      <w:proofErr w:type="spellStart"/>
      <w:r>
        <w:t>DataQuest</w:t>
      </w:r>
      <w:proofErr w:type="spellEnd"/>
      <w:r>
        <w:t xml:space="preserve"> (2022) Regularization in Machine Learning (with Code Examples). </w:t>
      </w:r>
      <w:proofErr w:type="spellStart"/>
      <w:r>
        <w:rPr>
          <w:i/>
          <w:iCs/>
        </w:rPr>
        <w:t>DataQuest</w:t>
      </w:r>
      <w:proofErr w:type="spellEnd"/>
      <w:r>
        <w:rPr>
          <w:i/>
          <w:iCs/>
        </w:rPr>
        <w:t xml:space="preserve"> </w:t>
      </w:r>
      <w:r>
        <w:t xml:space="preserve">[Online]. Available from: </w:t>
      </w:r>
      <w:hyperlink r:id="rId79" w:history="1">
        <w:r w:rsidRPr="0058140D">
          <w:rPr>
            <w:rStyle w:val="Hyperlink"/>
          </w:rPr>
          <w:t>https://www.dataquest.io/blog/regularization-in-machine-learning/</w:t>
        </w:r>
      </w:hyperlink>
      <w:r>
        <w:t xml:space="preserve"> [Accessed 12/05/2023]. </w:t>
      </w:r>
    </w:p>
    <w:p w14:paraId="5B695C8A" w14:textId="77777777" w:rsidR="00FF78DB" w:rsidRPr="001916ED" w:rsidRDefault="00FF78DB" w:rsidP="00E250BE">
      <w:proofErr w:type="spellStart"/>
      <w:r>
        <w:t>DeepLizard</w:t>
      </w:r>
      <w:proofErr w:type="spellEnd"/>
      <w:r>
        <w:t xml:space="preserve"> (2017) Deep Learning Fundamental – Classic Edition. </w:t>
      </w:r>
      <w:proofErr w:type="spellStart"/>
      <w:r>
        <w:rPr>
          <w:i/>
          <w:iCs/>
        </w:rPr>
        <w:t>DeepLizard</w:t>
      </w:r>
      <w:proofErr w:type="spellEnd"/>
      <w:r>
        <w:rPr>
          <w:i/>
          <w:iCs/>
        </w:rPr>
        <w:t xml:space="preserve"> </w:t>
      </w:r>
      <w:r>
        <w:t xml:space="preserve">[Online]. Available from: </w:t>
      </w:r>
      <w:hyperlink r:id="rId80" w:history="1">
        <w:r w:rsidRPr="0058140D">
          <w:rPr>
            <w:rStyle w:val="Hyperlink"/>
          </w:rPr>
          <w:t>https://deeplizard.com/learn/video/FK77zZxaBoI</w:t>
        </w:r>
      </w:hyperlink>
      <w:r>
        <w:t xml:space="preserve"> [Accessed 14/05/2023].</w:t>
      </w:r>
    </w:p>
    <w:p w14:paraId="74100FC4" w14:textId="77777777" w:rsidR="00FF78DB" w:rsidRPr="00C739F6" w:rsidRDefault="00FF78DB" w:rsidP="00E200EC">
      <w:proofErr w:type="spellStart"/>
      <w:r>
        <w:t>Exxact</w:t>
      </w:r>
      <w:proofErr w:type="spellEnd"/>
      <w:r>
        <w:t xml:space="preserve"> (2021) A Breakdown of Deep Learning Frameworks. </w:t>
      </w:r>
      <w:proofErr w:type="spellStart"/>
      <w:r>
        <w:rPr>
          <w:i/>
          <w:iCs/>
        </w:rPr>
        <w:t>ExxactCorp</w:t>
      </w:r>
      <w:proofErr w:type="spellEnd"/>
      <w:r>
        <w:rPr>
          <w:i/>
          <w:iCs/>
        </w:rPr>
        <w:t xml:space="preserve"> </w:t>
      </w:r>
      <w:r>
        <w:t xml:space="preserve">[Online]. Available from: </w:t>
      </w:r>
      <w:hyperlink r:id="rId81" w:history="1">
        <w:r w:rsidRPr="0058140D">
          <w:rPr>
            <w:rStyle w:val="Hyperlink"/>
          </w:rPr>
          <w:t>https://www.exxactcorp.com/blog/Deep-Learning/a-breakdown-of-deep-learning-frameworks</w:t>
        </w:r>
      </w:hyperlink>
      <w:r>
        <w:rPr>
          <w:rStyle w:val="Hyperlink"/>
        </w:rPr>
        <w:t xml:space="preserve"> </w:t>
      </w:r>
      <w:r>
        <w:rPr>
          <w:rStyle w:val="Hyperlink"/>
          <w:color w:val="auto"/>
          <w:u w:val="none"/>
        </w:rPr>
        <w:t>[Accessed 08/05/2023].</w:t>
      </w:r>
    </w:p>
    <w:p w14:paraId="2739D927" w14:textId="77777777" w:rsidR="00FF78DB" w:rsidRDefault="00FF78DB" w:rsidP="00E250BE">
      <w:proofErr w:type="spellStart"/>
      <w:r>
        <w:t>GeeksForGeeks</w:t>
      </w:r>
      <w:proofErr w:type="spellEnd"/>
      <w:r>
        <w:t xml:space="preserve"> (2023) Reading and Writing to Text Files in Python. </w:t>
      </w:r>
      <w:proofErr w:type="spellStart"/>
      <w:r>
        <w:rPr>
          <w:i/>
          <w:iCs/>
        </w:rPr>
        <w:t>GeeksForGeeks</w:t>
      </w:r>
      <w:proofErr w:type="spellEnd"/>
      <w:r>
        <w:rPr>
          <w:i/>
          <w:iCs/>
        </w:rPr>
        <w:t xml:space="preserve"> </w:t>
      </w:r>
      <w:r>
        <w:t xml:space="preserve">[Online]. Available from: </w:t>
      </w:r>
      <w:hyperlink r:id="rId82" w:history="1">
        <w:r w:rsidRPr="0058140D">
          <w:rPr>
            <w:rStyle w:val="Hyperlink"/>
          </w:rPr>
          <w:t>https://www.geeksforgeeks.org/reading-writing-text-files-python/</w:t>
        </w:r>
      </w:hyperlink>
      <w:r>
        <w:t xml:space="preserve"> [Accessed 11/05/2023].</w:t>
      </w:r>
    </w:p>
    <w:p w14:paraId="714C65E3" w14:textId="77777777" w:rsidR="00FF78DB" w:rsidRDefault="00FF78DB" w:rsidP="00E200EC">
      <w:pPr>
        <w:rPr>
          <w:rStyle w:val="Hyperlink"/>
          <w:color w:val="auto"/>
          <w:u w:val="none"/>
        </w:rPr>
      </w:pPr>
      <w:r>
        <w:t xml:space="preserve">Goyal, K. (2022) Top 10 Deep Learning Frameworks in 2023 You Can’t Ignore.  </w:t>
      </w:r>
      <w:proofErr w:type="spellStart"/>
      <w:r>
        <w:rPr>
          <w:i/>
          <w:iCs/>
        </w:rPr>
        <w:t>upGrad</w:t>
      </w:r>
      <w:proofErr w:type="spellEnd"/>
      <w:r>
        <w:rPr>
          <w:i/>
          <w:iCs/>
        </w:rPr>
        <w:t xml:space="preserve"> </w:t>
      </w:r>
      <w:r>
        <w:t xml:space="preserve">[Online]. Available from: </w:t>
      </w:r>
      <w:hyperlink r:id="rId83" w:history="1">
        <w:r w:rsidRPr="0058140D">
          <w:rPr>
            <w:rStyle w:val="Hyperlink"/>
          </w:rPr>
          <w:t>https://www.upgrad.com/blog/top-deep-learning-frameworks/</w:t>
        </w:r>
      </w:hyperlink>
      <w:r>
        <w:t xml:space="preserve"> </w:t>
      </w:r>
      <w:r w:rsidRPr="008C711C">
        <w:rPr>
          <w:rStyle w:val="Hyperlink"/>
          <w:color w:val="auto"/>
          <w:u w:val="none"/>
        </w:rPr>
        <w:t>[Accessed 07/05/2023].</w:t>
      </w:r>
    </w:p>
    <w:p w14:paraId="1AEDA290" w14:textId="77777777" w:rsidR="00FF78DB" w:rsidRDefault="00FF78DB" w:rsidP="00E200EC">
      <w:proofErr w:type="spellStart"/>
      <w:r>
        <w:t>Jibble</w:t>
      </w:r>
      <w:proofErr w:type="spellEnd"/>
      <w:r>
        <w:t xml:space="preserve"> (2023) 100% FREE Face Recognition Attendance. </w:t>
      </w:r>
      <w:proofErr w:type="spellStart"/>
      <w:r>
        <w:rPr>
          <w:i/>
          <w:iCs/>
        </w:rPr>
        <w:t>Jibble</w:t>
      </w:r>
      <w:proofErr w:type="spellEnd"/>
      <w:r>
        <w:rPr>
          <w:i/>
          <w:iCs/>
        </w:rPr>
        <w:t xml:space="preserve"> </w:t>
      </w:r>
      <w:r>
        <w:t xml:space="preserve">[Online]. Available from: </w:t>
      </w:r>
      <w:hyperlink r:id="rId84" w:history="1">
        <w:r w:rsidRPr="0058140D">
          <w:rPr>
            <w:rStyle w:val="Hyperlink"/>
          </w:rPr>
          <w:t>https://www.jibble.io/face-recognition-attendance-system</w:t>
        </w:r>
      </w:hyperlink>
      <w:r>
        <w:t xml:space="preserve"> [Accessed </w:t>
      </w:r>
      <w:r w:rsidRPr="002005C4">
        <w:t>29/04/2023</w:t>
      </w:r>
      <w:r>
        <w:t>].</w:t>
      </w:r>
    </w:p>
    <w:p w14:paraId="298233C6" w14:textId="77777777" w:rsidR="00FF78DB" w:rsidRDefault="00FF78DB" w:rsidP="00E250BE">
      <w:proofErr w:type="spellStart"/>
      <w:r>
        <w:lastRenderedPageBreak/>
        <w:t>Keldenich</w:t>
      </w:r>
      <w:proofErr w:type="spellEnd"/>
      <w:r>
        <w:t xml:space="preserve">, T. (2021) 7 Types of Layers you need to know in Deep Learning and how to use them. </w:t>
      </w:r>
      <w:r>
        <w:rPr>
          <w:i/>
          <w:iCs/>
        </w:rPr>
        <w:t xml:space="preserve">Inside Machine Learning </w:t>
      </w:r>
      <w:r>
        <w:t xml:space="preserve">[Online]. Available from: </w:t>
      </w:r>
      <w:hyperlink r:id="rId85" w:history="1">
        <w:r w:rsidRPr="0058140D">
          <w:rPr>
            <w:rStyle w:val="Hyperlink"/>
          </w:rPr>
          <w:t>https://inside-machinelearning.com/en/7-types-of-layers-you-need-to-know-in-deep-learning-and-how-to-use-them/</w:t>
        </w:r>
      </w:hyperlink>
      <w:r>
        <w:t xml:space="preserve"> [Accessed 14/05/2023].</w:t>
      </w:r>
    </w:p>
    <w:p w14:paraId="0308F505" w14:textId="77777777" w:rsidR="00FF78DB" w:rsidRDefault="00FF78DB" w:rsidP="00E200EC">
      <w:proofErr w:type="spellStart"/>
      <w:r>
        <w:t>Keshavdas</w:t>
      </w:r>
      <w:proofErr w:type="spellEnd"/>
      <w:r>
        <w:t xml:space="preserve">, M (2022) </w:t>
      </w:r>
      <w:r w:rsidRPr="00955C8E">
        <w:t xml:space="preserve">Contactless Attendance Using Facial Recognition </w:t>
      </w:r>
      <w:proofErr w:type="gramStart"/>
      <w:r w:rsidRPr="00955C8E">
        <w:t>For</w:t>
      </w:r>
      <w:proofErr w:type="gramEnd"/>
      <w:r w:rsidRPr="00955C8E">
        <w:t xml:space="preserve"> Students Wearing Masks</w:t>
      </w:r>
      <w:r>
        <w:t xml:space="preserve">. </w:t>
      </w:r>
      <w:proofErr w:type="spellStart"/>
      <w:r>
        <w:rPr>
          <w:i/>
          <w:iCs/>
        </w:rPr>
        <w:t>Fleetroot</w:t>
      </w:r>
      <w:proofErr w:type="spellEnd"/>
      <w:r>
        <w:rPr>
          <w:i/>
          <w:iCs/>
        </w:rPr>
        <w:t xml:space="preserve"> </w:t>
      </w:r>
      <w:r>
        <w:t xml:space="preserve">[Online]. Available from: </w:t>
      </w:r>
      <w:hyperlink r:id="rId86" w:history="1">
        <w:r w:rsidRPr="0058140D">
          <w:rPr>
            <w:rStyle w:val="Hyperlink"/>
          </w:rPr>
          <w:t>https://www.fleetroot.com/blog/contactless-attendance-using-facial-recognition-for-students-wearing-masks/</w:t>
        </w:r>
      </w:hyperlink>
      <w:r>
        <w:t xml:space="preserve"> [Accessed 29/04/2023].</w:t>
      </w:r>
    </w:p>
    <w:p w14:paraId="09AC7C3D" w14:textId="77777777" w:rsidR="00FF78DB" w:rsidRDefault="00FF78DB" w:rsidP="00E250BE">
      <w:proofErr w:type="spellStart"/>
      <w:r>
        <w:t>Korakot</w:t>
      </w:r>
      <w:proofErr w:type="spellEnd"/>
      <w:r>
        <w:t xml:space="preserve"> (2018) How can I download this model from </w:t>
      </w:r>
      <w:proofErr w:type="spellStart"/>
      <w:r>
        <w:t>colaboratory</w:t>
      </w:r>
      <w:proofErr w:type="spellEnd"/>
      <w:r>
        <w:t xml:space="preserve">. </w:t>
      </w:r>
      <w:r>
        <w:rPr>
          <w:i/>
          <w:iCs/>
        </w:rPr>
        <w:t xml:space="preserve">Stack Overflow </w:t>
      </w:r>
      <w:r>
        <w:t xml:space="preserve">[Online]. Available from: </w:t>
      </w:r>
      <w:hyperlink r:id="rId87" w:history="1">
        <w:r w:rsidRPr="0058140D">
          <w:rPr>
            <w:rStyle w:val="Hyperlink"/>
          </w:rPr>
          <w:t>https://stackoverflow.com/questions/51078996/how-can-i-download-this-model-from-colaboratory</w:t>
        </w:r>
      </w:hyperlink>
      <w:r>
        <w:t xml:space="preserve"> [Accessed 16/05/2023].</w:t>
      </w:r>
    </w:p>
    <w:p w14:paraId="3926E536" w14:textId="77777777" w:rsidR="00FF78DB" w:rsidRDefault="00FF78DB" w:rsidP="00E200EC">
      <w:pPr>
        <w:rPr>
          <w:rStyle w:val="Hyperlink"/>
          <w:color w:val="auto"/>
          <w:u w:val="none"/>
        </w:rPr>
      </w:pPr>
      <w:proofErr w:type="spellStart"/>
      <w:r>
        <w:rPr>
          <w:rStyle w:val="Hyperlink"/>
          <w:color w:val="auto"/>
          <w:u w:val="none"/>
        </w:rPr>
        <w:t>Meel</w:t>
      </w:r>
      <w:proofErr w:type="spellEnd"/>
      <w:r>
        <w:rPr>
          <w:rStyle w:val="Hyperlink"/>
          <w:color w:val="auto"/>
          <w:u w:val="none"/>
        </w:rPr>
        <w:t xml:space="preserve">, V. (2023) Top 10 Deep Learning Frameworks in 2023. </w:t>
      </w:r>
      <w:r>
        <w:rPr>
          <w:rStyle w:val="Hyperlink"/>
          <w:i/>
          <w:iCs/>
          <w:color w:val="auto"/>
          <w:u w:val="none"/>
        </w:rPr>
        <w:t xml:space="preserve">Viso.ai </w:t>
      </w:r>
      <w:r>
        <w:rPr>
          <w:rStyle w:val="Hyperlink"/>
          <w:color w:val="auto"/>
          <w:u w:val="none"/>
        </w:rPr>
        <w:t>[Online]. Available from:</w:t>
      </w:r>
      <w:r>
        <w:t xml:space="preserve"> </w:t>
      </w:r>
      <w:hyperlink r:id="rId88" w:history="1">
        <w:r w:rsidRPr="0058140D">
          <w:rPr>
            <w:rStyle w:val="Hyperlink"/>
          </w:rPr>
          <w:t>https://viso.ai/deep-learning/deep-learning-frameworks/</w:t>
        </w:r>
      </w:hyperlink>
      <w:r>
        <w:rPr>
          <w:rStyle w:val="Hyperlink"/>
        </w:rPr>
        <w:t xml:space="preserve"> </w:t>
      </w:r>
      <w:r w:rsidRPr="008C711C">
        <w:rPr>
          <w:rStyle w:val="Hyperlink"/>
          <w:color w:val="auto"/>
          <w:u w:val="none"/>
        </w:rPr>
        <w:t>[Accessed 07/05/2023].</w:t>
      </w:r>
    </w:p>
    <w:p w14:paraId="24342A2B" w14:textId="77777777" w:rsidR="00FF78DB" w:rsidRDefault="00FF78DB" w:rsidP="00E250BE">
      <w:proofErr w:type="spellStart"/>
      <w:r>
        <w:t>Mustafeez</w:t>
      </w:r>
      <w:proofErr w:type="spellEnd"/>
      <w:r>
        <w:t xml:space="preserve">, A. (2023) What is early stopping?. </w:t>
      </w:r>
      <w:r>
        <w:rPr>
          <w:i/>
          <w:iCs/>
        </w:rPr>
        <w:t xml:space="preserve">Educative </w:t>
      </w:r>
      <w:r>
        <w:t xml:space="preserve">[Online]. Available from: </w:t>
      </w:r>
      <w:hyperlink r:id="rId89" w:history="1">
        <w:r w:rsidRPr="0058140D">
          <w:rPr>
            <w:rStyle w:val="Hyperlink"/>
          </w:rPr>
          <w:t>https://www.educative.io/answers/what-is-early-stopping</w:t>
        </w:r>
      </w:hyperlink>
      <w:r>
        <w:t xml:space="preserve"> [Accessed 17/05/2023].</w:t>
      </w:r>
    </w:p>
    <w:p w14:paraId="00426AD9" w14:textId="77777777" w:rsidR="00FF78DB" w:rsidRDefault="00FF78DB" w:rsidP="00E200EC">
      <w:pPr>
        <w:rPr>
          <w:rStyle w:val="Hyperlink"/>
          <w:color w:val="auto"/>
          <w:u w:val="none"/>
        </w:rPr>
      </w:pPr>
      <w:r>
        <w:t xml:space="preserve">Nvidia (2023) Deep Learning Frameworks. </w:t>
      </w:r>
      <w:r>
        <w:rPr>
          <w:i/>
          <w:iCs/>
        </w:rPr>
        <w:t xml:space="preserve">Nvidia Developer </w:t>
      </w:r>
      <w:r>
        <w:t xml:space="preserve">[Online]. Available from: </w:t>
      </w:r>
      <w:hyperlink r:id="rId90" w:history="1">
        <w:r w:rsidRPr="0058140D">
          <w:rPr>
            <w:rStyle w:val="Hyperlink"/>
          </w:rPr>
          <w:t>https://developer.nvidia.com/deep-learning-frameworks</w:t>
        </w:r>
      </w:hyperlink>
      <w:r>
        <w:rPr>
          <w:rStyle w:val="Hyperlink"/>
        </w:rPr>
        <w:t xml:space="preserve">  </w:t>
      </w:r>
      <w:r>
        <w:rPr>
          <w:rStyle w:val="Hyperlink"/>
          <w:color w:val="auto"/>
          <w:u w:val="none"/>
        </w:rPr>
        <w:t xml:space="preserve">[Accessed </w:t>
      </w:r>
      <w:r w:rsidRPr="00380B33">
        <w:rPr>
          <w:rStyle w:val="Hyperlink"/>
          <w:color w:val="auto"/>
          <w:u w:val="none"/>
        </w:rPr>
        <w:t>05/05/2023</w:t>
      </w:r>
      <w:r>
        <w:rPr>
          <w:rStyle w:val="Hyperlink"/>
          <w:color w:val="auto"/>
          <w:u w:val="none"/>
        </w:rPr>
        <w:t>].</w:t>
      </w:r>
    </w:p>
    <w:p w14:paraId="0F09B54A" w14:textId="77777777" w:rsidR="00FF78DB" w:rsidRDefault="00FF78DB" w:rsidP="00E200EC">
      <w:pPr>
        <w:rPr>
          <w:rStyle w:val="Hyperlink"/>
          <w:color w:val="auto"/>
          <w:u w:val="none"/>
        </w:rPr>
      </w:pPr>
      <w:proofErr w:type="spellStart"/>
      <w:r>
        <w:t>ProjectPro</w:t>
      </w:r>
      <w:proofErr w:type="spellEnd"/>
      <w:r>
        <w:t xml:space="preserve"> (2023) 15 Popular Machine Learning Frameworks for Model Training. </w:t>
      </w:r>
      <w:proofErr w:type="spellStart"/>
      <w:r>
        <w:rPr>
          <w:i/>
          <w:iCs/>
        </w:rPr>
        <w:t>ProjectPro</w:t>
      </w:r>
      <w:proofErr w:type="spellEnd"/>
      <w:r>
        <w:rPr>
          <w:i/>
          <w:iCs/>
        </w:rPr>
        <w:t xml:space="preserve"> </w:t>
      </w:r>
      <w:r>
        <w:t xml:space="preserve">[Online]. Available from: </w:t>
      </w:r>
      <w:hyperlink r:id="rId91" w:history="1">
        <w:r w:rsidRPr="0058140D">
          <w:rPr>
            <w:rStyle w:val="Hyperlink"/>
          </w:rPr>
          <w:t>https://www.projectpro.io/article/machine-learning-frameworks/509</w:t>
        </w:r>
      </w:hyperlink>
      <w:r>
        <w:rPr>
          <w:rStyle w:val="Hyperlink"/>
        </w:rPr>
        <w:t xml:space="preserve"> </w:t>
      </w:r>
      <w:r>
        <w:rPr>
          <w:rStyle w:val="Hyperlink"/>
          <w:color w:val="auto"/>
          <w:u w:val="none"/>
        </w:rPr>
        <w:t>[Accessed 07/05/2023].</w:t>
      </w:r>
    </w:p>
    <w:p w14:paraId="027CA30B" w14:textId="77777777" w:rsidR="00FF78DB" w:rsidRDefault="00FF78DB" w:rsidP="00672023">
      <w:r>
        <w:t xml:space="preserve">Python Software Foundation (2023) datetime – Basic date and time types. </w:t>
      </w:r>
      <w:proofErr w:type="spellStart"/>
      <w:r>
        <w:rPr>
          <w:i/>
          <w:iCs/>
        </w:rPr>
        <w:t>Doc.python</w:t>
      </w:r>
      <w:proofErr w:type="spellEnd"/>
      <w:r>
        <w:rPr>
          <w:i/>
          <w:iCs/>
        </w:rPr>
        <w:t xml:space="preserve"> </w:t>
      </w:r>
      <w:r>
        <w:t xml:space="preserve">[Online]. Available from: </w:t>
      </w:r>
      <w:hyperlink r:id="rId92" w:history="1">
        <w:r w:rsidRPr="0058140D">
          <w:rPr>
            <w:rStyle w:val="Hyperlink"/>
          </w:rPr>
          <w:t>https://docs.python.org/3/library/datetime.html</w:t>
        </w:r>
      </w:hyperlink>
      <w:r>
        <w:t xml:space="preserve"> [Accessed 11/05/2023]. </w:t>
      </w:r>
    </w:p>
    <w:p w14:paraId="02877F99" w14:textId="77777777" w:rsidR="00FF78DB" w:rsidRDefault="00FF78DB" w:rsidP="00E250BE">
      <w:r>
        <w:t xml:space="preserve">Rohini, G. (2021) Everything you need to know about VGG16. </w:t>
      </w:r>
      <w:r>
        <w:rPr>
          <w:i/>
          <w:iCs/>
        </w:rPr>
        <w:t xml:space="preserve">Medium.Com </w:t>
      </w:r>
      <w:r>
        <w:t xml:space="preserve">[Online]. Available from: </w:t>
      </w:r>
      <w:hyperlink r:id="rId93" w:history="1">
        <w:r w:rsidRPr="0058140D">
          <w:rPr>
            <w:rStyle w:val="Hyperlink"/>
          </w:rPr>
          <w:t>https://medium.com/@mygreatlearning/everything-you-need-to-know-about-vgg16-7315defb5918</w:t>
        </w:r>
      </w:hyperlink>
      <w:r>
        <w:t xml:space="preserve"> [Accessed 10/05/2023].</w:t>
      </w:r>
    </w:p>
    <w:p w14:paraId="2336C8C4" w14:textId="77777777" w:rsidR="00FF78DB" w:rsidRDefault="00FF78DB" w:rsidP="00E250BE">
      <w:r>
        <w:t xml:space="preserve">Thakur, R. (2023) Beginner’s Guide to VGG16 Implementation in </w:t>
      </w:r>
      <w:proofErr w:type="spellStart"/>
      <w:r>
        <w:t>Keras</w:t>
      </w:r>
      <w:proofErr w:type="spellEnd"/>
      <w:r>
        <w:t xml:space="preserve">. </w:t>
      </w:r>
      <w:proofErr w:type="spellStart"/>
      <w:r>
        <w:rPr>
          <w:i/>
          <w:iCs/>
        </w:rPr>
        <w:t>builtIn</w:t>
      </w:r>
      <w:proofErr w:type="spellEnd"/>
      <w:r>
        <w:t xml:space="preserve"> [Online]. Available from: </w:t>
      </w:r>
      <w:hyperlink r:id="rId94" w:history="1">
        <w:r w:rsidRPr="0058140D">
          <w:rPr>
            <w:rStyle w:val="Hyperlink"/>
          </w:rPr>
          <w:t>https://builtin.com/machine-learning/vgg16</w:t>
        </w:r>
      </w:hyperlink>
      <w:r>
        <w:t xml:space="preserve"> [Accessed 10/05/2023].</w:t>
      </w:r>
    </w:p>
    <w:p w14:paraId="07C0BC02" w14:textId="77777777" w:rsidR="00FF78DB" w:rsidRDefault="00FF78DB" w:rsidP="00E250BE">
      <w:r>
        <w:t xml:space="preserve">Tutorials Point (2023) Python </w:t>
      </w:r>
      <w:proofErr w:type="spellStart"/>
      <w:r>
        <w:t>Tkinter</w:t>
      </w:r>
      <w:proofErr w:type="spellEnd"/>
      <w:r>
        <w:t xml:space="preserve"> </w:t>
      </w:r>
      <w:proofErr w:type="spellStart"/>
      <w:r>
        <w:t>Spinbox</w:t>
      </w:r>
      <w:proofErr w:type="spellEnd"/>
      <w:r>
        <w:t xml:space="preserve">. </w:t>
      </w:r>
      <w:proofErr w:type="spellStart"/>
      <w:r>
        <w:rPr>
          <w:i/>
          <w:iCs/>
        </w:rPr>
        <w:t>TutorialsPoint</w:t>
      </w:r>
      <w:proofErr w:type="spellEnd"/>
      <w:r>
        <w:rPr>
          <w:i/>
          <w:iCs/>
        </w:rPr>
        <w:t xml:space="preserve"> </w:t>
      </w:r>
      <w:r>
        <w:t xml:space="preserve">[Online]. Available from: </w:t>
      </w:r>
      <w:hyperlink r:id="rId95" w:history="1">
        <w:r w:rsidRPr="0058140D">
          <w:rPr>
            <w:rStyle w:val="Hyperlink"/>
          </w:rPr>
          <w:t>https://www.javatpoint.com/python-tkinter-spinbox</w:t>
        </w:r>
      </w:hyperlink>
      <w:r>
        <w:t xml:space="preserve"> [Accessed 11/05/2023].</w:t>
      </w:r>
    </w:p>
    <w:p w14:paraId="07F94E9B" w14:textId="77777777" w:rsidR="00FF78DB" w:rsidRDefault="00FF78DB" w:rsidP="00E250BE">
      <w:proofErr w:type="spellStart"/>
      <w:r>
        <w:t>TutorialsPoint</w:t>
      </w:r>
      <w:proofErr w:type="spellEnd"/>
      <w:r>
        <w:t xml:space="preserve"> (2023) Python – GUI Programming (</w:t>
      </w:r>
      <w:proofErr w:type="spellStart"/>
      <w:r>
        <w:t>TKinter</w:t>
      </w:r>
      <w:proofErr w:type="spellEnd"/>
      <w:r>
        <w:t xml:space="preserve">). </w:t>
      </w:r>
      <w:proofErr w:type="spellStart"/>
      <w:r>
        <w:rPr>
          <w:i/>
          <w:iCs/>
        </w:rPr>
        <w:t>TutorialsPoint</w:t>
      </w:r>
      <w:proofErr w:type="spellEnd"/>
      <w:r>
        <w:rPr>
          <w:i/>
          <w:iCs/>
        </w:rPr>
        <w:t xml:space="preserve"> </w:t>
      </w:r>
      <w:r>
        <w:t xml:space="preserve">[Online]. Available from: </w:t>
      </w:r>
      <w:hyperlink r:id="rId96" w:history="1">
        <w:r w:rsidRPr="0058140D">
          <w:rPr>
            <w:rStyle w:val="Hyperlink"/>
          </w:rPr>
          <w:t>https://www.tutorialspoint.com/python/python_gui_programming.htm</w:t>
        </w:r>
      </w:hyperlink>
      <w:r>
        <w:t xml:space="preserve"> [Accessed 07/05/2023]. </w:t>
      </w:r>
    </w:p>
    <w:p w14:paraId="0249346E" w14:textId="77777777" w:rsidR="00FF78DB" w:rsidRDefault="00FF78DB" w:rsidP="00E250BE">
      <w:proofErr w:type="spellStart"/>
      <w:r>
        <w:t>TutorialsPoint</w:t>
      </w:r>
      <w:proofErr w:type="spellEnd"/>
      <w:r>
        <w:t xml:space="preserve"> (2023) Python – </w:t>
      </w:r>
      <w:proofErr w:type="spellStart"/>
      <w:r>
        <w:t>Tiknter</w:t>
      </w:r>
      <w:proofErr w:type="spellEnd"/>
      <w:r>
        <w:t xml:space="preserve"> Frame. </w:t>
      </w:r>
      <w:proofErr w:type="spellStart"/>
      <w:r>
        <w:rPr>
          <w:i/>
          <w:iCs/>
        </w:rPr>
        <w:t>TutorialsPoint</w:t>
      </w:r>
      <w:proofErr w:type="spellEnd"/>
      <w:r>
        <w:rPr>
          <w:i/>
          <w:iCs/>
        </w:rPr>
        <w:t xml:space="preserve"> </w:t>
      </w:r>
      <w:r>
        <w:t xml:space="preserve">[Online]. Available from: </w:t>
      </w:r>
      <w:hyperlink r:id="rId97" w:history="1">
        <w:r w:rsidRPr="0058140D">
          <w:rPr>
            <w:rStyle w:val="Hyperlink"/>
          </w:rPr>
          <w:t>https://www.tutorialspoint.com/python/tk_frame.htm</w:t>
        </w:r>
      </w:hyperlink>
      <w:r>
        <w:t xml:space="preserve"> [Accessed 07/05/2023].</w:t>
      </w:r>
    </w:p>
    <w:p w14:paraId="36989E84" w14:textId="180A68BB" w:rsidR="00FC5BA6" w:rsidRDefault="00FC5BA6" w:rsidP="00C754BB">
      <w:pPr>
        <w:pStyle w:val="Heading2"/>
      </w:pPr>
      <w:bookmarkStart w:id="39" w:name="_Toc135521383"/>
      <w:r w:rsidRPr="00632EE7">
        <w:t>Appendix 1: Source Code</w:t>
      </w:r>
      <w:bookmarkEnd w:id="39"/>
    </w:p>
    <w:p w14:paraId="62608C46" w14:textId="7D5911AF" w:rsidR="00C754BB" w:rsidRDefault="00C754BB" w:rsidP="00C754BB">
      <w:pPr>
        <w:pStyle w:val="Heading3"/>
        <w:numPr>
          <w:ilvl w:val="1"/>
          <w:numId w:val="7"/>
        </w:numPr>
      </w:pPr>
      <w:bookmarkStart w:id="40" w:name="_Toc135521384"/>
      <w:r>
        <w:t>Training Models (Complete)</w:t>
      </w:r>
      <w:bookmarkEnd w:id="40"/>
    </w:p>
    <w:p w14:paraId="60CD301B" w14:textId="25D88FC1" w:rsidR="00C754BB" w:rsidRDefault="00C754BB" w:rsidP="00C754BB">
      <w:pPr>
        <w:pStyle w:val="Heading4"/>
      </w:pPr>
      <w:r>
        <w:t xml:space="preserve">Model 1 </w:t>
      </w:r>
    </w:p>
    <w:p w14:paraId="48B4ED90" w14:textId="77777777" w:rsidR="001A6AA2" w:rsidRDefault="001A6AA2" w:rsidP="001A6AA2">
      <w:r>
        <w:t># -*- coding: utf-8 -*-</w:t>
      </w:r>
    </w:p>
    <w:p w14:paraId="600A9144" w14:textId="77777777" w:rsidR="001A6AA2" w:rsidRDefault="001A6AA2" w:rsidP="001A6AA2">
      <w:r>
        <w:t>"""</w:t>
      </w:r>
      <w:proofErr w:type="spellStart"/>
      <w:r>
        <w:t>DataSet</w:t>
      </w:r>
      <w:proofErr w:type="spellEnd"/>
      <w:r>
        <w:t xml:space="preserve"> (1) (1).</w:t>
      </w:r>
      <w:proofErr w:type="spellStart"/>
      <w:r>
        <w:t>ipynb</w:t>
      </w:r>
      <w:proofErr w:type="spellEnd"/>
    </w:p>
    <w:p w14:paraId="1073C362" w14:textId="77777777" w:rsidR="001A6AA2" w:rsidRDefault="001A6AA2" w:rsidP="001A6AA2"/>
    <w:p w14:paraId="441B4CBC" w14:textId="77777777" w:rsidR="001A6AA2" w:rsidRDefault="001A6AA2" w:rsidP="001A6AA2">
      <w:r>
        <w:t xml:space="preserve">Automatically generated by </w:t>
      </w:r>
      <w:proofErr w:type="spellStart"/>
      <w:r>
        <w:t>Colaboratory</w:t>
      </w:r>
      <w:proofErr w:type="spellEnd"/>
      <w:r>
        <w:t>.</w:t>
      </w:r>
    </w:p>
    <w:p w14:paraId="665BA2BC" w14:textId="77777777" w:rsidR="001A6AA2" w:rsidRDefault="001A6AA2" w:rsidP="001A6AA2"/>
    <w:p w14:paraId="647EE95A" w14:textId="77777777" w:rsidR="001A6AA2" w:rsidRDefault="001A6AA2" w:rsidP="001A6AA2">
      <w:r>
        <w:t>Original file is located at</w:t>
      </w:r>
    </w:p>
    <w:p w14:paraId="73CB007A" w14:textId="77777777" w:rsidR="001A6AA2" w:rsidRDefault="001A6AA2" w:rsidP="001A6AA2">
      <w:r>
        <w:t xml:space="preserve">    https://colab.research.google.com/drive/1-Zqml9sfnCnaAB_EFR8Rqd-YGxuTZhM0</w:t>
      </w:r>
    </w:p>
    <w:p w14:paraId="4DDE3FE8" w14:textId="77777777" w:rsidR="001A6AA2" w:rsidRDefault="001A6AA2" w:rsidP="001A6AA2"/>
    <w:p w14:paraId="62467D39" w14:textId="77777777" w:rsidR="001A6AA2" w:rsidRDefault="001A6AA2" w:rsidP="001A6AA2">
      <w:r>
        <w:t># File Header</w:t>
      </w:r>
    </w:p>
    <w:p w14:paraId="453EDAA9" w14:textId="77777777" w:rsidR="001A6AA2" w:rsidRDefault="001A6AA2" w:rsidP="001A6AA2"/>
    <w:p w14:paraId="17574EE7" w14:textId="77777777" w:rsidR="001A6AA2" w:rsidRDefault="001A6AA2" w:rsidP="001A6AA2">
      <w:r>
        <w:t>**File Author**: Emily Fletcher</w:t>
      </w:r>
    </w:p>
    <w:p w14:paraId="0B7AAEAA" w14:textId="77777777" w:rsidR="001A6AA2" w:rsidRDefault="001A6AA2" w:rsidP="001A6AA2"/>
    <w:p w14:paraId="7C8B72D1" w14:textId="77777777" w:rsidR="001A6AA2" w:rsidRDefault="001A6AA2" w:rsidP="001A6AA2">
      <w:r>
        <w:t>**Student Number**: 18410839</w:t>
      </w:r>
    </w:p>
    <w:p w14:paraId="0CC0AB93" w14:textId="77777777" w:rsidR="001A6AA2" w:rsidRDefault="001A6AA2" w:rsidP="001A6AA2"/>
    <w:p w14:paraId="5682CC64" w14:textId="77777777" w:rsidR="001A6AA2" w:rsidRDefault="001A6AA2" w:rsidP="001A6AA2">
      <w:r>
        <w:t xml:space="preserve">**File Purpose**: Passing a set of images into a Data Set, Aim is to train a model  </w:t>
      </w:r>
    </w:p>
    <w:p w14:paraId="72E7F5B0" w14:textId="77777777" w:rsidR="001A6AA2" w:rsidRDefault="001A6AA2" w:rsidP="001A6AA2">
      <w:r>
        <w:t xml:space="preserve">              on recognition of the 5 people sampled.</w:t>
      </w:r>
    </w:p>
    <w:p w14:paraId="47C94737" w14:textId="77777777" w:rsidR="001A6AA2" w:rsidRDefault="001A6AA2" w:rsidP="001A6AA2"/>
    <w:p w14:paraId="0FBDE093" w14:textId="77777777" w:rsidR="001A6AA2" w:rsidRDefault="001A6AA2" w:rsidP="001A6AA2">
      <w:r>
        <w:t>**Last Changed**: 16/05/2023</w:t>
      </w:r>
    </w:p>
    <w:p w14:paraId="025D27D8" w14:textId="77777777" w:rsidR="001A6AA2" w:rsidRDefault="001A6AA2" w:rsidP="001A6AA2"/>
    <w:p w14:paraId="4ACE4509" w14:textId="77777777" w:rsidR="001A6AA2" w:rsidRDefault="001A6AA2" w:rsidP="001A6AA2">
      <w:r>
        <w:t>**Last Model Download**: 16/05/2023</w:t>
      </w:r>
    </w:p>
    <w:p w14:paraId="663B539E" w14:textId="77777777" w:rsidR="001A6AA2" w:rsidRDefault="001A6AA2" w:rsidP="001A6AA2"/>
    <w:p w14:paraId="0D03D414" w14:textId="77777777" w:rsidR="001A6AA2" w:rsidRDefault="001A6AA2" w:rsidP="001A6AA2">
      <w:r>
        <w:t>**Version**: 1.0</w:t>
      </w:r>
    </w:p>
    <w:p w14:paraId="66EBCA85" w14:textId="77777777" w:rsidR="001A6AA2" w:rsidRDefault="001A6AA2" w:rsidP="001A6AA2"/>
    <w:p w14:paraId="7EC5468D" w14:textId="77777777" w:rsidR="001A6AA2" w:rsidRDefault="001A6AA2" w:rsidP="001A6AA2">
      <w:r>
        <w:t>**Instructions**</w:t>
      </w:r>
    </w:p>
    <w:p w14:paraId="71308130" w14:textId="77777777" w:rsidR="001A6AA2" w:rsidRDefault="001A6AA2" w:rsidP="001A6AA2"/>
    <w:p w14:paraId="6CD8F2EA" w14:textId="77777777" w:rsidR="001A6AA2" w:rsidRDefault="001A6AA2" w:rsidP="001A6AA2">
      <w:r>
        <w:t>Ensure model is corrected to Google Drive with correct directories before proceeding through Stage 2 Onwards</w:t>
      </w:r>
    </w:p>
    <w:p w14:paraId="59EBEB2D" w14:textId="77777777" w:rsidR="001A6AA2" w:rsidRDefault="001A6AA2" w:rsidP="001A6AA2"/>
    <w:p w14:paraId="4AA9F40A" w14:textId="77777777" w:rsidR="001A6AA2" w:rsidRDefault="001A6AA2" w:rsidP="001A6AA2">
      <w:r>
        <w:t># Stage 1: Connecting to the Google Drive</w:t>
      </w:r>
    </w:p>
    <w:p w14:paraId="7504038A" w14:textId="77777777" w:rsidR="001A6AA2" w:rsidRDefault="001A6AA2" w:rsidP="001A6AA2">
      <w:r>
        <w:t>"""</w:t>
      </w:r>
    </w:p>
    <w:p w14:paraId="3608B228" w14:textId="77777777" w:rsidR="001A6AA2" w:rsidRDefault="001A6AA2" w:rsidP="001A6AA2"/>
    <w:p w14:paraId="06A7671A" w14:textId="77777777" w:rsidR="001A6AA2" w:rsidRDefault="001A6AA2" w:rsidP="001A6AA2">
      <w:r>
        <w:t xml:space="preserve">from </w:t>
      </w:r>
      <w:proofErr w:type="spellStart"/>
      <w:r>
        <w:t>google.colab</w:t>
      </w:r>
      <w:proofErr w:type="spellEnd"/>
      <w:r>
        <w:t xml:space="preserve"> import drive</w:t>
      </w:r>
    </w:p>
    <w:p w14:paraId="5F2AF742" w14:textId="77777777" w:rsidR="001A6AA2" w:rsidRDefault="001A6AA2" w:rsidP="001A6AA2">
      <w:r>
        <w:t xml:space="preserve">import </w:t>
      </w:r>
      <w:proofErr w:type="spellStart"/>
      <w:r>
        <w:t>os</w:t>
      </w:r>
      <w:proofErr w:type="spellEnd"/>
    </w:p>
    <w:p w14:paraId="0E5C7C44" w14:textId="77777777" w:rsidR="001A6AA2" w:rsidRDefault="001A6AA2" w:rsidP="001A6AA2">
      <w:r>
        <w:t># Force Remount to account for Google Drive Reload Errors</w:t>
      </w:r>
    </w:p>
    <w:p w14:paraId="0D17F5A7" w14:textId="77777777" w:rsidR="001A6AA2" w:rsidRDefault="001A6AA2" w:rsidP="001A6AA2">
      <w:proofErr w:type="spellStart"/>
      <w:r>
        <w:t>drive.mount</w:t>
      </w:r>
      <w:proofErr w:type="spellEnd"/>
      <w:r>
        <w:t xml:space="preserve">('/content/drive', </w:t>
      </w:r>
      <w:proofErr w:type="spellStart"/>
      <w:r>
        <w:t>force_remount</w:t>
      </w:r>
      <w:proofErr w:type="spellEnd"/>
      <w:r>
        <w:t>=True)</w:t>
      </w:r>
    </w:p>
    <w:p w14:paraId="6B37BCF1" w14:textId="77777777" w:rsidR="001A6AA2" w:rsidRDefault="001A6AA2" w:rsidP="001A6AA2"/>
    <w:p w14:paraId="54584902" w14:textId="77777777" w:rsidR="001A6AA2" w:rsidRDefault="001A6AA2" w:rsidP="001A6AA2">
      <w:r>
        <w:t xml:space="preserve">#Checking Path is valid </w:t>
      </w:r>
    </w:p>
    <w:p w14:paraId="59F5BB73" w14:textId="77777777" w:rsidR="001A6AA2" w:rsidRDefault="001A6AA2" w:rsidP="001A6AA2">
      <w:r>
        <w:t>print(os.path.exists('/content/drive/MyDrive/DataSetAIAssignment/training'))</w:t>
      </w:r>
    </w:p>
    <w:p w14:paraId="43250FEE" w14:textId="77777777" w:rsidR="001A6AA2" w:rsidRDefault="001A6AA2" w:rsidP="001A6AA2">
      <w:r>
        <w:t>print(os.path.exists('/content/drive/MyDrive/DataSetAIAssignment/test'))</w:t>
      </w:r>
    </w:p>
    <w:p w14:paraId="7FE0FF8A" w14:textId="77777777" w:rsidR="001A6AA2" w:rsidRDefault="001A6AA2" w:rsidP="001A6AA2">
      <w:r>
        <w:t>print(os.path.exists('/content/drive/MyDrive/DataSetAIAssignment/validation'))</w:t>
      </w:r>
    </w:p>
    <w:p w14:paraId="75B8486A" w14:textId="77777777" w:rsidR="001A6AA2" w:rsidRDefault="001A6AA2" w:rsidP="001A6AA2"/>
    <w:p w14:paraId="39BF114E" w14:textId="77777777" w:rsidR="001A6AA2" w:rsidRDefault="001A6AA2" w:rsidP="001A6AA2">
      <w:r>
        <w:t xml:space="preserve">import </w:t>
      </w:r>
      <w:proofErr w:type="spellStart"/>
      <w:r>
        <w:t>os</w:t>
      </w:r>
      <w:proofErr w:type="spellEnd"/>
      <w:r>
        <w:t xml:space="preserve">, </w:t>
      </w:r>
      <w:proofErr w:type="spellStart"/>
      <w:r>
        <w:t>shutil</w:t>
      </w:r>
      <w:proofErr w:type="spellEnd"/>
    </w:p>
    <w:p w14:paraId="7207AE7B" w14:textId="77777777" w:rsidR="001A6AA2" w:rsidRDefault="001A6AA2" w:rsidP="001A6AA2"/>
    <w:p w14:paraId="2BBD9A06" w14:textId="77777777" w:rsidR="001A6AA2" w:rsidRDefault="001A6AA2" w:rsidP="001A6AA2">
      <w:r>
        <w:t># Main File Path</w:t>
      </w:r>
    </w:p>
    <w:p w14:paraId="23CA9D0A" w14:textId="77777777" w:rsidR="001A6AA2" w:rsidRDefault="001A6AA2" w:rsidP="001A6AA2">
      <w:proofErr w:type="spellStart"/>
      <w:r>
        <w:t>base_dir</w:t>
      </w:r>
      <w:proofErr w:type="spellEnd"/>
      <w:r>
        <w:t xml:space="preserve"> = '/content/drive/</w:t>
      </w:r>
      <w:proofErr w:type="spellStart"/>
      <w:r>
        <w:t>MyDrive</w:t>
      </w:r>
      <w:proofErr w:type="spellEnd"/>
      <w:r>
        <w:t>/</w:t>
      </w:r>
      <w:proofErr w:type="spellStart"/>
      <w:r>
        <w:t>DataSetAIAssignment</w:t>
      </w:r>
      <w:proofErr w:type="spellEnd"/>
      <w:r>
        <w:t>/'</w:t>
      </w:r>
    </w:p>
    <w:p w14:paraId="2EF75FB3" w14:textId="77777777" w:rsidR="001A6AA2" w:rsidRDefault="001A6AA2" w:rsidP="001A6AA2"/>
    <w:p w14:paraId="631F326A" w14:textId="77777777" w:rsidR="001A6AA2" w:rsidRDefault="001A6AA2" w:rsidP="001A6AA2">
      <w:r>
        <w:t># Setting Parent Folders</w:t>
      </w:r>
    </w:p>
    <w:p w14:paraId="3EDDE4EC" w14:textId="77777777" w:rsidR="001A6AA2" w:rsidRDefault="001A6AA2" w:rsidP="001A6AA2">
      <w:proofErr w:type="spellStart"/>
      <w:r>
        <w:t>train_dir</w:t>
      </w:r>
      <w:proofErr w:type="spellEnd"/>
      <w:r>
        <w:t xml:space="preserve"> = </w:t>
      </w:r>
      <w:proofErr w:type="spellStart"/>
      <w:r>
        <w:t>os.path.join</w:t>
      </w:r>
      <w:proofErr w:type="spellEnd"/>
      <w:r>
        <w:t>(</w:t>
      </w:r>
      <w:proofErr w:type="spellStart"/>
      <w:r>
        <w:t>base_dir</w:t>
      </w:r>
      <w:proofErr w:type="spellEnd"/>
      <w:r>
        <w:t>, 'training')</w:t>
      </w:r>
    </w:p>
    <w:p w14:paraId="61A41876" w14:textId="77777777" w:rsidR="001A6AA2" w:rsidRDefault="001A6AA2" w:rsidP="001A6AA2">
      <w:proofErr w:type="spellStart"/>
      <w:r>
        <w:t>validation_dir</w:t>
      </w:r>
      <w:proofErr w:type="spellEnd"/>
      <w:r>
        <w:t xml:space="preserve"> = </w:t>
      </w:r>
      <w:proofErr w:type="spellStart"/>
      <w:r>
        <w:t>os.path.join</w:t>
      </w:r>
      <w:proofErr w:type="spellEnd"/>
      <w:r>
        <w:t>(</w:t>
      </w:r>
      <w:proofErr w:type="spellStart"/>
      <w:r>
        <w:t>base_dir</w:t>
      </w:r>
      <w:proofErr w:type="spellEnd"/>
      <w:r>
        <w:t>, 'validation')</w:t>
      </w:r>
    </w:p>
    <w:p w14:paraId="6F4B41D4" w14:textId="77777777" w:rsidR="001A6AA2" w:rsidRDefault="001A6AA2" w:rsidP="001A6AA2">
      <w:proofErr w:type="spellStart"/>
      <w:r>
        <w:t>test_dir</w:t>
      </w:r>
      <w:proofErr w:type="spellEnd"/>
      <w:r>
        <w:t xml:space="preserve"> = </w:t>
      </w:r>
      <w:proofErr w:type="spellStart"/>
      <w:r>
        <w:t>os.path.join</w:t>
      </w:r>
      <w:proofErr w:type="spellEnd"/>
      <w:r>
        <w:t>(</w:t>
      </w:r>
      <w:proofErr w:type="spellStart"/>
      <w:r>
        <w:t>base_dir</w:t>
      </w:r>
      <w:proofErr w:type="spellEnd"/>
      <w:r>
        <w:t>, 'test')</w:t>
      </w:r>
    </w:p>
    <w:p w14:paraId="35294F7D" w14:textId="77777777" w:rsidR="001A6AA2" w:rsidRDefault="001A6AA2" w:rsidP="001A6AA2"/>
    <w:p w14:paraId="0CDB306D" w14:textId="77777777" w:rsidR="001A6AA2" w:rsidRDefault="001A6AA2" w:rsidP="001A6AA2">
      <w:r>
        <w:t xml:space="preserve"># Setting Train Folders </w:t>
      </w:r>
      <w:proofErr w:type="gramStart"/>
      <w:r>
        <w:t>For</w:t>
      </w:r>
      <w:proofErr w:type="gramEnd"/>
      <w:r>
        <w:t xml:space="preserve"> Users</w:t>
      </w:r>
    </w:p>
    <w:p w14:paraId="4FDD7A0C" w14:textId="77777777" w:rsidR="001A6AA2" w:rsidRDefault="001A6AA2" w:rsidP="001A6AA2">
      <w:proofErr w:type="spellStart"/>
      <w:r>
        <w:t>train_CB_dir</w:t>
      </w:r>
      <w:proofErr w:type="spellEnd"/>
      <w:r>
        <w:t xml:space="preserve"> = </w:t>
      </w:r>
      <w:proofErr w:type="spellStart"/>
      <w:r>
        <w:t>os.path.join</w:t>
      </w:r>
      <w:proofErr w:type="spellEnd"/>
      <w:r>
        <w:t>(</w:t>
      </w:r>
      <w:proofErr w:type="spellStart"/>
      <w:r>
        <w:t>train_dir</w:t>
      </w:r>
      <w:proofErr w:type="spellEnd"/>
      <w:r>
        <w:t>, 'CB') # CB</w:t>
      </w:r>
    </w:p>
    <w:p w14:paraId="7E9FFDE4" w14:textId="77777777" w:rsidR="001A6AA2" w:rsidRDefault="001A6AA2" w:rsidP="001A6AA2">
      <w:proofErr w:type="spellStart"/>
      <w:r>
        <w:t>train_EF_dir</w:t>
      </w:r>
      <w:proofErr w:type="spellEnd"/>
      <w:r>
        <w:t xml:space="preserve"> = </w:t>
      </w:r>
      <w:proofErr w:type="spellStart"/>
      <w:r>
        <w:t>os.path.join</w:t>
      </w:r>
      <w:proofErr w:type="spellEnd"/>
      <w:r>
        <w:t>(</w:t>
      </w:r>
      <w:proofErr w:type="spellStart"/>
      <w:r>
        <w:t>train_dir</w:t>
      </w:r>
      <w:proofErr w:type="spellEnd"/>
      <w:r>
        <w:t>, 'EF') # EF</w:t>
      </w:r>
    </w:p>
    <w:p w14:paraId="5ADC045E" w14:textId="77777777" w:rsidR="001A6AA2" w:rsidRDefault="001A6AA2" w:rsidP="001A6AA2">
      <w:proofErr w:type="spellStart"/>
      <w:r>
        <w:t>train_JS_dir</w:t>
      </w:r>
      <w:proofErr w:type="spellEnd"/>
      <w:r>
        <w:t xml:space="preserve"> = </w:t>
      </w:r>
      <w:proofErr w:type="spellStart"/>
      <w:r>
        <w:t>os.path.join</w:t>
      </w:r>
      <w:proofErr w:type="spellEnd"/>
      <w:r>
        <w:t>(</w:t>
      </w:r>
      <w:proofErr w:type="spellStart"/>
      <w:r>
        <w:t>train_dir</w:t>
      </w:r>
      <w:proofErr w:type="spellEnd"/>
      <w:r>
        <w:t>, 'JS') # JS</w:t>
      </w:r>
    </w:p>
    <w:p w14:paraId="45A083C2" w14:textId="77777777" w:rsidR="001A6AA2" w:rsidRDefault="001A6AA2" w:rsidP="001A6AA2">
      <w:proofErr w:type="spellStart"/>
      <w:r>
        <w:t>train_MB_dir</w:t>
      </w:r>
      <w:proofErr w:type="spellEnd"/>
      <w:r>
        <w:t xml:space="preserve"> = </w:t>
      </w:r>
      <w:proofErr w:type="spellStart"/>
      <w:r>
        <w:t>os.path.join</w:t>
      </w:r>
      <w:proofErr w:type="spellEnd"/>
      <w:r>
        <w:t>(</w:t>
      </w:r>
      <w:proofErr w:type="spellStart"/>
      <w:r>
        <w:t>train_dir</w:t>
      </w:r>
      <w:proofErr w:type="spellEnd"/>
      <w:r>
        <w:t>, 'MB') # MB</w:t>
      </w:r>
    </w:p>
    <w:p w14:paraId="39EB7BC0" w14:textId="77777777" w:rsidR="001A6AA2" w:rsidRDefault="001A6AA2" w:rsidP="001A6AA2">
      <w:proofErr w:type="spellStart"/>
      <w:r>
        <w:t>train_RK_dir</w:t>
      </w:r>
      <w:proofErr w:type="spellEnd"/>
      <w:r>
        <w:t xml:space="preserve"> = </w:t>
      </w:r>
      <w:proofErr w:type="spellStart"/>
      <w:r>
        <w:t>os.path.join</w:t>
      </w:r>
      <w:proofErr w:type="spellEnd"/>
      <w:r>
        <w:t>(</w:t>
      </w:r>
      <w:proofErr w:type="spellStart"/>
      <w:r>
        <w:t>train_dir</w:t>
      </w:r>
      <w:proofErr w:type="spellEnd"/>
      <w:r>
        <w:t>, 'RK') # RK</w:t>
      </w:r>
    </w:p>
    <w:p w14:paraId="19F7392A" w14:textId="77777777" w:rsidR="001A6AA2" w:rsidRDefault="001A6AA2" w:rsidP="001A6AA2"/>
    <w:p w14:paraId="3C58AD84" w14:textId="77777777" w:rsidR="001A6AA2" w:rsidRDefault="001A6AA2" w:rsidP="001A6AA2">
      <w:r>
        <w:t xml:space="preserve"># Setting Validation Folders </w:t>
      </w:r>
      <w:proofErr w:type="gramStart"/>
      <w:r>
        <w:t>For</w:t>
      </w:r>
      <w:proofErr w:type="gramEnd"/>
      <w:r>
        <w:t xml:space="preserve"> Users</w:t>
      </w:r>
    </w:p>
    <w:p w14:paraId="31056FB4" w14:textId="77777777" w:rsidR="001A6AA2" w:rsidRDefault="001A6AA2" w:rsidP="001A6AA2">
      <w:proofErr w:type="spellStart"/>
      <w:r>
        <w:t>validation_CB_dir</w:t>
      </w:r>
      <w:proofErr w:type="spellEnd"/>
      <w:r>
        <w:t xml:space="preserve"> = </w:t>
      </w:r>
      <w:proofErr w:type="spellStart"/>
      <w:r>
        <w:t>os.path.join</w:t>
      </w:r>
      <w:proofErr w:type="spellEnd"/>
      <w:r>
        <w:t>(</w:t>
      </w:r>
      <w:proofErr w:type="spellStart"/>
      <w:r>
        <w:t>validation_dir</w:t>
      </w:r>
      <w:proofErr w:type="spellEnd"/>
      <w:r>
        <w:t>, 'CB') # CB</w:t>
      </w:r>
    </w:p>
    <w:p w14:paraId="389B228F" w14:textId="77777777" w:rsidR="001A6AA2" w:rsidRDefault="001A6AA2" w:rsidP="001A6AA2">
      <w:proofErr w:type="spellStart"/>
      <w:r>
        <w:t>validation_EF_dir</w:t>
      </w:r>
      <w:proofErr w:type="spellEnd"/>
      <w:r>
        <w:t xml:space="preserve"> = </w:t>
      </w:r>
      <w:proofErr w:type="spellStart"/>
      <w:r>
        <w:t>os.path.join</w:t>
      </w:r>
      <w:proofErr w:type="spellEnd"/>
      <w:r>
        <w:t>(</w:t>
      </w:r>
      <w:proofErr w:type="spellStart"/>
      <w:r>
        <w:t>validation_dir</w:t>
      </w:r>
      <w:proofErr w:type="spellEnd"/>
      <w:r>
        <w:t>, 'EF') # EF</w:t>
      </w:r>
    </w:p>
    <w:p w14:paraId="32899D72" w14:textId="77777777" w:rsidR="001A6AA2" w:rsidRDefault="001A6AA2" w:rsidP="001A6AA2">
      <w:proofErr w:type="spellStart"/>
      <w:r>
        <w:t>validation_JS_dir</w:t>
      </w:r>
      <w:proofErr w:type="spellEnd"/>
      <w:r>
        <w:t xml:space="preserve"> = </w:t>
      </w:r>
      <w:proofErr w:type="spellStart"/>
      <w:r>
        <w:t>os.path.join</w:t>
      </w:r>
      <w:proofErr w:type="spellEnd"/>
      <w:r>
        <w:t>(</w:t>
      </w:r>
      <w:proofErr w:type="spellStart"/>
      <w:r>
        <w:t>validation_dir</w:t>
      </w:r>
      <w:proofErr w:type="spellEnd"/>
      <w:r>
        <w:t>, 'JS') # JS</w:t>
      </w:r>
    </w:p>
    <w:p w14:paraId="6469DB8E" w14:textId="77777777" w:rsidR="001A6AA2" w:rsidRDefault="001A6AA2" w:rsidP="001A6AA2">
      <w:proofErr w:type="spellStart"/>
      <w:r>
        <w:t>validation_MB_dir</w:t>
      </w:r>
      <w:proofErr w:type="spellEnd"/>
      <w:r>
        <w:t xml:space="preserve"> = </w:t>
      </w:r>
      <w:proofErr w:type="spellStart"/>
      <w:r>
        <w:t>os.path.join</w:t>
      </w:r>
      <w:proofErr w:type="spellEnd"/>
      <w:r>
        <w:t>(</w:t>
      </w:r>
      <w:proofErr w:type="spellStart"/>
      <w:r>
        <w:t>validation_dir</w:t>
      </w:r>
      <w:proofErr w:type="spellEnd"/>
      <w:r>
        <w:t>, 'MB') # MB</w:t>
      </w:r>
    </w:p>
    <w:p w14:paraId="4C18B8D1" w14:textId="77777777" w:rsidR="001A6AA2" w:rsidRDefault="001A6AA2" w:rsidP="001A6AA2">
      <w:proofErr w:type="spellStart"/>
      <w:r>
        <w:t>validation_RK_dir</w:t>
      </w:r>
      <w:proofErr w:type="spellEnd"/>
      <w:r>
        <w:t xml:space="preserve"> = </w:t>
      </w:r>
      <w:proofErr w:type="spellStart"/>
      <w:r>
        <w:t>os.path.join</w:t>
      </w:r>
      <w:proofErr w:type="spellEnd"/>
      <w:r>
        <w:t>(</w:t>
      </w:r>
      <w:proofErr w:type="spellStart"/>
      <w:r>
        <w:t>validation_dir</w:t>
      </w:r>
      <w:proofErr w:type="spellEnd"/>
      <w:r>
        <w:t>, 'RK') # RK</w:t>
      </w:r>
    </w:p>
    <w:p w14:paraId="6B7708C8" w14:textId="77777777" w:rsidR="001A6AA2" w:rsidRDefault="001A6AA2" w:rsidP="001A6AA2"/>
    <w:p w14:paraId="5098DF36" w14:textId="77777777" w:rsidR="001A6AA2" w:rsidRDefault="001A6AA2" w:rsidP="001A6AA2">
      <w:r>
        <w:t xml:space="preserve"># Setting Test Folders </w:t>
      </w:r>
      <w:proofErr w:type="gramStart"/>
      <w:r>
        <w:t>For</w:t>
      </w:r>
      <w:proofErr w:type="gramEnd"/>
      <w:r>
        <w:t xml:space="preserve"> Users</w:t>
      </w:r>
    </w:p>
    <w:p w14:paraId="13B7EC84" w14:textId="77777777" w:rsidR="001A6AA2" w:rsidRDefault="001A6AA2" w:rsidP="001A6AA2">
      <w:proofErr w:type="spellStart"/>
      <w:r>
        <w:lastRenderedPageBreak/>
        <w:t>test_CB_dir</w:t>
      </w:r>
      <w:proofErr w:type="spellEnd"/>
      <w:r>
        <w:t xml:space="preserve"> = </w:t>
      </w:r>
      <w:proofErr w:type="spellStart"/>
      <w:r>
        <w:t>os.path.join</w:t>
      </w:r>
      <w:proofErr w:type="spellEnd"/>
      <w:r>
        <w:t>(</w:t>
      </w:r>
      <w:proofErr w:type="spellStart"/>
      <w:r>
        <w:t>test_dir</w:t>
      </w:r>
      <w:proofErr w:type="spellEnd"/>
      <w:r>
        <w:t>, 'CB') # CB</w:t>
      </w:r>
    </w:p>
    <w:p w14:paraId="11F94BE3" w14:textId="77777777" w:rsidR="001A6AA2" w:rsidRDefault="001A6AA2" w:rsidP="001A6AA2">
      <w:proofErr w:type="spellStart"/>
      <w:r>
        <w:t>test_EF_dir</w:t>
      </w:r>
      <w:proofErr w:type="spellEnd"/>
      <w:r>
        <w:t xml:space="preserve"> = </w:t>
      </w:r>
      <w:proofErr w:type="spellStart"/>
      <w:r>
        <w:t>os.path.join</w:t>
      </w:r>
      <w:proofErr w:type="spellEnd"/>
      <w:r>
        <w:t>(</w:t>
      </w:r>
      <w:proofErr w:type="spellStart"/>
      <w:r>
        <w:t>test_dir</w:t>
      </w:r>
      <w:proofErr w:type="spellEnd"/>
      <w:r>
        <w:t>, 'EF') # EF</w:t>
      </w:r>
    </w:p>
    <w:p w14:paraId="23E10554" w14:textId="77777777" w:rsidR="001A6AA2" w:rsidRDefault="001A6AA2" w:rsidP="001A6AA2">
      <w:proofErr w:type="spellStart"/>
      <w:r>
        <w:t>test_JS_dir</w:t>
      </w:r>
      <w:proofErr w:type="spellEnd"/>
      <w:r>
        <w:t xml:space="preserve"> = </w:t>
      </w:r>
      <w:proofErr w:type="spellStart"/>
      <w:r>
        <w:t>os.path.join</w:t>
      </w:r>
      <w:proofErr w:type="spellEnd"/>
      <w:r>
        <w:t>(</w:t>
      </w:r>
      <w:proofErr w:type="spellStart"/>
      <w:r>
        <w:t>test_dir</w:t>
      </w:r>
      <w:proofErr w:type="spellEnd"/>
      <w:r>
        <w:t>, 'JS') # JS</w:t>
      </w:r>
    </w:p>
    <w:p w14:paraId="0A963465" w14:textId="77777777" w:rsidR="001A6AA2" w:rsidRDefault="001A6AA2" w:rsidP="001A6AA2">
      <w:proofErr w:type="spellStart"/>
      <w:r>
        <w:t>test_MB_dir</w:t>
      </w:r>
      <w:proofErr w:type="spellEnd"/>
      <w:r>
        <w:t xml:space="preserve"> = </w:t>
      </w:r>
      <w:proofErr w:type="spellStart"/>
      <w:r>
        <w:t>os.path.join</w:t>
      </w:r>
      <w:proofErr w:type="spellEnd"/>
      <w:r>
        <w:t>(</w:t>
      </w:r>
      <w:proofErr w:type="spellStart"/>
      <w:r>
        <w:t>test_dir</w:t>
      </w:r>
      <w:proofErr w:type="spellEnd"/>
      <w:r>
        <w:t>, 'MB') # MB</w:t>
      </w:r>
    </w:p>
    <w:p w14:paraId="3F64C81B" w14:textId="77777777" w:rsidR="001A6AA2" w:rsidRDefault="001A6AA2" w:rsidP="001A6AA2">
      <w:proofErr w:type="spellStart"/>
      <w:r>
        <w:t>test_RK_dir</w:t>
      </w:r>
      <w:proofErr w:type="spellEnd"/>
      <w:r>
        <w:t xml:space="preserve"> = </w:t>
      </w:r>
      <w:proofErr w:type="spellStart"/>
      <w:r>
        <w:t>os.path.join</w:t>
      </w:r>
      <w:proofErr w:type="spellEnd"/>
      <w:r>
        <w:t>(</w:t>
      </w:r>
      <w:proofErr w:type="spellStart"/>
      <w:r>
        <w:t>test_dir</w:t>
      </w:r>
      <w:proofErr w:type="spellEnd"/>
      <w:r>
        <w:t>, 'RK') # RK</w:t>
      </w:r>
    </w:p>
    <w:p w14:paraId="185D7D3E" w14:textId="77777777" w:rsidR="001A6AA2" w:rsidRDefault="001A6AA2" w:rsidP="001A6AA2"/>
    <w:p w14:paraId="559A674C" w14:textId="77777777" w:rsidR="001A6AA2" w:rsidRDefault="001A6AA2" w:rsidP="001A6AA2">
      <w:r>
        <w:t xml:space="preserve">"""# Section 2: First Pass </w:t>
      </w:r>
      <w:proofErr w:type="gramStart"/>
      <w:r>
        <w:t>Of</w:t>
      </w:r>
      <w:proofErr w:type="gramEnd"/>
      <w:r>
        <w:t xml:space="preserve"> Iterations</w:t>
      </w:r>
    </w:p>
    <w:p w14:paraId="1F79BC28" w14:textId="77777777" w:rsidR="001A6AA2" w:rsidRDefault="001A6AA2" w:rsidP="001A6AA2"/>
    <w:p w14:paraId="1C341370" w14:textId="77777777" w:rsidR="001A6AA2" w:rsidRDefault="001A6AA2" w:rsidP="001A6AA2">
      <w:r>
        <w:t>*   Assigning Batch Size</w:t>
      </w:r>
    </w:p>
    <w:p w14:paraId="14DA7F6A" w14:textId="77777777" w:rsidR="001A6AA2" w:rsidRDefault="001A6AA2" w:rsidP="001A6AA2">
      <w:r>
        <w:t>*   Setting Image Size</w:t>
      </w:r>
    </w:p>
    <w:p w14:paraId="1D56C32D" w14:textId="77777777" w:rsidR="001A6AA2" w:rsidRDefault="001A6AA2" w:rsidP="001A6AA2">
      <w:r>
        <w:t>*   Creating VGG16 Base</w:t>
      </w:r>
    </w:p>
    <w:p w14:paraId="248A5BA2" w14:textId="77777777" w:rsidR="001A6AA2" w:rsidRDefault="001A6AA2" w:rsidP="001A6AA2"/>
    <w:p w14:paraId="6AEA17DC" w14:textId="77777777" w:rsidR="001A6AA2" w:rsidRDefault="001A6AA2" w:rsidP="001A6AA2"/>
    <w:p w14:paraId="31A25419" w14:textId="77777777" w:rsidR="001A6AA2" w:rsidRDefault="001A6AA2" w:rsidP="001A6AA2"/>
    <w:p w14:paraId="3B81229E" w14:textId="77777777" w:rsidR="001A6AA2" w:rsidRDefault="001A6AA2" w:rsidP="001A6AA2"/>
    <w:p w14:paraId="6419D193" w14:textId="77777777" w:rsidR="001A6AA2" w:rsidRDefault="001A6AA2" w:rsidP="001A6AA2"/>
    <w:p w14:paraId="4D89EDDC" w14:textId="77777777" w:rsidR="001A6AA2" w:rsidRDefault="001A6AA2" w:rsidP="001A6AA2">
      <w:r>
        <w:t>"""</w:t>
      </w:r>
    </w:p>
    <w:p w14:paraId="3F76FB9F" w14:textId="77777777" w:rsidR="001A6AA2" w:rsidRDefault="001A6AA2" w:rsidP="001A6AA2"/>
    <w:p w14:paraId="529FCF6A" w14:textId="77777777" w:rsidR="001A6AA2" w:rsidRDefault="001A6AA2" w:rsidP="001A6AA2">
      <w:r>
        <w:t xml:space="preserve">from </w:t>
      </w:r>
      <w:proofErr w:type="spellStart"/>
      <w:r>
        <w:t>tensorflow.keras.utils</w:t>
      </w:r>
      <w:proofErr w:type="spellEnd"/>
      <w:r>
        <w:t xml:space="preserve"> import </w:t>
      </w:r>
      <w:proofErr w:type="spellStart"/>
      <w:r>
        <w:t>image_dataset_from_directory</w:t>
      </w:r>
      <w:proofErr w:type="spellEnd"/>
    </w:p>
    <w:p w14:paraId="57E4E861" w14:textId="77777777" w:rsidR="001A6AA2" w:rsidRDefault="001A6AA2" w:rsidP="001A6AA2"/>
    <w:p w14:paraId="03B3A709" w14:textId="77777777" w:rsidR="001A6AA2" w:rsidRDefault="001A6AA2" w:rsidP="001A6AA2">
      <w:r>
        <w:t xml:space="preserve"># Assigning Batches and Image Sizes </w:t>
      </w:r>
    </w:p>
    <w:p w14:paraId="1E1BB6EC" w14:textId="77777777" w:rsidR="001A6AA2" w:rsidRDefault="001A6AA2" w:rsidP="001A6AA2">
      <w:r>
        <w:t xml:space="preserve"># Image Sizes Allow </w:t>
      </w:r>
      <w:proofErr w:type="gramStart"/>
      <w:r>
        <w:t>For</w:t>
      </w:r>
      <w:proofErr w:type="gramEnd"/>
      <w:r>
        <w:t xml:space="preserve"> Size Consistency</w:t>
      </w:r>
    </w:p>
    <w:p w14:paraId="28454D7C" w14:textId="77777777" w:rsidR="001A6AA2" w:rsidRDefault="001A6AA2" w:rsidP="001A6AA2"/>
    <w:p w14:paraId="05BA480C" w14:textId="77777777" w:rsidR="001A6AA2" w:rsidRDefault="001A6AA2" w:rsidP="001A6AA2">
      <w:r>
        <w:t># Training Batches</w:t>
      </w:r>
    </w:p>
    <w:p w14:paraId="566A9819" w14:textId="77777777" w:rsidR="001A6AA2" w:rsidRDefault="001A6AA2" w:rsidP="001A6AA2">
      <w:proofErr w:type="spellStart"/>
      <w:r>
        <w:t>train_dataset</w:t>
      </w:r>
      <w:proofErr w:type="spellEnd"/>
      <w:r>
        <w:t xml:space="preserve"> = </w:t>
      </w:r>
      <w:proofErr w:type="spellStart"/>
      <w:r>
        <w:t>image_dataset_from_directory</w:t>
      </w:r>
      <w:proofErr w:type="spellEnd"/>
      <w:r>
        <w:t>(</w:t>
      </w:r>
    </w:p>
    <w:p w14:paraId="5259E992" w14:textId="77777777" w:rsidR="001A6AA2" w:rsidRDefault="001A6AA2" w:rsidP="001A6AA2">
      <w:r>
        <w:t xml:space="preserve">    </w:t>
      </w:r>
      <w:proofErr w:type="spellStart"/>
      <w:r>
        <w:t>train_dir</w:t>
      </w:r>
      <w:proofErr w:type="spellEnd"/>
      <w:r>
        <w:t>,</w:t>
      </w:r>
    </w:p>
    <w:p w14:paraId="5E6274DB" w14:textId="77777777" w:rsidR="001A6AA2" w:rsidRDefault="001A6AA2" w:rsidP="001A6AA2">
      <w:r>
        <w:t xml:space="preserve">    </w:t>
      </w:r>
      <w:proofErr w:type="spellStart"/>
      <w:r>
        <w:t>image_size</w:t>
      </w:r>
      <w:proofErr w:type="spellEnd"/>
      <w:r>
        <w:t>=(180, 180),</w:t>
      </w:r>
    </w:p>
    <w:p w14:paraId="0229E834" w14:textId="77777777" w:rsidR="001A6AA2" w:rsidRDefault="001A6AA2" w:rsidP="001A6AA2">
      <w:r>
        <w:t xml:space="preserve">    </w:t>
      </w:r>
      <w:proofErr w:type="spellStart"/>
      <w:r>
        <w:t>batch_size</w:t>
      </w:r>
      <w:proofErr w:type="spellEnd"/>
      <w:r>
        <w:t>=32)</w:t>
      </w:r>
    </w:p>
    <w:p w14:paraId="1CBDC2EC" w14:textId="77777777" w:rsidR="001A6AA2" w:rsidRDefault="001A6AA2" w:rsidP="001A6AA2"/>
    <w:p w14:paraId="36EB9BC6" w14:textId="77777777" w:rsidR="001A6AA2" w:rsidRDefault="001A6AA2" w:rsidP="001A6AA2">
      <w:r>
        <w:t># Validation Batches</w:t>
      </w:r>
    </w:p>
    <w:p w14:paraId="07C3C2B7" w14:textId="77777777" w:rsidR="001A6AA2" w:rsidRDefault="001A6AA2" w:rsidP="001A6AA2">
      <w:proofErr w:type="spellStart"/>
      <w:r>
        <w:t>validation_dataset</w:t>
      </w:r>
      <w:proofErr w:type="spellEnd"/>
      <w:r>
        <w:t xml:space="preserve"> = </w:t>
      </w:r>
      <w:proofErr w:type="spellStart"/>
      <w:r>
        <w:t>image_dataset_from_directory</w:t>
      </w:r>
      <w:proofErr w:type="spellEnd"/>
      <w:r>
        <w:t>(</w:t>
      </w:r>
    </w:p>
    <w:p w14:paraId="7C119A67" w14:textId="77777777" w:rsidR="001A6AA2" w:rsidRDefault="001A6AA2" w:rsidP="001A6AA2">
      <w:r>
        <w:lastRenderedPageBreak/>
        <w:t xml:space="preserve">    </w:t>
      </w:r>
      <w:proofErr w:type="spellStart"/>
      <w:r>
        <w:t>validation_dir</w:t>
      </w:r>
      <w:proofErr w:type="spellEnd"/>
      <w:r>
        <w:t>,</w:t>
      </w:r>
    </w:p>
    <w:p w14:paraId="4A5D5CE6" w14:textId="77777777" w:rsidR="001A6AA2" w:rsidRDefault="001A6AA2" w:rsidP="001A6AA2">
      <w:r>
        <w:t xml:space="preserve">    </w:t>
      </w:r>
      <w:proofErr w:type="spellStart"/>
      <w:r>
        <w:t>image_size</w:t>
      </w:r>
      <w:proofErr w:type="spellEnd"/>
      <w:r>
        <w:t>=(180, 180),</w:t>
      </w:r>
    </w:p>
    <w:p w14:paraId="7AC1CA94" w14:textId="77777777" w:rsidR="001A6AA2" w:rsidRDefault="001A6AA2" w:rsidP="001A6AA2">
      <w:r>
        <w:t xml:space="preserve">    </w:t>
      </w:r>
      <w:proofErr w:type="spellStart"/>
      <w:r>
        <w:t>batch_size</w:t>
      </w:r>
      <w:proofErr w:type="spellEnd"/>
      <w:r>
        <w:t>=32)</w:t>
      </w:r>
    </w:p>
    <w:p w14:paraId="77858699" w14:textId="77777777" w:rsidR="001A6AA2" w:rsidRDefault="001A6AA2" w:rsidP="001A6AA2"/>
    <w:p w14:paraId="58899F14" w14:textId="77777777" w:rsidR="001A6AA2" w:rsidRDefault="001A6AA2" w:rsidP="001A6AA2">
      <w:r>
        <w:t># Testing Batches</w:t>
      </w:r>
    </w:p>
    <w:p w14:paraId="32A8BA14" w14:textId="77777777" w:rsidR="001A6AA2" w:rsidRDefault="001A6AA2" w:rsidP="001A6AA2">
      <w:proofErr w:type="spellStart"/>
      <w:r>
        <w:t>test_dataset</w:t>
      </w:r>
      <w:proofErr w:type="spellEnd"/>
      <w:r>
        <w:t xml:space="preserve"> = </w:t>
      </w:r>
      <w:proofErr w:type="spellStart"/>
      <w:r>
        <w:t>image_dataset_from_directory</w:t>
      </w:r>
      <w:proofErr w:type="spellEnd"/>
      <w:r>
        <w:t>(</w:t>
      </w:r>
    </w:p>
    <w:p w14:paraId="0DF755C1" w14:textId="77777777" w:rsidR="001A6AA2" w:rsidRDefault="001A6AA2" w:rsidP="001A6AA2">
      <w:r>
        <w:t xml:space="preserve">    </w:t>
      </w:r>
      <w:proofErr w:type="spellStart"/>
      <w:r>
        <w:t>test_dir</w:t>
      </w:r>
      <w:proofErr w:type="spellEnd"/>
      <w:r>
        <w:t>,</w:t>
      </w:r>
    </w:p>
    <w:p w14:paraId="64A18156" w14:textId="77777777" w:rsidR="001A6AA2" w:rsidRDefault="001A6AA2" w:rsidP="001A6AA2">
      <w:r>
        <w:t xml:space="preserve">    </w:t>
      </w:r>
      <w:proofErr w:type="spellStart"/>
      <w:r>
        <w:t>image_size</w:t>
      </w:r>
      <w:proofErr w:type="spellEnd"/>
      <w:r>
        <w:t>=(180, 180),</w:t>
      </w:r>
    </w:p>
    <w:p w14:paraId="22EBB13C" w14:textId="77777777" w:rsidR="001A6AA2" w:rsidRDefault="001A6AA2" w:rsidP="001A6AA2">
      <w:r>
        <w:t xml:space="preserve">    </w:t>
      </w:r>
      <w:proofErr w:type="spellStart"/>
      <w:r>
        <w:t>batch_size</w:t>
      </w:r>
      <w:proofErr w:type="spellEnd"/>
      <w:r>
        <w:t>=32)</w:t>
      </w:r>
    </w:p>
    <w:p w14:paraId="46FB2157" w14:textId="77777777" w:rsidR="001A6AA2" w:rsidRDefault="001A6AA2" w:rsidP="001A6AA2"/>
    <w:p w14:paraId="2B3AD894" w14:textId="77777777" w:rsidR="001A6AA2" w:rsidRDefault="001A6AA2" w:rsidP="001A6AA2">
      <w:r>
        <w:t xml:space="preserve">from </w:t>
      </w:r>
      <w:proofErr w:type="spellStart"/>
      <w:r>
        <w:t>tensorflow</w:t>
      </w:r>
      <w:proofErr w:type="spellEnd"/>
      <w:r>
        <w:t xml:space="preserve"> import </w:t>
      </w:r>
      <w:proofErr w:type="spellStart"/>
      <w:r>
        <w:t>keras</w:t>
      </w:r>
      <w:proofErr w:type="spellEnd"/>
    </w:p>
    <w:p w14:paraId="0B9374AB" w14:textId="77777777" w:rsidR="001A6AA2" w:rsidRDefault="001A6AA2" w:rsidP="001A6AA2">
      <w:r>
        <w:t xml:space="preserve">from </w:t>
      </w:r>
      <w:proofErr w:type="spellStart"/>
      <w:r>
        <w:t>tensorflow.keras</w:t>
      </w:r>
      <w:proofErr w:type="spellEnd"/>
      <w:r>
        <w:t xml:space="preserve"> import layers</w:t>
      </w:r>
    </w:p>
    <w:p w14:paraId="32EF81DD" w14:textId="77777777" w:rsidR="001A6AA2" w:rsidRDefault="001A6AA2" w:rsidP="001A6AA2"/>
    <w:p w14:paraId="2955C88A" w14:textId="77777777" w:rsidR="001A6AA2" w:rsidRDefault="001A6AA2" w:rsidP="001A6AA2">
      <w:r>
        <w:t># Creating of the VGG16 Pre-Trained Neural Network</w:t>
      </w:r>
    </w:p>
    <w:p w14:paraId="5AFB1406" w14:textId="77777777" w:rsidR="001A6AA2" w:rsidRDefault="001A6AA2" w:rsidP="001A6AA2"/>
    <w:p w14:paraId="6D3C055D" w14:textId="77777777" w:rsidR="001A6AA2" w:rsidRDefault="001A6AA2" w:rsidP="001A6AA2">
      <w:r>
        <w:t xml:space="preserve"># Weights State </w:t>
      </w:r>
      <w:proofErr w:type="gramStart"/>
      <w:r>
        <w:t>The</w:t>
      </w:r>
      <w:proofErr w:type="gramEnd"/>
      <w:r>
        <w:t xml:space="preserve"> Image Set That Should Be Used</w:t>
      </w:r>
    </w:p>
    <w:p w14:paraId="32A6C329" w14:textId="77777777" w:rsidR="001A6AA2" w:rsidRDefault="001A6AA2" w:rsidP="001A6AA2">
      <w:r>
        <w:t xml:space="preserve"># </w:t>
      </w:r>
      <w:proofErr w:type="spellStart"/>
      <w:r>
        <w:t>input_shape</w:t>
      </w:r>
      <w:proofErr w:type="spellEnd"/>
      <w:r>
        <w:t xml:space="preserve"> should match image size and type used in batches</w:t>
      </w:r>
    </w:p>
    <w:p w14:paraId="4299D7D5" w14:textId="77777777" w:rsidR="001A6AA2" w:rsidRDefault="001A6AA2" w:rsidP="001A6AA2">
      <w:proofErr w:type="spellStart"/>
      <w:r>
        <w:t>conv_base</w:t>
      </w:r>
      <w:proofErr w:type="spellEnd"/>
      <w:r>
        <w:t xml:space="preserve"> = keras.applications.vgg16.VGG16(</w:t>
      </w:r>
    </w:p>
    <w:p w14:paraId="22F9DB5A" w14:textId="77777777" w:rsidR="001A6AA2" w:rsidRDefault="001A6AA2" w:rsidP="001A6AA2">
      <w:r>
        <w:t xml:space="preserve">    weights="</w:t>
      </w:r>
      <w:proofErr w:type="spellStart"/>
      <w:r>
        <w:t>imagenet</w:t>
      </w:r>
      <w:proofErr w:type="spellEnd"/>
      <w:r>
        <w:t>",</w:t>
      </w:r>
    </w:p>
    <w:p w14:paraId="6660BE6B" w14:textId="77777777" w:rsidR="001A6AA2" w:rsidRDefault="001A6AA2" w:rsidP="001A6AA2">
      <w:r>
        <w:t xml:space="preserve">    </w:t>
      </w:r>
      <w:proofErr w:type="spellStart"/>
      <w:r>
        <w:t>include_top</w:t>
      </w:r>
      <w:proofErr w:type="spellEnd"/>
      <w:r>
        <w:t>=False,</w:t>
      </w:r>
    </w:p>
    <w:p w14:paraId="28760DF4" w14:textId="77777777" w:rsidR="001A6AA2" w:rsidRDefault="001A6AA2" w:rsidP="001A6AA2">
      <w:r>
        <w:t xml:space="preserve">    </w:t>
      </w:r>
      <w:proofErr w:type="spellStart"/>
      <w:r>
        <w:t>input_shape</w:t>
      </w:r>
      <w:proofErr w:type="spellEnd"/>
      <w:r>
        <w:t>=(180, 180, 3),</w:t>
      </w:r>
    </w:p>
    <w:p w14:paraId="5401FF83" w14:textId="77777777" w:rsidR="001A6AA2" w:rsidRDefault="001A6AA2" w:rsidP="001A6AA2">
      <w:r>
        <w:t xml:space="preserve">    pooling=None</w:t>
      </w:r>
    </w:p>
    <w:p w14:paraId="6BB4356E" w14:textId="77777777" w:rsidR="001A6AA2" w:rsidRDefault="001A6AA2" w:rsidP="001A6AA2">
      <w:r>
        <w:t>)</w:t>
      </w:r>
    </w:p>
    <w:p w14:paraId="7B72ABED" w14:textId="77777777" w:rsidR="001A6AA2" w:rsidRDefault="001A6AA2" w:rsidP="001A6AA2">
      <w:r>
        <w:t xml:space="preserve"># Prints A Summary </w:t>
      </w:r>
      <w:proofErr w:type="gramStart"/>
      <w:r>
        <w:t>For</w:t>
      </w:r>
      <w:proofErr w:type="gramEnd"/>
      <w:r>
        <w:t xml:space="preserve"> The User, Allows Model Checks </w:t>
      </w:r>
    </w:p>
    <w:p w14:paraId="793AA3BF" w14:textId="77777777" w:rsidR="001A6AA2" w:rsidRDefault="001A6AA2" w:rsidP="001A6AA2">
      <w:proofErr w:type="spellStart"/>
      <w:r>
        <w:t>conv_base.summary</w:t>
      </w:r>
      <w:proofErr w:type="spellEnd"/>
      <w:r>
        <w:t>()</w:t>
      </w:r>
    </w:p>
    <w:p w14:paraId="59A8D1F1" w14:textId="77777777" w:rsidR="001A6AA2" w:rsidRDefault="001A6AA2" w:rsidP="001A6AA2"/>
    <w:p w14:paraId="3C8AF89F" w14:textId="77777777" w:rsidR="001A6AA2" w:rsidRDefault="001A6AA2" w:rsidP="001A6AA2">
      <w:r>
        <w:t xml:space="preserve">import </w:t>
      </w:r>
      <w:proofErr w:type="spellStart"/>
      <w:r>
        <w:t>numpy</w:t>
      </w:r>
      <w:proofErr w:type="spellEnd"/>
      <w:r>
        <w:t xml:space="preserve"> as np</w:t>
      </w:r>
    </w:p>
    <w:p w14:paraId="3A70BF15" w14:textId="77777777" w:rsidR="001A6AA2" w:rsidRDefault="001A6AA2" w:rsidP="001A6AA2"/>
    <w:p w14:paraId="125F61DF" w14:textId="77777777" w:rsidR="001A6AA2" w:rsidRDefault="001A6AA2" w:rsidP="001A6AA2">
      <w:r>
        <w:t xml:space="preserve"># Assigning labels </w:t>
      </w:r>
    </w:p>
    <w:p w14:paraId="703A684C" w14:textId="77777777" w:rsidR="001A6AA2" w:rsidRDefault="001A6AA2" w:rsidP="001A6AA2">
      <w:r>
        <w:t xml:space="preserve">def </w:t>
      </w:r>
      <w:proofErr w:type="spellStart"/>
      <w:r>
        <w:t>get_features_and_labels</w:t>
      </w:r>
      <w:proofErr w:type="spellEnd"/>
      <w:r>
        <w:t>(dataset):</w:t>
      </w:r>
    </w:p>
    <w:p w14:paraId="0BC025F9" w14:textId="77777777" w:rsidR="001A6AA2" w:rsidRDefault="001A6AA2" w:rsidP="001A6AA2">
      <w:r>
        <w:t xml:space="preserve">    </w:t>
      </w:r>
      <w:proofErr w:type="spellStart"/>
      <w:r>
        <w:t>all_features</w:t>
      </w:r>
      <w:proofErr w:type="spellEnd"/>
      <w:r>
        <w:t xml:space="preserve"> = []</w:t>
      </w:r>
    </w:p>
    <w:p w14:paraId="657D6665" w14:textId="77777777" w:rsidR="001A6AA2" w:rsidRDefault="001A6AA2" w:rsidP="001A6AA2">
      <w:r>
        <w:lastRenderedPageBreak/>
        <w:t xml:space="preserve">    </w:t>
      </w:r>
      <w:proofErr w:type="spellStart"/>
      <w:r>
        <w:t>all_labels</w:t>
      </w:r>
      <w:proofErr w:type="spellEnd"/>
      <w:r>
        <w:t xml:space="preserve"> = []</w:t>
      </w:r>
    </w:p>
    <w:p w14:paraId="16CE1F97" w14:textId="77777777" w:rsidR="001A6AA2" w:rsidRDefault="001A6AA2" w:rsidP="001A6AA2">
      <w:r>
        <w:t xml:space="preserve">    for images, labels in dataset:</w:t>
      </w:r>
    </w:p>
    <w:p w14:paraId="7C9E90BC" w14:textId="77777777" w:rsidR="001A6AA2" w:rsidRDefault="001A6AA2" w:rsidP="001A6AA2">
      <w:r>
        <w:t xml:space="preserve">        </w:t>
      </w:r>
      <w:proofErr w:type="spellStart"/>
      <w:r>
        <w:t>preprocessed_images</w:t>
      </w:r>
      <w:proofErr w:type="spellEnd"/>
      <w:r>
        <w:t xml:space="preserve"> = keras.applications.vgg16.preprocess_input(images)</w:t>
      </w:r>
    </w:p>
    <w:p w14:paraId="6A2374EE" w14:textId="77777777" w:rsidR="001A6AA2" w:rsidRDefault="001A6AA2" w:rsidP="001A6AA2">
      <w:r>
        <w:t xml:space="preserve">        features = </w:t>
      </w:r>
      <w:proofErr w:type="spellStart"/>
      <w:r>
        <w:t>conv_base.predict</w:t>
      </w:r>
      <w:proofErr w:type="spellEnd"/>
      <w:r>
        <w:t>(</w:t>
      </w:r>
      <w:proofErr w:type="spellStart"/>
      <w:r>
        <w:t>preprocessed_images</w:t>
      </w:r>
      <w:proofErr w:type="spellEnd"/>
      <w:r>
        <w:t>)</w:t>
      </w:r>
    </w:p>
    <w:p w14:paraId="6D49B962" w14:textId="77777777" w:rsidR="001A6AA2" w:rsidRDefault="001A6AA2" w:rsidP="001A6AA2">
      <w:r>
        <w:t xml:space="preserve">        </w:t>
      </w:r>
      <w:proofErr w:type="spellStart"/>
      <w:r>
        <w:t>all_features.append</w:t>
      </w:r>
      <w:proofErr w:type="spellEnd"/>
      <w:r>
        <w:t>(features)</w:t>
      </w:r>
    </w:p>
    <w:p w14:paraId="4059C629" w14:textId="77777777" w:rsidR="001A6AA2" w:rsidRDefault="001A6AA2" w:rsidP="001A6AA2">
      <w:r>
        <w:t xml:space="preserve">        </w:t>
      </w:r>
      <w:proofErr w:type="spellStart"/>
      <w:r>
        <w:t>all_labels.append</w:t>
      </w:r>
      <w:proofErr w:type="spellEnd"/>
      <w:r>
        <w:t>(labels)</w:t>
      </w:r>
    </w:p>
    <w:p w14:paraId="4F13D98D" w14:textId="77777777" w:rsidR="001A6AA2" w:rsidRDefault="001A6AA2" w:rsidP="001A6AA2">
      <w:r>
        <w:t xml:space="preserve">    return </w:t>
      </w:r>
      <w:proofErr w:type="spellStart"/>
      <w:r>
        <w:t>np.concatenate</w:t>
      </w:r>
      <w:proofErr w:type="spellEnd"/>
      <w:r>
        <w:t>(</w:t>
      </w:r>
      <w:proofErr w:type="spellStart"/>
      <w:r>
        <w:t>all_features</w:t>
      </w:r>
      <w:proofErr w:type="spellEnd"/>
      <w:r>
        <w:t xml:space="preserve">), </w:t>
      </w:r>
      <w:proofErr w:type="spellStart"/>
      <w:r>
        <w:t>np.concatenate</w:t>
      </w:r>
      <w:proofErr w:type="spellEnd"/>
      <w:r>
        <w:t>(</w:t>
      </w:r>
      <w:proofErr w:type="spellStart"/>
      <w:r>
        <w:t>all_labels</w:t>
      </w:r>
      <w:proofErr w:type="spellEnd"/>
      <w:r>
        <w:t>)</w:t>
      </w:r>
    </w:p>
    <w:p w14:paraId="478DDB13" w14:textId="77777777" w:rsidR="001A6AA2" w:rsidRDefault="001A6AA2" w:rsidP="001A6AA2"/>
    <w:p w14:paraId="281A547A" w14:textId="77777777" w:rsidR="001A6AA2" w:rsidRDefault="001A6AA2" w:rsidP="001A6AA2">
      <w:r>
        <w:t xml:space="preserve">#Applying All Labels </w:t>
      </w:r>
      <w:proofErr w:type="gramStart"/>
      <w:r>
        <w:t>And</w:t>
      </w:r>
      <w:proofErr w:type="gramEnd"/>
      <w:r>
        <w:t xml:space="preserve"> Features To Each </w:t>
      </w:r>
      <w:proofErr w:type="spellStart"/>
      <w:r>
        <w:t>DataSet</w:t>
      </w:r>
      <w:proofErr w:type="spellEnd"/>
    </w:p>
    <w:p w14:paraId="1527875E" w14:textId="77777777" w:rsidR="001A6AA2" w:rsidRDefault="001A6AA2" w:rsidP="001A6AA2">
      <w:proofErr w:type="spellStart"/>
      <w:r>
        <w:t>train_features</w:t>
      </w:r>
      <w:proofErr w:type="spellEnd"/>
      <w:r>
        <w:t xml:space="preserve">, </w:t>
      </w:r>
      <w:proofErr w:type="spellStart"/>
      <w:r>
        <w:t>train_labels</w:t>
      </w:r>
      <w:proofErr w:type="spellEnd"/>
      <w:r>
        <w:t xml:space="preserve"> =  </w:t>
      </w:r>
      <w:proofErr w:type="spellStart"/>
      <w:r>
        <w:t>get_features_and_labels</w:t>
      </w:r>
      <w:proofErr w:type="spellEnd"/>
      <w:r>
        <w:t>(</w:t>
      </w:r>
      <w:proofErr w:type="spellStart"/>
      <w:r>
        <w:t>train_dataset</w:t>
      </w:r>
      <w:proofErr w:type="spellEnd"/>
      <w:r>
        <w:t>)</w:t>
      </w:r>
    </w:p>
    <w:p w14:paraId="2880D9B9" w14:textId="77777777" w:rsidR="001A6AA2" w:rsidRDefault="001A6AA2" w:rsidP="001A6AA2">
      <w:proofErr w:type="spellStart"/>
      <w:r>
        <w:t>val_features</w:t>
      </w:r>
      <w:proofErr w:type="spellEnd"/>
      <w:r>
        <w:t xml:space="preserve">, </w:t>
      </w:r>
      <w:proofErr w:type="spellStart"/>
      <w:r>
        <w:t>val_labels</w:t>
      </w:r>
      <w:proofErr w:type="spellEnd"/>
      <w:r>
        <w:t xml:space="preserve"> =  </w:t>
      </w:r>
      <w:proofErr w:type="spellStart"/>
      <w:r>
        <w:t>get_features_and_labels</w:t>
      </w:r>
      <w:proofErr w:type="spellEnd"/>
      <w:r>
        <w:t>(</w:t>
      </w:r>
      <w:proofErr w:type="spellStart"/>
      <w:r>
        <w:t>validation_dataset</w:t>
      </w:r>
      <w:proofErr w:type="spellEnd"/>
      <w:r>
        <w:t>)</w:t>
      </w:r>
    </w:p>
    <w:p w14:paraId="722D4700" w14:textId="77777777" w:rsidR="001A6AA2" w:rsidRDefault="001A6AA2" w:rsidP="001A6AA2">
      <w:proofErr w:type="spellStart"/>
      <w:r>
        <w:t>test_features</w:t>
      </w:r>
      <w:proofErr w:type="spellEnd"/>
      <w:r>
        <w:t xml:space="preserve">, </w:t>
      </w:r>
      <w:proofErr w:type="spellStart"/>
      <w:r>
        <w:t>test_labels</w:t>
      </w:r>
      <w:proofErr w:type="spellEnd"/>
      <w:r>
        <w:t xml:space="preserve"> =  </w:t>
      </w:r>
      <w:proofErr w:type="spellStart"/>
      <w:r>
        <w:t>get_features_and_labels</w:t>
      </w:r>
      <w:proofErr w:type="spellEnd"/>
      <w:r>
        <w:t>(</w:t>
      </w:r>
      <w:proofErr w:type="spellStart"/>
      <w:r>
        <w:t>test_dataset</w:t>
      </w:r>
      <w:proofErr w:type="spellEnd"/>
      <w:r>
        <w:t>)</w:t>
      </w:r>
    </w:p>
    <w:p w14:paraId="4E09BF10" w14:textId="77777777" w:rsidR="001A6AA2" w:rsidRDefault="001A6AA2" w:rsidP="001A6AA2"/>
    <w:p w14:paraId="66F3B096" w14:textId="77777777" w:rsidR="001A6AA2" w:rsidRDefault="001A6AA2" w:rsidP="001A6AA2">
      <w:r>
        <w:t># Applying Layers to the Model</w:t>
      </w:r>
    </w:p>
    <w:p w14:paraId="2DCA5A49" w14:textId="77777777" w:rsidR="001A6AA2" w:rsidRDefault="001A6AA2" w:rsidP="001A6AA2">
      <w:r>
        <w:t xml:space="preserve"># Helps to Prevent </w:t>
      </w:r>
      <w:proofErr w:type="spellStart"/>
      <w:r>
        <w:t>OverFitting</w:t>
      </w:r>
      <w:proofErr w:type="spellEnd"/>
    </w:p>
    <w:p w14:paraId="46F67CA8" w14:textId="77777777" w:rsidR="001A6AA2" w:rsidRDefault="001A6AA2" w:rsidP="001A6AA2">
      <w:r>
        <w:t xml:space="preserve"># Can Fine Tune </w:t>
      </w:r>
      <w:proofErr w:type="gramStart"/>
      <w:r>
        <w:t>By</w:t>
      </w:r>
      <w:proofErr w:type="gramEnd"/>
      <w:r>
        <w:t xml:space="preserve"> Adjusting Layers</w:t>
      </w:r>
    </w:p>
    <w:p w14:paraId="79192693" w14:textId="77777777" w:rsidR="001A6AA2" w:rsidRDefault="001A6AA2" w:rsidP="001A6AA2"/>
    <w:p w14:paraId="54E9C4AB" w14:textId="77777777" w:rsidR="001A6AA2" w:rsidRDefault="001A6AA2" w:rsidP="001A6AA2">
      <w:r>
        <w:t xml:space="preserve">inputs = </w:t>
      </w:r>
      <w:proofErr w:type="spellStart"/>
      <w:r>
        <w:t>keras.Input</w:t>
      </w:r>
      <w:proofErr w:type="spellEnd"/>
      <w:r>
        <w:t>(shape=(5, 5, 512))</w:t>
      </w:r>
    </w:p>
    <w:p w14:paraId="272ACA49" w14:textId="77777777" w:rsidR="001A6AA2" w:rsidRDefault="001A6AA2" w:rsidP="001A6AA2">
      <w:r>
        <w:t xml:space="preserve">x = </w:t>
      </w:r>
      <w:proofErr w:type="spellStart"/>
      <w:r>
        <w:t>layers.Flatten</w:t>
      </w:r>
      <w:proofErr w:type="spellEnd"/>
      <w:r>
        <w:t>()(inputs)</w:t>
      </w:r>
    </w:p>
    <w:p w14:paraId="2F9F1728" w14:textId="77777777" w:rsidR="001A6AA2" w:rsidRDefault="001A6AA2" w:rsidP="001A6AA2">
      <w:r>
        <w:t xml:space="preserve">x = </w:t>
      </w:r>
      <w:proofErr w:type="spellStart"/>
      <w:r>
        <w:t>layers.Dense</w:t>
      </w:r>
      <w:proofErr w:type="spellEnd"/>
      <w:r>
        <w:t>(256)(x)</w:t>
      </w:r>
    </w:p>
    <w:p w14:paraId="05481BB2" w14:textId="77777777" w:rsidR="001A6AA2" w:rsidRDefault="001A6AA2" w:rsidP="001A6AA2">
      <w:r>
        <w:t xml:space="preserve">x = </w:t>
      </w:r>
      <w:proofErr w:type="spellStart"/>
      <w:r>
        <w:t>layers.Dropout</w:t>
      </w:r>
      <w:proofErr w:type="spellEnd"/>
      <w:r>
        <w:t>(0.5)(x)</w:t>
      </w:r>
    </w:p>
    <w:p w14:paraId="3A5B3E0D" w14:textId="77777777" w:rsidR="001A6AA2" w:rsidRDefault="001A6AA2" w:rsidP="001A6AA2">
      <w:r>
        <w:t xml:space="preserve">outputs = </w:t>
      </w:r>
      <w:proofErr w:type="spellStart"/>
      <w:r>
        <w:t>layers.Dense</w:t>
      </w:r>
      <w:proofErr w:type="spellEnd"/>
      <w:r>
        <w:t>(7, activation="</w:t>
      </w:r>
      <w:proofErr w:type="spellStart"/>
      <w:r>
        <w:t>softmax</w:t>
      </w:r>
      <w:proofErr w:type="spellEnd"/>
      <w:r>
        <w:t>")(x)</w:t>
      </w:r>
    </w:p>
    <w:p w14:paraId="59685003" w14:textId="77777777" w:rsidR="001A6AA2" w:rsidRDefault="001A6AA2" w:rsidP="001A6AA2">
      <w:r>
        <w:t xml:space="preserve">model = </w:t>
      </w:r>
      <w:proofErr w:type="spellStart"/>
      <w:r>
        <w:t>keras.Model</w:t>
      </w:r>
      <w:proofErr w:type="spellEnd"/>
      <w:r>
        <w:t>(inputs, outputs)</w:t>
      </w:r>
    </w:p>
    <w:p w14:paraId="11D27462" w14:textId="77777777" w:rsidR="001A6AA2" w:rsidRDefault="001A6AA2" w:rsidP="001A6AA2">
      <w:proofErr w:type="spellStart"/>
      <w:r>
        <w:t>model.compile</w:t>
      </w:r>
      <w:proofErr w:type="spellEnd"/>
      <w:r>
        <w:t>(loss="</w:t>
      </w:r>
      <w:proofErr w:type="spellStart"/>
      <w:r>
        <w:t>sparse_categorical_crossentropy</w:t>
      </w:r>
      <w:proofErr w:type="spellEnd"/>
      <w:r>
        <w:t>",</w:t>
      </w:r>
    </w:p>
    <w:p w14:paraId="51C79FA7" w14:textId="77777777" w:rsidR="001A6AA2" w:rsidRDefault="001A6AA2" w:rsidP="001A6AA2">
      <w:r>
        <w:t xml:space="preserve">              optimizer="</w:t>
      </w:r>
      <w:proofErr w:type="spellStart"/>
      <w:r>
        <w:t>rmsprop</w:t>
      </w:r>
      <w:proofErr w:type="spellEnd"/>
      <w:r>
        <w:t>",</w:t>
      </w:r>
    </w:p>
    <w:p w14:paraId="7244B184" w14:textId="77777777" w:rsidR="001A6AA2" w:rsidRDefault="001A6AA2" w:rsidP="001A6AA2">
      <w:r>
        <w:t xml:space="preserve">              metrics=["accuracy"])</w:t>
      </w:r>
    </w:p>
    <w:p w14:paraId="505B0BB7" w14:textId="77777777" w:rsidR="001A6AA2" w:rsidRDefault="001A6AA2" w:rsidP="001A6AA2"/>
    <w:p w14:paraId="4FDD4193" w14:textId="77777777" w:rsidR="001A6AA2" w:rsidRDefault="001A6AA2" w:rsidP="001A6AA2">
      <w:r>
        <w:t xml:space="preserve"># Fitting the Features </w:t>
      </w:r>
      <w:proofErr w:type="gramStart"/>
      <w:r>
        <w:t>And</w:t>
      </w:r>
      <w:proofErr w:type="gramEnd"/>
      <w:r>
        <w:t xml:space="preserve"> Labels From the VGG16 Model</w:t>
      </w:r>
    </w:p>
    <w:p w14:paraId="762972ED" w14:textId="77777777" w:rsidR="001A6AA2" w:rsidRDefault="001A6AA2" w:rsidP="001A6AA2">
      <w:proofErr w:type="spellStart"/>
      <w:r>
        <w:t>callbacks</w:t>
      </w:r>
      <w:proofErr w:type="spellEnd"/>
      <w:r>
        <w:t xml:space="preserve"> = [</w:t>
      </w:r>
    </w:p>
    <w:p w14:paraId="2F2AD5BA" w14:textId="77777777" w:rsidR="001A6AA2" w:rsidRDefault="001A6AA2" w:rsidP="001A6AA2">
      <w:r>
        <w:t xml:space="preserve">    </w:t>
      </w:r>
      <w:proofErr w:type="spellStart"/>
      <w:r>
        <w:t>keras.callbacks.ModelCheckpoint</w:t>
      </w:r>
      <w:proofErr w:type="spellEnd"/>
      <w:r>
        <w:t>(</w:t>
      </w:r>
    </w:p>
    <w:p w14:paraId="1955FC24" w14:textId="77777777" w:rsidR="001A6AA2" w:rsidRDefault="001A6AA2" w:rsidP="001A6AA2">
      <w:r>
        <w:t xml:space="preserve">      </w:t>
      </w:r>
      <w:proofErr w:type="spellStart"/>
      <w:r>
        <w:t>filepath</w:t>
      </w:r>
      <w:proofErr w:type="spellEnd"/>
      <w:r>
        <w:t>="</w:t>
      </w:r>
      <w:proofErr w:type="spellStart"/>
      <w:r>
        <w:t>feature_extraction.keras</w:t>
      </w:r>
      <w:proofErr w:type="spellEnd"/>
      <w:r>
        <w:t>",</w:t>
      </w:r>
    </w:p>
    <w:p w14:paraId="12B6B411" w14:textId="77777777" w:rsidR="001A6AA2" w:rsidRDefault="001A6AA2" w:rsidP="001A6AA2">
      <w:r>
        <w:lastRenderedPageBreak/>
        <w:t xml:space="preserve">      </w:t>
      </w:r>
      <w:proofErr w:type="spellStart"/>
      <w:r>
        <w:t>save_best_only</w:t>
      </w:r>
      <w:proofErr w:type="spellEnd"/>
      <w:r>
        <w:t>=True,</w:t>
      </w:r>
    </w:p>
    <w:p w14:paraId="0626B27E" w14:textId="77777777" w:rsidR="001A6AA2" w:rsidRDefault="001A6AA2" w:rsidP="001A6AA2">
      <w:r>
        <w:t xml:space="preserve">      monitor="</w:t>
      </w:r>
      <w:proofErr w:type="spellStart"/>
      <w:r>
        <w:t>val_loss</w:t>
      </w:r>
      <w:proofErr w:type="spellEnd"/>
      <w:r>
        <w:t>")</w:t>
      </w:r>
    </w:p>
    <w:p w14:paraId="159A35BC" w14:textId="77777777" w:rsidR="001A6AA2" w:rsidRDefault="001A6AA2" w:rsidP="001A6AA2">
      <w:r>
        <w:t>]</w:t>
      </w:r>
    </w:p>
    <w:p w14:paraId="580C3C58" w14:textId="77777777" w:rsidR="001A6AA2" w:rsidRDefault="001A6AA2" w:rsidP="001A6AA2"/>
    <w:p w14:paraId="6873EE02" w14:textId="77777777" w:rsidR="001A6AA2" w:rsidRDefault="001A6AA2" w:rsidP="001A6AA2">
      <w:r>
        <w:t># Can Adjust epochs To Refine Model</w:t>
      </w:r>
    </w:p>
    <w:p w14:paraId="427EAE19" w14:textId="77777777" w:rsidR="001A6AA2" w:rsidRDefault="001A6AA2" w:rsidP="001A6AA2">
      <w:r>
        <w:t># 20 Chosen as visualisation graph levels out at around pass 15</w:t>
      </w:r>
    </w:p>
    <w:p w14:paraId="10E9DA17" w14:textId="77777777" w:rsidR="001A6AA2" w:rsidRDefault="001A6AA2" w:rsidP="001A6AA2">
      <w:r>
        <w:t xml:space="preserve">history = </w:t>
      </w:r>
      <w:proofErr w:type="spellStart"/>
      <w:r>
        <w:t>model.fit</w:t>
      </w:r>
      <w:proofErr w:type="spellEnd"/>
      <w:r>
        <w:t>(</w:t>
      </w:r>
    </w:p>
    <w:p w14:paraId="76605222" w14:textId="77777777" w:rsidR="001A6AA2" w:rsidRDefault="001A6AA2" w:rsidP="001A6AA2">
      <w:r>
        <w:t xml:space="preserve">    </w:t>
      </w:r>
      <w:proofErr w:type="spellStart"/>
      <w:r>
        <w:t>train_features</w:t>
      </w:r>
      <w:proofErr w:type="spellEnd"/>
      <w:r>
        <w:t xml:space="preserve">, </w:t>
      </w:r>
      <w:proofErr w:type="spellStart"/>
      <w:r>
        <w:t>train_labels</w:t>
      </w:r>
      <w:proofErr w:type="spellEnd"/>
      <w:r>
        <w:t>,</w:t>
      </w:r>
    </w:p>
    <w:p w14:paraId="683BE1E1" w14:textId="77777777" w:rsidR="001A6AA2" w:rsidRDefault="001A6AA2" w:rsidP="001A6AA2">
      <w:r>
        <w:t xml:space="preserve">    epochs=20,</w:t>
      </w:r>
    </w:p>
    <w:p w14:paraId="5C555492" w14:textId="77777777" w:rsidR="001A6AA2" w:rsidRDefault="001A6AA2" w:rsidP="001A6AA2">
      <w:r>
        <w:t xml:space="preserve">    </w:t>
      </w:r>
      <w:proofErr w:type="spellStart"/>
      <w:r>
        <w:t>validation_data</w:t>
      </w:r>
      <w:proofErr w:type="spellEnd"/>
      <w:r>
        <w:t>=(</w:t>
      </w:r>
      <w:proofErr w:type="spellStart"/>
      <w:r>
        <w:t>val_features</w:t>
      </w:r>
      <w:proofErr w:type="spellEnd"/>
      <w:r>
        <w:t xml:space="preserve">, </w:t>
      </w:r>
      <w:proofErr w:type="spellStart"/>
      <w:r>
        <w:t>val_labels</w:t>
      </w:r>
      <w:proofErr w:type="spellEnd"/>
      <w:r>
        <w:t>),</w:t>
      </w:r>
    </w:p>
    <w:p w14:paraId="509A4B17" w14:textId="77777777" w:rsidR="001A6AA2" w:rsidRDefault="001A6AA2" w:rsidP="001A6AA2">
      <w:r>
        <w:t xml:space="preserve">    </w:t>
      </w:r>
      <w:proofErr w:type="spellStart"/>
      <w:r>
        <w:t>callbacks</w:t>
      </w:r>
      <w:proofErr w:type="spellEnd"/>
      <w:r>
        <w:t>=</w:t>
      </w:r>
      <w:proofErr w:type="spellStart"/>
      <w:r>
        <w:t>callbacks</w:t>
      </w:r>
      <w:proofErr w:type="spellEnd"/>
      <w:r>
        <w:t>)</w:t>
      </w:r>
    </w:p>
    <w:p w14:paraId="4A3F9A54" w14:textId="77777777" w:rsidR="001A6AA2" w:rsidRDefault="001A6AA2" w:rsidP="001A6AA2"/>
    <w:p w14:paraId="051074B7" w14:textId="77777777" w:rsidR="001A6AA2" w:rsidRDefault="001A6AA2" w:rsidP="001A6AA2">
      <w:r>
        <w:t># Generating Visualisation of the Passes</w:t>
      </w:r>
    </w:p>
    <w:p w14:paraId="635A4F0B" w14:textId="77777777" w:rsidR="001A6AA2" w:rsidRDefault="001A6AA2" w:rsidP="001A6AA2">
      <w:r>
        <w:t xml:space="preserve"># Allows assessment of training </w:t>
      </w:r>
    </w:p>
    <w:p w14:paraId="1A974C8A" w14:textId="77777777" w:rsidR="001A6AA2" w:rsidRDefault="001A6AA2" w:rsidP="001A6AA2"/>
    <w:p w14:paraId="3960010E" w14:textId="77777777" w:rsidR="001A6AA2" w:rsidRDefault="001A6AA2" w:rsidP="001A6AA2">
      <w:r>
        <w:t># Poor accuracy or high loss could indicate a need to adjust the layers, parameters or review the data samples</w:t>
      </w:r>
    </w:p>
    <w:p w14:paraId="33155565" w14:textId="77777777" w:rsidR="001A6AA2" w:rsidRDefault="001A6AA2" w:rsidP="001A6AA2"/>
    <w:p w14:paraId="5479DF54" w14:textId="77777777" w:rsidR="001A6AA2" w:rsidRDefault="001A6AA2" w:rsidP="001A6AA2">
      <w:r>
        <w:t xml:space="preserve">import </w:t>
      </w:r>
      <w:proofErr w:type="spellStart"/>
      <w:r>
        <w:t>matplotlib.pyplot</w:t>
      </w:r>
      <w:proofErr w:type="spellEnd"/>
      <w:r>
        <w:t xml:space="preserve"> as </w:t>
      </w:r>
      <w:proofErr w:type="spellStart"/>
      <w:r>
        <w:t>plt</w:t>
      </w:r>
      <w:proofErr w:type="spellEnd"/>
    </w:p>
    <w:p w14:paraId="627978F9" w14:textId="77777777" w:rsidR="001A6AA2" w:rsidRDefault="001A6AA2" w:rsidP="001A6AA2">
      <w:proofErr w:type="spellStart"/>
      <w:r>
        <w:t>acc</w:t>
      </w:r>
      <w:proofErr w:type="spellEnd"/>
      <w:r>
        <w:t xml:space="preserve"> = </w:t>
      </w:r>
      <w:proofErr w:type="spellStart"/>
      <w:r>
        <w:t>history.history</w:t>
      </w:r>
      <w:proofErr w:type="spellEnd"/>
      <w:r>
        <w:t>["accuracy"]</w:t>
      </w:r>
    </w:p>
    <w:p w14:paraId="6922D207" w14:textId="77777777" w:rsidR="001A6AA2" w:rsidRDefault="001A6AA2" w:rsidP="001A6AA2">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77E0541F" w14:textId="77777777" w:rsidR="001A6AA2" w:rsidRDefault="001A6AA2" w:rsidP="001A6AA2">
      <w:r>
        <w:t xml:space="preserve">loss = </w:t>
      </w:r>
      <w:proofErr w:type="spellStart"/>
      <w:r>
        <w:t>history.history</w:t>
      </w:r>
      <w:proofErr w:type="spellEnd"/>
      <w:r>
        <w:t>["loss"]</w:t>
      </w:r>
    </w:p>
    <w:p w14:paraId="74081395" w14:textId="77777777" w:rsidR="001A6AA2" w:rsidRDefault="001A6AA2" w:rsidP="001A6AA2">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74E431BD" w14:textId="77777777" w:rsidR="001A6AA2" w:rsidRDefault="001A6AA2" w:rsidP="001A6AA2">
      <w:r>
        <w:t xml:space="preserve">epochs = range(1, </w:t>
      </w:r>
      <w:proofErr w:type="spellStart"/>
      <w:r>
        <w:t>len</w:t>
      </w:r>
      <w:proofErr w:type="spellEnd"/>
      <w:r>
        <w:t>(</w:t>
      </w:r>
      <w:proofErr w:type="spellStart"/>
      <w:r>
        <w:t>acc</w:t>
      </w:r>
      <w:proofErr w:type="spellEnd"/>
      <w:r>
        <w:t>) + 1)</w:t>
      </w:r>
    </w:p>
    <w:p w14:paraId="71550E2D" w14:textId="77777777" w:rsidR="001A6AA2" w:rsidRDefault="001A6AA2" w:rsidP="001A6AA2">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670DD18D" w14:textId="77777777" w:rsidR="001A6AA2" w:rsidRDefault="001A6AA2" w:rsidP="001A6AA2">
      <w:proofErr w:type="spellStart"/>
      <w:r>
        <w:t>plt.plot</w:t>
      </w:r>
      <w:proofErr w:type="spellEnd"/>
      <w:r>
        <w:t xml:space="preserve">(epochs, </w:t>
      </w:r>
      <w:proofErr w:type="spellStart"/>
      <w:r>
        <w:t>val_acc</w:t>
      </w:r>
      <w:proofErr w:type="spellEnd"/>
      <w:r>
        <w:t>, "b", label="Validation accuracy")</w:t>
      </w:r>
    </w:p>
    <w:p w14:paraId="182CFC25" w14:textId="77777777" w:rsidR="001A6AA2" w:rsidRDefault="001A6AA2" w:rsidP="001A6AA2">
      <w:proofErr w:type="spellStart"/>
      <w:r>
        <w:t>plt.title</w:t>
      </w:r>
      <w:proofErr w:type="spellEnd"/>
      <w:r>
        <w:t>("Training and validation accuracy")</w:t>
      </w:r>
    </w:p>
    <w:p w14:paraId="10D1DCD4" w14:textId="77777777" w:rsidR="001A6AA2" w:rsidRDefault="001A6AA2" w:rsidP="001A6AA2">
      <w:proofErr w:type="spellStart"/>
      <w:r>
        <w:t>plt.legend</w:t>
      </w:r>
      <w:proofErr w:type="spellEnd"/>
      <w:r>
        <w:t>()</w:t>
      </w:r>
    </w:p>
    <w:p w14:paraId="5E116C22" w14:textId="77777777" w:rsidR="001A6AA2" w:rsidRDefault="001A6AA2" w:rsidP="001A6AA2">
      <w:proofErr w:type="spellStart"/>
      <w:r>
        <w:t>plt.figure</w:t>
      </w:r>
      <w:proofErr w:type="spellEnd"/>
      <w:r>
        <w:t>()</w:t>
      </w:r>
    </w:p>
    <w:p w14:paraId="5D6E3A41" w14:textId="77777777" w:rsidR="001A6AA2" w:rsidRDefault="001A6AA2" w:rsidP="001A6AA2">
      <w:proofErr w:type="spellStart"/>
      <w:r>
        <w:t>plt.plot</w:t>
      </w:r>
      <w:proofErr w:type="spellEnd"/>
      <w:r>
        <w:t>(epochs, loss, "</w:t>
      </w:r>
      <w:proofErr w:type="spellStart"/>
      <w:r>
        <w:t>bo</w:t>
      </w:r>
      <w:proofErr w:type="spellEnd"/>
      <w:r>
        <w:t>", label="Training loss")</w:t>
      </w:r>
    </w:p>
    <w:p w14:paraId="68BDAAA6" w14:textId="77777777" w:rsidR="001A6AA2" w:rsidRDefault="001A6AA2" w:rsidP="001A6AA2">
      <w:proofErr w:type="spellStart"/>
      <w:r>
        <w:t>plt.plot</w:t>
      </w:r>
      <w:proofErr w:type="spellEnd"/>
      <w:r>
        <w:t xml:space="preserve">(epochs, </w:t>
      </w:r>
      <w:proofErr w:type="spellStart"/>
      <w:r>
        <w:t>val_loss</w:t>
      </w:r>
      <w:proofErr w:type="spellEnd"/>
      <w:r>
        <w:t>, "b", label="Validation loss")</w:t>
      </w:r>
    </w:p>
    <w:p w14:paraId="4F4896BE" w14:textId="77777777" w:rsidR="001A6AA2" w:rsidRDefault="001A6AA2" w:rsidP="001A6AA2">
      <w:proofErr w:type="spellStart"/>
      <w:r>
        <w:lastRenderedPageBreak/>
        <w:t>plt.title</w:t>
      </w:r>
      <w:proofErr w:type="spellEnd"/>
      <w:r>
        <w:t>("Training and validation loss")</w:t>
      </w:r>
    </w:p>
    <w:p w14:paraId="2ECBDB34" w14:textId="77777777" w:rsidR="001A6AA2" w:rsidRDefault="001A6AA2" w:rsidP="001A6AA2">
      <w:proofErr w:type="spellStart"/>
      <w:r>
        <w:t>plt.legend</w:t>
      </w:r>
      <w:proofErr w:type="spellEnd"/>
      <w:r>
        <w:t>()</w:t>
      </w:r>
    </w:p>
    <w:p w14:paraId="5DA52E1C" w14:textId="77777777" w:rsidR="001A6AA2" w:rsidRDefault="001A6AA2" w:rsidP="001A6AA2">
      <w:proofErr w:type="spellStart"/>
      <w:r>
        <w:t>plt.show</w:t>
      </w:r>
      <w:proofErr w:type="spellEnd"/>
      <w:r>
        <w:t>()</w:t>
      </w:r>
    </w:p>
    <w:p w14:paraId="24E6C84F" w14:textId="77777777" w:rsidR="001A6AA2" w:rsidRDefault="001A6AA2" w:rsidP="001A6AA2"/>
    <w:p w14:paraId="449F33E6" w14:textId="77777777" w:rsidR="001A6AA2" w:rsidRDefault="001A6AA2" w:rsidP="001A6AA2">
      <w:r>
        <w:t>"""# Section 3: Further Refinement and Second Set of Iterations</w:t>
      </w:r>
    </w:p>
    <w:p w14:paraId="2A96D70C" w14:textId="77777777" w:rsidR="001A6AA2" w:rsidRDefault="001A6AA2" w:rsidP="001A6AA2"/>
    <w:p w14:paraId="77C4AEB0" w14:textId="77777777" w:rsidR="001A6AA2" w:rsidRDefault="001A6AA2" w:rsidP="001A6AA2">
      <w:r>
        <w:t>*   Freezing the Base VGG16 Model</w:t>
      </w:r>
    </w:p>
    <w:p w14:paraId="4F6E9324" w14:textId="77777777" w:rsidR="001A6AA2" w:rsidRDefault="001A6AA2" w:rsidP="001A6AA2">
      <w:r>
        <w:t>*   Adding Image Transformation (Augmentation)</w:t>
      </w:r>
    </w:p>
    <w:p w14:paraId="600FB9FF" w14:textId="77777777" w:rsidR="001A6AA2" w:rsidRDefault="001A6AA2" w:rsidP="001A6AA2"/>
    <w:p w14:paraId="565F5762" w14:textId="77777777" w:rsidR="001A6AA2" w:rsidRDefault="001A6AA2" w:rsidP="001A6AA2"/>
    <w:p w14:paraId="22A82C16" w14:textId="77777777" w:rsidR="001A6AA2" w:rsidRDefault="001A6AA2" w:rsidP="001A6AA2">
      <w:r>
        <w:t>"""</w:t>
      </w:r>
    </w:p>
    <w:p w14:paraId="28B00788" w14:textId="77777777" w:rsidR="001A6AA2" w:rsidRDefault="001A6AA2" w:rsidP="001A6AA2"/>
    <w:p w14:paraId="041DC773" w14:textId="77777777" w:rsidR="001A6AA2" w:rsidRDefault="001A6AA2" w:rsidP="001A6AA2">
      <w:r>
        <w:t xml:space="preserve"># Re-initialising the VGG16 Model </w:t>
      </w:r>
    </w:p>
    <w:p w14:paraId="05792E7E" w14:textId="77777777" w:rsidR="001A6AA2" w:rsidRDefault="001A6AA2" w:rsidP="001A6AA2">
      <w:r>
        <w:t># This time bases are frozen, prevents overwriting of previous work</w:t>
      </w:r>
    </w:p>
    <w:p w14:paraId="14F95598" w14:textId="77777777" w:rsidR="001A6AA2" w:rsidRDefault="001A6AA2" w:rsidP="001A6AA2"/>
    <w:p w14:paraId="3C555613" w14:textId="77777777" w:rsidR="001A6AA2" w:rsidRDefault="001A6AA2" w:rsidP="001A6AA2">
      <w:proofErr w:type="spellStart"/>
      <w:r>
        <w:t>conv_base</w:t>
      </w:r>
      <w:proofErr w:type="spellEnd"/>
      <w:r>
        <w:t xml:space="preserve">  = keras.applications.vgg16.VGG16(</w:t>
      </w:r>
    </w:p>
    <w:p w14:paraId="30D3F709" w14:textId="77777777" w:rsidR="001A6AA2" w:rsidRDefault="001A6AA2" w:rsidP="001A6AA2">
      <w:r>
        <w:t xml:space="preserve">    weights="</w:t>
      </w:r>
      <w:proofErr w:type="spellStart"/>
      <w:r>
        <w:t>imagenet</w:t>
      </w:r>
      <w:proofErr w:type="spellEnd"/>
      <w:r>
        <w:t>",</w:t>
      </w:r>
    </w:p>
    <w:p w14:paraId="4EB8EFD5" w14:textId="77777777" w:rsidR="001A6AA2" w:rsidRDefault="001A6AA2" w:rsidP="001A6AA2">
      <w:r>
        <w:t xml:space="preserve">    </w:t>
      </w:r>
      <w:proofErr w:type="spellStart"/>
      <w:r>
        <w:t>include_top</w:t>
      </w:r>
      <w:proofErr w:type="spellEnd"/>
      <w:r>
        <w:t>=False)</w:t>
      </w:r>
    </w:p>
    <w:p w14:paraId="27D596DF" w14:textId="77777777" w:rsidR="001A6AA2" w:rsidRDefault="001A6AA2" w:rsidP="001A6AA2">
      <w:proofErr w:type="spellStart"/>
      <w:r>
        <w:t>conv_base.trainable</w:t>
      </w:r>
      <w:proofErr w:type="spellEnd"/>
      <w:r>
        <w:t xml:space="preserve"> = False</w:t>
      </w:r>
    </w:p>
    <w:p w14:paraId="4809B058" w14:textId="77777777" w:rsidR="001A6AA2" w:rsidRDefault="001A6AA2" w:rsidP="001A6AA2"/>
    <w:p w14:paraId="36BEF6D0" w14:textId="77777777" w:rsidR="001A6AA2" w:rsidRDefault="001A6AA2" w:rsidP="001A6AA2">
      <w:r>
        <w:t xml:space="preserve"># </w:t>
      </w:r>
      <w:proofErr w:type="spellStart"/>
      <w:r>
        <w:t>THis</w:t>
      </w:r>
      <w:proofErr w:type="spellEnd"/>
      <w:r>
        <w:t xml:space="preserve"> shows to the author the effect of the freezing </w:t>
      </w:r>
    </w:p>
    <w:p w14:paraId="570F510B" w14:textId="77777777" w:rsidR="001A6AA2" w:rsidRDefault="001A6AA2" w:rsidP="001A6AA2">
      <w:r>
        <w:t xml:space="preserve"># If values are the same then the model has not </w:t>
      </w:r>
      <w:proofErr w:type="gramStart"/>
      <w:r>
        <w:t>be</w:t>
      </w:r>
      <w:proofErr w:type="gramEnd"/>
      <w:r>
        <w:t xml:space="preserve"> frozen and should be reviewed before continuing</w:t>
      </w:r>
    </w:p>
    <w:p w14:paraId="01A4F7C7" w14:textId="77777777" w:rsidR="001A6AA2" w:rsidRDefault="001A6AA2" w:rsidP="001A6AA2">
      <w:proofErr w:type="spellStart"/>
      <w:r>
        <w:t>conv_base.trainable</w:t>
      </w:r>
      <w:proofErr w:type="spellEnd"/>
      <w:r>
        <w:t xml:space="preserve"> = True</w:t>
      </w:r>
    </w:p>
    <w:p w14:paraId="30C24C89" w14:textId="77777777" w:rsidR="001A6AA2" w:rsidRDefault="001A6AA2" w:rsidP="001A6AA2">
      <w:r>
        <w:t>print("This is the number of trainable weights "</w:t>
      </w:r>
    </w:p>
    <w:p w14:paraId="28FEE2F0" w14:textId="77777777" w:rsidR="001A6AA2" w:rsidRDefault="001A6AA2" w:rsidP="001A6AA2">
      <w:r>
        <w:t xml:space="preserve">      "</w:t>
      </w:r>
      <w:proofErr w:type="gramStart"/>
      <w:r>
        <w:t>before</w:t>
      </w:r>
      <w:proofErr w:type="gramEnd"/>
      <w:r>
        <w:t xml:space="preserve"> freezing the conv base:", </w:t>
      </w:r>
      <w:proofErr w:type="spellStart"/>
      <w:r>
        <w:t>len</w:t>
      </w:r>
      <w:proofErr w:type="spellEnd"/>
      <w:r>
        <w:t>(</w:t>
      </w:r>
      <w:proofErr w:type="spellStart"/>
      <w:r>
        <w:t>conv_base.trainable_weights</w:t>
      </w:r>
      <w:proofErr w:type="spellEnd"/>
      <w:r>
        <w:t>))</w:t>
      </w:r>
    </w:p>
    <w:p w14:paraId="5554D4E2" w14:textId="77777777" w:rsidR="001A6AA2" w:rsidRDefault="001A6AA2" w:rsidP="001A6AA2"/>
    <w:p w14:paraId="3277D36F" w14:textId="77777777" w:rsidR="001A6AA2" w:rsidRDefault="001A6AA2" w:rsidP="001A6AA2">
      <w:proofErr w:type="spellStart"/>
      <w:r>
        <w:t>conv_base.trainable</w:t>
      </w:r>
      <w:proofErr w:type="spellEnd"/>
      <w:r>
        <w:t xml:space="preserve"> = False</w:t>
      </w:r>
    </w:p>
    <w:p w14:paraId="39F705B8" w14:textId="77777777" w:rsidR="001A6AA2" w:rsidRDefault="001A6AA2" w:rsidP="001A6AA2">
      <w:r>
        <w:t>print("This is the number of trainable weights "</w:t>
      </w:r>
    </w:p>
    <w:p w14:paraId="54A326C1" w14:textId="77777777" w:rsidR="001A6AA2" w:rsidRDefault="001A6AA2" w:rsidP="001A6AA2">
      <w:r>
        <w:t xml:space="preserve">      "</w:t>
      </w:r>
      <w:proofErr w:type="gramStart"/>
      <w:r>
        <w:t>after</w:t>
      </w:r>
      <w:proofErr w:type="gramEnd"/>
      <w:r>
        <w:t xml:space="preserve"> freezing the conv base:", </w:t>
      </w:r>
      <w:proofErr w:type="spellStart"/>
      <w:r>
        <w:t>len</w:t>
      </w:r>
      <w:proofErr w:type="spellEnd"/>
      <w:r>
        <w:t>(</w:t>
      </w:r>
      <w:proofErr w:type="spellStart"/>
      <w:r>
        <w:t>conv_base.trainable_weights</w:t>
      </w:r>
      <w:proofErr w:type="spellEnd"/>
      <w:r>
        <w:t>))</w:t>
      </w:r>
    </w:p>
    <w:p w14:paraId="12129BD3" w14:textId="77777777" w:rsidR="001A6AA2" w:rsidRDefault="001A6AA2" w:rsidP="001A6AA2"/>
    <w:p w14:paraId="6EF09BBB" w14:textId="77777777" w:rsidR="001A6AA2" w:rsidRDefault="001A6AA2" w:rsidP="001A6AA2">
      <w:r>
        <w:t xml:space="preserve"># Applying image transformations </w:t>
      </w:r>
    </w:p>
    <w:p w14:paraId="1F9349F9" w14:textId="77777777" w:rsidR="001A6AA2" w:rsidRDefault="001A6AA2" w:rsidP="001A6AA2"/>
    <w:p w14:paraId="7089A4CE" w14:textId="77777777" w:rsidR="001A6AA2" w:rsidRDefault="001A6AA2" w:rsidP="001A6AA2">
      <w:r>
        <w:t xml:space="preserve"># Allows to </w:t>
      </w:r>
      <w:proofErr w:type="spellStart"/>
      <w:r>
        <w:t>artifically</w:t>
      </w:r>
      <w:proofErr w:type="spellEnd"/>
      <w:r>
        <w:t xml:space="preserve"> grow the dataset</w:t>
      </w:r>
    </w:p>
    <w:p w14:paraId="6B845A62" w14:textId="77777777" w:rsidR="001A6AA2" w:rsidRDefault="001A6AA2" w:rsidP="001A6AA2">
      <w:r>
        <w:t xml:space="preserve"># Applying image transformations </w:t>
      </w:r>
    </w:p>
    <w:p w14:paraId="4F8C6301" w14:textId="77777777" w:rsidR="001A6AA2" w:rsidRDefault="001A6AA2" w:rsidP="001A6AA2">
      <w:r>
        <w:t xml:space="preserve"># Allows to </w:t>
      </w:r>
      <w:proofErr w:type="spellStart"/>
      <w:r>
        <w:t>artifically</w:t>
      </w:r>
      <w:proofErr w:type="spellEnd"/>
      <w:r>
        <w:t xml:space="preserve"> grow the dataset</w:t>
      </w:r>
    </w:p>
    <w:p w14:paraId="57BEEB83" w14:textId="77777777" w:rsidR="001A6AA2" w:rsidRDefault="001A6AA2" w:rsidP="001A6AA2">
      <w:r>
        <w:t># Can adjust results by changing types of transformations and parameters</w:t>
      </w:r>
    </w:p>
    <w:p w14:paraId="525DEBBD" w14:textId="77777777" w:rsidR="001A6AA2" w:rsidRDefault="001A6AA2" w:rsidP="001A6AA2">
      <w:proofErr w:type="spellStart"/>
      <w:r>
        <w:t>data_augmentation</w:t>
      </w:r>
      <w:proofErr w:type="spellEnd"/>
      <w:r>
        <w:t xml:space="preserve"> = </w:t>
      </w:r>
      <w:proofErr w:type="spellStart"/>
      <w:r>
        <w:t>keras.Sequential</w:t>
      </w:r>
      <w:proofErr w:type="spellEnd"/>
      <w:r>
        <w:t>(</w:t>
      </w:r>
    </w:p>
    <w:p w14:paraId="782981C1" w14:textId="77777777" w:rsidR="001A6AA2" w:rsidRDefault="001A6AA2" w:rsidP="001A6AA2">
      <w:r>
        <w:t xml:space="preserve">    [</w:t>
      </w:r>
    </w:p>
    <w:p w14:paraId="6B63CFFB" w14:textId="77777777" w:rsidR="001A6AA2" w:rsidRDefault="001A6AA2" w:rsidP="001A6AA2">
      <w:r>
        <w:t xml:space="preserve">        </w:t>
      </w:r>
      <w:proofErr w:type="spellStart"/>
      <w:r>
        <w:t>layers.RandomFlip</w:t>
      </w:r>
      <w:proofErr w:type="spellEnd"/>
      <w:r>
        <w:t>("horizontal"),</w:t>
      </w:r>
    </w:p>
    <w:p w14:paraId="6F2ECE96" w14:textId="77777777" w:rsidR="001A6AA2" w:rsidRDefault="001A6AA2" w:rsidP="001A6AA2">
      <w:r>
        <w:t xml:space="preserve">        </w:t>
      </w:r>
      <w:proofErr w:type="spellStart"/>
      <w:r>
        <w:t>layers.RandomRotation</w:t>
      </w:r>
      <w:proofErr w:type="spellEnd"/>
      <w:r>
        <w:t>(0.1),</w:t>
      </w:r>
    </w:p>
    <w:p w14:paraId="71B83AD0" w14:textId="77777777" w:rsidR="001A6AA2" w:rsidRDefault="001A6AA2" w:rsidP="001A6AA2">
      <w:r>
        <w:t xml:space="preserve">        </w:t>
      </w:r>
      <w:proofErr w:type="spellStart"/>
      <w:r>
        <w:t>layers.RandomZoom</w:t>
      </w:r>
      <w:proofErr w:type="spellEnd"/>
      <w:r>
        <w:t>(0.2),</w:t>
      </w:r>
    </w:p>
    <w:p w14:paraId="43B5342D" w14:textId="77777777" w:rsidR="001A6AA2" w:rsidRDefault="001A6AA2" w:rsidP="001A6AA2">
      <w:r>
        <w:t xml:space="preserve">    ]</w:t>
      </w:r>
    </w:p>
    <w:p w14:paraId="199F6A82" w14:textId="77777777" w:rsidR="001A6AA2" w:rsidRDefault="001A6AA2" w:rsidP="001A6AA2">
      <w:r>
        <w:t>)</w:t>
      </w:r>
    </w:p>
    <w:p w14:paraId="13C5ADA2" w14:textId="77777777" w:rsidR="001A6AA2" w:rsidRDefault="001A6AA2" w:rsidP="001A6AA2"/>
    <w:p w14:paraId="21A2E05E" w14:textId="77777777" w:rsidR="001A6AA2" w:rsidRDefault="001A6AA2" w:rsidP="001A6AA2">
      <w:r>
        <w:t># Adding layers</w:t>
      </w:r>
    </w:p>
    <w:p w14:paraId="008638B0" w14:textId="77777777" w:rsidR="001A6AA2" w:rsidRDefault="001A6AA2" w:rsidP="001A6AA2">
      <w:r>
        <w:t># Can add more layers if needed to fine tune</w:t>
      </w:r>
    </w:p>
    <w:p w14:paraId="383976CE" w14:textId="77777777" w:rsidR="001A6AA2" w:rsidRDefault="001A6AA2" w:rsidP="001A6AA2">
      <w:r>
        <w:t># Same as previous method</w:t>
      </w:r>
    </w:p>
    <w:p w14:paraId="0F8F7F87" w14:textId="77777777" w:rsidR="001A6AA2" w:rsidRDefault="001A6AA2" w:rsidP="001A6AA2">
      <w:r>
        <w:t xml:space="preserve">inputs = </w:t>
      </w:r>
      <w:proofErr w:type="spellStart"/>
      <w:r>
        <w:t>keras.Input</w:t>
      </w:r>
      <w:proofErr w:type="spellEnd"/>
      <w:r>
        <w:t>(shape=(180, 180, 3))</w:t>
      </w:r>
    </w:p>
    <w:p w14:paraId="0F1C0FF3" w14:textId="77777777" w:rsidR="001A6AA2" w:rsidRDefault="001A6AA2" w:rsidP="001A6AA2">
      <w:r>
        <w:t xml:space="preserve">x = </w:t>
      </w:r>
      <w:proofErr w:type="spellStart"/>
      <w:r>
        <w:t>data_augmentation</w:t>
      </w:r>
      <w:proofErr w:type="spellEnd"/>
      <w:r>
        <w:t>(inputs)</w:t>
      </w:r>
    </w:p>
    <w:p w14:paraId="429C8FB4" w14:textId="77777777" w:rsidR="001A6AA2" w:rsidRDefault="001A6AA2" w:rsidP="001A6AA2">
      <w:r>
        <w:t>x = keras.applications.vgg16.preprocess_input(x)</w:t>
      </w:r>
    </w:p>
    <w:p w14:paraId="0B41CF99" w14:textId="77777777" w:rsidR="001A6AA2" w:rsidRDefault="001A6AA2" w:rsidP="001A6AA2">
      <w:r>
        <w:t xml:space="preserve">x = </w:t>
      </w:r>
      <w:proofErr w:type="spellStart"/>
      <w:r>
        <w:t>conv_base</w:t>
      </w:r>
      <w:proofErr w:type="spellEnd"/>
      <w:r>
        <w:t>(x)</w:t>
      </w:r>
    </w:p>
    <w:p w14:paraId="76C5E6F0" w14:textId="77777777" w:rsidR="001A6AA2" w:rsidRDefault="001A6AA2" w:rsidP="001A6AA2">
      <w:r>
        <w:t xml:space="preserve">x = </w:t>
      </w:r>
      <w:proofErr w:type="spellStart"/>
      <w:r>
        <w:t>layers.Flatten</w:t>
      </w:r>
      <w:proofErr w:type="spellEnd"/>
      <w:r>
        <w:t>()(x)</w:t>
      </w:r>
    </w:p>
    <w:p w14:paraId="21397488" w14:textId="77777777" w:rsidR="001A6AA2" w:rsidRDefault="001A6AA2" w:rsidP="001A6AA2">
      <w:r>
        <w:t xml:space="preserve">x = </w:t>
      </w:r>
      <w:proofErr w:type="spellStart"/>
      <w:r>
        <w:t>layers.Dense</w:t>
      </w:r>
      <w:proofErr w:type="spellEnd"/>
      <w:r>
        <w:t>(256)(x)</w:t>
      </w:r>
    </w:p>
    <w:p w14:paraId="34385C40" w14:textId="77777777" w:rsidR="001A6AA2" w:rsidRDefault="001A6AA2" w:rsidP="001A6AA2">
      <w:r>
        <w:t xml:space="preserve">x = </w:t>
      </w:r>
      <w:proofErr w:type="spellStart"/>
      <w:r>
        <w:t>layers.Dropout</w:t>
      </w:r>
      <w:proofErr w:type="spellEnd"/>
      <w:r>
        <w:t>(0.5)(x)</w:t>
      </w:r>
    </w:p>
    <w:p w14:paraId="7137CABB" w14:textId="77777777" w:rsidR="001A6AA2" w:rsidRDefault="001A6AA2" w:rsidP="001A6AA2">
      <w:r>
        <w:t xml:space="preserve">outputs = </w:t>
      </w:r>
      <w:proofErr w:type="spellStart"/>
      <w:r>
        <w:t>layers.Dense</w:t>
      </w:r>
      <w:proofErr w:type="spellEnd"/>
      <w:r>
        <w:t>(5, activation="</w:t>
      </w:r>
      <w:proofErr w:type="spellStart"/>
      <w:r>
        <w:t>softmax</w:t>
      </w:r>
      <w:proofErr w:type="spellEnd"/>
      <w:r>
        <w:t>")(x)</w:t>
      </w:r>
    </w:p>
    <w:p w14:paraId="04694CB7" w14:textId="77777777" w:rsidR="001A6AA2" w:rsidRDefault="001A6AA2" w:rsidP="001A6AA2">
      <w:r>
        <w:t xml:space="preserve">model = </w:t>
      </w:r>
      <w:proofErr w:type="spellStart"/>
      <w:r>
        <w:t>keras.Model</w:t>
      </w:r>
      <w:proofErr w:type="spellEnd"/>
      <w:r>
        <w:t>(inputs, outputs)</w:t>
      </w:r>
    </w:p>
    <w:p w14:paraId="56B0C7CB" w14:textId="77777777" w:rsidR="001A6AA2" w:rsidRDefault="001A6AA2" w:rsidP="001A6AA2">
      <w:proofErr w:type="spellStart"/>
      <w:r>
        <w:t>model.compile</w:t>
      </w:r>
      <w:proofErr w:type="spellEnd"/>
      <w:r>
        <w:t>(loss="</w:t>
      </w:r>
      <w:proofErr w:type="spellStart"/>
      <w:r>
        <w:t>sparse_categorical_crossentropy</w:t>
      </w:r>
      <w:proofErr w:type="spellEnd"/>
      <w:r>
        <w:t>",</w:t>
      </w:r>
    </w:p>
    <w:p w14:paraId="56EDA33E" w14:textId="77777777" w:rsidR="001A6AA2" w:rsidRDefault="001A6AA2" w:rsidP="001A6AA2">
      <w:r>
        <w:t xml:space="preserve">              optimizer="</w:t>
      </w:r>
      <w:proofErr w:type="spellStart"/>
      <w:r>
        <w:t>rmsprop</w:t>
      </w:r>
      <w:proofErr w:type="spellEnd"/>
      <w:r>
        <w:t>",</w:t>
      </w:r>
    </w:p>
    <w:p w14:paraId="759C5BF5" w14:textId="77777777" w:rsidR="001A6AA2" w:rsidRDefault="001A6AA2" w:rsidP="001A6AA2">
      <w:r>
        <w:t xml:space="preserve">              metrics=["accuracy"])</w:t>
      </w:r>
    </w:p>
    <w:p w14:paraId="0A80CF6D" w14:textId="77777777" w:rsidR="001A6AA2" w:rsidRDefault="001A6AA2" w:rsidP="001A6AA2"/>
    <w:p w14:paraId="0AA2412C" w14:textId="77777777" w:rsidR="001A6AA2" w:rsidRDefault="001A6AA2" w:rsidP="001A6AA2">
      <w:r>
        <w:t xml:space="preserve"># Prints a model summary, allows for user to check accuracy </w:t>
      </w:r>
    </w:p>
    <w:p w14:paraId="0DAAEDC9" w14:textId="77777777" w:rsidR="001A6AA2" w:rsidRDefault="001A6AA2" w:rsidP="001A6AA2">
      <w:proofErr w:type="spellStart"/>
      <w:r>
        <w:t>model.summary</w:t>
      </w:r>
      <w:proofErr w:type="spellEnd"/>
      <w:r>
        <w:t>()</w:t>
      </w:r>
    </w:p>
    <w:p w14:paraId="7170DF5B" w14:textId="77777777" w:rsidR="001A6AA2" w:rsidRDefault="001A6AA2" w:rsidP="001A6AA2"/>
    <w:p w14:paraId="12358DC3" w14:textId="77777777" w:rsidR="001A6AA2" w:rsidRDefault="001A6AA2" w:rsidP="001A6AA2">
      <w:r>
        <w:t xml:space="preserve"># Fitting the Features </w:t>
      </w:r>
      <w:proofErr w:type="gramStart"/>
      <w:r>
        <w:t>And</w:t>
      </w:r>
      <w:proofErr w:type="gramEnd"/>
      <w:r>
        <w:t xml:space="preserve"> Labels From the VGG16 Model</w:t>
      </w:r>
    </w:p>
    <w:p w14:paraId="2B8C344E" w14:textId="77777777" w:rsidR="001A6AA2" w:rsidRDefault="001A6AA2" w:rsidP="001A6AA2">
      <w:proofErr w:type="spellStart"/>
      <w:r>
        <w:t>callbacks</w:t>
      </w:r>
      <w:proofErr w:type="spellEnd"/>
      <w:r>
        <w:t xml:space="preserve"> = [</w:t>
      </w:r>
    </w:p>
    <w:p w14:paraId="3CBF4C3C" w14:textId="77777777" w:rsidR="001A6AA2" w:rsidRDefault="001A6AA2" w:rsidP="001A6AA2">
      <w:r>
        <w:t xml:space="preserve">    </w:t>
      </w:r>
      <w:proofErr w:type="spellStart"/>
      <w:r>
        <w:t>keras.callbacks.ModelCheckpoint</w:t>
      </w:r>
      <w:proofErr w:type="spellEnd"/>
      <w:r>
        <w:t>(</w:t>
      </w:r>
    </w:p>
    <w:p w14:paraId="11DC609B" w14:textId="77777777" w:rsidR="001A6AA2" w:rsidRDefault="001A6AA2" w:rsidP="001A6AA2">
      <w:r>
        <w:t xml:space="preserve">        </w:t>
      </w:r>
      <w:proofErr w:type="spellStart"/>
      <w:r>
        <w:t>filepath</w:t>
      </w:r>
      <w:proofErr w:type="spellEnd"/>
      <w:r>
        <w:t>="</w:t>
      </w:r>
      <w:proofErr w:type="spellStart"/>
      <w:r>
        <w:t>feature_extraction_with_data_augmentation.keras</w:t>
      </w:r>
      <w:proofErr w:type="spellEnd"/>
      <w:r>
        <w:t>",</w:t>
      </w:r>
    </w:p>
    <w:p w14:paraId="4E72E6BC" w14:textId="77777777" w:rsidR="001A6AA2" w:rsidRDefault="001A6AA2" w:rsidP="001A6AA2">
      <w:r>
        <w:t xml:space="preserve">        </w:t>
      </w:r>
      <w:proofErr w:type="spellStart"/>
      <w:r>
        <w:t>save_best_only</w:t>
      </w:r>
      <w:proofErr w:type="spellEnd"/>
      <w:r>
        <w:t>=True,</w:t>
      </w:r>
    </w:p>
    <w:p w14:paraId="290A9EA1" w14:textId="77777777" w:rsidR="001A6AA2" w:rsidRDefault="001A6AA2" w:rsidP="001A6AA2">
      <w:r>
        <w:t xml:space="preserve">        monitor="</w:t>
      </w:r>
      <w:proofErr w:type="spellStart"/>
      <w:r>
        <w:t>val_loss</w:t>
      </w:r>
      <w:proofErr w:type="spellEnd"/>
      <w:r>
        <w:t>")</w:t>
      </w:r>
    </w:p>
    <w:p w14:paraId="17744249" w14:textId="77777777" w:rsidR="001A6AA2" w:rsidRDefault="001A6AA2" w:rsidP="001A6AA2">
      <w:r>
        <w:t>]</w:t>
      </w:r>
    </w:p>
    <w:p w14:paraId="621F9C0C" w14:textId="77777777" w:rsidR="001A6AA2" w:rsidRDefault="001A6AA2" w:rsidP="001A6AA2"/>
    <w:p w14:paraId="71B254AB" w14:textId="77777777" w:rsidR="001A6AA2" w:rsidRDefault="001A6AA2" w:rsidP="001A6AA2">
      <w:r>
        <w:t># Can Adjust epochs To Refine Model</w:t>
      </w:r>
    </w:p>
    <w:p w14:paraId="61671BEE" w14:textId="77777777" w:rsidR="001A6AA2" w:rsidRDefault="001A6AA2" w:rsidP="001A6AA2">
      <w:r>
        <w:t># 20 Chosen as visualisation graph levels out at around pass 15</w:t>
      </w:r>
    </w:p>
    <w:p w14:paraId="4BA76462" w14:textId="77777777" w:rsidR="001A6AA2" w:rsidRDefault="001A6AA2" w:rsidP="001A6AA2">
      <w:r>
        <w:t xml:space="preserve">history = </w:t>
      </w:r>
      <w:proofErr w:type="spellStart"/>
      <w:r>
        <w:t>model.fit</w:t>
      </w:r>
      <w:proofErr w:type="spellEnd"/>
      <w:r>
        <w:t>(</w:t>
      </w:r>
    </w:p>
    <w:p w14:paraId="6FC2E528" w14:textId="77777777" w:rsidR="001A6AA2" w:rsidRDefault="001A6AA2" w:rsidP="001A6AA2">
      <w:r>
        <w:t xml:space="preserve">    </w:t>
      </w:r>
      <w:proofErr w:type="spellStart"/>
      <w:r>
        <w:t>train_dataset</w:t>
      </w:r>
      <w:proofErr w:type="spellEnd"/>
      <w:r>
        <w:t>,</w:t>
      </w:r>
    </w:p>
    <w:p w14:paraId="22DE1C67" w14:textId="77777777" w:rsidR="001A6AA2" w:rsidRDefault="001A6AA2" w:rsidP="001A6AA2">
      <w:r>
        <w:t xml:space="preserve">    epochs=20,</w:t>
      </w:r>
    </w:p>
    <w:p w14:paraId="3DF47269" w14:textId="77777777" w:rsidR="001A6AA2" w:rsidRDefault="001A6AA2" w:rsidP="001A6AA2">
      <w:r>
        <w:t xml:space="preserve">    </w:t>
      </w:r>
      <w:proofErr w:type="spellStart"/>
      <w:r>
        <w:t>validation_data</w:t>
      </w:r>
      <w:proofErr w:type="spellEnd"/>
      <w:r>
        <w:t>=</w:t>
      </w:r>
      <w:proofErr w:type="spellStart"/>
      <w:r>
        <w:t>validation_dataset</w:t>
      </w:r>
      <w:proofErr w:type="spellEnd"/>
      <w:r>
        <w:t>,</w:t>
      </w:r>
    </w:p>
    <w:p w14:paraId="65D5FB90" w14:textId="77777777" w:rsidR="001A6AA2" w:rsidRDefault="001A6AA2" w:rsidP="001A6AA2">
      <w:r>
        <w:t xml:space="preserve">    </w:t>
      </w:r>
      <w:proofErr w:type="spellStart"/>
      <w:r>
        <w:t>callbacks</w:t>
      </w:r>
      <w:proofErr w:type="spellEnd"/>
      <w:r>
        <w:t>=</w:t>
      </w:r>
      <w:proofErr w:type="spellStart"/>
      <w:r>
        <w:t>callbacks</w:t>
      </w:r>
      <w:proofErr w:type="spellEnd"/>
      <w:r>
        <w:t>)</w:t>
      </w:r>
    </w:p>
    <w:p w14:paraId="5D209FD9" w14:textId="77777777" w:rsidR="001A6AA2" w:rsidRDefault="001A6AA2" w:rsidP="001A6AA2"/>
    <w:p w14:paraId="47A12E2F" w14:textId="77777777" w:rsidR="001A6AA2" w:rsidRDefault="001A6AA2" w:rsidP="001A6AA2">
      <w:r>
        <w:t># Generating Visualisation of the Passes</w:t>
      </w:r>
    </w:p>
    <w:p w14:paraId="0D759F90" w14:textId="77777777" w:rsidR="001A6AA2" w:rsidRDefault="001A6AA2" w:rsidP="001A6AA2">
      <w:r>
        <w:t xml:space="preserve"># Allows assessment of training </w:t>
      </w:r>
    </w:p>
    <w:p w14:paraId="74770CA9" w14:textId="77777777" w:rsidR="001A6AA2" w:rsidRDefault="001A6AA2" w:rsidP="001A6AA2"/>
    <w:p w14:paraId="162D95D3" w14:textId="77777777" w:rsidR="001A6AA2" w:rsidRDefault="001A6AA2" w:rsidP="001A6AA2">
      <w:r>
        <w:t># Poor accuracy or high loss could indicate a need to adjust the layers, parameters or review the data samples</w:t>
      </w:r>
    </w:p>
    <w:p w14:paraId="6DD97ED0" w14:textId="77777777" w:rsidR="001A6AA2" w:rsidRDefault="001A6AA2" w:rsidP="001A6AA2"/>
    <w:p w14:paraId="4BE2F67C" w14:textId="77777777" w:rsidR="001A6AA2" w:rsidRDefault="001A6AA2" w:rsidP="001A6AA2">
      <w:r>
        <w:t xml:space="preserve">import </w:t>
      </w:r>
      <w:proofErr w:type="spellStart"/>
      <w:r>
        <w:t>matplotlib.pyplot</w:t>
      </w:r>
      <w:proofErr w:type="spellEnd"/>
      <w:r>
        <w:t xml:space="preserve"> as </w:t>
      </w:r>
      <w:proofErr w:type="spellStart"/>
      <w:r>
        <w:t>plt</w:t>
      </w:r>
      <w:proofErr w:type="spellEnd"/>
    </w:p>
    <w:p w14:paraId="5D16D5E0" w14:textId="77777777" w:rsidR="001A6AA2" w:rsidRDefault="001A6AA2" w:rsidP="001A6AA2">
      <w:proofErr w:type="spellStart"/>
      <w:r>
        <w:t>acc</w:t>
      </w:r>
      <w:proofErr w:type="spellEnd"/>
      <w:r>
        <w:t xml:space="preserve"> = </w:t>
      </w:r>
      <w:proofErr w:type="spellStart"/>
      <w:r>
        <w:t>history.history</w:t>
      </w:r>
      <w:proofErr w:type="spellEnd"/>
      <w:r>
        <w:t>["accuracy"]</w:t>
      </w:r>
    </w:p>
    <w:p w14:paraId="5017E29E" w14:textId="77777777" w:rsidR="001A6AA2" w:rsidRDefault="001A6AA2" w:rsidP="001A6AA2">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3F5DA4FC" w14:textId="77777777" w:rsidR="001A6AA2" w:rsidRDefault="001A6AA2" w:rsidP="001A6AA2">
      <w:r>
        <w:t xml:space="preserve">loss = </w:t>
      </w:r>
      <w:proofErr w:type="spellStart"/>
      <w:r>
        <w:t>history.history</w:t>
      </w:r>
      <w:proofErr w:type="spellEnd"/>
      <w:r>
        <w:t>["loss"]</w:t>
      </w:r>
    </w:p>
    <w:p w14:paraId="068F2C5F" w14:textId="77777777" w:rsidR="001A6AA2" w:rsidRDefault="001A6AA2" w:rsidP="001A6AA2">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3DA5DD4D" w14:textId="77777777" w:rsidR="001A6AA2" w:rsidRDefault="001A6AA2" w:rsidP="001A6AA2">
      <w:r>
        <w:t xml:space="preserve">epochs = range(1, </w:t>
      </w:r>
      <w:proofErr w:type="spellStart"/>
      <w:r>
        <w:t>len</w:t>
      </w:r>
      <w:proofErr w:type="spellEnd"/>
      <w:r>
        <w:t>(</w:t>
      </w:r>
      <w:proofErr w:type="spellStart"/>
      <w:r>
        <w:t>acc</w:t>
      </w:r>
      <w:proofErr w:type="spellEnd"/>
      <w:r>
        <w:t>) + 1)</w:t>
      </w:r>
    </w:p>
    <w:p w14:paraId="1F27B3EF" w14:textId="77777777" w:rsidR="001A6AA2" w:rsidRDefault="001A6AA2" w:rsidP="001A6AA2">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12E8CF3" w14:textId="77777777" w:rsidR="001A6AA2" w:rsidRDefault="001A6AA2" w:rsidP="001A6AA2">
      <w:proofErr w:type="spellStart"/>
      <w:r>
        <w:t>plt.plot</w:t>
      </w:r>
      <w:proofErr w:type="spellEnd"/>
      <w:r>
        <w:t xml:space="preserve">(epochs, </w:t>
      </w:r>
      <w:proofErr w:type="spellStart"/>
      <w:r>
        <w:t>val_acc</w:t>
      </w:r>
      <w:proofErr w:type="spellEnd"/>
      <w:r>
        <w:t>, "b", label="Validation accuracy")</w:t>
      </w:r>
    </w:p>
    <w:p w14:paraId="01E217CE" w14:textId="77777777" w:rsidR="001A6AA2" w:rsidRDefault="001A6AA2" w:rsidP="001A6AA2">
      <w:proofErr w:type="spellStart"/>
      <w:r>
        <w:lastRenderedPageBreak/>
        <w:t>plt.title</w:t>
      </w:r>
      <w:proofErr w:type="spellEnd"/>
      <w:r>
        <w:t>("Training and validation accuracy")</w:t>
      </w:r>
    </w:p>
    <w:p w14:paraId="59B7DEED" w14:textId="77777777" w:rsidR="001A6AA2" w:rsidRDefault="001A6AA2" w:rsidP="001A6AA2">
      <w:proofErr w:type="spellStart"/>
      <w:r>
        <w:t>plt.legend</w:t>
      </w:r>
      <w:proofErr w:type="spellEnd"/>
      <w:r>
        <w:t>()</w:t>
      </w:r>
    </w:p>
    <w:p w14:paraId="7DF00090" w14:textId="77777777" w:rsidR="001A6AA2" w:rsidRDefault="001A6AA2" w:rsidP="001A6AA2">
      <w:proofErr w:type="spellStart"/>
      <w:r>
        <w:t>plt.figure</w:t>
      </w:r>
      <w:proofErr w:type="spellEnd"/>
      <w:r>
        <w:t>()</w:t>
      </w:r>
    </w:p>
    <w:p w14:paraId="7B529CAE" w14:textId="77777777" w:rsidR="001A6AA2" w:rsidRDefault="001A6AA2" w:rsidP="001A6AA2">
      <w:proofErr w:type="spellStart"/>
      <w:r>
        <w:t>plt.plot</w:t>
      </w:r>
      <w:proofErr w:type="spellEnd"/>
      <w:r>
        <w:t>(epochs, loss, "</w:t>
      </w:r>
      <w:proofErr w:type="spellStart"/>
      <w:r>
        <w:t>bo</w:t>
      </w:r>
      <w:proofErr w:type="spellEnd"/>
      <w:r>
        <w:t>", label="Training loss")</w:t>
      </w:r>
    </w:p>
    <w:p w14:paraId="2B51AF88" w14:textId="77777777" w:rsidR="001A6AA2" w:rsidRDefault="001A6AA2" w:rsidP="001A6AA2">
      <w:proofErr w:type="spellStart"/>
      <w:r>
        <w:t>plt.plot</w:t>
      </w:r>
      <w:proofErr w:type="spellEnd"/>
      <w:r>
        <w:t xml:space="preserve">(epochs, </w:t>
      </w:r>
      <w:proofErr w:type="spellStart"/>
      <w:r>
        <w:t>val_loss</w:t>
      </w:r>
      <w:proofErr w:type="spellEnd"/>
      <w:r>
        <w:t>, "b", label="Validation loss")</w:t>
      </w:r>
    </w:p>
    <w:p w14:paraId="77C7B2AB" w14:textId="77777777" w:rsidR="001A6AA2" w:rsidRDefault="001A6AA2" w:rsidP="001A6AA2">
      <w:proofErr w:type="spellStart"/>
      <w:r>
        <w:t>plt.title</w:t>
      </w:r>
      <w:proofErr w:type="spellEnd"/>
      <w:r>
        <w:t>("Training and validation loss")</w:t>
      </w:r>
    </w:p>
    <w:p w14:paraId="431E4827" w14:textId="77777777" w:rsidR="001A6AA2" w:rsidRDefault="001A6AA2" w:rsidP="001A6AA2">
      <w:proofErr w:type="spellStart"/>
      <w:r>
        <w:t>plt.legend</w:t>
      </w:r>
      <w:proofErr w:type="spellEnd"/>
      <w:r>
        <w:t>()</w:t>
      </w:r>
    </w:p>
    <w:p w14:paraId="7BC2C7B9" w14:textId="77777777" w:rsidR="001A6AA2" w:rsidRDefault="001A6AA2" w:rsidP="001A6AA2">
      <w:proofErr w:type="spellStart"/>
      <w:r>
        <w:t>plt.show</w:t>
      </w:r>
      <w:proofErr w:type="spellEnd"/>
      <w:r>
        <w:t>()</w:t>
      </w:r>
    </w:p>
    <w:p w14:paraId="7A74EFF3" w14:textId="77777777" w:rsidR="001A6AA2" w:rsidRDefault="001A6AA2" w:rsidP="001A6AA2"/>
    <w:p w14:paraId="73264545" w14:textId="77777777" w:rsidR="001A6AA2" w:rsidRDefault="001A6AA2" w:rsidP="001A6AA2">
      <w:r>
        <w:t># Finding the accuracy of the current model</w:t>
      </w:r>
    </w:p>
    <w:p w14:paraId="1E3C5BFC" w14:textId="77777777" w:rsidR="001A6AA2" w:rsidRDefault="001A6AA2" w:rsidP="001A6AA2"/>
    <w:p w14:paraId="0CA18607" w14:textId="77777777" w:rsidR="001A6AA2" w:rsidRDefault="001A6AA2" w:rsidP="001A6AA2">
      <w:proofErr w:type="spellStart"/>
      <w:r>
        <w:t>test_model</w:t>
      </w:r>
      <w:proofErr w:type="spellEnd"/>
      <w:r>
        <w:t xml:space="preserve"> = </w:t>
      </w:r>
      <w:proofErr w:type="spellStart"/>
      <w:r>
        <w:t>keras.models.load_model</w:t>
      </w:r>
      <w:proofErr w:type="spellEnd"/>
      <w:r>
        <w:t>(</w:t>
      </w:r>
    </w:p>
    <w:p w14:paraId="2B9F65DA" w14:textId="77777777" w:rsidR="001A6AA2" w:rsidRDefault="001A6AA2" w:rsidP="001A6AA2">
      <w:r>
        <w:t xml:space="preserve">    "</w:t>
      </w:r>
      <w:proofErr w:type="spellStart"/>
      <w:proofErr w:type="gramStart"/>
      <w:r>
        <w:t>feature</w:t>
      </w:r>
      <w:proofErr w:type="gramEnd"/>
      <w:r>
        <w:t>_extraction_with_data_augmentation.keras</w:t>
      </w:r>
      <w:proofErr w:type="spellEnd"/>
      <w:r>
        <w:t>")</w:t>
      </w:r>
    </w:p>
    <w:p w14:paraId="1D133596" w14:textId="77777777" w:rsidR="001A6AA2" w:rsidRDefault="001A6AA2" w:rsidP="001A6AA2">
      <w:proofErr w:type="spellStart"/>
      <w:r>
        <w:t>test_loss</w:t>
      </w:r>
      <w:proofErr w:type="spellEnd"/>
      <w:r>
        <w:t xml:space="preserve">, </w:t>
      </w:r>
      <w:proofErr w:type="spellStart"/>
      <w:r>
        <w:t>test_acc</w:t>
      </w:r>
      <w:proofErr w:type="spellEnd"/>
      <w:r>
        <w:t xml:space="preserve"> = </w:t>
      </w:r>
      <w:proofErr w:type="spellStart"/>
      <w:r>
        <w:t>test_model.evaluate</w:t>
      </w:r>
      <w:proofErr w:type="spellEnd"/>
      <w:r>
        <w:t>(</w:t>
      </w:r>
      <w:proofErr w:type="spellStart"/>
      <w:r>
        <w:t>test_dataset</w:t>
      </w:r>
      <w:proofErr w:type="spellEnd"/>
      <w:r>
        <w:t>)</w:t>
      </w:r>
    </w:p>
    <w:p w14:paraId="04FB89B9" w14:textId="77777777" w:rsidR="001A6AA2" w:rsidRDefault="001A6AA2" w:rsidP="001A6AA2">
      <w:r>
        <w:t>print(</w:t>
      </w:r>
      <w:proofErr w:type="spellStart"/>
      <w:r>
        <w:t>f"Test</w:t>
      </w:r>
      <w:proofErr w:type="spellEnd"/>
      <w:r>
        <w:t xml:space="preserve"> accuracy: {test_acc:.3f}")</w:t>
      </w:r>
    </w:p>
    <w:p w14:paraId="40DF2399" w14:textId="77777777" w:rsidR="001A6AA2" w:rsidRDefault="001A6AA2" w:rsidP="001A6AA2"/>
    <w:p w14:paraId="4B65708F" w14:textId="77777777" w:rsidR="001A6AA2" w:rsidRDefault="001A6AA2" w:rsidP="001A6AA2">
      <w:r>
        <w:t xml:space="preserve">"""# Section 4: Final </w:t>
      </w:r>
      <w:proofErr w:type="spellStart"/>
      <w:r>
        <w:t>Interations</w:t>
      </w:r>
      <w:proofErr w:type="spellEnd"/>
      <w:r>
        <w:t xml:space="preserve"> and Fine Tuning</w:t>
      </w:r>
    </w:p>
    <w:p w14:paraId="0D9BFED6" w14:textId="77777777" w:rsidR="001A6AA2" w:rsidRDefault="001A6AA2" w:rsidP="001A6AA2"/>
    <w:p w14:paraId="348C05E6" w14:textId="77777777" w:rsidR="001A6AA2" w:rsidRDefault="001A6AA2" w:rsidP="001A6AA2"/>
    <w:p w14:paraId="7ACB1E32" w14:textId="77777777" w:rsidR="001A6AA2" w:rsidRDefault="001A6AA2" w:rsidP="001A6AA2">
      <w:r>
        <w:t>*   Un-Freezing Layers</w:t>
      </w:r>
    </w:p>
    <w:p w14:paraId="5D52559B" w14:textId="77777777" w:rsidR="001A6AA2" w:rsidRDefault="001A6AA2" w:rsidP="001A6AA2">
      <w:r>
        <w:t>*   Freezing Last Four Layers</w:t>
      </w:r>
    </w:p>
    <w:p w14:paraId="3AAAF573" w14:textId="77777777" w:rsidR="001A6AA2" w:rsidRDefault="001A6AA2" w:rsidP="001A6AA2"/>
    <w:p w14:paraId="4B9703F5" w14:textId="77777777" w:rsidR="001A6AA2" w:rsidRDefault="001A6AA2" w:rsidP="001A6AA2"/>
    <w:p w14:paraId="7B7FBD45" w14:textId="77777777" w:rsidR="001A6AA2" w:rsidRDefault="001A6AA2" w:rsidP="001A6AA2">
      <w:r>
        <w:t>"""</w:t>
      </w:r>
    </w:p>
    <w:p w14:paraId="6E8CF627" w14:textId="77777777" w:rsidR="001A6AA2" w:rsidRDefault="001A6AA2" w:rsidP="001A6AA2"/>
    <w:p w14:paraId="30CC1A33" w14:textId="77777777" w:rsidR="001A6AA2" w:rsidRDefault="001A6AA2" w:rsidP="001A6AA2">
      <w:r>
        <w:t># Setting to true unfreezes all the previous frozen layers</w:t>
      </w:r>
    </w:p>
    <w:p w14:paraId="2115DCE3" w14:textId="77777777" w:rsidR="001A6AA2" w:rsidRDefault="001A6AA2" w:rsidP="001A6AA2">
      <w:r>
        <w:t># Removes the last four layers from being trainable</w:t>
      </w:r>
    </w:p>
    <w:p w14:paraId="5EC7B972" w14:textId="77777777" w:rsidR="001A6AA2" w:rsidRDefault="001A6AA2" w:rsidP="001A6AA2">
      <w:r>
        <w:t># Allows training for general features without removing all progress so far</w:t>
      </w:r>
    </w:p>
    <w:p w14:paraId="2F22211C" w14:textId="77777777" w:rsidR="001A6AA2" w:rsidRDefault="001A6AA2" w:rsidP="001A6AA2"/>
    <w:p w14:paraId="4B5CE8B7" w14:textId="77777777" w:rsidR="001A6AA2" w:rsidRDefault="001A6AA2" w:rsidP="001A6AA2">
      <w:proofErr w:type="spellStart"/>
      <w:r>
        <w:t>conv_base.trainable</w:t>
      </w:r>
      <w:proofErr w:type="spellEnd"/>
      <w:r>
        <w:t xml:space="preserve"> = True</w:t>
      </w:r>
    </w:p>
    <w:p w14:paraId="4658A180" w14:textId="77777777" w:rsidR="001A6AA2" w:rsidRDefault="001A6AA2" w:rsidP="001A6AA2">
      <w:r>
        <w:t xml:space="preserve">for layer in </w:t>
      </w:r>
      <w:proofErr w:type="spellStart"/>
      <w:r>
        <w:t>conv_base.layers</w:t>
      </w:r>
      <w:proofErr w:type="spellEnd"/>
      <w:r>
        <w:t>[:-4]:</w:t>
      </w:r>
    </w:p>
    <w:p w14:paraId="5138905A" w14:textId="77777777" w:rsidR="001A6AA2" w:rsidRDefault="001A6AA2" w:rsidP="001A6AA2">
      <w:r>
        <w:lastRenderedPageBreak/>
        <w:t xml:space="preserve">    </w:t>
      </w:r>
      <w:proofErr w:type="spellStart"/>
      <w:r>
        <w:t>layer.trainable</w:t>
      </w:r>
      <w:proofErr w:type="spellEnd"/>
      <w:r>
        <w:t xml:space="preserve"> = False</w:t>
      </w:r>
    </w:p>
    <w:p w14:paraId="0206B945" w14:textId="77777777" w:rsidR="001A6AA2" w:rsidRDefault="001A6AA2" w:rsidP="001A6AA2"/>
    <w:p w14:paraId="56FE471C" w14:textId="77777777" w:rsidR="001A6AA2" w:rsidRDefault="001A6AA2" w:rsidP="001A6AA2">
      <w:r>
        <w:t># Building a summary of the current model</w:t>
      </w:r>
    </w:p>
    <w:p w14:paraId="73FADC1B" w14:textId="77777777" w:rsidR="001A6AA2" w:rsidRDefault="001A6AA2" w:rsidP="001A6AA2">
      <w:proofErr w:type="spellStart"/>
      <w:r>
        <w:t>conv_base.summary</w:t>
      </w:r>
      <w:proofErr w:type="spellEnd"/>
      <w:r>
        <w:t>()</w:t>
      </w:r>
    </w:p>
    <w:p w14:paraId="79DAEDF8" w14:textId="77777777" w:rsidR="001A6AA2" w:rsidRDefault="001A6AA2" w:rsidP="001A6AA2"/>
    <w:p w14:paraId="5EE82E2A" w14:textId="77777777" w:rsidR="001A6AA2" w:rsidRDefault="001A6AA2" w:rsidP="001A6AA2">
      <w:r>
        <w:t># Compiling the final model before running the fitting process</w:t>
      </w:r>
    </w:p>
    <w:p w14:paraId="0C3FF0D4" w14:textId="77777777" w:rsidR="001A6AA2" w:rsidRDefault="001A6AA2" w:rsidP="001A6AA2">
      <w:r>
        <w:t># Can adjust the custom learning rate to fine tweak model</w:t>
      </w:r>
    </w:p>
    <w:p w14:paraId="0C06BA41" w14:textId="77777777" w:rsidR="001A6AA2" w:rsidRDefault="001A6AA2" w:rsidP="001A6AA2">
      <w:r>
        <w:t># Can adjust the epochs to fine tune the model</w:t>
      </w:r>
    </w:p>
    <w:p w14:paraId="7923FCCB" w14:textId="77777777" w:rsidR="001A6AA2" w:rsidRDefault="001A6AA2" w:rsidP="001A6AA2"/>
    <w:p w14:paraId="74A5E5E3" w14:textId="77777777" w:rsidR="001A6AA2" w:rsidRDefault="001A6AA2" w:rsidP="001A6AA2">
      <w:proofErr w:type="spellStart"/>
      <w:r>
        <w:t>model.compile</w:t>
      </w:r>
      <w:proofErr w:type="spellEnd"/>
      <w:r>
        <w:t>(loss="</w:t>
      </w:r>
      <w:proofErr w:type="spellStart"/>
      <w:r>
        <w:t>sparse_categorical_crossentropy</w:t>
      </w:r>
      <w:proofErr w:type="spellEnd"/>
      <w:r>
        <w:t>",</w:t>
      </w:r>
    </w:p>
    <w:p w14:paraId="1B713645" w14:textId="77777777" w:rsidR="001A6AA2" w:rsidRDefault="001A6AA2" w:rsidP="001A6AA2">
      <w:r>
        <w:t xml:space="preserve">              optimizer=</w:t>
      </w:r>
      <w:proofErr w:type="spellStart"/>
      <w:r>
        <w:t>keras.optimizers.RMSprop</w:t>
      </w:r>
      <w:proofErr w:type="spellEnd"/>
      <w:r>
        <w:t>(</w:t>
      </w:r>
      <w:proofErr w:type="spellStart"/>
      <w:r>
        <w:t>learning_rate</w:t>
      </w:r>
      <w:proofErr w:type="spellEnd"/>
      <w:r>
        <w:t>=1e-5),</w:t>
      </w:r>
    </w:p>
    <w:p w14:paraId="613BB1D5" w14:textId="77777777" w:rsidR="001A6AA2" w:rsidRDefault="001A6AA2" w:rsidP="001A6AA2">
      <w:r>
        <w:t xml:space="preserve">              metrics=["accuracy"])</w:t>
      </w:r>
    </w:p>
    <w:p w14:paraId="4A221E22" w14:textId="77777777" w:rsidR="001A6AA2" w:rsidRDefault="001A6AA2" w:rsidP="001A6AA2"/>
    <w:p w14:paraId="19EACB75" w14:textId="77777777" w:rsidR="001A6AA2" w:rsidRDefault="001A6AA2" w:rsidP="001A6AA2">
      <w:proofErr w:type="spellStart"/>
      <w:r>
        <w:t>callbacks</w:t>
      </w:r>
      <w:proofErr w:type="spellEnd"/>
      <w:r>
        <w:t xml:space="preserve"> = [</w:t>
      </w:r>
    </w:p>
    <w:p w14:paraId="5F8BF775" w14:textId="77777777" w:rsidR="001A6AA2" w:rsidRDefault="001A6AA2" w:rsidP="001A6AA2">
      <w:r>
        <w:t xml:space="preserve">    </w:t>
      </w:r>
      <w:proofErr w:type="spellStart"/>
      <w:r>
        <w:t>keras.callbacks.ModelCheckpoint</w:t>
      </w:r>
      <w:proofErr w:type="spellEnd"/>
      <w:r>
        <w:t>(</w:t>
      </w:r>
    </w:p>
    <w:p w14:paraId="17A126F0" w14:textId="77777777" w:rsidR="001A6AA2" w:rsidRDefault="001A6AA2" w:rsidP="001A6AA2">
      <w:r>
        <w:t xml:space="preserve">        </w:t>
      </w:r>
      <w:proofErr w:type="spellStart"/>
      <w:r>
        <w:t>filepath</w:t>
      </w:r>
      <w:proofErr w:type="spellEnd"/>
      <w:r>
        <w:t>="</w:t>
      </w:r>
      <w:proofErr w:type="spellStart"/>
      <w:r>
        <w:t>fine_tuning.keras</w:t>
      </w:r>
      <w:proofErr w:type="spellEnd"/>
      <w:r>
        <w:t>",</w:t>
      </w:r>
    </w:p>
    <w:p w14:paraId="1C5F7A17" w14:textId="77777777" w:rsidR="001A6AA2" w:rsidRDefault="001A6AA2" w:rsidP="001A6AA2">
      <w:r>
        <w:t xml:space="preserve">        </w:t>
      </w:r>
      <w:proofErr w:type="spellStart"/>
      <w:r>
        <w:t>save_best_only</w:t>
      </w:r>
      <w:proofErr w:type="spellEnd"/>
      <w:r>
        <w:t>=True,</w:t>
      </w:r>
    </w:p>
    <w:p w14:paraId="15DB80FA" w14:textId="77777777" w:rsidR="001A6AA2" w:rsidRDefault="001A6AA2" w:rsidP="001A6AA2">
      <w:r>
        <w:t xml:space="preserve">        monitor="</w:t>
      </w:r>
      <w:proofErr w:type="spellStart"/>
      <w:r>
        <w:t>val_loss</w:t>
      </w:r>
      <w:proofErr w:type="spellEnd"/>
      <w:r>
        <w:t>")</w:t>
      </w:r>
    </w:p>
    <w:p w14:paraId="20EFA846" w14:textId="77777777" w:rsidR="001A6AA2" w:rsidRDefault="001A6AA2" w:rsidP="001A6AA2">
      <w:r>
        <w:t>]</w:t>
      </w:r>
    </w:p>
    <w:p w14:paraId="25175AC6" w14:textId="77777777" w:rsidR="001A6AA2" w:rsidRDefault="001A6AA2" w:rsidP="001A6AA2">
      <w:r>
        <w:t xml:space="preserve">history = </w:t>
      </w:r>
      <w:proofErr w:type="spellStart"/>
      <w:r>
        <w:t>model.fit</w:t>
      </w:r>
      <w:proofErr w:type="spellEnd"/>
      <w:r>
        <w:t>(</w:t>
      </w:r>
    </w:p>
    <w:p w14:paraId="0C023380" w14:textId="77777777" w:rsidR="001A6AA2" w:rsidRDefault="001A6AA2" w:rsidP="001A6AA2">
      <w:r>
        <w:t xml:space="preserve">    </w:t>
      </w:r>
      <w:proofErr w:type="spellStart"/>
      <w:r>
        <w:t>train_dataset</w:t>
      </w:r>
      <w:proofErr w:type="spellEnd"/>
      <w:r>
        <w:t>,</w:t>
      </w:r>
    </w:p>
    <w:p w14:paraId="4B7E799C" w14:textId="77777777" w:rsidR="001A6AA2" w:rsidRDefault="001A6AA2" w:rsidP="001A6AA2">
      <w:r>
        <w:t xml:space="preserve">    epochs=30,</w:t>
      </w:r>
    </w:p>
    <w:p w14:paraId="4E0C33C8" w14:textId="77777777" w:rsidR="001A6AA2" w:rsidRDefault="001A6AA2" w:rsidP="001A6AA2">
      <w:r>
        <w:t xml:space="preserve">    </w:t>
      </w:r>
      <w:proofErr w:type="spellStart"/>
      <w:r>
        <w:t>validation_data</w:t>
      </w:r>
      <w:proofErr w:type="spellEnd"/>
      <w:r>
        <w:t>=</w:t>
      </w:r>
      <w:proofErr w:type="spellStart"/>
      <w:r>
        <w:t>validation_dataset</w:t>
      </w:r>
      <w:proofErr w:type="spellEnd"/>
      <w:r>
        <w:t>,</w:t>
      </w:r>
    </w:p>
    <w:p w14:paraId="452B5EE4" w14:textId="77777777" w:rsidR="001A6AA2" w:rsidRDefault="001A6AA2" w:rsidP="001A6AA2">
      <w:r>
        <w:t xml:space="preserve">    </w:t>
      </w:r>
      <w:proofErr w:type="spellStart"/>
      <w:r>
        <w:t>callbacks</w:t>
      </w:r>
      <w:proofErr w:type="spellEnd"/>
      <w:r>
        <w:t>=</w:t>
      </w:r>
      <w:proofErr w:type="spellStart"/>
      <w:r>
        <w:t>callbacks</w:t>
      </w:r>
      <w:proofErr w:type="spellEnd"/>
      <w:r>
        <w:t>)</w:t>
      </w:r>
    </w:p>
    <w:p w14:paraId="2BE42580" w14:textId="77777777" w:rsidR="001A6AA2" w:rsidRDefault="001A6AA2" w:rsidP="001A6AA2"/>
    <w:p w14:paraId="6A7F5CB7" w14:textId="77777777" w:rsidR="001A6AA2" w:rsidRDefault="001A6AA2" w:rsidP="001A6AA2">
      <w:r>
        <w:t># Generating Visualisation of the Passes</w:t>
      </w:r>
    </w:p>
    <w:p w14:paraId="3314C1AE" w14:textId="77777777" w:rsidR="001A6AA2" w:rsidRDefault="001A6AA2" w:rsidP="001A6AA2">
      <w:r>
        <w:t xml:space="preserve"># Allows assessment of training </w:t>
      </w:r>
    </w:p>
    <w:p w14:paraId="3E570AF3" w14:textId="77777777" w:rsidR="001A6AA2" w:rsidRDefault="001A6AA2" w:rsidP="001A6AA2"/>
    <w:p w14:paraId="2C4BE4D8" w14:textId="77777777" w:rsidR="001A6AA2" w:rsidRDefault="001A6AA2" w:rsidP="001A6AA2">
      <w:r>
        <w:t># Poor accuracy or high loss could indicate a need to adjust the layers, parameters or review the data samples</w:t>
      </w:r>
    </w:p>
    <w:p w14:paraId="769700C4" w14:textId="77777777" w:rsidR="001A6AA2" w:rsidRDefault="001A6AA2" w:rsidP="001A6AA2">
      <w:r>
        <w:t xml:space="preserve">import </w:t>
      </w:r>
      <w:proofErr w:type="spellStart"/>
      <w:r>
        <w:t>matplotlib.pyplot</w:t>
      </w:r>
      <w:proofErr w:type="spellEnd"/>
      <w:r>
        <w:t xml:space="preserve"> as </w:t>
      </w:r>
      <w:proofErr w:type="spellStart"/>
      <w:r>
        <w:t>plt</w:t>
      </w:r>
      <w:proofErr w:type="spellEnd"/>
    </w:p>
    <w:p w14:paraId="1A05584A" w14:textId="77777777" w:rsidR="001A6AA2" w:rsidRDefault="001A6AA2" w:rsidP="001A6AA2">
      <w:proofErr w:type="spellStart"/>
      <w:r>
        <w:lastRenderedPageBreak/>
        <w:t>acc</w:t>
      </w:r>
      <w:proofErr w:type="spellEnd"/>
      <w:r>
        <w:t xml:space="preserve"> = </w:t>
      </w:r>
      <w:proofErr w:type="spellStart"/>
      <w:r>
        <w:t>history.history</w:t>
      </w:r>
      <w:proofErr w:type="spellEnd"/>
      <w:r>
        <w:t>["accuracy"]</w:t>
      </w:r>
    </w:p>
    <w:p w14:paraId="5A18D6BD" w14:textId="77777777" w:rsidR="001A6AA2" w:rsidRDefault="001A6AA2" w:rsidP="001A6AA2">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05F2F1EC" w14:textId="77777777" w:rsidR="001A6AA2" w:rsidRDefault="001A6AA2" w:rsidP="001A6AA2">
      <w:r>
        <w:t xml:space="preserve">loss = </w:t>
      </w:r>
      <w:proofErr w:type="spellStart"/>
      <w:r>
        <w:t>history.history</w:t>
      </w:r>
      <w:proofErr w:type="spellEnd"/>
      <w:r>
        <w:t>["loss"]</w:t>
      </w:r>
    </w:p>
    <w:p w14:paraId="5437955E" w14:textId="77777777" w:rsidR="001A6AA2" w:rsidRDefault="001A6AA2" w:rsidP="001A6AA2">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736A1E8C" w14:textId="77777777" w:rsidR="001A6AA2" w:rsidRDefault="001A6AA2" w:rsidP="001A6AA2">
      <w:r>
        <w:t xml:space="preserve">epochs = range(1, </w:t>
      </w:r>
      <w:proofErr w:type="spellStart"/>
      <w:r>
        <w:t>len</w:t>
      </w:r>
      <w:proofErr w:type="spellEnd"/>
      <w:r>
        <w:t>(</w:t>
      </w:r>
      <w:proofErr w:type="spellStart"/>
      <w:r>
        <w:t>acc</w:t>
      </w:r>
      <w:proofErr w:type="spellEnd"/>
      <w:r>
        <w:t>) + 1)</w:t>
      </w:r>
    </w:p>
    <w:p w14:paraId="4922D42C" w14:textId="77777777" w:rsidR="001A6AA2" w:rsidRDefault="001A6AA2" w:rsidP="001A6AA2">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8328ACD" w14:textId="77777777" w:rsidR="001A6AA2" w:rsidRDefault="001A6AA2" w:rsidP="001A6AA2">
      <w:proofErr w:type="spellStart"/>
      <w:r>
        <w:t>plt.plot</w:t>
      </w:r>
      <w:proofErr w:type="spellEnd"/>
      <w:r>
        <w:t xml:space="preserve">(epochs, </w:t>
      </w:r>
      <w:proofErr w:type="spellStart"/>
      <w:r>
        <w:t>val_acc</w:t>
      </w:r>
      <w:proofErr w:type="spellEnd"/>
      <w:r>
        <w:t>, "b", label="Validation accuracy")</w:t>
      </w:r>
    </w:p>
    <w:p w14:paraId="2603CD1D" w14:textId="77777777" w:rsidR="001A6AA2" w:rsidRDefault="001A6AA2" w:rsidP="001A6AA2">
      <w:proofErr w:type="spellStart"/>
      <w:r>
        <w:t>plt.title</w:t>
      </w:r>
      <w:proofErr w:type="spellEnd"/>
      <w:r>
        <w:t>("Training and validation accuracy")</w:t>
      </w:r>
    </w:p>
    <w:p w14:paraId="7AE0A7ED" w14:textId="77777777" w:rsidR="001A6AA2" w:rsidRDefault="001A6AA2" w:rsidP="001A6AA2">
      <w:proofErr w:type="spellStart"/>
      <w:r>
        <w:t>plt.legend</w:t>
      </w:r>
      <w:proofErr w:type="spellEnd"/>
      <w:r>
        <w:t>()</w:t>
      </w:r>
    </w:p>
    <w:p w14:paraId="17971980" w14:textId="77777777" w:rsidR="001A6AA2" w:rsidRDefault="001A6AA2" w:rsidP="001A6AA2">
      <w:proofErr w:type="spellStart"/>
      <w:r>
        <w:t>plt.figure</w:t>
      </w:r>
      <w:proofErr w:type="spellEnd"/>
      <w:r>
        <w:t>()</w:t>
      </w:r>
    </w:p>
    <w:p w14:paraId="1AB9F448" w14:textId="77777777" w:rsidR="001A6AA2" w:rsidRDefault="001A6AA2" w:rsidP="001A6AA2">
      <w:proofErr w:type="spellStart"/>
      <w:r>
        <w:t>plt.plot</w:t>
      </w:r>
      <w:proofErr w:type="spellEnd"/>
      <w:r>
        <w:t>(epochs, loss, "</w:t>
      </w:r>
      <w:proofErr w:type="spellStart"/>
      <w:r>
        <w:t>bo</w:t>
      </w:r>
      <w:proofErr w:type="spellEnd"/>
      <w:r>
        <w:t>", label="Training loss")</w:t>
      </w:r>
    </w:p>
    <w:p w14:paraId="6ADD2B25" w14:textId="77777777" w:rsidR="001A6AA2" w:rsidRDefault="001A6AA2" w:rsidP="001A6AA2">
      <w:proofErr w:type="spellStart"/>
      <w:r>
        <w:t>plt.plot</w:t>
      </w:r>
      <w:proofErr w:type="spellEnd"/>
      <w:r>
        <w:t xml:space="preserve">(epochs, </w:t>
      </w:r>
      <w:proofErr w:type="spellStart"/>
      <w:r>
        <w:t>val_loss</w:t>
      </w:r>
      <w:proofErr w:type="spellEnd"/>
      <w:r>
        <w:t>, "b", label="Validation loss")</w:t>
      </w:r>
    </w:p>
    <w:p w14:paraId="41CD2519" w14:textId="77777777" w:rsidR="001A6AA2" w:rsidRDefault="001A6AA2" w:rsidP="001A6AA2">
      <w:proofErr w:type="spellStart"/>
      <w:r>
        <w:t>plt.title</w:t>
      </w:r>
      <w:proofErr w:type="spellEnd"/>
      <w:r>
        <w:t>("Training and validation loss")</w:t>
      </w:r>
    </w:p>
    <w:p w14:paraId="76151741" w14:textId="77777777" w:rsidR="001A6AA2" w:rsidRDefault="001A6AA2" w:rsidP="001A6AA2">
      <w:proofErr w:type="spellStart"/>
      <w:r>
        <w:t>plt.legend</w:t>
      </w:r>
      <w:proofErr w:type="spellEnd"/>
      <w:r>
        <w:t>()</w:t>
      </w:r>
    </w:p>
    <w:p w14:paraId="222A1D63" w14:textId="77777777" w:rsidR="001A6AA2" w:rsidRDefault="001A6AA2" w:rsidP="001A6AA2">
      <w:proofErr w:type="spellStart"/>
      <w:r>
        <w:t>plt.show</w:t>
      </w:r>
      <w:proofErr w:type="spellEnd"/>
      <w:r>
        <w:t>()</w:t>
      </w:r>
    </w:p>
    <w:p w14:paraId="44B633B5" w14:textId="77777777" w:rsidR="001A6AA2" w:rsidRDefault="001A6AA2" w:rsidP="001A6AA2"/>
    <w:p w14:paraId="1CEA914E" w14:textId="77777777" w:rsidR="001A6AA2" w:rsidRDefault="001A6AA2" w:rsidP="001A6AA2">
      <w:r>
        <w:t xml:space="preserve"># Final accuracy assessment </w:t>
      </w:r>
      <w:proofErr w:type="spellStart"/>
      <w:r>
        <w:t>fo</w:t>
      </w:r>
      <w:proofErr w:type="spellEnd"/>
      <w:r>
        <w:t xml:space="preserve"> total model</w:t>
      </w:r>
    </w:p>
    <w:p w14:paraId="6DD51C0C" w14:textId="77777777" w:rsidR="001A6AA2" w:rsidRDefault="001A6AA2" w:rsidP="001A6AA2"/>
    <w:p w14:paraId="23A1F9D6" w14:textId="77777777" w:rsidR="001A6AA2" w:rsidRDefault="001A6AA2" w:rsidP="001A6AA2">
      <w:r>
        <w:t xml:space="preserve">model = </w:t>
      </w:r>
      <w:proofErr w:type="spellStart"/>
      <w:r>
        <w:t>keras.models.load_model</w:t>
      </w:r>
      <w:proofErr w:type="spellEnd"/>
      <w:r>
        <w:t>("</w:t>
      </w:r>
      <w:proofErr w:type="spellStart"/>
      <w:r>
        <w:t>fine_tuning.keras</w:t>
      </w:r>
      <w:proofErr w:type="spellEnd"/>
      <w:r>
        <w:t>")</w:t>
      </w:r>
    </w:p>
    <w:p w14:paraId="17FA5BCA" w14:textId="77777777" w:rsidR="001A6AA2" w:rsidRDefault="001A6AA2" w:rsidP="001A6AA2">
      <w:proofErr w:type="spellStart"/>
      <w:r>
        <w:t>test_loss</w:t>
      </w:r>
      <w:proofErr w:type="spellEnd"/>
      <w:r>
        <w:t xml:space="preserve">, </w:t>
      </w:r>
      <w:proofErr w:type="spellStart"/>
      <w:r>
        <w:t>test_acc</w:t>
      </w:r>
      <w:proofErr w:type="spellEnd"/>
      <w:r>
        <w:t xml:space="preserve"> = </w:t>
      </w:r>
      <w:proofErr w:type="spellStart"/>
      <w:r>
        <w:t>model.evaluate</w:t>
      </w:r>
      <w:proofErr w:type="spellEnd"/>
      <w:r>
        <w:t>(</w:t>
      </w:r>
      <w:proofErr w:type="spellStart"/>
      <w:r>
        <w:t>test_dataset</w:t>
      </w:r>
      <w:proofErr w:type="spellEnd"/>
      <w:r>
        <w:t>)</w:t>
      </w:r>
    </w:p>
    <w:p w14:paraId="7AA00E13" w14:textId="77777777" w:rsidR="001A6AA2" w:rsidRDefault="001A6AA2" w:rsidP="001A6AA2">
      <w:r>
        <w:t>print(</w:t>
      </w:r>
      <w:proofErr w:type="spellStart"/>
      <w:r>
        <w:t>f"Test</w:t>
      </w:r>
      <w:proofErr w:type="spellEnd"/>
      <w:r>
        <w:t xml:space="preserve"> accuracy: {test_acc:.3f}")</w:t>
      </w:r>
    </w:p>
    <w:p w14:paraId="6948E9DC" w14:textId="77777777" w:rsidR="001A6AA2" w:rsidRDefault="001A6AA2" w:rsidP="001A6AA2"/>
    <w:p w14:paraId="2D40799C" w14:textId="77777777" w:rsidR="001A6AA2" w:rsidRDefault="001A6AA2" w:rsidP="001A6AA2">
      <w:r>
        <w:t>"""# Section 5: Downloading the Data Set"""</w:t>
      </w:r>
    </w:p>
    <w:p w14:paraId="1D86239A" w14:textId="77777777" w:rsidR="001A6AA2" w:rsidRDefault="001A6AA2" w:rsidP="001A6AA2"/>
    <w:p w14:paraId="3E107AD3" w14:textId="77777777" w:rsidR="001A6AA2" w:rsidRDefault="001A6AA2" w:rsidP="001A6AA2">
      <w:r>
        <w:t># Comment Out When Not Using</w:t>
      </w:r>
    </w:p>
    <w:p w14:paraId="1944CD1E" w14:textId="77777777" w:rsidR="001A6AA2" w:rsidRDefault="001A6AA2" w:rsidP="001A6AA2"/>
    <w:p w14:paraId="7F7DB0EA" w14:textId="77777777" w:rsidR="001A6AA2" w:rsidRDefault="001A6AA2" w:rsidP="001A6AA2">
      <w:r>
        <w:t xml:space="preserve">#from </w:t>
      </w:r>
      <w:proofErr w:type="spellStart"/>
      <w:r>
        <w:t>google.colab</w:t>
      </w:r>
      <w:proofErr w:type="spellEnd"/>
      <w:r>
        <w:t xml:space="preserve"> import drive</w:t>
      </w:r>
    </w:p>
    <w:p w14:paraId="13F909FB" w14:textId="77777777" w:rsidR="001A6AA2" w:rsidRDefault="001A6AA2" w:rsidP="001A6AA2">
      <w:r>
        <w:t xml:space="preserve">#from </w:t>
      </w:r>
      <w:proofErr w:type="spellStart"/>
      <w:r>
        <w:t>google.colab</w:t>
      </w:r>
      <w:proofErr w:type="spellEnd"/>
      <w:r>
        <w:t xml:space="preserve"> import files</w:t>
      </w:r>
    </w:p>
    <w:p w14:paraId="54009728" w14:textId="77777777" w:rsidR="001A6AA2" w:rsidRDefault="001A6AA2" w:rsidP="001A6AA2"/>
    <w:p w14:paraId="35B3C37B" w14:textId="77777777" w:rsidR="001A6AA2" w:rsidRDefault="001A6AA2" w:rsidP="001A6AA2">
      <w:r>
        <w:t>#model.save('/content/model.h5')</w:t>
      </w:r>
    </w:p>
    <w:p w14:paraId="4C5F1961" w14:textId="77777777" w:rsidR="001A6AA2" w:rsidRDefault="001A6AA2" w:rsidP="001A6AA2"/>
    <w:p w14:paraId="775D73F4" w14:textId="77777777" w:rsidR="001A6AA2" w:rsidRDefault="001A6AA2" w:rsidP="001A6AA2">
      <w:r>
        <w:lastRenderedPageBreak/>
        <w:t>#feature_extraction = '/content/</w:t>
      </w:r>
      <w:proofErr w:type="spellStart"/>
      <w:r>
        <w:t>feature_extraction.keras</w:t>
      </w:r>
      <w:proofErr w:type="spellEnd"/>
      <w:r>
        <w:t>'</w:t>
      </w:r>
    </w:p>
    <w:p w14:paraId="5736500D" w14:textId="77777777" w:rsidR="001A6AA2" w:rsidRDefault="001A6AA2" w:rsidP="001A6AA2">
      <w:r>
        <w:t>#feature_extraction_with_data_aug = '/content/</w:t>
      </w:r>
      <w:proofErr w:type="spellStart"/>
      <w:r>
        <w:t>feature_extraction_with_data_augmentation.keras</w:t>
      </w:r>
      <w:proofErr w:type="spellEnd"/>
      <w:r>
        <w:t>'</w:t>
      </w:r>
    </w:p>
    <w:p w14:paraId="59A9D8AA" w14:textId="77777777" w:rsidR="001A6AA2" w:rsidRDefault="001A6AA2" w:rsidP="001A6AA2">
      <w:r>
        <w:t>#fine_tuning = '/content/</w:t>
      </w:r>
      <w:proofErr w:type="spellStart"/>
      <w:r>
        <w:t>fine_tuning.keras</w:t>
      </w:r>
      <w:proofErr w:type="spellEnd"/>
      <w:r>
        <w:t>'</w:t>
      </w:r>
    </w:p>
    <w:p w14:paraId="63E9D8B5" w14:textId="77777777" w:rsidR="001A6AA2" w:rsidRDefault="001A6AA2" w:rsidP="001A6AA2"/>
    <w:p w14:paraId="1D2B87A0" w14:textId="77777777" w:rsidR="001A6AA2" w:rsidRDefault="001A6AA2" w:rsidP="001A6AA2">
      <w:r>
        <w:t>#files.download(feature_extraction)</w:t>
      </w:r>
    </w:p>
    <w:p w14:paraId="29FEBFDF" w14:textId="77777777" w:rsidR="001A6AA2" w:rsidRDefault="001A6AA2" w:rsidP="001A6AA2">
      <w:r>
        <w:t>#files.download(feature_extraction_with_data_aug)</w:t>
      </w:r>
    </w:p>
    <w:p w14:paraId="2D139113" w14:textId="77777777" w:rsidR="001A6AA2" w:rsidRDefault="001A6AA2" w:rsidP="001A6AA2">
      <w:r>
        <w:t>#files.download(fine_tuning)</w:t>
      </w:r>
    </w:p>
    <w:p w14:paraId="00618C30" w14:textId="62B14F2E" w:rsidR="001A6AA2" w:rsidRPr="001A6AA2" w:rsidRDefault="001A6AA2" w:rsidP="001A6AA2">
      <w:r>
        <w:t>#files.download('/content/model.h5')</w:t>
      </w:r>
    </w:p>
    <w:p w14:paraId="000FB0DD" w14:textId="5C57FDDE" w:rsidR="00C754BB" w:rsidRDefault="00C754BB" w:rsidP="00C754BB">
      <w:pPr>
        <w:pStyle w:val="Heading4"/>
      </w:pPr>
      <w:r w:rsidRPr="005B52B0">
        <w:t>Model 2</w:t>
      </w:r>
    </w:p>
    <w:p w14:paraId="4EA358E6" w14:textId="77777777" w:rsidR="005B52B0" w:rsidRDefault="005B52B0" w:rsidP="005B52B0">
      <w:r>
        <w:t># -*- coding: utf-8 -*-</w:t>
      </w:r>
    </w:p>
    <w:p w14:paraId="6B963F5A" w14:textId="77777777" w:rsidR="005B52B0" w:rsidRDefault="005B52B0" w:rsidP="005B52B0">
      <w:r>
        <w:t>"""DataSetV2 (1).</w:t>
      </w:r>
      <w:proofErr w:type="spellStart"/>
      <w:r>
        <w:t>ipynb</w:t>
      </w:r>
      <w:proofErr w:type="spellEnd"/>
    </w:p>
    <w:p w14:paraId="7E094AB0" w14:textId="77777777" w:rsidR="005B52B0" w:rsidRDefault="005B52B0" w:rsidP="005B52B0"/>
    <w:p w14:paraId="458350D3" w14:textId="77777777" w:rsidR="005B52B0" w:rsidRDefault="005B52B0" w:rsidP="005B52B0">
      <w:r>
        <w:t xml:space="preserve">Automatically generated by </w:t>
      </w:r>
      <w:proofErr w:type="spellStart"/>
      <w:r>
        <w:t>Colaboratory</w:t>
      </w:r>
      <w:proofErr w:type="spellEnd"/>
      <w:r>
        <w:t>.</w:t>
      </w:r>
    </w:p>
    <w:p w14:paraId="59C0977A" w14:textId="77777777" w:rsidR="005B52B0" w:rsidRDefault="005B52B0" w:rsidP="005B52B0"/>
    <w:p w14:paraId="4C800194" w14:textId="77777777" w:rsidR="005B52B0" w:rsidRDefault="005B52B0" w:rsidP="005B52B0">
      <w:r>
        <w:t>Original file is located at</w:t>
      </w:r>
    </w:p>
    <w:p w14:paraId="65C977EF" w14:textId="77777777" w:rsidR="005B52B0" w:rsidRDefault="005B52B0" w:rsidP="005B52B0">
      <w:r>
        <w:t xml:space="preserve">    https://colab.research.google.com/drive/1RvL14cPxrPYyS9xwAUs9eo5qk3iEkID0</w:t>
      </w:r>
    </w:p>
    <w:p w14:paraId="7D0AFE9C" w14:textId="77777777" w:rsidR="005B52B0" w:rsidRDefault="005B52B0" w:rsidP="005B52B0"/>
    <w:p w14:paraId="29D6B15E" w14:textId="77777777" w:rsidR="005B52B0" w:rsidRDefault="005B52B0" w:rsidP="005B52B0">
      <w:r>
        <w:t># File Header</w:t>
      </w:r>
    </w:p>
    <w:p w14:paraId="2C5F1F05" w14:textId="77777777" w:rsidR="005B52B0" w:rsidRDefault="005B52B0" w:rsidP="005B52B0"/>
    <w:p w14:paraId="5835BB50" w14:textId="77777777" w:rsidR="005B52B0" w:rsidRDefault="005B52B0" w:rsidP="005B52B0">
      <w:r>
        <w:t>**File Author**: Emily Fletcher</w:t>
      </w:r>
    </w:p>
    <w:p w14:paraId="205FC441" w14:textId="77777777" w:rsidR="005B52B0" w:rsidRDefault="005B52B0" w:rsidP="005B52B0"/>
    <w:p w14:paraId="14F8C370" w14:textId="77777777" w:rsidR="005B52B0" w:rsidRDefault="005B52B0" w:rsidP="005B52B0">
      <w:r>
        <w:t>**Student Number**: 18410839</w:t>
      </w:r>
    </w:p>
    <w:p w14:paraId="266E60A7" w14:textId="77777777" w:rsidR="005B52B0" w:rsidRDefault="005B52B0" w:rsidP="005B52B0"/>
    <w:p w14:paraId="737EACA6" w14:textId="77777777" w:rsidR="005B52B0" w:rsidRDefault="005B52B0" w:rsidP="005B52B0">
      <w:r>
        <w:t xml:space="preserve">**File Purpose**: Passing a set of images into a Data Set, Aim is to train a model  </w:t>
      </w:r>
    </w:p>
    <w:p w14:paraId="5DB24F2B" w14:textId="77777777" w:rsidR="005B52B0" w:rsidRDefault="005B52B0" w:rsidP="005B52B0">
      <w:r>
        <w:t xml:space="preserve">              on recognition of the 5 people sampled.</w:t>
      </w:r>
    </w:p>
    <w:p w14:paraId="1C940FFF" w14:textId="77777777" w:rsidR="005B52B0" w:rsidRDefault="005B52B0" w:rsidP="005B52B0"/>
    <w:p w14:paraId="77366846" w14:textId="77777777" w:rsidR="005B52B0" w:rsidRDefault="005B52B0" w:rsidP="005B52B0">
      <w:r>
        <w:t>**Last Changed**: 16/05/2023</w:t>
      </w:r>
    </w:p>
    <w:p w14:paraId="7D4B3FEF" w14:textId="77777777" w:rsidR="005B52B0" w:rsidRDefault="005B52B0" w:rsidP="005B52B0"/>
    <w:p w14:paraId="4AE0B36D" w14:textId="77777777" w:rsidR="005B52B0" w:rsidRDefault="005B52B0" w:rsidP="005B52B0">
      <w:r>
        <w:t>**Last Model Download**: 16/05/2023</w:t>
      </w:r>
    </w:p>
    <w:p w14:paraId="29504353" w14:textId="77777777" w:rsidR="005B52B0" w:rsidRDefault="005B52B0" w:rsidP="005B52B0"/>
    <w:p w14:paraId="0733A21E" w14:textId="77777777" w:rsidR="005B52B0" w:rsidRDefault="005B52B0" w:rsidP="005B52B0">
      <w:r>
        <w:t>**Version**: 2.0</w:t>
      </w:r>
    </w:p>
    <w:p w14:paraId="62DF2001" w14:textId="77777777" w:rsidR="005B52B0" w:rsidRDefault="005B52B0" w:rsidP="005B52B0"/>
    <w:p w14:paraId="24DBAEAA" w14:textId="77777777" w:rsidR="005B52B0" w:rsidRDefault="005B52B0" w:rsidP="005B52B0">
      <w:r>
        <w:t>**Instructions**</w:t>
      </w:r>
    </w:p>
    <w:p w14:paraId="1AC8839B" w14:textId="77777777" w:rsidR="005B52B0" w:rsidRDefault="005B52B0" w:rsidP="005B52B0"/>
    <w:p w14:paraId="196D8E9A" w14:textId="77777777" w:rsidR="005B52B0" w:rsidRDefault="005B52B0" w:rsidP="005B52B0">
      <w:r>
        <w:t>Ensure model is corrected to Google Drive with correct directories before proceeding through Stage 2 Onwards</w:t>
      </w:r>
    </w:p>
    <w:p w14:paraId="1B0473C1" w14:textId="77777777" w:rsidR="005B52B0" w:rsidRDefault="005B52B0" w:rsidP="005B52B0">
      <w:r>
        <w:t>"""</w:t>
      </w:r>
    </w:p>
    <w:p w14:paraId="14D9635F" w14:textId="77777777" w:rsidR="005B52B0" w:rsidRDefault="005B52B0" w:rsidP="005B52B0"/>
    <w:p w14:paraId="72C5E616" w14:textId="77777777" w:rsidR="005B52B0" w:rsidRDefault="005B52B0" w:rsidP="005B52B0">
      <w:r>
        <w:t># Key Imports</w:t>
      </w:r>
    </w:p>
    <w:p w14:paraId="2D18CB23" w14:textId="77777777" w:rsidR="005B52B0" w:rsidRDefault="005B52B0" w:rsidP="005B52B0">
      <w:r>
        <w:t xml:space="preserve">import </w:t>
      </w:r>
      <w:proofErr w:type="spellStart"/>
      <w:r>
        <w:t>tensorflow</w:t>
      </w:r>
      <w:proofErr w:type="spellEnd"/>
      <w:r>
        <w:t xml:space="preserve"> as </w:t>
      </w:r>
      <w:proofErr w:type="spellStart"/>
      <w:r>
        <w:t>tf</w:t>
      </w:r>
      <w:proofErr w:type="spellEnd"/>
    </w:p>
    <w:p w14:paraId="2B35BBFB" w14:textId="77777777" w:rsidR="005B52B0" w:rsidRDefault="005B52B0" w:rsidP="005B52B0">
      <w:r>
        <w:t xml:space="preserve">from </w:t>
      </w:r>
      <w:proofErr w:type="spellStart"/>
      <w:r>
        <w:t>tensorflow</w:t>
      </w:r>
      <w:proofErr w:type="spellEnd"/>
      <w:r>
        <w:t xml:space="preserve"> import </w:t>
      </w:r>
      <w:proofErr w:type="spellStart"/>
      <w:r>
        <w:t>keras</w:t>
      </w:r>
      <w:proofErr w:type="spellEnd"/>
    </w:p>
    <w:p w14:paraId="477963D9" w14:textId="77777777" w:rsidR="005B52B0" w:rsidRDefault="005B52B0" w:rsidP="005B52B0">
      <w:r>
        <w:t xml:space="preserve">from </w:t>
      </w:r>
      <w:proofErr w:type="spellStart"/>
      <w:r>
        <w:t>tensorflow.keras</w:t>
      </w:r>
      <w:proofErr w:type="spellEnd"/>
      <w:r>
        <w:t xml:space="preserve"> import layers, </w:t>
      </w:r>
      <w:proofErr w:type="spellStart"/>
      <w:r>
        <w:t>regularizers</w:t>
      </w:r>
      <w:proofErr w:type="spellEnd"/>
    </w:p>
    <w:p w14:paraId="16F8699B" w14:textId="77777777" w:rsidR="005B52B0" w:rsidRDefault="005B52B0" w:rsidP="005B52B0">
      <w:r>
        <w:t xml:space="preserve">from </w:t>
      </w:r>
      <w:proofErr w:type="spellStart"/>
      <w:r>
        <w:t>tensorflow.keras.callbacks</w:t>
      </w:r>
      <w:proofErr w:type="spellEnd"/>
      <w:r>
        <w:t xml:space="preserve"> import </w:t>
      </w:r>
      <w:proofErr w:type="spellStart"/>
      <w:r>
        <w:t>ModelCheckpoint</w:t>
      </w:r>
      <w:proofErr w:type="spellEnd"/>
      <w:r>
        <w:t xml:space="preserve">, </w:t>
      </w:r>
      <w:proofErr w:type="spellStart"/>
      <w:r>
        <w:t>EarlyStopping</w:t>
      </w:r>
      <w:proofErr w:type="spellEnd"/>
    </w:p>
    <w:p w14:paraId="52F816C1" w14:textId="77777777" w:rsidR="005B52B0" w:rsidRDefault="005B52B0" w:rsidP="005B52B0"/>
    <w:p w14:paraId="128DD3D7" w14:textId="77777777" w:rsidR="005B52B0" w:rsidRDefault="005B52B0" w:rsidP="005B52B0">
      <w:r>
        <w:t xml:space="preserve">from </w:t>
      </w:r>
      <w:proofErr w:type="spellStart"/>
      <w:r>
        <w:t>google.colab</w:t>
      </w:r>
      <w:proofErr w:type="spellEnd"/>
      <w:r>
        <w:t xml:space="preserve"> import drive</w:t>
      </w:r>
    </w:p>
    <w:p w14:paraId="66049DE5" w14:textId="77777777" w:rsidR="005B52B0" w:rsidRDefault="005B52B0" w:rsidP="005B52B0">
      <w:r>
        <w:t xml:space="preserve">import </w:t>
      </w:r>
      <w:proofErr w:type="spellStart"/>
      <w:r>
        <w:t>os</w:t>
      </w:r>
      <w:proofErr w:type="spellEnd"/>
      <w:r>
        <w:t xml:space="preserve">, </w:t>
      </w:r>
      <w:proofErr w:type="spellStart"/>
      <w:r>
        <w:t>shutil</w:t>
      </w:r>
      <w:proofErr w:type="spellEnd"/>
    </w:p>
    <w:p w14:paraId="5A2A3C45" w14:textId="77777777" w:rsidR="005B52B0" w:rsidRDefault="005B52B0" w:rsidP="005B52B0"/>
    <w:p w14:paraId="21571A5B" w14:textId="77777777" w:rsidR="005B52B0" w:rsidRDefault="005B52B0" w:rsidP="005B52B0">
      <w:r>
        <w:t xml:space="preserve">from </w:t>
      </w:r>
      <w:proofErr w:type="spellStart"/>
      <w:r>
        <w:t>tensorflow.keras.utils</w:t>
      </w:r>
      <w:proofErr w:type="spellEnd"/>
      <w:r>
        <w:t xml:space="preserve"> import </w:t>
      </w:r>
      <w:proofErr w:type="spellStart"/>
      <w:r>
        <w:t>image_dataset_from_directory</w:t>
      </w:r>
      <w:proofErr w:type="spellEnd"/>
    </w:p>
    <w:p w14:paraId="259ACF21" w14:textId="77777777" w:rsidR="005B52B0" w:rsidRDefault="005B52B0" w:rsidP="005B52B0"/>
    <w:p w14:paraId="3F08F610" w14:textId="77777777" w:rsidR="005B52B0" w:rsidRDefault="005B52B0" w:rsidP="005B52B0">
      <w:r>
        <w:t xml:space="preserve">import </w:t>
      </w:r>
      <w:proofErr w:type="spellStart"/>
      <w:r>
        <w:t>numpy</w:t>
      </w:r>
      <w:proofErr w:type="spellEnd"/>
      <w:r>
        <w:t xml:space="preserve"> as np</w:t>
      </w:r>
    </w:p>
    <w:p w14:paraId="55D48BD1" w14:textId="77777777" w:rsidR="005B52B0" w:rsidRDefault="005B52B0" w:rsidP="005B52B0">
      <w:r>
        <w:t xml:space="preserve">import </w:t>
      </w:r>
      <w:proofErr w:type="spellStart"/>
      <w:r>
        <w:t>matplotlib.pyplot</w:t>
      </w:r>
      <w:proofErr w:type="spellEnd"/>
      <w:r>
        <w:t xml:space="preserve"> as </w:t>
      </w:r>
      <w:proofErr w:type="spellStart"/>
      <w:r>
        <w:t>plt</w:t>
      </w:r>
      <w:proofErr w:type="spellEnd"/>
    </w:p>
    <w:p w14:paraId="5604C01E" w14:textId="77777777" w:rsidR="005B52B0" w:rsidRDefault="005B52B0" w:rsidP="005B52B0"/>
    <w:p w14:paraId="0F4B2E05" w14:textId="77777777" w:rsidR="005B52B0" w:rsidRDefault="005B52B0" w:rsidP="005B52B0">
      <w:r>
        <w:t>"""# Stage 1: Connecting to the Google Drive"""</w:t>
      </w:r>
    </w:p>
    <w:p w14:paraId="5231379A" w14:textId="77777777" w:rsidR="005B52B0" w:rsidRDefault="005B52B0" w:rsidP="005B52B0"/>
    <w:p w14:paraId="452EFB37" w14:textId="77777777" w:rsidR="005B52B0" w:rsidRDefault="005B52B0" w:rsidP="005B52B0">
      <w:r>
        <w:t># Force Remount to account for Google Drive Reload Errors</w:t>
      </w:r>
    </w:p>
    <w:p w14:paraId="366858E1" w14:textId="77777777" w:rsidR="005B52B0" w:rsidRDefault="005B52B0" w:rsidP="005B52B0">
      <w:proofErr w:type="spellStart"/>
      <w:r>
        <w:t>drive.mount</w:t>
      </w:r>
      <w:proofErr w:type="spellEnd"/>
      <w:r>
        <w:t xml:space="preserve">('/content/drive', </w:t>
      </w:r>
      <w:proofErr w:type="spellStart"/>
      <w:r>
        <w:t>force_remount</w:t>
      </w:r>
      <w:proofErr w:type="spellEnd"/>
      <w:r>
        <w:t>=True)</w:t>
      </w:r>
    </w:p>
    <w:p w14:paraId="5C2678CB" w14:textId="77777777" w:rsidR="005B52B0" w:rsidRDefault="005B52B0" w:rsidP="005B52B0"/>
    <w:p w14:paraId="4AF4E168" w14:textId="77777777" w:rsidR="005B52B0" w:rsidRDefault="005B52B0" w:rsidP="005B52B0">
      <w:r>
        <w:t xml:space="preserve">#Checking Path is valid </w:t>
      </w:r>
    </w:p>
    <w:p w14:paraId="2F782E92" w14:textId="77777777" w:rsidR="005B52B0" w:rsidRDefault="005B52B0" w:rsidP="005B52B0">
      <w:r>
        <w:t>print(os.path.exists('/content/drive/MyDrive/DataSetAIAssignment/training'))</w:t>
      </w:r>
    </w:p>
    <w:p w14:paraId="309F5E13" w14:textId="77777777" w:rsidR="005B52B0" w:rsidRDefault="005B52B0" w:rsidP="005B52B0">
      <w:r>
        <w:t>print(os.path.exists('/content/drive/MyDrive/DataSetAIAssignment/test'))</w:t>
      </w:r>
    </w:p>
    <w:p w14:paraId="6CE8B9DE" w14:textId="77777777" w:rsidR="005B52B0" w:rsidRDefault="005B52B0" w:rsidP="005B52B0">
      <w:r>
        <w:t>print(os.path.exists('/content/drive/MyDrive/DataSetAIAssignment/validation'))</w:t>
      </w:r>
    </w:p>
    <w:p w14:paraId="372F77FA" w14:textId="77777777" w:rsidR="005B52B0" w:rsidRDefault="005B52B0" w:rsidP="005B52B0"/>
    <w:p w14:paraId="331A9540" w14:textId="77777777" w:rsidR="005B52B0" w:rsidRDefault="005B52B0" w:rsidP="005B52B0">
      <w:r>
        <w:lastRenderedPageBreak/>
        <w:t># Main File Path</w:t>
      </w:r>
    </w:p>
    <w:p w14:paraId="1DDC9384" w14:textId="77777777" w:rsidR="005B52B0" w:rsidRDefault="005B52B0" w:rsidP="005B52B0">
      <w:proofErr w:type="spellStart"/>
      <w:r>
        <w:t>base_dir</w:t>
      </w:r>
      <w:proofErr w:type="spellEnd"/>
      <w:r>
        <w:t xml:space="preserve"> = '/content/drive/</w:t>
      </w:r>
      <w:proofErr w:type="spellStart"/>
      <w:r>
        <w:t>MyDrive</w:t>
      </w:r>
      <w:proofErr w:type="spellEnd"/>
      <w:r>
        <w:t>/</w:t>
      </w:r>
      <w:proofErr w:type="spellStart"/>
      <w:r>
        <w:t>DataSetAIAssignment</w:t>
      </w:r>
      <w:proofErr w:type="spellEnd"/>
      <w:r>
        <w:t>/'</w:t>
      </w:r>
    </w:p>
    <w:p w14:paraId="3213EB92" w14:textId="77777777" w:rsidR="005B52B0" w:rsidRDefault="005B52B0" w:rsidP="005B52B0"/>
    <w:p w14:paraId="414117DB" w14:textId="77777777" w:rsidR="005B52B0" w:rsidRDefault="005B52B0" w:rsidP="005B52B0">
      <w:r>
        <w:t># Setting Parent Folders</w:t>
      </w:r>
    </w:p>
    <w:p w14:paraId="793D01E6" w14:textId="77777777" w:rsidR="005B52B0" w:rsidRDefault="005B52B0" w:rsidP="005B52B0">
      <w:proofErr w:type="spellStart"/>
      <w:r>
        <w:t>train_dir</w:t>
      </w:r>
      <w:proofErr w:type="spellEnd"/>
      <w:r>
        <w:t xml:space="preserve"> = </w:t>
      </w:r>
      <w:proofErr w:type="spellStart"/>
      <w:r>
        <w:t>os.path.join</w:t>
      </w:r>
      <w:proofErr w:type="spellEnd"/>
      <w:r>
        <w:t>(</w:t>
      </w:r>
      <w:proofErr w:type="spellStart"/>
      <w:r>
        <w:t>base_dir</w:t>
      </w:r>
      <w:proofErr w:type="spellEnd"/>
      <w:r>
        <w:t>, 'training')</w:t>
      </w:r>
    </w:p>
    <w:p w14:paraId="347ED07D" w14:textId="77777777" w:rsidR="005B52B0" w:rsidRDefault="005B52B0" w:rsidP="005B52B0">
      <w:proofErr w:type="spellStart"/>
      <w:r>
        <w:t>validation_dir</w:t>
      </w:r>
      <w:proofErr w:type="spellEnd"/>
      <w:r>
        <w:t xml:space="preserve"> = </w:t>
      </w:r>
      <w:proofErr w:type="spellStart"/>
      <w:r>
        <w:t>os.path.join</w:t>
      </w:r>
      <w:proofErr w:type="spellEnd"/>
      <w:r>
        <w:t>(</w:t>
      </w:r>
      <w:proofErr w:type="spellStart"/>
      <w:r>
        <w:t>base_dir</w:t>
      </w:r>
      <w:proofErr w:type="spellEnd"/>
      <w:r>
        <w:t>, 'validation')</w:t>
      </w:r>
    </w:p>
    <w:p w14:paraId="00110FAD" w14:textId="77777777" w:rsidR="005B52B0" w:rsidRDefault="005B52B0" w:rsidP="005B52B0">
      <w:proofErr w:type="spellStart"/>
      <w:r>
        <w:t>test_dir</w:t>
      </w:r>
      <w:proofErr w:type="spellEnd"/>
      <w:r>
        <w:t xml:space="preserve"> = </w:t>
      </w:r>
      <w:proofErr w:type="spellStart"/>
      <w:r>
        <w:t>os.path.join</w:t>
      </w:r>
      <w:proofErr w:type="spellEnd"/>
      <w:r>
        <w:t>(</w:t>
      </w:r>
      <w:proofErr w:type="spellStart"/>
      <w:r>
        <w:t>base_dir</w:t>
      </w:r>
      <w:proofErr w:type="spellEnd"/>
      <w:r>
        <w:t>, 'test')</w:t>
      </w:r>
    </w:p>
    <w:p w14:paraId="2992FF2B" w14:textId="77777777" w:rsidR="005B52B0" w:rsidRDefault="005B52B0" w:rsidP="005B52B0"/>
    <w:p w14:paraId="0753EB9E" w14:textId="77777777" w:rsidR="005B52B0" w:rsidRDefault="005B52B0" w:rsidP="005B52B0">
      <w:r>
        <w:t xml:space="preserve"># Setting Train Folders </w:t>
      </w:r>
      <w:proofErr w:type="gramStart"/>
      <w:r>
        <w:t>For</w:t>
      </w:r>
      <w:proofErr w:type="gramEnd"/>
      <w:r>
        <w:t xml:space="preserve"> Users</w:t>
      </w:r>
    </w:p>
    <w:p w14:paraId="3982C917" w14:textId="77777777" w:rsidR="005B52B0" w:rsidRDefault="005B52B0" w:rsidP="005B52B0">
      <w:proofErr w:type="spellStart"/>
      <w:r>
        <w:t>train_CB_dir</w:t>
      </w:r>
      <w:proofErr w:type="spellEnd"/>
      <w:r>
        <w:t xml:space="preserve"> = </w:t>
      </w:r>
      <w:proofErr w:type="spellStart"/>
      <w:r>
        <w:t>os.path.join</w:t>
      </w:r>
      <w:proofErr w:type="spellEnd"/>
      <w:r>
        <w:t>(</w:t>
      </w:r>
      <w:proofErr w:type="spellStart"/>
      <w:r>
        <w:t>train_dir</w:t>
      </w:r>
      <w:proofErr w:type="spellEnd"/>
      <w:r>
        <w:t>, 'CB') # CB</w:t>
      </w:r>
    </w:p>
    <w:p w14:paraId="69695623" w14:textId="77777777" w:rsidR="005B52B0" w:rsidRDefault="005B52B0" w:rsidP="005B52B0">
      <w:proofErr w:type="spellStart"/>
      <w:r>
        <w:t>train_EF_dir</w:t>
      </w:r>
      <w:proofErr w:type="spellEnd"/>
      <w:r>
        <w:t xml:space="preserve"> = </w:t>
      </w:r>
      <w:proofErr w:type="spellStart"/>
      <w:r>
        <w:t>os.path.join</w:t>
      </w:r>
      <w:proofErr w:type="spellEnd"/>
      <w:r>
        <w:t>(</w:t>
      </w:r>
      <w:proofErr w:type="spellStart"/>
      <w:r>
        <w:t>train_dir</w:t>
      </w:r>
      <w:proofErr w:type="spellEnd"/>
      <w:r>
        <w:t>, 'EF') # EF</w:t>
      </w:r>
    </w:p>
    <w:p w14:paraId="091A744E" w14:textId="77777777" w:rsidR="005B52B0" w:rsidRDefault="005B52B0" w:rsidP="005B52B0">
      <w:proofErr w:type="spellStart"/>
      <w:r>
        <w:t>train_JS_dir</w:t>
      </w:r>
      <w:proofErr w:type="spellEnd"/>
      <w:r>
        <w:t xml:space="preserve"> = </w:t>
      </w:r>
      <w:proofErr w:type="spellStart"/>
      <w:r>
        <w:t>os.path.join</w:t>
      </w:r>
      <w:proofErr w:type="spellEnd"/>
      <w:r>
        <w:t>(</w:t>
      </w:r>
      <w:proofErr w:type="spellStart"/>
      <w:r>
        <w:t>train_dir</w:t>
      </w:r>
      <w:proofErr w:type="spellEnd"/>
      <w:r>
        <w:t>, 'JS') # JS</w:t>
      </w:r>
    </w:p>
    <w:p w14:paraId="56EC83EA" w14:textId="77777777" w:rsidR="005B52B0" w:rsidRDefault="005B52B0" w:rsidP="005B52B0">
      <w:proofErr w:type="spellStart"/>
      <w:r>
        <w:t>train_MB_dir</w:t>
      </w:r>
      <w:proofErr w:type="spellEnd"/>
      <w:r>
        <w:t xml:space="preserve"> = </w:t>
      </w:r>
      <w:proofErr w:type="spellStart"/>
      <w:r>
        <w:t>os.path.join</w:t>
      </w:r>
      <w:proofErr w:type="spellEnd"/>
      <w:r>
        <w:t>(</w:t>
      </w:r>
      <w:proofErr w:type="spellStart"/>
      <w:r>
        <w:t>train_dir</w:t>
      </w:r>
      <w:proofErr w:type="spellEnd"/>
      <w:r>
        <w:t>, 'MB') # MB</w:t>
      </w:r>
    </w:p>
    <w:p w14:paraId="4A8D8EF5" w14:textId="77777777" w:rsidR="005B52B0" w:rsidRDefault="005B52B0" w:rsidP="005B52B0">
      <w:proofErr w:type="spellStart"/>
      <w:r>
        <w:t>train_RK_dir</w:t>
      </w:r>
      <w:proofErr w:type="spellEnd"/>
      <w:r>
        <w:t xml:space="preserve"> = </w:t>
      </w:r>
      <w:proofErr w:type="spellStart"/>
      <w:r>
        <w:t>os.path.join</w:t>
      </w:r>
      <w:proofErr w:type="spellEnd"/>
      <w:r>
        <w:t>(</w:t>
      </w:r>
      <w:proofErr w:type="spellStart"/>
      <w:r>
        <w:t>train_dir</w:t>
      </w:r>
      <w:proofErr w:type="spellEnd"/>
      <w:r>
        <w:t>, 'RK') # RK</w:t>
      </w:r>
    </w:p>
    <w:p w14:paraId="33B23CDF" w14:textId="77777777" w:rsidR="005B52B0" w:rsidRDefault="005B52B0" w:rsidP="005B52B0"/>
    <w:p w14:paraId="57D6181E" w14:textId="77777777" w:rsidR="005B52B0" w:rsidRDefault="005B52B0" w:rsidP="005B52B0">
      <w:r>
        <w:t xml:space="preserve"># Setting Validation Folders </w:t>
      </w:r>
      <w:proofErr w:type="gramStart"/>
      <w:r>
        <w:t>For</w:t>
      </w:r>
      <w:proofErr w:type="gramEnd"/>
      <w:r>
        <w:t xml:space="preserve"> Users</w:t>
      </w:r>
    </w:p>
    <w:p w14:paraId="4B682052" w14:textId="77777777" w:rsidR="005B52B0" w:rsidRDefault="005B52B0" w:rsidP="005B52B0">
      <w:proofErr w:type="spellStart"/>
      <w:r>
        <w:t>validation_CB_dir</w:t>
      </w:r>
      <w:proofErr w:type="spellEnd"/>
      <w:r>
        <w:t xml:space="preserve"> = </w:t>
      </w:r>
      <w:proofErr w:type="spellStart"/>
      <w:r>
        <w:t>os.path.join</w:t>
      </w:r>
      <w:proofErr w:type="spellEnd"/>
      <w:r>
        <w:t>(</w:t>
      </w:r>
      <w:proofErr w:type="spellStart"/>
      <w:r>
        <w:t>validation_dir</w:t>
      </w:r>
      <w:proofErr w:type="spellEnd"/>
      <w:r>
        <w:t>, 'CB') # CB</w:t>
      </w:r>
    </w:p>
    <w:p w14:paraId="74ACD96E" w14:textId="77777777" w:rsidR="005B52B0" w:rsidRDefault="005B52B0" w:rsidP="005B52B0">
      <w:proofErr w:type="spellStart"/>
      <w:r>
        <w:t>validation_EF_dir</w:t>
      </w:r>
      <w:proofErr w:type="spellEnd"/>
      <w:r>
        <w:t xml:space="preserve"> = </w:t>
      </w:r>
      <w:proofErr w:type="spellStart"/>
      <w:r>
        <w:t>os.path.join</w:t>
      </w:r>
      <w:proofErr w:type="spellEnd"/>
      <w:r>
        <w:t>(</w:t>
      </w:r>
      <w:proofErr w:type="spellStart"/>
      <w:r>
        <w:t>validation_dir</w:t>
      </w:r>
      <w:proofErr w:type="spellEnd"/>
      <w:r>
        <w:t>, 'EF') # EF</w:t>
      </w:r>
    </w:p>
    <w:p w14:paraId="261E4387" w14:textId="77777777" w:rsidR="005B52B0" w:rsidRDefault="005B52B0" w:rsidP="005B52B0">
      <w:proofErr w:type="spellStart"/>
      <w:r>
        <w:t>validation_JS_dir</w:t>
      </w:r>
      <w:proofErr w:type="spellEnd"/>
      <w:r>
        <w:t xml:space="preserve"> = </w:t>
      </w:r>
      <w:proofErr w:type="spellStart"/>
      <w:r>
        <w:t>os.path.join</w:t>
      </w:r>
      <w:proofErr w:type="spellEnd"/>
      <w:r>
        <w:t>(</w:t>
      </w:r>
      <w:proofErr w:type="spellStart"/>
      <w:r>
        <w:t>validation_dir</w:t>
      </w:r>
      <w:proofErr w:type="spellEnd"/>
      <w:r>
        <w:t>, 'JS') # JS</w:t>
      </w:r>
    </w:p>
    <w:p w14:paraId="7211618A" w14:textId="77777777" w:rsidR="005B52B0" w:rsidRDefault="005B52B0" w:rsidP="005B52B0">
      <w:proofErr w:type="spellStart"/>
      <w:r>
        <w:t>validation_MB_dir</w:t>
      </w:r>
      <w:proofErr w:type="spellEnd"/>
      <w:r>
        <w:t xml:space="preserve"> = </w:t>
      </w:r>
      <w:proofErr w:type="spellStart"/>
      <w:r>
        <w:t>os.path.join</w:t>
      </w:r>
      <w:proofErr w:type="spellEnd"/>
      <w:r>
        <w:t>(</w:t>
      </w:r>
      <w:proofErr w:type="spellStart"/>
      <w:r>
        <w:t>validation_dir</w:t>
      </w:r>
      <w:proofErr w:type="spellEnd"/>
      <w:r>
        <w:t>, 'MB') # MB</w:t>
      </w:r>
    </w:p>
    <w:p w14:paraId="1FD7E09F" w14:textId="77777777" w:rsidR="005B52B0" w:rsidRDefault="005B52B0" w:rsidP="005B52B0">
      <w:proofErr w:type="spellStart"/>
      <w:r>
        <w:t>validation_RK_dir</w:t>
      </w:r>
      <w:proofErr w:type="spellEnd"/>
      <w:r>
        <w:t xml:space="preserve"> = </w:t>
      </w:r>
      <w:proofErr w:type="spellStart"/>
      <w:r>
        <w:t>os.path.join</w:t>
      </w:r>
      <w:proofErr w:type="spellEnd"/>
      <w:r>
        <w:t>(</w:t>
      </w:r>
      <w:proofErr w:type="spellStart"/>
      <w:r>
        <w:t>validation_dir</w:t>
      </w:r>
      <w:proofErr w:type="spellEnd"/>
      <w:r>
        <w:t>, 'RK') # RK</w:t>
      </w:r>
    </w:p>
    <w:p w14:paraId="37D10669" w14:textId="77777777" w:rsidR="005B52B0" w:rsidRDefault="005B52B0" w:rsidP="005B52B0"/>
    <w:p w14:paraId="68EFAB08" w14:textId="77777777" w:rsidR="005B52B0" w:rsidRDefault="005B52B0" w:rsidP="005B52B0">
      <w:r>
        <w:t xml:space="preserve"># Setting Test Folders </w:t>
      </w:r>
      <w:proofErr w:type="gramStart"/>
      <w:r>
        <w:t>For</w:t>
      </w:r>
      <w:proofErr w:type="gramEnd"/>
      <w:r>
        <w:t xml:space="preserve"> Users</w:t>
      </w:r>
    </w:p>
    <w:p w14:paraId="4D813749" w14:textId="77777777" w:rsidR="005B52B0" w:rsidRDefault="005B52B0" w:rsidP="005B52B0">
      <w:proofErr w:type="spellStart"/>
      <w:r>
        <w:t>test_CB_dir</w:t>
      </w:r>
      <w:proofErr w:type="spellEnd"/>
      <w:r>
        <w:t xml:space="preserve"> = </w:t>
      </w:r>
      <w:proofErr w:type="spellStart"/>
      <w:r>
        <w:t>os.path.join</w:t>
      </w:r>
      <w:proofErr w:type="spellEnd"/>
      <w:r>
        <w:t>(</w:t>
      </w:r>
      <w:proofErr w:type="spellStart"/>
      <w:r>
        <w:t>test_dir</w:t>
      </w:r>
      <w:proofErr w:type="spellEnd"/>
      <w:r>
        <w:t>, 'CB') # CB</w:t>
      </w:r>
    </w:p>
    <w:p w14:paraId="7132BC24" w14:textId="77777777" w:rsidR="005B52B0" w:rsidRDefault="005B52B0" w:rsidP="005B52B0">
      <w:proofErr w:type="spellStart"/>
      <w:r>
        <w:t>test_EF_dir</w:t>
      </w:r>
      <w:proofErr w:type="spellEnd"/>
      <w:r>
        <w:t xml:space="preserve"> = </w:t>
      </w:r>
      <w:proofErr w:type="spellStart"/>
      <w:r>
        <w:t>os.path.join</w:t>
      </w:r>
      <w:proofErr w:type="spellEnd"/>
      <w:r>
        <w:t>(</w:t>
      </w:r>
      <w:proofErr w:type="spellStart"/>
      <w:r>
        <w:t>test_dir</w:t>
      </w:r>
      <w:proofErr w:type="spellEnd"/>
      <w:r>
        <w:t>, 'EF') # EF</w:t>
      </w:r>
    </w:p>
    <w:p w14:paraId="42689C00" w14:textId="77777777" w:rsidR="005B52B0" w:rsidRDefault="005B52B0" w:rsidP="005B52B0">
      <w:proofErr w:type="spellStart"/>
      <w:r>
        <w:t>test_JS_dir</w:t>
      </w:r>
      <w:proofErr w:type="spellEnd"/>
      <w:r>
        <w:t xml:space="preserve"> = </w:t>
      </w:r>
      <w:proofErr w:type="spellStart"/>
      <w:r>
        <w:t>os.path.join</w:t>
      </w:r>
      <w:proofErr w:type="spellEnd"/>
      <w:r>
        <w:t>(</w:t>
      </w:r>
      <w:proofErr w:type="spellStart"/>
      <w:r>
        <w:t>test_dir</w:t>
      </w:r>
      <w:proofErr w:type="spellEnd"/>
      <w:r>
        <w:t>, 'JS') # JS</w:t>
      </w:r>
    </w:p>
    <w:p w14:paraId="42358DA2" w14:textId="77777777" w:rsidR="005B52B0" w:rsidRDefault="005B52B0" w:rsidP="005B52B0">
      <w:proofErr w:type="spellStart"/>
      <w:r>
        <w:t>test_MB_dir</w:t>
      </w:r>
      <w:proofErr w:type="spellEnd"/>
      <w:r>
        <w:t xml:space="preserve"> = </w:t>
      </w:r>
      <w:proofErr w:type="spellStart"/>
      <w:r>
        <w:t>os.path.join</w:t>
      </w:r>
      <w:proofErr w:type="spellEnd"/>
      <w:r>
        <w:t>(</w:t>
      </w:r>
      <w:proofErr w:type="spellStart"/>
      <w:r>
        <w:t>test_dir</w:t>
      </w:r>
      <w:proofErr w:type="spellEnd"/>
      <w:r>
        <w:t>, 'MB') # MB</w:t>
      </w:r>
    </w:p>
    <w:p w14:paraId="1B874D54" w14:textId="77777777" w:rsidR="005B52B0" w:rsidRDefault="005B52B0" w:rsidP="005B52B0">
      <w:proofErr w:type="spellStart"/>
      <w:r>
        <w:t>test_RK_dir</w:t>
      </w:r>
      <w:proofErr w:type="spellEnd"/>
      <w:r>
        <w:t xml:space="preserve"> = </w:t>
      </w:r>
      <w:proofErr w:type="spellStart"/>
      <w:r>
        <w:t>os.path.join</w:t>
      </w:r>
      <w:proofErr w:type="spellEnd"/>
      <w:r>
        <w:t>(</w:t>
      </w:r>
      <w:proofErr w:type="spellStart"/>
      <w:r>
        <w:t>test_dir</w:t>
      </w:r>
      <w:proofErr w:type="spellEnd"/>
      <w:r>
        <w:t>, 'RK') # RK</w:t>
      </w:r>
    </w:p>
    <w:p w14:paraId="30AE6250" w14:textId="77777777" w:rsidR="005B52B0" w:rsidRDefault="005B52B0" w:rsidP="005B52B0"/>
    <w:p w14:paraId="2CFE65E3" w14:textId="77777777" w:rsidR="005B52B0" w:rsidRDefault="005B52B0" w:rsidP="005B52B0">
      <w:r>
        <w:t xml:space="preserve">"""# Section 2: First Pass </w:t>
      </w:r>
      <w:proofErr w:type="gramStart"/>
      <w:r>
        <w:t>Of</w:t>
      </w:r>
      <w:proofErr w:type="gramEnd"/>
      <w:r>
        <w:t xml:space="preserve"> Iterations</w:t>
      </w:r>
    </w:p>
    <w:p w14:paraId="3697929A" w14:textId="77777777" w:rsidR="005B52B0" w:rsidRDefault="005B52B0" w:rsidP="005B52B0"/>
    <w:p w14:paraId="6FDFEF51" w14:textId="77777777" w:rsidR="005B52B0" w:rsidRDefault="005B52B0" w:rsidP="005B52B0">
      <w:r>
        <w:lastRenderedPageBreak/>
        <w:t>*   Assigning Batch Size</w:t>
      </w:r>
    </w:p>
    <w:p w14:paraId="7CECDA4D" w14:textId="77777777" w:rsidR="005B52B0" w:rsidRDefault="005B52B0" w:rsidP="005B52B0">
      <w:r>
        <w:t>*   Setting Image Size</w:t>
      </w:r>
    </w:p>
    <w:p w14:paraId="257FC11F" w14:textId="77777777" w:rsidR="005B52B0" w:rsidRDefault="005B52B0" w:rsidP="005B52B0">
      <w:r>
        <w:t>*   Creating VGG16 Base</w:t>
      </w:r>
    </w:p>
    <w:p w14:paraId="3120938F" w14:textId="77777777" w:rsidR="005B52B0" w:rsidRDefault="005B52B0" w:rsidP="005B52B0"/>
    <w:p w14:paraId="49C9B1DC" w14:textId="77777777" w:rsidR="005B52B0" w:rsidRDefault="005B52B0" w:rsidP="005B52B0"/>
    <w:p w14:paraId="59B927C0" w14:textId="77777777" w:rsidR="005B52B0" w:rsidRDefault="005B52B0" w:rsidP="005B52B0"/>
    <w:p w14:paraId="2F36E0FE" w14:textId="77777777" w:rsidR="005B52B0" w:rsidRDefault="005B52B0" w:rsidP="005B52B0"/>
    <w:p w14:paraId="67624DDB" w14:textId="77777777" w:rsidR="005B52B0" w:rsidRDefault="005B52B0" w:rsidP="005B52B0"/>
    <w:p w14:paraId="4151C5BE" w14:textId="77777777" w:rsidR="005B52B0" w:rsidRDefault="005B52B0" w:rsidP="005B52B0">
      <w:r>
        <w:t>"""</w:t>
      </w:r>
    </w:p>
    <w:p w14:paraId="791BD52C" w14:textId="77777777" w:rsidR="005B52B0" w:rsidRDefault="005B52B0" w:rsidP="005B52B0"/>
    <w:p w14:paraId="3BCE004E" w14:textId="77777777" w:rsidR="005B52B0" w:rsidRDefault="005B52B0" w:rsidP="005B52B0">
      <w:r>
        <w:t xml:space="preserve"># Assigning Batches and Image Sizes </w:t>
      </w:r>
    </w:p>
    <w:p w14:paraId="68EE8BF9" w14:textId="77777777" w:rsidR="005B52B0" w:rsidRDefault="005B52B0" w:rsidP="005B52B0">
      <w:r>
        <w:t xml:space="preserve"># Image Sizes Allow </w:t>
      </w:r>
      <w:proofErr w:type="gramStart"/>
      <w:r>
        <w:t>For</w:t>
      </w:r>
      <w:proofErr w:type="gramEnd"/>
      <w:r>
        <w:t xml:space="preserve"> Size Consistency</w:t>
      </w:r>
    </w:p>
    <w:p w14:paraId="227CAEEB" w14:textId="77777777" w:rsidR="005B52B0" w:rsidRDefault="005B52B0" w:rsidP="005B52B0"/>
    <w:p w14:paraId="244F3095" w14:textId="77777777" w:rsidR="005B52B0" w:rsidRDefault="005B52B0" w:rsidP="005B52B0">
      <w:r>
        <w:t># Training Batches</w:t>
      </w:r>
    </w:p>
    <w:p w14:paraId="0D079B59" w14:textId="77777777" w:rsidR="005B52B0" w:rsidRDefault="005B52B0" w:rsidP="005B52B0">
      <w:proofErr w:type="spellStart"/>
      <w:r>
        <w:t>train_dataset</w:t>
      </w:r>
      <w:proofErr w:type="spellEnd"/>
      <w:r>
        <w:t xml:space="preserve"> = </w:t>
      </w:r>
      <w:proofErr w:type="spellStart"/>
      <w:r>
        <w:t>image_dataset_from_directory</w:t>
      </w:r>
      <w:proofErr w:type="spellEnd"/>
      <w:r>
        <w:t>(</w:t>
      </w:r>
    </w:p>
    <w:p w14:paraId="77DF694A" w14:textId="77777777" w:rsidR="005B52B0" w:rsidRDefault="005B52B0" w:rsidP="005B52B0">
      <w:r>
        <w:t xml:space="preserve">    </w:t>
      </w:r>
      <w:proofErr w:type="spellStart"/>
      <w:r>
        <w:t>train_dir</w:t>
      </w:r>
      <w:proofErr w:type="spellEnd"/>
      <w:r>
        <w:t>,</w:t>
      </w:r>
    </w:p>
    <w:p w14:paraId="50D7326B" w14:textId="77777777" w:rsidR="005B52B0" w:rsidRDefault="005B52B0" w:rsidP="005B52B0">
      <w:r>
        <w:t xml:space="preserve">    </w:t>
      </w:r>
      <w:proofErr w:type="spellStart"/>
      <w:r>
        <w:t>image_size</w:t>
      </w:r>
      <w:proofErr w:type="spellEnd"/>
      <w:r>
        <w:t>=(180, 180),</w:t>
      </w:r>
    </w:p>
    <w:p w14:paraId="6AB61A7F" w14:textId="77777777" w:rsidR="005B52B0" w:rsidRDefault="005B52B0" w:rsidP="005B52B0">
      <w:r>
        <w:t xml:space="preserve">    </w:t>
      </w:r>
      <w:proofErr w:type="spellStart"/>
      <w:r>
        <w:t>batch_size</w:t>
      </w:r>
      <w:proofErr w:type="spellEnd"/>
      <w:r>
        <w:t>=32)</w:t>
      </w:r>
    </w:p>
    <w:p w14:paraId="67235BFE" w14:textId="77777777" w:rsidR="005B52B0" w:rsidRDefault="005B52B0" w:rsidP="005B52B0"/>
    <w:p w14:paraId="528D01A7" w14:textId="77777777" w:rsidR="005B52B0" w:rsidRDefault="005B52B0" w:rsidP="005B52B0">
      <w:r>
        <w:t># Validation Batches</w:t>
      </w:r>
    </w:p>
    <w:p w14:paraId="06855078" w14:textId="77777777" w:rsidR="005B52B0" w:rsidRDefault="005B52B0" w:rsidP="005B52B0">
      <w:proofErr w:type="spellStart"/>
      <w:r>
        <w:t>validation_dataset</w:t>
      </w:r>
      <w:proofErr w:type="spellEnd"/>
      <w:r>
        <w:t xml:space="preserve"> = </w:t>
      </w:r>
      <w:proofErr w:type="spellStart"/>
      <w:r>
        <w:t>image_dataset_from_directory</w:t>
      </w:r>
      <w:proofErr w:type="spellEnd"/>
      <w:r>
        <w:t>(</w:t>
      </w:r>
    </w:p>
    <w:p w14:paraId="436CB52E" w14:textId="77777777" w:rsidR="005B52B0" w:rsidRDefault="005B52B0" w:rsidP="005B52B0">
      <w:r>
        <w:t xml:space="preserve">    </w:t>
      </w:r>
      <w:proofErr w:type="spellStart"/>
      <w:r>
        <w:t>validation_dir</w:t>
      </w:r>
      <w:proofErr w:type="spellEnd"/>
      <w:r>
        <w:t>,</w:t>
      </w:r>
    </w:p>
    <w:p w14:paraId="3C6F7848" w14:textId="77777777" w:rsidR="005B52B0" w:rsidRDefault="005B52B0" w:rsidP="005B52B0">
      <w:r>
        <w:t xml:space="preserve">    </w:t>
      </w:r>
      <w:proofErr w:type="spellStart"/>
      <w:r>
        <w:t>image_size</w:t>
      </w:r>
      <w:proofErr w:type="spellEnd"/>
      <w:r>
        <w:t>=(180, 180),</w:t>
      </w:r>
    </w:p>
    <w:p w14:paraId="1B664271" w14:textId="77777777" w:rsidR="005B52B0" w:rsidRDefault="005B52B0" w:rsidP="005B52B0">
      <w:r>
        <w:t xml:space="preserve">    </w:t>
      </w:r>
      <w:proofErr w:type="spellStart"/>
      <w:r>
        <w:t>batch_size</w:t>
      </w:r>
      <w:proofErr w:type="spellEnd"/>
      <w:r>
        <w:t>=32)</w:t>
      </w:r>
    </w:p>
    <w:p w14:paraId="3D0FAC30" w14:textId="77777777" w:rsidR="005B52B0" w:rsidRDefault="005B52B0" w:rsidP="005B52B0"/>
    <w:p w14:paraId="1D4D7DB0" w14:textId="77777777" w:rsidR="005B52B0" w:rsidRDefault="005B52B0" w:rsidP="005B52B0">
      <w:r>
        <w:t># Testing Batches</w:t>
      </w:r>
    </w:p>
    <w:p w14:paraId="40DB9105" w14:textId="77777777" w:rsidR="005B52B0" w:rsidRDefault="005B52B0" w:rsidP="005B52B0">
      <w:proofErr w:type="spellStart"/>
      <w:r>
        <w:t>test_dataset</w:t>
      </w:r>
      <w:proofErr w:type="spellEnd"/>
      <w:r>
        <w:t xml:space="preserve"> = </w:t>
      </w:r>
      <w:proofErr w:type="spellStart"/>
      <w:r>
        <w:t>image_dataset_from_directory</w:t>
      </w:r>
      <w:proofErr w:type="spellEnd"/>
      <w:r>
        <w:t>(</w:t>
      </w:r>
    </w:p>
    <w:p w14:paraId="42573C9D" w14:textId="77777777" w:rsidR="005B52B0" w:rsidRDefault="005B52B0" w:rsidP="005B52B0">
      <w:r>
        <w:t xml:space="preserve">    </w:t>
      </w:r>
      <w:proofErr w:type="spellStart"/>
      <w:r>
        <w:t>test_dir</w:t>
      </w:r>
      <w:proofErr w:type="spellEnd"/>
      <w:r>
        <w:t>,</w:t>
      </w:r>
    </w:p>
    <w:p w14:paraId="27BD3E09" w14:textId="77777777" w:rsidR="005B52B0" w:rsidRDefault="005B52B0" w:rsidP="005B52B0">
      <w:r>
        <w:t xml:space="preserve">    </w:t>
      </w:r>
      <w:proofErr w:type="spellStart"/>
      <w:r>
        <w:t>image_size</w:t>
      </w:r>
      <w:proofErr w:type="spellEnd"/>
      <w:r>
        <w:t>=(180, 180),</w:t>
      </w:r>
    </w:p>
    <w:p w14:paraId="2201A16F" w14:textId="77777777" w:rsidR="005B52B0" w:rsidRDefault="005B52B0" w:rsidP="005B52B0">
      <w:r>
        <w:t xml:space="preserve">    </w:t>
      </w:r>
      <w:proofErr w:type="spellStart"/>
      <w:r>
        <w:t>batch_size</w:t>
      </w:r>
      <w:proofErr w:type="spellEnd"/>
      <w:r>
        <w:t>=32)</w:t>
      </w:r>
    </w:p>
    <w:p w14:paraId="339AE1B6" w14:textId="77777777" w:rsidR="005B52B0" w:rsidRDefault="005B52B0" w:rsidP="005B52B0"/>
    <w:p w14:paraId="57D1DA68" w14:textId="77777777" w:rsidR="005B52B0" w:rsidRDefault="005B52B0" w:rsidP="005B52B0">
      <w:r>
        <w:lastRenderedPageBreak/>
        <w:t># Creating of the VGG16 Pre-Trained Neural Network</w:t>
      </w:r>
    </w:p>
    <w:p w14:paraId="28B4B913" w14:textId="77777777" w:rsidR="005B52B0" w:rsidRDefault="005B52B0" w:rsidP="005B52B0"/>
    <w:p w14:paraId="382CD9F5" w14:textId="77777777" w:rsidR="005B52B0" w:rsidRDefault="005B52B0" w:rsidP="005B52B0">
      <w:r>
        <w:t xml:space="preserve"># Weights State </w:t>
      </w:r>
      <w:proofErr w:type="gramStart"/>
      <w:r>
        <w:t>The</w:t>
      </w:r>
      <w:proofErr w:type="gramEnd"/>
      <w:r>
        <w:t xml:space="preserve"> Image Set That Should Be Used</w:t>
      </w:r>
    </w:p>
    <w:p w14:paraId="2BB24D7E" w14:textId="77777777" w:rsidR="005B52B0" w:rsidRDefault="005B52B0" w:rsidP="005B52B0">
      <w:r>
        <w:t xml:space="preserve"># </w:t>
      </w:r>
      <w:proofErr w:type="spellStart"/>
      <w:r>
        <w:t>input_shape</w:t>
      </w:r>
      <w:proofErr w:type="spellEnd"/>
      <w:r>
        <w:t xml:space="preserve"> should match image size and type used in batches</w:t>
      </w:r>
    </w:p>
    <w:p w14:paraId="7253AB2B" w14:textId="77777777" w:rsidR="005B52B0" w:rsidRDefault="005B52B0" w:rsidP="005B52B0">
      <w:proofErr w:type="spellStart"/>
      <w:r>
        <w:t>conv_base</w:t>
      </w:r>
      <w:proofErr w:type="spellEnd"/>
      <w:r>
        <w:t xml:space="preserve"> = keras.applications.vgg16.VGG16(</w:t>
      </w:r>
    </w:p>
    <w:p w14:paraId="0EDA8D01" w14:textId="77777777" w:rsidR="005B52B0" w:rsidRDefault="005B52B0" w:rsidP="005B52B0">
      <w:r>
        <w:t xml:space="preserve">    weights="</w:t>
      </w:r>
      <w:proofErr w:type="spellStart"/>
      <w:r>
        <w:t>imagenet</w:t>
      </w:r>
      <w:proofErr w:type="spellEnd"/>
      <w:r>
        <w:t>",</w:t>
      </w:r>
    </w:p>
    <w:p w14:paraId="716026EB" w14:textId="77777777" w:rsidR="005B52B0" w:rsidRDefault="005B52B0" w:rsidP="005B52B0">
      <w:r>
        <w:t xml:space="preserve">    </w:t>
      </w:r>
      <w:proofErr w:type="spellStart"/>
      <w:r>
        <w:t>include_top</w:t>
      </w:r>
      <w:proofErr w:type="spellEnd"/>
      <w:r>
        <w:t>=False,</w:t>
      </w:r>
    </w:p>
    <w:p w14:paraId="10C1F11F" w14:textId="77777777" w:rsidR="005B52B0" w:rsidRDefault="005B52B0" w:rsidP="005B52B0">
      <w:r>
        <w:t xml:space="preserve">    </w:t>
      </w:r>
      <w:proofErr w:type="spellStart"/>
      <w:r>
        <w:t>input_shape</w:t>
      </w:r>
      <w:proofErr w:type="spellEnd"/>
      <w:r>
        <w:t>=(180, 180, 3),</w:t>
      </w:r>
    </w:p>
    <w:p w14:paraId="7B4BED87" w14:textId="77777777" w:rsidR="005B52B0" w:rsidRDefault="005B52B0" w:rsidP="005B52B0">
      <w:r>
        <w:t xml:space="preserve">    pooling=None</w:t>
      </w:r>
    </w:p>
    <w:p w14:paraId="2AE447E2" w14:textId="77777777" w:rsidR="005B52B0" w:rsidRDefault="005B52B0" w:rsidP="005B52B0">
      <w:r>
        <w:t>)</w:t>
      </w:r>
    </w:p>
    <w:p w14:paraId="12A67C0D" w14:textId="77777777" w:rsidR="005B52B0" w:rsidRDefault="005B52B0" w:rsidP="005B52B0">
      <w:r>
        <w:t xml:space="preserve"># Prints A Summary </w:t>
      </w:r>
      <w:proofErr w:type="gramStart"/>
      <w:r>
        <w:t>For</w:t>
      </w:r>
      <w:proofErr w:type="gramEnd"/>
      <w:r>
        <w:t xml:space="preserve"> The User, Allows Model Checks </w:t>
      </w:r>
    </w:p>
    <w:p w14:paraId="17F1B520" w14:textId="77777777" w:rsidR="005B52B0" w:rsidRDefault="005B52B0" w:rsidP="005B52B0">
      <w:proofErr w:type="spellStart"/>
      <w:r>
        <w:t>conv_base.summary</w:t>
      </w:r>
      <w:proofErr w:type="spellEnd"/>
      <w:r>
        <w:t>()</w:t>
      </w:r>
    </w:p>
    <w:p w14:paraId="2EBE3B28" w14:textId="77777777" w:rsidR="005B52B0" w:rsidRDefault="005B52B0" w:rsidP="005B52B0"/>
    <w:p w14:paraId="52F03FA7" w14:textId="77777777" w:rsidR="005B52B0" w:rsidRDefault="005B52B0" w:rsidP="005B52B0">
      <w:r>
        <w:t xml:space="preserve"># Assigning labels </w:t>
      </w:r>
    </w:p>
    <w:p w14:paraId="65C6C681" w14:textId="77777777" w:rsidR="005B52B0" w:rsidRDefault="005B52B0" w:rsidP="005B52B0">
      <w:r>
        <w:t xml:space="preserve">def </w:t>
      </w:r>
      <w:proofErr w:type="spellStart"/>
      <w:r>
        <w:t>get_features_and_labels</w:t>
      </w:r>
      <w:proofErr w:type="spellEnd"/>
      <w:r>
        <w:t>(dataset):</w:t>
      </w:r>
    </w:p>
    <w:p w14:paraId="15BA1EBA" w14:textId="77777777" w:rsidR="005B52B0" w:rsidRDefault="005B52B0" w:rsidP="005B52B0">
      <w:r>
        <w:t xml:space="preserve">    </w:t>
      </w:r>
      <w:proofErr w:type="spellStart"/>
      <w:r>
        <w:t>all_features</w:t>
      </w:r>
      <w:proofErr w:type="spellEnd"/>
      <w:r>
        <w:t xml:space="preserve"> = []</w:t>
      </w:r>
    </w:p>
    <w:p w14:paraId="20399393" w14:textId="77777777" w:rsidR="005B52B0" w:rsidRDefault="005B52B0" w:rsidP="005B52B0">
      <w:r>
        <w:t xml:space="preserve">    </w:t>
      </w:r>
      <w:proofErr w:type="spellStart"/>
      <w:r>
        <w:t>all_labels</w:t>
      </w:r>
      <w:proofErr w:type="spellEnd"/>
      <w:r>
        <w:t xml:space="preserve"> = []</w:t>
      </w:r>
    </w:p>
    <w:p w14:paraId="5BDF2540" w14:textId="77777777" w:rsidR="005B52B0" w:rsidRDefault="005B52B0" w:rsidP="005B52B0">
      <w:r>
        <w:t xml:space="preserve">    for images, labels in dataset:</w:t>
      </w:r>
    </w:p>
    <w:p w14:paraId="1AA4E098" w14:textId="77777777" w:rsidR="005B52B0" w:rsidRDefault="005B52B0" w:rsidP="005B52B0">
      <w:r>
        <w:t xml:space="preserve">        </w:t>
      </w:r>
      <w:proofErr w:type="spellStart"/>
      <w:r>
        <w:t>preprocessed_images</w:t>
      </w:r>
      <w:proofErr w:type="spellEnd"/>
      <w:r>
        <w:t xml:space="preserve"> = keras.applications.vgg16.preprocess_input(images)</w:t>
      </w:r>
    </w:p>
    <w:p w14:paraId="4248E09D" w14:textId="77777777" w:rsidR="005B52B0" w:rsidRDefault="005B52B0" w:rsidP="005B52B0">
      <w:r>
        <w:t xml:space="preserve">        features = </w:t>
      </w:r>
      <w:proofErr w:type="spellStart"/>
      <w:r>
        <w:t>conv_base.predict</w:t>
      </w:r>
      <w:proofErr w:type="spellEnd"/>
      <w:r>
        <w:t>(</w:t>
      </w:r>
      <w:proofErr w:type="spellStart"/>
      <w:r>
        <w:t>preprocessed_images</w:t>
      </w:r>
      <w:proofErr w:type="spellEnd"/>
      <w:r>
        <w:t>)</w:t>
      </w:r>
    </w:p>
    <w:p w14:paraId="00DDC620" w14:textId="77777777" w:rsidR="005B52B0" w:rsidRDefault="005B52B0" w:rsidP="005B52B0">
      <w:r>
        <w:t xml:space="preserve">        </w:t>
      </w:r>
      <w:proofErr w:type="spellStart"/>
      <w:r>
        <w:t>all_features.append</w:t>
      </w:r>
      <w:proofErr w:type="spellEnd"/>
      <w:r>
        <w:t>(features)</w:t>
      </w:r>
    </w:p>
    <w:p w14:paraId="570659FE" w14:textId="77777777" w:rsidR="005B52B0" w:rsidRDefault="005B52B0" w:rsidP="005B52B0">
      <w:r>
        <w:t xml:space="preserve">        </w:t>
      </w:r>
      <w:proofErr w:type="spellStart"/>
      <w:r>
        <w:t>all_labels.append</w:t>
      </w:r>
      <w:proofErr w:type="spellEnd"/>
      <w:r>
        <w:t>(labels)</w:t>
      </w:r>
    </w:p>
    <w:p w14:paraId="29B75119" w14:textId="77777777" w:rsidR="005B52B0" w:rsidRDefault="005B52B0" w:rsidP="005B52B0">
      <w:r>
        <w:t xml:space="preserve">    return </w:t>
      </w:r>
      <w:proofErr w:type="spellStart"/>
      <w:r>
        <w:t>np.concatenate</w:t>
      </w:r>
      <w:proofErr w:type="spellEnd"/>
      <w:r>
        <w:t>(</w:t>
      </w:r>
      <w:proofErr w:type="spellStart"/>
      <w:r>
        <w:t>all_features</w:t>
      </w:r>
      <w:proofErr w:type="spellEnd"/>
      <w:r>
        <w:t xml:space="preserve">), </w:t>
      </w:r>
      <w:proofErr w:type="spellStart"/>
      <w:r>
        <w:t>np.concatenate</w:t>
      </w:r>
      <w:proofErr w:type="spellEnd"/>
      <w:r>
        <w:t>(</w:t>
      </w:r>
      <w:proofErr w:type="spellStart"/>
      <w:r>
        <w:t>all_labels</w:t>
      </w:r>
      <w:proofErr w:type="spellEnd"/>
      <w:r>
        <w:t>)</w:t>
      </w:r>
    </w:p>
    <w:p w14:paraId="78AEF9A1" w14:textId="77777777" w:rsidR="005B52B0" w:rsidRDefault="005B52B0" w:rsidP="005B52B0"/>
    <w:p w14:paraId="6BAB959D" w14:textId="77777777" w:rsidR="005B52B0" w:rsidRDefault="005B52B0" w:rsidP="005B52B0">
      <w:r>
        <w:t xml:space="preserve">#Applying All Labels </w:t>
      </w:r>
      <w:proofErr w:type="gramStart"/>
      <w:r>
        <w:t>And</w:t>
      </w:r>
      <w:proofErr w:type="gramEnd"/>
      <w:r>
        <w:t xml:space="preserve"> Features To Each </w:t>
      </w:r>
      <w:proofErr w:type="spellStart"/>
      <w:r>
        <w:t>DataSet</w:t>
      </w:r>
      <w:proofErr w:type="spellEnd"/>
    </w:p>
    <w:p w14:paraId="30979941" w14:textId="77777777" w:rsidR="005B52B0" w:rsidRDefault="005B52B0" w:rsidP="005B52B0">
      <w:proofErr w:type="spellStart"/>
      <w:r>
        <w:t>train_features</w:t>
      </w:r>
      <w:proofErr w:type="spellEnd"/>
      <w:r>
        <w:t xml:space="preserve">, </w:t>
      </w:r>
      <w:proofErr w:type="spellStart"/>
      <w:r>
        <w:t>train_labels</w:t>
      </w:r>
      <w:proofErr w:type="spellEnd"/>
      <w:r>
        <w:t xml:space="preserve"> =  </w:t>
      </w:r>
      <w:proofErr w:type="spellStart"/>
      <w:r>
        <w:t>get_features_and_labels</w:t>
      </w:r>
      <w:proofErr w:type="spellEnd"/>
      <w:r>
        <w:t>(</w:t>
      </w:r>
      <w:proofErr w:type="spellStart"/>
      <w:r>
        <w:t>train_dataset</w:t>
      </w:r>
      <w:proofErr w:type="spellEnd"/>
      <w:r>
        <w:t>)</w:t>
      </w:r>
    </w:p>
    <w:p w14:paraId="42DF17C6" w14:textId="77777777" w:rsidR="005B52B0" w:rsidRDefault="005B52B0" w:rsidP="005B52B0">
      <w:proofErr w:type="spellStart"/>
      <w:r>
        <w:t>val_features</w:t>
      </w:r>
      <w:proofErr w:type="spellEnd"/>
      <w:r>
        <w:t xml:space="preserve">, </w:t>
      </w:r>
      <w:proofErr w:type="spellStart"/>
      <w:r>
        <w:t>val_labels</w:t>
      </w:r>
      <w:proofErr w:type="spellEnd"/>
      <w:r>
        <w:t xml:space="preserve"> =  </w:t>
      </w:r>
      <w:proofErr w:type="spellStart"/>
      <w:r>
        <w:t>get_features_and_labels</w:t>
      </w:r>
      <w:proofErr w:type="spellEnd"/>
      <w:r>
        <w:t>(</w:t>
      </w:r>
      <w:proofErr w:type="spellStart"/>
      <w:r>
        <w:t>validation_dataset</w:t>
      </w:r>
      <w:proofErr w:type="spellEnd"/>
      <w:r>
        <w:t>)</w:t>
      </w:r>
    </w:p>
    <w:p w14:paraId="039FD383" w14:textId="77777777" w:rsidR="005B52B0" w:rsidRDefault="005B52B0" w:rsidP="005B52B0">
      <w:proofErr w:type="spellStart"/>
      <w:r>
        <w:t>test_features</w:t>
      </w:r>
      <w:proofErr w:type="spellEnd"/>
      <w:r>
        <w:t xml:space="preserve">, </w:t>
      </w:r>
      <w:proofErr w:type="spellStart"/>
      <w:r>
        <w:t>test_labels</w:t>
      </w:r>
      <w:proofErr w:type="spellEnd"/>
      <w:r>
        <w:t xml:space="preserve"> =  </w:t>
      </w:r>
      <w:proofErr w:type="spellStart"/>
      <w:r>
        <w:t>get_features_and_labels</w:t>
      </w:r>
      <w:proofErr w:type="spellEnd"/>
      <w:r>
        <w:t>(</w:t>
      </w:r>
      <w:proofErr w:type="spellStart"/>
      <w:r>
        <w:t>test_dataset</w:t>
      </w:r>
      <w:proofErr w:type="spellEnd"/>
      <w:r>
        <w:t>)</w:t>
      </w:r>
    </w:p>
    <w:p w14:paraId="2581EE22" w14:textId="77777777" w:rsidR="005B52B0" w:rsidRDefault="005B52B0" w:rsidP="005B52B0"/>
    <w:p w14:paraId="049941E8" w14:textId="77777777" w:rsidR="005B52B0" w:rsidRDefault="005B52B0" w:rsidP="005B52B0">
      <w:r>
        <w:t># Applying Layers to the Model</w:t>
      </w:r>
    </w:p>
    <w:p w14:paraId="06821390" w14:textId="77777777" w:rsidR="005B52B0" w:rsidRDefault="005B52B0" w:rsidP="005B52B0">
      <w:r>
        <w:t xml:space="preserve"># Helps to Prevent </w:t>
      </w:r>
      <w:proofErr w:type="spellStart"/>
      <w:r>
        <w:t>OverFitting</w:t>
      </w:r>
      <w:proofErr w:type="spellEnd"/>
    </w:p>
    <w:p w14:paraId="47352A38" w14:textId="77777777" w:rsidR="005B52B0" w:rsidRDefault="005B52B0" w:rsidP="005B52B0">
      <w:r>
        <w:lastRenderedPageBreak/>
        <w:t xml:space="preserve"># Can Fine Tune </w:t>
      </w:r>
      <w:proofErr w:type="gramStart"/>
      <w:r>
        <w:t>By</w:t>
      </w:r>
      <w:proofErr w:type="gramEnd"/>
      <w:r>
        <w:t xml:space="preserve"> Adjusting Layers</w:t>
      </w:r>
    </w:p>
    <w:p w14:paraId="5DA174F1" w14:textId="77777777" w:rsidR="005B52B0" w:rsidRDefault="005B52B0" w:rsidP="005B52B0"/>
    <w:p w14:paraId="16103026" w14:textId="77777777" w:rsidR="005B52B0" w:rsidRDefault="005B52B0" w:rsidP="005B52B0">
      <w:r>
        <w:t xml:space="preserve">inputs = </w:t>
      </w:r>
      <w:proofErr w:type="spellStart"/>
      <w:r>
        <w:t>keras.Input</w:t>
      </w:r>
      <w:proofErr w:type="spellEnd"/>
      <w:r>
        <w:t>(shape=(5, 5, 512))</w:t>
      </w:r>
    </w:p>
    <w:p w14:paraId="0613D92E" w14:textId="77777777" w:rsidR="005B52B0" w:rsidRDefault="005B52B0" w:rsidP="005B52B0">
      <w:r>
        <w:t xml:space="preserve">x = </w:t>
      </w:r>
      <w:proofErr w:type="spellStart"/>
      <w:r>
        <w:t>layers.Flatten</w:t>
      </w:r>
      <w:proofErr w:type="spellEnd"/>
      <w:r>
        <w:t>()(inputs)</w:t>
      </w:r>
    </w:p>
    <w:p w14:paraId="427F761A" w14:textId="77777777" w:rsidR="005B52B0" w:rsidRDefault="005B52B0" w:rsidP="005B52B0">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2EE2ACB9" w14:textId="77777777" w:rsidR="005B52B0" w:rsidRDefault="005B52B0" w:rsidP="005B52B0">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w:t>
      </w:r>
    </w:p>
    <w:p w14:paraId="4908F08D" w14:textId="77777777" w:rsidR="005B52B0" w:rsidRDefault="005B52B0" w:rsidP="005B52B0">
      <w:r>
        <w:t xml:space="preserve">x = </w:t>
      </w:r>
      <w:proofErr w:type="spellStart"/>
      <w:r>
        <w:t>layers.Dense</w:t>
      </w:r>
      <w:proofErr w:type="spellEnd"/>
      <w:r>
        <w:t>(64, activation="</w:t>
      </w:r>
      <w:proofErr w:type="spellStart"/>
      <w:r>
        <w:t>relu</w:t>
      </w:r>
      <w:proofErr w:type="spellEnd"/>
      <w:r>
        <w:t xml:space="preserve">", </w:t>
      </w:r>
      <w:proofErr w:type="spellStart"/>
      <w:r>
        <w:t>kernel_regularizer</w:t>
      </w:r>
      <w:proofErr w:type="spellEnd"/>
      <w:r>
        <w:t>=regularizers.l2(0.01))(x)</w:t>
      </w:r>
    </w:p>
    <w:p w14:paraId="770125AA" w14:textId="77777777" w:rsidR="005B52B0" w:rsidRDefault="005B52B0" w:rsidP="005B52B0">
      <w:r>
        <w:t xml:space="preserve">x = </w:t>
      </w:r>
      <w:proofErr w:type="spellStart"/>
      <w:r>
        <w:t>layers.Dropout</w:t>
      </w:r>
      <w:proofErr w:type="spellEnd"/>
      <w:r>
        <w:t xml:space="preserve">(0.2)(x)    </w:t>
      </w:r>
    </w:p>
    <w:p w14:paraId="020EDFCD" w14:textId="77777777" w:rsidR="005B52B0" w:rsidRDefault="005B52B0" w:rsidP="005B52B0"/>
    <w:p w14:paraId="0FAC6476" w14:textId="77777777" w:rsidR="005B52B0" w:rsidRDefault="005B52B0" w:rsidP="005B52B0">
      <w:r>
        <w:t xml:space="preserve">outputs = </w:t>
      </w:r>
      <w:proofErr w:type="spellStart"/>
      <w:r>
        <w:t>layers.Dense</w:t>
      </w:r>
      <w:proofErr w:type="spellEnd"/>
      <w:r>
        <w:t>(5, activation="</w:t>
      </w:r>
      <w:proofErr w:type="spellStart"/>
      <w:r>
        <w:t>softmax</w:t>
      </w:r>
      <w:proofErr w:type="spellEnd"/>
      <w:r>
        <w:t>")(x)</w:t>
      </w:r>
    </w:p>
    <w:p w14:paraId="6396C40E" w14:textId="77777777" w:rsidR="005B52B0" w:rsidRDefault="005B52B0" w:rsidP="005B52B0">
      <w:r>
        <w:t xml:space="preserve">model = </w:t>
      </w:r>
      <w:proofErr w:type="spellStart"/>
      <w:r>
        <w:t>keras.Model</w:t>
      </w:r>
      <w:proofErr w:type="spellEnd"/>
      <w:r>
        <w:t>(inputs, outputs)</w:t>
      </w:r>
    </w:p>
    <w:p w14:paraId="29EC3EFB" w14:textId="77777777" w:rsidR="005B52B0" w:rsidRDefault="005B52B0" w:rsidP="005B52B0">
      <w:proofErr w:type="spellStart"/>
      <w:r>
        <w:t>model.compile</w:t>
      </w:r>
      <w:proofErr w:type="spellEnd"/>
      <w:r>
        <w:t>(loss="</w:t>
      </w:r>
      <w:proofErr w:type="spellStart"/>
      <w:r>
        <w:t>sparse_categorical_crossentropy</w:t>
      </w:r>
      <w:proofErr w:type="spellEnd"/>
      <w:r>
        <w:t>",</w:t>
      </w:r>
    </w:p>
    <w:p w14:paraId="6738DA41" w14:textId="77777777" w:rsidR="005B52B0" w:rsidRDefault="005B52B0" w:rsidP="005B52B0">
      <w:r>
        <w:t xml:space="preserve">              optimizer="</w:t>
      </w:r>
      <w:proofErr w:type="spellStart"/>
      <w:r>
        <w:t>rmsprop</w:t>
      </w:r>
      <w:proofErr w:type="spellEnd"/>
      <w:r>
        <w:t>",</w:t>
      </w:r>
    </w:p>
    <w:p w14:paraId="0B19DCDD" w14:textId="77777777" w:rsidR="005B52B0" w:rsidRDefault="005B52B0" w:rsidP="005B52B0">
      <w:r>
        <w:t xml:space="preserve">              metrics=["accuracy"])</w:t>
      </w:r>
    </w:p>
    <w:p w14:paraId="7A3AB750" w14:textId="77777777" w:rsidR="005B52B0" w:rsidRDefault="005B52B0" w:rsidP="005B52B0"/>
    <w:p w14:paraId="39977EA2" w14:textId="77777777" w:rsidR="005B52B0" w:rsidRDefault="005B52B0" w:rsidP="005B52B0"/>
    <w:p w14:paraId="03E1EF63" w14:textId="77777777" w:rsidR="005B52B0" w:rsidRDefault="005B52B0" w:rsidP="005B52B0">
      <w:proofErr w:type="spellStart"/>
      <w:r>
        <w:t>learning_rate</w:t>
      </w:r>
      <w:proofErr w:type="spellEnd"/>
      <w:r>
        <w:t xml:space="preserve"> = 0.001  # Change this value to your desired learning rate</w:t>
      </w:r>
    </w:p>
    <w:p w14:paraId="0DA956F9" w14:textId="77777777" w:rsidR="005B52B0" w:rsidRDefault="005B52B0" w:rsidP="005B52B0">
      <w:r>
        <w:t xml:space="preserve">optimizer = </w:t>
      </w:r>
      <w:proofErr w:type="spellStart"/>
      <w:r>
        <w:t>keras.optimizers.RMSprop</w:t>
      </w:r>
      <w:proofErr w:type="spellEnd"/>
      <w:r>
        <w:t>(</w:t>
      </w:r>
      <w:proofErr w:type="spellStart"/>
      <w:r>
        <w:t>learning_rate</w:t>
      </w:r>
      <w:proofErr w:type="spellEnd"/>
      <w:r>
        <w:t>=</w:t>
      </w:r>
      <w:proofErr w:type="spellStart"/>
      <w:r>
        <w:t>learning_rate</w:t>
      </w:r>
      <w:proofErr w:type="spellEnd"/>
      <w:r>
        <w:t>)</w:t>
      </w:r>
    </w:p>
    <w:p w14:paraId="347A562A" w14:textId="77777777" w:rsidR="005B52B0" w:rsidRDefault="005B52B0" w:rsidP="005B52B0"/>
    <w:p w14:paraId="54485C94" w14:textId="77777777" w:rsidR="005B52B0" w:rsidRDefault="005B52B0" w:rsidP="005B52B0"/>
    <w:p w14:paraId="77147301" w14:textId="77777777" w:rsidR="005B52B0" w:rsidRDefault="005B52B0" w:rsidP="005B52B0">
      <w:r>
        <w:t xml:space="preserve"># Define the </w:t>
      </w:r>
      <w:proofErr w:type="spellStart"/>
      <w:r>
        <w:t>EarlyStopping</w:t>
      </w:r>
      <w:proofErr w:type="spellEnd"/>
      <w:r>
        <w:t xml:space="preserve"> </w:t>
      </w:r>
      <w:proofErr w:type="spellStart"/>
      <w:r>
        <w:t>callback</w:t>
      </w:r>
      <w:proofErr w:type="spellEnd"/>
    </w:p>
    <w:p w14:paraId="668CD403" w14:textId="77777777" w:rsidR="005B52B0" w:rsidRDefault="005B52B0" w:rsidP="005B52B0">
      <w:proofErr w:type="spellStart"/>
      <w:r>
        <w:t>early_stopping</w:t>
      </w:r>
      <w:proofErr w:type="spellEnd"/>
      <w:r>
        <w:t xml:space="preserve"> = </w:t>
      </w:r>
      <w:proofErr w:type="spellStart"/>
      <w:r>
        <w:t>keras.callbacks.EarlyStopping</w:t>
      </w:r>
      <w:proofErr w:type="spellEnd"/>
      <w:r>
        <w:t>(</w:t>
      </w:r>
    </w:p>
    <w:p w14:paraId="43AE7199" w14:textId="77777777" w:rsidR="005B52B0" w:rsidRDefault="005B52B0" w:rsidP="005B52B0">
      <w:r>
        <w:t xml:space="preserve">    monitor='</w:t>
      </w:r>
      <w:proofErr w:type="spellStart"/>
      <w:r>
        <w:t>val_loss</w:t>
      </w:r>
      <w:proofErr w:type="spellEnd"/>
      <w:r>
        <w:t>',  # Metric to monitor</w:t>
      </w:r>
    </w:p>
    <w:p w14:paraId="1648D3C0" w14:textId="77777777" w:rsidR="005B52B0" w:rsidRDefault="005B52B0" w:rsidP="005B52B0">
      <w:r>
        <w:t xml:space="preserve">    patience=5,           # Number of epochs with no improvement before stopping</w:t>
      </w:r>
    </w:p>
    <w:p w14:paraId="02F02613" w14:textId="77777777" w:rsidR="005B52B0" w:rsidRDefault="005B52B0" w:rsidP="005B52B0">
      <w:r>
        <w:t xml:space="preserve">    </w:t>
      </w:r>
      <w:proofErr w:type="spellStart"/>
      <w:r>
        <w:t>restore_best_weights</w:t>
      </w:r>
      <w:proofErr w:type="spellEnd"/>
      <w:r>
        <w:t>=True  # Restore the weights of the best epoch</w:t>
      </w:r>
    </w:p>
    <w:p w14:paraId="51F158A7" w14:textId="77777777" w:rsidR="005B52B0" w:rsidRDefault="005B52B0" w:rsidP="005B52B0">
      <w:r>
        <w:t>)</w:t>
      </w:r>
    </w:p>
    <w:p w14:paraId="32E2EFE3" w14:textId="77777777" w:rsidR="005B52B0" w:rsidRDefault="005B52B0" w:rsidP="005B52B0"/>
    <w:p w14:paraId="4719B38D" w14:textId="77777777" w:rsidR="005B52B0" w:rsidRDefault="005B52B0" w:rsidP="005B52B0">
      <w:r>
        <w:t xml:space="preserve"># Fitting the Features </w:t>
      </w:r>
      <w:proofErr w:type="gramStart"/>
      <w:r>
        <w:t>And</w:t>
      </w:r>
      <w:proofErr w:type="gramEnd"/>
      <w:r>
        <w:t xml:space="preserve"> Labels From the VGG16 Model</w:t>
      </w:r>
    </w:p>
    <w:p w14:paraId="400A0B21" w14:textId="77777777" w:rsidR="005B52B0" w:rsidRDefault="005B52B0" w:rsidP="005B52B0">
      <w:proofErr w:type="spellStart"/>
      <w:r>
        <w:t>callbacks</w:t>
      </w:r>
      <w:proofErr w:type="spellEnd"/>
      <w:r>
        <w:t xml:space="preserve"> = [</w:t>
      </w:r>
    </w:p>
    <w:p w14:paraId="5C59C1D6" w14:textId="77777777" w:rsidR="005B52B0" w:rsidRDefault="005B52B0" w:rsidP="005B52B0">
      <w:r>
        <w:t xml:space="preserve">    </w:t>
      </w:r>
      <w:proofErr w:type="spellStart"/>
      <w:r>
        <w:t>keras.callbacks.ModelCheckpoint</w:t>
      </w:r>
      <w:proofErr w:type="spellEnd"/>
      <w:r>
        <w:t>(</w:t>
      </w:r>
    </w:p>
    <w:p w14:paraId="7A6E0834" w14:textId="77777777" w:rsidR="005B52B0" w:rsidRDefault="005B52B0" w:rsidP="005B52B0">
      <w:r>
        <w:t xml:space="preserve">        </w:t>
      </w:r>
      <w:proofErr w:type="spellStart"/>
      <w:r>
        <w:t>filepath</w:t>
      </w:r>
      <w:proofErr w:type="spellEnd"/>
      <w:r>
        <w:t>="</w:t>
      </w:r>
      <w:proofErr w:type="spellStart"/>
      <w:r>
        <w:t>feature_extraction.keras</w:t>
      </w:r>
      <w:proofErr w:type="spellEnd"/>
      <w:r>
        <w:t>",</w:t>
      </w:r>
    </w:p>
    <w:p w14:paraId="6A3DAE72" w14:textId="77777777" w:rsidR="005B52B0" w:rsidRDefault="005B52B0" w:rsidP="005B52B0">
      <w:r>
        <w:lastRenderedPageBreak/>
        <w:t xml:space="preserve">        </w:t>
      </w:r>
      <w:proofErr w:type="spellStart"/>
      <w:r>
        <w:t>save_best_only</w:t>
      </w:r>
      <w:proofErr w:type="spellEnd"/>
      <w:r>
        <w:t>=True,</w:t>
      </w:r>
    </w:p>
    <w:p w14:paraId="5B5A397B" w14:textId="77777777" w:rsidR="005B52B0" w:rsidRDefault="005B52B0" w:rsidP="005B52B0">
      <w:r>
        <w:t xml:space="preserve">        monitor="</w:t>
      </w:r>
      <w:proofErr w:type="spellStart"/>
      <w:r>
        <w:t>val_loss</w:t>
      </w:r>
      <w:proofErr w:type="spellEnd"/>
      <w:r>
        <w:t>"),</w:t>
      </w:r>
    </w:p>
    <w:p w14:paraId="2F5C1D5E" w14:textId="77777777" w:rsidR="005B52B0" w:rsidRDefault="005B52B0" w:rsidP="005B52B0">
      <w:r>
        <w:t xml:space="preserve">    </w:t>
      </w:r>
      <w:proofErr w:type="spellStart"/>
      <w:r>
        <w:t>early_stopping</w:t>
      </w:r>
      <w:proofErr w:type="spellEnd"/>
      <w:r>
        <w:t xml:space="preserve">  # Add the early stopping </w:t>
      </w:r>
      <w:proofErr w:type="spellStart"/>
      <w:r>
        <w:t>callback</w:t>
      </w:r>
      <w:proofErr w:type="spellEnd"/>
    </w:p>
    <w:p w14:paraId="7BDF7862" w14:textId="77777777" w:rsidR="005B52B0" w:rsidRDefault="005B52B0" w:rsidP="005B52B0">
      <w:r>
        <w:t>]</w:t>
      </w:r>
    </w:p>
    <w:p w14:paraId="471A549E" w14:textId="77777777" w:rsidR="005B52B0" w:rsidRDefault="005B52B0" w:rsidP="005B52B0"/>
    <w:p w14:paraId="582D058B" w14:textId="77777777" w:rsidR="005B52B0" w:rsidRDefault="005B52B0" w:rsidP="005B52B0">
      <w:r>
        <w:t># Can Adjust epochs To Refine Model</w:t>
      </w:r>
    </w:p>
    <w:p w14:paraId="523A7EA9" w14:textId="77777777" w:rsidR="005B52B0" w:rsidRDefault="005B52B0" w:rsidP="005B52B0">
      <w:r>
        <w:t># 20 Chosen as visualisation graph levels out at around pass 15</w:t>
      </w:r>
    </w:p>
    <w:p w14:paraId="2919F914" w14:textId="77777777" w:rsidR="005B52B0" w:rsidRDefault="005B52B0" w:rsidP="005B52B0">
      <w:r>
        <w:t xml:space="preserve">history = </w:t>
      </w:r>
      <w:proofErr w:type="spellStart"/>
      <w:r>
        <w:t>model.fit</w:t>
      </w:r>
      <w:proofErr w:type="spellEnd"/>
      <w:r>
        <w:t>(</w:t>
      </w:r>
    </w:p>
    <w:p w14:paraId="64754C61" w14:textId="77777777" w:rsidR="005B52B0" w:rsidRDefault="005B52B0" w:rsidP="005B52B0">
      <w:r>
        <w:t xml:space="preserve">    </w:t>
      </w:r>
      <w:proofErr w:type="spellStart"/>
      <w:r>
        <w:t>train_features</w:t>
      </w:r>
      <w:proofErr w:type="spellEnd"/>
      <w:r>
        <w:t xml:space="preserve">, </w:t>
      </w:r>
      <w:proofErr w:type="spellStart"/>
      <w:r>
        <w:t>train_labels</w:t>
      </w:r>
      <w:proofErr w:type="spellEnd"/>
      <w:r>
        <w:t>,</w:t>
      </w:r>
    </w:p>
    <w:p w14:paraId="03001675" w14:textId="77777777" w:rsidR="005B52B0" w:rsidRDefault="005B52B0" w:rsidP="005B52B0">
      <w:r>
        <w:t xml:space="preserve">    epochs=30,</w:t>
      </w:r>
    </w:p>
    <w:p w14:paraId="356A4B97" w14:textId="77777777" w:rsidR="005B52B0" w:rsidRDefault="005B52B0" w:rsidP="005B52B0">
      <w:r>
        <w:t xml:space="preserve">    </w:t>
      </w:r>
      <w:proofErr w:type="spellStart"/>
      <w:r>
        <w:t>validation_data</w:t>
      </w:r>
      <w:proofErr w:type="spellEnd"/>
      <w:r>
        <w:t>=(</w:t>
      </w:r>
      <w:proofErr w:type="spellStart"/>
      <w:r>
        <w:t>val_features</w:t>
      </w:r>
      <w:proofErr w:type="spellEnd"/>
      <w:r>
        <w:t xml:space="preserve">, </w:t>
      </w:r>
      <w:proofErr w:type="spellStart"/>
      <w:r>
        <w:t>val_labels</w:t>
      </w:r>
      <w:proofErr w:type="spellEnd"/>
      <w:r>
        <w:t>),</w:t>
      </w:r>
    </w:p>
    <w:p w14:paraId="49E2A577" w14:textId="77777777" w:rsidR="005B52B0" w:rsidRDefault="005B52B0" w:rsidP="005B52B0">
      <w:r>
        <w:t xml:space="preserve">    </w:t>
      </w:r>
      <w:proofErr w:type="spellStart"/>
      <w:r>
        <w:t>callbacks</w:t>
      </w:r>
      <w:proofErr w:type="spellEnd"/>
      <w:r>
        <w:t>=</w:t>
      </w:r>
      <w:proofErr w:type="spellStart"/>
      <w:r>
        <w:t>callbacks</w:t>
      </w:r>
      <w:proofErr w:type="spellEnd"/>
      <w:r>
        <w:t>)</w:t>
      </w:r>
    </w:p>
    <w:p w14:paraId="16F2AD42" w14:textId="77777777" w:rsidR="005B52B0" w:rsidRDefault="005B52B0" w:rsidP="005B52B0"/>
    <w:p w14:paraId="76ED8D72" w14:textId="77777777" w:rsidR="005B52B0" w:rsidRDefault="005B52B0" w:rsidP="005B52B0">
      <w:r>
        <w:t># Generating Visualisation of the Passes</w:t>
      </w:r>
    </w:p>
    <w:p w14:paraId="125851C4" w14:textId="77777777" w:rsidR="005B52B0" w:rsidRDefault="005B52B0" w:rsidP="005B52B0">
      <w:r>
        <w:t xml:space="preserve"># Allows assessment of training </w:t>
      </w:r>
    </w:p>
    <w:p w14:paraId="61458FB6" w14:textId="77777777" w:rsidR="005B52B0" w:rsidRDefault="005B52B0" w:rsidP="005B52B0"/>
    <w:p w14:paraId="44A72C35" w14:textId="77777777" w:rsidR="005B52B0" w:rsidRDefault="005B52B0" w:rsidP="005B52B0">
      <w:r>
        <w:t># Poor accuracy or high loss could indicate a need to adjust the layers, parameters or review the data samples</w:t>
      </w:r>
    </w:p>
    <w:p w14:paraId="5C57C717" w14:textId="77777777" w:rsidR="005B52B0" w:rsidRDefault="005B52B0" w:rsidP="005B52B0">
      <w:proofErr w:type="spellStart"/>
      <w:r>
        <w:t>acc</w:t>
      </w:r>
      <w:proofErr w:type="spellEnd"/>
      <w:r>
        <w:t xml:space="preserve"> = </w:t>
      </w:r>
      <w:proofErr w:type="spellStart"/>
      <w:r>
        <w:t>history.history</w:t>
      </w:r>
      <w:proofErr w:type="spellEnd"/>
      <w:r>
        <w:t>["accuracy"]</w:t>
      </w:r>
    </w:p>
    <w:p w14:paraId="2E7DB564" w14:textId="77777777" w:rsidR="005B52B0" w:rsidRDefault="005B52B0" w:rsidP="005B52B0">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27A496B8" w14:textId="77777777" w:rsidR="005B52B0" w:rsidRDefault="005B52B0" w:rsidP="005B52B0">
      <w:r>
        <w:t xml:space="preserve">loss = </w:t>
      </w:r>
      <w:proofErr w:type="spellStart"/>
      <w:r>
        <w:t>history.history</w:t>
      </w:r>
      <w:proofErr w:type="spellEnd"/>
      <w:r>
        <w:t>["loss"]</w:t>
      </w:r>
    </w:p>
    <w:p w14:paraId="7036DF11" w14:textId="77777777" w:rsidR="005B52B0" w:rsidRDefault="005B52B0" w:rsidP="005B52B0">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0418814C" w14:textId="77777777" w:rsidR="005B52B0" w:rsidRDefault="005B52B0" w:rsidP="005B52B0">
      <w:r>
        <w:t xml:space="preserve">epochs = range(1, </w:t>
      </w:r>
      <w:proofErr w:type="spellStart"/>
      <w:r>
        <w:t>len</w:t>
      </w:r>
      <w:proofErr w:type="spellEnd"/>
      <w:r>
        <w:t>(</w:t>
      </w:r>
      <w:proofErr w:type="spellStart"/>
      <w:r>
        <w:t>acc</w:t>
      </w:r>
      <w:proofErr w:type="spellEnd"/>
      <w:r>
        <w:t>) + 1)</w:t>
      </w:r>
    </w:p>
    <w:p w14:paraId="3B24E64D" w14:textId="77777777" w:rsidR="005B52B0" w:rsidRDefault="005B52B0" w:rsidP="005B52B0">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11A3D977" w14:textId="77777777" w:rsidR="005B52B0" w:rsidRDefault="005B52B0" w:rsidP="005B52B0">
      <w:proofErr w:type="spellStart"/>
      <w:r>
        <w:t>plt.plot</w:t>
      </w:r>
      <w:proofErr w:type="spellEnd"/>
      <w:r>
        <w:t xml:space="preserve">(epochs, </w:t>
      </w:r>
      <w:proofErr w:type="spellStart"/>
      <w:r>
        <w:t>val_acc</w:t>
      </w:r>
      <w:proofErr w:type="spellEnd"/>
      <w:r>
        <w:t>, "b", label="Validation accuracy")</w:t>
      </w:r>
    </w:p>
    <w:p w14:paraId="55DA5444" w14:textId="77777777" w:rsidR="005B52B0" w:rsidRDefault="005B52B0" w:rsidP="005B52B0">
      <w:proofErr w:type="spellStart"/>
      <w:r>
        <w:t>plt.title</w:t>
      </w:r>
      <w:proofErr w:type="spellEnd"/>
      <w:r>
        <w:t>("Training and validation accuracy")</w:t>
      </w:r>
    </w:p>
    <w:p w14:paraId="33DF8AB9" w14:textId="77777777" w:rsidR="005B52B0" w:rsidRDefault="005B52B0" w:rsidP="005B52B0">
      <w:proofErr w:type="spellStart"/>
      <w:r>
        <w:t>plt.legend</w:t>
      </w:r>
      <w:proofErr w:type="spellEnd"/>
      <w:r>
        <w:t>()</w:t>
      </w:r>
    </w:p>
    <w:p w14:paraId="21D9A2C4" w14:textId="77777777" w:rsidR="005B52B0" w:rsidRDefault="005B52B0" w:rsidP="005B52B0">
      <w:proofErr w:type="spellStart"/>
      <w:r>
        <w:t>plt.figure</w:t>
      </w:r>
      <w:proofErr w:type="spellEnd"/>
      <w:r>
        <w:t>()</w:t>
      </w:r>
    </w:p>
    <w:p w14:paraId="3545FE96" w14:textId="77777777" w:rsidR="005B52B0" w:rsidRDefault="005B52B0" w:rsidP="005B52B0">
      <w:proofErr w:type="spellStart"/>
      <w:r>
        <w:t>plt.plot</w:t>
      </w:r>
      <w:proofErr w:type="spellEnd"/>
      <w:r>
        <w:t>(epochs, loss, "</w:t>
      </w:r>
      <w:proofErr w:type="spellStart"/>
      <w:r>
        <w:t>bo</w:t>
      </w:r>
      <w:proofErr w:type="spellEnd"/>
      <w:r>
        <w:t>", label="Training loss")</w:t>
      </w:r>
    </w:p>
    <w:p w14:paraId="5944A1F9" w14:textId="77777777" w:rsidR="005B52B0" w:rsidRDefault="005B52B0" w:rsidP="005B52B0">
      <w:proofErr w:type="spellStart"/>
      <w:r>
        <w:t>plt.plot</w:t>
      </w:r>
      <w:proofErr w:type="spellEnd"/>
      <w:r>
        <w:t xml:space="preserve">(epochs, </w:t>
      </w:r>
      <w:proofErr w:type="spellStart"/>
      <w:r>
        <w:t>val_loss</w:t>
      </w:r>
      <w:proofErr w:type="spellEnd"/>
      <w:r>
        <w:t>, "b", label="Validation loss")</w:t>
      </w:r>
    </w:p>
    <w:p w14:paraId="3906B35C" w14:textId="77777777" w:rsidR="005B52B0" w:rsidRDefault="005B52B0" w:rsidP="005B52B0">
      <w:proofErr w:type="spellStart"/>
      <w:r>
        <w:t>plt.title</w:t>
      </w:r>
      <w:proofErr w:type="spellEnd"/>
      <w:r>
        <w:t>("Training and validation loss")</w:t>
      </w:r>
    </w:p>
    <w:p w14:paraId="511BAB76" w14:textId="77777777" w:rsidR="005B52B0" w:rsidRDefault="005B52B0" w:rsidP="005B52B0">
      <w:proofErr w:type="spellStart"/>
      <w:r>
        <w:lastRenderedPageBreak/>
        <w:t>plt.legend</w:t>
      </w:r>
      <w:proofErr w:type="spellEnd"/>
      <w:r>
        <w:t>()</w:t>
      </w:r>
    </w:p>
    <w:p w14:paraId="2D8D9BF2" w14:textId="77777777" w:rsidR="005B52B0" w:rsidRDefault="005B52B0" w:rsidP="005B52B0">
      <w:proofErr w:type="spellStart"/>
      <w:r>
        <w:t>plt.show</w:t>
      </w:r>
      <w:proofErr w:type="spellEnd"/>
      <w:r>
        <w:t>()</w:t>
      </w:r>
    </w:p>
    <w:p w14:paraId="2CA450BB" w14:textId="77777777" w:rsidR="005B52B0" w:rsidRDefault="005B52B0" w:rsidP="005B52B0"/>
    <w:p w14:paraId="36B9EA27" w14:textId="77777777" w:rsidR="005B52B0" w:rsidRDefault="005B52B0" w:rsidP="005B52B0">
      <w:r>
        <w:t>"""# Section 3: Further Refinement and Second Set of Iterations</w:t>
      </w:r>
    </w:p>
    <w:p w14:paraId="1558BA4E" w14:textId="77777777" w:rsidR="005B52B0" w:rsidRDefault="005B52B0" w:rsidP="005B52B0"/>
    <w:p w14:paraId="07EFF78A" w14:textId="77777777" w:rsidR="005B52B0" w:rsidRDefault="005B52B0" w:rsidP="005B52B0">
      <w:r>
        <w:t>*   Freezing the Base VGG16 Model</w:t>
      </w:r>
    </w:p>
    <w:p w14:paraId="1BF81B43" w14:textId="77777777" w:rsidR="005B52B0" w:rsidRDefault="005B52B0" w:rsidP="005B52B0">
      <w:r>
        <w:t>*   Adding Image Transformation (Augmentation)</w:t>
      </w:r>
    </w:p>
    <w:p w14:paraId="183AA0AD" w14:textId="77777777" w:rsidR="005B52B0" w:rsidRDefault="005B52B0" w:rsidP="005B52B0"/>
    <w:p w14:paraId="1C32BD54" w14:textId="77777777" w:rsidR="005B52B0" w:rsidRDefault="005B52B0" w:rsidP="005B52B0"/>
    <w:p w14:paraId="619606FF" w14:textId="77777777" w:rsidR="005B52B0" w:rsidRDefault="005B52B0" w:rsidP="005B52B0">
      <w:r>
        <w:t>"""</w:t>
      </w:r>
    </w:p>
    <w:p w14:paraId="5397496A" w14:textId="77777777" w:rsidR="005B52B0" w:rsidRDefault="005B52B0" w:rsidP="005B52B0"/>
    <w:p w14:paraId="6DE84D1C" w14:textId="77777777" w:rsidR="005B52B0" w:rsidRDefault="005B52B0" w:rsidP="005B52B0">
      <w:r>
        <w:t xml:space="preserve"># Re-initialising the VGG16 Model </w:t>
      </w:r>
    </w:p>
    <w:p w14:paraId="03E310B4" w14:textId="77777777" w:rsidR="005B52B0" w:rsidRDefault="005B52B0" w:rsidP="005B52B0">
      <w:r>
        <w:t># This time bases are frozen, prevents overwriting of previous work</w:t>
      </w:r>
    </w:p>
    <w:p w14:paraId="390481AA" w14:textId="77777777" w:rsidR="005B52B0" w:rsidRDefault="005B52B0" w:rsidP="005B52B0"/>
    <w:p w14:paraId="7CEF1A0A" w14:textId="77777777" w:rsidR="005B52B0" w:rsidRDefault="005B52B0" w:rsidP="005B52B0">
      <w:proofErr w:type="spellStart"/>
      <w:r>
        <w:t>conv_base</w:t>
      </w:r>
      <w:proofErr w:type="spellEnd"/>
      <w:r>
        <w:t xml:space="preserve">  = keras.applications.vgg16.VGG16(</w:t>
      </w:r>
    </w:p>
    <w:p w14:paraId="7BC6F62D" w14:textId="77777777" w:rsidR="005B52B0" w:rsidRDefault="005B52B0" w:rsidP="005B52B0">
      <w:r>
        <w:t xml:space="preserve">    weights="</w:t>
      </w:r>
      <w:proofErr w:type="spellStart"/>
      <w:r>
        <w:t>imagenet</w:t>
      </w:r>
      <w:proofErr w:type="spellEnd"/>
      <w:r>
        <w:t>",</w:t>
      </w:r>
    </w:p>
    <w:p w14:paraId="1ADF28FE" w14:textId="77777777" w:rsidR="005B52B0" w:rsidRDefault="005B52B0" w:rsidP="005B52B0">
      <w:r>
        <w:t xml:space="preserve">    </w:t>
      </w:r>
      <w:proofErr w:type="spellStart"/>
      <w:r>
        <w:t>include_top</w:t>
      </w:r>
      <w:proofErr w:type="spellEnd"/>
      <w:r>
        <w:t>=False)</w:t>
      </w:r>
    </w:p>
    <w:p w14:paraId="7E34497F" w14:textId="77777777" w:rsidR="005B52B0" w:rsidRDefault="005B52B0" w:rsidP="005B52B0">
      <w:proofErr w:type="spellStart"/>
      <w:r>
        <w:t>conv_base.trainable</w:t>
      </w:r>
      <w:proofErr w:type="spellEnd"/>
      <w:r>
        <w:t xml:space="preserve"> = False</w:t>
      </w:r>
    </w:p>
    <w:p w14:paraId="36F49A4D" w14:textId="77777777" w:rsidR="005B52B0" w:rsidRDefault="005B52B0" w:rsidP="005B52B0"/>
    <w:p w14:paraId="60D05DE7" w14:textId="77777777" w:rsidR="005B52B0" w:rsidRDefault="005B52B0" w:rsidP="005B52B0">
      <w:r>
        <w:t xml:space="preserve"># </w:t>
      </w:r>
      <w:proofErr w:type="spellStart"/>
      <w:r>
        <w:t>THis</w:t>
      </w:r>
      <w:proofErr w:type="spellEnd"/>
      <w:r>
        <w:t xml:space="preserve"> shows to the author the effect of the freezing </w:t>
      </w:r>
    </w:p>
    <w:p w14:paraId="34AF5045" w14:textId="77777777" w:rsidR="005B52B0" w:rsidRDefault="005B52B0" w:rsidP="005B52B0">
      <w:r>
        <w:t xml:space="preserve"># If values are the same then the model has not </w:t>
      </w:r>
      <w:proofErr w:type="gramStart"/>
      <w:r>
        <w:t>be</w:t>
      </w:r>
      <w:proofErr w:type="gramEnd"/>
      <w:r>
        <w:t xml:space="preserve"> frozen and should be reviewed before continuing</w:t>
      </w:r>
    </w:p>
    <w:p w14:paraId="44A72961" w14:textId="77777777" w:rsidR="005B52B0" w:rsidRDefault="005B52B0" w:rsidP="005B52B0">
      <w:proofErr w:type="spellStart"/>
      <w:r>
        <w:t>conv_base.trainable</w:t>
      </w:r>
      <w:proofErr w:type="spellEnd"/>
      <w:r>
        <w:t xml:space="preserve"> = True</w:t>
      </w:r>
    </w:p>
    <w:p w14:paraId="5BEB3E8F" w14:textId="77777777" w:rsidR="005B52B0" w:rsidRDefault="005B52B0" w:rsidP="005B52B0">
      <w:r>
        <w:t>print("This is the number of trainable weights "</w:t>
      </w:r>
    </w:p>
    <w:p w14:paraId="6ACBE95C" w14:textId="77777777" w:rsidR="005B52B0" w:rsidRDefault="005B52B0" w:rsidP="005B52B0">
      <w:r>
        <w:t xml:space="preserve">      "</w:t>
      </w:r>
      <w:proofErr w:type="gramStart"/>
      <w:r>
        <w:t>before</w:t>
      </w:r>
      <w:proofErr w:type="gramEnd"/>
      <w:r>
        <w:t xml:space="preserve"> freezing the conv base:", </w:t>
      </w:r>
      <w:proofErr w:type="spellStart"/>
      <w:r>
        <w:t>len</w:t>
      </w:r>
      <w:proofErr w:type="spellEnd"/>
      <w:r>
        <w:t>(</w:t>
      </w:r>
      <w:proofErr w:type="spellStart"/>
      <w:r>
        <w:t>conv_base.trainable_weights</w:t>
      </w:r>
      <w:proofErr w:type="spellEnd"/>
      <w:r>
        <w:t>))</w:t>
      </w:r>
    </w:p>
    <w:p w14:paraId="2BC46077" w14:textId="77777777" w:rsidR="005B52B0" w:rsidRDefault="005B52B0" w:rsidP="005B52B0"/>
    <w:p w14:paraId="27B57A64" w14:textId="77777777" w:rsidR="005B52B0" w:rsidRDefault="005B52B0" w:rsidP="005B52B0">
      <w:proofErr w:type="spellStart"/>
      <w:r>
        <w:t>conv_base.trainable</w:t>
      </w:r>
      <w:proofErr w:type="spellEnd"/>
      <w:r>
        <w:t xml:space="preserve"> = False</w:t>
      </w:r>
    </w:p>
    <w:p w14:paraId="78251AE7" w14:textId="77777777" w:rsidR="005B52B0" w:rsidRDefault="005B52B0" w:rsidP="005B52B0">
      <w:r>
        <w:t>print("This is the number of trainable weights "</w:t>
      </w:r>
    </w:p>
    <w:p w14:paraId="4286022F" w14:textId="77777777" w:rsidR="005B52B0" w:rsidRDefault="005B52B0" w:rsidP="005B52B0">
      <w:r>
        <w:t xml:space="preserve">      "</w:t>
      </w:r>
      <w:proofErr w:type="gramStart"/>
      <w:r>
        <w:t>after</w:t>
      </w:r>
      <w:proofErr w:type="gramEnd"/>
      <w:r>
        <w:t xml:space="preserve"> freezing the conv base:", </w:t>
      </w:r>
      <w:proofErr w:type="spellStart"/>
      <w:r>
        <w:t>len</w:t>
      </w:r>
      <w:proofErr w:type="spellEnd"/>
      <w:r>
        <w:t>(</w:t>
      </w:r>
      <w:proofErr w:type="spellStart"/>
      <w:r>
        <w:t>conv_base.trainable_weights</w:t>
      </w:r>
      <w:proofErr w:type="spellEnd"/>
      <w:r>
        <w:t>))</w:t>
      </w:r>
    </w:p>
    <w:p w14:paraId="2A0E9F11" w14:textId="77777777" w:rsidR="005B52B0" w:rsidRDefault="005B52B0" w:rsidP="005B52B0"/>
    <w:p w14:paraId="0DF9086D" w14:textId="77777777" w:rsidR="005B52B0" w:rsidRDefault="005B52B0" w:rsidP="005B52B0">
      <w:r>
        <w:t xml:space="preserve"># Applying image transformations </w:t>
      </w:r>
    </w:p>
    <w:p w14:paraId="25C4E862" w14:textId="77777777" w:rsidR="005B52B0" w:rsidRDefault="005B52B0" w:rsidP="005B52B0"/>
    <w:p w14:paraId="0E13C694" w14:textId="77777777" w:rsidR="005B52B0" w:rsidRDefault="005B52B0" w:rsidP="005B52B0">
      <w:r>
        <w:lastRenderedPageBreak/>
        <w:t xml:space="preserve"># Allows to </w:t>
      </w:r>
      <w:proofErr w:type="spellStart"/>
      <w:r>
        <w:t>artifically</w:t>
      </w:r>
      <w:proofErr w:type="spellEnd"/>
      <w:r>
        <w:t xml:space="preserve"> grow the dataset</w:t>
      </w:r>
    </w:p>
    <w:p w14:paraId="27B5E07A" w14:textId="77777777" w:rsidR="005B52B0" w:rsidRDefault="005B52B0" w:rsidP="005B52B0">
      <w:r>
        <w:t xml:space="preserve"># Applying image transformations </w:t>
      </w:r>
    </w:p>
    <w:p w14:paraId="07717174" w14:textId="77777777" w:rsidR="005B52B0" w:rsidRDefault="005B52B0" w:rsidP="005B52B0">
      <w:r>
        <w:t xml:space="preserve"># Allows to </w:t>
      </w:r>
      <w:proofErr w:type="spellStart"/>
      <w:r>
        <w:t>artifically</w:t>
      </w:r>
      <w:proofErr w:type="spellEnd"/>
      <w:r>
        <w:t xml:space="preserve"> grow the dataset</w:t>
      </w:r>
    </w:p>
    <w:p w14:paraId="261A2D68" w14:textId="77777777" w:rsidR="005B52B0" w:rsidRDefault="005B52B0" w:rsidP="005B52B0">
      <w:r>
        <w:t># Can adjust results by changing types of transformations and parameters</w:t>
      </w:r>
    </w:p>
    <w:p w14:paraId="554CC672" w14:textId="77777777" w:rsidR="005B52B0" w:rsidRDefault="005B52B0" w:rsidP="005B52B0">
      <w:proofErr w:type="spellStart"/>
      <w:r>
        <w:t>data_augmentation</w:t>
      </w:r>
      <w:proofErr w:type="spellEnd"/>
      <w:r>
        <w:t xml:space="preserve"> = </w:t>
      </w:r>
      <w:proofErr w:type="spellStart"/>
      <w:r>
        <w:t>keras.Sequential</w:t>
      </w:r>
      <w:proofErr w:type="spellEnd"/>
      <w:r>
        <w:t>(</w:t>
      </w:r>
    </w:p>
    <w:p w14:paraId="7D65F12E" w14:textId="77777777" w:rsidR="005B52B0" w:rsidRDefault="005B52B0" w:rsidP="005B52B0">
      <w:r>
        <w:t xml:space="preserve">    [</w:t>
      </w:r>
    </w:p>
    <w:p w14:paraId="4AE275E2" w14:textId="77777777" w:rsidR="005B52B0" w:rsidRDefault="005B52B0" w:rsidP="005B52B0">
      <w:r>
        <w:t xml:space="preserve">        </w:t>
      </w:r>
      <w:proofErr w:type="spellStart"/>
      <w:r>
        <w:t>layers.RandomFlip</w:t>
      </w:r>
      <w:proofErr w:type="spellEnd"/>
      <w:r>
        <w:t>("horizontal"),</w:t>
      </w:r>
    </w:p>
    <w:p w14:paraId="6CD148D3" w14:textId="77777777" w:rsidR="005B52B0" w:rsidRDefault="005B52B0" w:rsidP="005B52B0">
      <w:r>
        <w:t xml:space="preserve">        </w:t>
      </w:r>
      <w:proofErr w:type="spellStart"/>
      <w:r>
        <w:t>layers.RandomRotation</w:t>
      </w:r>
      <w:proofErr w:type="spellEnd"/>
      <w:r>
        <w:t>(0.1),</w:t>
      </w:r>
    </w:p>
    <w:p w14:paraId="33E3ABCE" w14:textId="77777777" w:rsidR="005B52B0" w:rsidRDefault="005B52B0" w:rsidP="005B52B0">
      <w:r>
        <w:t xml:space="preserve">        </w:t>
      </w:r>
      <w:proofErr w:type="spellStart"/>
      <w:r>
        <w:t>layers.RandomZoom</w:t>
      </w:r>
      <w:proofErr w:type="spellEnd"/>
      <w:r>
        <w:t>(0.2),</w:t>
      </w:r>
    </w:p>
    <w:p w14:paraId="4042E011" w14:textId="77777777" w:rsidR="005B52B0" w:rsidRDefault="005B52B0" w:rsidP="005B52B0">
      <w:r>
        <w:t xml:space="preserve">    ]</w:t>
      </w:r>
    </w:p>
    <w:p w14:paraId="609ACB09" w14:textId="77777777" w:rsidR="005B52B0" w:rsidRDefault="005B52B0" w:rsidP="005B52B0">
      <w:r>
        <w:t>)</w:t>
      </w:r>
    </w:p>
    <w:p w14:paraId="2D6BF076" w14:textId="77777777" w:rsidR="005B52B0" w:rsidRDefault="005B52B0" w:rsidP="005B52B0"/>
    <w:p w14:paraId="20F4B0B1" w14:textId="77777777" w:rsidR="005B52B0" w:rsidRDefault="005B52B0" w:rsidP="005B52B0">
      <w:r>
        <w:t># Adding layers</w:t>
      </w:r>
    </w:p>
    <w:p w14:paraId="662B3743" w14:textId="77777777" w:rsidR="005B52B0" w:rsidRDefault="005B52B0" w:rsidP="005B52B0">
      <w:r>
        <w:t># Can add more layers if needed to fine tune</w:t>
      </w:r>
    </w:p>
    <w:p w14:paraId="22F3F1B0" w14:textId="77777777" w:rsidR="005B52B0" w:rsidRDefault="005B52B0" w:rsidP="005B52B0">
      <w:r>
        <w:t># Same as previous method</w:t>
      </w:r>
    </w:p>
    <w:p w14:paraId="038BB971" w14:textId="77777777" w:rsidR="005B52B0" w:rsidRDefault="005B52B0" w:rsidP="005B52B0">
      <w:r>
        <w:t xml:space="preserve">inputs = </w:t>
      </w:r>
      <w:proofErr w:type="spellStart"/>
      <w:r>
        <w:t>keras.Input</w:t>
      </w:r>
      <w:proofErr w:type="spellEnd"/>
      <w:r>
        <w:t>(shape=(180, 180, 3))</w:t>
      </w:r>
    </w:p>
    <w:p w14:paraId="2255E8FD" w14:textId="77777777" w:rsidR="005B52B0" w:rsidRDefault="005B52B0" w:rsidP="005B52B0">
      <w:r>
        <w:t xml:space="preserve">x = </w:t>
      </w:r>
      <w:proofErr w:type="spellStart"/>
      <w:r>
        <w:t>data_augmentation</w:t>
      </w:r>
      <w:proofErr w:type="spellEnd"/>
      <w:r>
        <w:t>(inputs)</w:t>
      </w:r>
    </w:p>
    <w:p w14:paraId="54D7E995" w14:textId="77777777" w:rsidR="005B52B0" w:rsidRDefault="005B52B0" w:rsidP="005B52B0">
      <w:r>
        <w:t>x = keras.applications.vgg16.preprocess_input(x)</w:t>
      </w:r>
    </w:p>
    <w:p w14:paraId="7A28D164" w14:textId="77777777" w:rsidR="005B52B0" w:rsidRDefault="005B52B0" w:rsidP="005B52B0">
      <w:r>
        <w:t xml:space="preserve">x = </w:t>
      </w:r>
      <w:proofErr w:type="spellStart"/>
      <w:r>
        <w:t>conv_base</w:t>
      </w:r>
      <w:proofErr w:type="spellEnd"/>
      <w:r>
        <w:t>(x)</w:t>
      </w:r>
    </w:p>
    <w:p w14:paraId="0AF5E87C" w14:textId="77777777" w:rsidR="005B52B0" w:rsidRDefault="005B52B0" w:rsidP="005B52B0">
      <w:r>
        <w:t xml:space="preserve">x = </w:t>
      </w:r>
      <w:proofErr w:type="spellStart"/>
      <w:r>
        <w:t>layers.Flatten</w:t>
      </w:r>
      <w:proofErr w:type="spellEnd"/>
      <w:r>
        <w:t>()(x)</w:t>
      </w:r>
    </w:p>
    <w:p w14:paraId="16E499F7" w14:textId="77777777" w:rsidR="005B52B0" w:rsidRDefault="005B52B0" w:rsidP="005B52B0">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5AF3660E" w14:textId="77777777" w:rsidR="005B52B0" w:rsidRDefault="005B52B0" w:rsidP="005B52B0">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w:t>
      </w:r>
    </w:p>
    <w:p w14:paraId="469F124F" w14:textId="77777777" w:rsidR="005B52B0" w:rsidRDefault="005B52B0" w:rsidP="005B52B0">
      <w:r>
        <w:t xml:space="preserve">x = </w:t>
      </w:r>
      <w:proofErr w:type="spellStart"/>
      <w:r>
        <w:t>layers.Dense</w:t>
      </w:r>
      <w:proofErr w:type="spellEnd"/>
      <w:r>
        <w:t>(64, activation="</w:t>
      </w:r>
      <w:proofErr w:type="spellStart"/>
      <w:r>
        <w:t>relu</w:t>
      </w:r>
      <w:proofErr w:type="spellEnd"/>
      <w:r>
        <w:t xml:space="preserve">", </w:t>
      </w:r>
      <w:proofErr w:type="spellStart"/>
      <w:r>
        <w:t>kernel_regularizer</w:t>
      </w:r>
      <w:proofErr w:type="spellEnd"/>
      <w:r>
        <w:t>=regularizers.l2(0.01))(x)</w:t>
      </w:r>
    </w:p>
    <w:p w14:paraId="5F8E37C4" w14:textId="77777777" w:rsidR="005B52B0" w:rsidRDefault="005B52B0" w:rsidP="005B52B0">
      <w:r>
        <w:t xml:space="preserve">x = </w:t>
      </w:r>
      <w:proofErr w:type="spellStart"/>
      <w:r>
        <w:t>layers.Dropout</w:t>
      </w:r>
      <w:proofErr w:type="spellEnd"/>
      <w:r>
        <w:t xml:space="preserve">(0.5)(x) </w:t>
      </w:r>
    </w:p>
    <w:p w14:paraId="6DFE3696" w14:textId="77777777" w:rsidR="005B52B0" w:rsidRDefault="005B52B0" w:rsidP="005B52B0">
      <w:r>
        <w:t xml:space="preserve">outputs = </w:t>
      </w:r>
      <w:proofErr w:type="spellStart"/>
      <w:r>
        <w:t>layers.Dense</w:t>
      </w:r>
      <w:proofErr w:type="spellEnd"/>
      <w:r>
        <w:t>(5, activation="</w:t>
      </w:r>
      <w:proofErr w:type="spellStart"/>
      <w:r>
        <w:t>softmax</w:t>
      </w:r>
      <w:proofErr w:type="spellEnd"/>
      <w:r>
        <w:t>")(x)</w:t>
      </w:r>
    </w:p>
    <w:p w14:paraId="4C811745" w14:textId="77777777" w:rsidR="005B52B0" w:rsidRDefault="005B52B0" w:rsidP="005B52B0">
      <w:r>
        <w:t xml:space="preserve">model = </w:t>
      </w:r>
      <w:proofErr w:type="spellStart"/>
      <w:r>
        <w:t>keras.Model</w:t>
      </w:r>
      <w:proofErr w:type="spellEnd"/>
      <w:r>
        <w:t>(inputs, outputs)</w:t>
      </w:r>
    </w:p>
    <w:p w14:paraId="0F6698CC" w14:textId="77777777" w:rsidR="005B52B0" w:rsidRDefault="005B52B0" w:rsidP="005B52B0">
      <w:proofErr w:type="spellStart"/>
      <w:r>
        <w:t>model.compile</w:t>
      </w:r>
      <w:proofErr w:type="spellEnd"/>
      <w:r>
        <w:t>(loss="</w:t>
      </w:r>
      <w:proofErr w:type="spellStart"/>
      <w:r>
        <w:t>sparse_categorical_crossentropy</w:t>
      </w:r>
      <w:proofErr w:type="spellEnd"/>
      <w:r>
        <w:t>",</w:t>
      </w:r>
    </w:p>
    <w:p w14:paraId="6E007EB5" w14:textId="77777777" w:rsidR="005B52B0" w:rsidRDefault="005B52B0" w:rsidP="005B52B0">
      <w:r>
        <w:t xml:space="preserve">              optimizer="</w:t>
      </w:r>
      <w:proofErr w:type="spellStart"/>
      <w:r>
        <w:t>rmsprop</w:t>
      </w:r>
      <w:proofErr w:type="spellEnd"/>
      <w:r>
        <w:t>",</w:t>
      </w:r>
    </w:p>
    <w:p w14:paraId="2409D33A" w14:textId="77777777" w:rsidR="005B52B0" w:rsidRDefault="005B52B0" w:rsidP="005B52B0">
      <w:r>
        <w:t xml:space="preserve">              metrics=["accuracy"])</w:t>
      </w:r>
    </w:p>
    <w:p w14:paraId="27F91A15" w14:textId="77777777" w:rsidR="005B52B0" w:rsidRDefault="005B52B0" w:rsidP="005B52B0"/>
    <w:p w14:paraId="1A6A7272" w14:textId="77777777" w:rsidR="005B52B0" w:rsidRDefault="005B52B0" w:rsidP="005B52B0">
      <w:r>
        <w:t xml:space="preserve"># Prints a model summary, allows for user to check accuracy </w:t>
      </w:r>
    </w:p>
    <w:p w14:paraId="00B53897" w14:textId="77777777" w:rsidR="005B52B0" w:rsidRDefault="005B52B0" w:rsidP="005B52B0">
      <w:proofErr w:type="spellStart"/>
      <w:r>
        <w:lastRenderedPageBreak/>
        <w:t>model.summary</w:t>
      </w:r>
      <w:proofErr w:type="spellEnd"/>
      <w:r>
        <w:t>()</w:t>
      </w:r>
    </w:p>
    <w:p w14:paraId="43489CAC" w14:textId="77777777" w:rsidR="005B52B0" w:rsidRDefault="005B52B0" w:rsidP="005B52B0"/>
    <w:p w14:paraId="53AF4595" w14:textId="77777777" w:rsidR="005B52B0" w:rsidRDefault="005B52B0" w:rsidP="005B52B0">
      <w:r>
        <w:t xml:space="preserve"># Fitting the Features </w:t>
      </w:r>
      <w:proofErr w:type="gramStart"/>
      <w:r>
        <w:t>And</w:t>
      </w:r>
      <w:proofErr w:type="gramEnd"/>
      <w:r>
        <w:t xml:space="preserve"> Labels From the VGG16 Model</w:t>
      </w:r>
    </w:p>
    <w:p w14:paraId="060D34EE" w14:textId="77777777" w:rsidR="005B52B0" w:rsidRDefault="005B52B0" w:rsidP="005B52B0">
      <w:proofErr w:type="spellStart"/>
      <w:r>
        <w:t>callbacks</w:t>
      </w:r>
      <w:proofErr w:type="spellEnd"/>
      <w:r>
        <w:t xml:space="preserve"> = [</w:t>
      </w:r>
    </w:p>
    <w:p w14:paraId="43B45318" w14:textId="77777777" w:rsidR="005B52B0" w:rsidRDefault="005B52B0" w:rsidP="005B52B0">
      <w:r>
        <w:t xml:space="preserve">    </w:t>
      </w:r>
      <w:proofErr w:type="spellStart"/>
      <w:r>
        <w:t>keras.callbacks.ModelCheckpoint</w:t>
      </w:r>
      <w:proofErr w:type="spellEnd"/>
      <w:r>
        <w:t>(</w:t>
      </w:r>
    </w:p>
    <w:p w14:paraId="77E4A83E" w14:textId="77777777" w:rsidR="005B52B0" w:rsidRDefault="005B52B0" w:rsidP="005B52B0">
      <w:r>
        <w:t xml:space="preserve">        </w:t>
      </w:r>
      <w:proofErr w:type="spellStart"/>
      <w:r>
        <w:t>filepath</w:t>
      </w:r>
      <w:proofErr w:type="spellEnd"/>
      <w:r>
        <w:t>="</w:t>
      </w:r>
      <w:proofErr w:type="spellStart"/>
      <w:r>
        <w:t>feature_extraction_with_data_augmentation.keras</w:t>
      </w:r>
      <w:proofErr w:type="spellEnd"/>
      <w:r>
        <w:t>",</w:t>
      </w:r>
    </w:p>
    <w:p w14:paraId="1A173B47" w14:textId="77777777" w:rsidR="005B52B0" w:rsidRDefault="005B52B0" w:rsidP="005B52B0">
      <w:r>
        <w:t xml:space="preserve">        </w:t>
      </w:r>
      <w:proofErr w:type="spellStart"/>
      <w:r>
        <w:t>save_best_only</w:t>
      </w:r>
      <w:proofErr w:type="spellEnd"/>
      <w:r>
        <w:t>=True,</w:t>
      </w:r>
    </w:p>
    <w:p w14:paraId="0849C3E0" w14:textId="77777777" w:rsidR="005B52B0" w:rsidRDefault="005B52B0" w:rsidP="005B52B0">
      <w:r>
        <w:t xml:space="preserve">        monitor="</w:t>
      </w:r>
      <w:proofErr w:type="spellStart"/>
      <w:r>
        <w:t>val_loss</w:t>
      </w:r>
      <w:proofErr w:type="spellEnd"/>
      <w:r>
        <w:t>"</w:t>
      </w:r>
    </w:p>
    <w:p w14:paraId="10EC1AE1" w14:textId="77777777" w:rsidR="005B52B0" w:rsidRDefault="005B52B0" w:rsidP="005B52B0">
      <w:r>
        <w:t xml:space="preserve">    ),</w:t>
      </w:r>
    </w:p>
    <w:p w14:paraId="4CCFED8C" w14:textId="77777777" w:rsidR="005B52B0" w:rsidRDefault="005B52B0" w:rsidP="005B52B0">
      <w:r>
        <w:t xml:space="preserve">    </w:t>
      </w:r>
      <w:proofErr w:type="spellStart"/>
      <w:r>
        <w:t>EarlyStopping</w:t>
      </w:r>
      <w:proofErr w:type="spellEnd"/>
      <w:r>
        <w:t>(</w:t>
      </w:r>
    </w:p>
    <w:p w14:paraId="5FD8FC75" w14:textId="77777777" w:rsidR="005B52B0" w:rsidRDefault="005B52B0" w:rsidP="005B52B0">
      <w:r>
        <w:t xml:space="preserve">        monitor="</w:t>
      </w:r>
      <w:proofErr w:type="spellStart"/>
      <w:r>
        <w:t>val_loss</w:t>
      </w:r>
      <w:proofErr w:type="spellEnd"/>
      <w:r>
        <w:t>",</w:t>
      </w:r>
    </w:p>
    <w:p w14:paraId="225A0439" w14:textId="77777777" w:rsidR="005B52B0" w:rsidRDefault="005B52B0" w:rsidP="005B52B0">
      <w:r>
        <w:t xml:space="preserve">        patience=5,  # Number of epochs with no improvement after which training will be stopped</w:t>
      </w:r>
    </w:p>
    <w:p w14:paraId="7260D1E0" w14:textId="77777777" w:rsidR="005B52B0" w:rsidRDefault="005B52B0" w:rsidP="005B52B0">
      <w:r>
        <w:t xml:space="preserve">        </w:t>
      </w:r>
      <w:proofErr w:type="spellStart"/>
      <w:r>
        <w:t>restore_best_weights</w:t>
      </w:r>
      <w:proofErr w:type="spellEnd"/>
      <w:r>
        <w:t>=True</w:t>
      </w:r>
    </w:p>
    <w:p w14:paraId="0760700C" w14:textId="77777777" w:rsidR="005B52B0" w:rsidRDefault="005B52B0" w:rsidP="005B52B0">
      <w:r>
        <w:t xml:space="preserve">    )</w:t>
      </w:r>
    </w:p>
    <w:p w14:paraId="19B71E9B" w14:textId="77777777" w:rsidR="005B52B0" w:rsidRDefault="005B52B0" w:rsidP="005B52B0">
      <w:r>
        <w:t>]</w:t>
      </w:r>
    </w:p>
    <w:p w14:paraId="211DD429" w14:textId="77777777" w:rsidR="005B52B0" w:rsidRDefault="005B52B0" w:rsidP="005B52B0"/>
    <w:p w14:paraId="1060F70C" w14:textId="77777777" w:rsidR="005B52B0" w:rsidRDefault="005B52B0" w:rsidP="005B52B0">
      <w:r>
        <w:t># Can Adjust epochs To Refine Model</w:t>
      </w:r>
    </w:p>
    <w:p w14:paraId="72F24C24" w14:textId="77777777" w:rsidR="005B52B0" w:rsidRDefault="005B52B0" w:rsidP="005B52B0">
      <w:r>
        <w:t># 20 Chosen as visualisation graph levels out at around pass 15</w:t>
      </w:r>
    </w:p>
    <w:p w14:paraId="545FF78A" w14:textId="77777777" w:rsidR="005B52B0" w:rsidRDefault="005B52B0" w:rsidP="005B52B0">
      <w:r>
        <w:t xml:space="preserve">history = </w:t>
      </w:r>
      <w:proofErr w:type="spellStart"/>
      <w:r>
        <w:t>model.fit</w:t>
      </w:r>
      <w:proofErr w:type="spellEnd"/>
      <w:r>
        <w:t>(</w:t>
      </w:r>
    </w:p>
    <w:p w14:paraId="00A849B8" w14:textId="77777777" w:rsidR="005B52B0" w:rsidRDefault="005B52B0" w:rsidP="005B52B0">
      <w:r>
        <w:t xml:space="preserve">    </w:t>
      </w:r>
      <w:proofErr w:type="spellStart"/>
      <w:r>
        <w:t>train_dataset</w:t>
      </w:r>
      <w:proofErr w:type="spellEnd"/>
      <w:r>
        <w:t>,</w:t>
      </w:r>
    </w:p>
    <w:p w14:paraId="5320D07D" w14:textId="77777777" w:rsidR="005B52B0" w:rsidRDefault="005B52B0" w:rsidP="005B52B0">
      <w:r>
        <w:t xml:space="preserve">    epochs=30,</w:t>
      </w:r>
    </w:p>
    <w:p w14:paraId="2CEB318A" w14:textId="77777777" w:rsidR="005B52B0" w:rsidRDefault="005B52B0" w:rsidP="005B52B0">
      <w:r>
        <w:t xml:space="preserve">    </w:t>
      </w:r>
      <w:proofErr w:type="spellStart"/>
      <w:r>
        <w:t>validation_data</w:t>
      </w:r>
      <w:proofErr w:type="spellEnd"/>
      <w:r>
        <w:t>=</w:t>
      </w:r>
      <w:proofErr w:type="spellStart"/>
      <w:r>
        <w:t>validation_dataset</w:t>
      </w:r>
      <w:proofErr w:type="spellEnd"/>
      <w:r>
        <w:t>,</w:t>
      </w:r>
    </w:p>
    <w:p w14:paraId="55D8502D" w14:textId="77777777" w:rsidR="005B52B0" w:rsidRDefault="005B52B0" w:rsidP="005B52B0">
      <w:r>
        <w:t xml:space="preserve">    </w:t>
      </w:r>
      <w:proofErr w:type="spellStart"/>
      <w:r>
        <w:t>callbacks</w:t>
      </w:r>
      <w:proofErr w:type="spellEnd"/>
      <w:r>
        <w:t>=</w:t>
      </w:r>
      <w:proofErr w:type="spellStart"/>
      <w:r>
        <w:t>callbacks</w:t>
      </w:r>
      <w:proofErr w:type="spellEnd"/>
      <w:r>
        <w:t>)</w:t>
      </w:r>
    </w:p>
    <w:p w14:paraId="6688AE67" w14:textId="77777777" w:rsidR="005B52B0" w:rsidRDefault="005B52B0" w:rsidP="005B52B0"/>
    <w:p w14:paraId="2497A061" w14:textId="77777777" w:rsidR="005B52B0" w:rsidRDefault="005B52B0" w:rsidP="005B52B0">
      <w:r>
        <w:t># Generating Visualisation of the Passes</w:t>
      </w:r>
    </w:p>
    <w:p w14:paraId="67F05F7C" w14:textId="77777777" w:rsidR="005B52B0" w:rsidRDefault="005B52B0" w:rsidP="005B52B0">
      <w:r>
        <w:t xml:space="preserve"># Allows assessment of training </w:t>
      </w:r>
    </w:p>
    <w:p w14:paraId="0B8C055F" w14:textId="77777777" w:rsidR="005B52B0" w:rsidRDefault="005B52B0" w:rsidP="005B52B0"/>
    <w:p w14:paraId="15B6C184" w14:textId="77777777" w:rsidR="005B52B0" w:rsidRDefault="005B52B0" w:rsidP="005B52B0">
      <w:r>
        <w:t># Poor accuracy or high loss could indicate a need to adjust the layers, parameters or review the data samples</w:t>
      </w:r>
    </w:p>
    <w:p w14:paraId="1F2A9AAE" w14:textId="77777777" w:rsidR="005B52B0" w:rsidRDefault="005B52B0" w:rsidP="005B52B0"/>
    <w:p w14:paraId="407CC1C1" w14:textId="77777777" w:rsidR="005B52B0" w:rsidRDefault="005B52B0" w:rsidP="005B52B0">
      <w:r>
        <w:t xml:space="preserve">import </w:t>
      </w:r>
      <w:proofErr w:type="spellStart"/>
      <w:r>
        <w:t>matplotlib.pyplot</w:t>
      </w:r>
      <w:proofErr w:type="spellEnd"/>
      <w:r>
        <w:t xml:space="preserve"> as </w:t>
      </w:r>
      <w:proofErr w:type="spellStart"/>
      <w:r>
        <w:t>plt</w:t>
      </w:r>
      <w:proofErr w:type="spellEnd"/>
    </w:p>
    <w:p w14:paraId="0D21D9F7" w14:textId="77777777" w:rsidR="005B52B0" w:rsidRDefault="005B52B0" w:rsidP="005B52B0">
      <w:proofErr w:type="spellStart"/>
      <w:r>
        <w:lastRenderedPageBreak/>
        <w:t>acc</w:t>
      </w:r>
      <w:proofErr w:type="spellEnd"/>
      <w:r>
        <w:t xml:space="preserve"> = </w:t>
      </w:r>
      <w:proofErr w:type="spellStart"/>
      <w:r>
        <w:t>history.history</w:t>
      </w:r>
      <w:proofErr w:type="spellEnd"/>
      <w:r>
        <w:t>["accuracy"]</w:t>
      </w:r>
    </w:p>
    <w:p w14:paraId="66B38BD4" w14:textId="77777777" w:rsidR="005B52B0" w:rsidRDefault="005B52B0" w:rsidP="005B52B0">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11083F93" w14:textId="77777777" w:rsidR="005B52B0" w:rsidRDefault="005B52B0" w:rsidP="005B52B0">
      <w:r>
        <w:t xml:space="preserve">loss = </w:t>
      </w:r>
      <w:proofErr w:type="spellStart"/>
      <w:r>
        <w:t>history.history</w:t>
      </w:r>
      <w:proofErr w:type="spellEnd"/>
      <w:r>
        <w:t>["loss"]</w:t>
      </w:r>
    </w:p>
    <w:p w14:paraId="047BB20A" w14:textId="77777777" w:rsidR="005B52B0" w:rsidRDefault="005B52B0" w:rsidP="005B52B0">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1869CFA0" w14:textId="77777777" w:rsidR="005B52B0" w:rsidRDefault="005B52B0" w:rsidP="005B52B0">
      <w:r>
        <w:t xml:space="preserve">epochs = range(1, </w:t>
      </w:r>
      <w:proofErr w:type="spellStart"/>
      <w:r>
        <w:t>len</w:t>
      </w:r>
      <w:proofErr w:type="spellEnd"/>
      <w:r>
        <w:t>(</w:t>
      </w:r>
      <w:proofErr w:type="spellStart"/>
      <w:r>
        <w:t>acc</w:t>
      </w:r>
      <w:proofErr w:type="spellEnd"/>
      <w:r>
        <w:t>) + 1)</w:t>
      </w:r>
    </w:p>
    <w:p w14:paraId="2E4EE420" w14:textId="77777777" w:rsidR="005B52B0" w:rsidRDefault="005B52B0" w:rsidP="005B52B0">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23925F8A" w14:textId="77777777" w:rsidR="005B52B0" w:rsidRDefault="005B52B0" w:rsidP="005B52B0">
      <w:proofErr w:type="spellStart"/>
      <w:r>
        <w:t>plt.plot</w:t>
      </w:r>
      <w:proofErr w:type="spellEnd"/>
      <w:r>
        <w:t xml:space="preserve">(epochs, </w:t>
      </w:r>
      <w:proofErr w:type="spellStart"/>
      <w:r>
        <w:t>val_acc</w:t>
      </w:r>
      <w:proofErr w:type="spellEnd"/>
      <w:r>
        <w:t>, "b", label="Validation accuracy")</w:t>
      </w:r>
    </w:p>
    <w:p w14:paraId="416808A6" w14:textId="77777777" w:rsidR="005B52B0" w:rsidRDefault="005B52B0" w:rsidP="005B52B0">
      <w:proofErr w:type="spellStart"/>
      <w:r>
        <w:t>plt.title</w:t>
      </w:r>
      <w:proofErr w:type="spellEnd"/>
      <w:r>
        <w:t>("Training and validation accuracy")</w:t>
      </w:r>
    </w:p>
    <w:p w14:paraId="4F20A823" w14:textId="77777777" w:rsidR="005B52B0" w:rsidRDefault="005B52B0" w:rsidP="005B52B0">
      <w:proofErr w:type="spellStart"/>
      <w:r>
        <w:t>plt.legend</w:t>
      </w:r>
      <w:proofErr w:type="spellEnd"/>
      <w:r>
        <w:t>()</w:t>
      </w:r>
    </w:p>
    <w:p w14:paraId="32DF2CC5" w14:textId="77777777" w:rsidR="005B52B0" w:rsidRDefault="005B52B0" w:rsidP="005B52B0">
      <w:proofErr w:type="spellStart"/>
      <w:r>
        <w:t>plt.figure</w:t>
      </w:r>
      <w:proofErr w:type="spellEnd"/>
      <w:r>
        <w:t>()</w:t>
      </w:r>
    </w:p>
    <w:p w14:paraId="36C5442E" w14:textId="77777777" w:rsidR="005B52B0" w:rsidRDefault="005B52B0" w:rsidP="005B52B0">
      <w:proofErr w:type="spellStart"/>
      <w:r>
        <w:t>plt.plot</w:t>
      </w:r>
      <w:proofErr w:type="spellEnd"/>
      <w:r>
        <w:t>(epochs, loss, "</w:t>
      </w:r>
      <w:proofErr w:type="spellStart"/>
      <w:r>
        <w:t>bo</w:t>
      </w:r>
      <w:proofErr w:type="spellEnd"/>
      <w:r>
        <w:t>", label="Training loss")</w:t>
      </w:r>
    </w:p>
    <w:p w14:paraId="48D55E8B" w14:textId="77777777" w:rsidR="005B52B0" w:rsidRDefault="005B52B0" w:rsidP="005B52B0">
      <w:proofErr w:type="spellStart"/>
      <w:r>
        <w:t>plt.plot</w:t>
      </w:r>
      <w:proofErr w:type="spellEnd"/>
      <w:r>
        <w:t xml:space="preserve">(epochs, </w:t>
      </w:r>
      <w:proofErr w:type="spellStart"/>
      <w:r>
        <w:t>val_loss</w:t>
      </w:r>
      <w:proofErr w:type="spellEnd"/>
      <w:r>
        <w:t>, "b", label="Validation loss")</w:t>
      </w:r>
    </w:p>
    <w:p w14:paraId="3C98DF6D" w14:textId="77777777" w:rsidR="005B52B0" w:rsidRDefault="005B52B0" w:rsidP="005B52B0">
      <w:proofErr w:type="spellStart"/>
      <w:r>
        <w:t>plt.title</w:t>
      </w:r>
      <w:proofErr w:type="spellEnd"/>
      <w:r>
        <w:t>("Training and validation loss")</w:t>
      </w:r>
    </w:p>
    <w:p w14:paraId="4FC025C6" w14:textId="77777777" w:rsidR="005B52B0" w:rsidRDefault="005B52B0" w:rsidP="005B52B0">
      <w:proofErr w:type="spellStart"/>
      <w:r>
        <w:t>plt.legend</w:t>
      </w:r>
      <w:proofErr w:type="spellEnd"/>
      <w:r>
        <w:t>()</w:t>
      </w:r>
    </w:p>
    <w:p w14:paraId="1975FA38" w14:textId="77777777" w:rsidR="005B52B0" w:rsidRDefault="005B52B0" w:rsidP="005B52B0">
      <w:proofErr w:type="spellStart"/>
      <w:r>
        <w:t>plt.show</w:t>
      </w:r>
      <w:proofErr w:type="spellEnd"/>
      <w:r>
        <w:t>()</w:t>
      </w:r>
    </w:p>
    <w:p w14:paraId="5E0CEF4A" w14:textId="77777777" w:rsidR="005B52B0" w:rsidRDefault="005B52B0" w:rsidP="005B52B0"/>
    <w:p w14:paraId="3144C585" w14:textId="77777777" w:rsidR="005B52B0" w:rsidRDefault="005B52B0" w:rsidP="005B52B0">
      <w:r>
        <w:t># Finding the accuracy of the current model</w:t>
      </w:r>
    </w:p>
    <w:p w14:paraId="365A5EC7" w14:textId="77777777" w:rsidR="005B52B0" w:rsidRDefault="005B52B0" w:rsidP="005B52B0"/>
    <w:p w14:paraId="43F2BB81" w14:textId="77777777" w:rsidR="005B52B0" w:rsidRDefault="005B52B0" w:rsidP="005B52B0">
      <w:proofErr w:type="spellStart"/>
      <w:r>
        <w:t>test_model</w:t>
      </w:r>
      <w:proofErr w:type="spellEnd"/>
      <w:r>
        <w:t xml:space="preserve"> = </w:t>
      </w:r>
      <w:proofErr w:type="spellStart"/>
      <w:r>
        <w:t>keras.models.load_model</w:t>
      </w:r>
      <w:proofErr w:type="spellEnd"/>
      <w:r>
        <w:t>(</w:t>
      </w:r>
    </w:p>
    <w:p w14:paraId="52101B14" w14:textId="77777777" w:rsidR="005B52B0" w:rsidRDefault="005B52B0" w:rsidP="005B52B0">
      <w:r>
        <w:t xml:space="preserve">    "</w:t>
      </w:r>
      <w:proofErr w:type="spellStart"/>
      <w:proofErr w:type="gramStart"/>
      <w:r>
        <w:t>feature</w:t>
      </w:r>
      <w:proofErr w:type="gramEnd"/>
      <w:r>
        <w:t>_extraction_with_data_augmentation.keras</w:t>
      </w:r>
      <w:proofErr w:type="spellEnd"/>
      <w:r>
        <w:t>")</w:t>
      </w:r>
    </w:p>
    <w:p w14:paraId="4EEBB897" w14:textId="77777777" w:rsidR="005B52B0" w:rsidRDefault="005B52B0" w:rsidP="005B52B0">
      <w:proofErr w:type="spellStart"/>
      <w:r>
        <w:t>test_loss</w:t>
      </w:r>
      <w:proofErr w:type="spellEnd"/>
      <w:r>
        <w:t xml:space="preserve">, </w:t>
      </w:r>
      <w:proofErr w:type="spellStart"/>
      <w:r>
        <w:t>test_acc</w:t>
      </w:r>
      <w:proofErr w:type="spellEnd"/>
      <w:r>
        <w:t xml:space="preserve"> = </w:t>
      </w:r>
      <w:proofErr w:type="spellStart"/>
      <w:r>
        <w:t>test_model.evaluate</w:t>
      </w:r>
      <w:proofErr w:type="spellEnd"/>
      <w:r>
        <w:t>(</w:t>
      </w:r>
      <w:proofErr w:type="spellStart"/>
      <w:r>
        <w:t>test_dataset</w:t>
      </w:r>
      <w:proofErr w:type="spellEnd"/>
      <w:r>
        <w:t>)</w:t>
      </w:r>
    </w:p>
    <w:p w14:paraId="44154907" w14:textId="77777777" w:rsidR="005B52B0" w:rsidRDefault="005B52B0" w:rsidP="005B52B0">
      <w:r>
        <w:t>print(</w:t>
      </w:r>
      <w:proofErr w:type="spellStart"/>
      <w:r>
        <w:t>f"Test</w:t>
      </w:r>
      <w:proofErr w:type="spellEnd"/>
      <w:r>
        <w:t xml:space="preserve"> accuracy: {test_acc:.3f}")</w:t>
      </w:r>
    </w:p>
    <w:p w14:paraId="7F9F7904" w14:textId="77777777" w:rsidR="005B52B0" w:rsidRDefault="005B52B0" w:rsidP="005B52B0"/>
    <w:p w14:paraId="23F288BD" w14:textId="77777777" w:rsidR="005B52B0" w:rsidRDefault="005B52B0" w:rsidP="005B52B0">
      <w:r>
        <w:t xml:space="preserve">"""# Section 4: Final </w:t>
      </w:r>
      <w:proofErr w:type="spellStart"/>
      <w:r>
        <w:t>Interations</w:t>
      </w:r>
      <w:proofErr w:type="spellEnd"/>
      <w:r>
        <w:t xml:space="preserve"> and Fine Tuning</w:t>
      </w:r>
    </w:p>
    <w:p w14:paraId="2A747EEC" w14:textId="77777777" w:rsidR="005B52B0" w:rsidRDefault="005B52B0" w:rsidP="005B52B0"/>
    <w:p w14:paraId="5235E96B" w14:textId="77777777" w:rsidR="005B52B0" w:rsidRDefault="005B52B0" w:rsidP="005B52B0"/>
    <w:p w14:paraId="794884DC" w14:textId="77777777" w:rsidR="005B52B0" w:rsidRDefault="005B52B0" w:rsidP="005B52B0">
      <w:r>
        <w:t>*   Un-Freezing Layers</w:t>
      </w:r>
    </w:p>
    <w:p w14:paraId="6E1DE7B3" w14:textId="77777777" w:rsidR="005B52B0" w:rsidRDefault="005B52B0" w:rsidP="005B52B0">
      <w:r>
        <w:t>*   Freezing Last Four Layers</w:t>
      </w:r>
    </w:p>
    <w:p w14:paraId="0C4EC0EE" w14:textId="77777777" w:rsidR="005B52B0" w:rsidRDefault="005B52B0" w:rsidP="005B52B0"/>
    <w:p w14:paraId="444C2A86" w14:textId="77777777" w:rsidR="005B52B0" w:rsidRDefault="005B52B0" w:rsidP="005B52B0"/>
    <w:p w14:paraId="39083C22" w14:textId="77777777" w:rsidR="005B52B0" w:rsidRDefault="005B52B0" w:rsidP="005B52B0">
      <w:r>
        <w:t>"""</w:t>
      </w:r>
    </w:p>
    <w:p w14:paraId="0BF7BBF2" w14:textId="77777777" w:rsidR="005B52B0" w:rsidRDefault="005B52B0" w:rsidP="005B52B0"/>
    <w:p w14:paraId="39F1F35A" w14:textId="77777777" w:rsidR="005B52B0" w:rsidRDefault="005B52B0" w:rsidP="005B52B0">
      <w:r>
        <w:t># Setting to true unfreezes all the previous frozen layers</w:t>
      </w:r>
    </w:p>
    <w:p w14:paraId="1211A5A1" w14:textId="77777777" w:rsidR="005B52B0" w:rsidRDefault="005B52B0" w:rsidP="005B52B0">
      <w:r>
        <w:t># Removes the last four layers from being trainable</w:t>
      </w:r>
    </w:p>
    <w:p w14:paraId="4A0BD479" w14:textId="77777777" w:rsidR="005B52B0" w:rsidRDefault="005B52B0" w:rsidP="005B52B0">
      <w:r>
        <w:t># Allows training for general features without removing all progress so far</w:t>
      </w:r>
    </w:p>
    <w:p w14:paraId="42E30EA2" w14:textId="77777777" w:rsidR="005B52B0" w:rsidRDefault="005B52B0" w:rsidP="005B52B0"/>
    <w:p w14:paraId="1BB52D2D" w14:textId="77777777" w:rsidR="005B52B0" w:rsidRDefault="005B52B0" w:rsidP="005B52B0">
      <w:proofErr w:type="spellStart"/>
      <w:r>
        <w:t>conv_base.trainable</w:t>
      </w:r>
      <w:proofErr w:type="spellEnd"/>
      <w:r>
        <w:t xml:space="preserve"> = True</w:t>
      </w:r>
    </w:p>
    <w:p w14:paraId="1092E666" w14:textId="77777777" w:rsidR="005B52B0" w:rsidRDefault="005B52B0" w:rsidP="005B52B0">
      <w:r>
        <w:t xml:space="preserve">for layer in </w:t>
      </w:r>
      <w:proofErr w:type="spellStart"/>
      <w:r>
        <w:t>conv_base.layers</w:t>
      </w:r>
      <w:proofErr w:type="spellEnd"/>
      <w:r>
        <w:t>[:-4]:</w:t>
      </w:r>
    </w:p>
    <w:p w14:paraId="6E9DA2BB" w14:textId="77777777" w:rsidR="005B52B0" w:rsidRDefault="005B52B0" w:rsidP="005B52B0">
      <w:r>
        <w:t xml:space="preserve">    </w:t>
      </w:r>
      <w:proofErr w:type="spellStart"/>
      <w:r>
        <w:t>layer.trainable</w:t>
      </w:r>
      <w:proofErr w:type="spellEnd"/>
      <w:r>
        <w:t xml:space="preserve"> = False</w:t>
      </w:r>
    </w:p>
    <w:p w14:paraId="3078CB4F" w14:textId="77777777" w:rsidR="005B52B0" w:rsidRDefault="005B52B0" w:rsidP="005B52B0"/>
    <w:p w14:paraId="251C546B" w14:textId="77777777" w:rsidR="005B52B0" w:rsidRDefault="005B52B0" w:rsidP="005B52B0">
      <w:r>
        <w:t># Building a summary of the current model</w:t>
      </w:r>
    </w:p>
    <w:p w14:paraId="4ADF419F" w14:textId="77777777" w:rsidR="005B52B0" w:rsidRDefault="005B52B0" w:rsidP="005B52B0">
      <w:proofErr w:type="spellStart"/>
      <w:r>
        <w:t>conv_base.summary</w:t>
      </w:r>
      <w:proofErr w:type="spellEnd"/>
      <w:r>
        <w:t>()</w:t>
      </w:r>
    </w:p>
    <w:p w14:paraId="71E545CD" w14:textId="77777777" w:rsidR="005B52B0" w:rsidRDefault="005B52B0" w:rsidP="005B52B0"/>
    <w:p w14:paraId="03B3CFE6" w14:textId="77777777" w:rsidR="005B52B0" w:rsidRDefault="005B52B0" w:rsidP="005B52B0">
      <w:r>
        <w:t># Compiling the final model before running the fitting process</w:t>
      </w:r>
    </w:p>
    <w:p w14:paraId="243B58F0" w14:textId="77777777" w:rsidR="005B52B0" w:rsidRDefault="005B52B0" w:rsidP="005B52B0">
      <w:r>
        <w:t># Can adjust the custom learning rate to fine tweak model</w:t>
      </w:r>
    </w:p>
    <w:p w14:paraId="13CFB360" w14:textId="77777777" w:rsidR="005B52B0" w:rsidRDefault="005B52B0" w:rsidP="005B52B0">
      <w:r>
        <w:t># Can adjust the epochs to fine tune the model</w:t>
      </w:r>
    </w:p>
    <w:p w14:paraId="22212898" w14:textId="77777777" w:rsidR="005B52B0" w:rsidRDefault="005B52B0" w:rsidP="005B52B0"/>
    <w:p w14:paraId="6D1F03F7" w14:textId="77777777" w:rsidR="005B52B0" w:rsidRDefault="005B52B0" w:rsidP="005B52B0">
      <w:proofErr w:type="spellStart"/>
      <w:r>
        <w:t>model.compile</w:t>
      </w:r>
      <w:proofErr w:type="spellEnd"/>
      <w:r>
        <w:t>(loss="</w:t>
      </w:r>
      <w:proofErr w:type="spellStart"/>
      <w:r>
        <w:t>sparse_categorical_crossentropy</w:t>
      </w:r>
      <w:proofErr w:type="spellEnd"/>
      <w:r>
        <w:t>",</w:t>
      </w:r>
    </w:p>
    <w:p w14:paraId="59E81623" w14:textId="77777777" w:rsidR="005B52B0" w:rsidRDefault="005B52B0" w:rsidP="005B52B0">
      <w:r>
        <w:t xml:space="preserve">              optimizer=</w:t>
      </w:r>
      <w:proofErr w:type="spellStart"/>
      <w:r>
        <w:t>keras.optimizers.RMSprop</w:t>
      </w:r>
      <w:proofErr w:type="spellEnd"/>
      <w:r>
        <w:t>(</w:t>
      </w:r>
      <w:proofErr w:type="spellStart"/>
      <w:r>
        <w:t>learning_rate</w:t>
      </w:r>
      <w:proofErr w:type="spellEnd"/>
      <w:r>
        <w:t>=1e-5),</w:t>
      </w:r>
    </w:p>
    <w:p w14:paraId="37A61CD9" w14:textId="77777777" w:rsidR="005B52B0" w:rsidRDefault="005B52B0" w:rsidP="005B52B0">
      <w:r>
        <w:t xml:space="preserve">              metrics=["accuracy"])</w:t>
      </w:r>
    </w:p>
    <w:p w14:paraId="7AAD8C64" w14:textId="77777777" w:rsidR="005B52B0" w:rsidRDefault="005B52B0" w:rsidP="005B52B0"/>
    <w:p w14:paraId="6EEFD72E" w14:textId="77777777" w:rsidR="005B52B0" w:rsidRDefault="005B52B0" w:rsidP="005B52B0">
      <w:proofErr w:type="spellStart"/>
      <w:r>
        <w:t>callbacks</w:t>
      </w:r>
      <w:proofErr w:type="spellEnd"/>
      <w:r>
        <w:t xml:space="preserve"> = [</w:t>
      </w:r>
    </w:p>
    <w:p w14:paraId="021EED7C" w14:textId="77777777" w:rsidR="005B52B0" w:rsidRDefault="005B52B0" w:rsidP="005B52B0">
      <w:r>
        <w:t xml:space="preserve">    </w:t>
      </w:r>
      <w:proofErr w:type="spellStart"/>
      <w:r>
        <w:t>keras.callbacks.ModelCheckpoint</w:t>
      </w:r>
      <w:proofErr w:type="spellEnd"/>
      <w:r>
        <w:t>(</w:t>
      </w:r>
    </w:p>
    <w:p w14:paraId="77896591" w14:textId="77777777" w:rsidR="005B52B0" w:rsidRDefault="005B52B0" w:rsidP="005B52B0">
      <w:r>
        <w:t xml:space="preserve">        </w:t>
      </w:r>
      <w:proofErr w:type="spellStart"/>
      <w:r>
        <w:t>filepath</w:t>
      </w:r>
      <w:proofErr w:type="spellEnd"/>
      <w:r>
        <w:t>="</w:t>
      </w:r>
      <w:proofErr w:type="spellStart"/>
      <w:r>
        <w:t>fine_tuning.keras</w:t>
      </w:r>
      <w:proofErr w:type="spellEnd"/>
      <w:r>
        <w:t>",</w:t>
      </w:r>
    </w:p>
    <w:p w14:paraId="6D0A5C5E" w14:textId="77777777" w:rsidR="005B52B0" w:rsidRDefault="005B52B0" w:rsidP="005B52B0">
      <w:r>
        <w:t xml:space="preserve">        </w:t>
      </w:r>
      <w:proofErr w:type="spellStart"/>
      <w:r>
        <w:t>save_best_only</w:t>
      </w:r>
      <w:proofErr w:type="spellEnd"/>
      <w:r>
        <w:t>=True,</w:t>
      </w:r>
    </w:p>
    <w:p w14:paraId="41867A42" w14:textId="77777777" w:rsidR="005B52B0" w:rsidRDefault="005B52B0" w:rsidP="005B52B0">
      <w:r>
        <w:t xml:space="preserve">        monitor="</w:t>
      </w:r>
      <w:proofErr w:type="spellStart"/>
      <w:r>
        <w:t>val_loss</w:t>
      </w:r>
      <w:proofErr w:type="spellEnd"/>
      <w:r>
        <w:t>"</w:t>
      </w:r>
    </w:p>
    <w:p w14:paraId="5F0D1668" w14:textId="77777777" w:rsidR="005B52B0" w:rsidRDefault="005B52B0" w:rsidP="005B52B0">
      <w:r>
        <w:t xml:space="preserve">    ),</w:t>
      </w:r>
    </w:p>
    <w:p w14:paraId="14218B38" w14:textId="77777777" w:rsidR="005B52B0" w:rsidRDefault="005B52B0" w:rsidP="005B52B0">
      <w:r>
        <w:t xml:space="preserve">    </w:t>
      </w:r>
      <w:proofErr w:type="spellStart"/>
      <w:r>
        <w:t>EarlyStopping</w:t>
      </w:r>
      <w:proofErr w:type="spellEnd"/>
      <w:r>
        <w:t>(</w:t>
      </w:r>
    </w:p>
    <w:p w14:paraId="65E6AB59" w14:textId="77777777" w:rsidR="005B52B0" w:rsidRDefault="005B52B0" w:rsidP="005B52B0">
      <w:r>
        <w:t xml:space="preserve">        monitor="</w:t>
      </w:r>
      <w:proofErr w:type="spellStart"/>
      <w:r>
        <w:t>val_loss</w:t>
      </w:r>
      <w:proofErr w:type="spellEnd"/>
      <w:r>
        <w:t>",</w:t>
      </w:r>
    </w:p>
    <w:p w14:paraId="5D486486" w14:textId="77777777" w:rsidR="005B52B0" w:rsidRDefault="005B52B0" w:rsidP="005B52B0">
      <w:r>
        <w:t xml:space="preserve">        patience=5,  # Number of epochs with no improvement after which training will be stopped</w:t>
      </w:r>
    </w:p>
    <w:p w14:paraId="3D4557CD" w14:textId="77777777" w:rsidR="005B52B0" w:rsidRDefault="005B52B0" w:rsidP="005B52B0">
      <w:r>
        <w:t xml:space="preserve">        </w:t>
      </w:r>
      <w:proofErr w:type="spellStart"/>
      <w:r>
        <w:t>restore_best_weights</w:t>
      </w:r>
      <w:proofErr w:type="spellEnd"/>
      <w:r>
        <w:t>=True</w:t>
      </w:r>
    </w:p>
    <w:p w14:paraId="28461543" w14:textId="77777777" w:rsidR="005B52B0" w:rsidRDefault="005B52B0" w:rsidP="005B52B0">
      <w:r>
        <w:t xml:space="preserve">    )</w:t>
      </w:r>
    </w:p>
    <w:p w14:paraId="23AA7140" w14:textId="77777777" w:rsidR="005B52B0" w:rsidRDefault="005B52B0" w:rsidP="005B52B0">
      <w:r>
        <w:lastRenderedPageBreak/>
        <w:t>]</w:t>
      </w:r>
    </w:p>
    <w:p w14:paraId="5CC769C8" w14:textId="77777777" w:rsidR="005B52B0" w:rsidRDefault="005B52B0" w:rsidP="005B52B0"/>
    <w:p w14:paraId="69320D13" w14:textId="77777777" w:rsidR="005B52B0" w:rsidRDefault="005B52B0" w:rsidP="005B52B0">
      <w:r>
        <w:t># Can Adjust epochs To Refine Model</w:t>
      </w:r>
    </w:p>
    <w:p w14:paraId="402C6F90" w14:textId="77777777" w:rsidR="005B52B0" w:rsidRDefault="005B52B0" w:rsidP="005B52B0">
      <w:r>
        <w:t># 20 Chosen as visualisation graph levels out at around pass 15</w:t>
      </w:r>
    </w:p>
    <w:p w14:paraId="03C0C31B" w14:textId="77777777" w:rsidR="005B52B0" w:rsidRDefault="005B52B0" w:rsidP="005B52B0">
      <w:r>
        <w:t xml:space="preserve">history = </w:t>
      </w:r>
      <w:proofErr w:type="spellStart"/>
      <w:r>
        <w:t>model.fit</w:t>
      </w:r>
      <w:proofErr w:type="spellEnd"/>
      <w:r>
        <w:t>(</w:t>
      </w:r>
    </w:p>
    <w:p w14:paraId="1509837B" w14:textId="77777777" w:rsidR="005B52B0" w:rsidRDefault="005B52B0" w:rsidP="005B52B0">
      <w:r>
        <w:t xml:space="preserve">    </w:t>
      </w:r>
      <w:proofErr w:type="spellStart"/>
      <w:r>
        <w:t>train_dataset</w:t>
      </w:r>
      <w:proofErr w:type="spellEnd"/>
      <w:r>
        <w:t>,</w:t>
      </w:r>
    </w:p>
    <w:p w14:paraId="2905C0A7" w14:textId="77777777" w:rsidR="005B52B0" w:rsidRDefault="005B52B0" w:rsidP="005B52B0">
      <w:r>
        <w:t xml:space="preserve">    epochs=30,</w:t>
      </w:r>
    </w:p>
    <w:p w14:paraId="5CBC9EA2" w14:textId="77777777" w:rsidR="005B52B0" w:rsidRDefault="005B52B0" w:rsidP="005B52B0">
      <w:r>
        <w:t xml:space="preserve">    </w:t>
      </w:r>
      <w:proofErr w:type="spellStart"/>
      <w:r>
        <w:t>validation_data</w:t>
      </w:r>
      <w:proofErr w:type="spellEnd"/>
      <w:r>
        <w:t>=</w:t>
      </w:r>
      <w:proofErr w:type="spellStart"/>
      <w:r>
        <w:t>validation_dataset</w:t>
      </w:r>
      <w:proofErr w:type="spellEnd"/>
      <w:r>
        <w:t>,</w:t>
      </w:r>
    </w:p>
    <w:p w14:paraId="4B1E9022" w14:textId="77777777" w:rsidR="005B52B0" w:rsidRDefault="005B52B0" w:rsidP="005B52B0">
      <w:r>
        <w:t xml:space="preserve">    </w:t>
      </w:r>
      <w:proofErr w:type="spellStart"/>
      <w:r>
        <w:t>callbacks</w:t>
      </w:r>
      <w:proofErr w:type="spellEnd"/>
      <w:r>
        <w:t>=</w:t>
      </w:r>
      <w:proofErr w:type="spellStart"/>
      <w:r>
        <w:t>callbacks</w:t>
      </w:r>
      <w:proofErr w:type="spellEnd"/>
      <w:r>
        <w:t>)</w:t>
      </w:r>
    </w:p>
    <w:p w14:paraId="6E8C35AD" w14:textId="77777777" w:rsidR="005B52B0" w:rsidRDefault="005B52B0" w:rsidP="005B52B0"/>
    <w:p w14:paraId="13F41913" w14:textId="77777777" w:rsidR="005B52B0" w:rsidRDefault="005B52B0" w:rsidP="005B52B0">
      <w:r>
        <w:t># Generating Visualisation of the Passes</w:t>
      </w:r>
    </w:p>
    <w:p w14:paraId="16729EAF" w14:textId="77777777" w:rsidR="005B52B0" w:rsidRDefault="005B52B0" w:rsidP="005B52B0">
      <w:r>
        <w:t xml:space="preserve"># Allows assessment of training </w:t>
      </w:r>
    </w:p>
    <w:p w14:paraId="463E5C91" w14:textId="77777777" w:rsidR="005B52B0" w:rsidRDefault="005B52B0" w:rsidP="005B52B0"/>
    <w:p w14:paraId="6171FAF8" w14:textId="77777777" w:rsidR="005B52B0" w:rsidRDefault="005B52B0" w:rsidP="005B52B0">
      <w:r>
        <w:t># Poor accuracy or high loss could indicate a need to adjust the layers, parameters or review the data samples</w:t>
      </w:r>
    </w:p>
    <w:p w14:paraId="6CB5E331" w14:textId="77777777" w:rsidR="005B52B0" w:rsidRDefault="005B52B0" w:rsidP="005B52B0">
      <w:r>
        <w:t xml:space="preserve">import </w:t>
      </w:r>
      <w:proofErr w:type="spellStart"/>
      <w:r>
        <w:t>matplotlib.pyplot</w:t>
      </w:r>
      <w:proofErr w:type="spellEnd"/>
      <w:r>
        <w:t xml:space="preserve"> as </w:t>
      </w:r>
      <w:proofErr w:type="spellStart"/>
      <w:r>
        <w:t>plt</w:t>
      </w:r>
      <w:proofErr w:type="spellEnd"/>
    </w:p>
    <w:p w14:paraId="18D9CC9C" w14:textId="77777777" w:rsidR="005B52B0" w:rsidRDefault="005B52B0" w:rsidP="005B52B0">
      <w:proofErr w:type="spellStart"/>
      <w:r>
        <w:t>acc</w:t>
      </w:r>
      <w:proofErr w:type="spellEnd"/>
      <w:r>
        <w:t xml:space="preserve"> = </w:t>
      </w:r>
      <w:proofErr w:type="spellStart"/>
      <w:r>
        <w:t>history.history</w:t>
      </w:r>
      <w:proofErr w:type="spellEnd"/>
      <w:r>
        <w:t>["accuracy"]</w:t>
      </w:r>
    </w:p>
    <w:p w14:paraId="768B2F3F" w14:textId="77777777" w:rsidR="005B52B0" w:rsidRDefault="005B52B0" w:rsidP="005B52B0">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54A07507" w14:textId="77777777" w:rsidR="005B52B0" w:rsidRDefault="005B52B0" w:rsidP="005B52B0">
      <w:r>
        <w:t xml:space="preserve">loss = </w:t>
      </w:r>
      <w:proofErr w:type="spellStart"/>
      <w:r>
        <w:t>history.history</w:t>
      </w:r>
      <w:proofErr w:type="spellEnd"/>
      <w:r>
        <w:t>["loss"]</w:t>
      </w:r>
    </w:p>
    <w:p w14:paraId="2AB6722C" w14:textId="77777777" w:rsidR="005B52B0" w:rsidRDefault="005B52B0" w:rsidP="005B52B0">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3446D9A7" w14:textId="77777777" w:rsidR="005B52B0" w:rsidRDefault="005B52B0" w:rsidP="005B52B0">
      <w:r>
        <w:t xml:space="preserve">epochs = range(1, </w:t>
      </w:r>
      <w:proofErr w:type="spellStart"/>
      <w:r>
        <w:t>len</w:t>
      </w:r>
      <w:proofErr w:type="spellEnd"/>
      <w:r>
        <w:t>(</w:t>
      </w:r>
      <w:proofErr w:type="spellStart"/>
      <w:r>
        <w:t>acc</w:t>
      </w:r>
      <w:proofErr w:type="spellEnd"/>
      <w:r>
        <w:t>) + 1)</w:t>
      </w:r>
    </w:p>
    <w:p w14:paraId="1D18A314" w14:textId="77777777" w:rsidR="005B52B0" w:rsidRDefault="005B52B0" w:rsidP="005B52B0">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534EDB6" w14:textId="77777777" w:rsidR="005B52B0" w:rsidRDefault="005B52B0" w:rsidP="005B52B0">
      <w:proofErr w:type="spellStart"/>
      <w:r>
        <w:t>plt.plot</w:t>
      </w:r>
      <w:proofErr w:type="spellEnd"/>
      <w:r>
        <w:t xml:space="preserve">(epochs, </w:t>
      </w:r>
      <w:proofErr w:type="spellStart"/>
      <w:r>
        <w:t>val_acc</w:t>
      </w:r>
      <w:proofErr w:type="spellEnd"/>
      <w:r>
        <w:t>, "b", label="Validation accuracy")</w:t>
      </w:r>
    </w:p>
    <w:p w14:paraId="6A9048D7" w14:textId="77777777" w:rsidR="005B52B0" w:rsidRDefault="005B52B0" w:rsidP="005B52B0">
      <w:proofErr w:type="spellStart"/>
      <w:r>
        <w:t>plt.title</w:t>
      </w:r>
      <w:proofErr w:type="spellEnd"/>
      <w:r>
        <w:t>("Training and validation accuracy")</w:t>
      </w:r>
    </w:p>
    <w:p w14:paraId="3C474542" w14:textId="77777777" w:rsidR="005B52B0" w:rsidRDefault="005B52B0" w:rsidP="005B52B0">
      <w:proofErr w:type="spellStart"/>
      <w:r>
        <w:t>plt.legend</w:t>
      </w:r>
      <w:proofErr w:type="spellEnd"/>
      <w:r>
        <w:t>()</w:t>
      </w:r>
    </w:p>
    <w:p w14:paraId="1538D710" w14:textId="77777777" w:rsidR="005B52B0" w:rsidRDefault="005B52B0" w:rsidP="005B52B0">
      <w:proofErr w:type="spellStart"/>
      <w:r>
        <w:t>plt.figure</w:t>
      </w:r>
      <w:proofErr w:type="spellEnd"/>
      <w:r>
        <w:t>()</w:t>
      </w:r>
    </w:p>
    <w:p w14:paraId="409F2B5F" w14:textId="77777777" w:rsidR="005B52B0" w:rsidRDefault="005B52B0" w:rsidP="005B52B0">
      <w:proofErr w:type="spellStart"/>
      <w:r>
        <w:t>plt.plot</w:t>
      </w:r>
      <w:proofErr w:type="spellEnd"/>
      <w:r>
        <w:t>(epochs, loss, "</w:t>
      </w:r>
      <w:proofErr w:type="spellStart"/>
      <w:r>
        <w:t>bo</w:t>
      </w:r>
      <w:proofErr w:type="spellEnd"/>
      <w:r>
        <w:t>", label="Training loss")</w:t>
      </w:r>
    </w:p>
    <w:p w14:paraId="354FBBF2" w14:textId="77777777" w:rsidR="005B52B0" w:rsidRDefault="005B52B0" w:rsidP="005B52B0">
      <w:proofErr w:type="spellStart"/>
      <w:r>
        <w:t>plt.plot</w:t>
      </w:r>
      <w:proofErr w:type="spellEnd"/>
      <w:r>
        <w:t xml:space="preserve">(epochs, </w:t>
      </w:r>
      <w:proofErr w:type="spellStart"/>
      <w:r>
        <w:t>val_loss</w:t>
      </w:r>
      <w:proofErr w:type="spellEnd"/>
      <w:r>
        <w:t>, "b", label="Validation loss")</w:t>
      </w:r>
    </w:p>
    <w:p w14:paraId="4EEA03FC" w14:textId="77777777" w:rsidR="005B52B0" w:rsidRDefault="005B52B0" w:rsidP="005B52B0">
      <w:proofErr w:type="spellStart"/>
      <w:r>
        <w:t>plt.title</w:t>
      </w:r>
      <w:proofErr w:type="spellEnd"/>
      <w:r>
        <w:t>("Training and validation loss")</w:t>
      </w:r>
    </w:p>
    <w:p w14:paraId="02A7C8EC" w14:textId="77777777" w:rsidR="005B52B0" w:rsidRDefault="005B52B0" w:rsidP="005B52B0">
      <w:proofErr w:type="spellStart"/>
      <w:r>
        <w:t>plt.legend</w:t>
      </w:r>
      <w:proofErr w:type="spellEnd"/>
      <w:r>
        <w:t>()</w:t>
      </w:r>
    </w:p>
    <w:p w14:paraId="79D3A833" w14:textId="77777777" w:rsidR="005B52B0" w:rsidRDefault="005B52B0" w:rsidP="005B52B0">
      <w:proofErr w:type="spellStart"/>
      <w:r>
        <w:t>plt.show</w:t>
      </w:r>
      <w:proofErr w:type="spellEnd"/>
      <w:r>
        <w:t>()</w:t>
      </w:r>
    </w:p>
    <w:p w14:paraId="47E89BA6" w14:textId="77777777" w:rsidR="005B52B0" w:rsidRDefault="005B52B0" w:rsidP="005B52B0"/>
    <w:p w14:paraId="41A80818" w14:textId="77777777" w:rsidR="005B52B0" w:rsidRDefault="005B52B0" w:rsidP="005B52B0">
      <w:r>
        <w:t xml:space="preserve"># Final accuracy assessment </w:t>
      </w:r>
      <w:proofErr w:type="spellStart"/>
      <w:r>
        <w:t>fo</w:t>
      </w:r>
      <w:proofErr w:type="spellEnd"/>
      <w:r>
        <w:t xml:space="preserve"> total model</w:t>
      </w:r>
    </w:p>
    <w:p w14:paraId="664B63EC" w14:textId="77777777" w:rsidR="005B52B0" w:rsidRDefault="005B52B0" w:rsidP="005B52B0"/>
    <w:p w14:paraId="75454174" w14:textId="77777777" w:rsidR="005B52B0" w:rsidRDefault="005B52B0" w:rsidP="005B52B0">
      <w:r>
        <w:t xml:space="preserve">model = </w:t>
      </w:r>
      <w:proofErr w:type="spellStart"/>
      <w:r>
        <w:t>keras.models.load_model</w:t>
      </w:r>
      <w:proofErr w:type="spellEnd"/>
      <w:r>
        <w:t>("</w:t>
      </w:r>
      <w:proofErr w:type="spellStart"/>
      <w:r>
        <w:t>fine_tuning.keras</w:t>
      </w:r>
      <w:proofErr w:type="spellEnd"/>
      <w:r>
        <w:t>")</w:t>
      </w:r>
    </w:p>
    <w:p w14:paraId="7CECEE7B" w14:textId="77777777" w:rsidR="005B52B0" w:rsidRDefault="005B52B0" w:rsidP="005B52B0">
      <w:proofErr w:type="spellStart"/>
      <w:r>
        <w:t>test_loss</w:t>
      </w:r>
      <w:proofErr w:type="spellEnd"/>
      <w:r>
        <w:t xml:space="preserve">, </w:t>
      </w:r>
      <w:proofErr w:type="spellStart"/>
      <w:r>
        <w:t>test_acc</w:t>
      </w:r>
      <w:proofErr w:type="spellEnd"/>
      <w:r>
        <w:t xml:space="preserve"> = </w:t>
      </w:r>
      <w:proofErr w:type="spellStart"/>
      <w:r>
        <w:t>model.evaluate</w:t>
      </w:r>
      <w:proofErr w:type="spellEnd"/>
      <w:r>
        <w:t>(</w:t>
      </w:r>
      <w:proofErr w:type="spellStart"/>
      <w:r>
        <w:t>test_dataset</w:t>
      </w:r>
      <w:proofErr w:type="spellEnd"/>
      <w:r>
        <w:t>)</w:t>
      </w:r>
    </w:p>
    <w:p w14:paraId="2885E1E4" w14:textId="77777777" w:rsidR="005B52B0" w:rsidRDefault="005B52B0" w:rsidP="005B52B0">
      <w:r>
        <w:t>print(</w:t>
      </w:r>
      <w:proofErr w:type="spellStart"/>
      <w:r>
        <w:t>f"Test</w:t>
      </w:r>
      <w:proofErr w:type="spellEnd"/>
      <w:r>
        <w:t xml:space="preserve"> accuracy: {test_acc:.3f}")</w:t>
      </w:r>
    </w:p>
    <w:p w14:paraId="3337AF63" w14:textId="77777777" w:rsidR="005B52B0" w:rsidRDefault="005B52B0" w:rsidP="005B52B0"/>
    <w:p w14:paraId="7A502E58" w14:textId="77777777" w:rsidR="005B52B0" w:rsidRDefault="005B52B0" w:rsidP="005B52B0">
      <w:r>
        <w:t>"""# Section 5: Downloading the Data Set"""</w:t>
      </w:r>
    </w:p>
    <w:p w14:paraId="710EEDD0" w14:textId="77777777" w:rsidR="005B52B0" w:rsidRDefault="005B52B0" w:rsidP="005B52B0"/>
    <w:p w14:paraId="64C62A8A" w14:textId="77777777" w:rsidR="005B52B0" w:rsidRDefault="005B52B0" w:rsidP="005B52B0">
      <w:r>
        <w:t># Comment Out When Not Using</w:t>
      </w:r>
    </w:p>
    <w:p w14:paraId="215AD237" w14:textId="77777777" w:rsidR="005B52B0" w:rsidRDefault="005B52B0" w:rsidP="005B52B0"/>
    <w:p w14:paraId="343F58E7" w14:textId="77777777" w:rsidR="005B52B0" w:rsidRDefault="005B52B0" w:rsidP="005B52B0">
      <w:r>
        <w:t xml:space="preserve">#from </w:t>
      </w:r>
      <w:proofErr w:type="spellStart"/>
      <w:r>
        <w:t>google.colab</w:t>
      </w:r>
      <w:proofErr w:type="spellEnd"/>
      <w:r>
        <w:t xml:space="preserve"> import drive</w:t>
      </w:r>
    </w:p>
    <w:p w14:paraId="7D427659" w14:textId="77777777" w:rsidR="005B52B0" w:rsidRDefault="005B52B0" w:rsidP="005B52B0">
      <w:r>
        <w:t xml:space="preserve">#from </w:t>
      </w:r>
      <w:proofErr w:type="spellStart"/>
      <w:r>
        <w:t>google.colab</w:t>
      </w:r>
      <w:proofErr w:type="spellEnd"/>
      <w:r>
        <w:t xml:space="preserve"> import files</w:t>
      </w:r>
    </w:p>
    <w:p w14:paraId="79C32BC4" w14:textId="77777777" w:rsidR="005B52B0" w:rsidRDefault="005B52B0" w:rsidP="005B52B0"/>
    <w:p w14:paraId="4F72ECB9" w14:textId="77777777" w:rsidR="005B52B0" w:rsidRDefault="005B52B0" w:rsidP="005B52B0">
      <w:r>
        <w:t>#model.save('/content/model.h5')</w:t>
      </w:r>
    </w:p>
    <w:p w14:paraId="06F04C0D" w14:textId="77777777" w:rsidR="005B52B0" w:rsidRDefault="005B52B0" w:rsidP="005B52B0"/>
    <w:p w14:paraId="4BA25634" w14:textId="77777777" w:rsidR="005B52B0" w:rsidRDefault="005B52B0" w:rsidP="005B52B0">
      <w:r>
        <w:t>#feature_extraction = '/content/</w:t>
      </w:r>
      <w:proofErr w:type="spellStart"/>
      <w:r>
        <w:t>feature_extraction.keras</w:t>
      </w:r>
      <w:proofErr w:type="spellEnd"/>
      <w:r>
        <w:t>'</w:t>
      </w:r>
    </w:p>
    <w:p w14:paraId="2DD1EDAC" w14:textId="77777777" w:rsidR="005B52B0" w:rsidRDefault="005B52B0" w:rsidP="005B52B0">
      <w:r>
        <w:t>#feature_extraction_with_data_aug = '/content/</w:t>
      </w:r>
      <w:proofErr w:type="spellStart"/>
      <w:r>
        <w:t>feature_extraction_with_data_augmentation.keras</w:t>
      </w:r>
      <w:proofErr w:type="spellEnd"/>
      <w:r>
        <w:t>'</w:t>
      </w:r>
    </w:p>
    <w:p w14:paraId="69979EB9" w14:textId="77777777" w:rsidR="005B52B0" w:rsidRDefault="005B52B0" w:rsidP="005B52B0">
      <w:r>
        <w:t>#fine_tuning = '/content/</w:t>
      </w:r>
      <w:proofErr w:type="spellStart"/>
      <w:r>
        <w:t>fine_tuning.keras</w:t>
      </w:r>
      <w:proofErr w:type="spellEnd"/>
      <w:r>
        <w:t>'</w:t>
      </w:r>
    </w:p>
    <w:p w14:paraId="78B104BB" w14:textId="77777777" w:rsidR="005B52B0" w:rsidRDefault="005B52B0" w:rsidP="005B52B0"/>
    <w:p w14:paraId="3A0F7EDB" w14:textId="77777777" w:rsidR="005B52B0" w:rsidRDefault="005B52B0" w:rsidP="005B52B0">
      <w:r>
        <w:t>#files.download(feature_extraction)</w:t>
      </w:r>
    </w:p>
    <w:p w14:paraId="7F827A63" w14:textId="77777777" w:rsidR="005B52B0" w:rsidRDefault="005B52B0" w:rsidP="005B52B0">
      <w:r>
        <w:t>#files.download(feature_extraction_with_data_aug)</w:t>
      </w:r>
    </w:p>
    <w:p w14:paraId="4B9E1835" w14:textId="77777777" w:rsidR="005B52B0" w:rsidRDefault="005B52B0" w:rsidP="005B52B0">
      <w:r>
        <w:t>#files.download(fine_tuning)</w:t>
      </w:r>
    </w:p>
    <w:p w14:paraId="5EF12A35" w14:textId="0B1386FE" w:rsidR="005B52B0" w:rsidRPr="005B52B0" w:rsidRDefault="005B52B0" w:rsidP="005B52B0">
      <w:r>
        <w:t>#files.download('/content/model.h5')</w:t>
      </w:r>
    </w:p>
    <w:p w14:paraId="36B30A8F" w14:textId="22C65438" w:rsidR="00C754BB" w:rsidRDefault="00C754BB" w:rsidP="00C754BB">
      <w:pPr>
        <w:pStyle w:val="Heading4"/>
      </w:pPr>
      <w:r w:rsidRPr="00DF27DD">
        <w:t>Model 3</w:t>
      </w:r>
    </w:p>
    <w:p w14:paraId="2C611B62" w14:textId="77777777" w:rsidR="00CF4ACB" w:rsidRDefault="00CF4ACB" w:rsidP="00CF4ACB">
      <w:r>
        <w:t># -*- coding: utf-8 -*-</w:t>
      </w:r>
    </w:p>
    <w:p w14:paraId="24644975" w14:textId="77777777" w:rsidR="00CF4ACB" w:rsidRDefault="00CF4ACB" w:rsidP="00CF4ACB">
      <w:r>
        <w:t>"""DataSetV3.ipynb</w:t>
      </w:r>
    </w:p>
    <w:p w14:paraId="3662D297" w14:textId="77777777" w:rsidR="00CF4ACB" w:rsidRDefault="00CF4ACB" w:rsidP="00CF4ACB"/>
    <w:p w14:paraId="0835B078" w14:textId="77777777" w:rsidR="00CF4ACB" w:rsidRDefault="00CF4ACB" w:rsidP="00CF4ACB">
      <w:r>
        <w:t xml:space="preserve">Automatically generated by </w:t>
      </w:r>
      <w:proofErr w:type="spellStart"/>
      <w:r>
        <w:t>Colaboratory</w:t>
      </w:r>
      <w:proofErr w:type="spellEnd"/>
      <w:r>
        <w:t>.</w:t>
      </w:r>
    </w:p>
    <w:p w14:paraId="0EBF9542" w14:textId="77777777" w:rsidR="00CF4ACB" w:rsidRDefault="00CF4ACB" w:rsidP="00CF4ACB"/>
    <w:p w14:paraId="66CDB827" w14:textId="77777777" w:rsidR="00CF4ACB" w:rsidRDefault="00CF4ACB" w:rsidP="00CF4ACB">
      <w:r>
        <w:t>Original file is located at</w:t>
      </w:r>
    </w:p>
    <w:p w14:paraId="7D1E8C54" w14:textId="77777777" w:rsidR="00CF4ACB" w:rsidRDefault="00CF4ACB" w:rsidP="00CF4ACB">
      <w:r>
        <w:lastRenderedPageBreak/>
        <w:t xml:space="preserve">    https://colab.research.google.com/drive/1ZQy7xUw1Oy7oRPP3h0wyyuxgtto1PfY0</w:t>
      </w:r>
    </w:p>
    <w:p w14:paraId="17FA5C64" w14:textId="77777777" w:rsidR="00CF4ACB" w:rsidRDefault="00CF4ACB" w:rsidP="00CF4ACB"/>
    <w:p w14:paraId="7AB73520" w14:textId="77777777" w:rsidR="00CF4ACB" w:rsidRDefault="00CF4ACB" w:rsidP="00CF4ACB">
      <w:r>
        <w:t># File Header</w:t>
      </w:r>
    </w:p>
    <w:p w14:paraId="617E13CB" w14:textId="77777777" w:rsidR="00CF4ACB" w:rsidRDefault="00CF4ACB" w:rsidP="00CF4ACB"/>
    <w:p w14:paraId="3CCA46A9" w14:textId="77777777" w:rsidR="00CF4ACB" w:rsidRDefault="00CF4ACB" w:rsidP="00CF4ACB">
      <w:r>
        <w:t>**File Author**: Emily Fletcher</w:t>
      </w:r>
    </w:p>
    <w:p w14:paraId="37059B29" w14:textId="77777777" w:rsidR="00CF4ACB" w:rsidRDefault="00CF4ACB" w:rsidP="00CF4ACB"/>
    <w:p w14:paraId="6D1E3E98" w14:textId="77777777" w:rsidR="00CF4ACB" w:rsidRDefault="00CF4ACB" w:rsidP="00CF4ACB">
      <w:r>
        <w:t>**Student Number**: 18410839</w:t>
      </w:r>
    </w:p>
    <w:p w14:paraId="3C545118" w14:textId="77777777" w:rsidR="00CF4ACB" w:rsidRDefault="00CF4ACB" w:rsidP="00CF4ACB"/>
    <w:p w14:paraId="09B7D393" w14:textId="77777777" w:rsidR="00CF4ACB" w:rsidRDefault="00CF4ACB" w:rsidP="00CF4ACB">
      <w:r>
        <w:t xml:space="preserve">**File Purpose**: Passing a set of images into a Data Set, Aim is to train a model  </w:t>
      </w:r>
    </w:p>
    <w:p w14:paraId="6C3C5750" w14:textId="77777777" w:rsidR="00CF4ACB" w:rsidRDefault="00CF4ACB" w:rsidP="00CF4ACB">
      <w:r>
        <w:t xml:space="preserve">              on recognition of the 5 people sampled.</w:t>
      </w:r>
    </w:p>
    <w:p w14:paraId="61EE78A5" w14:textId="77777777" w:rsidR="00CF4ACB" w:rsidRDefault="00CF4ACB" w:rsidP="00CF4ACB"/>
    <w:p w14:paraId="14973107" w14:textId="77777777" w:rsidR="00CF4ACB" w:rsidRDefault="00CF4ACB" w:rsidP="00CF4ACB">
      <w:r>
        <w:t>**Last Changed**: 17/05/2023</w:t>
      </w:r>
    </w:p>
    <w:p w14:paraId="0740A047" w14:textId="77777777" w:rsidR="00CF4ACB" w:rsidRDefault="00CF4ACB" w:rsidP="00CF4ACB"/>
    <w:p w14:paraId="55518940" w14:textId="77777777" w:rsidR="00CF4ACB" w:rsidRDefault="00CF4ACB" w:rsidP="00CF4ACB">
      <w:r>
        <w:t>**Last Model Download**: 17/05/2023</w:t>
      </w:r>
    </w:p>
    <w:p w14:paraId="340B44B3" w14:textId="77777777" w:rsidR="00CF4ACB" w:rsidRDefault="00CF4ACB" w:rsidP="00CF4ACB"/>
    <w:p w14:paraId="2F5768CF" w14:textId="77777777" w:rsidR="00CF4ACB" w:rsidRDefault="00CF4ACB" w:rsidP="00CF4ACB">
      <w:r>
        <w:t>**Version**: 3.0</w:t>
      </w:r>
    </w:p>
    <w:p w14:paraId="475CA89D" w14:textId="77777777" w:rsidR="00CF4ACB" w:rsidRDefault="00CF4ACB" w:rsidP="00CF4ACB"/>
    <w:p w14:paraId="48BD5997" w14:textId="77777777" w:rsidR="00CF4ACB" w:rsidRDefault="00CF4ACB" w:rsidP="00CF4ACB">
      <w:r>
        <w:t>**Instructions**</w:t>
      </w:r>
    </w:p>
    <w:p w14:paraId="2322C56E" w14:textId="77777777" w:rsidR="00CF4ACB" w:rsidRDefault="00CF4ACB" w:rsidP="00CF4ACB"/>
    <w:p w14:paraId="07FCE30F" w14:textId="77777777" w:rsidR="00CF4ACB" w:rsidRDefault="00CF4ACB" w:rsidP="00CF4ACB">
      <w:r>
        <w:t>Ensure model is corrected to Google Drive with correct directories before proceeding through Stage 2 Onwards</w:t>
      </w:r>
    </w:p>
    <w:p w14:paraId="0B9F5E9D" w14:textId="77777777" w:rsidR="00CF4ACB" w:rsidRDefault="00CF4ACB" w:rsidP="00CF4ACB">
      <w:r>
        <w:t>"""</w:t>
      </w:r>
    </w:p>
    <w:p w14:paraId="7BFD6E4B" w14:textId="77777777" w:rsidR="00CF4ACB" w:rsidRDefault="00CF4ACB" w:rsidP="00CF4ACB"/>
    <w:p w14:paraId="447D3B77" w14:textId="77777777" w:rsidR="00CF4ACB" w:rsidRDefault="00CF4ACB" w:rsidP="00CF4ACB">
      <w:r>
        <w:t># Key Imports</w:t>
      </w:r>
    </w:p>
    <w:p w14:paraId="135F26C4" w14:textId="77777777" w:rsidR="00CF4ACB" w:rsidRDefault="00CF4ACB" w:rsidP="00CF4ACB">
      <w:r>
        <w:t xml:space="preserve">import </w:t>
      </w:r>
      <w:proofErr w:type="spellStart"/>
      <w:r>
        <w:t>tensorflow</w:t>
      </w:r>
      <w:proofErr w:type="spellEnd"/>
      <w:r>
        <w:t xml:space="preserve"> as </w:t>
      </w:r>
      <w:proofErr w:type="spellStart"/>
      <w:r>
        <w:t>tf</w:t>
      </w:r>
      <w:proofErr w:type="spellEnd"/>
    </w:p>
    <w:p w14:paraId="445EDB36" w14:textId="77777777" w:rsidR="00CF4ACB" w:rsidRDefault="00CF4ACB" w:rsidP="00CF4ACB">
      <w:r>
        <w:t xml:space="preserve">from </w:t>
      </w:r>
      <w:proofErr w:type="spellStart"/>
      <w:r>
        <w:t>tensorflow</w:t>
      </w:r>
      <w:proofErr w:type="spellEnd"/>
      <w:r>
        <w:t xml:space="preserve"> import </w:t>
      </w:r>
      <w:proofErr w:type="spellStart"/>
      <w:r>
        <w:t>keras</w:t>
      </w:r>
      <w:proofErr w:type="spellEnd"/>
    </w:p>
    <w:p w14:paraId="060C6E54" w14:textId="77777777" w:rsidR="00CF4ACB" w:rsidRDefault="00CF4ACB" w:rsidP="00CF4ACB">
      <w:r>
        <w:t xml:space="preserve">from </w:t>
      </w:r>
      <w:proofErr w:type="spellStart"/>
      <w:r>
        <w:t>tensorflow.keras</w:t>
      </w:r>
      <w:proofErr w:type="spellEnd"/>
      <w:r>
        <w:t xml:space="preserve"> import layers, </w:t>
      </w:r>
      <w:proofErr w:type="spellStart"/>
      <w:r>
        <w:t>regularizers</w:t>
      </w:r>
      <w:proofErr w:type="spellEnd"/>
    </w:p>
    <w:p w14:paraId="25F13979" w14:textId="77777777" w:rsidR="00CF4ACB" w:rsidRDefault="00CF4ACB" w:rsidP="00CF4ACB">
      <w:r>
        <w:t xml:space="preserve">from </w:t>
      </w:r>
      <w:proofErr w:type="spellStart"/>
      <w:r>
        <w:t>tensorflow.keras.callbacks</w:t>
      </w:r>
      <w:proofErr w:type="spellEnd"/>
      <w:r>
        <w:t xml:space="preserve"> import </w:t>
      </w:r>
      <w:proofErr w:type="spellStart"/>
      <w:r>
        <w:t>ModelCheckpoint</w:t>
      </w:r>
      <w:proofErr w:type="spellEnd"/>
      <w:r>
        <w:t xml:space="preserve">, </w:t>
      </w:r>
      <w:proofErr w:type="spellStart"/>
      <w:r>
        <w:t>EarlyStopping</w:t>
      </w:r>
      <w:proofErr w:type="spellEnd"/>
    </w:p>
    <w:p w14:paraId="3236B033" w14:textId="77777777" w:rsidR="00CF4ACB" w:rsidRDefault="00CF4ACB" w:rsidP="00CF4ACB"/>
    <w:p w14:paraId="771254D0" w14:textId="77777777" w:rsidR="00CF4ACB" w:rsidRDefault="00CF4ACB" w:rsidP="00CF4ACB">
      <w:r>
        <w:t xml:space="preserve">from </w:t>
      </w:r>
      <w:proofErr w:type="spellStart"/>
      <w:r>
        <w:t>google.colab</w:t>
      </w:r>
      <w:proofErr w:type="spellEnd"/>
      <w:r>
        <w:t xml:space="preserve"> import drive</w:t>
      </w:r>
    </w:p>
    <w:p w14:paraId="154CA9EC" w14:textId="77777777" w:rsidR="00CF4ACB" w:rsidRDefault="00CF4ACB" w:rsidP="00CF4ACB">
      <w:r>
        <w:t xml:space="preserve">import </w:t>
      </w:r>
      <w:proofErr w:type="spellStart"/>
      <w:r>
        <w:t>os</w:t>
      </w:r>
      <w:proofErr w:type="spellEnd"/>
      <w:r>
        <w:t xml:space="preserve">, </w:t>
      </w:r>
      <w:proofErr w:type="spellStart"/>
      <w:r>
        <w:t>shutil</w:t>
      </w:r>
      <w:proofErr w:type="spellEnd"/>
    </w:p>
    <w:p w14:paraId="391F8E0A" w14:textId="77777777" w:rsidR="00CF4ACB" w:rsidRDefault="00CF4ACB" w:rsidP="00CF4ACB"/>
    <w:p w14:paraId="0A98DE2B" w14:textId="77777777" w:rsidR="00CF4ACB" w:rsidRDefault="00CF4ACB" w:rsidP="00CF4ACB">
      <w:r>
        <w:t xml:space="preserve">from </w:t>
      </w:r>
      <w:proofErr w:type="spellStart"/>
      <w:r>
        <w:t>tensorflow.keras.utils</w:t>
      </w:r>
      <w:proofErr w:type="spellEnd"/>
      <w:r>
        <w:t xml:space="preserve"> import </w:t>
      </w:r>
      <w:proofErr w:type="spellStart"/>
      <w:r>
        <w:t>image_dataset_from_directory</w:t>
      </w:r>
      <w:proofErr w:type="spellEnd"/>
    </w:p>
    <w:p w14:paraId="258FC481" w14:textId="77777777" w:rsidR="00CF4ACB" w:rsidRDefault="00CF4ACB" w:rsidP="00CF4ACB"/>
    <w:p w14:paraId="17725B23" w14:textId="77777777" w:rsidR="00CF4ACB" w:rsidRDefault="00CF4ACB" w:rsidP="00CF4ACB">
      <w:r>
        <w:t xml:space="preserve">import </w:t>
      </w:r>
      <w:proofErr w:type="spellStart"/>
      <w:r>
        <w:t>numpy</w:t>
      </w:r>
      <w:proofErr w:type="spellEnd"/>
      <w:r>
        <w:t xml:space="preserve"> as np</w:t>
      </w:r>
    </w:p>
    <w:p w14:paraId="191F1221" w14:textId="77777777" w:rsidR="00CF4ACB" w:rsidRDefault="00CF4ACB" w:rsidP="00CF4ACB">
      <w:r>
        <w:t xml:space="preserve">import </w:t>
      </w:r>
      <w:proofErr w:type="spellStart"/>
      <w:r>
        <w:t>matplotlib.pyplot</w:t>
      </w:r>
      <w:proofErr w:type="spellEnd"/>
      <w:r>
        <w:t xml:space="preserve"> as </w:t>
      </w:r>
      <w:proofErr w:type="spellStart"/>
      <w:r>
        <w:t>plt</w:t>
      </w:r>
      <w:proofErr w:type="spellEnd"/>
    </w:p>
    <w:p w14:paraId="5807293E" w14:textId="77777777" w:rsidR="00CF4ACB" w:rsidRDefault="00CF4ACB" w:rsidP="00CF4ACB"/>
    <w:p w14:paraId="25C624A3" w14:textId="77777777" w:rsidR="00CF4ACB" w:rsidRDefault="00CF4ACB" w:rsidP="00CF4ACB">
      <w:r>
        <w:t>"""# Stage 1: Connecting to the Google Drive"""</w:t>
      </w:r>
    </w:p>
    <w:p w14:paraId="3D785762" w14:textId="77777777" w:rsidR="00CF4ACB" w:rsidRDefault="00CF4ACB" w:rsidP="00CF4ACB"/>
    <w:p w14:paraId="4CBD2018" w14:textId="77777777" w:rsidR="00CF4ACB" w:rsidRDefault="00CF4ACB" w:rsidP="00CF4ACB">
      <w:r>
        <w:t># Force Remount to account for Google Drive Reload Errors</w:t>
      </w:r>
    </w:p>
    <w:p w14:paraId="0E851C3A" w14:textId="77777777" w:rsidR="00CF4ACB" w:rsidRDefault="00CF4ACB" w:rsidP="00CF4ACB">
      <w:proofErr w:type="spellStart"/>
      <w:r>
        <w:t>drive.mount</w:t>
      </w:r>
      <w:proofErr w:type="spellEnd"/>
      <w:r>
        <w:t xml:space="preserve">('/content/drive', </w:t>
      </w:r>
      <w:proofErr w:type="spellStart"/>
      <w:r>
        <w:t>force_remount</w:t>
      </w:r>
      <w:proofErr w:type="spellEnd"/>
      <w:r>
        <w:t>=True)</w:t>
      </w:r>
    </w:p>
    <w:p w14:paraId="239898F1" w14:textId="77777777" w:rsidR="00CF4ACB" w:rsidRDefault="00CF4ACB" w:rsidP="00CF4ACB"/>
    <w:p w14:paraId="30300E0C" w14:textId="77777777" w:rsidR="00CF4ACB" w:rsidRDefault="00CF4ACB" w:rsidP="00CF4ACB">
      <w:r>
        <w:t xml:space="preserve">#Checking Path is valid </w:t>
      </w:r>
    </w:p>
    <w:p w14:paraId="3E97BA8D" w14:textId="77777777" w:rsidR="00CF4ACB" w:rsidRDefault="00CF4ACB" w:rsidP="00CF4ACB">
      <w:r>
        <w:t>print(os.path.exists('/content/drive/MyDrive/DataSetAIAssignment/training'))</w:t>
      </w:r>
    </w:p>
    <w:p w14:paraId="5DDC850B" w14:textId="77777777" w:rsidR="00CF4ACB" w:rsidRDefault="00CF4ACB" w:rsidP="00CF4ACB">
      <w:r>
        <w:t>print(os.path.exists('/content/drive/MyDrive/DataSetAIAssignment/test'))</w:t>
      </w:r>
    </w:p>
    <w:p w14:paraId="6FE8DE52" w14:textId="77777777" w:rsidR="00CF4ACB" w:rsidRDefault="00CF4ACB" w:rsidP="00CF4ACB">
      <w:r>
        <w:t>print(os.path.exists('/content/drive/MyDrive/DataSetAIAssignment/validation'))</w:t>
      </w:r>
    </w:p>
    <w:p w14:paraId="53A5DC22" w14:textId="77777777" w:rsidR="00CF4ACB" w:rsidRDefault="00CF4ACB" w:rsidP="00CF4ACB"/>
    <w:p w14:paraId="1CFAF75E" w14:textId="77777777" w:rsidR="00CF4ACB" w:rsidRDefault="00CF4ACB" w:rsidP="00CF4ACB">
      <w:r>
        <w:t># Main File Path</w:t>
      </w:r>
    </w:p>
    <w:p w14:paraId="62F0A404" w14:textId="77777777" w:rsidR="00CF4ACB" w:rsidRDefault="00CF4ACB" w:rsidP="00CF4ACB">
      <w:proofErr w:type="spellStart"/>
      <w:r>
        <w:t>base_dir</w:t>
      </w:r>
      <w:proofErr w:type="spellEnd"/>
      <w:r>
        <w:t xml:space="preserve"> = '/content/drive/</w:t>
      </w:r>
      <w:proofErr w:type="spellStart"/>
      <w:r>
        <w:t>MyDrive</w:t>
      </w:r>
      <w:proofErr w:type="spellEnd"/>
      <w:r>
        <w:t>/</w:t>
      </w:r>
      <w:proofErr w:type="spellStart"/>
      <w:r>
        <w:t>DataSetAIAssignment</w:t>
      </w:r>
      <w:proofErr w:type="spellEnd"/>
      <w:r>
        <w:t>/'</w:t>
      </w:r>
    </w:p>
    <w:p w14:paraId="44D1299C" w14:textId="77777777" w:rsidR="00CF4ACB" w:rsidRDefault="00CF4ACB" w:rsidP="00CF4ACB"/>
    <w:p w14:paraId="27361EB0" w14:textId="77777777" w:rsidR="00CF4ACB" w:rsidRDefault="00CF4ACB" w:rsidP="00CF4ACB">
      <w:r>
        <w:t># Setting Parent Folders</w:t>
      </w:r>
    </w:p>
    <w:p w14:paraId="624417AF" w14:textId="77777777" w:rsidR="00CF4ACB" w:rsidRDefault="00CF4ACB" w:rsidP="00CF4ACB">
      <w:proofErr w:type="spellStart"/>
      <w:r>
        <w:t>train_dir</w:t>
      </w:r>
      <w:proofErr w:type="spellEnd"/>
      <w:r>
        <w:t xml:space="preserve"> = </w:t>
      </w:r>
      <w:proofErr w:type="spellStart"/>
      <w:r>
        <w:t>os.path.join</w:t>
      </w:r>
      <w:proofErr w:type="spellEnd"/>
      <w:r>
        <w:t>(</w:t>
      </w:r>
      <w:proofErr w:type="spellStart"/>
      <w:r>
        <w:t>base_dir</w:t>
      </w:r>
      <w:proofErr w:type="spellEnd"/>
      <w:r>
        <w:t>, 'training')</w:t>
      </w:r>
    </w:p>
    <w:p w14:paraId="694D74EE" w14:textId="77777777" w:rsidR="00CF4ACB" w:rsidRDefault="00CF4ACB" w:rsidP="00CF4ACB">
      <w:proofErr w:type="spellStart"/>
      <w:r>
        <w:t>validation_dir</w:t>
      </w:r>
      <w:proofErr w:type="spellEnd"/>
      <w:r>
        <w:t xml:space="preserve"> = </w:t>
      </w:r>
      <w:proofErr w:type="spellStart"/>
      <w:r>
        <w:t>os.path.join</w:t>
      </w:r>
      <w:proofErr w:type="spellEnd"/>
      <w:r>
        <w:t>(</w:t>
      </w:r>
      <w:proofErr w:type="spellStart"/>
      <w:r>
        <w:t>base_dir</w:t>
      </w:r>
      <w:proofErr w:type="spellEnd"/>
      <w:r>
        <w:t>, 'validation')</w:t>
      </w:r>
    </w:p>
    <w:p w14:paraId="5B8BBEED" w14:textId="77777777" w:rsidR="00CF4ACB" w:rsidRDefault="00CF4ACB" w:rsidP="00CF4ACB">
      <w:proofErr w:type="spellStart"/>
      <w:r>
        <w:t>test_dir</w:t>
      </w:r>
      <w:proofErr w:type="spellEnd"/>
      <w:r>
        <w:t xml:space="preserve"> = </w:t>
      </w:r>
      <w:proofErr w:type="spellStart"/>
      <w:r>
        <w:t>os.path.join</w:t>
      </w:r>
      <w:proofErr w:type="spellEnd"/>
      <w:r>
        <w:t>(</w:t>
      </w:r>
      <w:proofErr w:type="spellStart"/>
      <w:r>
        <w:t>base_dir</w:t>
      </w:r>
      <w:proofErr w:type="spellEnd"/>
      <w:r>
        <w:t>, 'test')</w:t>
      </w:r>
    </w:p>
    <w:p w14:paraId="1B287C97" w14:textId="77777777" w:rsidR="00CF4ACB" w:rsidRDefault="00CF4ACB" w:rsidP="00CF4ACB"/>
    <w:p w14:paraId="7B40754F" w14:textId="77777777" w:rsidR="00CF4ACB" w:rsidRDefault="00CF4ACB" w:rsidP="00CF4ACB">
      <w:r>
        <w:t xml:space="preserve"># Setting Train Folders </w:t>
      </w:r>
      <w:proofErr w:type="gramStart"/>
      <w:r>
        <w:t>For</w:t>
      </w:r>
      <w:proofErr w:type="gramEnd"/>
      <w:r>
        <w:t xml:space="preserve"> Users</w:t>
      </w:r>
    </w:p>
    <w:p w14:paraId="72E14A56" w14:textId="77777777" w:rsidR="00CF4ACB" w:rsidRDefault="00CF4ACB" w:rsidP="00CF4ACB">
      <w:proofErr w:type="spellStart"/>
      <w:r>
        <w:t>train_CB_dir</w:t>
      </w:r>
      <w:proofErr w:type="spellEnd"/>
      <w:r>
        <w:t xml:space="preserve"> = </w:t>
      </w:r>
      <w:proofErr w:type="spellStart"/>
      <w:r>
        <w:t>os.path.join</w:t>
      </w:r>
      <w:proofErr w:type="spellEnd"/>
      <w:r>
        <w:t>(</w:t>
      </w:r>
      <w:proofErr w:type="spellStart"/>
      <w:r>
        <w:t>train_dir</w:t>
      </w:r>
      <w:proofErr w:type="spellEnd"/>
      <w:r>
        <w:t>, 'CB') # CB</w:t>
      </w:r>
    </w:p>
    <w:p w14:paraId="47EDC226" w14:textId="77777777" w:rsidR="00CF4ACB" w:rsidRDefault="00CF4ACB" w:rsidP="00CF4ACB">
      <w:proofErr w:type="spellStart"/>
      <w:r>
        <w:t>train_EF_dir</w:t>
      </w:r>
      <w:proofErr w:type="spellEnd"/>
      <w:r>
        <w:t xml:space="preserve"> = </w:t>
      </w:r>
      <w:proofErr w:type="spellStart"/>
      <w:r>
        <w:t>os.path.join</w:t>
      </w:r>
      <w:proofErr w:type="spellEnd"/>
      <w:r>
        <w:t>(</w:t>
      </w:r>
      <w:proofErr w:type="spellStart"/>
      <w:r>
        <w:t>train_dir</w:t>
      </w:r>
      <w:proofErr w:type="spellEnd"/>
      <w:r>
        <w:t>, 'EF') # EF</w:t>
      </w:r>
    </w:p>
    <w:p w14:paraId="073DFDDB" w14:textId="77777777" w:rsidR="00CF4ACB" w:rsidRDefault="00CF4ACB" w:rsidP="00CF4ACB">
      <w:proofErr w:type="spellStart"/>
      <w:r>
        <w:t>train_JS_dir</w:t>
      </w:r>
      <w:proofErr w:type="spellEnd"/>
      <w:r>
        <w:t xml:space="preserve"> = </w:t>
      </w:r>
      <w:proofErr w:type="spellStart"/>
      <w:r>
        <w:t>os.path.join</w:t>
      </w:r>
      <w:proofErr w:type="spellEnd"/>
      <w:r>
        <w:t>(</w:t>
      </w:r>
      <w:proofErr w:type="spellStart"/>
      <w:r>
        <w:t>train_dir</w:t>
      </w:r>
      <w:proofErr w:type="spellEnd"/>
      <w:r>
        <w:t>, 'JS') # JS</w:t>
      </w:r>
    </w:p>
    <w:p w14:paraId="70406A0F" w14:textId="77777777" w:rsidR="00CF4ACB" w:rsidRDefault="00CF4ACB" w:rsidP="00CF4ACB">
      <w:proofErr w:type="spellStart"/>
      <w:r>
        <w:t>train_MB_dir</w:t>
      </w:r>
      <w:proofErr w:type="spellEnd"/>
      <w:r>
        <w:t xml:space="preserve"> = </w:t>
      </w:r>
      <w:proofErr w:type="spellStart"/>
      <w:r>
        <w:t>os.path.join</w:t>
      </w:r>
      <w:proofErr w:type="spellEnd"/>
      <w:r>
        <w:t>(</w:t>
      </w:r>
      <w:proofErr w:type="spellStart"/>
      <w:r>
        <w:t>train_dir</w:t>
      </w:r>
      <w:proofErr w:type="spellEnd"/>
      <w:r>
        <w:t>, 'MB') # MB</w:t>
      </w:r>
    </w:p>
    <w:p w14:paraId="7231C7CB" w14:textId="77777777" w:rsidR="00CF4ACB" w:rsidRDefault="00CF4ACB" w:rsidP="00CF4ACB">
      <w:proofErr w:type="spellStart"/>
      <w:r>
        <w:t>train_RK_dir</w:t>
      </w:r>
      <w:proofErr w:type="spellEnd"/>
      <w:r>
        <w:t xml:space="preserve"> = </w:t>
      </w:r>
      <w:proofErr w:type="spellStart"/>
      <w:r>
        <w:t>os.path.join</w:t>
      </w:r>
      <w:proofErr w:type="spellEnd"/>
      <w:r>
        <w:t>(</w:t>
      </w:r>
      <w:proofErr w:type="spellStart"/>
      <w:r>
        <w:t>train_dir</w:t>
      </w:r>
      <w:proofErr w:type="spellEnd"/>
      <w:r>
        <w:t>, 'RK') # RK</w:t>
      </w:r>
    </w:p>
    <w:p w14:paraId="7ACAAACF" w14:textId="77777777" w:rsidR="00CF4ACB" w:rsidRDefault="00CF4ACB" w:rsidP="00CF4ACB"/>
    <w:p w14:paraId="4C07AEF9" w14:textId="77777777" w:rsidR="00CF4ACB" w:rsidRDefault="00CF4ACB" w:rsidP="00CF4ACB">
      <w:r>
        <w:lastRenderedPageBreak/>
        <w:t xml:space="preserve"># Setting Validation Folders </w:t>
      </w:r>
      <w:proofErr w:type="gramStart"/>
      <w:r>
        <w:t>For</w:t>
      </w:r>
      <w:proofErr w:type="gramEnd"/>
      <w:r>
        <w:t xml:space="preserve"> Users</w:t>
      </w:r>
    </w:p>
    <w:p w14:paraId="5DD07653" w14:textId="77777777" w:rsidR="00CF4ACB" w:rsidRDefault="00CF4ACB" w:rsidP="00CF4ACB">
      <w:proofErr w:type="spellStart"/>
      <w:r>
        <w:t>validation_CB_dir</w:t>
      </w:r>
      <w:proofErr w:type="spellEnd"/>
      <w:r>
        <w:t xml:space="preserve"> = </w:t>
      </w:r>
      <w:proofErr w:type="spellStart"/>
      <w:r>
        <w:t>os.path.join</w:t>
      </w:r>
      <w:proofErr w:type="spellEnd"/>
      <w:r>
        <w:t>(</w:t>
      </w:r>
      <w:proofErr w:type="spellStart"/>
      <w:r>
        <w:t>validation_dir</w:t>
      </w:r>
      <w:proofErr w:type="spellEnd"/>
      <w:r>
        <w:t>, 'CB') # CB</w:t>
      </w:r>
    </w:p>
    <w:p w14:paraId="21582F43" w14:textId="77777777" w:rsidR="00CF4ACB" w:rsidRDefault="00CF4ACB" w:rsidP="00CF4ACB">
      <w:proofErr w:type="spellStart"/>
      <w:r>
        <w:t>validation_EF_dir</w:t>
      </w:r>
      <w:proofErr w:type="spellEnd"/>
      <w:r>
        <w:t xml:space="preserve"> = </w:t>
      </w:r>
      <w:proofErr w:type="spellStart"/>
      <w:r>
        <w:t>os.path.join</w:t>
      </w:r>
      <w:proofErr w:type="spellEnd"/>
      <w:r>
        <w:t>(</w:t>
      </w:r>
      <w:proofErr w:type="spellStart"/>
      <w:r>
        <w:t>validation_dir</w:t>
      </w:r>
      <w:proofErr w:type="spellEnd"/>
      <w:r>
        <w:t>, 'EF') # EF</w:t>
      </w:r>
    </w:p>
    <w:p w14:paraId="4F19E066" w14:textId="77777777" w:rsidR="00CF4ACB" w:rsidRDefault="00CF4ACB" w:rsidP="00CF4ACB">
      <w:proofErr w:type="spellStart"/>
      <w:r>
        <w:t>validation_JS_dir</w:t>
      </w:r>
      <w:proofErr w:type="spellEnd"/>
      <w:r>
        <w:t xml:space="preserve"> = </w:t>
      </w:r>
      <w:proofErr w:type="spellStart"/>
      <w:r>
        <w:t>os.path.join</w:t>
      </w:r>
      <w:proofErr w:type="spellEnd"/>
      <w:r>
        <w:t>(</w:t>
      </w:r>
      <w:proofErr w:type="spellStart"/>
      <w:r>
        <w:t>validation_dir</w:t>
      </w:r>
      <w:proofErr w:type="spellEnd"/>
      <w:r>
        <w:t>, 'JS') # JS</w:t>
      </w:r>
    </w:p>
    <w:p w14:paraId="2EC298B3" w14:textId="77777777" w:rsidR="00CF4ACB" w:rsidRDefault="00CF4ACB" w:rsidP="00CF4ACB">
      <w:proofErr w:type="spellStart"/>
      <w:r>
        <w:t>validation_MB_dir</w:t>
      </w:r>
      <w:proofErr w:type="spellEnd"/>
      <w:r>
        <w:t xml:space="preserve"> = </w:t>
      </w:r>
      <w:proofErr w:type="spellStart"/>
      <w:r>
        <w:t>os.path.join</w:t>
      </w:r>
      <w:proofErr w:type="spellEnd"/>
      <w:r>
        <w:t>(</w:t>
      </w:r>
      <w:proofErr w:type="spellStart"/>
      <w:r>
        <w:t>validation_dir</w:t>
      </w:r>
      <w:proofErr w:type="spellEnd"/>
      <w:r>
        <w:t>, 'MB') # MB</w:t>
      </w:r>
    </w:p>
    <w:p w14:paraId="7A68D73A" w14:textId="77777777" w:rsidR="00CF4ACB" w:rsidRDefault="00CF4ACB" w:rsidP="00CF4ACB">
      <w:proofErr w:type="spellStart"/>
      <w:r>
        <w:t>validation_RK_dir</w:t>
      </w:r>
      <w:proofErr w:type="spellEnd"/>
      <w:r>
        <w:t xml:space="preserve"> = </w:t>
      </w:r>
      <w:proofErr w:type="spellStart"/>
      <w:r>
        <w:t>os.path.join</w:t>
      </w:r>
      <w:proofErr w:type="spellEnd"/>
      <w:r>
        <w:t>(</w:t>
      </w:r>
      <w:proofErr w:type="spellStart"/>
      <w:r>
        <w:t>validation_dir</w:t>
      </w:r>
      <w:proofErr w:type="spellEnd"/>
      <w:r>
        <w:t>, 'RK') # RK</w:t>
      </w:r>
    </w:p>
    <w:p w14:paraId="2315C1DC" w14:textId="77777777" w:rsidR="00CF4ACB" w:rsidRDefault="00CF4ACB" w:rsidP="00CF4ACB"/>
    <w:p w14:paraId="14BADD15" w14:textId="77777777" w:rsidR="00CF4ACB" w:rsidRDefault="00CF4ACB" w:rsidP="00CF4ACB">
      <w:r>
        <w:t xml:space="preserve"># Setting Test Folders </w:t>
      </w:r>
      <w:proofErr w:type="gramStart"/>
      <w:r>
        <w:t>For</w:t>
      </w:r>
      <w:proofErr w:type="gramEnd"/>
      <w:r>
        <w:t xml:space="preserve"> Users</w:t>
      </w:r>
    </w:p>
    <w:p w14:paraId="5FC01F08" w14:textId="77777777" w:rsidR="00CF4ACB" w:rsidRDefault="00CF4ACB" w:rsidP="00CF4ACB">
      <w:proofErr w:type="spellStart"/>
      <w:r>
        <w:t>test_CB_dir</w:t>
      </w:r>
      <w:proofErr w:type="spellEnd"/>
      <w:r>
        <w:t xml:space="preserve"> = </w:t>
      </w:r>
      <w:proofErr w:type="spellStart"/>
      <w:r>
        <w:t>os.path.join</w:t>
      </w:r>
      <w:proofErr w:type="spellEnd"/>
      <w:r>
        <w:t>(</w:t>
      </w:r>
      <w:proofErr w:type="spellStart"/>
      <w:r>
        <w:t>test_dir</w:t>
      </w:r>
      <w:proofErr w:type="spellEnd"/>
      <w:r>
        <w:t>, 'CB') # CB</w:t>
      </w:r>
    </w:p>
    <w:p w14:paraId="68735CC8" w14:textId="77777777" w:rsidR="00CF4ACB" w:rsidRDefault="00CF4ACB" w:rsidP="00CF4ACB">
      <w:proofErr w:type="spellStart"/>
      <w:r>
        <w:t>test_EF_dir</w:t>
      </w:r>
      <w:proofErr w:type="spellEnd"/>
      <w:r>
        <w:t xml:space="preserve"> = </w:t>
      </w:r>
      <w:proofErr w:type="spellStart"/>
      <w:r>
        <w:t>os.path.join</w:t>
      </w:r>
      <w:proofErr w:type="spellEnd"/>
      <w:r>
        <w:t>(</w:t>
      </w:r>
      <w:proofErr w:type="spellStart"/>
      <w:r>
        <w:t>test_dir</w:t>
      </w:r>
      <w:proofErr w:type="spellEnd"/>
      <w:r>
        <w:t>, 'EF') # EF</w:t>
      </w:r>
    </w:p>
    <w:p w14:paraId="2CBB4D8F" w14:textId="77777777" w:rsidR="00CF4ACB" w:rsidRDefault="00CF4ACB" w:rsidP="00CF4ACB">
      <w:proofErr w:type="spellStart"/>
      <w:r>
        <w:t>test_JS_dir</w:t>
      </w:r>
      <w:proofErr w:type="spellEnd"/>
      <w:r>
        <w:t xml:space="preserve"> = </w:t>
      </w:r>
      <w:proofErr w:type="spellStart"/>
      <w:r>
        <w:t>os.path.join</w:t>
      </w:r>
      <w:proofErr w:type="spellEnd"/>
      <w:r>
        <w:t>(</w:t>
      </w:r>
      <w:proofErr w:type="spellStart"/>
      <w:r>
        <w:t>test_dir</w:t>
      </w:r>
      <w:proofErr w:type="spellEnd"/>
      <w:r>
        <w:t>, 'JS') # JS</w:t>
      </w:r>
    </w:p>
    <w:p w14:paraId="289B25D1" w14:textId="77777777" w:rsidR="00CF4ACB" w:rsidRDefault="00CF4ACB" w:rsidP="00CF4ACB">
      <w:proofErr w:type="spellStart"/>
      <w:r>
        <w:t>test_MB_dir</w:t>
      </w:r>
      <w:proofErr w:type="spellEnd"/>
      <w:r>
        <w:t xml:space="preserve"> = </w:t>
      </w:r>
      <w:proofErr w:type="spellStart"/>
      <w:r>
        <w:t>os.path.join</w:t>
      </w:r>
      <w:proofErr w:type="spellEnd"/>
      <w:r>
        <w:t>(</w:t>
      </w:r>
      <w:proofErr w:type="spellStart"/>
      <w:r>
        <w:t>test_dir</w:t>
      </w:r>
      <w:proofErr w:type="spellEnd"/>
      <w:r>
        <w:t>, 'MB') # MB</w:t>
      </w:r>
    </w:p>
    <w:p w14:paraId="6306859C" w14:textId="77777777" w:rsidR="00CF4ACB" w:rsidRDefault="00CF4ACB" w:rsidP="00CF4ACB">
      <w:proofErr w:type="spellStart"/>
      <w:r>
        <w:t>test_RK_dir</w:t>
      </w:r>
      <w:proofErr w:type="spellEnd"/>
      <w:r>
        <w:t xml:space="preserve"> = </w:t>
      </w:r>
      <w:proofErr w:type="spellStart"/>
      <w:r>
        <w:t>os.path.join</w:t>
      </w:r>
      <w:proofErr w:type="spellEnd"/>
      <w:r>
        <w:t>(</w:t>
      </w:r>
      <w:proofErr w:type="spellStart"/>
      <w:r>
        <w:t>test_dir</w:t>
      </w:r>
      <w:proofErr w:type="spellEnd"/>
      <w:r>
        <w:t>, 'RK') # RK</w:t>
      </w:r>
    </w:p>
    <w:p w14:paraId="0C40A4D7" w14:textId="77777777" w:rsidR="00CF4ACB" w:rsidRDefault="00CF4ACB" w:rsidP="00CF4ACB"/>
    <w:p w14:paraId="2700868D" w14:textId="77777777" w:rsidR="00CF4ACB" w:rsidRDefault="00CF4ACB" w:rsidP="00CF4ACB">
      <w:r>
        <w:t xml:space="preserve">"""# Section 2: First Pass </w:t>
      </w:r>
      <w:proofErr w:type="gramStart"/>
      <w:r>
        <w:t>Of</w:t>
      </w:r>
      <w:proofErr w:type="gramEnd"/>
      <w:r>
        <w:t xml:space="preserve"> Iterations</w:t>
      </w:r>
    </w:p>
    <w:p w14:paraId="5A369CC6" w14:textId="77777777" w:rsidR="00CF4ACB" w:rsidRDefault="00CF4ACB" w:rsidP="00CF4ACB"/>
    <w:p w14:paraId="7C2931B1" w14:textId="77777777" w:rsidR="00CF4ACB" w:rsidRDefault="00CF4ACB" w:rsidP="00CF4ACB">
      <w:r>
        <w:t>*   Assigning Batch Size</w:t>
      </w:r>
    </w:p>
    <w:p w14:paraId="5364445E" w14:textId="77777777" w:rsidR="00CF4ACB" w:rsidRDefault="00CF4ACB" w:rsidP="00CF4ACB">
      <w:r>
        <w:t>*   Setting Image Size</w:t>
      </w:r>
    </w:p>
    <w:p w14:paraId="489FA7BC" w14:textId="77777777" w:rsidR="00CF4ACB" w:rsidRDefault="00CF4ACB" w:rsidP="00CF4ACB">
      <w:r>
        <w:t>*   Creating VGG16 Base</w:t>
      </w:r>
    </w:p>
    <w:p w14:paraId="2FF2AC1E" w14:textId="77777777" w:rsidR="00CF4ACB" w:rsidRDefault="00CF4ACB" w:rsidP="00CF4ACB"/>
    <w:p w14:paraId="0BC1C60E" w14:textId="77777777" w:rsidR="00CF4ACB" w:rsidRDefault="00CF4ACB" w:rsidP="00CF4ACB"/>
    <w:p w14:paraId="23D7C1AF" w14:textId="77777777" w:rsidR="00CF4ACB" w:rsidRDefault="00CF4ACB" w:rsidP="00CF4ACB"/>
    <w:p w14:paraId="272E0BB3" w14:textId="77777777" w:rsidR="00CF4ACB" w:rsidRDefault="00CF4ACB" w:rsidP="00CF4ACB"/>
    <w:p w14:paraId="2C83A38D" w14:textId="77777777" w:rsidR="00CF4ACB" w:rsidRDefault="00CF4ACB" w:rsidP="00CF4ACB"/>
    <w:p w14:paraId="512623AD" w14:textId="77777777" w:rsidR="00CF4ACB" w:rsidRDefault="00CF4ACB" w:rsidP="00CF4ACB">
      <w:r>
        <w:t>"""</w:t>
      </w:r>
    </w:p>
    <w:p w14:paraId="3F337A51" w14:textId="77777777" w:rsidR="00CF4ACB" w:rsidRDefault="00CF4ACB" w:rsidP="00CF4ACB"/>
    <w:p w14:paraId="34E8406E" w14:textId="77777777" w:rsidR="00CF4ACB" w:rsidRDefault="00CF4ACB" w:rsidP="00CF4ACB">
      <w:r>
        <w:t xml:space="preserve"># Assigning Batches and Image Sizes </w:t>
      </w:r>
    </w:p>
    <w:p w14:paraId="4CFC8EFB" w14:textId="77777777" w:rsidR="00CF4ACB" w:rsidRDefault="00CF4ACB" w:rsidP="00CF4ACB">
      <w:r>
        <w:t xml:space="preserve"># Image Sizes Allow </w:t>
      </w:r>
      <w:proofErr w:type="gramStart"/>
      <w:r>
        <w:t>For</w:t>
      </w:r>
      <w:proofErr w:type="gramEnd"/>
      <w:r>
        <w:t xml:space="preserve"> Size Consistency</w:t>
      </w:r>
    </w:p>
    <w:p w14:paraId="100616EB" w14:textId="77777777" w:rsidR="00CF4ACB" w:rsidRDefault="00CF4ACB" w:rsidP="00CF4ACB"/>
    <w:p w14:paraId="54A9DFC8" w14:textId="77777777" w:rsidR="00CF4ACB" w:rsidRDefault="00CF4ACB" w:rsidP="00CF4ACB">
      <w:r>
        <w:t># Training Batches</w:t>
      </w:r>
    </w:p>
    <w:p w14:paraId="13FACE28" w14:textId="77777777" w:rsidR="00CF4ACB" w:rsidRDefault="00CF4ACB" w:rsidP="00CF4ACB">
      <w:proofErr w:type="spellStart"/>
      <w:r>
        <w:t>train_dataset</w:t>
      </w:r>
      <w:proofErr w:type="spellEnd"/>
      <w:r>
        <w:t xml:space="preserve"> = </w:t>
      </w:r>
      <w:proofErr w:type="spellStart"/>
      <w:r>
        <w:t>image_dataset_from_directory</w:t>
      </w:r>
      <w:proofErr w:type="spellEnd"/>
      <w:r>
        <w:t>(</w:t>
      </w:r>
    </w:p>
    <w:p w14:paraId="17C3877C" w14:textId="77777777" w:rsidR="00CF4ACB" w:rsidRDefault="00CF4ACB" w:rsidP="00CF4ACB">
      <w:r>
        <w:lastRenderedPageBreak/>
        <w:t xml:space="preserve">    </w:t>
      </w:r>
      <w:proofErr w:type="spellStart"/>
      <w:r>
        <w:t>train_dir</w:t>
      </w:r>
      <w:proofErr w:type="spellEnd"/>
      <w:r>
        <w:t>,</w:t>
      </w:r>
    </w:p>
    <w:p w14:paraId="4331674E" w14:textId="77777777" w:rsidR="00CF4ACB" w:rsidRDefault="00CF4ACB" w:rsidP="00CF4ACB">
      <w:r>
        <w:t xml:space="preserve">    </w:t>
      </w:r>
      <w:proofErr w:type="spellStart"/>
      <w:r>
        <w:t>image_size</w:t>
      </w:r>
      <w:proofErr w:type="spellEnd"/>
      <w:r>
        <w:t>=(180, 180),</w:t>
      </w:r>
    </w:p>
    <w:p w14:paraId="5954EB35" w14:textId="77777777" w:rsidR="00CF4ACB" w:rsidRDefault="00CF4ACB" w:rsidP="00CF4ACB">
      <w:r>
        <w:t xml:space="preserve">    </w:t>
      </w:r>
      <w:proofErr w:type="spellStart"/>
      <w:r>
        <w:t>batch_size</w:t>
      </w:r>
      <w:proofErr w:type="spellEnd"/>
      <w:r>
        <w:t>=32)</w:t>
      </w:r>
    </w:p>
    <w:p w14:paraId="29D04239" w14:textId="77777777" w:rsidR="00CF4ACB" w:rsidRDefault="00CF4ACB" w:rsidP="00CF4ACB"/>
    <w:p w14:paraId="358942C0" w14:textId="77777777" w:rsidR="00CF4ACB" w:rsidRDefault="00CF4ACB" w:rsidP="00CF4ACB">
      <w:r>
        <w:t># Validation Batches</w:t>
      </w:r>
    </w:p>
    <w:p w14:paraId="6DD28282" w14:textId="77777777" w:rsidR="00CF4ACB" w:rsidRDefault="00CF4ACB" w:rsidP="00CF4ACB">
      <w:proofErr w:type="spellStart"/>
      <w:r>
        <w:t>validation_dataset</w:t>
      </w:r>
      <w:proofErr w:type="spellEnd"/>
      <w:r>
        <w:t xml:space="preserve"> = </w:t>
      </w:r>
      <w:proofErr w:type="spellStart"/>
      <w:r>
        <w:t>image_dataset_from_directory</w:t>
      </w:r>
      <w:proofErr w:type="spellEnd"/>
      <w:r>
        <w:t>(</w:t>
      </w:r>
    </w:p>
    <w:p w14:paraId="3FE5AF5C" w14:textId="77777777" w:rsidR="00CF4ACB" w:rsidRDefault="00CF4ACB" w:rsidP="00CF4ACB">
      <w:r>
        <w:t xml:space="preserve">    </w:t>
      </w:r>
      <w:proofErr w:type="spellStart"/>
      <w:r>
        <w:t>validation_dir</w:t>
      </w:r>
      <w:proofErr w:type="spellEnd"/>
      <w:r>
        <w:t>,</w:t>
      </w:r>
    </w:p>
    <w:p w14:paraId="69853941" w14:textId="77777777" w:rsidR="00CF4ACB" w:rsidRDefault="00CF4ACB" w:rsidP="00CF4ACB">
      <w:r>
        <w:t xml:space="preserve">    </w:t>
      </w:r>
      <w:proofErr w:type="spellStart"/>
      <w:r>
        <w:t>image_size</w:t>
      </w:r>
      <w:proofErr w:type="spellEnd"/>
      <w:r>
        <w:t>=(180, 180),</w:t>
      </w:r>
    </w:p>
    <w:p w14:paraId="36F274D7" w14:textId="77777777" w:rsidR="00CF4ACB" w:rsidRDefault="00CF4ACB" w:rsidP="00CF4ACB">
      <w:r>
        <w:t xml:space="preserve">    </w:t>
      </w:r>
      <w:proofErr w:type="spellStart"/>
      <w:r>
        <w:t>batch_size</w:t>
      </w:r>
      <w:proofErr w:type="spellEnd"/>
      <w:r>
        <w:t>=32)</w:t>
      </w:r>
    </w:p>
    <w:p w14:paraId="0E792A1C" w14:textId="77777777" w:rsidR="00CF4ACB" w:rsidRDefault="00CF4ACB" w:rsidP="00CF4ACB"/>
    <w:p w14:paraId="59512B05" w14:textId="77777777" w:rsidR="00CF4ACB" w:rsidRDefault="00CF4ACB" w:rsidP="00CF4ACB">
      <w:r>
        <w:t># Testing Batches</w:t>
      </w:r>
    </w:p>
    <w:p w14:paraId="19EC3729" w14:textId="77777777" w:rsidR="00CF4ACB" w:rsidRDefault="00CF4ACB" w:rsidP="00CF4ACB">
      <w:proofErr w:type="spellStart"/>
      <w:r>
        <w:t>test_dataset</w:t>
      </w:r>
      <w:proofErr w:type="spellEnd"/>
      <w:r>
        <w:t xml:space="preserve"> = </w:t>
      </w:r>
      <w:proofErr w:type="spellStart"/>
      <w:r>
        <w:t>image_dataset_from_directory</w:t>
      </w:r>
      <w:proofErr w:type="spellEnd"/>
      <w:r>
        <w:t>(</w:t>
      </w:r>
    </w:p>
    <w:p w14:paraId="160CD94B" w14:textId="77777777" w:rsidR="00CF4ACB" w:rsidRDefault="00CF4ACB" w:rsidP="00CF4ACB">
      <w:r>
        <w:t xml:space="preserve">    </w:t>
      </w:r>
      <w:proofErr w:type="spellStart"/>
      <w:r>
        <w:t>test_dir</w:t>
      </w:r>
      <w:proofErr w:type="spellEnd"/>
      <w:r>
        <w:t>,</w:t>
      </w:r>
    </w:p>
    <w:p w14:paraId="05F8CAF8" w14:textId="77777777" w:rsidR="00CF4ACB" w:rsidRDefault="00CF4ACB" w:rsidP="00CF4ACB">
      <w:r>
        <w:t xml:space="preserve">    </w:t>
      </w:r>
      <w:proofErr w:type="spellStart"/>
      <w:r>
        <w:t>image_size</w:t>
      </w:r>
      <w:proofErr w:type="spellEnd"/>
      <w:r>
        <w:t>=(180, 180),</w:t>
      </w:r>
    </w:p>
    <w:p w14:paraId="348F52D4" w14:textId="77777777" w:rsidR="00CF4ACB" w:rsidRDefault="00CF4ACB" w:rsidP="00CF4ACB">
      <w:r>
        <w:t xml:space="preserve">    </w:t>
      </w:r>
      <w:proofErr w:type="spellStart"/>
      <w:r>
        <w:t>batch_size</w:t>
      </w:r>
      <w:proofErr w:type="spellEnd"/>
      <w:r>
        <w:t>=32)</w:t>
      </w:r>
    </w:p>
    <w:p w14:paraId="79695479" w14:textId="77777777" w:rsidR="00CF4ACB" w:rsidRDefault="00CF4ACB" w:rsidP="00CF4ACB"/>
    <w:p w14:paraId="58DA8E68" w14:textId="77777777" w:rsidR="00CF4ACB" w:rsidRDefault="00CF4ACB" w:rsidP="00CF4ACB">
      <w:r>
        <w:t># Creating of the VGG16 Pre-Trained Neural Network</w:t>
      </w:r>
    </w:p>
    <w:p w14:paraId="53960DB6" w14:textId="77777777" w:rsidR="00CF4ACB" w:rsidRDefault="00CF4ACB" w:rsidP="00CF4ACB"/>
    <w:p w14:paraId="3E98E877" w14:textId="77777777" w:rsidR="00CF4ACB" w:rsidRDefault="00CF4ACB" w:rsidP="00CF4ACB">
      <w:r>
        <w:t xml:space="preserve"># Weights State </w:t>
      </w:r>
      <w:proofErr w:type="gramStart"/>
      <w:r>
        <w:t>The</w:t>
      </w:r>
      <w:proofErr w:type="gramEnd"/>
      <w:r>
        <w:t xml:space="preserve"> Image Set That Should Be Used</w:t>
      </w:r>
    </w:p>
    <w:p w14:paraId="0B1B05E9" w14:textId="77777777" w:rsidR="00CF4ACB" w:rsidRDefault="00CF4ACB" w:rsidP="00CF4ACB">
      <w:r>
        <w:t xml:space="preserve"># </w:t>
      </w:r>
      <w:proofErr w:type="spellStart"/>
      <w:r>
        <w:t>input_shape</w:t>
      </w:r>
      <w:proofErr w:type="spellEnd"/>
      <w:r>
        <w:t xml:space="preserve"> should match image size and type used in batches</w:t>
      </w:r>
    </w:p>
    <w:p w14:paraId="26BE659B" w14:textId="77777777" w:rsidR="00CF4ACB" w:rsidRDefault="00CF4ACB" w:rsidP="00CF4ACB">
      <w:proofErr w:type="spellStart"/>
      <w:r>
        <w:t>conv_base</w:t>
      </w:r>
      <w:proofErr w:type="spellEnd"/>
      <w:r>
        <w:t xml:space="preserve"> = keras.applications.vgg16.VGG16(</w:t>
      </w:r>
    </w:p>
    <w:p w14:paraId="714CBA5B" w14:textId="77777777" w:rsidR="00CF4ACB" w:rsidRDefault="00CF4ACB" w:rsidP="00CF4ACB">
      <w:r>
        <w:t xml:space="preserve">    weights="</w:t>
      </w:r>
      <w:proofErr w:type="spellStart"/>
      <w:r>
        <w:t>imagenet</w:t>
      </w:r>
      <w:proofErr w:type="spellEnd"/>
      <w:r>
        <w:t>",</w:t>
      </w:r>
    </w:p>
    <w:p w14:paraId="2796271A" w14:textId="77777777" w:rsidR="00CF4ACB" w:rsidRDefault="00CF4ACB" w:rsidP="00CF4ACB">
      <w:r>
        <w:t xml:space="preserve">    </w:t>
      </w:r>
      <w:proofErr w:type="spellStart"/>
      <w:r>
        <w:t>include_top</w:t>
      </w:r>
      <w:proofErr w:type="spellEnd"/>
      <w:r>
        <w:t>=False,</w:t>
      </w:r>
    </w:p>
    <w:p w14:paraId="4666D59B" w14:textId="77777777" w:rsidR="00CF4ACB" w:rsidRDefault="00CF4ACB" w:rsidP="00CF4ACB">
      <w:r>
        <w:t xml:space="preserve">    </w:t>
      </w:r>
      <w:proofErr w:type="spellStart"/>
      <w:r>
        <w:t>input_shape</w:t>
      </w:r>
      <w:proofErr w:type="spellEnd"/>
      <w:r>
        <w:t>=(180, 180, 3),</w:t>
      </w:r>
    </w:p>
    <w:p w14:paraId="721D67E2" w14:textId="77777777" w:rsidR="00CF4ACB" w:rsidRDefault="00CF4ACB" w:rsidP="00CF4ACB">
      <w:r>
        <w:t xml:space="preserve">    pooling=None</w:t>
      </w:r>
    </w:p>
    <w:p w14:paraId="6D273B5D" w14:textId="77777777" w:rsidR="00CF4ACB" w:rsidRDefault="00CF4ACB" w:rsidP="00CF4ACB">
      <w:r>
        <w:t>)</w:t>
      </w:r>
    </w:p>
    <w:p w14:paraId="151D5F24" w14:textId="77777777" w:rsidR="00CF4ACB" w:rsidRDefault="00CF4ACB" w:rsidP="00CF4ACB">
      <w:r>
        <w:t xml:space="preserve"># Prints A Summary </w:t>
      </w:r>
      <w:proofErr w:type="gramStart"/>
      <w:r>
        <w:t>For</w:t>
      </w:r>
      <w:proofErr w:type="gramEnd"/>
      <w:r>
        <w:t xml:space="preserve"> The User, Allows Model Checks </w:t>
      </w:r>
    </w:p>
    <w:p w14:paraId="22D7A166" w14:textId="77777777" w:rsidR="00CF4ACB" w:rsidRDefault="00CF4ACB" w:rsidP="00CF4ACB">
      <w:proofErr w:type="spellStart"/>
      <w:r>
        <w:t>conv_base.summary</w:t>
      </w:r>
      <w:proofErr w:type="spellEnd"/>
      <w:r>
        <w:t>()</w:t>
      </w:r>
    </w:p>
    <w:p w14:paraId="45579E2C" w14:textId="77777777" w:rsidR="00CF4ACB" w:rsidRDefault="00CF4ACB" w:rsidP="00CF4ACB"/>
    <w:p w14:paraId="4D5BC8D6" w14:textId="77777777" w:rsidR="00CF4ACB" w:rsidRDefault="00CF4ACB" w:rsidP="00CF4ACB">
      <w:r>
        <w:t xml:space="preserve"># Assigning labels </w:t>
      </w:r>
    </w:p>
    <w:p w14:paraId="5534A530" w14:textId="77777777" w:rsidR="00CF4ACB" w:rsidRDefault="00CF4ACB" w:rsidP="00CF4ACB">
      <w:r>
        <w:t xml:space="preserve">def </w:t>
      </w:r>
      <w:proofErr w:type="spellStart"/>
      <w:r>
        <w:t>get_features_and_labels</w:t>
      </w:r>
      <w:proofErr w:type="spellEnd"/>
      <w:r>
        <w:t>(dataset):</w:t>
      </w:r>
    </w:p>
    <w:p w14:paraId="5FB20E68" w14:textId="77777777" w:rsidR="00CF4ACB" w:rsidRDefault="00CF4ACB" w:rsidP="00CF4ACB">
      <w:r>
        <w:lastRenderedPageBreak/>
        <w:t xml:space="preserve">    </w:t>
      </w:r>
      <w:proofErr w:type="spellStart"/>
      <w:r>
        <w:t>all_features</w:t>
      </w:r>
      <w:proofErr w:type="spellEnd"/>
      <w:r>
        <w:t xml:space="preserve"> = []</w:t>
      </w:r>
    </w:p>
    <w:p w14:paraId="4CDFA22B" w14:textId="77777777" w:rsidR="00CF4ACB" w:rsidRDefault="00CF4ACB" w:rsidP="00CF4ACB">
      <w:r>
        <w:t xml:space="preserve">    </w:t>
      </w:r>
      <w:proofErr w:type="spellStart"/>
      <w:r>
        <w:t>all_labels</w:t>
      </w:r>
      <w:proofErr w:type="spellEnd"/>
      <w:r>
        <w:t xml:space="preserve"> = []</w:t>
      </w:r>
    </w:p>
    <w:p w14:paraId="3A5D2529" w14:textId="77777777" w:rsidR="00CF4ACB" w:rsidRDefault="00CF4ACB" w:rsidP="00CF4ACB">
      <w:r>
        <w:t xml:space="preserve">    for images, labels in dataset:</w:t>
      </w:r>
    </w:p>
    <w:p w14:paraId="2267720F" w14:textId="77777777" w:rsidR="00CF4ACB" w:rsidRDefault="00CF4ACB" w:rsidP="00CF4ACB">
      <w:r>
        <w:t xml:space="preserve">        </w:t>
      </w:r>
      <w:proofErr w:type="spellStart"/>
      <w:r>
        <w:t>preprocessed_images</w:t>
      </w:r>
      <w:proofErr w:type="spellEnd"/>
      <w:r>
        <w:t xml:space="preserve"> = keras.applications.vgg16.preprocess_input(images)</w:t>
      </w:r>
    </w:p>
    <w:p w14:paraId="758F6CF5" w14:textId="77777777" w:rsidR="00CF4ACB" w:rsidRDefault="00CF4ACB" w:rsidP="00CF4ACB">
      <w:r>
        <w:t xml:space="preserve">        features = </w:t>
      </w:r>
      <w:proofErr w:type="spellStart"/>
      <w:r>
        <w:t>conv_base.predict</w:t>
      </w:r>
      <w:proofErr w:type="spellEnd"/>
      <w:r>
        <w:t>(</w:t>
      </w:r>
      <w:proofErr w:type="spellStart"/>
      <w:r>
        <w:t>preprocessed_images</w:t>
      </w:r>
      <w:proofErr w:type="spellEnd"/>
      <w:r>
        <w:t>)</w:t>
      </w:r>
    </w:p>
    <w:p w14:paraId="1A53E619" w14:textId="77777777" w:rsidR="00CF4ACB" w:rsidRDefault="00CF4ACB" w:rsidP="00CF4ACB">
      <w:r>
        <w:t xml:space="preserve">        </w:t>
      </w:r>
      <w:proofErr w:type="spellStart"/>
      <w:r>
        <w:t>all_features.append</w:t>
      </w:r>
      <w:proofErr w:type="spellEnd"/>
      <w:r>
        <w:t>(features)</w:t>
      </w:r>
    </w:p>
    <w:p w14:paraId="1FAF008F" w14:textId="77777777" w:rsidR="00CF4ACB" w:rsidRDefault="00CF4ACB" w:rsidP="00CF4ACB">
      <w:r>
        <w:t xml:space="preserve">        </w:t>
      </w:r>
      <w:proofErr w:type="spellStart"/>
      <w:r>
        <w:t>all_labels.append</w:t>
      </w:r>
      <w:proofErr w:type="spellEnd"/>
      <w:r>
        <w:t>(labels)</w:t>
      </w:r>
    </w:p>
    <w:p w14:paraId="17B53FA0" w14:textId="77777777" w:rsidR="00CF4ACB" w:rsidRDefault="00CF4ACB" w:rsidP="00CF4ACB">
      <w:r>
        <w:t xml:space="preserve">    return </w:t>
      </w:r>
      <w:proofErr w:type="spellStart"/>
      <w:r>
        <w:t>np.concatenate</w:t>
      </w:r>
      <w:proofErr w:type="spellEnd"/>
      <w:r>
        <w:t>(</w:t>
      </w:r>
      <w:proofErr w:type="spellStart"/>
      <w:r>
        <w:t>all_features</w:t>
      </w:r>
      <w:proofErr w:type="spellEnd"/>
      <w:r>
        <w:t xml:space="preserve">), </w:t>
      </w:r>
      <w:proofErr w:type="spellStart"/>
      <w:r>
        <w:t>np.concatenate</w:t>
      </w:r>
      <w:proofErr w:type="spellEnd"/>
      <w:r>
        <w:t>(</w:t>
      </w:r>
      <w:proofErr w:type="spellStart"/>
      <w:r>
        <w:t>all_labels</w:t>
      </w:r>
      <w:proofErr w:type="spellEnd"/>
      <w:r>
        <w:t>)</w:t>
      </w:r>
    </w:p>
    <w:p w14:paraId="1F569027" w14:textId="77777777" w:rsidR="00CF4ACB" w:rsidRDefault="00CF4ACB" w:rsidP="00CF4ACB"/>
    <w:p w14:paraId="56E4F664" w14:textId="77777777" w:rsidR="00CF4ACB" w:rsidRDefault="00CF4ACB" w:rsidP="00CF4ACB">
      <w:r>
        <w:t xml:space="preserve">#Applying All Labels </w:t>
      </w:r>
      <w:proofErr w:type="gramStart"/>
      <w:r>
        <w:t>And</w:t>
      </w:r>
      <w:proofErr w:type="gramEnd"/>
      <w:r>
        <w:t xml:space="preserve"> Features To Each </w:t>
      </w:r>
      <w:proofErr w:type="spellStart"/>
      <w:r>
        <w:t>DataSet</w:t>
      </w:r>
      <w:proofErr w:type="spellEnd"/>
    </w:p>
    <w:p w14:paraId="28CD4C72" w14:textId="77777777" w:rsidR="00CF4ACB" w:rsidRDefault="00CF4ACB" w:rsidP="00CF4ACB">
      <w:proofErr w:type="spellStart"/>
      <w:r>
        <w:t>train_features</w:t>
      </w:r>
      <w:proofErr w:type="spellEnd"/>
      <w:r>
        <w:t xml:space="preserve">, </w:t>
      </w:r>
      <w:proofErr w:type="spellStart"/>
      <w:r>
        <w:t>train_labels</w:t>
      </w:r>
      <w:proofErr w:type="spellEnd"/>
      <w:r>
        <w:t xml:space="preserve"> =  </w:t>
      </w:r>
      <w:proofErr w:type="spellStart"/>
      <w:r>
        <w:t>get_features_and_labels</w:t>
      </w:r>
      <w:proofErr w:type="spellEnd"/>
      <w:r>
        <w:t>(</w:t>
      </w:r>
      <w:proofErr w:type="spellStart"/>
      <w:r>
        <w:t>train_dataset</w:t>
      </w:r>
      <w:proofErr w:type="spellEnd"/>
      <w:r>
        <w:t>)</w:t>
      </w:r>
    </w:p>
    <w:p w14:paraId="66FA7D64" w14:textId="77777777" w:rsidR="00CF4ACB" w:rsidRDefault="00CF4ACB" w:rsidP="00CF4ACB">
      <w:proofErr w:type="spellStart"/>
      <w:r>
        <w:t>val_features</w:t>
      </w:r>
      <w:proofErr w:type="spellEnd"/>
      <w:r>
        <w:t xml:space="preserve">, </w:t>
      </w:r>
      <w:proofErr w:type="spellStart"/>
      <w:r>
        <w:t>val_labels</w:t>
      </w:r>
      <w:proofErr w:type="spellEnd"/>
      <w:r>
        <w:t xml:space="preserve"> =  </w:t>
      </w:r>
      <w:proofErr w:type="spellStart"/>
      <w:r>
        <w:t>get_features_and_labels</w:t>
      </w:r>
      <w:proofErr w:type="spellEnd"/>
      <w:r>
        <w:t>(</w:t>
      </w:r>
      <w:proofErr w:type="spellStart"/>
      <w:r>
        <w:t>validation_dataset</w:t>
      </w:r>
      <w:proofErr w:type="spellEnd"/>
      <w:r>
        <w:t>)</w:t>
      </w:r>
    </w:p>
    <w:p w14:paraId="32A94636" w14:textId="77777777" w:rsidR="00CF4ACB" w:rsidRDefault="00CF4ACB" w:rsidP="00CF4ACB">
      <w:proofErr w:type="spellStart"/>
      <w:r>
        <w:t>test_features</w:t>
      </w:r>
      <w:proofErr w:type="spellEnd"/>
      <w:r>
        <w:t xml:space="preserve">, </w:t>
      </w:r>
      <w:proofErr w:type="spellStart"/>
      <w:r>
        <w:t>test_labels</w:t>
      </w:r>
      <w:proofErr w:type="spellEnd"/>
      <w:r>
        <w:t xml:space="preserve"> =  </w:t>
      </w:r>
      <w:proofErr w:type="spellStart"/>
      <w:r>
        <w:t>get_features_and_labels</w:t>
      </w:r>
      <w:proofErr w:type="spellEnd"/>
      <w:r>
        <w:t>(</w:t>
      </w:r>
      <w:proofErr w:type="spellStart"/>
      <w:r>
        <w:t>test_dataset</w:t>
      </w:r>
      <w:proofErr w:type="spellEnd"/>
      <w:r>
        <w:t>)</w:t>
      </w:r>
    </w:p>
    <w:p w14:paraId="22F75A23" w14:textId="77777777" w:rsidR="00CF4ACB" w:rsidRDefault="00CF4ACB" w:rsidP="00CF4ACB"/>
    <w:p w14:paraId="0649C65D" w14:textId="77777777" w:rsidR="00CF4ACB" w:rsidRDefault="00CF4ACB" w:rsidP="00CF4ACB">
      <w:r>
        <w:t># Applying Layers to the Model</w:t>
      </w:r>
    </w:p>
    <w:p w14:paraId="574B8280" w14:textId="77777777" w:rsidR="00CF4ACB" w:rsidRDefault="00CF4ACB" w:rsidP="00CF4ACB">
      <w:r>
        <w:t xml:space="preserve"># Helps to Prevent </w:t>
      </w:r>
      <w:proofErr w:type="spellStart"/>
      <w:r>
        <w:t>OverFitting</w:t>
      </w:r>
      <w:proofErr w:type="spellEnd"/>
    </w:p>
    <w:p w14:paraId="06DA427E" w14:textId="77777777" w:rsidR="00CF4ACB" w:rsidRDefault="00CF4ACB" w:rsidP="00CF4ACB">
      <w:r>
        <w:t xml:space="preserve"># Can Fine Tune </w:t>
      </w:r>
      <w:proofErr w:type="gramStart"/>
      <w:r>
        <w:t>By</w:t>
      </w:r>
      <w:proofErr w:type="gramEnd"/>
      <w:r>
        <w:t xml:space="preserve"> Adjusting Layers</w:t>
      </w:r>
    </w:p>
    <w:p w14:paraId="7E359504" w14:textId="77777777" w:rsidR="00CF4ACB" w:rsidRDefault="00CF4ACB" w:rsidP="00CF4ACB"/>
    <w:p w14:paraId="68A2B1F6" w14:textId="77777777" w:rsidR="00CF4ACB" w:rsidRDefault="00CF4ACB" w:rsidP="00CF4ACB">
      <w:r>
        <w:t xml:space="preserve">inputs = </w:t>
      </w:r>
      <w:proofErr w:type="spellStart"/>
      <w:r>
        <w:t>keras.Input</w:t>
      </w:r>
      <w:proofErr w:type="spellEnd"/>
      <w:r>
        <w:t>(shape=(5, 5, 512))</w:t>
      </w:r>
    </w:p>
    <w:p w14:paraId="44921FC8" w14:textId="77777777" w:rsidR="00CF4ACB" w:rsidRDefault="00CF4ACB" w:rsidP="00CF4ACB"/>
    <w:p w14:paraId="34DA0756" w14:textId="77777777" w:rsidR="00CF4ACB" w:rsidRDefault="00CF4ACB" w:rsidP="00CF4ACB">
      <w:r>
        <w:t xml:space="preserve">x = layers.Conv2D(32, </w:t>
      </w:r>
      <w:proofErr w:type="spellStart"/>
      <w:r>
        <w:t>kernel_size</w:t>
      </w:r>
      <w:proofErr w:type="spellEnd"/>
      <w:r>
        <w:t>=(3, 3), activation='</w:t>
      </w:r>
      <w:proofErr w:type="spellStart"/>
      <w:r>
        <w:t>relu</w:t>
      </w:r>
      <w:proofErr w:type="spellEnd"/>
      <w:r>
        <w:t>')(inputs)</w:t>
      </w:r>
    </w:p>
    <w:p w14:paraId="2B583341" w14:textId="77777777" w:rsidR="00CF4ACB" w:rsidRDefault="00CF4ACB" w:rsidP="00CF4ACB">
      <w:r>
        <w:t>x = layers.MaxPooling2D(</w:t>
      </w:r>
      <w:proofErr w:type="spellStart"/>
      <w:r>
        <w:t>pool_size</w:t>
      </w:r>
      <w:proofErr w:type="spellEnd"/>
      <w:r>
        <w:t>=(2, 2))(x)</w:t>
      </w:r>
    </w:p>
    <w:p w14:paraId="71B30340" w14:textId="77777777" w:rsidR="00CF4ACB" w:rsidRDefault="00CF4ACB" w:rsidP="00CF4ACB"/>
    <w:p w14:paraId="7B90A8C1" w14:textId="77777777" w:rsidR="00CF4ACB" w:rsidRDefault="00CF4ACB" w:rsidP="00CF4ACB">
      <w:r>
        <w:t xml:space="preserve">x = </w:t>
      </w:r>
      <w:proofErr w:type="spellStart"/>
      <w:r>
        <w:t>layers.Flatten</w:t>
      </w:r>
      <w:proofErr w:type="spellEnd"/>
      <w:r>
        <w:t>()(x)</w:t>
      </w:r>
    </w:p>
    <w:p w14:paraId="77A6F3B7" w14:textId="77777777" w:rsidR="00CF4ACB" w:rsidRDefault="00CF4ACB" w:rsidP="00CF4ACB">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5AE09A35" w14:textId="77777777" w:rsidR="00CF4ACB" w:rsidRDefault="00CF4ACB" w:rsidP="00CF4ACB">
      <w:r>
        <w:t xml:space="preserve">x = </w:t>
      </w:r>
      <w:proofErr w:type="spellStart"/>
      <w:r>
        <w:t>layers.Dropout</w:t>
      </w:r>
      <w:proofErr w:type="spellEnd"/>
      <w:r>
        <w:t xml:space="preserve">(0.2)(x)  </w:t>
      </w:r>
    </w:p>
    <w:p w14:paraId="7588BE4A" w14:textId="77777777" w:rsidR="00CF4ACB" w:rsidRDefault="00CF4ACB" w:rsidP="00CF4ACB">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  # Add an additional dense layer</w:t>
      </w:r>
    </w:p>
    <w:p w14:paraId="19F91153" w14:textId="77777777" w:rsidR="00CF4ACB" w:rsidRDefault="00CF4ACB" w:rsidP="00CF4ACB">
      <w:r>
        <w:t xml:space="preserve">x = </w:t>
      </w:r>
      <w:proofErr w:type="spellStart"/>
      <w:r>
        <w:t>layers.Dropout</w:t>
      </w:r>
      <w:proofErr w:type="spellEnd"/>
      <w:r>
        <w:t xml:space="preserve">(0.2)(x) </w:t>
      </w:r>
    </w:p>
    <w:p w14:paraId="031A5B1F" w14:textId="77777777" w:rsidR="00CF4ACB" w:rsidRDefault="00CF4ACB" w:rsidP="00CF4ACB"/>
    <w:p w14:paraId="2526700E" w14:textId="77777777" w:rsidR="00CF4ACB" w:rsidRDefault="00CF4ACB" w:rsidP="00CF4ACB">
      <w:r>
        <w:t xml:space="preserve">outputs = </w:t>
      </w:r>
      <w:proofErr w:type="spellStart"/>
      <w:r>
        <w:t>layers.Dense</w:t>
      </w:r>
      <w:proofErr w:type="spellEnd"/>
      <w:r>
        <w:t>(5, activation="</w:t>
      </w:r>
      <w:proofErr w:type="spellStart"/>
      <w:r>
        <w:t>softmax</w:t>
      </w:r>
      <w:proofErr w:type="spellEnd"/>
      <w:r>
        <w:t>")(x)</w:t>
      </w:r>
    </w:p>
    <w:p w14:paraId="4EA5A0FB" w14:textId="77777777" w:rsidR="00CF4ACB" w:rsidRDefault="00CF4ACB" w:rsidP="00CF4ACB">
      <w:r>
        <w:lastRenderedPageBreak/>
        <w:t xml:space="preserve">model = </w:t>
      </w:r>
      <w:proofErr w:type="spellStart"/>
      <w:r>
        <w:t>keras.Model</w:t>
      </w:r>
      <w:proofErr w:type="spellEnd"/>
      <w:r>
        <w:t>(inputs, outputs)</w:t>
      </w:r>
    </w:p>
    <w:p w14:paraId="431D8A23" w14:textId="77777777" w:rsidR="00CF4ACB" w:rsidRDefault="00CF4ACB" w:rsidP="00CF4ACB">
      <w:proofErr w:type="spellStart"/>
      <w:r>
        <w:t>model.compile</w:t>
      </w:r>
      <w:proofErr w:type="spellEnd"/>
      <w:r>
        <w:t>(loss="</w:t>
      </w:r>
      <w:proofErr w:type="spellStart"/>
      <w:r>
        <w:t>sparse_categorical_crossentropy</w:t>
      </w:r>
      <w:proofErr w:type="spellEnd"/>
      <w:r>
        <w:t>",</w:t>
      </w:r>
    </w:p>
    <w:p w14:paraId="5F492918" w14:textId="77777777" w:rsidR="00CF4ACB" w:rsidRDefault="00CF4ACB" w:rsidP="00CF4ACB">
      <w:r>
        <w:t xml:space="preserve">              optimizer="</w:t>
      </w:r>
      <w:proofErr w:type="spellStart"/>
      <w:r>
        <w:t>rmsprop</w:t>
      </w:r>
      <w:proofErr w:type="spellEnd"/>
      <w:r>
        <w:t>",</w:t>
      </w:r>
    </w:p>
    <w:p w14:paraId="14BA6965" w14:textId="77777777" w:rsidR="00CF4ACB" w:rsidRDefault="00CF4ACB" w:rsidP="00CF4ACB">
      <w:r>
        <w:t xml:space="preserve">              metrics=["accuracy"])</w:t>
      </w:r>
    </w:p>
    <w:p w14:paraId="4E69FBD7" w14:textId="77777777" w:rsidR="00CF4ACB" w:rsidRDefault="00CF4ACB" w:rsidP="00CF4ACB"/>
    <w:p w14:paraId="52EF5121" w14:textId="77777777" w:rsidR="00CF4ACB" w:rsidRDefault="00CF4ACB" w:rsidP="00CF4ACB"/>
    <w:p w14:paraId="420839A7" w14:textId="77777777" w:rsidR="00CF4ACB" w:rsidRDefault="00CF4ACB" w:rsidP="00CF4ACB">
      <w:proofErr w:type="spellStart"/>
      <w:r>
        <w:t>learning_rate</w:t>
      </w:r>
      <w:proofErr w:type="spellEnd"/>
      <w:r>
        <w:t xml:space="preserve"> = 0.001  # </w:t>
      </w:r>
      <w:proofErr w:type="spellStart"/>
      <w:r>
        <w:t>Ammend</w:t>
      </w:r>
      <w:proofErr w:type="spellEnd"/>
      <w:r>
        <w:t xml:space="preserve"> value to your change learning rate</w:t>
      </w:r>
    </w:p>
    <w:p w14:paraId="50988D44" w14:textId="77777777" w:rsidR="00CF4ACB" w:rsidRDefault="00CF4ACB" w:rsidP="00CF4ACB">
      <w:r>
        <w:t xml:space="preserve">optimizer = </w:t>
      </w:r>
      <w:proofErr w:type="spellStart"/>
      <w:r>
        <w:t>keras.optimizers.RMSprop</w:t>
      </w:r>
      <w:proofErr w:type="spellEnd"/>
      <w:r>
        <w:t>(</w:t>
      </w:r>
      <w:proofErr w:type="spellStart"/>
      <w:r>
        <w:t>learning_rate</w:t>
      </w:r>
      <w:proofErr w:type="spellEnd"/>
      <w:r>
        <w:t>=</w:t>
      </w:r>
      <w:proofErr w:type="spellStart"/>
      <w:r>
        <w:t>learning_rate</w:t>
      </w:r>
      <w:proofErr w:type="spellEnd"/>
      <w:r>
        <w:t>)</w:t>
      </w:r>
    </w:p>
    <w:p w14:paraId="07703C21" w14:textId="77777777" w:rsidR="00CF4ACB" w:rsidRDefault="00CF4ACB" w:rsidP="00CF4ACB"/>
    <w:p w14:paraId="77BF69F8" w14:textId="77777777" w:rsidR="00CF4ACB" w:rsidRDefault="00CF4ACB" w:rsidP="00CF4ACB"/>
    <w:p w14:paraId="055140D7" w14:textId="77777777" w:rsidR="00CF4ACB" w:rsidRDefault="00CF4ACB" w:rsidP="00CF4ACB">
      <w:r>
        <w:t xml:space="preserve"># Define the </w:t>
      </w:r>
      <w:proofErr w:type="spellStart"/>
      <w:r>
        <w:t>EarlyStopping</w:t>
      </w:r>
      <w:proofErr w:type="spellEnd"/>
      <w:r>
        <w:t xml:space="preserve"> </w:t>
      </w:r>
      <w:proofErr w:type="spellStart"/>
      <w:r>
        <w:t>callback</w:t>
      </w:r>
      <w:proofErr w:type="spellEnd"/>
    </w:p>
    <w:p w14:paraId="19312165" w14:textId="77777777" w:rsidR="00CF4ACB" w:rsidRDefault="00CF4ACB" w:rsidP="00CF4ACB">
      <w:proofErr w:type="spellStart"/>
      <w:r>
        <w:t>early_stopping</w:t>
      </w:r>
      <w:proofErr w:type="spellEnd"/>
      <w:r>
        <w:t xml:space="preserve"> = </w:t>
      </w:r>
      <w:proofErr w:type="spellStart"/>
      <w:r>
        <w:t>keras.callbacks.EarlyStopping</w:t>
      </w:r>
      <w:proofErr w:type="spellEnd"/>
      <w:r>
        <w:t>(</w:t>
      </w:r>
    </w:p>
    <w:p w14:paraId="0CDAD664" w14:textId="77777777" w:rsidR="00CF4ACB" w:rsidRDefault="00CF4ACB" w:rsidP="00CF4ACB">
      <w:r>
        <w:t xml:space="preserve">    monitor='</w:t>
      </w:r>
      <w:proofErr w:type="spellStart"/>
      <w:r>
        <w:t>val_loss</w:t>
      </w:r>
      <w:proofErr w:type="spellEnd"/>
      <w:r>
        <w:t>',  # Metric to monitor</w:t>
      </w:r>
    </w:p>
    <w:p w14:paraId="425F84BB" w14:textId="77777777" w:rsidR="00CF4ACB" w:rsidRDefault="00CF4ACB" w:rsidP="00CF4ACB">
      <w:r>
        <w:t xml:space="preserve">    patience=3,           # Number of epochs with no improvement before stopping</w:t>
      </w:r>
    </w:p>
    <w:p w14:paraId="6573E1EF" w14:textId="77777777" w:rsidR="00CF4ACB" w:rsidRDefault="00CF4ACB" w:rsidP="00CF4ACB">
      <w:r>
        <w:t xml:space="preserve">    </w:t>
      </w:r>
      <w:proofErr w:type="spellStart"/>
      <w:r>
        <w:t>restore_best_weights</w:t>
      </w:r>
      <w:proofErr w:type="spellEnd"/>
      <w:r>
        <w:t>=True  # Restore the weights of the best epoch</w:t>
      </w:r>
    </w:p>
    <w:p w14:paraId="29AF6C29" w14:textId="77777777" w:rsidR="00CF4ACB" w:rsidRDefault="00CF4ACB" w:rsidP="00CF4ACB">
      <w:r>
        <w:t>)</w:t>
      </w:r>
    </w:p>
    <w:p w14:paraId="49D52EAB" w14:textId="77777777" w:rsidR="00CF4ACB" w:rsidRDefault="00CF4ACB" w:rsidP="00CF4ACB"/>
    <w:p w14:paraId="126C44CB" w14:textId="77777777" w:rsidR="00CF4ACB" w:rsidRDefault="00CF4ACB" w:rsidP="00CF4ACB">
      <w:r>
        <w:t xml:space="preserve"># Fitting the Features </w:t>
      </w:r>
      <w:proofErr w:type="gramStart"/>
      <w:r>
        <w:t>And</w:t>
      </w:r>
      <w:proofErr w:type="gramEnd"/>
      <w:r>
        <w:t xml:space="preserve"> Labels From the VGG16 Model</w:t>
      </w:r>
    </w:p>
    <w:p w14:paraId="5E97DE16" w14:textId="77777777" w:rsidR="00CF4ACB" w:rsidRDefault="00CF4ACB" w:rsidP="00CF4ACB">
      <w:proofErr w:type="spellStart"/>
      <w:r>
        <w:t>callbacks</w:t>
      </w:r>
      <w:proofErr w:type="spellEnd"/>
      <w:r>
        <w:t xml:space="preserve"> = [</w:t>
      </w:r>
    </w:p>
    <w:p w14:paraId="032FD0A1" w14:textId="77777777" w:rsidR="00CF4ACB" w:rsidRDefault="00CF4ACB" w:rsidP="00CF4ACB">
      <w:r>
        <w:t xml:space="preserve">    </w:t>
      </w:r>
      <w:proofErr w:type="spellStart"/>
      <w:r>
        <w:t>keras.callbacks.ModelCheckpoint</w:t>
      </w:r>
      <w:proofErr w:type="spellEnd"/>
      <w:r>
        <w:t>(</w:t>
      </w:r>
    </w:p>
    <w:p w14:paraId="5C6373C6" w14:textId="77777777" w:rsidR="00CF4ACB" w:rsidRDefault="00CF4ACB" w:rsidP="00CF4ACB">
      <w:r>
        <w:t xml:space="preserve">        </w:t>
      </w:r>
      <w:proofErr w:type="spellStart"/>
      <w:r>
        <w:t>filepath</w:t>
      </w:r>
      <w:proofErr w:type="spellEnd"/>
      <w:r>
        <w:t>="</w:t>
      </w:r>
      <w:proofErr w:type="spellStart"/>
      <w:r>
        <w:t>feature_extraction.keras</w:t>
      </w:r>
      <w:proofErr w:type="spellEnd"/>
      <w:r>
        <w:t>",</w:t>
      </w:r>
    </w:p>
    <w:p w14:paraId="6E5D511D" w14:textId="77777777" w:rsidR="00CF4ACB" w:rsidRDefault="00CF4ACB" w:rsidP="00CF4ACB">
      <w:r>
        <w:t xml:space="preserve">        </w:t>
      </w:r>
      <w:proofErr w:type="spellStart"/>
      <w:r>
        <w:t>save_best_only</w:t>
      </w:r>
      <w:proofErr w:type="spellEnd"/>
      <w:r>
        <w:t>=True,</w:t>
      </w:r>
    </w:p>
    <w:p w14:paraId="0CFDC2BE" w14:textId="77777777" w:rsidR="00CF4ACB" w:rsidRDefault="00CF4ACB" w:rsidP="00CF4ACB">
      <w:r>
        <w:t xml:space="preserve">        monitor="</w:t>
      </w:r>
      <w:proofErr w:type="spellStart"/>
      <w:r>
        <w:t>val_loss</w:t>
      </w:r>
      <w:proofErr w:type="spellEnd"/>
      <w:r>
        <w:t>"),</w:t>
      </w:r>
    </w:p>
    <w:p w14:paraId="7E24BA94" w14:textId="77777777" w:rsidR="00CF4ACB" w:rsidRDefault="00CF4ACB" w:rsidP="00CF4ACB">
      <w:r>
        <w:t xml:space="preserve">    </w:t>
      </w:r>
      <w:proofErr w:type="spellStart"/>
      <w:r>
        <w:t>early_stopping</w:t>
      </w:r>
      <w:proofErr w:type="spellEnd"/>
      <w:r>
        <w:t xml:space="preserve">  # Add the early stopping </w:t>
      </w:r>
      <w:proofErr w:type="spellStart"/>
      <w:r>
        <w:t>callback</w:t>
      </w:r>
      <w:proofErr w:type="spellEnd"/>
    </w:p>
    <w:p w14:paraId="6216AB83" w14:textId="77777777" w:rsidR="00CF4ACB" w:rsidRDefault="00CF4ACB" w:rsidP="00CF4ACB">
      <w:r>
        <w:t>]</w:t>
      </w:r>
    </w:p>
    <w:p w14:paraId="1ABEA239" w14:textId="77777777" w:rsidR="00CF4ACB" w:rsidRDefault="00CF4ACB" w:rsidP="00CF4ACB"/>
    <w:p w14:paraId="1E62322F" w14:textId="77777777" w:rsidR="00CF4ACB" w:rsidRDefault="00CF4ACB" w:rsidP="00CF4ACB">
      <w:r>
        <w:t># Can Adjust epochs To Refine Model</w:t>
      </w:r>
    </w:p>
    <w:p w14:paraId="382C07DF" w14:textId="77777777" w:rsidR="00CF4ACB" w:rsidRDefault="00CF4ACB" w:rsidP="00CF4ACB">
      <w:r>
        <w:t># 20 Chosen as visualisation graph levels out at around pass 15</w:t>
      </w:r>
    </w:p>
    <w:p w14:paraId="0C36C4D7" w14:textId="77777777" w:rsidR="00CF4ACB" w:rsidRDefault="00CF4ACB" w:rsidP="00CF4ACB">
      <w:r>
        <w:t xml:space="preserve">history = </w:t>
      </w:r>
      <w:proofErr w:type="spellStart"/>
      <w:r>
        <w:t>model.fit</w:t>
      </w:r>
      <w:proofErr w:type="spellEnd"/>
      <w:r>
        <w:t>(</w:t>
      </w:r>
    </w:p>
    <w:p w14:paraId="2C2A22E1" w14:textId="77777777" w:rsidR="00CF4ACB" w:rsidRDefault="00CF4ACB" w:rsidP="00CF4ACB">
      <w:r>
        <w:t xml:space="preserve">    </w:t>
      </w:r>
      <w:proofErr w:type="spellStart"/>
      <w:r>
        <w:t>train_features</w:t>
      </w:r>
      <w:proofErr w:type="spellEnd"/>
      <w:r>
        <w:t xml:space="preserve">, </w:t>
      </w:r>
      <w:proofErr w:type="spellStart"/>
      <w:r>
        <w:t>train_labels</w:t>
      </w:r>
      <w:proofErr w:type="spellEnd"/>
      <w:r>
        <w:t>,</w:t>
      </w:r>
    </w:p>
    <w:p w14:paraId="6788E31C" w14:textId="77777777" w:rsidR="00CF4ACB" w:rsidRDefault="00CF4ACB" w:rsidP="00CF4ACB">
      <w:r>
        <w:t xml:space="preserve">    epochs=30,</w:t>
      </w:r>
    </w:p>
    <w:p w14:paraId="097D8D0E" w14:textId="77777777" w:rsidR="00CF4ACB" w:rsidRDefault="00CF4ACB" w:rsidP="00CF4ACB">
      <w:r>
        <w:lastRenderedPageBreak/>
        <w:t xml:space="preserve">    </w:t>
      </w:r>
      <w:proofErr w:type="spellStart"/>
      <w:r>
        <w:t>validation_data</w:t>
      </w:r>
      <w:proofErr w:type="spellEnd"/>
      <w:r>
        <w:t>=(</w:t>
      </w:r>
      <w:proofErr w:type="spellStart"/>
      <w:r>
        <w:t>val_features</w:t>
      </w:r>
      <w:proofErr w:type="spellEnd"/>
      <w:r>
        <w:t xml:space="preserve">, </w:t>
      </w:r>
      <w:proofErr w:type="spellStart"/>
      <w:r>
        <w:t>val_labels</w:t>
      </w:r>
      <w:proofErr w:type="spellEnd"/>
      <w:r>
        <w:t>),</w:t>
      </w:r>
    </w:p>
    <w:p w14:paraId="30990A6F" w14:textId="77777777" w:rsidR="00CF4ACB" w:rsidRDefault="00CF4ACB" w:rsidP="00CF4ACB">
      <w:r>
        <w:t xml:space="preserve">    </w:t>
      </w:r>
      <w:proofErr w:type="spellStart"/>
      <w:r>
        <w:t>callbacks</w:t>
      </w:r>
      <w:proofErr w:type="spellEnd"/>
      <w:r>
        <w:t>=</w:t>
      </w:r>
      <w:proofErr w:type="spellStart"/>
      <w:r>
        <w:t>callbacks</w:t>
      </w:r>
      <w:proofErr w:type="spellEnd"/>
      <w:r>
        <w:t>)</w:t>
      </w:r>
    </w:p>
    <w:p w14:paraId="7A320E93" w14:textId="77777777" w:rsidR="00CF4ACB" w:rsidRDefault="00CF4ACB" w:rsidP="00CF4ACB"/>
    <w:p w14:paraId="6D661DD4" w14:textId="77777777" w:rsidR="00CF4ACB" w:rsidRDefault="00CF4ACB" w:rsidP="00CF4ACB">
      <w:r>
        <w:t># Generating Visualisation of the Passes</w:t>
      </w:r>
    </w:p>
    <w:p w14:paraId="019334BF" w14:textId="77777777" w:rsidR="00CF4ACB" w:rsidRDefault="00CF4ACB" w:rsidP="00CF4ACB">
      <w:r>
        <w:t xml:space="preserve"># Allows assessment of training </w:t>
      </w:r>
    </w:p>
    <w:p w14:paraId="075B3811" w14:textId="77777777" w:rsidR="00CF4ACB" w:rsidRDefault="00CF4ACB" w:rsidP="00CF4ACB"/>
    <w:p w14:paraId="51828BE3" w14:textId="77777777" w:rsidR="00CF4ACB" w:rsidRDefault="00CF4ACB" w:rsidP="00CF4ACB">
      <w:r>
        <w:t># Poor accuracy or high loss could indicate a need to adjust the layers, parameters or review the data samples</w:t>
      </w:r>
    </w:p>
    <w:p w14:paraId="183D7326" w14:textId="77777777" w:rsidR="00CF4ACB" w:rsidRDefault="00CF4ACB" w:rsidP="00CF4ACB">
      <w:proofErr w:type="spellStart"/>
      <w:r>
        <w:t>acc</w:t>
      </w:r>
      <w:proofErr w:type="spellEnd"/>
      <w:r>
        <w:t xml:space="preserve"> = </w:t>
      </w:r>
      <w:proofErr w:type="spellStart"/>
      <w:r>
        <w:t>history.history</w:t>
      </w:r>
      <w:proofErr w:type="spellEnd"/>
      <w:r>
        <w:t>["accuracy"]</w:t>
      </w:r>
    </w:p>
    <w:p w14:paraId="0877355A" w14:textId="77777777" w:rsidR="00CF4ACB" w:rsidRDefault="00CF4ACB" w:rsidP="00CF4ACB">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6046682E" w14:textId="77777777" w:rsidR="00CF4ACB" w:rsidRDefault="00CF4ACB" w:rsidP="00CF4ACB">
      <w:r>
        <w:t xml:space="preserve">loss = </w:t>
      </w:r>
      <w:proofErr w:type="spellStart"/>
      <w:r>
        <w:t>history.history</w:t>
      </w:r>
      <w:proofErr w:type="spellEnd"/>
      <w:r>
        <w:t>["loss"]</w:t>
      </w:r>
    </w:p>
    <w:p w14:paraId="0817862E" w14:textId="77777777" w:rsidR="00CF4ACB" w:rsidRDefault="00CF4ACB" w:rsidP="00CF4ACB">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0983418B" w14:textId="77777777" w:rsidR="00CF4ACB" w:rsidRDefault="00CF4ACB" w:rsidP="00CF4ACB">
      <w:r>
        <w:t xml:space="preserve">epochs = range(1, </w:t>
      </w:r>
      <w:proofErr w:type="spellStart"/>
      <w:r>
        <w:t>len</w:t>
      </w:r>
      <w:proofErr w:type="spellEnd"/>
      <w:r>
        <w:t>(</w:t>
      </w:r>
      <w:proofErr w:type="spellStart"/>
      <w:r>
        <w:t>acc</w:t>
      </w:r>
      <w:proofErr w:type="spellEnd"/>
      <w:r>
        <w:t>) + 1)</w:t>
      </w:r>
    </w:p>
    <w:p w14:paraId="0B763922" w14:textId="77777777" w:rsidR="00CF4ACB" w:rsidRDefault="00CF4ACB" w:rsidP="00CF4ACB">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17A7357" w14:textId="77777777" w:rsidR="00CF4ACB" w:rsidRDefault="00CF4ACB" w:rsidP="00CF4ACB">
      <w:proofErr w:type="spellStart"/>
      <w:r>
        <w:t>plt.plot</w:t>
      </w:r>
      <w:proofErr w:type="spellEnd"/>
      <w:r>
        <w:t xml:space="preserve">(epochs, </w:t>
      </w:r>
      <w:proofErr w:type="spellStart"/>
      <w:r>
        <w:t>val_acc</w:t>
      </w:r>
      <w:proofErr w:type="spellEnd"/>
      <w:r>
        <w:t>, "b", label="Validation accuracy")</w:t>
      </w:r>
    </w:p>
    <w:p w14:paraId="61A7ADF7" w14:textId="77777777" w:rsidR="00CF4ACB" w:rsidRDefault="00CF4ACB" w:rsidP="00CF4ACB">
      <w:proofErr w:type="spellStart"/>
      <w:r>
        <w:t>plt.title</w:t>
      </w:r>
      <w:proofErr w:type="spellEnd"/>
      <w:r>
        <w:t>("Training and validation accuracy")</w:t>
      </w:r>
    </w:p>
    <w:p w14:paraId="78C9C301" w14:textId="77777777" w:rsidR="00CF4ACB" w:rsidRDefault="00CF4ACB" w:rsidP="00CF4ACB">
      <w:proofErr w:type="spellStart"/>
      <w:r>
        <w:t>plt.legend</w:t>
      </w:r>
      <w:proofErr w:type="spellEnd"/>
      <w:r>
        <w:t>()</w:t>
      </w:r>
    </w:p>
    <w:p w14:paraId="6F4AFB3E" w14:textId="77777777" w:rsidR="00CF4ACB" w:rsidRDefault="00CF4ACB" w:rsidP="00CF4ACB">
      <w:proofErr w:type="spellStart"/>
      <w:r>
        <w:t>plt.figure</w:t>
      </w:r>
      <w:proofErr w:type="spellEnd"/>
      <w:r>
        <w:t>()</w:t>
      </w:r>
    </w:p>
    <w:p w14:paraId="2A95595C" w14:textId="77777777" w:rsidR="00CF4ACB" w:rsidRDefault="00CF4ACB" w:rsidP="00CF4ACB">
      <w:proofErr w:type="spellStart"/>
      <w:r>
        <w:t>plt.plot</w:t>
      </w:r>
      <w:proofErr w:type="spellEnd"/>
      <w:r>
        <w:t>(epochs, loss, "</w:t>
      </w:r>
      <w:proofErr w:type="spellStart"/>
      <w:r>
        <w:t>bo</w:t>
      </w:r>
      <w:proofErr w:type="spellEnd"/>
      <w:r>
        <w:t>", label="Training loss")</w:t>
      </w:r>
    </w:p>
    <w:p w14:paraId="3E91DE30" w14:textId="77777777" w:rsidR="00CF4ACB" w:rsidRDefault="00CF4ACB" w:rsidP="00CF4ACB">
      <w:proofErr w:type="spellStart"/>
      <w:r>
        <w:t>plt.plot</w:t>
      </w:r>
      <w:proofErr w:type="spellEnd"/>
      <w:r>
        <w:t xml:space="preserve">(epochs, </w:t>
      </w:r>
      <w:proofErr w:type="spellStart"/>
      <w:r>
        <w:t>val_loss</w:t>
      </w:r>
      <w:proofErr w:type="spellEnd"/>
      <w:r>
        <w:t>, "b", label="Validation loss")</w:t>
      </w:r>
    </w:p>
    <w:p w14:paraId="7D05A104" w14:textId="77777777" w:rsidR="00CF4ACB" w:rsidRDefault="00CF4ACB" w:rsidP="00CF4ACB">
      <w:proofErr w:type="spellStart"/>
      <w:r>
        <w:t>plt.title</w:t>
      </w:r>
      <w:proofErr w:type="spellEnd"/>
      <w:r>
        <w:t>("Training and validation loss")</w:t>
      </w:r>
    </w:p>
    <w:p w14:paraId="5BFEFE87" w14:textId="77777777" w:rsidR="00CF4ACB" w:rsidRDefault="00CF4ACB" w:rsidP="00CF4ACB">
      <w:proofErr w:type="spellStart"/>
      <w:r>
        <w:t>plt.legend</w:t>
      </w:r>
      <w:proofErr w:type="spellEnd"/>
      <w:r>
        <w:t>()</w:t>
      </w:r>
    </w:p>
    <w:p w14:paraId="6077666B" w14:textId="77777777" w:rsidR="00CF4ACB" w:rsidRDefault="00CF4ACB" w:rsidP="00CF4ACB">
      <w:proofErr w:type="spellStart"/>
      <w:r>
        <w:t>plt.show</w:t>
      </w:r>
      <w:proofErr w:type="spellEnd"/>
      <w:r>
        <w:t>()</w:t>
      </w:r>
    </w:p>
    <w:p w14:paraId="5FA10DDB" w14:textId="77777777" w:rsidR="00CF4ACB" w:rsidRDefault="00CF4ACB" w:rsidP="00CF4ACB"/>
    <w:p w14:paraId="409D757B" w14:textId="77777777" w:rsidR="00CF4ACB" w:rsidRDefault="00CF4ACB" w:rsidP="00CF4ACB">
      <w:r>
        <w:t>"""# Section 3: Further Refinement and Second Set of Iterations</w:t>
      </w:r>
    </w:p>
    <w:p w14:paraId="73B0D13D" w14:textId="77777777" w:rsidR="00CF4ACB" w:rsidRDefault="00CF4ACB" w:rsidP="00CF4ACB"/>
    <w:p w14:paraId="6157FE07" w14:textId="77777777" w:rsidR="00CF4ACB" w:rsidRDefault="00CF4ACB" w:rsidP="00CF4ACB">
      <w:r>
        <w:t>*   Freezing the Base VGG16 Model</w:t>
      </w:r>
    </w:p>
    <w:p w14:paraId="07B94FE7" w14:textId="77777777" w:rsidR="00CF4ACB" w:rsidRDefault="00CF4ACB" w:rsidP="00CF4ACB">
      <w:r>
        <w:t>*   Adding Image Transformation (Augmentation)</w:t>
      </w:r>
    </w:p>
    <w:p w14:paraId="6B3AFFF8" w14:textId="77777777" w:rsidR="00CF4ACB" w:rsidRDefault="00CF4ACB" w:rsidP="00CF4ACB"/>
    <w:p w14:paraId="517ACFFE" w14:textId="77777777" w:rsidR="00CF4ACB" w:rsidRDefault="00CF4ACB" w:rsidP="00CF4ACB"/>
    <w:p w14:paraId="6F8A29B3" w14:textId="77777777" w:rsidR="00CF4ACB" w:rsidRDefault="00CF4ACB" w:rsidP="00CF4ACB">
      <w:r>
        <w:t>"""</w:t>
      </w:r>
    </w:p>
    <w:p w14:paraId="226E9D7B" w14:textId="77777777" w:rsidR="00CF4ACB" w:rsidRDefault="00CF4ACB" w:rsidP="00CF4ACB"/>
    <w:p w14:paraId="089C4F6E" w14:textId="77777777" w:rsidR="00CF4ACB" w:rsidRDefault="00CF4ACB" w:rsidP="00CF4ACB">
      <w:r>
        <w:t xml:space="preserve"># Re-initialising the VGG16 Model </w:t>
      </w:r>
    </w:p>
    <w:p w14:paraId="6F9FD6F8" w14:textId="77777777" w:rsidR="00CF4ACB" w:rsidRDefault="00CF4ACB" w:rsidP="00CF4ACB">
      <w:r>
        <w:t># This time bases are frozen, prevents overwriting of previous work</w:t>
      </w:r>
    </w:p>
    <w:p w14:paraId="6206E825" w14:textId="77777777" w:rsidR="00CF4ACB" w:rsidRDefault="00CF4ACB" w:rsidP="00CF4ACB"/>
    <w:p w14:paraId="3E04BD9E" w14:textId="77777777" w:rsidR="00CF4ACB" w:rsidRDefault="00CF4ACB" w:rsidP="00CF4ACB">
      <w:proofErr w:type="spellStart"/>
      <w:r>
        <w:t>conv_base</w:t>
      </w:r>
      <w:proofErr w:type="spellEnd"/>
      <w:r>
        <w:t xml:space="preserve">  = keras.applications.vgg16.VGG16(</w:t>
      </w:r>
    </w:p>
    <w:p w14:paraId="56EB18A2" w14:textId="77777777" w:rsidR="00CF4ACB" w:rsidRDefault="00CF4ACB" w:rsidP="00CF4ACB">
      <w:r>
        <w:t xml:space="preserve">    weights="</w:t>
      </w:r>
      <w:proofErr w:type="spellStart"/>
      <w:r>
        <w:t>imagenet</w:t>
      </w:r>
      <w:proofErr w:type="spellEnd"/>
      <w:r>
        <w:t>",</w:t>
      </w:r>
    </w:p>
    <w:p w14:paraId="141CEE93" w14:textId="77777777" w:rsidR="00CF4ACB" w:rsidRDefault="00CF4ACB" w:rsidP="00CF4ACB">
      <w:r>
        <w:t xml:space="preserve">    </w:t>
      </w:r>
      <w:proofErr w:type="spellStart"/>
      <w:r>
        <w:t>include_top</w:t>
      </w:r>
      <w:proofErr w:type="spellEnd"/>
      <w:r>
        <w:t>=False)</w:t>
      </w:r>
    </w:p>
    <w:p w14:paraId="34F92A36" w14:textId="77777777" w:rsidR="00CF4ACB" w:rsidRDefault="00CF4ACB" w:rsidP="00CF4ACB">
      <w:proofErr w:type="spellStart"/>
      <w:r>
        <w:t>conv_base.trainable</w:t>
      </w:r>
      <w:proofErr w:type="spellEnd"/>
      <w:r>
        <w:t xml:space="preserve"> = False</w:t>
      </w:r>
    </w:p>
    <w:p w14:paraId="55D524EB" w14:textId="77777777" w:rsidR="00CF4ACB" w:rsidRDefault="00CF4ACB" w:rsidP="00CF4ACB"/>
    <w:p w14:paraId="6CF63A43" w14:textId="77777777" w:rsidR="00CF4ACB" w:rsidRDefault="00CF4ACB" w:rsidP="00CF4ACB">
      <w:r>
        <w:t xml:space="preserve"># </w:t>
      </w:r>
      <w:proofErr w:type="spellStart"/>
      <w:r>
        <w:t>THis</w:t>
      </w:r>
      <w:proofErr w:type="spellEnd"/>
      <w:r>
        <w:t xml:space="preserve"> shows to the author the effect of the freezing </w:t>
      </w:r>
    </w:p>
    <w:p w14:paraId="3D2615F3" w14:textId="77777777" w:rsidR="00CF4ACB" w:rsidRDefault="00CF4ACB" w:rsidP="00CF4ACB">
      <w:r>
        <w:t xml:space="preserve"># If values are the same then the model has not </w:t>
      </w:r>
      <w:proofErr w:type="gramStart"/>
      <w:r>
        <w:t>be</w:t>
      </w:r>
      <w:proofErr w:type="gramEnd"/>
      <w:r>
        <w:t xml:space="preserve"> frozen and should be reviewed before continuing</w:t>
      </w:r>
    </w:p>
    <w:p w14:paraId="7924DD9F" w14:textId="77777777" w:rsidR="00CF4ACB" w:rsidRDefault="00CF4ACB" w:rsidP="00CF4ACB">
      <w:proofErr w:type="spellStart"/>
      <w:r>
        <w:t>conv_base.trainable</w:t>
      </w:r>
      <w:proofErr w:type="spellEnd"/>
      <w:r>
        <w:t xml:space="preserve"> = True</w:t>
      </w:r>
    </w:p>
    <w:p w14:paraId="16570E81" w14:textId="77777777" w:rsidR="00CF4ACB" w:rsidRDefault="00CF4ACB" w:rsidP="00CF4ACB">
      <w:r>
        <w:t>print("This is the number of trainable weights "</w:t>
      </w:r>
    </w:p>
    <w:p w14:paraId="24D43A84" w14:textId="77777777" w:rsidR="00CF4ACB" w:rsidRDefault="00CF4ACB" w:rsidP="00CF4ACB">
      <w:r>
        <w:t xml:space="preserve">      "</w:t>
      </w:r>
      <w:proofErr w:type="gramStart"/>
      <w:r>
        <w:t>before</w:t>
      </w:r>
      <w:proofErr w:type="gramEnd"/>
      <w:r>
        <w:t xml:space="preserve"> freezing the conv base:", </w:t>
      </w:r>
      <w:proofErr w:type="spellStart"/>
      <w:r>
        <w:t>len</w:t>
      </w:r>
      <w:proofErr w:type="spellEnd"/>
      <w:r>
        <w:t>(</w:t>
      </w:r>
      <w:proofErr w:type="spellStart"/>
      <w:r>
        <w:t>conv_base.trainable_weights</w:t>
      </w:r>
      <w:proofErr w:type="spellEnd"/>
      <w:r>
        <w:t>))</w:t>
      </w:r>
    </w:p>
    <w:p w14:paraId="7CD590A6" w14:textId="77777777" w:rsidR="00CF4ACB" w:rsidRDefault="00CF4ACB" w:rsidP="00CF4ACB"/>
    <w:p w14:paraId="281B2113" w14:textId="77777777" w:rsidR="00CF4ACB" w:rsidRDefault="00CF4ACB" w:rsidP="00CF4ACB">
      <w:proofErr w:type="spellStart"/>
      <w:r>
        <w:t>conv_base.trainable</w:t>
      </w:r>
      <w:proofErr w:type="spellEnd"/>
      <w:r>
        <w:t xml:space="preserve"> = False</w:t>
      </w:r>
    </w:p>
    <w:p w14:paraId="33D0979E" w14:textId="77777777" w:rsidR="00CF4ACB" w:rsidRDefault="00CF4ACB" w:rsidP="00CF4ACB">
      <w:r>
        <w:t>print("This is the number of trainable weights "</w:t>
      </w:r>
    </w:p>
    <w:p w14:paraId="64554756" w14:textId="77777777" w:rsidR="00CF4ACB" w:rsidRDefault="00CF4ACB" w:rsidP="00CF4ACB">
      <w:r>
        <w:t xml:space="preserve">      "</w:t>
      </w:r>
      <w:proofErr w:type="gramStart"/>
      <w:r>
        <w:t>after</w:t>
      </w:r>
      <w:proofErr w:type="gramEnd"/>
      <w:r>
        <w:t xml:space="preserve"> freezing the conv base:", </w:t>
      </w:r>
      <w:proofErr w:type="spellStart"/>
      <w:r>
        <w:t>len</w:t>
      </w:r>
      <w:proofErr w:type="spellEnd"/>
      <w:r>
        <w:t>(</w:t>
      </w:r>
      <w:proofErr w:type="spellStart"/>
      <w:r>
        <w:t>conv_base.trainable_weights</w:t>
      </w:r>
      <w:proofErr w:type="spellEnd"/>
      <w:r>
        <w:t>))</w:t>
      </w:r>
    </w:p>
    <w:p w14:paraId="369E9E43" w14:textId="77777777" w:rsidR="00CF4ACB" w:rsidRDefault="00CF4ACB" w:rsidP="00CF4ACB"/>
    <w:p w14:paraId="7E2A3904" w14:textId="77777777" w:rsidR="00CF4ACB" w:rsidRDefault="00CF4ACB" w:rsidP="00CF4ACB">
      <w:r>
        <w:t xml:space="preserve"># Applying image transformations </w:t>
      </w:r>
    </w:p>
    <w:p w14:paraId="34DA5600" w14:textId="77777777" w:rsidR="00CF4ACB" w:rsidRDefault="00CF4ACB" w:rsidP="00CF4ACB"/>
    <w:p w14:paraId="3722081B" w14:textId="77777777" w:rsidR="00CF4ACB" w:rsidRDefault="00CF4ACB" w:rsidP="00CF4ACB">
      <w:r>
        <w:t xml:space="preserve"># Allows to </w:t>
      </w:r>
      <w:proofErr w:type="spellStart"/>
      <w:r>
        <w:t>artifically</w:t>
      </w:r>
      <w:proofErr w:type="spellEnd"/>
      <w:r>
        <w:t xml:space="preserve"> grow the dataset</w:t>
      </w:r>
    </w:p>
    <w:p w14:paraId="2F9DBFF0" w14:textId="77777777" w:rsidR="00CF4ACB" w:rsidRDefault="00CF4ACB" w:rsidP="00CF4ACB">
      <w:r>
        <w:t xml:space="preserve"># Applying image transformations </w:t>
      </w:r>
    </w:p>
    <w:p w14:paraId="51D922A4" w14:textId="77777777" w:rsidR="00CF4ACB" w:rsidRDefault="00CF4ACB" w:rsidP="00CF4ACB">
      <w:r>
        <w:t xml:space="preserve"># Allows to </w:t>
      </w:r>
      <w:proofErr w:type="spellStart"/>
      <w:r>
        <w:t>artifically</w:t>
      </w:r>
      <w:proofErr w:type="spellEnd"/>
      <w:r>
        <w:t xml:space="preserve"> grow the dataset</w:t>
      </w:r>
    </w:p>
    <w:p w14:paraId="1212E039" w14:textId="77777777" w:rsidR="00CF4ACB" w:rsidRDefault="00CF4ACB" w:rsidP="00CF4ACB">
      <w:r>
        <w:t># Can adjust results by changing types of transformations and parameters</w:t>
      </w:r>
    </w:p>
    <w:p w14:paraId="79309ABC" w14:textId="77777777" w:rsidR="00CF4ACB" w:rsidRDefault="00CF4ACB" w:rsidP="00CF4ACB">
      <w:proofErr w:type="spellStart"/>
      <w:r>
        <w:t>data_augmentation</w:t>
      </w:r>
      <w:proofErr w:type="spellEnd"/>
      <w:r>
        <w:t xml:space="preserve"> = </w:t>
      </w:r>
      <w:proofErr w:type="spellStart"/>
      <w:r>
        <w:t>keras.Sequential</w:t>
      </w:r>
      <w:proofErr w:type="spellEnd"/>
      <w:r>
        <w:t>(</w:t>
      </w:r>
    </w:p>
    <w:p w14:paraId="58AD08B2" w14:textId="77777777" w:rsidR="00CF4ACB" w:rsidRDefault="00CF4ACB" w:rsidP="00CF4ACB">
      <w:r>
        <w:t xml:space="preserve">    [</w:t>
      </w:r>
    </w:p>
    <w:p w14:paraId="01336BCF" w14:textId="77777777" w:rsidR="00CF4ACB" w:rsidRDefault="00CF4ACB" w:rsidP="00CF4ACB">
      <w:r>
        <w:t xml:space="preserve">        </w:t>
      </w:r>
      <w:proofErr w:type="spellStart"/>
      <w:r>
        <w:t>layers.RandomFlip</w:t>
      </w:r>
      <w:proofErr w:type="spellEnd"/>
      <w:r>
        <w:t>("horizontal"),</w:t>
      </w:r>
    </w:p>
    <w:p w14:paraId="2CBBA131" w14:textId="77777777" w:rsidR="00CF4ACB" w:rsidRDefault="00CF4ACB" w:rsidP="00CF4ACB">
      <w:r>
        <w:t xml:space="preserve">        </w:t>
      </w:r>
      <w:proofErr w:type="spellStart"/>
      <w:r>
        <w:t>layers.RandomRotation</w:t>
      </w:r>
      <w:proofErr w:type="spellEnd"/>
      <w:r>
        <w:t>(0.1),</w:t>
      </w:r>
    </w:p>
    <w:p w14:paraId="3523A919" w14:textId="77777777" w:rsidR="00CF4ACB" w:rsidRDefault="00CF4ACB" w:rsidP="00CF4ACB">
      <w:r>
        <w:t xml:space="preserve">        </w:t>
      </w:r>
      <w:proofErr w:type="spellStart"/>
      <w:r>
        <w:t>layers.RandomZoom</w:t>
      </w:r>
      <w:proofErr w:type="spellEnd"/>
      <w:r>
        <w:t>(0.2),</w:t>
      </w:r>
    </w:p>
    <w:p w14:paraId="341AF053" w14:textId="77777777" w:rsidR="00CF4ACB" w:rsidRDefault="00CF4ACB" w:rsidP="00CF4ACB">
      <w:r>
        <w:t xml:space="preserve">    ]</w:t>
      </w:r>
    </w:p>
    <w:p w14:paraId="08825FE2" w14:textId="77777777" w:rsidR="00CF4ACB" w:rsidRDefault="00CF4ACB" w:rsidP="00CF4ACB">
      <w:r>
        <w:lastRenderedPageBreak/>
        <w:t>)</w:t>
      </w:r>
    </w:p>
    <w:p w14:paraId="0CA51405" w14:textId="77777777" w:rsidR="00CF4ACB" w:rsidRDefault="00CF4ACB" w:rsidP="00CF4ACB"/>
    <w:p w14:paraId="33FDB469" w14:textId="77777777" w:rsidR="00CF4ACB" w:rsidRDefault="00CF4ACB" w:rsidP="00CF4ACB">
      <w:r>
        <w:t># Adding layers</w:t>
      </w:r>
    </w:p>
    <w:p w14:paraId="26FEDEE6" w14:textId="77777777" w:rsidR="00CF4ACB" w:rsidRDefault="00CF4ACB" w:rsidP="00CF4ACB">
      <w:r>
        <w:t># Can add more layers if needed to fine tune</w:t>
      </w:r>
    </w:p>
    <w:p w14:paraId="1AB9E8F9" w14:textId="77777777" w:rsidR="00CF4ACB" w:rsidRDefault="00CF4ACB" w:rsidP="00CF4ACB">
      <w:r>
        <w:t># Same as previous method</w:t>
      </w:r>
    </w:p>
    <w:p w14:paraId="692B5842" w14:textId="77777777" w:rsidR="00CF4ACB" w:rsidRDefault="00CF4ACB" w:rsidP="00CF4ACB">
      <w:r>
        <w:t xml:space="preserve">inputs = </w:t>
      </w:r>
      <w:proofErr w:type="spellStart"/>
      <w:r>
        <w:t>keras.Input</w:t>
      </w:r>
      <w:proofErr w:type="spellEnd"/>
      <w:r>
        <w:t>(shape=(180, 180, 3))</w:t>
      </w:r>
    </w:p>
    <w:p w14:paraId="3EE5BC39" w14:textId="77777777" w:rsidR="00CF4ACB" w:rsidRDefault="00CF4ACB" w:rsidP="00CF4ACB">
      <w:r>
        <w:t xml:space="preserve">x = </w:t>
      </w:r>
      <w:proofErr w:type="spellStart"/>
      <w:r>
        <w:t>data_augmentation</w:t>
      </w:r>
      <w:proofErr w:type="spellEnd"/>
      <w:r>
        <w:t>(inputs)</w:t>
      </w:r>
    </w:p>
    <w:p w14:paraId="0E72A995" w14:textId="77777777" w:rsidR="00CF4ACB" w:rsidRDefault="00CF4ACB" w:rsidP="00CF4ACB">
      <w:r>
        <w:t>x = keras.applications.vgg16.preprocess_input(x)</w:t>
      </w:r>
    </w:p>
    <w:p w14:paraId="5FE0688F" w14:textId="77777777" w:rsidR="00CF4ACB" w:rsidRDefault="00CF4ACB" w:rsidP="00CF4ACB">
      <w:r>
        <w:t xml:space="preserve">x = </w:t>
      </w:r>
      <w:proofErr w:type="spellStart"/>
      <w:r>
        <w:t>conv_base</w:t>
      </w:r>
      <w:proofErr w:type="spellEnd"/>
      <w:r>
        <w:t>(x)</w:t>
      </w:r>
    </w:p>
    <w:p w14:paraId="3F180EF7" w14:textId="77777777" w:rsidR="00CF4ACB" w:rsidRDefault="00CF4ACB" w:rsidP="00CF4ACB"/>
    <w:p w14:paraId="1902EB7B" w14:textId="77777777" w:rsidR="00CF4ACB" w:rsidRDefault="00CF4ACB" w:rsidP="00CF4ACB">
      <w:r>
        <w:t xml:space="preserve">x = layers.Conv2D(64, </w:t>
      </w:r>
      <w:proofErr w:type="spellStart"/>
      <w:r>
        <w:t>kernel_size</w:t>
      </w:r>
      <w:proofErr w:type="spellEnd"/>
      <w:r>
        <w:t>=(3, 3), activation='</w:t>
      </w:r>
      <w:proofErr w:type="spellStart"/>
      <w:r>
        <w:t>relu</w:t>
      </w:r>
      <w:proofErr w:type="spellEnd"/>
      <w:r>
        <w:t>')(inputs)</w:t>
      </w:r>
    </w:p>
    <w:p w14:paraId="201087AE" w14:textId="77777777" w:rsidR="00CF4ACB" w:rsidRDefault="00CF4ACB" w:rsidP="00CF4ACB">
      <w:r>
        <w:t>x = layers.MaxPooling2D(</w:t>
      </w:r>
      <w:proofErr w:type="spellStart"/>
      <w:r>
        <w:t>pool_size</w:t>
      </w:r>
      <w:proofErr w:type="spellEnd"/>
      <w:r>
        <w:t>=(2, 2))(x)</w:t>
      </w:r>
    </w:p>
    <w:p w14:paraId="3531E851" w14:textId="77777777" w:rsidR="00CF4ACB" w:rsidRDefault="00CF4ACB" w:rsidP="00CF4ACB"/>
    <w:p w14:paraId="56AA378D" w14:textId="77777777" w:rsidR="00CF4ACB" w:rsidRDefault="00CF4ACB" w:rsidP="00CF4ACB">
      <w:r>
        <w:t xml:space="preserve">x = </w:t>
      </w:r>
      <w:proofErr w:type="spellStart"/>
      <w:r>
        <w:t>layers.Flatten</w:t>
      </w:r>
      <w:proofErr w:type="spellEnd"/>
      <w:r>
        <w:t>()(x)</w:t>
      </w:r>
    </w:p>
    <w:p w14:paraId="5B220B0A" w14:textId="77777777" w:rsidR="00CF4ACB" w:rsidRDefault="00CF4ACB" w:rsidP="00CF4ACB">
      <w:r>
        <w:t xml:space="preserve">x = </w:t>
      </w:r>
      <w:proofErr w:type="spellStart"/>
      <w:r>
        <w:t>layers.Dense</w:t>
      </w:r>
      <w:proofErr w:type="spellEnd"/>
      <w:r>
        <w:t>(256, activation="</w:t>
      </w:r>
      <w:proofErr w:type="spellStart"/>
      <w:r>
        <w:t>relu</w:t>
      </w:r>
      <w:proofErr w:type="spellEnd"/>
      <w:r>
        <w:t xml:space="preserve">", </w:t>
      </w:r>
      <w:proofErr w:type="spellStart"/>
      <w:r>
        <w:t>kernel_regularizer</w:t>
      </w:r>
      <w:proofErr w:type="spellEnd"/>
      <w:r>
        <w:t>=regularizers.l2(0.01))(x)</w:t>
      </w:r>
    </w:p>
    <w:p w14:paraId="440E7146" w14:textId="77777777" w:rsidR="00CF4ACB" w:rsidRDefault="00CF4ACB" w:rsidP="00CF4ACB">
      <w:r>
        <w:t xml:space="preserve">x = </w:t>
      </w:r>
      <w:proofErr w:type="spellStart"/>
      <w:r>
        <w:t>layers.Dropout</w:t>
      </w:r>
      <w:proofErr w:type="spellEnd"/>
      <w:r>
        <w:t xml:space="preserve">(0.2)(x)  </w:t>
      </w:r>
    </w:p>
    <w:p w14:paraId="791C60D2" w14:textId="77777777" w:rsidR="00CF4ACB" w:rsidRDefault="00CF4ACB" w:rsidP="00CF4ACB">
      <w:r>
        <w:t xml:space="preserve">x = </w:t>
      </w:r>
      <w:proofErr w:type="spellStart"/>
      <w:r>
        <w:t>layers.Dense</w:t>
      </w:r>
      <w:proofErr w:type="spellEnd"/>
      <w:r>
        <w:t>(128, activation="</w:t>
      </w:r>
      <w:proofErr w:type="spellStart"/>
      <w:r>
        <w:t>relu</w:t>
      </w:r>
      <w:proofErr w:type="spellEnd"/>
      <w:r>
        <w:t xml:space="preserve">", </w:t>
      </w:r>
      <w:proofErr w:type="spellStart"/>
      <w:r>
        <w:t>kernel_regularizer</w:t>
      </w:r>
      <w:proofErr w:type="spellEnd"/>
      <w:r>
        <w:t>=regularizers.l2(0.01))(x)  # Add an additional dense layer</w:t>
      </w:r>
    </w:p>
    <w:p w14:paraId="50BB42B0" w14:textId="77777777" w:rsidR="00CF4ACB" w:rsidRDefault="00CF4ACB" w:rsidP="00CF4ACB">
      <w:r>
        <w:t xml:space="preserve">x = </w:t>
      </w:r>
      <w:proofErr w:type="spellStart"/>
      <w:r>
        <w:t>layers.Dropout</w:t>
      </w:r>
      <w:proofErr w:type="spellEnd"/>
      <w:r>
        <w:t xml:space="preserve">(0.2)(x) </w:t>
      </w:r>
    </w:p>
    <w:p w14:paraId="3AFA3114" w14:textId="77777777" w:rsidR="00CF4ACB" w:rsidRDefault="00CF4ACB" w:rsidP="00CF4ACB">
      <w:r>
        <w:t xml:space="preserve">outputs = </w:t>
      </w:r>
      <w:proofErr w:type="spellStart"/>
      <w:r>
        <w:t>layers.Dense</w:t>
      </w:r>
      <w:proofErr w:type="spellEnd"/>
      <w:r>
        <w:t>(5, activation="</w:t>
      </w:r>
      <w:proofErr w:type="spellStart"/>
      <w:r>
        <w:t>softmax</w:t>
      </w:r>
      <w:proofErr w:type="spellEnd"/>
      <w:r>
        <w:t>")(x)</w:t>
      </w:r>
    </w:p>
    <w:p w14:paraId="2B39AF9F" w14:textId="77777777" w:rsidR="00CF4ACB" w:rsidRDefault="00CF4ACB" w:rsidP="00CF4ACB">
      <w:r>
        <w:t xml:space="preserve">model = </w:t>
      </w:r>
      <w:proofErr w:type="spellStart"/>
      <w:r>
        <w:t>keras.Model</w:t>
      </w:r>
      <w:proofErr w:type="spellEnd"/>
      <w:r>
        <w:t>(inputs, outputs)</w:t>
      </w:r>
    </w:p>
    <w:p w14:paraId="5F133B0E" w14:textId="77777777" w:rsidR="00CF4ACB" w:rsidRDefault="00CF4ACB" w:rsidP="00CF4ACB">
      <w:proofErr w:type="spellStart"/>
      <w:r>
        <w:t>model.compile</w:t>
      </w:r>
      <w:proofErr w:type="spellEnd"/>
      <w:r>
        <w:t>(loss="</w:t>
      </w:r>
      <w:proofErr w:type="spellStart"/>
      <w:r>
        <w:t>sparse_categorical_crossentropy</w:t>
      </w:r>
      <w:proofErr w:type="spellEnd"/>
      <w:r>
        <w:t>",</w:t>
      </w:r>
    </w:p>
    <w:p w14:paraId="7FCD6F2F" w14:textId="77777777" w:rsidR="00CF4ACB" w:rsidRDefault="00CF4ACB" w:rsidP="00CF4ACB">
      <w:r>
        <w:t xml:space="preserve">              optimizer="</w:t>
      </w:r>
      <w:proofErr w:type="spellStart"/>
      <w:r>
        <w:t>rmsprop</w:t>
      </w:r>
      <w:proofErr w:type="spellEnd"/>
      <w:r>
        <w:t>",</w:t>
      </w:r>
    </w:p>
    <w:p w14:paraId="072F5BE2" w14:textId="77777777" w:rsidR="00CF4ACB" w:rsidRDefault="00CF4ACB" w:rsidP="00CF4ACB">
      <w:r>
        <w:t xml:space="preserve">              metrics=["accuracy"])</w:t>
      </w:r>
    </w:p>
    <w:p w14:paraId="3EE49FAE" w14:textId="77777777" w:rsidR="00CF4ACB" w:rsidRDefault="00CF4ACB" w:rsidP="00CF4ACB"/>
    <w:p w14:paraId="63CEA0FD" w14:textId="77777777" w:rsidR="00CF4ACB" w:rsidRDefault="00CF4ACB" w:rsidP="00CF4ACB"/>
    <w:p w14:paraId="0902EE65" w14:textId="77777777" w:rsidR="00CF4ACB" w:rsidRDefault="00CF4ACB" w:rsidP="00CF4ACB">
      <w:proofErr w:type="spellStart"/>
      <w:r>
        <w:t>learning_rate</w:t>
      </w:r>
      <w:proofErr w:type="spellEnd"/>
      <w:r>
        <w:t xml:space="preserve"> = 0.001  # </w:t>
      </w:r>
      <w:proofErr w:type="spellStart"/>
      <w:r>
        <w:t>Ammend</w:t>
      </w:r>
      <w:proofErr w:type="spellEnd"/>
      <w:r>
        <w:t xml:space="preserve"> value to your change learning rate</w:t>
      </w:r>
    </w:p>
    <w:p w14:paraId="50803C0F" w14:textId="77777777" w:rsidR="00CF4ACB" w:rsidRDefault="00CF4ACB" w:rsidP="00CF4ACB">
      <w:r>
        <w:t xml:space="preserve">optimizer = </w:t>
      </w:r>
      <w:proofErr w:type="spellStart"/>
      <w:r>
        <w:t>keras.optimizers.RMSprop</w:t>
      </w:r>
      <w:proofErr w:type="spellEnd"/>
      <w:r>
        <w:t>(</w:t>
      </w:r>
      <w:proofErr w:type="spellStart"/>
      <w:r>
        <w:t>learning_rate</w:t>
      </w:r>
      <w:proofErr w:type="spellEnd"/>
      <w:r>
        <w:t>=</w:t>
      </w:r>
      <w:proofErr w:type="spellStart"/>
      <w:r>
        <w:t>learning_rate</w:t>
      </w:r>
      <w:proofErr w:type="spellEnd"/>
      <w:r>
        <w:t>)</w:t>
      </w:r>
    </w:p>
    <w:p w14:paraId="628CDB19" w14:textId="77777777" w:rsidR="00CF4ACB" w:rsidRDefault="00CF4ACB" w:rsidP="00CF4ACB"/>
    <w:p w14:paraId="50BE2B24" w14:textId="77777777" w:rsidR="00CF4ACB" w:rsidRDefault="00CF4ACB" w:rsidP="00CF4ACB">
      <w:r>
        <w:t xml:space="preserve"># Prints a model summary, allows for user to check accuracy </w:t>
      </w:r>
    </w:p>
    <w:p w14:paraId="2A89F4D9" w14:textId="77777777" w:rsidR="00CF4ACB" w:rsidRDefault="00CF4ACB" w:rsidP="00CF4ACB">
      <w:proofErr w:type="spellStart"/>
      <w:r>
        <w:t>model.summary</w:t>
      </w:r>
      <w:proofErr w:type="spellEnd"/>
      <w:r>
        <w:t>()</w:t>
      </w:r>
    </w:p>
    <w:p w14:paraId="0982EA79" w14:textId="77777777" w:rsidR="00CF4ACB" w:rsidRDefault="00CF4ACB" w:rsidP="00CF4ACB"/>
    <w:p w14:paraId="7E69DBED" w14:textId="77777777" w:rsidR="00CF4ACB" w:rsidRDefault="00CF4ACB" w:rsidP="00CF4ACB">
      <w:r>
        <w:t xml:space="preserve"># Fitting the Features </w:t>
      </w:r>
      <w:proofErr w:type="gramStart"/>
      <w:r>
        <w:t>And</w:t>
      </w:r>
      <w:proofErr w:type="gramEnd"/>
      <w:r>
        <w:t xml:space="preserve"> Labels From the VGG16 Model</w:t>
      </w:r>
    </w:p>
    <w:p w14:paraId="3E27073D" w14:textId="77777777" w:rsidR="00CF4ACB" w:rsidRDefault="00CF4ACB" w:rsidP="00CF4ACB">
      <w:proofErr w:type="spellStart"/>
      <w:r>
        <w:t>callbacks</w:t>
      </w:r>
      <w:proofErr w:type="spellEnd"/>
      <w:r>
        <w:t xml:space="preserve"> = [</w:t>
      </w:r>
    </w:p>
    <w:p w14:paraId="7A4D779D" w14:textId="77777777" w:rsidR="00CF4ACB" w:rsidRDefault="00CF4ACB" w:rsidP="00CF4ACB">
      <w:r>
        <w:t xml:space="preserve">    </w:t>
      </w:r>
      <w:proofErr w:type="spellStart"/>
      <w:r>
        <w:t>keras.callbacks.ModelCheckpoint</w:t>
      </w:r>
      <w:proofErr w:type="spellEnd"/>
      <w:r>
        <w:t>(</w:t>
      </w:r>
    </w:p>
    <w:p w14:paraId="08F2B4AE" w14:textId="77777777" w:rsidR="00CF4ACB" w:rsidRDefault="00CF4ACB" w:rsidP="00CF4ACB">
      <w:r>
        <w:t xml:space="preserve">        </w:t>
      </w:r>
      <w:proofErr w:type="spellStart"/>
      <w:r>
        <w:t>filepath</w:t>
      </w:r>
      <w:proofErr w:type="spellEnd"/>
      <w:r>
        <w:t>="</w:t>
      </w:r>
      <w:proofErr w:type="spellStart"/>
      <w:r>
        <w:t>feature_extraction_with_data_augmentation.keras</w:t>
      </w:r>
      <w:proofErr w:type="spellEnd"/>
      <w:r>
        <w:t>",</w:t>
      </w:r>
    </w:p>
    <w:p w14:paraId="620A2763" w14:textId="77777777" w:rsidR="00CF4ACB" w:rsidRDefault="00CF4ACB" w:rsidP="00CF4ACB">
      <w:r>
        <w:t xml:space="preserve">        </w:t>
      </w:r>
      <w:proofErr w:type="spellStart"/>
      <w:r>
        <w:t>save_best_only</w:t>
      </w:r>
      <w:proofErr w:type="spellEnd"/>
      <w:r>
        <w:t>=True,</w:t>
      </w:r>
    </w:p>
    <w:p w14:paraId="3A95F94D" w14:textId="77777777" w:rsidR="00CF4ACB" w:rsidRDefault="00CF4ACB" w:rsidP="00CF4ACB">
      <w:r>
        <w:t xml:space="preserve">        monitor="</w:t>
      </w:r>
      <w:proofErr w:type="spellStart"/>
      <w:r>
        <w:t>val_loss</w:t>
      </w:r>
      <w:proofErr w:type="spellEnd"/>
      <w:r>
        <w:t>"</w:t>
      </w:r>
    </w:p>
    <w:p w14:paraId="2689CDE0" w14:textId="77777777" w:rsidR="00CF4ACB" w:rsidRDefault="00CF4ACB" w:rsidP="00CF4ACB">
      <w:r>
        <w:t xml:space="preserve">    ),</w:t>
      </w:r>
    </w:p>
    <w:p w14:paraId="0FABC81F" w14:textId="77777777" w:rsidR="00CF4ACB" w:rsidRDefault="00CF4ACB" w:rsidP="00CF4ACB">
      <w:r>
        <w:t xml:space="preserve">    </w:t>
      </w:r>
      <w:proofErr w:type="spellStart"/>
      <w:r>
        <w:t>EarlyStopping</w:t>
      </w:r>
      <w:proofErr w:type="spellEnd"/>
      <w:r>
        <w:t>(</w:t>
      </w:r>
    </w:p>
    <w:p w14:paraId="4C28F426" w14:textId="77777777" w:rsidR="00CF4ACB" w:rsidRDefault="00CF4ACB" w:rsidP="00CF4ACB">
      <w:r>
        <w:t xml:space="preserve">        monitor="</w:t>
      </w:r>
      <w:proofErr w:type="spellStart"/>
      <w:r>
        <w:t>val_loss</w:t>
      </w:r>
      <w:proofErr w:type="spellEnd"/>
      <w:r>
        <w:t>",</w:t>
      </w:r>
    </w:p>
    <w:p w14:paraId="5A2B3A0F" w14:textId="77777777" w:rsidR="00CF4ACB" w:rsidRDefault="00CF4ACB" w:rsidP="00CF4ACB">
      <w:r>
        <w:t xml:space="preserve">        patience=3,  # Number of epochs with no improvement after which training will be stopped</w:t>
      </w:r>
    </w:p>
    <w:p w14:paraId="475F2CA3" w14:textId="77777777" w:rsidR="00CF4ACB" w:rsidRDefault="00CF4ACB" w:rsidP="00CF4ACB">
      <w:r>
        <w:t xml:space="preserve">        </w:t>
      </w:r>
      <w:proofErr w:type="spellStart"/>
      <w:r>
        <w:t>restore_best_weights</w:t>
      </w:r>
      <w:proofErr w:type="spellEnd"/>
      <w:r>
        <w:t>=True</w:t>
      </w:r>
    </w:p>
    <w:p w14:paraId="2940453A" w14:textId="77777777" w:rsidR="00CF4ACB" w:rsidRDefault="00CF4ACB" w:rsidP="00CF4ACB">
      <w:r>
        <w:t xml:space="preserve">    )</w:t>
      </w:r>
    </w:p>
    <w:p w14:paraId="21AC9E02" w14:textId="77777777" w:rsidR="00CF4ACB" w:rsidRDefault="00CF4ACB" w:rsidP="00CF4ACB">
      <w:r>
        <w:t>]</w:t>
      </w:r>
    </w:p>
    <w:p w14:paraId="763687B1" w14:textId="77777777" w:rsidR="00CF4ACB" w:rsidRDefault="00CF4ACB" w:rsidP="00CF4ACB"/>
    <w:p w14:paraId="250090C1" w14:textId="77777777" w:rsidR="00CF4ACB" w:rsidRDefault="00CF4ACB" w:rsidP="00CF4ACB">
      <w:r>
        <w:t># Can Adjust epochs To Refine Model</w:t>
      </w:r>
    </w:p>
    <w:p w14:paraId="21BE14E8" w14:textId="77777777" w:rsidR="00CF4ACB" w:rsidRDefault="00CF4ACB" w:rsidP="00CF4ACB">
      <w:r>
        <w:t># 20 Chosen as visualisation graph levels out at around pass 15</w:t>
      </w:r>
    </w:p>
    <w:p w14:paraId="1434C520" w14:textId="77777777" w:rsidR="00CF4ACB" w:rsidRDefault="00CF4ACB" w:rsidP="00CF4ACB">
      <w:r>
        <w:t xml:space="preserve">history = </w:t>
      </w:r>
      <w:proofErr w:type="spellStart"/>
      <w:r>
        <w:t>model.fit</w:t>
      </w:r>
      <w:proofErr w:type="spellEnd"/>
      <w:r>
        <w:t>(</w:t>
      </w:r>
    </w:p>
    <w:p w14:paraId="477B22FC" w14:textId="77777777" w:rsidR="00CF4ACB" w:rsidRDefault="00CF4ACB" w:rsidP="00CF4ACB">
      <w:r>
        <w:t xml:space="preserve">    </w:t>
      </w:r>
      <w:proofErr w:type="spellStart"/>
      <w:r>
        <w:t>train_dataset</w:t>
      </w:r>
      <w:proofErr w:type="spellEnd"/>
      <w:r>
        <w:t>,</w:t>
      </w:r>
    </w:p>
    <w:p w14:paraId="59F9E687" w14:textId="77777777" w:rsidR="00CF4ACB" w:rsidRDefault="00CF4ACB" w:rsidP="00CF4ACB">
      <w:r>
        <w:t xml:space="preserve">    epochs=45,</w:t>
      </w:r>
    </w:p>
    <w:p w14:paraId="630D9FBC" w14:textId="77777777" w:rsidR="00CF4ACB" w:rsidRDefault="00CF4ACB" w:rsidP="00CF4ACB">
      <w:r>
        <w:t xml:space="preserve">    </w:t>
      </w:r>
      <w:proofErr w:type="spellStart"/>
      <w:r>
        <w:t>validation_data</w:t>
      </w:r>
      <w:proofErr w:type="spellEnd"/>
      <w:r>
        <w:t>=</w:t>
      </w:r>
      <w:proofErr w:type="spellStart"/>
      <w:r>
        <w:t>validation_dataset</w:t>
      </w:r>
      <w:proofErr w:type="spellEnd"/>
      <w:r>
        <w:t>,</w:t>
      </w:r>
    </w:p>
    <w:p w14:paraId="1CB5CF35" w14:textId="77777777" w:rsidR="00CF4ACB" w:rsidRDefault="00CF4ACB" w:rsidP="00CF4ACB">
      <w:r>
        <w:t xml:space="preserve">    </w:t>
      </w:r>
      <w:proofErr w:type="spellStart"/>
      <w:r>
        <w:t>callbacks</w:t>
      </w:r>
      <w:proofErr w:type="spellEnd"/>
      <w:r>
        <w:t>=</w:t>
      </w:r>
      <w:proofErr w:type="spellStart"/>
      <w:r>
        <w:t>callbacks</w:t>
      </w:r>
      <w:proofErr w:type="spellEnd"/>
      <w:r>
        <w:t>)</w:t>
      </w:r>
    </w:p>
    <w:p w14:paraId="05DAEAEA" w14:textId="77777777" w:rsidR="00CF4ACB" w:rsidRDefault="00CF4ACB" w:rsidP="00CF4ACB"/>
    <w:p w14:paraId="3A72D180" w14:textId="77777777" w:rsidR="00CF4ACB" w:rsidRDefault="00CF4ACB" w:rsidP="00CF4ACB">
      <w:r>
        <w:t># Generating Visualisation of the Passes</w:t>
      </w:r>
    </w:p>
    <w:p w14:paraId="61DBE1B5" w14:textId="77777777" w:rsidR="00CF4ACB" w:rsidRDefault="00CF4ACB" w:rsidP="00CF4ACB">
      <w:r>
        <w:t xml:space="preserve"># Allows assessment of training </w:t>
      </w:r>
    </w:p>
    <w:p w14:paraId="4B6EBE29" w14:textId="77777777" w:rsidR="00CF4ACB" w:rsidRDefault="00CF4ACB" w:rsidP="00CF4ACB"/>
    <w:p w14:paraId="728209D3" w14:textId="77777777" w:rsidR="00CF4ACB" w:rsidRDefault="00CF4ACB" w:rsidP="00CF4ACB">
      <w:r>
        <w:t># Poor accuracy or high loss could indicate a need to adjust the layers, parameters or review the data samples</w:t>
      </w:r>
    </w:p>
    <w:p w14:paraId="01BFE92E" w14:textId="77777777" w:rsidR="00CF4ACB" w:rsidRDefault="00CF4ACB" w:rsidP="00CF4ACB"/>
    <w:p w14:paraId="3A613133" w14:textId="77777777" w:rsidR="00CF4ACB" w:rsidRDefault="00CF4ACB" w:rsidP="00CF4ACB">
      <w:r>
        <w:t xml:space="preserve">import </w:t>
      </w:r>
      <w:proofErr w:type="spellStart"/>
      <w:r>
        <w:t>matplotlib.pyplot</w:t>
      </w:r>
      <w:proofErr w:type="spellEnd"/>
      <w:r>
        <w:t xml:space="preserve"> as </w:t>
      </w:r>
      <w:proofErr w:type="spellStart"/>
      <w:r>
        <w:t>plt</w:t>
      </w:r>
      <w:proofErr w:type="spellEnd"/>
    </w:p>
    <w:p w14:paraId="3DA940CE" w14:textId="77777777" w:rsidR="00CF4ACB" w:rsidRDefault="00CF4ACB" w:rsidP="00CF4ACB">
      <w:proofErr w:type="spellStart"/>
      <w:r>
        <w:t>acc</w:t>
      </w:r>
      <w:proofErr w:type="spellEnd"/>
      <w:r>
        <w:t xml:space="preserve"> = </w:t>
      </w:r>
      <w:proofErr w:type="spellStart"/>
      <w:r>
        <w:t>history.history</w:t>
      </w:r>
      <w:proofErr w:type="spellEnd"/>
      <w:r>
        <w:t>["accuracy"]</w:t>
      </w:r>
    </w:p>
    <w:p w14:paraId="2127F00F" w14:textId="77777777" w:rsidR="00CF4ACB" w:rsidRDefault="00CF4ACB" w:rsidP="00CF4ACB">
      <w:proofErr w:type="spellStart"/>
      <w:r>
        <w:lastRenderedPageBreak/>
        <w:t>val_acc</w:t>
      </w:r>
      <w:proofErr w:type="spellEnd"/>
      <w:r>
        <w:t xml:space="preserve"> = </w:t>
      </w:r>
      <w:proofErr w:type="spellStart"/>
      <w:r>
        <w:t>history.history</w:t>
      </w:r>
      <w:proofErr w:type="spellEnd"/>
      <w:r>
        <w:t>["</w:t>
      </w:r>
      <w:proofErr w:type="spellStart"/>
      <w:r>
        <w:t>val_accuracy</w:t>
      </w:r>
      <w:proofErr w:type="spellEnd"/>
      <w:r>
        <w:t>"]</w:t>
      </w:r>
    </w:p>
    <w:p w14:paraId="14314565" w14:textId="77777777" w:rsidR="00CF4ACB" w:rsidRDefault="00CF4ACB" w:rsidP="00CF4ACB">
      <w:r>
        <w:t xml:space="preserve">loss = </w:t>
      </w:r>
      <w:proofErr w:type="spellStart"/>
      <w:r>
        <w:t>history.history</w:t>
      </w:r>
      <w:proofErr w:type="spellEnd"/>
      <w:r>
        <w:t>["loss"]</w:t>
      </w:r>
    </w:p>
    <w:p w14:paraId="413FF448" w14:textId="77777777" w:rsidR="00CF4ACB" w:rsidRDefault="00CF4ACB" w:rsidP="00CF4ACB">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4D8B37A9" w14:textId="77777777" w:rsidR="00CF4ACB" w:rsidRDefault="00CF4ACB" w:rsidP="00CF4ACB">
      <w:r>
        <w:t xml:space="preserve">epochs = range(1, </w:t>
      </w:r>
      <w:proofErr w:type="spellStart"/>
      <w:r>
        <w:t>len</w:t>
      </w:r>
      <w:proofErr w:type="spellEnd"/>
      <w:r>
        <w:t>(</w:t>
      </w:r>
      <w:proofErr w:type="spellStart"/>
      <w:r>
        <w:t>acc</w:t>
      </w:r>
      <w:proofErr w:type="spellEnd"/>
      <w:r>
        <w:t>) + 1)</w:t>
      </w:r>
    </w:p>
    <w:p w14:paraId="70E32F80" w14:textId="77777777" w:rsidR="00CF4ACB" w:rsidRDefault="00CF4ACB" w:rsidP="00CF4ACB">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56A22AEC" w14:textId="77777777" w:rsidR="00CF4ACB" w:rsidRDefault="00CF4ACB" w:rsidP="00CF4ACB">
      <w:proofErr w:type="spellStart"/>
      <w:r>
        <w:t>plt.plot</w:t>
      </w:r>
      <w:proofErr w:type="spellEnd"/>
      <w:r>
        <w:t xml:space="preserve">(epochs, </w:t>
      </w:r>
      <w:proofErr w:type="spellStart"/>
      <w:r>
        <w:t>val_acc</w:t>
      </w:r>
      <w:proofErr w:type="spellEnd"/>
      <w:r>
        <w:t>, "b", label="Validation accuracy")</w:t>
      </w:r>
    </w:p>
    <w:p w14:paraId="26558F74" w14:textId="77777777" w:rsidR="00CF4ACB" w:rsidRDefault="00CF4ACB" w:rsidP="00CF4ACB">
      <w:proofErr w:type="spellStart"/>
      <w:r>
        <w:t>plt.title</w:t>
      </w:r>
      <w:proofErr w:type="spellEnd"/>
      <w:r>
        <w:t>("Training and validation accuracy")</w:t>
      </w:r>
    </w:p>
    <w:p w14:paraId="3B6D2850" w14:textId="77777777" w:rsidR="00CF4ACB" w:rsidRDefault="00CF4ACB" w:rsidP="00CF4ACB">
      <w:proofErr w:type="spellStart"/>
      <w:r>
        <w:t>plt.legend</w:t>
      </w:r>
      <w:proofErr w:type="spellEnd"/>
      <w:r>
        <w:t>()</w:t>
      </w:r>
    </w:p>
    <w:p w14:paraId="65B0505D" w14:textId="77777777" w:rsidR="00CF4ACB" w:rsidRDefault="00CF4ACB" w:rsidP="00CF4ACB">
      <w:proofErr w:type="spellStart"/>
      <w:r>
        <w:t>plt.figure</w:t>
      </w:r>
      <w:proofErr w:type="spellEnd"/>
      <w:r>
        <w:t>()</w:t>
      </w:r>
    </w:p>
    <w:p w14:paraId="3807EEAE" w14:textId="77777777" w:rsidR="00CF4ACB" w:rsidRDefault="00CF4ACB" w:rsidP="00CF4ACB">
      <w:proofErr w:type="spellStart"/>
      <w:r>
        <w:t>plt.plot</w:t>
      </w:r>
      <w:proofErr w:type="spellEnd"/>
      <w:r>
        <w:t>(epochs, loss, "</w:t>
      </w:r>
      <w:proofErr w:type="spellStart"/>
      <w:r>
        <w:t>bo</w:t>
      </w:r>
      <w:proofErr w:type="spellEnd"/>
      <w:r>
        <w:t>", label="Training loss")</w:t>
      </w:r>
    </w:p>
    <w:p w14:paraId="235C5C75" w14:textId="77777777" w:rsidR="00CF4ACB" w:rsidRDefault="00CF4ACB" w:rsidP="00CF4ACB">
      <w:proofErr w:type="spellStart"/>
      <w:r>
        <w:t>plt.plot</w:t>
      </w:r>
      <w:proofErr w:type="spellEnd"/>
      <w:r>
        <w:t xml:space="preserve">(epochs, </w:t>
      </w:r>
      <w:proofErr w:type="spellStart"/>
      <w:r>
        <w:t>val_loss</w:t>
      </w:r>
      <w:proofErr w:type="spellEnd"/>
      <w:r>
        <w:t>, "b", label="Validation loss")</w:t>
      </w:r>
    </w:p>
    <w:p w14:paraId="2953C6C7" w14:textId="77777777" w:rsidR="00CF4ACB" w:rsidRDefault="00CF4ACB" w:rsidP="00CF4ACB">
      <w:proofErr w:type="spellStart"/>
      <w:r>
        <w:t>plt.title</w:t>
      </w:r>
      <w:proofErr w:type="spellEnd"/>
      <w:r>
        <w:t>("Training and validation loss")</w:t>
      </w:r>
    </w:p>
    <w:p w14:paraId="0DFD84B5" w14:textId="77777777" w:rsidR="00CF4ACB" w:rsidRDefault="00CF4ACB" w:rsidP="00CF4ACB">
      <w:proofErr w:type="spellStart"/>
      <w:r>
        <w:t>plt.legend</w:t>
      </w:r>
      <w:proofErr w:type="spellEnd"/>
      <w:r>
        <w:t>()</w:t>
      </w:r>
    </w:p>
    <w:p w14:paraId="51D8C103" w14:textId="77777777" w:rsidR="00CF4ACB" w:rsidRDefault="00CF4ACB" w:rsidP="00CF4ACB">
      <w:proofErr w:type="spellStart"/>
      <w:r>
        <w:t>plt.show</w:t>
      </w:r>
      <w:proofErr w:type="spellEnd"/>
      <w:r>
        <w:t>()</w:t>
      </w:r>
    </w:p>
    <w:p w14:paraId="03715ED8" w14:textId="77777777" w:rsidR="00CF4ACB" w:rsidRDefault="00CF4ACB" w:rsidP="00CF4ACB"/>
    <w:p w14:paraId="2F503446" w14:textId="77777777" w:rsidR="00CF4ACB" w:rsidRDefault="00CF4ACB" w:rsidP="00CF4ACB">
      <w:r>
        <w:t># Finding the accuracy of the current model</w:t>
      </w:r>
    </w:p>
    <w:p w14:paraId="32F236ED" w14:textId="77777777" w:rsidR="00CF4ACB" w:rsidRDefault="00CF4ACB" w:rsidP="00CF4ACB"/>
    <w:p w14:paraId="1131DF3E" w14:textId="77777777" w:rsidR="00CF4ACB" w:rsidRDefault="00CF4ACB" w:rsidP="00CF4ACB">
      <w:proofErr w:type="spellStart"/>
      <w:r>
        <w:t>test_model</w:t>
      </w:r>
      <w:proofErr w:type="spellEnd"/>
      <w:r>
        <w:t xml:space="preserve"> = </w:t>
      </w:r>
      <w:proofErr w:type="spellStart"/>
      <w:r>
        <w:t>keras.models.load_model</w:t>
      </w:r>
      <w:proofErr w:type="spellEnd"/>
      <w:r>
        <w:t>(</w:t>
      </w:r>
    </w:p>
    <w:p w14:paraId="414E0964" w14:textId="77777777" w:rsidR="00CF4ACB" w:rsidRDefault="00CF4ACB" w:rsidP="00CF4ACB">
      <w:r>
        <w:t xml:space="preserve">    "</w:t>
      </w:r>
      <w:proofErr w:type="spellStart"/>
      <w:proofErr w:type="gramStart"/>
      <w:r>
        <w:t>feature</w:t>
      </w:r>
      <w:proofErr w:type="gramEnd"/>
      <w:r>
        <w:t>_extraction_with_data_augmentation.keras</w:t>
      </w:r>
      <w:proofErr w:type="spellEnd"/>
      <w:r>
        <w:t>")</w:t>
      </w:r>
    </w:p>
    <w:p w14:paraId="69CB202F" w14:textId="77777777" w:rsidR="00CF4ACB" w:rsidRDefault="00CF4ACB" w:rsidP="00CF4ACB">
      <w:proofErr w:type="spellStart"/>
      <w:r>
        <w:t>test_loss</w:t>
      </w:r>
      <w:proofErr w:type="spellEnd"/>
      <w:r>
        <w:t xml:space="preserve">, </w:t>
      </w:r>
      <w:proofErr w:type="spellStart"/>
      <w:r>
        <w:t>test_acc</w:t>
      </w:r>
      <w:proofErr w:type="spellEnd"/>
      <w:r>
        <w:t xml:space="preserve"> = </w:t>
      </w:r>
      <w:proofErr w:type="spellStart"/>
      <w:r>
        <w:t>test_model.evaluate</w:t>
      </w:r>
      <w:proofErr w:type="spellEnd"/>
      <w:r>
        <w:t>(</w:t>
      </w:r>
      <w:proofErr w:type="spellStart"/>
      <w:r>
        <w:t>test_dataset</w:t>
      </w:r>
      <w:proofErr w:type="spellEnd"/>
      <w:r>
        <w:t>)</w:t>
      </w:r>
    </w:p>
    <w:p w14:paraId="309EA9A1" w14:textId="77777777" w:rsidR="00CF4ACB" w:rsidRDefault="00CF4ACB" w:rsidP="00CF4ACB">
      <w:r>
        <w:t>print(</w:t>
      </w:r>
      <w:proofErr w:type="spellStart"/>
      <w:r>
        <w:t>f"Test</w:t>
      </w:r>
      <w:proofErr w:type="spellEnd"/>
      <w:r>
        <w:t xml:space="preserve"> accuracy: {test_acc:.3f}")</w:t>
      </w:r>
    </w:p>
    <w:p w14:paraId="51DE574F" w14:textId="77777777" w:rsidR="00CF4ACB" w:rsidRDefault="00CF4ACB" w:rsidP="00CF4ACB"/>
    <w:p w14:paraId="59C85906" w14:textId="77777777" w:rsidR="00CF4ACB" w:rsidRDefault="00CF4ACB" w:rsidP="00CF4ACB">
      <w:r>
        <w:t xml:space="preserve">"""# Section 4: Final </w:t>
      </w:r>
      <w:proofErr w:type="spellStart"/>
      <w:r>
        <w:t>Interations</w:t>
      </w:r>
      <w:proofErr w:type="spellEnd"/>
      <w:r>
        <w:t xml:space="preserve"> and Fine Tuning</w:t>
      </w:r>
    </w:p>
    <w:p w14:paraId="760C2786" w14:textId="77777777" w:rsidR="00CF4ACB" w:rsidRDefault="00CF4ACB" w:rsidP="00CF4ACB"/>
    <w:p w14:paraId="4B55328B" w14:textId="77777777" w:rsidR="00CF4ACB" w:rsidRDefault="00CF4ACB" w:rsidP="00CF4ACB"/>
    <w:p w14:paraId="1E80E9DF" w14:textId="77777777" w:rsidR="00CF4ACB" w:rsidRDefault="00CF4ACB" w:rsidP="00CF4ACB">
      <w:r>
        <w:t>*   Un-Freezing Layers</w:t>
      </w:r>
    </w:p>
    <w:p w14:paraId="5298CEA7" w14:textId="77777777" w:rsidR="00CF4ACB" w:rsidRDefault="00CF4ACB" w:rsidP="00CF4ACB">
      <w:r>
        <w:t>*   Freezing Last Four Layers</w:t>
      </w:r>
    </w:p>
    <w:p w14:paraId="4B3CB0D0" w14:textId="77777777" w:rsidR="00CF4ACB" w:rsidRDefault="00CF4ACB" w:rsidP="00CF4ACB"/>
    <w:p w14:paraId="7257F4B9" w14:textId="77777777" w:rsidR="00CF4ACB" w:rsidRDefault="00CF4ACB" w:rsidP="00CF4ACB"/>
    <w:p w14:paraId="33546341" w14:textId="77777777" w:rsidR="00CF4ACB" w:rsidRDefault="00CF4ACB" w:rsidP="00CF4ACB">
      <w:r>
        <w:t>"""</w:t>
      </w:r>
    </w:p>
    <w:p w14:paraId="47708CCE" w14:textId="77777777" w:rsidR="00CF4ACB" w:rsidRDefault="00CF4ACB" w:rsidP="00CF4ACB"/>
    <w:p w14:paraId="43D68CA8" w14:textId="77777777" w:rsidR="00CF4ACB" w:rsidRDefault="00CF4ACB" w:rsidP="00CF4ACB">
      <w:r>
        <w:lastRenderedPageBreak/>
        <w:t># Setting to true unfreezes all the previous frozen layers</w:t>
      </w:r>
    </w:p>
    <w:p w14:paraId="18DEF05C" w14:textId="77777777" w:rsidR="00CF4ACB" w:rsidRDefault="00CF4ACB" w:rsidP="00CF4ACB">
      <w:r>
        <w:t># Removes the last four layers from being trainable</w:t>
      </w:r>
    </w:p>
    <w:p w14:paraId="3BB7BF68" w14:textId="77777777" w:rsidR="00CF4ACB" w:rsidRDefault="00CF4ACB" w:rsidP="00CF4ACB">
      <w:r>
        <w:t># Allows training for general features without removing all progress so far</w:t>
      </w:r>
    </w:p>
    <w:p w14:paraId="1336C549" w14:textId="77777777" w:rsidR="00CF4ACB" w:rsidRDefault="00CF4ACB" w:rsidP="00CF4ACB"/>
    <w:p w14:paraId="373B4674" w14:textId="77777777" w:rsidR="00CF4ACB" w:rsidRDefault="00CF4ACB" w:rsidP="00CF4ACB">
      <w:proofErr w:type="spellStart"/>
      <w:r>
        <w:t>conv_base.trainable</w:t>
      </w:r>
      <w:proofErr w:type="spellEnd"/>
      <w:r>
        <w:t xml:space="preserve"> = True</w:t>
      </w:r>
    </w:p>
    <w:p w14:paraId="780AAE2C" w14:textId="77777777" w:rsidR="00CF4ACB" w:rsidRDefault="00CF4ACB" w:rsidP="00CF4ACB">
      <w:r>
        <w:t xml:space="preserve">for layer in </w:t>
      </w:r>
      <w:proofErr w:type="spellStart"/>
      <w:r>
        <w:t>conv_base.layers</w:t>
      </w:r>
      <w:proofErr w:type="spellEnd"/>
      <w:r>
        <w:t>[:-4]:</w:t>
      </w:r>
    </w:p>
    <w:p w14:paraId="4CC8CC9D" w14:textId="77777777" w:rsidR="00CF4ACB" w:rsidRDefault="00CF4ACB" w:rsidP="00CF4ACB">
      <w:r>
        <w:t xml:space="preserve">    </w:t>
      </w:r>
      <w:proofErr w:type="spellStart"/>
      <w:r>
        <w:t>layer.trainable</w:t>
      </w:r>
      <w:proofErr w:type="spellEnd"/>
      <w:r>
        <w:t xml:space="preserve"> = False</w:t>
      </w:r>
    </w:p>
    <w:p w14:paraId="4E5E7BF9" w14:textId="77777777" w:rsidR="00CF4ACB" w:rsidRDefault="00CF4ACB" w:rsidP="00CF4ACB"/>
    <w:p w14:paraId="19C6F09A" w14:textId="77777777" w:rsidR="00CF4ACB" w:rsidRDefault="00CF4ACB" w:rsidP="00CF4ACB">
      <w:r>
        <w:t># Building a summary of the current model</w:t>
      </w:r>
    </w:p>
    <w:p w14:paraId="00090211" w14:textId="77777777" w:rsidR="00CF4ACB" w:rsidRDefault="00CF4ACB" w:rsidP="00CF4ACB">
      <w:proofErr w:type="spellStart"/>
      <w:r>
        <w:t>conv_base.summary</w:t>
      </w:r>
      <w:proofErr w:type="spellEnd"/>
      <w:r>
        <w:t>()</w:t>
      </w:r>
    </w:p>
    <w:p w14:paraId="74A0E98A" w14:textId="77777777" w:rsidR="00CF4ACB" w:rsidRDefault="00CF4ACB" w:rsidP="00CF4ACB"/>
    <w:p w14:paraId="5C2C4925" w14:textId="77777777" w:rsidR="00CF4ACB" w:rsidRDefault="00CF4ACB" w:rsidP="00CF4ACB">
      <w:r>
        <w:t># Compiling the final model before running the fitting process</w:t>
      </w:r>
    </w:p>
    <w:p w14:paraId="29FEFB37" w14:textId="77777777" w:rsidR="00CF4ACB" w:rsidRDefault="00CF4ACB" w:rsidP="00CF4ACB">
      <w:r>
        <w:t># Can adjust the custom learning rate to fine tweak model</w:t>
      </w:r>
    </w:p>
    <w:p w14:paraId="35F8409A" w14:textId="77777777" w:rsidR="00CF4ACB" w:rsidRDefault="00CF4ACB" w:rsidP="00CF4ACB">
      <w:r>
        <w:t># Can adjust the epochs to fine tune the model</w:t>
      </w:r>
    </w:p>
    <w:p w14:paraId="0FD322B3" w14:textId="77777777" w:rsidR="00CF4ACB" w:rsidRDefault="00CF4ACB" w:rsidP="00CF4ACB"/>
    <w:p w14:paraId="31E6DCD5" w14:textId="77777777" w:rsidR="00CF4ACB" w:rsidRDefault="00CF4ACB" w:rsidP="00CF4ACB">
      <w:proofErr w:type="spellStart"/>
      <w:r>
        <w:t>model.compile</w:t>
      </w:r>
      <w:proofErr w:type="spellEnd"/>
      <w:r>
        <w:t>(loss="</w:t>
      </w:r>
      <w:proofErr w:type="spellStart"/>
      <w:r>
        <w:t>sparse_categorical_crossentropy</w:t>
      </w:r>
      <w:proofErr w:type="spellEnd"/>
      <w:r>
        <w:t>",</w:t>
      </w:r>
    </w:p>
    <w:p w14:paraId="00B2ACE0" w14:textId="77777777" w:rsidR="00CF4ACB" w:rsidRDefault="00CF4ACB" w:rsidP="00CF4ACB">
      <w:r>
        <w:t xml:space="preserve">              optimizer=</w:t>
      </w:r>
      <w:proofErr w:type="spellStart"/>
      <w:r>
        <w:t>keras.optimizers.RMSprop</w:t>
      </w:r>
      <w:proofErr w:type="spellEnd"/>
      <w:r>
        <w:t>(</w:t>
      </w:r>
      <w:proofErr w:type="spellStart"/>
      <w:r>
        <w:t>learning_rate</w:t>
      </w:r>
      <w:proofErr w:type="spellEnd"/>
      <w:r>
        <w:t>=1e-5),</w:t>
      </w:r>
    </w:p>
    <w:p w14:paraId="619ECA84" w14:textId="77777777" w:rsidR="00CF4ACB" w:rsidRDefault="00CF4ACB" w:rsidP="00CF4ACB">
      <w:r>
        <w:t xml:space="preserve">              metrics=["accuracy"])</w:t>
      </w:r>
    </w:p>
    <w:p w14:paraId="23CC0C30" w14:textId="77777777" w:rsidR="00CF4ACB" w:rsidRDefault="00CF4ACB" w:rsidP="00CF4ACB"/>
    <w:p w14:paraId="65FC5165" w14:textId="77777777" w:rsidR="00CF4ACB" w:rsidRDefault="00CF4ACB" w:rsidP="00CF4ACB">
      <w:proofErr w:type="spellStart"/>
      <w:r>
        <w:t>callbacks</w:t>
      </w:r>
      <w:proofErr w:type="spellEnd"/>
      <w:r>
        <w:t xml:space="preserve"> = [</w:t>
      </w:r>
    </w:p>
    <w:p w14:paraId="1BCB863B" w14:textId="77777777" w:rsidR="00CF4ACB" w:rsidRDefault="00CF4ACB" w:rsidP="00CF4ACB">
      <w:r>
        <w:t xml:space="preserve">    </w:t>
      </w:r>
      <w:proofErr w:type="spellStart"/>
      <w:r>
        <w:t>keras.callbacks.ModelCheckpoint</w:t>
      </w:r>
      <w:proofErr w:type="spellEnd"/>
      <w:r>
        <w:t>(</w:t>
      </w:r>
    </w:p>
    <w:p w14:paraId="69E9468B" w14:textId="77777777" w:rsidR="00CF4ACB" w:rsidRDefault="00CF4ACB" w:rsidP="00CF4ACB">
      <w:r>
        <w:t xml:space="preserve">        </w:t>
      </w:r>
      <w:proofErr w:type="spellStart"/>
      <w:r>
        <w:t>filepath</w:t>
      </w:r>
      <w:proofErr w:type="spellEnd"/>
      <w:r>
        <w:t>="</w:t>
      </w:r>
      <w:proofErr w:type="spellStart"/>
      <w:r>
        <w:t>fine_tuning.keras</w:t>
      </w:r>
      <w:proofErr w:type="spellEnd"/>
      <w:r>
        <w:t>",</w:t>
      </w:r>
    </w:p>
    <w:p w14:paraId="35443CC8" w14:textId="77777777" w:rsidR="00CF4ACB" w:rsidRDefault="00CF4ACB" w:rsidP="00CF4ACB">
      <w:r>
        <w:t xml:space="preserve">        </w:t>
      </w:r>
      <w:proofErr w:type="spellStart"/>
      <w:r>
        <w:t>save_best_only</w:t>
      </w:r>
      <w:proofErr w:type="spellEnd"/>
      <w:r>
        <w:t>=True,</w:t>
      </w:r>
    </w:p>
    <w:p w14:paraId="15DC88EB" w14:textId="77777777" w:rsidR="00CF4ACB" w:rsidRDefault="00CF4ACB" w:rsidP="00CF4ACB">
      <w:r>
        <w:t xml:space="preserve">        monitor="</w:t>
      </w:r>
      <w:proofErr w:type="spellStart"/>
      <w:r>
        <w:t>val_loss</w:t>
      </w:r>
      <w:proofErr w:type="spellEnd"/>
      <w:r>
        <w:t>"</w:t>
      </w:r>
    </w:p>
    <w:p w14:paraId="487D650E" w14:textId="77777777" w:rsidR="00CF4ACB" w:rsidRDefault="00CF4ACB" w:rsidP="00CF4ACB">
      <w:r>
        <w:t xml:space="preserve">    ),</w:t>
      </w:r>
    </w:p>
    <w:p w14:paraId="0D9AA115" w14:textId="77777777" w:rsidR="00CF4ACB" w:rsidRDefault="00CF4ACB" w:rsidP="00CF4ACB">
      <w:r>
        <w:t xml:space="preserve">    </w:t>
      </w:r>
      <w:proofErr w:type="spellStart"/>
      <w:r>
        <w:t>EarlyStopping</w:t>
      </w:r>
      <w:proofErr w:type="spellEnd"/>
      <w:r>
        <w:t>(</w:t>
      </w:r>
    </w:p>
    <w:p w14:paraId="002251B0" w14:textId="77777777" w:rsidR="00CF4ACB" w:rsidRDefault="00CF4ACB" w:rsidP="00CF4ACB">
      <w:r>
        <w:t xml:space="preserve">        monitor="</w:t>
      </w:r>
      <w:proofErr w:type="spellStart"/>
      <w:r>
        <w:t>val_loss</w:t>
      </w:r>
      <w:proofErr w:type="spellEnd"/>
      <w:r>
        <w:t>",</w:t>
      </w:r>
    </w:p>
    <w:p w14:paraId="3FA4831C" w14:textId="77777777" w:rsidR="00CF4ACB" w:rsidRDefault="00CF4ACB" w:rsidP="00CF4ACB">
      <w:r>
        <w:t xml:space="preserve">        patience=8,  # Number of epochs with no improvement after which training will be stopped</w:t>
      </w:r>
    </w:p>
    <w:p w14:paraId="2546AF87" w14:textId="77777777" w:rsidR="00CF4ACB" w:rsidRDefault="00CF4ACB" w:rsidP="00CF4ACB">
      <w:r>
        <w:t xml:space="preserve">        </w:t>
      </w:r>
      <w:proofErr w:type="spellStart"/>
      <w:r>
        <w:t>restore_best_weights</w:t>
      </w:r>
      <w:proofErr w:type="spellEnd"/>
      <w:r>
        <w:t>=True</w:t>
      </w:r>
    </w:p>
    <w:p w14:paraId="23C8948D" w14:textId="77777777" w:rsidR="00CF4ACB" w:rsidRDefault="00CF4ACB" w:rsidP="00CF4ACB">
      <w:r>
        <w:t xml:space="preserve">    )</w:t>
      </w:r>
    </w:p>
    <w:p w14:paraId="60F7BC23" w14:textId="77777777" w:rsidR="00CF4ACB" w:rsidRDefault="00CF4ACB" w:rsidP="00CF4ACB">
      <w:r>
        <w:t>]</w:t>
      </w:r>
    </w:p>
    <w:p w14:paraId="1AF97F88" w14:textId="77777777" w:rsidR="00CF4ACB" w:rsidRDefault="00CF4ACB" w:rsidP="00CF4ACB"/>
    <w:p w14:paraId="709E3EB3" w14:textId="77777777" w:rsidR="00CF4ACB" w:rsidRDefault="00CF4ACB" w:rsidP="00CF4ACB">
      <w:r>
        <w:t># Can Adjust epochs To Refine Model</w:t>
      </w:r>
    </w:p>
    <w:p w14:paraId="01D83F02" w14:textId="77777777" w:rsidR="00CF4ACB" w:rsidRDefault="00CF4ACB" w:rsidP="00CF4ACB">
      <w:r>
        <w:t># 20 Chosen as visualisation graph levels out at around pass 15</w:t>
      </w:r>
    </w:p>
    <w:p w14:paraId="5FF5EB71" w14:textId="77777777" w:rsidR="00CF4ACB" w:rsidRDefault="00CF4ACB" w:rsidP="00CF4ACB">
      <w:r>
        <w:t xml:space="preserve">history = </w:t>
      </w:r>
      <w:proofErr w:type="spellStart"/>
      <w:r>
        <w:t>model.fit</w:t>
      </w:r>
      <w:proofErr w:type="spellEnd"/>
      <w:r>
        <w:t>(</w:t>
      </w:r>
    </w:p>
    <w:p w14:paraId="78564556" w14:textId="77777777" w:rsidR="00CF4ACB" w:rsidRDefault="00CF4ACB" w:rsidP="00CF4ACB">
      <w:r>
        <w:t xml:space="preserve">    </w:t>
      </w:r>
      <w:proofErr w:type="spellStart"/>
      <w:r>
        <w:t>train_dataset</w:t>
      </w:r>
      <w:proofErr w:type="spellEnd"/>
      <w:r>
        <w:t>,</w:t>
      </w:r>
    </w:p>
    <w:p w14:paraId="20AEEBAE" w14:textId="77777777" w:rsidR="00CF4ACB" w:rsidRDefault="00CF4ACB" w:rsidP="00CF4ACB">
      <w:r>
        <w:t xml:space="preserve">    epochs=45,</w:t>
      </w:r>
    </w:p>
    <w:p w14:paraId="71943A5D" w14:textId="77777777" w:rsidR="00CF4ACB" w:rsidRDefault="00CF4ACB" w:rsidP="00CF4ACB">
      <w:r>
        <w:t xml:space="preserve">    </w:t>
      </w:r>
      <w:proofErr w:type="spellStart"/>
      <w:r>
        <w:t>validation_data</w:t>
      </w:r>
      <w:proofErr w:type="spellEnd"/>
      <w:r>
        <w:t>=</w:t>
      </w:r>
      <w:proofErr w:type="spellStart"/>
      <w:r>
        <w:t>validation_dataset</w:t>
      </w:r>
      <w:proofErr w:type="spellEnd"/>
      <w:r>
        <w:t>,</w:t>
      </w:r>
    </w:p>
    <w:p w14:paraId="5E8FFEEA" w14:textId="77777777" w:rsidR="00CF4ACB" w:rsidRDefault="00CF4ACB" w:rsidP="00CF4ACB">
      <w:r>
        <w:t xml:space="preserve">    </w:t>
      </w:r>
      <w:proofErr w:type="spellStart"/>
      <w:r>
        <w:t>callbacks</w:t>
      </w:r>
      <w:proofErr w:type="spellEnd"/>
      <w:r>
        <w:t>=</w:t>
      </w:r>
      <w:proofErr w:type="spellStart"/>
      <w:r>
        <w:t>callbacks</w:t>
      </w:r>
      <w:proofErr w:type="spellEnd"/>
      <w:r>
        <w:t>)</w:t>
      </w:r>
    </w:p>
    <w:p w14:paraId="55333E09" w14:textId="77777777" w:rsidR="00CF4ACB" w:rsidRDefault="00CF4ACB" w:rsidP="00CF4ACB"/>
    <w:p w14:paraId="29DFAFBF" w14:textId="77777777" w:rsidR="00CF4ACB" w:rsidRDefault="00CF4ACB" w:rsidP="00CF4ACB">
      <w:r>
        <w:t># Generating Visualisation of the Passes</w:t>
      </w:r>
    </w:p>
    <w:p w14:paraId="0565E903" w14:textId="77777777" w:rsidR="00CF4ACB" w:rsidRDefault="00CF4ACB" w:rsidP="00CF4ACB">
      <w:r>
        <w:t xml:space="preserve"># Allows assessment of training </w:t>
      </w:r>
    </w:p>
    <w:p w14:paraId="31A8DB87" w14:textId="77777777" w:rsidR="00CF4ACB" w:rsidRDefault="00CF4ACB" w:rsidP="00CF4ACB"/>
    <w:p w14:paraId="35FA8FCD" w14:textId="77777777" w:rsidR="00CF4ACB" w:rsidRDefault="00CF4ACB" w:rsidP="00CF4ACB">
      <w:r>
        <w:t># Poor accuracy or high loss could indicate a need to adjust the layers, parameters or review the data samples</w:t>
      </w:r>
    </w:p>
    <w:p w14:paraId="686B896E" w14:textId="77777777" w:rsidR="00CF4ACB" w:rsidRDefault="00CF4ACB" w:rsidP="00CF4ACB">
      <w:r>
        <w:t xml:space="preserve">import </w:t>
      </w:r>
      <w:proofErr w:type="spellStart"/>
      <w:r>
        <w:t>matplotlib.pyplot</w:t>
      </w:r>
      <w:proofErr w:type="spellEnd"/>
      <w:r>
        <w:t xml:space="preserve"> as </w:t>
      </w:r>
      <w:proofErr w:type="spellStart"/>
      <w:r>
        <w:t>plt</w:t>
      </w:r>
      <w:proofErr w:type="spellEnd"/>
    </w:p>
    <w:p w14:paraId="008438A0" w14:textId="77777777" w:rsidR="00CF4ACB" w:rsidRDefault="00CF4ACB" w:rsidP="00CF4ACB">
      <w:proofErr w:type="spellStart"/>
      <w:r>
        <w:t>acc</w:t>
      </w:r>
      <w:proofErr w:type="spellEnd"/>
      <w:r>
        <w:t xml:space="preserve"> = </w:t>
      </w:r>
      <w:proofErr w:type="spellStart"/>
      <w:r>
        <w:t>history.history</w:t>
      </w:r>
      <w:proofErr w:type="spellEnd"/>
      <w:r>
        <w:t>["accuracy"]</w:t>
      </w:r>
    </w:p>
    <w:p w14:paraId="6B7D08AC" w14:textId="77777777" w:rsidR="00CF4ACB" w:rsidRDefault="00CF4ACB" w:rsidP="00CF4ACB">
      <w:proofErr w:type="spellStart"/>
      <w:r>
        <w:t>val_acc</w:t>
      </w:r>
      <w:proofErr w:type="spellEnd"/>
      <w:r>
        <w:t xml:space="preserve"> = </w:t>
      </w:r>
      <w:proofErr w:type="spellStart"/>
      <w:r>
        <w:t>history.history</w:t>
      </w:r>
      <w:proofErr w:type="spellEnd"/>
      <w:r>
        <w:t>["</w:t>
      </w:r>
      <w:proofErr w:type="spellStart"/>
      <w:r>
        <w:t>val_accuracy</w:t>
      </w:r>
      <w:proofErr w:type="spellEnd"/>
      <w:r>
        <w:t>"]</w:t>
      </w:r>
    </w:p>
    <w:p w14:paraId="36C29151" w14:textId="77777777" w:rsidR="00CF4ACB" w:rsidRDefault="00CF4ACB" w:rsidP="00CF4ACB">
      <w:r>
        <w:t xml:space="preserve">loss = </w:t>
      </w:r>
      <w:proofErr w:type="spellStart"/>
      <w:r>
        <w:t>history.history</w:t>
      </w:r>
      <w:proofErr w:type="spellEnd"/>
      <w:r>
        <w:t>["loss"]</w:t>
      </w:r>
    </w:p>
    <w:p w14:paraId="614DA5EB" w14:textId="77777777" w:rsidR="00CF4ACB" w:rsidRDefault="00CF4ACB" w:rsidP="00CF4ACB">
      <w:proofErr w:type="spellStart"/>
      <w:r>
        <w:t>val_loss</w:t>
      </w:r>
      <w:proofErr w:type="spellEnd"/>
      <w:r>
        <w:t xml:space="preserve"> = </w:t>
      </w:r>
      <w:proofErr w:type="spellStart"/>
      <w:r>
        <w:t>history.history</w:t>
      </w:r>
      <w:proofErr w:type="spellEnd"/>
      <w:r>
        <w:t>["</w:t>
      </w:r>
      <w:proofErr w:type="spellStart"/>
      <w:r>
        <w:t>val_loss</w:t>
      </w:r>
      <w:proofErr w:type="spellEnd"/>
      <w:r>
        <w:t>"]</w:t>
      </w:r>
    </w:p>
    <w:p w14:paraId="7AE30BDF" w14:textId="77777777" w:rsidR="00CF4ACB" w:rsidRDefault="00CF4ACB" w:rsidP="00CF4ACB">
      <w:r>
        <w:t xml:space="preserve">epochs = range(1, </w:t>
      </w:r>
      <w:proofErr w:type="spellStart"/>
      <w:r>
        <w:t>len</w:t>
      </w:r>
      <w:proofErr w:type="spellEnd"/>
      <w:r>
        <w:t>(</w:t>
      </w:r>
      <w:proofErr w:type="spellStart"/>
      <w:r>
        <w:t>acc</w:t>
      </w:r>
      <w:proofErr w:type="spellEnd"/>
      <w:r>
        <w:t>) + 1)</w:t>
      </w:r>
    </w:p>
    <w:p w14:paraId="734B729A" w14:textId="77777777" w:rsidR="00CF4ACB" w:rsidRDefault="00CF4ACB" w:rsidP="00CF4ACB">
      <w:proofErr w:type="spellStart"/>
      <w:r>
        <w:t>plt.plot</w:t>
      </w:r>
      <w:proofErr w:type="spellEnd"/>
      <w:r>
        <w:t xml:space="preserve">(epochs, </w:t>
      </w:r>
      <w:proofErr w:type="spellStart"/>
      <w:r>
        <w:t>acc</w:t>
      </w:r>
      <w:proofErr w:type="spellEnd"/>
      <w:r>
        <w:t>, "</w:t>
      </w:r>
      <w:proofErr w:type="spellStart"/>
      <w:r>
        <w:t>bo</w:t>
      </w:r>
      <w:proofErr w:type="spellEnd"/>
      <w:r>
        <w:t>", label="Training accuracy")</w:t>
      </w:r>
    </w:p>
    <w:p w14:paraId="3078833E" w14:textId="77777777" w:rsidR="00CF4ACB" w:rsidRDefault="00CF4ACB" w:rsidP="00CF4ACB">
      <w:proofErr w:type="spellStart"/>
      <w:r>
        <w:t>plt.plot</w:t>
      </w:r>
      <w:proofErr w:type="spellEnd"/>
      <w:r>
        <w:t xml:space="preserve">(epochs, </w:t>
      </w:r>
      <w:proofErr w:type="spellStart"/>
      <w:r>
        <w:t>val_acc</w:t>
      </w:r>
      <w:proofErr w:type="spellEnd"/>
      <w:r>
        <w:t>, "b", label="Validation accuracy")</w:t>
      </w:r>
    </w:p>
    <w:p w14:paraId="1A4FC0C3" w14:textId="77777777" w:rsidR="00CF4ACB" w:rsidRDefault="00CF4ACB" w:rsidP="00CF4ACB">
      <w:proofErr w:type="spellStart"/>
      <w:r>
        <w:t>plt.title</w:t>
      </w:r>
      <w:proofErr w:type="spellEnd"/>
      <w:r>
        <w:t>("Training and validation accuracy")</w:t>
      </w:r>
    </w:p>
    <w:p w14:paraId="00A2A726" w14:textId="77777777" w:rsidR="00CF4ACB" w:rsidRDefault="00CF4ACB" w:rsidP="00CF4ACB">
      <w:proofErr w:type="spellStart"/>
      <w:r>
        <w:t>plt.legend</w:t>
      </w:r>
      <w:proofErr w:type="spellEnd"/>
      <w:r>
        <w:t>()</w:t>
      </w:r>
    </w:p>
    <w:p w14:paraId="7AF31A05" w14:textId="77777777" w:rsidR="00CF4ACB" w:rsidRDefault="00CF4ACB" w:rsidP="00CF4ACB">
      <w:proofErr w:type="spellStart"/>
      <w:r>
        <w:t>plt.figure</w:t>
      </w:r>
      <w:proofErr w:type="spellEnd"/>
      <w:r>
        <w:t>()</w:t>
      </w:r>
    </w:p>
    <w:p w14:paraId="5B3A1B04" w14:textId="77777777" w:rsidR="00CF4ACB" w:rsidRDefault="00CF4ACB" w:rsidP="00CF4ACB">
      <w:proofErr w:type="spellStart"/>
      <w:r>
        <w:t>plt.plot</w:t>
      </w:r>
      <w:proofErr w:type="spellEnd"/>
      <w:r>
        <w:t>(epochs, loss, "</w:t>
      </w:r>
      <w:proofErr w:type="spellStart"/>
      <w:r>
        <w:t>bo</w:t>
      </w:r>
      <w:proofErr w:type="spellEnd"/>
      <w:r>
        <w:t>", label="Training loss")</w:t>
      </w:r>
    </w:p>
    <w:p w14:paraId="5F2B4EBB" w14:textId="77777777" w:rsidR="00CF4ACB" w:rsidRDefault="00CF4ACB" w:rsidP="00CF4ACB">
      <w:proofErr w:type="spellStart"/>
      <w:r>
        <w:t>plt.plot</w:t>
      </w:r>
      <w:proofErr w:type="spellEnd"/>
      <w:r>
        <w:t xml:space="preserve">(epochs, </w:t>
      </w:r>
      <w:proofErr w:type="spellStart"/>
      <w:r>
        <w:t>val_loss</w:t>
      </w:r>
      <w:proofErr w:type="spellEnd"/>
      <w:r>
        <w:t>, "b", label="Validation loss")</w:t>
      </w:r>
    </w:p>
    <w:p w14:paraId="1B783374" w14:textId="77777777" w:rsidR="00CF4ACB" w:rsidRDefault="00CF4ACB" w:rsidP="00CF4ACB">
      <w:proofErr w:type="spellStart"/>
      <w:r>
        <w:t>plt.title</w:t>
      </w:r>
      <w:proofErr w:type="spellEnd"/>
      <w:r>
        <w:t>("Training and validation loss")</w:t>
      </w:r>
    </w:p>
    <w:p w14:paraId="6D5AA29C" w14:textId="77777777" w:rsidR="00CF4ACB" w:rsidRDefault="00CF4ACB" w:rsidP="00CF4ACB">
      <w:proofErr w:type="spellStart"/>
      <w:r>
        <w:t>plt.legend</w:t>
      </w:r>
      <w:proofErr w:type="spellEnd"/>
      <w:r>
        <w:t>()</w:t>
      </w:r>
    </w:p>
    <w:p w14:paraId="491D20B9" w14:textId="77777777" w:rsidR="00CF4ACB" w:rsidRDefault="00CF4ACB" w:rsidP="00CF4ACB">
      <w:proofErr w:type="spellStart"/>
      <w:r>
        <w:t>plt.show</w:t>
      </w:r>
      <w:proofErr w:type="spellEnd"/>
      <w:r>
        <w:t>()</w:t>
      </w:r>
    </w:p>
    <w:p w14:paraId="7D7D4254" w14:textId="77777777" w:rsidR="00CF4ACB" w:rsidRDefault="00CF4ACB" w:rsidP="00CF4ACB"/>
    <w:p w14:paraId="49668AA6" w14:textId="77777777" w:rsidR="00CF4ACB" w:rsidRDefault="00CF4ACB" w:rsidP="00CF4ACB">
      <w:r>
        <w:lastRenderedPageBreak/>
        <w:t xml:space="preserve"># Final accuracy assessment </w:t>
      </w:r>
      <w:proofErr w:type="spellStart"/>
      <w:r>
        <w:t>fo</w:t>
      </w:r>
      <w:proofErr w:type="spellEnd"/>
      <w:r>
        <w:t xml:space="preserve"> total model</w:t>
      </w:r>
    </w:p>
    <w:p w14:paraId="7DE1DF23" w14:textId="77777777" w:rsidR="00CF4ACB" w:rsidRDefault="00CF4ACB" w:rsidP="00CF4ACB"/>
    <w:p w14:paraId="5D3A43F0" w14:textId="77777777" w:rsidR="00CF4ACB" w:rsidRDefault="00CF4ACB" w:rsidP="00CF4ACB">
      <w:r>
        <w:t xml:space="preserve">model = </w:t>
      </w:r>
      <w:proofErr w:type="spellStart"/>
      <w:r>
        <w:t>keras.models.load_model</w:t>
      </w:r>
      <w:proofErr w:type="spellEnd"/>
      <w:r>
        <w:t>("</w:t>
      </w:r>
      <w:proofErr w:type="spellStart"/>
      <w:r>
        <w:t>fine_tuning.keras</w:t>
      </w:r>
      <w:proofErr w:type="spellEnd"/>
      <w:r>
        <w:t>")</w:t>
      </w:r>
    </w:p>
    <w:p w14:paraId="1F4D42B4" w14:textId="77777777" w:rsidR="00CF4ACB" w:rsidRDefault="00CF4ACB" w:rsidP="00CF4ACB">
      <w:proofErr w:type="spellStart"/>
      <w:r>
        <w:t>test_loss</w:t>
      </w:r>
      <w:proofErr w:type="spellEnd"/>
      <w:r>
        <w:t xml:space="preserve">, </w:t>
      </w:r>
      <w:proofErr w:type="spellStart"/>
      <w:r>
        <w:t>test_acc</w:t>
      </w:r>
      <w:proofErr w:type="spellEnd"/>
      <w:r>
        <w:t xml:space="preserve"> = </w:t>
      </w:r>
      <w:proofErr w:type="spellStart"/>
      <w:r>
        <w:t>model.evaluate</w:t>
      </w:r>
      <w:proofErr w:type="spellEnd"/>
      <w:r>
        <w:t>(</w:t>
      </w:r>
      <w:proofErr w:type="spellStart"/>
      <w:r>
        <w:t>test_dataset</w:t>
      </w:r>
      <w:proofErr w:type="spellEnd"/>
      <w:r>
        <w:t>)</w:t>
      </w:r>
    </w:p>
    <w:p w14:paraId="7204B82C" w14:textId="77777777" w:rsidR="00CF4ACB" w:rsidRDefault="00CF4ACB" w:rsidP="00CF4ACB">
      <w:r>
        <w:t>print(</w:t>
      </w:r>
      <w:proofErr w:type="spellStart"/>
      <w:r>
        <w:t>f"Test</w:t>
      </w:r>
      <w:proofErr w:type="spellEnd"/>
      <w:r>
        <w:t xml:space="preserve"> accuracy: {test_acc:.3f}")</w:t>
      </w:r>
    </w:p>
    <w:p w14:paraId="3A1A6672" w14:textId="77777777" w:rsidR="00CF4ACB" w:rsidRDefault="00CF4ACB" w:rsidP="00CF4ACB"/>
    <w:p w14:paraId="21D90400" w14:textId="77777777" w:rsidR="00CF4ACB" w:rsidRDefault="00CF4ACB" w:rsidP="00CF4ACB">
      <w:r>
        <w:t>"""# Section 5: Downloading the Data Set"""</w:t>
      </w:r>
    </w:p>
    <w:p w14:paraId="1D7B2CA6" w14:textId="77777777" w:rsidR="00CF4ACB" w:rsidRDefault="00CF4ACB" w:rsidP="00CF4ACB"/>
    <w:p w14:paraId="196C9C12" w14:textId="77777777" w:rsidR="00CF4ACB" w:rsidRDefault="00CF4ACB" w:rsidP="00CF4ACB">
      <w:r>
        <w:t># Comment Out When Not Using</w:t>
      </w:r>
    </w:p>
    <w:p w14:paraId="76AC281E" w14:textId="77777777" w:rsidR="00CF4ACB" w:rsidRDefault="00CF4ACB" w:rsidP="00CF4ACB"/>
    <w:p w14:paraId="458BEEF9" w14:textId="77777777" w:rsidR="00CF4ACB" w:rsidRDefault="00CF4ACB" w:rsidP="00CF4ACB">
      <w:r>
        <w:t xml:space="preserve">from </w:t>
      </w:r>
      <w:proofErr w:type="spellStart"/>
      <w:r>
        <w:t>google.colab</w:t>
      </w:r>
      <w:proofErr w:type="spellEnd"/>
      <w:r>
        <w:t xml:space="preserve"> import drive</w:t>
      </w:r>
    </w:p>
    <w:p w14:paraId="245BABD6" w14:textId="77777777" w:rsidR="00CF4ACB" w:rsidRDefault="00CF4ACB" w:rsidP="00CF4ACB">
      <w:r>
        <w:t xml:space="preserve">from </w:t>
      </w:r>
      <w:proofErr w:type="spellStart"/>
      <w:r>
        <w:t>google.colab</w:t>
      </w:r>
      <w:proofErr w:type="spellEnd"/>
      <w:r>
        <w:t xml:space="preserve"> import files</w:t>
      </w:r>
    </w:p>
    <w:p w14:paraId="6BDC015D" w14:textId="77777777" w:rsidR="00CF4ACB" w:rsidRDefault="00CF4ACB" w:rsidP="00CF4ACB"/>
    <w:p w14:paraId="722D37B5" w14:textId="77777777" w:rsidR="00CF4ACB" w:rsidRDefault="00CF4ACB" w:rsidP="00CF4ACB">
      <w:proofErr w:type="spellStart"/>
      <w:r>
        <w:t>model.save</w:t>
      </w:r>
      <w:proofErr w:type="spellEnd"/>
      <w:r>
        <w:t>('/content/model.h5')</w:t>
      </w:r>
    </w:p>
    <w:p w14:paraId="4BBEFC63" w14:textId="77777777" w:rsidR="00CF4ACB" w:rsidRDefault="00CF4ACB" w:rsidP="00CF4ACB"/>
    <w:p w14:paraId="78E52F83" w14:textId="77777777" w:rsidR="00CF4ACB" w:rsidRDefault="00CF4ACB" w:rsidP="00CF4ACB">
      <w:r>
        <w:t>#feature_extraction = '/content/</w:t>
      </w:r>
      <w:proofErr w:type="spellStart"/>
      <w:r>
        <w:t>feature_extraction.keras</w:t>
      </w:r>
      <w:proofErr w:type="spellEnd"/>
      <w:r>
        <w:t>'</w:t>
      </w:r>
    </w:p>
    <w:p w14:paraId="0B5CB4B9" w14:textId="77777777" w:rsidR="00CF4ACB" w:rsidRDefault="00CF4ACB" w:rsidP="00CF4ACB">
      <w:r>
        <w:t>#feature_extraction_with_data_aug = '/content/</w:t>
      </w:r>
      <w:proofErr w:type="spellStart"/>
      <w:r>
        <w:t>feature_extraction_with_data_augmentation.keras</w:t>
      </w:r>
      <w:proofErr w:type="spellEnd"/>
      <w:r>
        <w:t>'</w:t>
      </w:r>
    </w:p>
    <w:p w14:paraId="7E8DC1B2" w14:textId="77777777" w:rsidR="00CF4ACB" w:rsidRDefault="00CF4ACB" w:rsidP="00CF4ACB">
      <w:r>
        <w:t>#fine_tuning = '/content/</w:t>
      </w:r>
      <w:proofErr w:type="spellStart"/>
      <w:r>
        <w:t>fine_tuning.keras</w:t>
      </w:r>
      <w:proofErr w:type="spellEnd"/>
      <w:r>
        <w:t>'</w:t>
      </w:r>
    </w:p>
    <w:p w14:paraId="1F4CB51D" w14:textId="77777777" w:rsidR="00CF4ACB" w:rsidRDefault="00CF4ACB" w:rsidP="00CF4ACB"/>
    <w:p w14:paraId="5CCCDF4B" w14:textId="77777777" w:rsidR="00CF4ACB" w:rsidRDefault="00CF4ACB" w:rsidP="00CF4ACB">
      <w:r>
        <w:t>#files.download(feature_extraction)</w:t>
      </w:r>
    </w:p>
    <w:p w14:paraId="3A9F1E35" w14:textId="77777777" w:rsidR="00CF4ACB" w:rsidRDefault="00CF4ACB" w:rsidP="00CF4ACB">
      <w:r>
        <w:t>#files.download(feature_extraction_with_data_aug)</w:t>
      </w:r>
    </w:p>
    <w:p w14:paraId="0556A88E" w14:textId="77777777" w:rsidR="00CF4ACB" w:rsidRDefault="00CF4ACB" w:rsidP="00CF4ACB">
      <w:r>
        <w:t>#files.download(fine_tuning)</w:t>
      </w:r>
    </w:p>
    <w:p w14:paraId="182BC360" w14:textId="688D0622" w:rsidR="00CF4ACB" w:rsidRPr="00CF4ACB" w:rsidRDefault="00CF4ACB" w:rsidP="00CF4ACB">
      <w:proofErr w:type="spellStart"/>
      <w:r>
        <w:t>files.download</w:t>
      </w:r>
      <w:proofErr w:type="spellEnd"/>
      <w:r>
        <w:t>('/content/model.h5')</w:t>
      </w:r>
    </w:p>
    <w:p w14:paraId="2D99B12D" w14:textId="07FD358B" w:rsidR="00FC5013" w:rsidRDefault="00FC5013" w:rsidP="007E5543">
      <w:pPr>
        <w:pStyle w:val="Heading3"/>
        <w:numPr>
          <w:ilvl w:val="1"/>
          <w:numId w:val="7"/>
        </w:numPr>
      </w:pPr>
      <w:bookmarkStart w:id="41" w:name="_Toc135521385"/>
      <w:r>
        <w:t>Application Code</w:t>
      </w:r>
      <w:bookmarkEnd w:id="41"/>
      <w:r>
        <w:t xml:space="preserve"> </w:t>
      </w:r>
    </w:p>
    <w:p w14:paraId="1D65207B" w14:textId="13837B69" w:rsidR="007E5543" w:rsidRPr="007E5543" w:rsidRDefault="007E5543" w:rsidP="00E204E9">
      <w:pPr>
        <w:pStyle w:val="Heading4"/>
      </w:pPr>
      <w:r>
        <w:t>cameraFeed.py</w:t>
      </w:r>
    </w:p>
    <w:p w14:paraId="6B076735" w14:textId="77777777" w:rsidR="007E5543" w:rsidRDefault="007E5543" w:rsidP="007E5543">
      <w:r>
        <w:t># AI - Attendance System - Emily Fletcher 18410839</w:t>
      </w:r>
    </w:p>
    <w:p w14:paraId="160F3A5E" w14:textId="77777777" w:rsidR="007E5543" w:rsidRDefault="007E5543" w:rsidP="007E5543"/>
    <w:p w14:paraId="613EE104" w14:textId="77777777" w:rsidR="007E5543" w:rsidRDefault="007E5543" w:rsidP="007E5543">
      <w:r>
        <w:t># Project Title: AiAssignment2</w:t>
      </w:r>
    </w:p>
    <w:p w14:paraId="444B517C" w14:textId="77777777" w:rsidR="007E5543" w:rsidRDefault="007E5543" w:rsidP="007E5543">
      <w:r>
        <w:t># File Title: cameraFeed.py</w:t>
      </w:r>
    </w:p>
    <w:p w14:paraId="1881E5A1" w14:textId="77777777" w:rsidR="007E5543" w:rsidRDefault="007E5543" w:rsidP="007E5543">
      <w:r>
        <w:t># File Purpose: Loads camera frames as well as assigns computer vision techniques</w:t>
      </w:r>
    </w:p>
    <w:p w14:paraId="4A531453" w14:textId="77777777" w:rsidR="007E5543" w:rsidRDefault="007E5543" w:rsidP="007E5543">
      <w:r>
        <w:t># Author: Emily Fletcher</w:t>
      </w:r>
    </w:p>
    <w:p w14:paraId="703F8EE3" w14:textId="77777777" w:rsidR="007E5543" w:rsidRDefault="007E5543" w:rsidP="007E5543">
      <w:r>
        <w:lastRenderedPageBreak/>
        <w:t># Student Number: 18410839</w:t>
      </w:r>
    </w:p>
    <w:p w14:paraId="51599965" w14:textId="77777777" w:rsidR="007E5543" w:rsidRDefault="007E5543" w:rsidP="007E5543">
      <w:r>
        <w:t># Version: 1.0</w:t>
      </w:r>
    </w:p>
    <w:p w14:paraId="755E8623" w14:textId="77777777" w:rsidR="007E5543" w:rsidRDefault="007E5543" w:rsidP="007E5543"/>
    <w:p w14:paraId="464CF3BC" w14:textId="77777777" w:rsidR="007E5543" w:rsidRDefault="007E5543" w:rsidP="007E5543">
      <w:r>
        <w:t># Import Statements</w:t>
      </w:r>
    </w:p>
    <w:p w14:paraId="112F596D" w14:textId="77777777" w:rsidR="007E5543" w:rsidRDefault="007E5543" w:rsidP="007E5543">
      <w:r>
        <w:t>import cv2</w:t>
      </w:r>
    </w:p>
    <w:p w14:paraId="6086742D" w14:textId="77777777" w:rsidR="007E5543" w:rsidRDefault="007E5543" w:rsidP="007E5543"/>
    <w:p w14:paraId="2123CA6D" w14:textId="77777777" w:rsidR="007E5543" w:rsidRDefault="007E5543" w:rsidP="007E5543">
      <w:r>
        <w:t xml:space="preserve"># Load Face Recognition </w:t>
      </w:r>
      <w:proofErr w:type="gramStart"/>
      <w:r>
        <w:t>From</w:t>
      </w:r>
      <w:proofErr w:type="gramEnd"/>
      <w:r>
        <w:t xml:space="preserve"> Open CV</w:t>
      </w:r>
    </w:p>
    <w:p w14:paraId="75197689" w14:textId="77777777" w:rsidR="007E5543" w:rsidRDefault="007E5543" w:rsidP="007E5543">
      <w:proofErr w:type="spellStart"/>
      <w:r>
        <w:t>face_cascade</w:t>
      </w:r>
      <w:proofErr w:type="spellEnd"/>
      <w:r>
        <w:t xml:space="preserve"> = cv2.CascadeClassifier(cv2.data.haarcascades + 'haarcascade_frontalface_default.xml')</w:t>
      </w:r>
    </w:p>
    <w:p w14:paraId="6CE555C9" w14:textId="77777777" w:rsidR="007E5543" w:rsidRDefault="007E5543" w:rsidP="007E5543"/>
    <w:p w14:paraId="3518EF24" w14:textId="77777777" w:rsidR="007E5543" w:rsidRDefault="007E5543" w:rsidP="007E5543">
      <w:r>
        <w:t># Global variables</w:t>
      </w:r>
    </w:p>
    <w:p w14:paraId="189AF9F1" w14:textId="77777777" w:rsidR="007E5543" w:rsidRDefault="007E5543" w:rsidP="007E5543">
      <w:proofErr w:type="spellStart"/>
      <w:r>
        <w:t>labelStatus</w:t>
      </w:r>
      <w:proofErr w:type="spellEnd"/>
      <w:r>
        <w:t xml:space="preserve"> = "No Face Detected"</w:t>
      </w:r>
    </w:p>
    <w:p w14:paraId="0C735F6E" w14:textId="77777777" w:rsidR="007E5543" w:rsidRDefault="007E5543" w:rsidP="007E5543"/>
    <w:p w14:paraId="4120C060" w14:textId="77777777" w:rsidR="007E5543" w:rsidRDefault="007E5543" w:rsidP="007E5543"/>
    <w:p w14:paraId="2080EC4F" w14:textId="77777777" w:rsidR="007E5543" w:rsidRDefault="007E5543" w:rsidP="007E5543">
      <w:r>
        <w:t xml:space="preserve">def </w:t>
      </w:r>
      <w:proofErr w:type="spellStart"/>
      <w:r>
        <w:t>detect_and_draw_faces</w:t>
      </w:r>
      <w:proofErr w:type="spellEnd"/>
      <w:r>
        <w:t>(frame):</w:t>
      </w:r>
    </w:p>
    <w:p w14:paraId="0CF6467A" w14:textId="77777777" w:rsidR="007E5543" w:rsidRDefault="007E5543" w:rsidP="007E5543">
      <w:r>
        <w:t xml:space="preserve">    # Fetch Global Label</w:t>
      </w:r>
    </w:p>
    <w:p w14:paraId="5EFA7D80" w14:textId="77777777" w:rsidR="007E5543" w:rsidRDefault="007E5543" w:rsidP="007E5543">
      <w:r>
        <w:t xml:space="preserve">    global </w:t>
      </w:r>
      <w:proofErr w:type="spellStart"/>
      <w:r>
        <w:t>labelStatus</w:t>
      </w:r>
      <w:proofErr w:type="spellEnd"/>
    </w:p>
    <w:p w14:paraId="4AAD86C5" w14:textId="77777777" w:rsidR="007E5543" w:rsidRDefault="007E5543" w:rsidP="007E5543"/>
    <w:p w14:paraId="7E180349" w14:textId="77777777" w:rsidR="007E5543" w:rsidRDefault="007E5543" w:rsidP="007E5543">
      <w:r>
        <w:t xml:space="preserve">    # Changing the frame to Grey Scale, Makes Face Recognition Easier</w:t>
      </w:r>
    </w:p>
    <w:p w14:paraId="7A4311E9" w14:textId="77777777" w:rsidR="007E5543" w:rsidRDefault="007E5543" w:rsidP="007E5543">
      <w:r>
        <w:t xml:space="preserve">    </w:t>
      </w:r>
      <w:proofErr w:type="spellStart"/>
      <w:r>
        <w:t>gray</w:t>
      </w:r>
      <w:proofErr w:type="spellEnd"/>
      <w:r>
        <w:t xml:space="preserve"> = cv2.cvtColor(frame, cv2.COLOR_BGR2GRAY)</w:t>
      </w:r>
    </w:p>
    <w:p w14:paraId="7A13045D" w14:textId="77777777" w:rsidR="007E5543" w:rsidRDefault="007E5543" w:rsidP="007E5543">
      <w:r>
        <w:t xml:space="preserve">    faces = </w:t>
      </w:r>
      <w:proofErr w:type="spellStart"/>
      <w:r>
        <w:t>face_cascade.detectMultiScale</w:t>
      </w:r>
      <w:proofErr w:type="spellEnd"/>
      <w:r>
        <w:t>(</w:t>
      </w:r>
      <w:proofErr w:type="spellStart"/>
      <w:r>
        <w:t>gray</w:t>
      </w:r>
      <w:proofErr w:type="spellEnd"/>
      <w:r>
        <w:t xml:space="preserve">, </w:t>
      </w:r>
      <w:proofErr w:type="spellStart"/>
      <w:r>
        <w:t>scaleFactor</w:t>
      </w:r>
      <w:proofErr w:type="spellEnd"/>
      <w:r>
        <w:t xml:space="preserve">=1.1, </w:t>
      </w:r>
      <w:proofErr w:type="spellStart"/>
      <w:r>
        <w:t>minNeighbors</w:t>
      </w:r>
      <w:proofErr w:type="spellEnd"/>
      <w:r>
        <w:t xml:space="preserve">=5, </w:t>
      </w:r>
      <w:proofErr w:type="spellStart"/>
      <w:r>
        <w:t>minSize</w:t>
      </w:r>
      <w:proofErr w:type="spellEnd"/>
      <w:r>
        <w:t>=(30, 30))</w:t>
      </w:r>
    </w:p>
    <w:p w14:paraId="469B5334" w14:textId="77777777" w:rsidR="007E5543" w:rsidRDefault="007E5543" w:rsidP="007E5543"/>
    <w:p w14:paraId="4FD3CFA0" w14:textId="77777777" w:rsidR="007E5543" w:rsidRDefault="007E5543" w:rsidP="007E5543">
      <w:r>
        <w:t xml:space="preserve">    # If a face has been detected, update global label</w:t>
      </w:r>
    </w:p>
    <w:p w14:paraId="0BD10FE2" w14:textId="77777777" w:rsidR="007E5543" w:rsidRDefault="007E5543" w:rsidP="007E5543">
      <w:r>
        <w:t xml:space="preserve">    if </w:t>
      </w:r>
      <w:proofErr w:type="spellStart"/>
      <w:r>
        <w:t>len</w:t>
      </w:r>
      <w:proofErr w:type="spellEnd"/>
      <w:r>
        <w:t>(faces) &gt; 0:</w:t>
      </w:r>
    </w:p>
    <w:p w14:paraId="6E5B1403" w14:textId="77777777" w:rsidR="007E5543" w:rsidRDefault="007E5543" w:rsidP="007E5543">
      <w:r>
        <w:t xml:space="preserve">        </w:t>
      </w:r>
      <w:proofErr w:type="spellStart"/>
      <w:r>
        <w:t>labelStatus</w:t>
      </w:r>
      <w:proofErr w:type="spellEnd"/>
      <w:r>
        <w:t xml:space="preserve"> = "Face Detected"</w:t>
      </w:r>
    </w:p>
    <w:p w14:paraId="371B98CC" w14:textId="77777777" w:rsidR="007E5543" w:rsidRDefault="007E5543" w:rsidP="007E5543">
      <w:r>
        <w:t xml:space="preserve">    else:</w:t>
      </w:r>
    </w:p>
    <w:p w14:paraId="38C19E8E" w14:textId="77777777" w:rsidR="007E5543" w:rsidRDefault="007E5543" w:rsidP="007E5543">
      <w:r>
        <w:t xml:space="preserve">        </w:t>
      </w:r>
      <w:proofErr w:type="spellStart"/>
      <w:r>
        <w:t>labelStatus</w:t>
      </w:r>
      <w:proofErr w:type="spellEnd"/>
      <w:r>
        <w:t xml:space="preserve"> = "No Face Detected"</w:t>
      </w:r>
    </w:p>
    <w:p w14:paraId="76EC7C42" w14:textId="77777777" w:rsidR="007E5543" w:rsidRDefault="007E5543" w:rsidP="007E5543"/>
    <w:p w14:paraId="6967E589" w14:textId="77777777" w:rsidR="007E5543" w:rsidRDefault="007E5543" w:rsidP="007E5543">
      <w:r>
        <w:t xml:space="preserve">    # Code to Draw a Green Box around any faces found</w:t>
      </w:r>
    </w:p>
    <w:p w14:paraId="51DDB8D2" w14:textId="77777777" w:rsidR="007E5543" w:rsidRDefault="007E5543" w:rsidP="007E5543">
      <w:r>
        <w:t xml:space="preserve">    for (x, y, w, h) in faces:</w:t>
      </w:r>
    </w:p>
    <w:p w14:paraId="42083A63" w14:textId="77777777" w:rsidR="007E5543" w:rsidRDefault="007E5543" w:rsidP="007E5543">
      <w:r>
        <w:t xml:space="preserve">        # Draw a rectangle around the face</w:t>
      </w:r>
    </w:p>
    <w:p w14:paraId="50B4C999" w14:textId="77777777" w:rsidR="007E5543" w:rsidRDefault="007E5543" w:rsidP="007E5543">
      <w:r>
        <w:lastRenderedPageBreak/>
        <w:t xml:space="preserve">        cv2.rectangle(frame, (x, y), (x + w, y + h), (0, 255, 0), 2)</w:t>
      </w:r>
    </w:p>
    <w:p w14:paraId="42A6C00F" w14:textId="77777777" w:rsidR="007E5543" w:rsidRDefault="007E5543" w:rsidP="007E5543"/>
    <w:p w14:paraId="1222D240" w14:textId="77777777" w:rsidR="007E5543" w:rsidRDefault="007E5543" w:rsidP="007E5543">
      <w:r>
        <w:t xml:space="preserve">    # Returning the current video frame</w:t>
      </w:r>
    </w:p>
    <w:p w14:paraId="5CE889B6" w14:textId="77777777" w:rsidR="007E5543" w:rsidRDefault="007E5543" w:rsidP="007E5543">
      <w:r>
        <w:t xml:space="preserve">    # Returns if a face has been detected</w:t>
      </w:r>
    </w:p>
    <w:p w14:paraId="5FF7E840" w14:textId="77777777" w:rsidR="007E5543" w:rsidRDefault="007E5543" w:rsidP="007E5543">
      <w:r>
        <w:t xml:space="preserve">    # Returns Face Boolean</w:t>
      </w:r>
    </w:p>
    <w:p w14:paraId="14DE6114" w14:textId="4495D6FC" w:rsidR="00B978E0" w:rsidRPr="00632EE7" w:rsidRDefault="007E5543" w:rsidP="007E5543">
      <w:r>
        <w:t xml:space="preserve">    return frame, </w:t>
      </w:r>
      <w:proofErr w:type="spellStart"/>
      <w:r>
        <w:t>labelStatus</w:t>
      </w:r>
      <w:proofErr w:type="spellEnd"/>
    </w:p>
    <w:p w14:paraId="47D916D4" w14:textId="426ACCB0" w:rsidR="00451218" w:rsidRDefault="00451218" w:rsidP="00451218">
      <w:pPr>
        <w:pStyle w:val="Heading4"/>
      </w:pPr>
      <w:r>
        <w:t>dateTime.py</w:t>
      </w:r>
    </w:p>
    <w:p w14:paraId="3A4499A8" w14:textId="77777777" w:rsidR="00451218" w:rsidRDefault="00451218" w:rsidP="00451218">
      <w:r>
        <w:t># AI - Attendance System - Emily Fletcher 18410839</w:t>
      </w:r>
    </w:p>
    <w:p w14:paraId="74C79772" w14:textId="77777777" w:rsidR="00451218" w:rsidRDefault="00451218" w:rsidP="00451218"/>
    <w:p w14:paraId="2809F351" w14:textId="77777777" w:rsidR="00451218" w:rsidRDefault="00451218" w:rsidP="00451218">
      <w:r>
        <w:t># Project Title: AiAssignment2</w:t>
      </w:r>
    </w:p>
    <w:p w14:paraId="20C82A7E" w14:textId="77777777" w:rsidR="00451218" w:rsidRDefault="00451218" w:rsidP="00451218">
      <w:r>
        <w:t># File Title: dateTime.py</w:t>
      </w:r>
    </w:p>
    <w:p w14:paraId="3A12E2DD" w14:textId="77777777" w:rsidR="00451218" w:rsidRDefault="00451218" w:rsidP="00451218">
      <w:r>
        <w:t># File Purpose: Contains functions for setting times and dates</w:t>
      </w:r>
    </w:p>
    <w:p w14:paraId="01960FE1" w14:textId="77777777" w:rsidR="00451218" w:rsidRDefault="00451218" w:rsidP="00451218">
      <w:r>
        <w:t># Author: Emily Fletcher</w:t>
      </w:r>
    </w:p>
    <w:p w14:paraId="74EBEB2C" w14:textId="77777777" w:rsidR="00451218" w:rsidRDefault="00451218" w:rsidP="00451218">
      <w:r>
        <w:t># Student Number: 18410839</w:t>
      </w:r>
    </w:p>
    <w:p w14:paraId="19A9FF48" w14:textId="77777777" w:rsidR="00451218" w:rsidRDefault="00451218" w:rsidP="00451218">
      <w:r>
        <w:t># Version: 1.0</w:t>
      </w:r>
    </w:p>
    <w:p w14:paraId="29B33BC2" w14:textId="77777777" w:rsidR="00451218" w:rsidRDefault="00451218" w:rsidP="00451218"/>
    <w:p w14:paraId="5C0849B5" w14:textId="77777777" w:rsidR="00451218" w:rsidRDefault="00451218" w:rsidP="00451218">
      <w:r>
        <w:t># Import Statements</w:t>
      </w:r>
    </w:p>
    <w:p w14:paraId="4500827D" w14:textId="77777777" w:rsidR="00451218" w:rsidRDefault="00451218" w:rsidP="00451218">
      <w:r>
        <w:t>from datetime import datetime, date</w:t>
      </w:r>
    </w:p>
    <w:p w14:paraId="3F9AD82A" w14:textId="77777777" w:rsidR="00451218" w:rsidRDefault="00451218" w:rsidP="00451218"/>
    <w:p w14:paraId="3263AC89" w14:textId="77777777" w:rsidR="00451218" w:rsidRDefault="00451218" w:rsidP="00451218"/>
    <w:p w14:paraId="34DEBF1D" w14:textId="77777777" w:rsidR="00451218" w:rsidRDefault="00451218" w:rsidP="00451218">
      <w:r>
        <w:t># Receives time from spinner</w:t>
      </w:r>
    </w:p>
    <w:p w14:paraId="60568FFA" w14:textId="77777777" w:rsidR="00451218" w:rsidRDefault="00451218" w:rsidP="00451218">
      <w:r>
        <w:t># Converts it to a time that can be used in other functions</w:t>
      </w:r>
    </w:p>
    <w:p w14:paraId="73DE5EDB" w14:textId="77777777" w:rsidR="00451218" w:rsidRDefault="00451218" w:rsidP="00451218">
      <w:r>
        <w:t xml:space="preserve">def </w:t>
      </w:r>
      <w:proofErr w:type="spellStart"/>
      <w:r>
        <w:t>getTime</w:t>
      </w:r>
      <w:proofErr w:type="spellEnd"/>
      <w:r>
        <w:t>(time):</w:t>
      </w:r>
    </w:p>
    <w:p w14:paraId="34E9ED1F" w14:textId="77777777" w:rsidR="00451218" w:rsidRDefault="00451218" w:rsidP="00451218">
      <w:r>
        <w:t xml:space="preserve">    # print("Selected Time:", time) Testing Statement</w:t>
      </w:r>
    </w:p>
    <w:p w14:paraId="0D3A97F4" w14:textId="77777777" w:rsidR="00451218" w:rsidRDefault="00451218" w:rsidP="00451218">
      <w:r>
        <w:t xml:space="preserve">    </w:t>
      </w:r>
      <w:proofErr w:type="spellStart"/>
      <w:r>
        <w:t>timeConvert</w:t>
      </w:r>
      <w:proofErr w:type="spellEnd"/>
      <w:r>
        <w:t xml:space="preserve"> = </w:t>
      </w:r>
      <w:proofErr w:type="spellStart"/>
      <w:r>
        <w:t>datetime.strptime</w:t>
      </w:r>
      <w:proofErr w:type="spellEnd"/>
      <w:r>
        <w:t>(time, "%H:%M")</w:t>
      </w:r>
    </w:p>
    <w:p w14:paraId="1BE42F61" w14:textId="77777777" w:rsidR="00451218" w:rsidRDefault="00451218" w:rsidP="00451218">
      <w:r>
        <w:t xml:space="preserve">    </w:t>
      </w:r>
      <w:proofErr w:type="spellStart"/>
      <w:r>
        <w:t>formattedTime</w:t>
      </w:r>
      <w:proofErr w:type="spellEnd"/>
      <w:r>
        <w:t xml:space="preserve"> = </w:t>
      </w:r>
      <w:proofErr w:type="spellStart"/>
      <w:r>
        <w:t>timeConvert.strftime</w:t>
      </w:r>
      <w:proofErr w:type="spellEnd"/>
      <w:r>
        <w:t>("%I:%M %p")</w:t>
      </w:r>
    </w:p>
    <w:p w14:paraId="1BFA5782" w14:textId="77777777" w:rsidR="00451218" w:rsidRDefault="00451218" w:rsidP="00451218">
      <w:r>
        <w:t xml:space="preserve">    # print("Converted Time:", </w:t>
      </w:r>
      <w:proofErr w:type="spellStart"/>
      <w:r>
        <w:t>formattedTime</w:t>
      </w:r>
      <w:proofErr w:type="spellEnd"/>
      <w:r>
        <w:t>) Testing Statement</w:t>
      </w:r>
    </w:p>
    <w:p w14:paraId="6DFBE3B3" w14:textId="77777777" w:rsidR="00451218" w:rsidRDefault="00451218" w:rsidP="00451218">
      <w:r>
        <w:t xml:space="preserve">    return </w:t>
      </w:r>
      <w:proofErr w:type="spellStart"/>
      <w:r>
        <w:t>formattedTime</w:t>
      </w:r>
      <w:proofErr w:type="spellEnd"/>
    </w:p>
    <w:p w14:paraId="735B432F" w14:textId="77777777" w:rsidR="00451218" w:rsidRDefault="00451218" w:rsidP="00451218"/>
    <w:p w14:paraId="0F2D5757" w14:textId="77777777" w:rsidR="00451218" w:rsidRDefault="00451218" w:rsidP="00451218"/>
    <w:p w14:paraId="597C626C" w14:textId="77777777" w:rsidR="00451218" w:rsidRDefault="00451218" w:rsidP="00451218">
      <w:r>
        <w:t># Gets the current date from the applications host machine</w:t>
      </w:r>
    </w:p>
    <w:p w14:paraId="13D89D75" w14:textId="77777777" w:rsidR="00451218" w:rsidRDefault="00451218" w:rsidP="00451218">
      <w:r>
        <w:lastRenderedPageBreak/>
        <w:t xml:space="preserve">def </w:t>
      </w:r>
      <w:proofErr w:type="spellStart"/>
      <w:r>
        <w:t>getDate</w:t>
      </w:r>
      <w:proofErr w:type="spellEnd"/>
      <w:r>
        <w:t>():</w:t>
      </w:r>
    </w:p>
    <w:p w14:paraId="781D4B45" w14:textId="77777777" w:rsidR="00451218" w:rsidRDefault="00451218" w:rsidP="00451218">
      <w:r>
        <w:t xml:space="preserve">    </w:t>
      </w:r>
      <w:proofErr w:type="spellStart"/>
      <w:r>
        <w:t>currentDate</w:t>
      </w:r>
      <w:proofErr w:type="spellEnd"/>
      <w:r>
        <w:t xml:space="preserve"> = </w:t>
      </w:r>
      <w:proofErr w:type="spellStart"/>
      <w:r>
        <w:t>date.today</w:t>
      </w:r>
      <w:proofErr w:type="spellEnd"/>
      <w:r>
        <w:t>()</w:t>
      </w:r>
    </w:p>
    <w:p w14:paraId="16DD97FF" w14:textId="77777777" w:rsidR="00451218" w:rsidRDefault="00451218" w:rsidP="00451218">
      <w:r>
        <w:t xml:space="preserve">    </w:t>
      </w:r>
      <w:proofErr w:type="spellStart"/>
      <w:r>
        <w:t>formattedDate</w:t>
      </w:r>
      <w:proofErr w:type="spellEnd"/>
      <w:r>
        <w:t xml:space="preserve"> = </w:t>
      </w:r>
      <w:proofErr w:type="spellStart"/>
      <w:r>
        <w:t>currentDate.strftime</w:t>
      </w:r>
      <w:proofErr w:type="spellEnd"/>
      <w:r>
        <w:t>("%d-%m-%Y")</w:t>
      </w:r>
    </w:p>
    <w:p w14:paraId="4E1CC3EA" w14:textId="77777777" w:rsidR="00451218" w:rsidRDefault="00451218" w:rsidP="00451218">
      <w:r>
        <w:t xml:space="preserve">    # print("Formatted Date:", </w:t>
      </w:r>
      <w:proofErr w:type="spellStart"/>
      <w:r>
        <w:t>formattedDate</w:t>
      </w:r>
      <w:proofErr w:type="spellEnd"/>
      <w:r>
        <w:t>) Testing Statement</w:t>
      </w:r>
    </w:p>
    <w:p w14:paraId="4094BD47" w14:textId="77777777" w:rsidR="00451218" w:rsidRDefault="00451218" w:rsidP="00451218">
      <w:r>
        <w:t xml:space="preserve">    return </w:t>
      </w:r>
      <w:proofErr w:type="spellStart"/>
      <w:r>
        <w:t>formattedDate</w:t>
      </w:r>
      <w:proofErr w:type="spellEnd"/>
    </w:p>
    <w:p w14:paraId="252E1B65" w14:textId="77777777" w:rsidR="00451218" w:rsidRDefault="00451218" w:rsidP="00451218"/>
    <w:p w14:paraId="74DDB9EB" w14:textId="77777777" w:rsidR="00451218" w:rsidRDefault="00451218" w:rsidP="00451218"/>
    <w:p w14:paraId="79327077" w14:textId="77777777" w:rsidR="00451218" w:rsidRDefault="00451218" w:rsidP="00451218">
      <w:r>
        <w:t xml:space="preserve">def </w:t>
      </w:r>
      <w:proofErr w:type="spellStart"/>
      <w:r>
        <w:t>getCurrentTime</w:t>
      </w:r>
      <w:proofErr w:type="spellEnd"/>
      <w:r>
        <w:t>():</w:t>
      </w:r>
    </w:p>
    <w:p w14:paraId="1F118E6D" w14:textId="77777777" w:rsidR="00451218" w:rsidRDefault="00451218" w:rsidP="00451218">
      <w:r>
        <w:t xml:space="preserve">    </w:t>
      </w:r>
      <w:proofErr w:type="spellStart"/>
      <w:r>
        <w:t>currentTime</w:t>
      </w:r>
      <w:proofErr w:type="spellEnd"/>
      <w:r>
        <w:t xml:space="preserve"> = </w:t>
      </w:r>
      <w:proofErr w:type="spellStart"/>
      <w:r>
        <w:t>datetime.now</w:t>
      </w:r>
      <w:proofErr w:type="spellEnd"/>
      <w:r>
        <w:t>()</w:t>
      </w:r>
    </w:p>
    <w:p w14:paraId="7F91B58C" w14:textId="77777777" w:rsidR="00451218" w:rsidRDefault="00451218" w:rsidP="00451218">
      <w:r>
        <w:t xml:space="preserve">    </w:t>
      </w:r>
      <w:proofErr w:type="spellStart"/>
      <w:r>
        <w:t>formattedTime</w:t>
      </w:r>
      <w:proofErr w:type="spellEnd"/>
      <w:r>
        <w:t xml:space="preserve"> = </w:t>
      </w:r>
      <w:proofErr w:type="spellStart"/>
      <w:r>
        <w:t>currentTime.strftime</w:t>
      </w:r>
      <w:proofErr w:type="spellEnd"/>
      <w:r>
        <w:t>("%H:%M")</w:t>
      </w:r>
    </w:p>
    <w:p w14:paraId="13EEC6C8" w14:textId="77777777" w:rsidR="00451218" w:rsidRDefault="00451218" w:rsidP="00451218">
      <w:r>
        <w:t xml:space="preserve">    # print("Formatted Time:", </w:t>
      </w:r>
      <w:proofErr w:type="spellStart"/>
      <w:r>
        <w:t>formattedTime</w:t>
      </w:r>
      <w:proofErr w:type="spellEnd"/>
      <w:r>
        <w:t>) Testing Statement</w:t>
      </w:r>
    </w:p>
    <w:p w14:paraId="39F3C52F" w14:textId="77777777" w:rsidR="00451218" w:rsidRDefault="00451218" w:rsidP="00451218">
      <w:r>
        <w:t xml:space="preserve">    return </w:t>
      </w:r>
      <w:proofErr w:type="spellStart"/>
      <w:r>
        <w:t>formattedTime</w:t>
      </w:r>
      <w:proofErr w:type="spellEnd"/>
    </w:p>
    <w:p w14:paraId="43E8FEBF" w14:textId="77777777" w:rsidR="00451218" w:rsidRDefault="00451218" w:rsidP="00451218">
      <w:pPr>
        <w:pStyle w:val="Heading4"/>
      </w:pPr>
      <w:r>
        <w:t>files.py</w:t>
      </w:r>
    </w:p>
    <w:p w14:paraId="46CAA7C7" w14:textId="77777777" w:rsidR="006E39A2" w:rsidRDefault="006E39A2" w:rsidP="006E39A2">
      <w:r>
        <w:t># AI - Attendance System - Emily Fletcher 18410839</w:t>
      </w:r>
    </w:p>
    <w:p w14:paraId="67936704" w14:textId="77777777" w:rsidR="006E39A2" w:rsidRDefault="006E39A2" w:rsidP="006E39A2"/>
    <w:p w14:paraId="1CE3E99C" w14:textId="77777777" w:rsidR="006E39A2" w:rsidRDefault="006E39A2" w:rsidP="006E39A2">
      <w:r>
        <w:t># Project Title: AiAssignment2</w:t>
      </w:r>
    </w:p>
    <w:p w14:paraId="6E85C163" w14:textId="77777777" w:rsidR="006E39A2" w:rsidRDefault="006E39A2" w:rsidP="006E39A2">
      <w:r>
        <w:t># File Title: files.py</w:t>
      </w:r>
    </w:p>
    <w:p w14:paraId="1C58EA41" w14:textId="77777777" w:rsidR="006E39A2" w:rsidRDefault="006E39A2" w:rsidP="006E39A2">
      <w:r>
        <w:t># File Purpose: Creates the Session Log and Parent Folder</w:t>
      </w:r>
    </w:p>
    <w:p w14:paraId="1A1F79AF" w14:textId="77777777" w:rsidR="006E39A2" w:rsidRDefault="006E39A2" w:rsidP="006E39A2">
      <w:r>
        <w:t># Author: Emily Fletcher</w:t>
      </w:r>
    </w:p>
    <w:p w14:paraId="448BFFA6" w14:textId="77777777" w:rsidR="006E39A2" w:rsidRDefault="006E39A2" w:rsidP="006E39A2">
      <w:r>
        <w:t># Student Number: 18410839</w:t>
      </w:r>
    </w:p>
    <w:p w14:paraId="49DB4B4F" w14:textId="77777777" w:rsidR="006E39A2" w:rsidRDefault="006E39A2" w:rsidP="006E39A2">
      <w:r>
        <w:t># Version: 1.0</w:t>
      </w:r>
    </w:p>
    <w:p w14:paraId="7CE504E4" w14:textId="77777777" w:rsidR="006E39A2" w:rsidRDefault="006E39A2" w:rsidP="006E39A2"/>
    <w:p w14:paraId="78F98DF2" w14:textId="77777777" w:rsidR="006E39A2" w:rsidRDefault="006E39A2" w:rsidP="006E39A2">
      <w:r>
        <w:t># Import Statements</w:t>
      </w:r>
    </w:p>
    <w:p w14:paraId="18C76524" w14:textId="77777777" w:rsidR="006E39A2" w:rsidRDefault="006E39A2" w:rsidP="006E39A2">
      <w:r>
        <w:t xml:space="preserve">import </w:t>
      </w:r>
      <w:proofErr w:type="spellStart"/>
      <w:r>
        <w:t>os</w:t>
      </w:r>
      <w:proofErr w:type="spellEnd"/>
    </w:p>
    <w:p w14:paraId="347FE308" w14:textId="77777777" w:rsidR="006E39A2" w:rsidRDefault="006E39A2" w:rsidP="006E39A2">
      <w:r>
        <w:t xml:space="preserve">import </w:t>
      </w:r>
      <w:proofErr w:type="spellStart"/>
      <w:r>
        <w:t>dateTime</w:t>
      </w:r>
      <w:proofErr w:type="spellEnd"/>
    </w:p>
    <w:p w14:paraId="2935724A" w14:textId="77777777" w:rsidR="006E39A2" w:rsidRDefault="006E39A2" w:rsidP="006E39A2"/>
    <w:p w14:paraId="026E4632" w14:textId="77777777" w:rsidR="006E39A2" w:rsidRDefault="006E39A2" w:rsidP="006E39A2"/>
    <w:p w14:paraId="5B87A050" w14:textId="77777777" w:rsidR="006E39A2" w:rsidRDefault="006E39A2" w:rsidP="006E39A2">
      <w:r>
        <w:t xml:space="preserve">def </w:t>
      </w:r>
      <w:proofErr w:type="spellStart"/>
      <w:r>
        <w:t>createSessionLog</w:t>
      </w:r>
      <w:proofErr w:type="spellEnd"/>
      <w:r>
        <w:t>(time):</w:t>
      </w:r>
    </w:p>
    <w:p w14:paraId="7D1E0716" w14:textId="77777777" w:rsidR="006E39A2" w:rsidRDefault="006E39A2" w:rsidP="006E39A2">
      <w:r>
        <w:t xml:space="preserve">    # Create Folder if it does not exist</w:t>
      </w:r>
    </w:p>
    <w:p w14:paraId="0402C8AA" w14:textId="77777777" w:rsidR="006E39A2" w:rsidRDefault="006E39A2" w:rsidP="006E39A2">
      <w:r>
        <w:t xml:space="preserve">    </w:t>
      </w:r>
      <w:proofErr w:type="spellStart"/>
      <w:r>
        <w:t>folder_name</w:t>
      </w:r>
      <w:proofErr w:type="spellEnd"/>
      <w:r>
        <w:t xml:space="preserve"> = "sessions"</w:t>
      </w:r>
    </w:p>
    <w:p w14:paraId="79D8C3FF" w14:textId="77777777" w:rsidR="006E39A2" w:rsidRDefault="006E39A2" w:rsidP="006E39A2">
      <w:r>
        <w:t xml:space="preserve">    if not </w:t>
      </w:r>
      <w:proofErr w:type="spellStart"/>
      <w:r>
        <w:t>os.path.exists</w:t>
      </w:r>
      <w:proofErr w:type="spellEnd"/>
      <w:r>
        <w:t>(</w:t>
      </w:r>
      <w:proofErr w:type="spellStart"/>
      <w:r>
        <w:t>folder_name</w:t>
      </w:r>
      <w:proofErr w:type="spellEnd"/>
      <w:r>
        <w:t>):</w:t>
      </w:r>
    </w:p>
    <w:p w14:paraId="0BE40E38" w14:textId="77777777" w:rsidR="006E39A2" w:rsidRDefault="006E39A2" w:rsidP="006E39A2">
      <w:r>
        <w:lastRenderedPageBreak/>
        <w:t xml:space="preserve">        </w:t>
      </w:r>
      <w:proofErr w:type="spellStart"/>
      <w:r>
        <w:t>os.makedirs</w:t>
      </w:r>
      <w:proofErr w:type="spellEnd"/>
      <w:r>
        <w:t>(</w:t>
      </w:r>
      <w:proofErr w:type="spellStart"/>
      <w:r>
        <w:t>folder_name</w:t>
      </w:r>
      <w:proofErr w:type="spellEnd"/>
      <w:r>
        <w:t>)</w:t>
      </w:r>
    </w:p>
    <w:p w14:paraId="47022221" w14:textId="77777777" w:rsidR="006E39A2" w:rsidRDefault="006E39A2" w:rsidP="006E39A2">
      <w:r>
        <w:t xml:space="preserve">        # print("Folder Created") Testing Statement</w:t>
      </w:r>
    </w:p>
    <w:p w14:paraId="37E43723" w14:textId="77777777" w:rsidR="006E39A2" w:rsidRDefault="006E39A2" w:rsidP="006E39A2"/>
    <w:p w14:paraId="492409D0" w14:textId="77777777" w:rsidR="006E39A2" w:rsidRDefault="006E39A2" w:rsidP="006E39A2">
      <w:r>
        <w:t xml:space="preserve">    # Getting date values for the session</w:t>
      </w:r>
    </w:p>
    <w:p w14:paraId="06995113" w14:textId="77777777" w:rsidR="006E39A2" w:rsidRDefault="006E39A2" w:rsidP="006E39A2">
      <w:r>
        <w:t xml:space="preserve">    </w:t>
      </w:r>
      <w:proofErr w:type="spellStart"/>
      <w:r>
        <w:t>todaysDate</w:t>
      </w:r>
      <w:proofErr w:type="spellEnd"/>
      <w:r>
        <w:t xml:space="preserve"> = </w:t>
      </w:r>
      <w:proofErr w:type="spellStart"/>
      <w:r>
        <w:t>dateTime.getDate</w:t>
      </w:r>
      <w:proofErr w:type="spellEnd"/>
      <w:r>
        <w:t>()</w:t>
      </w:r>
    </w:p>
    <w:p w14:paraId="42C7F794" w14:textId="77777777" w:rsidR="006E39A2" w:rsidRDefault="006E39A2" w:rsidP="006E39A2"/>
    <w:p w14:paraId="0C71D304" w14:textId="77777777" w:rsidR="006E39A2" w:rsidRDefault="006E39A2" w:rsidP="006E39A2">
      <w:r>
        <w:t xml:space="preserve">    # : causes issues with the file name, so replaced with underscore</w:t>
      </w:r>
    </w:p>
    <w:p w14:paraId="05B909A9" w14:textId="77777777" w:rsidR="006E39A2" w:rsidRDefault="006E39A2" w:rsidP="006E39A2">
      <w:r>
        <w:t xml:space="preserve">    time = </w:t>
      </w:r>
      <w:proofErr w:type="spellStart"/>
      <w:r>
        <w:t>time.replace</w:t>
      </w:r>
      <w:proofErr w:type="spellEnd"/>
      <w:r>
        <w:t>(":", "_")</w:t>
      </w:r>
    </w:p>
    <w:p w14:paraId="26B45DA1" w14:textId="77777777" w:rsidR="006E39A2" w:rsidRDefault="006E39A2" w:rsidP="006E39A2"/>
    <w:p w14:paraId="7078BD08" w14:textId="77777777" w:rsidR="006E39A2" w:rsidRDefault="006E39A2" w:rsidP="006E39A2">
      <w:r>
        <w:t xml:space="preserve">    </w:t>
      </w:r>
      <w:proofErr w:type="spellStart"/>
      <w:r>
        <w:t>fileName</w:t>
      </w:r>
      <w:proofErr w:type="spellEnd"/>
      <w:r>
        <w:t xml:space="preserve"> = "</w:t>
      </w:r>
      <w:proofErr w:type="spellStart"/>
      <w:r>
        <w:t>Session_Date</w:t>
      </w:r>
      <w:proofErr w:type="spellEnd"/>
      <w:r>
        <w:t xml:space="preserve">_" + </w:t>
      </w:r>
      <w:proofErr w:type="spellStart"/>
      <w:r>
        <w:t>todaysDate</w:t>
      </w:r>
      <w:proofErr w:type="spellEnd"/>
      <w:r>
        <w:t xml:space="preserve"> + "_</w:t>
      </w:r>
      <w:proofErr w:type="spellStart"/>
      <w:r>
        <w:t>Session_Time</w:t>
      </w:r>
      <w:proofErr w:type="spellEnd"/>
      <w:r>
        <w:t>_" + time + ".txt"</w:t>
      </w:r>
    </w:p>
    <w:p w14:paraId="62F8CA0D" w14:textId="77777777" w:rsidR="006E39A2" w:rsidRDefault="006E39A2" w:rsidP="006E39A2">
      <w:r>
        <w:t xml:space="preserve">    </w:t>
      </w:r>
      <w:proofErr w:type="spellStart"/>
      <w:r>
        <w:t>filePath</w:t>
      </w:r>
      <w:proofErr w:type="spellEnd"/>
      <w:r>
        <w:t xml:space="preserve"> = </w:t>
      </w:r>
      <w:proofErr w:type="spellStart"/>
      <w:r>
        <w:t>os.path.join</w:t>
      </w:r>
      <w:proofErr w:type="spellEnd"/>
      <w:r>
        <w:t>(</w:t>
      </w:r>
      <w:proofErr w:type="spellStart"/>
      <w:r>
        <w:t>folder_name</w:t>
      </w:r>
      <w:proofErr w:type="spellEnd"/>
      <w:r>
        <w:t xml:space="preserve">, </w:t>
      </w:r>
      <w:proofErr w:type="spellStart"/>
      <w:r>
        <w:t>fileName</w:t>
      </w:r>
      <w:proofErr w:type="spellEnd"/>
      <w:r>
        <w:t>)</w:t>
      </w:r>
    </w:p>
    <w:p w14:paraId="7D6C2F28" w14:textId="77777777" w:rsidR="006E39A2" w:rsidRDefault="006E39A2" w:rsidP="006E39A2">
      <w:r>
        <w:t xml:space="preserve">    </w:t>
      </w:r>
      <w:proofErr w:type="spellStart"/>
      <w:r>
        <w:t>startingText</w:t>
      </w:r>
      <w:proofErr w:type="spellEnd"/>
      <w:r>
        <w:t xml:space="preserve"> = "Start of Attendance Log\n"</w:t>
      </w:r>
    </w:p>
    <w:p w14:paraId="3A5A1AF3" w14:textId="77777777" w:rsidR="006E39A2" w:rsidRDefault="006E39A2" w:rsidP="006E39A2"/>
    <w:p w14:paraId="2DC8BB37" w14:textId="77777777" w:rsidR="006E39A2" w:rsidRDefault="006E39A2" w:rsidP="006E39A2">
      <w:r>
        <w:t xml:space="preserve">    # Writes the starting text and marks the file as readable</w:t>
      </w:r>
    </w:p>
    <w:p w14:paraId="08C2E5C8" w14:textId="77777777" w:rsidR="006E39A2" w:rsidRDefault="006E39A2" w:rsidP="006E39A2">
      <w:r>
        <w:t xml:space="preserve">    with open(</w:t>
      </w:r>
      <w:proofErr w:type="spellStart"/>
      <w:r>
        <w:t>filePath</w:t>
      </w:r>
      <w:proofErr w:type="spellEnd"/>
      <w:r>
        <w:t>, "w") as file:</w:t>
      </w:r>
    </w:p>
    <w:p w14:paraId="37F5D0FF" w14:textId="77777777" w:rsidR="006E39A2" w:rsidRDefault="006E39A2" w:rsidP="006E39A2">
      <w:r>
        <w:t xml:space="preserve">        </w:t>
      </w:r>
      <w:proofErr w:type="spellStart"/>
      <w:r>
        <w:t>file.write</w:t>
      </w:r>
      <w:proofErr w:type="spellEnd"/>
      <w:r>
        <w:t>(</w:t>
      </w:r>
      <w:proofErr w:type="spellStart"/>
      <w:r>
        <w:t>startingText</w:t>
      </w:r>
      <w:proofErr w:type="spellEnd"/>
      <w:r>
        <w:t>)</w:t>
      </w:r>
    </w:p>
    <w:p w14:paraId="6C5F87F9" w14:textId="77777777" w:rsidR="006E39A2" w:rsidRDefault="006E39A2" w:rsidP="006E39A2"/>
    <w:p w14:paraId="27F04449" w14:textId="77777777" w:rsidR="006E39A2" w:rsidRDefault="006E39A2" w:rsidP="006E39A2">
      <w:r>
        <w:t xml:space="preserve">    # Used to edit and save to a file</w:t>
      </w:r>
    </w:p>
    <w:p w14:paraId="47785C7E" w14:textId="77777777" w:rsidR="006E39A2" w:rsidRDefault="006E39A2" w:rsidP="006E39A2">
      <w:r>
        <w:t xml:space="preserve">def </w:t>
      </w:r>
      <w:proofErr w:type="spellStart"/>
      <w:r>
        <w:t>writeToFile</w:t>
      </w:r>
      <w:proofErr w:type="spellEnd"/>
      <w:r>
        <w:t>(</w:t>
      </w:r>
      <w:proofErr w:type="spellStart"/>
      <w:r>
        <w:t>fileName</w:t>
      </w:r>
      <w:proofErr w:type="spellEnd"/>
      <w:r>
        <w:t xml:space="preserve">, </w:t>
      </w:r>
      <w:proofErr w:type="spellStart"/>
      <w:r>
        <w:t>fileContent</w:t>
      </w:r>
      <w:proofErr w:type="spellEnd"/>
      <w:r>
        <w:t xml:space="preserve">, </w:t>
      </w:r>
      <w:proofErr w:type="spellStart"/>
      <w:r>
        <w:t>studentName</w:t>
      </w:r>
      <w:proofErr w:type="spellEnd"/>
      <w:r>
        <w:t xml:space="preserve">, </w:t>
      </w:r>
      <w:proofErr w:type="spellStart"/>
      <w:r>
        <w:t>folderPath</w:t>
      </w:r>
      <w:proofErr w:type="spellEnd"/>
      <w:r>
        <w:t xml:space="preserve"> = "sessions"):</w:t>
      </w:r>
    </w:p>
    <w:p w14:paraId="6F811B8C" w14:textId="77777777" w:rsidR="006E39A2" w:rsidRDefault="006E39A2" w:rsidP="006E39A2">
      <w:r>
        <w:t xml:space="preserve">    if </w:t>
      </w:r>
      <w:proofErr w:type="spellStart"/>
      <w:r>
        <w:t>folderPath</w:t>
      </w:r>
      <w:proofErr w:type="spellEnd"/>
      <w:r>
        <w:t>:</w:t>
      </w:r>
    </w:p>
    <w:p w14:paraId="470AB887" w14:textId="77777777" w:rsidR="006E39A2" w:rsidRDefault="006E39A2" w:rsidP="006E39A2">
      <w:r>
        <w:t xml:space="preserve">        </w:t>
      </w:r>
      <w:proofErr w:type="spellStart"/>
      <w:r>
        <w:t>fileName</w:t>
      </w:r>
      <w:proofErr w:type="spellEnd"/>
      <w:r>
        <w:t xml:space="preserve"> = </w:t>
      </w:r>
      <w:proofErr w:type="spellStart"/>
      <w:r>
        <w:t>os.path.join</w:t>
      </w:r>
      <w:proofErr w:type="spellEnd"/>
      <w:r>
        <w:t>(</w:t>
      </w:r>
      <w:proofErr w:type="spellStart"/>
      <w:r>
        <w:t>folderPath</w:t>
      </w:r>
      <w:proofErr w:type="spellEnd"/>
      <w:r>
        <w:t xml:space="preserve">, </w:t>
      </w:r>
      <w:proofErr w:type="spellStart"/>
      <w:r>
        <w:t>fileName</w:t>
      </w:r>
      <w:proofErr w:type="spellEnd"/>
      <w:r>
        <w:t>)</w:t>
      </w:r>
    </w:p>
    <w:p w14:paraId="0155F7D3" w14:textId="77777777" w:rsidR="006E39A2" w:rsidRDefault="006E39A2" w:rsidP="006E39A2">
      <w:r>
        <w:t xml:space="preserve">    </w:t>
      </w:r>
      <w:proofErr w:type="spellStart"/>
      <w:r>
        <w:t>totalContent</w:t>
      </w:r>
      <w:proofErr w:type="spellEnd"/>
      <w:r>
        <w:t xml:space="preserve"> = "Student: " + </w:t>
      </w:r>
      <w:proofErr w:type="spellStart"/>
      <w:r>
        <w:t>studentName</w:t>
      </w:r>
      <w:proofErr w:type="spellEnd"/>
      <w:r>
        <w:t xml:space="preserve"> + " Late Status: " + </w:t>
      </w:r>
      <w:proofErr w:type="spellStart"/>
      <w:r>
        <w:t>fileContent</w:t>
      </w:r>
      <w:proofErr w:type="spellEnd"/>
    </w:p>
    <w:p w14:paraId="5A1118E4" w14:textId="77777777" w:rsidR="006E39A2" w:rsidRDefault="006E39A2" w:rsidP="006E39A2">
      <w:r>
        <w:t xml:space="preserve">    with open(</w:t>
      </w:r>
      <w:proofErr w:type="spellStart"/>
      <w:r>
        <w:t>fileName</w:t>
      </w:r>
      <w:proofErr w:type="spellEnd"/>
      <w:r>
        <w:t>, 'w') as file:</w:t>
      </w:r>
    </w:p>
    <w:p w14:paraId="77BC4D06" w14:textId="5CF4C85B" w:rsidR="006E39A2" w:rsidRPr="006E39A2" w:rsidRDefault="006E39A2" w:rsidP="006E39A2">
      <w:r>
        <w:t xml:space="preserve">        </w:t>
      </w:r>
      <w:proofErr w:type="spellStart"/>
      <w:r>
        <w:t>file.write</w:t>
      </w:r>
      <w:proofErr w:type="spellEnd"/>
      <w:r>
        <w:t>(</w:t>
      </w:r>
      <w:proofErr w:type="spellStart"/>
      <w:r>
        <w:t>totalContent</w:t>
      </w:r>
      <w:proofErr w:type="spellEnd"/>
      <w:r>
        <w:t>)</w:t>
      </w:r>
    </w:p>
    <w:p w14:paraId="6CF59E26" w14:textId="77777777" w:rsidR="00ED11F1" w:rsidRDefault="00ED11F1" w:rsidP="00ED11F1">
      <w:pPr>
        <w:pStyle w:val="Heading4"/>
      </w:pPr>
      <w:r>
        <w:t>lateChecker.py</w:t>
      </w:r>
    </w:p>
    <w:p w14:paraId="0FD5422E" w14:textId="77777777" w:rsidR="00ED11F1" w:rsidRDefault="00ED11F1" w:rsidP="00ED11F1">
      <w:r>
        <w:t># AI - Attendance System - Emily Fletcher 18410839</w:t>
      </w:r>
    </w:p>
    <w:p w14:paraId="0358A094" w14:textId="77777777" w:rsidR="00ED11F1" w:rsidRDefault="00ED11F1" w:rsidP="00ED11F1"/>
    <w:p w14:paraId="7A14F447" w14:textId="77777777" w:rsidR="00ED11F1" w:rsidRDefault="00ED11F1" w:rsidP="00ED11F1">
      <w:r>
        <w:t># Project Title: AiAssignment2</w:t>
      </w:r>
    </w:p>
    <w:p w14:paraId="10EC2F92" w14:textId="77777777" w:rsidR="00ED11F1" w:rsidRDefault="00ED11F1" w:rsidP="00ED11F1">
      <w:r>
        <w:t># File Title: lateChecker.py</w:t>
      </w:r>
    </w:p>
    <w:p w14:paraId="4FE9BD8B" w14:textId="77777777" w:rsidR="00ED11F1" w:rsidRDefault="00ED11F1" w:rsidP="00ED11F1">
      <w:r>
        <w:t># File Purpose: Takes date objects and finds the difference, used to report if the student is late or on time.</w:t>
      </w:r>
    </w:p>
    <w:p w14:paraId="55195E9A" w14:textId="77777777" w:rsidR="00ED11F1" w:rsidRDefault="00ED11F1" w:rsidP="00ED11F1">
      <w:r>
        <w:t># Author: Emily Fletcher</w:t>
      </w:r>
    </w:p>
    <w:p w14:paraId="494F235F" w14:textId="77777777" w:rsidR="00ED11F1" w:rsidRDefault="00ED11F1" w:rsidP="00ED11F1">
      <w:r>
        <w:lastRenderedPageBreak/>
        <w:t># Student Number: 18410839</w:t>
      </w:r>
    </w:p>
    <w:p w14:paraId="7C0CBCCA" w14:textId="77777777" w:rsidR="00ED11F1" w:rsidRDefault="00ED11F1" w:rsidP="00ED11F1">
      <w:r>
        <w:t># Version: 1.0</w:t>
      </w:r>
    </w:p>
    <w:p w14:paraId="0FB383F4" w14:textId="77777777" w:rsidR="00ED11F1" w:rsidRDefault="00ED11F1" w:rsidP="00ED11F1"/>
    <w:p w14:paraId="74D9D0C6" w14:textId="77777777" w:rsidR="00ED11F1" w:rsidRDefault="00ED11F1" w:rsidP="00ED11F1">
      <w:r>
        <w:t># Import Statements</w:t>
      </w:r>
    </w:p>
    <w:p w14:paraId="632B316A" w14:textId="77777777" w:rsidR="00ED11F1" w:rsidRDefault="00ED11F1" w:rsidP="00ED11F1">
      <w:r>
        <w:t>from datetime import datetime, time</w:t>
      </w:r>
    </w:p>
    <w:p w14:paraId="0B13A885" w14:textId="77777777" w:rsidR="00ED11F1" w:rsidRDefault="00ED11F1" w:rsidP="00ED11F1"/>
    <w:p w14:paraId="0C34B735" w14:textId="77777777" w:rsidR="00ED11F1" w:rsidRDefault="00ED11F1" w:rsidP="00ED11F1"/>
    <w:p w14:paraId="5D652B44" w14:textId="77777777" w:rsidR="00ED11F1" w:rsidRDefault="00ED11F1" w:rsidP="00ED11F1">
      <w:r>
        <w:t>def check(</w:t>
      </w:r>
      <w:proofErr w:type="spellStart"/>
      <w:r>
        <w:t>currentTimeStr</w:t>
      </w:r>
      <w:proofErr w:type="spellEnd"/>
      <w:r>
        <w:t xml:space="preserve">, </w:t>
      </w:r>
      <w:proofErr w:type="spellStart"/>
      <w:r>
        <w:t>convertedTimeStr</w:t>
      </w:r>
      <w:proofErr w:type="spellEnd"/>
      <w:r>
        <w:t>):</w:t>
      </w:r>
    </w:p>
    <w:p w14:paraId="0D39C6B1" w14:textId="77777777" w:rsidR="00ED11F1" w:rsidRDefault="00ED11F1" w:rsidP="00ED11F1">
      <w:r>
        <w:t xml:space="preserve">    # Convert Time To AM/PM Layout</w:t>
      </w:r>
    </w:p>
    <w:p w14:paraId="7C8838DB" w14:textId="77777777" w:rsidR="00ED11F1" w:rsidRDefault="00ED11F1" w:rsidP="00ED11F1">
      <w:r>
        <w:t xml:space="preserve">    </w:t>
      </w:r>
      <w:proofErr w:type="spellStart"/>
      <w:r>
        <w:t>convertedTime</w:t>
      </w:r>
      <w:proofErr w:type="spellEnd"/>
      <w:r>
        <w:t xml:space="preserve"> = </w:t>
      </w:r>
      <w:proofErr w:type="spellStart"/>
      <w:r>
        <w:t>datetime.strptime</w:t>
      </w:r>
      <w:proofErr w:type="spellEnd"/>
      <w:r>
        <w:t>(</w:t>
      </w:r>
      <w:proofErr w:type="spellStart"/>
      <w:r>
        <w:t>convertedTimeStr</w:t>
      </w:r>
      <w:proofErr w:type="spellEnd"/>
      <w:r>
        <w:t>, "%I:%M %p").time()</w:t>
      </w:r>
    </w:p>
    <w:p w14:paraId="10FA317B" w14:textId="77777777" w:rsidR="00ED11F1" w:rsidRDefault="00ED11F1" w:rsidP="00ED11F1">
      <w:r>
        <w:t xml:space="preserve">    print(</w:t>
      </w:r>
      <w:proofErr w:type="spellStart"/>
      <w:r>
        <w:t>convertedTime</w:t>
      </w:r>
      <w:proofErr w:type="spellEnd"/>
      <w:r>
        <w:t>)</w:t>
      </w:r>
    </w:p>
    <w:p w14:paraId="69490257" w14:textId="77777777" w:rsidR="00ED11F1" w:rsidRDefault="00ED11F1" w:rsidP="00ED11F1">
      <w:r>
        <w:t xml:space="preserve">    # Convert Time to Hours Minute Layout</w:t>
      </w:r>
    </w:p>
    <w:p w14:paraId="30EBA876" w14:textId="77777777" w:rsidR="00ED11F1" w:rsidRDefault="00ED11F1" w:rsidP="00ED11F1">
      <w:r>
        <w:t xml:space="preserve">    </w:t>
      </w:r>
      <w:proofErr w:type="spellStart"/>
      <w:r>
        <w:t>currentTime</w:t>
      </w:r>
      <w:proofErr w:type="spellEnd"/>
      <w:r>
        <w:t xml:space="preserve"> = </w:t>
      </w:r>
      <w:proofErr w:type="spellStart"/>
      <w:r>
        <w:t>datetime.strptime</w:t>
      </w:r>
      <w:proofErr w:type="spellEnd"/>
      <w:r>
        <w:t>(</w:t>
      </w:r>
      <w:proofErr w:type="spellStart"/>
      <w:r>
        <w:t>currentTimeStr</w:t>
      </w:r>
      <w:proofErr w:type="spellEnd"/>
      <w:r>
        <w:t>, "%H:%M").time()</w:t>
      </w:r>
    </w:p>
    <w:p w14:paraId="5BAA7D13" w14:textId="77777777" w:rsidR="00ED11F1" w:rsidRDefault="00ED11F1" w:rsidP="00ED11F1">
      <w:r>
        <w:t xml:space="preserve">    print(</w:t>
      </w:r>
      <w:proofErr w:type="spellStart"/>
      <w:r>
        <w:t>currentTime</w:t>
      </w:r>
      <w:proofErr w:type="spellEnd"/>
      <w:r>
        <w:t>)</w:t>
      </w:r>
    </w:p>
    <w:p w14:paraId="368D234F" w14:textId="77777777" w:rsidR="00ED11F1" w:rsidRDefault="00ED11F1" w:rsidP="00ED11F1"/>
    <w:p w14:paraId="5F906CA2" w14:textId="77777777" w:rsidR="00ED11F1" w:rsidRDefault="00ED11F1" w:rsidP="00ED11F1">
      <w:r>
        <w:t xml:space="preserve">    # Combine the times and subtract from each other to find difference</w:t>
      </w:r>
    </w:p>
    <w:p w14:paraId="42A46203" w14:textId="77777777" w:rsidR="00ED11F1" w:rsidRDefault="00ED11F1" w:rsidP="00ED11F1">
      <w:r>
        <w:t xml:space="preserve">    </w:t>
      </w:r>
      <w:proofErr w:type="spellStart"/>
      <w:r>
        <w:t>timeDifference</w:t>
      </w:r>
      <w:proofErr w:type="spellEnd"/>
      <w:r>
        <w:t xml:space="preserve"> = </w:t>
      </w:r>
      <w:proofErr w:type="spellStart"/>
      <w:r>
        <w:t>datetime.combine</w:t>
      </w:r>
      <w:proofErr w:type="spellEnd"/>
      <w:r>
        <w:t>(</w:t>
      </w:r>
      <w:proofErr w:type="spellStart"/>
      <w:r>
        <w:t>datetime.min</w:t>
      </w:r>
      <w:proofErr w:type="spellEnd"/>
      <w:r>
        <w:t xml:space="preserve">, </w:t>
      </w:r>
      <w:proofErr w:type="spellStart"/>
      <w:r>
        <w:t>convertedTime</w:t>
      </w:r>
      <w:proofErr w:type="spellEnd"/>
      <w:r>
        <w:t xml:space="preserve">) - </w:t>
      </w:r>
      <w:proofErr w:type="spellStart"/>
      <w:r>
        <w:t>datetime.combine</w:t>
      </w:r>
      <w:proofErr w:type="spellEnd"/>
      <w:r>
        <w:t>(</w:t>
      </w:r>
      <w:proofErr w:type="spellStart"/>
      <w:r>
        <w:t>datetime.min</w:t>
      </w:r>
      <w:proofErr w:type="spellEnd"/>
      <w:r>
        <w:t xml:space="preserve">, </w:t>
      </w:r>
      <w:proofErr w:type="spellStart"/>
      <w:r>
        <w:t>currentTime</w:t>
      </w:r>
      <w:proofErr w:type="spellEnd"/>
      <w:r>
        <w:t>)</w:t>
      </w:r>
    </w:p>
    <w:p w14:paraId="3750DACB" w14:textId="77777777" w:rsidR="00ED11F1" w:rsidRDefault="00ED11F1" w:rsidP="00ED11F1">
      <w:r>
        <w:t xml:space="preserve">    print(</w:t>
      </w:r>
      <w:proofErr w:type="spellStart"/>
      <w:r>
        <w:t>timeDifference</w:t>
      </w:r>
      <w:proofErr w:type="spellEnd"/>
      <w:r>
        <w:t>)</w:t>
      </w:r>
    </w:p>
    <w:p w14:paraId="33E65F16" w14:textId="77777777" w:rsidR="00ED11F1" w:rsidRDefault="00ED11F1" w:rsidP="00ED11F1">
      <w:r>
        <w:t xml:space="preserve">    # Statements account for </w:t>
      </w:r>
      <w:proofErr w:type="gramStart"/>
      <w:r>
        <w:t>15 minute</w:t>
      </w:r>
      <w:proofErr w:type="gramEnd"/>
      <w:r>
        <w:t xml:space="preserve"> leeway if late or if the student is very early.  </w:t>
      </w:r>
    </w:p>
    <w:p w14:paraId="27DA9175" w14:textId="77777777" w:rsidR="00ED11F1" w:rsidRDefault="00ED11F1" w:rsidP="00ED11F1">
      <w:r>
        <w:t xml:space="preserve">    if </w:t>
      </w:r>
      <w:proofErr w:type="spellStart"/>
      <w:r>
        <w:t>timeDifference.total_seconds</w:t>
      </w:r>
      <w:proofErr w:type="spellEnd"/>
      <w:r>
        <w:t>() &lt; -15 * 60:</w:t>
      </w:r>
    </w:p>
    <w:p w14:paraId="070AED67" w14:textId="77777777" w:rsidR="00ED11F1" w:rsidRDefault="00ED11F1" w:rsidP="00ED11F1">
      <w:r>
        <w:t xml:space="preserve">        print("The student is early.")</w:t>
      </w:r>
    </w:p>
    <w:p w14:paraId="49424F3A" w14:textId="77777777" w:rsidR="00ED11F1" w:rsidRDefault="00ED11F1" w:rsidP="00ED11F1">
      <w:r>
        <w:t xml:space="preserve">        </w:t>
      </w:r>
      <w:proofErr w:type="spellStart"/>
      <w:r>
        <w:t>lateStatus</w:t>
      </w:r>
      <w:proofErr w:type="spellEnd"/>
      <w:r>
        <w:t xml:space="preserve"> = "The student is early"</w:t>
      </w:r>
    </w:p>
    <w:p w14:paraId="0FE63080" w14:textId="77777777" w:rsidR="00ED11F1" w:rsidRDefault="00ED11F1" w:rsidP="00ED11F1">
      <w:r>
        <w:t xml:space="preserve">    </w:t>
      </w:r>
      <w:proofErr w:type="spellStart"/>
      <w:r>
        <w:t>elif</w:t>
      </w:r>
      <w:proofErr w:type="spellEnd"/>
      <w:r>
        <w:t xml:space="preserve"> -15 * 60 &lt;= </w:t>
      </w:r>
      <w:proofErr w:type="spellStart"/>
      <w:r>
        <w:t>timeDifference.total_seconds</w:t>
      </w:r>
      <w:proofErr w:type="spellEnd"/>
      <w:r>
        <w:t>() &lt;= 15 * 60:</w:t>
      </w:r>
    </w:p>
    <w:p w14:paraId="0CDF5C78" w14:textId="77777777" w:rsidR="00ED11F1" w:rsidRDefault="00ED11F1" w:rsidP="00ED11F1">
      <w:r>
        <w:t xml:space="preserve">        print("Registered </w:t>
      </w:r>
      <w:proofErr w:type="gramStart"/>
      <w:r>
        <w:t>On</w:t>
      </w:r>
      <w:proofErr w:type="gramEnd"/>
      <w:r>
        <w:t xml:space="preserve"> Time")</w:t>
      </w:r>
    </w:p>
    <w:p w14:paraId="6FEB2362" w14:textId="77777777" w:rsidR="00ED11F1" w:rsidRDefault="00ED11F1" w:rsidP="00ED11F1">
      <w:r>
        <w:t xml:space="preserve">        </w:t>
      </w:r>
      <w:proofErr w:type="spellStart"/>
      <w:r>
        <w:t>lateStatus</w:t>
      </w:r>
      <w:proofErr w:type="spellEnd"/>
      <w:r>
        <w:t xml:space="preserve"> = "Registered </w:t>
      </w:r>
      <w:proofErr w:type="gramStart"/>
      <w:r>
        <w:t>On</w:t>
      </w:r>
      <w:proofErr w:type="gramEnd"/>
      <w:r>
        <w:t xml:space="preserve"> Time"</w:t>
      </w:r>
    </w:p>
    <w:p w14:paraId="2AB964DB" w14:textId="77777777" w:rsidR="00ED11F1" w:rsidRDefault="00ED11F1" w:rsidP="00ED11F1">
      <w:r>
        <w:t xml:space="preserve">    else:</w:t>
      </w:r>
    </w:p>
    <w:p w14:paraId="255F01F2" w14:textId="77777777" w:rsidR="00ED11F1" w:rsidRDefault="00ED11F1" w:rsidP="00ED11F1">
      <w:r>
        <w:t xml:space="preserve">        print("The student is late.")</w:t>
      </w:r>
    </w:p>
    <w:p w14:paraId="48DA7954" w14:textId="77777777" w:rsidR="00ED11F1" w:rsidRDefault="00ED11F1" w:rsidP="00ED11F1">
      <w:r>
        <w:t xml:space="preserve">        </w:t>
      </w:r>
      <w:proofErr w:type="spellStart"/>
      <w:r>
        <w:t>lateStatus</w:t>
      </w:r>
      <w:proofErr w:type="spellEnd"/>
      <w:r>
        <w:t xml:space="preserve"> = "The student is late"</w:t>
      </w:r>
    </w:p>
    <w:p w14:paraId="006D723F" w14:textId="77777777" w:rsidR="00ED11F1" w:rsidRDefault="00ED11F1" w:rsidP="00ED11F1">
      <w:r>
        <w:t xml:space="preserve">    return </w:t>
      </w:r>
      <w:proofErr w:type="spellStart"/>
      <w:r>
        <w:t>lateStatus</w:t>
      </w:r>
      <w:proofErr w:type="spellEnd"/>
    </w:p>
    <w:p w14:paraId="47478F99" w14:textId="77777777" w:rsidR="00ED11F1" w:rsidRDefault="00ED11F1" w:rsidP="00ED11F1">
      <w:pPr>
        <w:pStyle w:val="Heading4"/>
        <w:rPr>
          <w:i w:val="0"/>
          <w:iCs w:val="0"/>
        </w:rPr>
      </w:pPr>
      <w:r>
        <w:t xml:space="preserve">machineLearning.py </w:t>
      </w:r>
    </w:p>
    <w:p w14:paraId="7D6B5405" w14:textId="77777777" w:rsidR="00ED11F1" w:rsidRDefault="00ED11F1" w:rsidP="00ED11F1">
      <w:r>
        <w:t># AI - Attendance System - Emily Fletcher 18410839</w:t>
      </w:r>
    </w:p>
    <w:p w14:paraId="198330B1" w14:textId="77777777" w:rsidR="00ED11F1" w:rsidRDefault="00ED11F1" w:rsidP="00ED11F1"/>
    <w:p w14:paraId="58EFA6EE" w14:textId="77777777" w:rsidR="00ED11F1" w:rsidRDefault="00ED11F1" w:rsidP="00ED11F1">
      <w:r>
        <w:t># Project Title: AiAssignment2</w:t>
      </w:r>
    </w:p>
    <w:p w14:paraId="7CE3CDE0" w14:textId="77777777" w:rsidR="00ED11F1" w:rsidRDefault="00ED11F1" w:rsidP="00ED11F1">
      <w:r>
        <w:t># File Title: machineLearning.py</w:t>
      </w:r>
    </w:p>
    <w:p w14:paraId="4A5E0D46" w14:textId="77777777" w:rsidR="00ED11F1" w:rsidRDefault="00ED11F1" w:rsidP="00ED11F1">
      <w:r>
        <w:t># File Purpose: Connects to the model and inserts the frame into the model</w:t>
      </w:r>
    </w:p>
    <w:p w14:paraId="15301CDC" w14:textId="77777777" w:rsidR="00ED11F1" w:rsidRDefault="00ED11F1" w:rsidP="00ED11F1">
      <w:r>
        <w:t># Author: Emily Fletcher</w:t>
      </w:r>
    </w:p>
    <w:p w14:paraId="71CFE302" w14:textId="77777777" w:rsidR="00ED11F1" w:rsidRDefault="00ED11F1" w:rsidP="00ED11F1">
      <w:r>
        <w:t># Student Number: 18410839</w:t>
      </w:r>
    </w:p>
    <w:p w14:paraId="4F44C1AE" w14:textId="77777777" w:rsidR="00ED11F1" w:rsidRDefault="00ED11F1" w:rsidP="00ED11F1">
      <w:r>
        <w:t># Version: 1.0</w:t>
      </w:r>
    </w:p>
    <w:p w14:paraId="1BC71717" w14:textId="77777777" w:rsidR="00ED11F1" w:rsidRDefault="00ED11F1" w:rsidP="00ED11F1"/>
    <w:p w14:paraId="3FCD8FE4" w14:textId="77777777" w:rsidR="00ED11F1" w:rsidRDefault="00ED11F1" w:rsidP="00ED11F1">
      <w:r>
        <w:t># Import Statements</w:t>
      </w:r>
    </w:p>
    <w:p w14:paraId="4C16030E" w14:textId="77777777" w:rsidR="00ED11F1" w:rsidRDefault="00ED11F1" w:rsidP="00ED11F1">
      <w:r>
        <w:t>import cv2</w:t>
      </w:r>
    </w:p>
    <w:p w14:paraId="03801924" w14:textId="77777777" w:rsidR="00ED11F1" w:rsidRDefault="00ED11F1" w:rsidP="00ED11F1"/>
    <w:p w14:paraId="64512084" w14:textId="77777777" w:rsidR="00ED11F1" w:rsidRDefault="00ED11F1" w:rsidP="00ED11F1">
      <w:r>
        <w:t xml:space="preserve">from </w:t>
      </w:r>
      <w:proofErr w:type="spellStart"/>
      <w:r>
        <w:t>tensorflow</w:t>
      </w:r>
      <w:proofErr w:type="spellEnd"/>
      <w:r>
        <w:t xml:space="preserve"> import </w:t>
      </w:r>
      <w:proofErr w:type="spellStart"/>
      <w:r>
        <w:t>keras</w:t>
      </w:r>
      <w:proofErr w:type="spellEnd"/>
    </w:p>
    <w:p w14:paraId="175948C3" w14:textId="77777777" w:rsidR="00ED11F1" w:rsidRDefault="00ED11F1" w:rsidP="00ED11F1"/>
    <w:p w14:paraId="57492E64" w14:textId="77777777" w:rsidR="00ED11F1" w:rsidRDefault="00ED11F1" w:rsidP="00ED11F1">
      <w:r>
        <w:t xml:space="preserve">import </w:t>
      </w:r>
      <w:proofErr w:type="spellStart"/>
      <w:r>
        <w:t>os</w:t>
      </w:r>
      <w:proofErr w:type="spellEnd"/>
    </w:p>
    <w:p w14:paraId="2D858C18" w14:textId="77777777" w:rsidR="00ED11F1" w:rsidRDefault="00ED11F1" w:rsidP="00ED11F1">
      <w:r>
        <w:t xml:space="preserve">import </w:t>
      </w:r>
      <w:proofErr w:type="spellStart"/>
      <w:r>
        <w:t>shutil</w:t>
      </w:r>
      <w:proofErr w:type="spellEnd"/>
    </w:p>
    <w:p w14:paraId="775C3F6B" w14:textId="77777777" w:rsidR="00ED11F1" w:rsidRDefault="00ED11F1" w:rsidP="00ED11F1"/>
    <w:p w14:paraId="28F9EFBF" w14:textId="77777777" w:rsidR="00ED11F1" w:rsidRDefault="00ED11F1" w:rsidP="00ED11F1">
      <w:r>
        <w:t xml:space="preserve"># from </w:t>
      </w:r>
      <w:proofErr w:type="spellStart"/>
      <w:r>
        <w:t>tensorflow.keras.utils</w:t>
      </w:r>
      <w:proofErr w:type="spellEnd"/>
      <w:r>
        <w:t xml:space="preserve"> import </w:t>
      </w:r>
      <w:proofErr w:type="spellStart"/>
      <w:r>
        <w:t>image_dataset_from_directory</w:t>
      </w:r>
      <w:proofErr w:type="spellEnd"/>
    </w:p>
    <w:p w14:paraId="176F403D" w14:textId="77777777" w:rsidR="00ED11F1" w:rsidRDefault="00ED11F1" w:rsidP="00ED11F1">
      <w:r>
        <w:t xml:space="preserve">from </w:t>
      </w:r>
      <w:proofErr w:type="spellStart"/>
      <w:r>
        <w:t>tensorflow</w:t>
      </w:r>
      <w:proofErr w:type="spellEnd"/>
      <w:r>
        <w:t xml:space="preserve"> import </w:t>
      </w:r>
      <w:proofErr w:type="spellStart"/>
      <w:r>
        <w:t>keras</w:t>
      </w:r>
      <w:proofErr w:type="spellEnd"/>
    </w:p>
    <w:p w14:paraId="22003370" w14:textId="77777777" w:rsidR="00ED11F1" w:rsidRDefault="00ED11F1" w:rsidP="00ED11F1">
      <w:r>
        <w:t xml:space="preserve"># from </w:t>
      </w:r>
      <w:proofErr w:type="spellStart"/>
      <w:r>
        <w:t>tensorflow.keras</w:t>
      </w:r>
      <w:proofErr w:type="spellEnd"/>
      <w:r>
        <w:t xml:space="preserve"> import layers</w:t>
      </w:r>
    </w:p>
    <w:p w14:paraId="7CC209E7" w14:textId="77777777" w:rsidR="00ED11F1" w:rsidRDefault="00ED11F1" w:rsidP="00ED11F1">
      <w:r>
        <w:t xml:space="preserve">import </w:t>
      </w:r>
      <w:proofErr w:type="spellStart"/>
      <w:r>
        <w:t>numpy</w:t>
      </w:r>
      <w:proofErr w:type="spellEnd"/>
      <w:r>
        <w:t xml:space="preserve"> as np</w:t>
      </w:r>
    </w:p>
    <w:p w14:paraId="3B02E84A" w14:textId="77777777" w:rsidR="00ED11F1" w:rsidRDefault="00ED11F1" w:rsidP="00ED11F1">
      <w:r>
        <w:t xml:space="preserve">import </w:t>
      </w:r>
      <w:proofErr w:type="spellStart"/>
      <w:r>
        <w:t>matplotlib.pyplot</w:t>
      </w:r>
      <w:proofErr w:type="spellEnd"/>
      <w:r>
        <w:t xml:space="preserve"> as </w:t>
      </w:r>
      <w:proofErr w:type="spellStart"/>
      <w:r>
        <w:t>plt</w:t>
      </w:r>
      <w:proofErr w:type="spellEnd"/>
    </w:p>
    <w:p w14:paraId="79964502" w14:textId="77777777" w:rsidR="00ED11F1" w:rsidRDefault="00ED11F1" w:rsidP="00ED11F1"/>
    <w:p w14:paraId="14E24DAC" w14:textId="77777777" w:rsidR="00ED11F1" w:rsidRDefault="00ED11F1" w:rsidP="00ED11F1">
      <w:r>
        <w:t xml:space="preserve"># from </w:t>
      </w:r>
      <w:proofErr w:type="spellStart"/>
      <w:r>
        <w:t>google.colab</w:t>
      </w:r>
      <w:proofErr w:type="spellEnd"/>
      <w:r>
        <w:t xml:space="preserve"> import drive</w:t>
      </w:r>
    </w:p>
    <w:p w14:paraId="48CA8159" w14:textId="77777777" w:rsidR="00ED11F1" w:rsidRDefault="00ED11F1" w:rsidP="00ED11F1">
      <w:r>
        <w:t xml:space="preserve"># from </w:t>
      </w:r>
      <w:proofErr w:type="spellStart"/>
      <w:r>
        <w:t>google.colab</w:t>
      </w:r>
      <w:proofErr w:type="spellEnd"/>
      <w:r>
        <w:t xml:space="preserve"> import files</w:t>
      </w:r>
    </w:p>
    <w:p w14:paraId="1BD10036" w14:textId="77777777" w:rsidR="00ED11F1" w:rsidRDefault="00ED11F1" w:rsidP="00ED11F1"/>
    <w:p w14:paraId="3C01D908" w14:textId="77777777" w:rsidR="00ED11F1" w:rsidRDefault="00ED11F1" w:rsidP="00ED11F1">
      <w:r>
        <w:t># Load the saved model</w:t>
      </w:r>
    </w:p>
    <w:p w14:paraId="2DEFD156" w14:textId="77777777" w:rsidR="00ED11F1" w:rsidRDefault="00ED11F1" w:rsidP="00ED11F1">
      <w:proofErr w:type="spellStart"/>
      <w:r>
        <w:t>model_dir</w:t>
      </w:r>
      <w:proofErr w:type="spellEnd"/>
      <w:r>
        <w:t xml:space="preserve"> = "model"</w:t>
      </w:r>
    </w:p>
    <w:p w14:paraId="643EAA61" w14:textId="77777777" w:rsidR="00ED11F1" w:rsidRDefault="00ED11F1" w:rsidP="00ED11F1">
      <w:proofErr w:type="spellStart"/>
      <w:r>
        <w:t>model_file</w:t>
      </w:r>
      <w:proofErr w:type="spellEnd"/>
      <w:r>
        <w:t xml:space="preserve"> = "model.h5"</w:t>
      </w:r>
    </w:p>
    <w:p w14:paraId="531B38C8" w14:textId="77777777" w:rsidR="00ED11F1" w:rsidRDefault="00ED11F1" w:rsidP="00ED11F1">
      <w:proofErr w:type="spellStart"/>
      <w:r>
        <w:t>model_path</w:t>
      </w:r>
      <w:proofErr w:type="spellEnd"/>
      <w:r>
        <w:t xml:space="preserve"> = </w:t>
      </w:r>
      <w:proofErr w:type="spellStart"/>
      <w:r>
        <w:t>os.path.join</w:t>
      </w:r>
      <w:proofErr w:type="spellEnd"/>
      <w:r>
        <w:t>(</w:t>
      </w:r>
      <w:proofErr w:type="spellStart"/>
      <w:r>
        <w:t>model_dir</w:t>
      </w:r>
      <w:proofErr w:type="spellEnd"/>
      <w:r>
        <w:t xml:space="preserve">, </w:t>
      </w:r>
      <w:proofErr w:type="spellStart"/>
      <w:r>
        <w:t>model_file</w:t>
      </w:r>
      <w:proofErr w:type="spellEnd"/>
      <w:r>
        <w:t>)</w:t>
      </w:r>
    </w:p>
    <w:p w14:paraId="565E3FEC" w14:textId="77777777" w:rsidR="00ED11F1" w:rsidRDefault="00ED11F1" w:rsidP="00ED11F1">
      <w:r>
        <w:t># Check if the model file exists</w:t>
      </w:r>
    </w:p>
    <w:p w14:paraId="78C736D1" w14:textId="77777777" w:rsidR="00ED11F1" w:rsidRDefault="00ED11F1" w:rsidP="00ED11F1">
      <w:r>
        <w:t xml:space="preserve">if </w:t>
      </w:r>
      <w:proofErr w:type="spellStart"/>
      <w:r>
        <w:t>os.path.exists</w:t>
      </w:r>
      <w:proofErr w:type="spellEnd"/>
      <w:r>
        <w:t>(</w:t>
      </w:r>
      <w:proofErr w:type="spellStart"/>
      <w:r>
        <w:t>model_path</w:t>
      </w:r>
      <w:proofErr w:type="spellEnd"/>
      <w:r>
        <w:t>):</w:t>
      </w:r>
    </w:p>
    <w:p w14:paraId="0D8EFA52" w14:textId="77777777" w:rsidR="00ED11F1" w:rsidRDefault="00ED11F1" w:rsidP="00ED11F1">
      <w:r>
        <w:lastRenderedPageBreak/>
        <w:t xml:space="preserve">    try:</w:t>
      </w:r>
    </w:p>
    <w:p w14:paraId="4125E226" w14:textId="77777777" w:rsidR="00ED11F1" w:rsidRDefault="00ED11F1" w:rsidP="00ED11F1">
      <w:r>
        <w:t xml:space="preserve">        # Load the model from the file</w:t>
      </w:r>
    </w:p>
    <w:p w14:paraId="656194C8" w14:textId="77777777" w:rsidR="00ED11F1" w:rsidRDefault="00ED11F1" w:rsidP="00ED11F1">
      <w:r>
        <w:t xml:space="preserve">        model = </w:t>
      </w:r>
      <w:proofErr w:type="spellStart"/>
      <w:r>
        <w:t>keras.models.load_model</w:t>
      </w:r>
      <w:proofErr w:type="spellEnd"/>
      <w:r>
        <w:t>(</w:t>
      </w:r>
      <w:proofErr w:type="spellStart"/>
      <w:r>
        <w:t>model_path</w:t>
      </w:r>
      <w:proofErr w:type="spellEnd"/>
      <w:r>
        <w:t>)</w:t>
      </w:r>
    </w:p>
    <w:p w14:paraId="6B95B9B6" w14:textId="77777777" w:rsidR="00ED11F1" w:rsidRDefault="00ED11F1" w:rsidP="00ED11F1">
      <w:r>
        <w:t xml:space="preserve">    except Exception as e:</w:t>
      </w:r>
    </w:p>
    <w:p w14:paraId="6A025B06" w14:textId="77777777" w:rsidR="00ED11F1" w:rsidRDefault="00ED11F1" w:rsidP="00ED11F1">
      <w:r>
        <w:t xml:space="preserve">        print("Error loading the model")</w:t>
      </w:r>
    </w:p>
    <w:p w14:paraId="776AE233" w14:textId="77777777" w:rsidR="00ED11F1" w:rsidRDefault="00ED11F1" w:rsidP="00ED11F1">
      <w:r>
        <w:t>else:</w:t>
      </w:r>
    </w:p>
    <w:p w14:paraId="5A74A361" w14:textId="77777777" w:rsidR="00ED11F1" w:rsidRDefault="00ED11F1" w:rsidP="00ED11F1">
      <w:r>
        <w:t xml:space="preserve">    print("Model file not found!")</w:t>
      </w:r>
    </w:p>
    <w:p w14:paraId="47ACACF6" w14:textId="77777777" w:rsidR="00ED11F1" w:rsidRDefault="00ED11F1" w:rsidP="00ED11F1"/>
    <w:p w14:paraId="46742259" w14:textId="77777777" w:rsidR="00ED11F1" w:rsidRDefault="00ED11F1" w:rsidP="00ED11F1"/>
    <w:p w14:paraId="70568705" w14:textId="77777777" w:rsidR="00ED11F1" w:rsidRDefault="00ED11F1" w:rsidP="00ED11F1">
      <w:r>
        <w:t xml:space="preserve">def </w:t>
      </w:r>
      <w:proofErr w:type="spellStart"/>
      <w:r>
        <w:t>frameSetup</w:t>
      </w:r>
      <w:proofErr w:type="spellEnd"/>
      <w:r>
        <w:t>(frame):</w:t>
      </w:r>
    </w:p>
    <w:p w14:paraId="4286D117" w14:textId="77777777" w:rsidR="00ED11F1" w:rsidRDefault="00ED11F1" w:rsidP="00ED11F1">
      <w:r>
        <w:t xml:space="preserve">    </w:t>
      </w:r>
      <w:proofErr w:type="spellStart"/>
      <w:r>
        <w:t>imagePath</w:t>
      </w:r>
      <w:proofErr w:type="spellEnd"/>
      <w:r>
        <w:t xml:space="preserve"> = "</w:t>
      </w:r>
      <w:proofErr w:type="spellStart"/>
      <w:r>
        <w:t>imagesForTest</w:t>
      </w:r>
      <w:proofErr w:type="spellEnd"/>
      <w:r>
        <w:t>\RK.jpg"</w:t>
      </w:r>
    </w:p>
    <w:p w14:paraId="49102603" w14:textId="77777777" w:rsidR="00ED11F1" w:rsidRDefault="00ED11F1" w:rsidP="00ED11F1">
      <w:r>
        <w:t xml:space="preserve">    frame = cv2.imread(</w:t>
      </w:r>
      <w:proofErr w:type="spellStart"/>
      <w:r>
        <w:t>imagePath</w:t>
      </w:r>
      <w:proofErr w:type="spellEnd"/>
      <w:r>
        <w:t>)</w:t>
      </w:r>
    </w:p>
    <w:p w14:paraId="0B8F25F2" w14:textId="77777777" w:rsidR="00ED11F1" w:rsidRDefault="00ED11F1" w:rsidP="00ED11F1">
      <w:r>
        <w:t xml:space="preserve">    # </w:t>
      </w:r>
      <w:proofErr w:type="spellStart"/>
      <w:r>
        <w:t>Preprocess</w:t>
      </w:r>
      <w:proofErr w:type="spellEnd"/>
      <w:r>
        <w:t xml:space="preserve"> the frame (resize, normalize, etc.) to match the model's requirements</w:t>
      </w:r>
    </w:p>
    <w:p w14:paraId="0DAF7B20" w14:textId="77777777" w:rsidR="00ED11F1" w:rsidRDefault="00ED11F1" w:rsidP="00ED11F1">
      <w:r>
        <w:t xml:space="preserve">    </w:t>
      </w:r>
      <w:proofErr w:type="spellStart"/>
      <w:r>
        <w:t>resizeFrame</w:t>
      </w:r>
      <w:proofErr w:type="spellEnd"/>
      <w:r>
        <w:t xml:space="preserve"> = cv2.resize(frame, (180, 180))</w:t>
      </w:r>
    </w:p>
    <w:p w14:paraId="201335AC" w14:textId="77777777" w:rsidR="00ED11F1" w:rsidRDefault="00ED11F1" w:rsidP="00ED11F1">
      <w:r>
        <w:t xml:space="preserve">    </w:t>
      </w:r>
      <w:proofErr w:type="spellStart"/>
      <w:r>
        <w:t>resizeFrame</w:t>
      </w:r>
      <w:proofErr w:type="spellEnd"/>
      <w:r>
        <w:t xml:space="preserve"> = </w:t>
      </w:r>
      <w:proofErr w:type="spellStart"/>
      <w:r>
        <w:t>resizeFrame</w:t>
      </w:r>
      <w:proofErr w:type="spellEnd"/>
      <w:r>
        <w:t xml:space="preserve"> / 255.0  # Normalize the pixel values</w:t>
      </w:r>
    </w:p>
    <w:p w14:paraId="1BFEC00F" w14:textId="77777777" w:rsidR="00ED11F1" w:rsidRDefault="00ED11F1" w:rsidP="00ED11F1">
      <w:r>
        <w:t xml:space="preserve">    </w:t>
      </w:r>
      <w:proofErr w:type="spellStart"/>
      <w:r>
        <w:t>resizeFrame</w:t>
      </w:r>
      <w:proofErr w:type="spellEnd"/>
      <w:r>
        <w:t xml:space="preserve"> = </w:t>
      </w:r>
      <w:proofErr w:type="spellStart"/>
      <w:r>
        <w:t>np.expand_dims</w:t>
      </w:r>
      <w:proofErr w:type="spellEnd"/>
      <w:r>
        <w:t>(</w:t>
      </w:r>
      <w:proofErr w:type="spellStart"/>
      <w:r>
        <w:t>resizeFrame</w:t>
      </w:r>
      <w:proofErr w:type="spellEnd"/>
      <w:r>
        <w:t>, axis=0)</w:t>
      </w:r>
    </w:p>
    <w:p w14:paraId="171AB83F" w14:textId="77777777" w:rsidR="00ED11F1" w:rsidRDefault="00ED11F1" w:rsidP="00ED11F1"/>
    <w:p w14:paraId="771B1696" w14:textId="77777777" w:rsidR="00ED11F1" w:rsidRDefault="00ED11F1" w:rsidP="00ED11F1">
      <w:r>
        <w:t xml:space="preserve">    print("Frame Processed")</w:t>
      </w:r>
    </w:p>
    <w:p w14:paraId="653E6031" w14:textId="77777777" w:rsidR="00ED11F1" w:rsidRDefault="00ED11F1" w:rsidP="00ED11F1"/>
    <w:p w14:paraId="24FD20A1" w14:textId="77777777" w:rsidR="00ED11F1" w:rsidRDefault="00ED11F1" w:rsidP="00ED11F1">
      <w:r>
        <w:t xml:space="preserve">    # List of Students</w:t>
      </w:r>
    </w:p>
    <w:p w14:paraId="1DD97863" w14:textId="77777777" w:rsidR="00ED11F1" w:rsidRDefault="00ED11F1" w:rsidP="00ED11F1">
      <w:r>
        <w:t xml:space="preserve">    students = {</w:t>
      </w:r>
    </w:p>
    <w:p w14:paraId="3AEC34C6" w14:textId="77777777" w:rsidR="00ED11F1" w:rsidRDefault="00ED11F1" w:rsidP="00ED11F1">
      <w:r>
        <w:t xml:space="preserve">        0: "Alpha",</w:t>
      </w:r>
    </w:p>
    <w:p w14:paraId="12B15C5C" w14:textId="77777777" w:rsidR="00ED11F1" w:rsidRDefault="00ED11F1" w:rsidP="00ED11F1">
      <w:r>
        <w:t xml:space="preserve">        1: "Bravo",</w:t>
      </w:r>
    </w:p>
    <w:p w14:paraId="3930F363" w14:textId="77777777" w:rsidR="00ED11F1" w:rsidRDefault="00ED11F1" w:rsidP="00ED11F1">
      <w:r>
        <w:t xml:space="preserve">        2: "Charlie",</w:t>
      </w:r>
    </w:p>
    <w:p w14:paraId="25F5FF1F" w14:textId="77777777" w:rsidR="00ED11F1" w:rsidRDefault="00ED11F1" w:rsidP="00ED11F1">
      <w:r>
        <w:t xml:space="preserve">        3: "Delta",</w:t>
      </w:r>
    </w:p>
    <w:p w14:paraId="69492027" w14:textId="77777777" w:rsidR="00ED11F1" w:rsidRDefault="00ED11F1" w:rsidP="00ED11F1">
      <w:r>
        <w:t xml:space="preserve">        4: "Echo"</w:t>
      </w:r>
    </w:p>
    <w:p w14:paraId="3563547B" w14:textId="77777777" w:rsidR="00ED11F1" w:rsidRDefault="00ED11F1" w:rsidP="00ED11F1">
      <w:r>
        <w:t xml:space="preserve">    }</w:t>
      </w:r>
    </w:p>
    <w:p w14:paraId="3EACC422" w14:textId="77777777" w:rsidR="00ED11F1" w:rsidRDefault="00ED11F1" w:rsidP="00ED11F1">
      <w:r>
        <w:t xml:space="preserve">    prediction = </w:t>
      </w:r>
      <w:proofErr w:type="spellStart"/>
      <w:r>
        <w:t>model.predict</w:t>
      </w:r>
      <w:proofErr w:type="spellEnd"/>
      <w:r>
        <w:t>(</w:t>
      </w:r>
      <w:proofErr w:type="spellStart"/>
      <w:r>
        <w:t>resizeFrame</w:t>
      </w:r>
      <w:proofErr w:type="spellEnd"/>
      <w:r>
        <w:t>)</w:t>
      </w:r>
    </w:p>
    <w:p w14:paraId="04ED10D7" w14:textId="77777777" w:rsidR="00ED11F1" w:rsidRDefault="00ED11F1" w:rsidP="00ED11F1">
      <w:r>
        <w:t xml:space="preserve">    predicted = </w:t>
      </w:r>
      <w:proofErr w:type="spellStart"/>
      <w:r>
        <w:t>np.argmax</w:t>
      </w:r>
      <w:proofErr w:type="spellEnd"/>
      <w:r>
        <w:t>(prediction)</w:t>
      </w:r>
    </w:p>
    <w:p w14:paraId="15ABBC55" w14:textId="77777777" w:rsidR="00ED11F1" w:rsidRDefault="00ED11F1" w:rsidP="00ED11F1">
      <w:r>
        <w:t xml:space="preserve">    # Map the predicted class to a student name using the </w:t>
      </w:r>
      <w:proofErr w:type="spellStart"/>
      <w:r>
        <w:t>class_mapping</w:t>
      </w:r>
      <w:proofErr w:type="spellEnd"/>
      <w:r>
        <w:t xml:space="preserve"> dictionary</w:t>
      </w:r>
    </w:p>
    <w:p w14:paraId="7864D381" w14:textId="77777777" w:rsidR="00ED11F1" w:rsidRDefault="00ED11F1" w:rsidP="00ED11F1">
      <w:r>
        <w:t xml:space="preserve">    </w:t>
      </w:r>
      <w:proofErr w:type="spellStart"/>
      <w:r>
        <w:t>student_found</w:t>
      </w:r>
      <w:proofErr w:type="spellEnd"/>
      <w:r>
        <w:t xml:space="preserve"> = </w:t>
      </w:r>
      <w:proofErr w:type="spellStart"/>
      <w:r>
        <w:t>students.get</w:t>
      </w:r>
      <w:proofErr w:type="spellEnd"/>
      <w:r>
        <w:t>(predicted, "Unknown")</w:t>
      </w:r>
    </w:p>
    <w:p w14:paraId="4F12F8C5" w14:textId="77777777" w:rsidR="00ED11F1" w:rsidRDefault="00ED11F1" w:rsidP="00ED11F1">
      <w:r>
        <w:lastRenderedPageBreak/>
        <w:t xml:space="preserve">    print("Prediction Weights:", prediction)</w:t>
      </w:r>
    </w:p>
    <w:p w14:paraId="25DE6F9D" w14:textId="77777777" w:rsidR="00ED11F1" w:rsidRDefault="00ED11F1" w:rsidP="00ED11F1">
      <w:r>
        <w:t xml:space="preserve">    print("Predicted student:", </w:t>
      </w:r>
      <w:proofErr w:type="spellStart"/>
      <w:r>
        <w:t>student_found</w:t>
      </w:r>
      <w:proofErr w:type="spellEnd"/>
      <w:r>
        <w:t>)</w:t>
      </w:r>
    </w:p>
    <w:p w14:paraId="234D70A4" w14:textId="77777777" w:rsidR="00ED11F1" w:rsidRDefault="00ED11F1" w:rsidP="00ED11F1">
      <w:r>
        <w:t xml:space="preserve">    return </w:t>
      </w:r>
      <w:proofErr w:type="spellStart"/>
      <w:r>
        <w:t>student_found</w:t>
      </w:r>
      <w:proofErr w:type="spellEnd"/>
    </w:p>
    <w:p w14:paraId="73A7017C" w14:textId="77777777" w:rsidR="006574AD" w:rsidRDefault="006574AD" w:rsidP="006574AD">
      <w:pPr>
        <w:pStyle w:val="Heading4"/>
      </w:pPr>
      <w:r>
        <w:t>main.py</w:t>
      </w:r>
    </w:p>
    <w:p w14:paraId="7796C5E2" w14:textId="77777777" w:rsidR="006574AD" w:rsidRDefault="006574AD" w:rsidP="006574AD">
      <w:r>
        <w:t># AI - Attendance System - Emily Fletcher 18410839</w:t>
      </w:r>
    </w:p>
    <w:p w14:paraId="6E3254A0" w14:textId="77777777" w:rsidR="006574AD" w:rsidRDefault="006574AD" w:rsidP="006574AD">
      <w:r>
        <w:t>import glob</w:t>
      </w:r>
    </w:p>
    <w:p w14:paraId="1BE58320" w14:textId="77777777" w:rsidR="006574AD" w:rsidRDefault="006574AD" w:rsidP="006574AD">
      <w:r>
        <w:t># Project Title: AiAssignment2</w:t>
      </w:r>
    </w:p>
    <w:p w14:paraId="4EE425FC" w14:textId="77777777" w:rsidR="006574AD" w:rsidRDefault="006574AD" w:rsidP="006574AD">
      <w:r>
        <w:t># File Title: main.py</w:t>
      </w:r>
    </w:p>
    <w:p w14:paraId="219219B4" w14:textId="77777777" w:rsidR="006574AD" w:rsidRDefault="006574AD" w:rsidP="006574AD">
      <w:r>
        <w:t># File Purpose: Main Controller File, also contains the GUI</w:t>
      </w:r>
    </w:p>
    <w:p w14:paraId="7CF0CA1B" w14:textId="77777777" w:rsidR="006574AD" w:rsidRDefault="006574AD" w:rsidP="006574AD">
      <w:r>
        <w:t># Author: Emily Fletcher</w:t>
      </w:r>
    </w:p>
    <w:p w14:paraId="3C866518" w14:textId="77777777" w:rsidR="006574AD" w:rsidRDefault="006574AD" w:rsidP="006574AD">
      <w:r>
        <w:t># Student Number: 18410839</w:t>
      </w:r>
    </w:p>
    <w:p w14:paraId="0AE12A28" w14:textId="77777777" w:rsidR="006574AD" w:rsidRDefault="006574AD" w:rsidP="006574AD">
      <w:r>
        <w:t># Version: 1.0</w:t>
      </w:r>
    </w:p>
    <w:p w14:paraId="7B1AEB3D" w14:textId="77777777" w:rsidR="006574AD" w:rsidRDefault="006574AD" w:rsidP="006574AD"/>
    <w:p w14:paraId="52BF7187" w14:textId="77777777" w:rsidR="006574AD" w:rsidRDefault="006574AD" w:rsidP="006574AD">
      <w:r>
        <w:t># Import Statements</w:t>
      </w:r>
    </w:p>
    <w:p w14:paraId="15733750" w14:textId="77777777" w:rsidR="006574AD" w:rsidRDefault="006574AD" w:rsidP="006574AD">
      <w:r>
        <w:t xml:space="preserve">import </w:t>
      </w:r>
      <w:proofErr w:type="spellStart"/>
      <w:r>
        <w:t>os</w:t>
      </w:r>
      <w:proofErr w:type="spellEnd"/>
    </w:p>
    <w:p w14:paraId="001DC7CA" w14:textId="77777777" w:rsidR="006574AD" w:rsidRDefault="006574AD" w:rsidP="006574AD">
      <w:r>
        <w:t>import cv2</w:t>
      </w:r>
    </w:p>
    <w:p w14:paraId="11864E0D" w14:textId="77777777" w:rsidR="006574AD" w:rsidRDefault="006574AD" w:rsidP="006574AD">
      <w:r>
        <w:t xml:space="preserve">import </w:t>
      </w:r>
      <w:proofErr w:type="spellStart"/>
      <w:r>
        <w:t>tkinter</w:t>
      </w:r>
      <w:proofErr w:type="spellEnd"/>
      <w:r>
        <w:t xml:space="preserve"> as </w:t>
      </w:r>
      <w:proofErr w:type="spellStart"/>
      <w:r>
        <w:t>tk</w:t>
      </w:r>
      <w:proofErr w:type="spellEnd"/>
    </w:p>
    <w:p w14:paraId="686D0F01" w14:textId="77777777" w:rsidR="006574AD" w:rsidRDefault="006574AD" w:rsidP="006574AD">
      <w:r>
        <w:t xml:space="preserve">import </w:t>
      </w:r>
      <w:proofErr w:type="spellStart"/>
      <w:r>
        <w:t>dateTime</w:t>
      </w:r>
      <w:proofErr w:type="spellEnd"/>
    </w:p>
    <w:p w14:paraId="3AE5901B" w14:textId="77777777" w:rsidR="006574AD" w:rsidRDefault="006574AD" w:rsidP="006574AD">
      <w:r>
        <w:t xml:space="preserve">from PIL import Image, </w:t>
      </w:r>
      <w:proofErr w:type="spellStart"/>
      <w:r>
        <w:t>ImageTk</w:t>
      </w:r>
      <w:proofErr w:type="spellEnd"/>
    </w:p>
    <w:p w14:paraId="13D639B2" w14:textId="77777777" w:rsidR="006574AD" w:rsidRDefault="006574AD" w:rsidP="006574AD">
      <w:r>
        <w:t>import files</w:t>
      </w:r>
    </w:p>
    <w:p w14:paraId="1C702BFF" w14:textId="77777777" w:rsidR="006574AD" w:rsidRDefault="006574AD" w:rsidP="006574AD">
      <w:r>
        <w:t xml:space="preserve">import </w:t>
      </w:r>
      <w:proofErr w:type="spellStart"/>
      <w:r>
        <w:t>lateChecker</w:t>
      </w:r>
      <w:proofErr w:type="spellEnd"/>
    </w:p>
    <w:p w14:paraId="1654904F" w14:textId="77777777" w:rsidR="006574AD" w:rsidRDefault="006574AD" w:rsidP="006574AD">
      <w:r>
        <w:t xml:space="preserve">import </w:t>
      </w:r>
      <w:proofErr w:type="spellStart"/>
      <w:r>
        <w:t>machineLearning</w:t>
      </w:r>
      <w:proofErr w:type="spellEnd"/>
    </w:p>
    <w:p w14:paraId="4530E2CB" w14:textId="77777777" w:rsidR="006574AD" w:rsidRDefault="006574AD" w:rsidP="006574AD">
      <w:r>
        <w:t xml:space="preserve">import </w:t>
      </w:r>
      <w:proofErr w:type="spellStart"/>
      <w:r>
        <w:t>saveFrame</w:t>
      </w:r>
      <w:proofErr w:type="spellEnd"/>
    </w:p>
    <w:p w14:paraId="7F795325" w14:textId="77777777" w:rsidR="006574AD" w:rsidRDefault="006574AD" w:rsidP="006574AD">
      <w:r>
        <w:t xml:space="preserve">from </w:t>
      </w:r>
      <w:proofErr w:type="spellStart"/>
      <w:r>
        <w:t>cameraFeed</w:t>
      </w:r>
      <w:proofErr w:type="spellEnd"/>
      <w:r>
        <w:t xml:space="preserve"> import </w:t>
      </w:r>
      <w:proofErr w:type="spellStart"/>
      <w:r>
        <w:t>detect_and_draw_faces</w:t>
      </w:r>
      <w:proofErr w:type="spellEnd"/>
    </w:p>
    <w:p w14:paraId="6C77A4A1" w14:textId="77777777" w:rsidR="006574AD" w:rsidRDefault="006574AD" w:rsidP="006574AD"/>
    <w:p w14:paraId="44F3ADCC" w14:textId="77777777" w:rsidR="006574AD" w:rsidRDefault="006574AD" w:rsidP="006574AD">
      <w:r>
        <w:t># Global Variables</w:t>
      </w:r>
    </w:p>
    <w:p w14:paraId="535F47F2" w14:textId="77777777" w:rsidR="006574AD" w:rsidRDefault="006574AD" w:rsidP="006574AD">
      <w:proofErr w:type="spellStart"/>
      <w:r>
        <w:t>videoPause</w:t>
      </w:r>
      <w:proofErr w:type="spellEnd"/>
      <w:r>
        <w:t xml:space="preserve"> = False</w:t>
      </w:r>
    </w:p>
    <w:p w14:paraId="0957EAC8" w14:textId="77777777" w:rsidR="006574AD" w:rsidRDefault="006574AD" w:rsidP="006574AD">
      <w:proofErr w:type="spellStart"/>
      <w:r>
        <w:t>convertedTime</w:t>
      </w:r>
      <w:proofErr w:type="spellEnd"/>
      <w:r>
        <w:t xml:space="preserve"> = None</w:t>
      </w:r>
    </w:p>
    <w:p w14:paraId="0CD6A24C" w14:textId="77777777" w:rsidR="006574AD" w:rsidRDefault="006574AD" w:rsidP="006574AD">
      <w:proofErr w:type="spellStart"/>
      <w:r>
        <w:t>lateStatus</w:t>
      </w:r>
      <w:proofErr w:type="spellEnd"/>
      <w:r>
        <w:t xml:space="preserve"> = None</w:t>
      </w:r>
    </w:p>
    <w:p w14:paraId="211CF476" w14:textId="77777777" w:rsidR="006574AD" w:rsidRDefault="006574AD" w:rsidP="006574AD">
      <w:proofErr w:type="spellStart"/>
      <w:r>
        <w:t>studentName</w:t>
      </w:r>
      <w:proofErr w:type="spellEnd"/>
      <w:r>
        <w:t xml:space="preserve"> = None</w:t>
      </w:r>
    </w:p>
    <w:p w14:paraId="6EDB04D8" w14:textId="77777777" w:rsidR="006574AD" w:rsidRDefault="006574AD" w:rsidP="006574AD">
      <w:r>
        <w:t># Function that forgets current tab and loads the next.</w:t>
      </w:r>
    </w:p>
    <w:p w14:paraId="6355B23A" w14:textId="77777777" w:rsidR="006574AD" w:rsidRDefault="006574AD" w:rsidP="006574AD">
      <w:r>
        <w:lastRenderedPageBreak/>
        <w:t xml:space="preserve">def </w:t>
      </w:r>
      <w:proofErr w:type="spellStart"/>
      <w:r>
        <w:t>changeTab</w:t>
      </w:r>
      <w:proofErr w:type="spellEnd"/>
      <w:r>
        <w:t>(tab):</w:t>
      </w:r>
    </w:p>
    <w:p w14:paraId="69A33A4D" w14:textId="77777777" w:rsidR="006574AD" w:rsidRDefault="006574AD" w:rsidP="006574AD">
      <w:r>
        <w:t xml:space="preserve">    </w:t>
      </w:r>
      <w:proofErr w:type="spellStart"/>
      <w:r>
        <w:t>setUp.pack_forget</w:t>
      </w:r>
      <w:proofErr w:type="spellEnd"/>
      <w:r>
        <w:t>()</w:t>
      </w:r>
    </w:p>
    <w:p w14:paraId="36009701" w14:textId="77777777" w:rsidR="006574AD" w:rsidRDefault="006574AD" w:rsidP="006574AD">
      <w:r>
        <w:t xml:space="preserve">    </w:t>
      </w:r>
      <w:proofErr w:type="spellStart"/>
      <w:r>
        <w:t>attendance.pack_forget</w:t>
      </w:r>
      <w:proofErr w:type="spellEnd"/>
      <w:r>
        <w:t>()</w:t>
      </w:r>
    </w:p>
    <w:p w14:paraId="4FADE4F1" w14:textId="77777777" w:rsidR="006574AD" w:rsidRDefault="006574AD" w:rsidP="006574AD">
      <w:r>
        <w:t xml:space="preserve">    </w:t>
      </w:r>
      <w:proofErr w:type="spellStart"/>
      <w:r>
        <w:t>register.pack_forget</w:t>
      </w:r>
      <w:proofErr w:type="spellEnd"/>
      <w:r>
        <w:t>()</w:t>
      </w:r>
    </w:p>
    <w:p w14:paraId="5D34DAC0" w14:textId="77777777" w:rsidR="006574AD" w:rsidRDefault="006574AD" w:rsidP="006574AD"/>
    <w:p w14:paraId="4FB8D27D" w14:textId="77777777" w:rsidR="006574AD" w:rsidRDefault="006574AD" w:rsidP="006574AD">
      <w:r>
        <w:t xml:space="preserve">    </w:t>
      </w:r>
      <w:proofErr w:type="spellStart"/>
      <w:r>
        <w:t>tab.pack</w:t>
      </w:r>
      <w:proofErr w:type="spellEnd"/>
      <w:r>
        <w:t>()</w:t>
      </w:r>
    </w:p>
    <w:p w14:paraId="006FDDFB" w14:textId="77777777" w:rsidR="006574AD" w:rsidRDefault="006574AD" w:rsidP="006574AD"/>
    <w:p w14:paraId="5EA38E1E" w14:textId="77777777" w:rsidR="006574AD" w:rsidRDefault="006574AD" w:rsidP="006574AD"/>
    <w:p w14:paraId="43900DFC" w14:textId="77777777" w:rsidR="006574AD" w:rsidRDefault="006574AD" w:rsidP="006574AD">
      <w:r>
        <w:t># Register Attendance Button Action (3rd Tab)</w:t>
      </w:r>
    </w:p>
    <w:p w14:paraId="08754FDF" w14:textId="77777777" w:rsidR="006574AD" w:rsidRDefault="006574AD" w:rsidP="006574AD">
      <w:r>
        <w:t xml:space="preserve">def </w:t>
      </w:r>
      <w:proofErr w:type="spellStart"/>
      <w:r>
        <w:t>registerClicked</w:t>
      </w:r>
      <w:proofErr w:type="spellEnd"/>
      <w:r>
        <w:t>():</w:t>
      </w:r>
    </w:p>
    <w:p w14:paraId="1785D0E4" w14:textId="77777777" w:rsidR="006574AD" w:rsidRDefault="006574AD" w:rsidP="006574AD">
      <w:r>
        <w:t xml:space="preserve">    global </w:t>
      </w:r>
      <w:proofErr w:type="spellStart"/>
      <w:r>
        <w:t>convertedTime</w:t>
      </w:r>
      <w:proofErr w:type="spellEnd"/>
    </w:p>
    <w:p w14:paraId="03AB7B1F" w14:textId="77777777" w:rsidR="006574AD" w:rsidRDefault="006574AD" w:rsidP="006574AD">
      <w:r>
        <w:t xml:space="preserve">    global </w:t>
      </w:r>
      <w:proofErr w:type="spellStart"/>
      <w:r>
        <w:t>studentName</w:t>
      </w:r>
      <w:proofErr w:type="spellEnd"/>
    </w:p>
    <w:p w14:paraId="649F01E4" w14:textId="77777777" w:rsidR="006574AD" w:rsidRDefault="006574AD" w:rsidP="006574AD"/>
    <w:p w14:paraId="4318796B" w14:textId="77777777" w:rsidR="006574AD" w:rsidRDefault="006574AD" w:rsidP="006574AD">
      <w:r>
        <w:t xml:space="preserve">    print("Register Clicked")</w:t>
      </w:r>
    </w:p>
    <w:p w14:paraId="1CF6E5CD" w14:textId="77777777" w:rsidR="006574AD" w:rsidRDefault="006574AD" w:rsidP="006574AD">
      <w:r>
        <w:t xml:space="preserve">    # Parent Folder = sessions</w:t>
      </w:r>
    </w:p>
    <w:p w14:paraId="46DA9A7A" w14:textId="77777777" w:rsidR="006574AD" w:rsidRDefault="006574AD" w:rsidP="006574AD">
      <w:r>
        <w:t xml:space="preserve">    </w:t>
      </w:r>
      <w:proofErr w:type="spellStart"/>
      <w:r>
        <w:t>folder_path</w:t>
      </w:r>
      <w:proofErr w:type="spellEnd"/>
      <w:r>
        <w:t xml:space="preserve"> = "sessions"</w:t>
      </w:r>
    </w:p>
    <w:p w14:paraId="4B650C37" w14:textId="77777777" w:rsidR="006574AD" w:rsidRDefault="006574AD" w:rsidP="006574AD">
      <w:r>
        <w:t xml:space="preserve">    </w:t>
      </w:r>
      <w:proofErr w:type="spellStart"/>
      <w:r>
        <w:t>allSessions</w:t>
      </w:r>
      <w:proofErr w:type="spellEnd"/>
      <w:r>
        <w:t xml:space="preserve"> = </w:t>
      </w:r>
      <w:proofErr w:type="spellStart"/>
      <w:r>
        <w:t>os.listdir</w:t>
      </w:r>
      <w:proofErr w:type="spellEnd"/>
      <w:r>
        <w:t>(</w:t>
      </w:r>
      <w:proofErr w:type="spellStart"/>
      <w:r>
        <w:t>folder_path</w:t>
      </w:r>
      <w:proofErr w:type="spellEnd"/>
      <w:r>
        <w:t>)</w:t>
      </w:r>
    </w:p>
    <w:p w14:paraId="7E928845" w14:textId="77777777" w:rsidR="006574AD" w:rsidRDefault="006574AD" w:rsidP="006574AD">
      <w:r>
        <w:t xml:space="preserve">    </w:t>
      </w:r>
      <w:proofErr w:type="spellStart"/>
      <w:r>
        <w:t>lastFile</w:t>
      </w:r>
      <w:proofErr w:type="spellEnd"/>
      <w:r>
        <w:t xml:space="preserve"> = None</w:t>
      </w:r>
    </w:p>
    <w:p w14:paraId="5682CDA7" w14:textId="77777777" w:rsidR="006574AD" w:rsidRDefault="006574AD" w:rsidP="006574AD"/>
    <w:p w14:paraId="731872FB" w14:textId="77777777" w:rsidR="006574AD" w:rsidRDefault="006574AD" w:rsidP="006574AD">
      <w:r>
        <w:t xml:space="preserve">    for </w:t>
      </w:r>
      <w:proofErr w:type="spellStart"/>
      <w:r>
        <w:t>currentFile</w:t>
      </w:r>
      <w:proofErr w:type="spellEnd"/>
      <w:r>
        <w:t xml:space="preserve"> in </w:t>
      </w:r>
      <w:proofErr w:type="spellStart"/>
      <w:r>
        <w:t>allSessions</w:t>
      </w:r>
      <w:proofErr w:type="spellEnd"/>
      <w:r>
        <w:t>:</w:t>
      </w:r>
    </w:p>
    <w:p w14:paraId="0BFFF5EE" w14:textId="77777777" w:rsidR="006574AD" w:rsidRDefault="006574AD" w:rsidP="006574AD">
      <w:r>
        <w:t xml:space="preserve">        if </w:t>
      </w:r>
      <w:proofErr w:type="spellStart"/>
      <w:r>
        <w:t>lastFile</w:t>
      </w:r>
      <w:proofErr w:type="spellEnd"/>
      <w:r>
        <w:t xml:space="preserve"> is None or </w:t>
      </w:r>
      <w:proofErr w:type="spellStart"/>
      <w:r>
        <w:t>currentFile</w:t>
      </w:r>
      <w:proofErr w:type="spellEnd"/>
      <w:r>
        <w:t xml:space="preserve"> &gt; </w:t>
      </w:r>
      <w:proofErr w:type="spellStart"/>
      <w:r>
        <w:t>lastFile</w:t>
      </w:r>
      <w:proofErr w:type="spellEnd"/>
      <w:r>
        <w:t>:</w:t>
      </w:r>
    </w:p>
    <w:p w14:paraId="758A70EB" w14:textId="77777777" w:rsidR="006574AD" w:rsidRDefault="006574AD" w:rsidP="006574AD">
      <w:r>
        <w:t xml:space="preserve">            </w:t>
      </w:r>
      <w:proofErr w:type="spellStart"/>
      <w:r>
        <w:t>lastFile</w:t>
      </w:r>
      <w:proofErr w:type="spellEnd"/>
      <w:r>
        <w:t xml:space="preserve"> = </w:t>
      </w:r>
      <w:proofErr w:type="spellStart"/>
      <w:r>
        <w:t>currentFile</w:t>
      </w:r>
      <w:proofErr w:type="spellEnd"/>
    </w:p>
    <w:p w14:paraId="5B1ACFD2" w14:textId="77777777" w:rsidR="006574AD" w:rsidRDefault="006574AD" w:rsidP="006574AD"/>
    <w:p w14:paraId="2EA38D39" w14:textId="77777777" w:rsidR="006574AD" w:rsidRDefault="006574AD" w:rsidP="006574AD">
      <w:r>
        <w:t xml:space="preserve">    print("Last file in folder:", </w:t>
      </w:r>
      <w:proofErr w:type="spellStart"/>
      <w:r>
        <w:t>lastFile</w:t>
      </w:r>
      <w:proofErr w:type="spellEnd"/>
      <w:r>
        <w:t>)</w:t>
      </w:r>
    </w:p>
    <w:p w14:paraId="536D86B1" w14:textId="77777777" w:rsidR="006574AD" w:rsidRDefault="006574AD" w:rsidP="006574AD"/>
    <w:p w14:paraId="2BD51CFA" w14:textId="77777777" w:rsidR="006574AD" w:rsidRDefault="006574AD" w:rsidP="006574AD">
      <w:r>
        <w:t xml:space="preserve">    time = </w:t>
      </w:r>
      <w:proofErr w:type="spellStart"/>
      <w:r>
        <w:t>dateTime.getCurrentTime</w:t>
      </w:r>
      <w:proofErr w:type="spellEnd"/>
      <w:r>
        <w:t>()</w:t>
      </w:r>
    </w:p>
    <w:p w14:paraId="29C57325" w14:textId="77777777" w:rsidR="006574AD" w:rsidRDefault="006574AD" w:rsidP="006574AD">
      <w:r>
        <w:t xml:space="preserve">    </w:t>
      </w:r>
      <w:proofErr w:type="spellStart"/>
      <w:r>
        <w:t>lateStatusCheck</w:t>
      </w:r>
      <w:proofErr w:type="spellEnd"/>
      <w:r>
        <w:t xml:space="preserve"> = </w:t>
      </w:r>
      <w:proofErr w:type="spellStart"/>
      <w:r>
        <w:t>lateChecker.check</w:t>
      </w:r>
      <w:proofErr w:type="spellEnd"/>
      <w:r>
        <w:t xml:space="preserve">(time, </w:t>
      </w:r>
      <w:proofErr w:type="spellStart"/>
      <w:r>
        <w:t>convertedTime</w:t>
      </w:r>
      <w:proofErr w:type="spellEnd"/>
      <w:r>
        <w:t>)</w:t>
      </w:r>
    </w:p>
    <w:p w14:paraId="16DF217E" w14:textId="77777777" w:rsidR="006574AD" w:rsidRDefault="006574AD" w:rsidP="006574AD">
      <w:r>
        <w:t xml:space="preserve">    </w:t>
      </w:r>
      <w:proofErr w:type="spellStart"/>
      <w:r>
        <w:t>lateStatus.config</w:t>
      </w:r>
      <w:proofErr w:type="spellEnd"/>
      <w:r>
        <w:t>(text=</w:t>
      </w:r>
      <w:proofErr w:type="spellStart"/>
      <w:r>
        <w:t>lateStatusCheck</w:t>
      </w:r>
      <w:proofErr w:type="spellEnd"/>
      <w:r>
        <w:t>)</w:t>
      </w:r>
    </w:p>
    <w:p w14:paraId="0914AA74" w14:textId="77777777" w:rsidR="006574AD" w:rsidRDefault="006574AD" w:rsidP="006574AD"/>
    <w:p w14:paraId="78DBE925" w14:textId="77777777" w:rsidR="006574AD" w:rsidRDefault="006574AD" w:rsidP="006574AD">
      <w:r>
        <w:t xml:space="preserve">    </w:t>
      </w:r>
      <w:proofErr w:type="spellStart"/>
      <w:r>
        <w:t>files.writeToFile</w:t>
      </w:r>
      <w:proofErr w:type="spellEnd"/>
      <w:r>
        <w:t>(</w:t>
      </w:r>
      <w:proofErr w:type="spellStart"/>
      <w:r>
        <w:t>lastFile</w:t>
      </w:r>
      <w:proofErr w:type="spellEnd"/>
      <w:r>
        <w:t xml:space="preserve">, </w:t>
      </w:r>
      <w:proofErr w:type="spellStart"/>
      <w:r>
        <w:t>lateStatusCheck</w:t>
      </w:r>
      <w:proofErr w:type="spellEnd"/>
      <w:r>
        <w:t xml:space="preserve">, </w:t>
      </w:r>
      <w:proofErr w:type="spellStart"/>
      <w:r>
        <w:t>studentName</w:t>
      </w:r>
      <w:proofErr w:type="spellEnd"/>
      <w:r>
        <w:t>)</w:t>
      </w:r>
    </w:p>
    <w:p w14:paraId="278C3BCF" w14:textId="77777777" w:rsidR="006574AD" w:rsidRDefault="006574AD" w:rsidP="006574AD">
      <w:r>
        <w:t xml:space="preserve">    </w:t>
      </w:r>
      <w:proofErr w:type="spellStart"/>
      <w:r>
        <w:t>changeTab</w:t>
      </w:r>
      <w:proofErr w:type="spellEnd"/>
      <w:r>
        <w:t>(attendance)</w:t>
      </w:r>
    </w:p>
    <w:p w14:paraId="49DF4858" w14:textId="77777777" w:rsidR="006574AD" w:rsidRDefault="006574AD" w:rsidP="006574AD"/>
    <w:p w14:paraId="15E73123" w14:textId="77777777" w:rsidR="006574AD" w:rsidRDefault="006574AD" w:rsidP="006574AD"/>
    <w:p w14:paraId="6154C509" w14:textId="77777777" w:rsidR="006574AD" w:rsidRDefault="006574AD" w:rsidP="006574AD">
      <w:r>
        <w:t># Start Session Button Action (1st Tab)</w:t>
      </w:r>
    </w:p>
    <w:p w14:paraId="0C17C264" w14:textId="77777777" w:rsidR="006574AD" w:rsidRDefault="006574AD" w:rsidP="006574AD">
      <w:r>
        <w:t># Gets Spinner Time and Converts to Time Object</w:t>
      </w:r>
    </w:p>
    <w:p w14:paraId="06891AD2" w14:textId="77777777" w:rsidR="006574AD" w:rsidRDefault="006574AD" w:rsidP="006574AD">
      <w:r>
        <w:t># Creates Session Log</w:t>
      </w:r>
    </w:p>
    <w:p w14:paraId="54D6AF5F" w14:textId="77777777" w:rsidR="006574AD" w:rsidRDefault="006574AD" w:rsidP="006574AD">
      <w:r>
        <w:t># Changes Tab to Attendance</w:t>
      </w:r>
    </w:p>
    <w:p w14:paraId="4B12BB7C" w14:textId="77777777" w:rsidR="006574AD" w:rsidRDefault="006574AD" w:rsidP="006574AD">
      <w:r>
        <w:t xml:space="preserve">def </w:t>
      </w:r>
      <w:proofErr w:type="spellStart"/>
      <w:r>
        <w:t>startButtonClick</w:t>
      </w:r>
      <w:proofErr w:type="spellEnd"/>
      <w:r>
        <w:t>():</w:t>
      </w:r>
    </w:p>
    <w:p w14:paraId="28AF5412" w14:textId="77777777" w:rsidR="006574AD" w:rsidRDefault="006574AD" w:rsidP="006574AD">
      <w:r>
        <w:t xml:space="preserve">    global </w:t>
      </w:r>
      <w:proofErr w:type="spellStart"/>
      <w:r>
        <w:t>convertedTime</w:t>
      </w:r>
      <w:proofErr w:type="spellEnd"/>
    </w:p>
    <w:p w14:paraId="69391014" w14:textId="77777777" w:rsidR="006574AD" w:rsidRDefault="006574AD" w:rsidP="006574AD">
      <w:r>
        <w:t xml:space="preserve">    # print("Start Button Clicked") Testing Print</w:t>
      </w:r>
    </w:p>
    <w:p w14:paraId="4D2AAB6D" w14:textId="77777777" w:rsidR="006574AD" w:rsidRDefault="006574AD" w:rsidP="006574AD">
      <w:r>
        <w:t xml:space="preserve">    </w:t>
      </w:r>
      <w:proofErr w:type="spellStart"/>
      <w:r>
        <w:t>selectedTime</w:t>
      </w:r>
      <w:proofErr w:type="spellEnd"/>
      <w:r>
        <w:t xml:space="preserve"> = </w:t>
      </w:r>
      <w:proofErr w:type="spellStart"/>
      <w:r>
        <w:t>var.get</w:t>
      </w:r>
      <w:proofErr w:type="spellEnd"/>
      <w:r>
        <w:t>()</w:t>
      </w:r>
    </w:p>
    <w:p w14:paraId="78FF5E78" w14:textId="77777777" w:rsidR="006574AD" w:rsidRDefault="006574AD" w:rsidP="006574AD">
      <w:r>
        <w:t xml:space="preserve">    </w:t>
      </w:r>
      <w:proofErr w:type="spellStart"/>
      <w:r>
        <w:t>convertedTime</w:t>
      </w:r>
      <w:proofErr w:type="spellEnd"/>
      <w:r>
        <w:t xml:space="preserve"> = </w:t>
      </w:r>
      <w:proofErr w:type="spellStart"/>
      <w:r>
        <w:t>dateTime.getTime</w:t>
      </w:r>
      <w:proofErr w:type="spellEnd"/>
      <w:r>
        <w:t>(</w:t>
      </w:r>
      <w:proofErr w:type="spellStart"/>
      <w:r>
        <w:t>selectedTime</w:t>
      </w:r>
      <w:proofErr w:type="spellEnd"/>
      <w:r>
        <w:t>)</w:t>
      </w:r>
    </w:p>
    <w:p w14:paraId="77D814AE" w14:textId="77777777" w:rsidR="006574AD" w:rsidRDefault="006574AD" w:rsidP="006574AD">
      <w:r>
        <w:t xml:space="preserve">    </w:t>
      </w:r>
      <w:proofErr w:type="spellStart"/>
      <w:r>
        <w:t>files.createSessionLog</w:t>
      </w:r>
      <w:proofErr w:type="spellEnd"/>
      <w:r>
        <w:t>(</w:t>
      </w:r>
      <w:proofErr w:type="spellStart"/>
      <w:r>
        <w:t>convertedTime</w:t>
      </w:r>
      <w:proofErr w:type="spellEnd"/>
      <w:r>
        <w:t>)</w:t>
      </w:r>
    </w:p>
    <w:p w14:paraId="379E576A" w14:textId="77777777" w:rsidR="006574AD" w:rsidRDefault="006574AD" w:rsidP="006574AD">
      <w:r>
        <w:t xml:space="preserve">    </w:t>
      </w:r>
      <w:proofErr w:type="spellStart"/>
      <w:r>
        <w:t>changeTab</w:t>
      </w:r>
      <w:proofErr w:type="spellEnd"/>
      <w:r>
        <w:t>(attendance)</w:t>
      </w:r>
    </w:p>
    <w:p w14:paraId="508C4F41" w14:textId="77777777" w:rsidR="006574AD" w:rsidRDefault="006574AD" w:rsidP="006574AD"/>
    <w:p w14:paraId="31C950F9" w14:textId="77777777" w:rsidR="006574AD" w:rsidRDefault="006574AD" w:rsidP="006574AD"/>
    <w:p w14:paraId="13342A90" w14:textId="77777777" w:rsidR="006574AD" w:rsidRDefault="006574AD" w:rsidP="006574AD">
      <w:r>
        <w:t># Register Attendance Button Action (2nd Tab)</w:t>
      </w:r>
    </w:p>
    <w:p w14:paraId="5351A270" w14:textId="77777777" w:rsidR="006574AD" w:rsidRDefault="006574AD" w:rsidP="006574AD">
      <w:r>
        <w:t xml:space="preserve"># Gets the Frame and saves it as a </w:t>
      </w:r>
      <w:proofErr w:type="spellStart"/>
      <w:r>
        <w:t>png</w:t>
      </w:r>
      <w:proofErr w:type="spellEnd"/>
    </w:p>
    <w:p w14:paraId="7DD19181" w14:textId="77777777" w:rsidR="006574AD" w:rsidRDefault="006574AD" w:rsidP="006574AD">
      <w:r>
        <w:t xml:space="preserve">def </w:t>
      </w:r>
      <w:proofErr w:type="spellStart"/>
      <w:r>
        <w:t>buttonClick</w:t>
      </w:r>
      <w:proofErr w:type="spellEnd"/>
      <w:r>
        <w:t>():</w:t>
      </w:r>
    </w:p>
    <w:p w14:paraId="6BC7F480" w14:textId="77777777" w:rsidR="006574AD" w:rsidRDefault="006574AD" w:rsidP="006574AD">
      <w:r>
        <w:t xml:space="preserve">    global </w:t>
      </w:r>
      <w:proofErr w:type="spellStart"/>
      <w:r>
        <w:t>studentName</w:t>
      </w:r>
      <w:proofErr w:type="spellEnd"/>
    </w:p>
    <w:p w14:paraId="70FBCF67" w14:textId="77777777" w:rsidR="006574AD" w:rsidRDefault="006574AD" w:rsidP="006574AD">
      <w:r>
        <w:t xml:space="preserve">    # print("Button Clicked") Testing Print</w:t>
      </w:r>
    </w:p>
    <w:p w14:paraId="07509AD5" w14:textId="77777777" w:rsidR="006574AD" w:rsidRDefault="006574AD" w:rsidP="006574AD">
      <w:r>
        <w:t xml:space="preserve">    frame = </w:t>
      </w:r>
      <w:proofErr w:type="spellStart"/>
      <w:r>
        <w:t>fetchFrame.frame</w:t>
      </w:r>
      <w:proofErr w:type="spellEnd"/>
    </w:p>
    <w:p w14:paraId="3A508CF6" w14:textId="77777777" w:rsidR="006574AD" w:rsidRDefault="006574AD" w:rsidP="006574AD">
      <w:r>
        <w:t xml:space="preserve">    </w:t>
      </w:r>
      <w:proofErr w:type="spellStart"/>
      <w:r>
        <w:t>saveFrame.saveFrame</w:t>
      </w:r>
      <w:proofErr w:type="spellEnd"/>
      <w:r>
        <w:t>(frame)</w:t>
      </w:r>
    </w:p>
    <w:p w14:paraId="3F3C79F5" w14:textId="77777777" w:rsidR="006574AD" w:rsidRDefault="006574AD" w:rsidP="006574AD">
      <w:r>
        <w:t xml:space="preserve">    </w:t>
      </w:r>
      <w:proofErr w:type="spellStart"/>
      <w:r>
        <w:t>image_path</w:t>
      </w:r>
      <w:proofErr w:type="spellEnd"/>
      <w:r>
        <w:t xml:space="preserve"> = "temp/frame.png"</w:t>
      </w:r>
    </w:p>
    <w:p w14:paraId="0E1F7583" w14:textId="77777777" w:rsidR="006574AD" w:rsidRDefault="006574AD" w:rsidP="006574AD"/>
    <w:p w14:paraId="67EBDD55" w14:textId="77777777" w:rsidR="006574AD" w:rsidRDefault="006574AD" w:rsidP="006574AD">
      <w:r>
        <w:t xml:space="preserve">    # If the image path exists open the image</w:t>
      </w:r>
    </w:p>
    <w:p w14:paraId="5E96EF4D" w14:textId="77777777" w:rsidR="006574AD" w:rsidRDefault="006574AD" w:rsidP="006574AD">
      <w:r>
        <w:t xml:space="preserve">    # (Used for the 3rd Tab)</w:t>
      </w:r>
    </w:p>
    <w:p w14:paraId="5F674C9D" w14:textId="77777777" w:rsidR="006574AD" w:rsidRDefault="006574AD" w:rsidP="006574AD">
      <w:r>
        <w:t xml:space="preserve">    if </w:t>
      </w:r>
      <w:proofErr w:type="spellStart"/>
      <w:r>
        <w:t>os.path.exists</w:t>
      </w:r>
      <w:proofErr w:type="spellEnd"/>
      <w:r>
        <w:t>(</w:t>
      </w:r>
      <w:proofErr w:type="spellStart"/>
      <w:r>
        <w:t>image_path</w:t>
      </w:r>
      <w:proofErr w:type="spellEnd"/>
      <w:r>
        <w:t>):</w:t>
      </w:r>
    </w:p>
    <w:p w14:paraId="18F3159A" w14:textId="77777777" w:rsidR="006574AD" w:rsidRDefault="006574AD" w:rsidP="006574AD">
      <w:r>
        <w:t xml:space="preserve">        image = </w:t>
      </w:r>
      <w:proofErr w:type="spellStart"/>
      <w:r>
        <w:t>Image.open</w:t>
      </w:r>
      <w:proofErr w:type="spellEnd"/>
      <w:r>
        <w:t>(</w:t>
      </w:r>
      <w:proofErr w:type="spellStart"/>
      <w:r>
        <w:t>image_path</w:t>
      </w:r>
      <w:proofErr w:type="spellEnd"/>
      <w:r>
        <w:t>)</w:t>
      </w:r>
    </w:p>
    <w:p w14:paraId="4090845F" w14:textId="77777777" w:rsidR="006574AD" w:rsidRDefault="006574AD" w:rsidP="006574AD">
      <w:r>
        <w:t xml:space="preserve">        </w:t>
      </w:r>
      <w:proofErr w:type="spellStart"/>
      <w:r>
        <w:t>resized_image</w:t>
      </w:r>
      <w:proofErr w:type="spellEnd"/>
      <w:r>
        <w:t xml:space="preserve"> = </w:t>
      </w:r>
      <w:proofErr w:type="spellStart"/>
      <w:r>
        <w:t>image.resize</w:t>
      </w:r>
      <w:proofErr w:type="spellEnd"/>
      <w:r>
        <w:t>((250, 200))</w:t>
      </w:r>
    </w:p>
    <w:p w14:paraId="0332F8AC" w14:textId="77777777" w:rsidR="006574AD" w:rsidRDefault="006574AD" w:rsidP="006574AD">
      <w:r>
        <w:t xml:space="preserve">        photo = </w:t>
      </w:r>
      <w:proofErr w:type="spellStart"/>
      <w:r>
        <w:t>ImageTk.PhotoImage</w:t>
      </w:r>
      <w:proofErr w:type="spellEnd"/>
      <w:r>
        <w:t>(</w:t>
      </w:r>
      <w:proofErr w:type="spellStart"/>
      <w:r>
        <w:t>resized_image</w:t>
      </w:r>
      <w:proofErr w:type="spellEnd"/>
      <w:r>
        <w:t>)</w:t>
      </w:r>
    </w:p>
    <w:p w14:paraId="557A8EE3" w14:textId="77777777" w:rsidR="006574AD" w:rsidRDefault="006574AD" w:rsidP="006574AD">
      <w:r>
        <w:t xml:space="preserve">        </w:t>
      </w:r>
      <w:proofErr w:type="spellStart"/>
      <w:r>
        <w:t>frameLabel.config</w:t>
      </w:r>
      <w:proofErr w:type="spellEnd"/>
      <w:r>
        <w:t>(image=photo)</w:t>
      </w:r>
    </w:p>
    <w:p w14:paraId="59C88158" w14:textId="77777777" w:rsidR="006574AD" w:rsidRDefault="006574AD" w:rsidP="006574AD">
      <w:r>
        <w:lastRenderedPageBreak/>
        <w:t xml:space="preserve">        </w:t>
      </w:r>
      <w:proofErr w:type="spellStart"/>
      <w:r>
        <w:t>frameLabel.image</w:t>
      </w:r>
      <w:proofErr w:type="spellEnd"/>
      <w:r>
        <w:t xml:space="preserve"> = photo</w:t>
      </w:r>
    </w:p>
    <w:p w14:paraId="7C16E681" w14:textId="77777777" w:rsidR="006574AD" w:rsidRDefault="006574AD" w:rsidP="006574AD"/>
    <w:p w14:paraId="1595E564" w14:textId="77777777" w:rsidR="006574AD" w:rsidRDefault="006574AD" w:rsidP="006574AD">
      <w:r>
        <w:t xml:space="preserve">    </w:t>
      </w:r>
      <w:proofErr w:type="spellStart"/>
      <w:r>
        <w:t>studentName</w:t>
      </w:r>
      <w:proofErr w:type="spellEnd"/>
      <w:r>
        <w:t xml:space="preserve"> = </w:t>
      </w:r>
      <w:proofErr w:type="spellStart"/>
      <w:r>
        <w:t>machineLearning.frameSetup</w:t>
      </w:r>
      <w:proofErr w:type="spellEnd"/>
      <w:r>
        <w:t>(frame)</w:t>
      </w:r>
    </w:p>
    <w:p w14:paraId="328DF0FD" w14:textId="77777777" w:rsidR="006574AD" w:rsidRDefault="006574AD" w:rsidP="006574AD">
      <w:r>
        <w:t xml:space="preserve">    print("Predicted Student Name:", </w:t>
      </w:r>
      <w:proofErr w:type="spellStart"/>
      <w:r>
        <w:t>studentName</w:t>
      </w:r>
      <w:proofErr w:type="spellEnd"/>
      <w:r>
        <w:t>)</w:t>
      </w:r>
    </w:p>
    <w:p w14:paraId="0A62F494" w14:textId="77777777" w:rsidR="006574AD" w:rsidRDefault="006574AD" w:rsidP="006574AD">
      <w:r>
        <w:t xml:space="preserve">    </w:t>
      </w:r>
      <w:proofErr w:type="spellStart"/>
      <w:r>
        <w:t>studentMatch.config</w:t>
      </w:r>
      <w:proofErr w:type="spellEnd"/>
      <w:r>
        <w:t>(text=</w:t>
      </w:r>
      <w:proofErr w:type="spellStart"/>
      <w:r>
        <w:t>studentName</w:t>
      </w:r>
      <w:proofErr w:type="spellEnd"/>
      <w:r>
        <w:t xml:space="preserve">, font=("Helvetica", 16, "bold"), </w:t>
      </w:r>
      <w:proofErr w:type="spellStart"/>
      <w:r>
        <w:t>padx</w:t>
      </w:r>
      <w:proofErr w:type="spellEnd"/>
      <w:r>
        <w:t xml:space="preserve">=10, </w:t>
      </w:r>
      <w:proofErr w:type="spellStart"/>
      <w:r>
        <w:t>pady</w:t>
      </w:r>
      <w:proofErr w:type="spellEnd"/>
      <w:r>
        <w:t>=10)</w:t>
      </w:r>
    </w:p>
    <w:p w14:paraId="114D7D01" w14:textId="77777777" w:rsidR="006574AD" w:rsidRDefault="006574AD" w:rsidP="006574AD"/>
    <w:p w14:paraId="64C13B6B" w14:textId="77777777" w:rsidR="006574AD" w:rsidRDefault="006574AD" w:rsidP="006574AD">
      <w:r>
        <w:t xml:space="preserve">    </w:t>
      </w:r>
      <w:proofErr w:type="spellStart"/>
      <w:r>
        <w:t>changeTab</w:t>
      </w:r>
      <w:proofErr w:type="spellEnd"/>
      <w:r>
        <w:t>(register)</w:t>
      </w:r>
    </w:p>
    <w:p w14:paraId="64117094" w14:textId="77777777" w:rsidR="006574AD" w:rsidRDefault="006574AD" w:rsidP="006574AD"/>
    <w:p w14:paraId="0C18CF83" w14:textId="77777777" w:rsidR="006574AD" w:rsidRDefault="006574AD" w:rsidP="006574AD"/>
    <w:p w14:paraId="2EDD7DBA" w14:textId="77777777" w:rsidR="006574AD" w:rsidRDefault="006574AD" w:rsidP="006574AD">
      <w:r>
        <w:t># If cancelled, takes the user back to the 2nd Tab</w:t>
      </w:r>
    </w:p>
    <w:p w14:paraId="022D17B3" w14:textId="77777777" w:rsidR="006574AD" w:rsidRDefault="006574AD" w:rsidP="006574AD">
      <w:r>
        <w:t xml:space="preserve">def </w:t>
      </w:r>
      <w:proofErr w:type="spellStart"/>
      <w:r>
        <w:t>cancelButtonClicked</w:t>
      </w:r>
      <w:proofErr w:type="spellEnd"/>
      <w:r>
        <w:t>():</w:t>
      </w:r>
    </w:p>
    <w:p w14:paraId="16F2DA50" w14:textId="77777777" w:rsidR="006574AD" w:rsidRDefault="006574AD" w:rsidP="006574AD">
      <w:r>
        <w:t xml:space="preserve">    print("Cancel Button Clicked")</w:t>
      </w:r>
    </w:p>
    <w:p w14:paraId="7DADEFF3" w14:textId="77777777" w:rsidR="006574AD" w:rsidRDefault="006574AD" w:rsidP="006574AD">
      <w:r>
        <w:t xml:space="preserve">    </w:t>
      </w:r>
      <w:proofErr w:type="spellStart"/>
      <w:r>
        <w:t>changeTab</w:t>
      </w:r>
      <w:proofErr w:type="spellEnd"/>
      <w:r>
        <w:t>(attendance)</w:t>
      </w:r>
    </w:p>
    <w:p w14:paraId="14DB39A9" w14:textId="77777777" w:rsidR="006574AD" w:rsidRDefault="006574AD" w:rsidP="006574AD"/>
    <w:p w14:paraId="393FCFF4" w14:textId="77777777" w:rsidR="006574AD" w:rsidRDefault="006574AD" w:rsidP="006574AD"/>
    <w:p w14:paraId="60198906" w14:textId="77777777" w:rsidR="006574AD" w:rsidRDefault="006574AD" w:rsidP="006574AD">
      <w:r>
        <w:t xml:space="preserve"># Create the </w:t>
      </w:r>
      <w:proofErr w:type="spellStart"/>
      <w:r>
        <w:t>Tkinter</w:t>
      </w:r>
      <w:proofErr w:type="spellEnd"/>
      <w:r>
        <w:t xml:space="preserve"> window</w:t>
      </w:r>
    </w:p>
    <w:p w14:paraId="4EAA8CA9" w14:textId="77777777" w:rsidR="006574AD" w:rsidRDefault="006574AD" w:rsidP="006574AD">
      <w:r>
        <w:t xml:space="preserve">root = </w:t>
      </w:r>
      <w:proofErr w:type="spellStart"/>
      <w:r>
        <w:t>tk.Tk</w:t>
      </w:r>
      <w:proofErr w:type="spellEnd"/>
      <w:r>
        <w:t>()</w:t>
      </w:r>
    </w:p>
    <w:p w14:paraId="7FE3154B" w14:textId="77777777" w:rsidR="006574AD" w:rsidRDefault="006574AD" w:rsidP="006574AD">
      <w:proofErr w:type="spellStart"/>
      <w:r>
        <w:t>root.title</w:t>
      </w:r>
      <w:proofErr w:type="spellEnd"/>
      <w:r>
        <w:t>("Attendance System")</w:t>
      </w:r>
    </w:p>
    <w:p w14:paraId="45B4DFA6" w14:textId="77777777" w:rsidR="006574AD" w:rsidRDefault="006574AD" w:rsidP="006574AD"/>
    <w:p w14:paraId="46F4B174" w14:textId="77777777" w:rsidR="006574AD" w:rsidRDefault="006574AD" w:rsidP="006574AD">
      <w:r>
        <w:t># Frame Set Up</w:t>
      </w:r>
    </w:p>
    <w:p w14:paraId="34489A4A" w14:textId="77777777" w:rsidR="006574AD" w:rsidRDefault="006574AD" w:rsidP="006574AD">
      <w:proofErr w:type="spellStart"/>
      <w:r>
        <w:t>setUp</w:t>
      </w:r>
      <w:proofErr w:type="spellEnd"/>
      <w:r>
        <w:t xml:space="preserve"> = </w:t>
      </w:r>
      <w:proofErr w:type="spellStart"/>
      <w:r>
        <w:t>tk.Frame</w:t>
      </w:r>
      <w:proofErr w:type="spellEnd"/>
      <w:r>
        <w:t>(root)</w:t>
      </w:r>
    </w:p>
    <w:p w14:paraId="6053D8FB" w14:textId="77777777" w:rsidR="006574AD" w:rsidRDefault="006574AD" w:rsidP="006574AD">
      <w:r>
        <w:t xml:space="preserve">attendance = </w:t>
      </w:r>
      <w:proofErr w:type="spellStart"/>
      <w:r>
        <w:t>tk.Frame</w:t>
      </w:r>
      <w:proofErr w:type="spellEnd"/>
      <w:r>
        <w:t>(root)</w:t>
      </w:r>
    </w:p>
    <w:p w14:paraId="0BB7F5B2" w14:textId="77777777" w:rsidR="006574AD" w:rsidRDefault="006574AD" w:rsidP="006574AD">
      <w:r>
        <w:t xml:space="preserve">register = </w:t>
      </w:r>
      <w:proofErr w:type="spellStart"/>
      <w:r>
        <w:t>tk.Frame</w:t>
      </w:r>
      <w:proofErr w:type="spellEnd"/>
      <w:r>
        <w:t>(root)</w:t>
      </w:r>
    </w:p>
    <w:p w14:paraId="2B595F58" w14:textId="77777777" w:rsidR="006574AD" w:rsidRDefault="006574AD" w:rsidP="006574AD"/>
    <w:p w14:paraId="1EAB76DB" w14:textId="77777777" w:rsidR="006574AD" w:rsidRDefault="006574AD" w:rsidP="006574AD">
      <w:r>
        <w:t># Setting Application Window Dimensions</w:t>
      </w:r>
    </w:p>
    <w:p w14:paraId="32FB78C4" w14:textId="77777777" w:rsidR="006574AD" w:rsidRDefault="006574AD" w:rsidP="006574AD">
      <w:proofErr w:type="spellStart"/>
      <w:r>
        <w:t>wWidth</w:t>
      </w:r>
      <w:proofErr w:type="spellEnd"/>
      <w:r>
        <w:t xml:space="preserve"> = 800</w:t>
      </w:r>
    </w:p>
    <w:p w14:paraId="7454BC6F" w14:textId="77777777" w:rsidR="006574AD" w:rsidRDefault="006574AD" w:rsidP="006574AD">
      <w:proofErr w:type="spellStart"/>
      <w:r>
        <w:t>wHeight</w:t>
      </w:r>
      <w:proofErr w:type="spellEnd"/>
      <w:r>
        <w:t xml:space="preserve"> = 600</w:t>
      </w:r>
    </w:p>
    <w:p w14:paraId="71CDE83B" w14:textId="77777777" w:rsidR="006574AD" w:rsidRDefault="006574AD" w:rsidP="006574AD">
      <w:proofErr w:type="spellStart"/>
      <w:r>
        <w:t>root.geometry</w:t>
      </w:r>
      <w:proofErr w:type="spellEnd"/>
      <w:r>
        <w:t>(f"{</w:t>
      </w:r>
      <w:proofErr w:type="spellStart"/>
      <w:r>
        <w:t>wWidth</w:t>
      </w:r>
      <w:proofErr w:type="spellEnd"/>
      <w:r>
        <w:t>}x{</w:t>
      </w:r>
      <w:proofErr w:type="spellStart"/>
      <w:r>
        <w:t>wHeight</w:t>
      </w:r>
      <w:proofErr w:type="spellEnd"/>
      <w:r>
        <w:t>}")</w:t>
      </w:r>
    </w:p>
    <w:p w14:paraId="03530DA8" w14:textId="77777777" w:rsidR="006574AD" w:rsidRDefault="006574AD" w:rsidP="006574AD"/>
    <w:p w14:paraId="243FA100" w14:textId="77777777" w:rsidR="006574AD" w:rsidRDefault="006574AD" w:rsidP="006574AD">
      <w:r>
        <w:t># Tab Set One</w:t>
      </w:r>
    </w:p>
    <w:p w14:paraId="381054F8" w14:textId="77777777" w:rsidR="006574AD" w:rsidRDefault="006574AD" w:rsidP="006574AD">
      <w:proofErr w:type="spellStart"/>
      <w:r>
        <w:lastRenderedPageBreak/>
        <w:t>descriptLabel</w:t>
      </w:r>
      <w:proofErr w:type="spellEnd"/>
      <w:r>
        <w:t xml:space="preserve"> = </w:t>
      </w:r>
      <w:proofErr w:type="spellStart"/>
      <w:r>
        <w:t>tk.Label</w:t>
      </w:r>
      <w:proofErr w:type="spellEnd"/>
      <w:r>
        <w:t>(</w:t>
      </w:r>
      <w:proofErr w:type="spellStart"/>
      <w:r>
        <w:t>setUp</w:t>
      </w:r>
      <w:proofErr w:type="spellEnd"/>
      <w:r>
        <w:t>, text="Select a Session Start Time and Press Button to Start Recording Attendance")</w:t>
      </w:r>
    </w:p>
    <w:p w14:paraId="65988203" w14:textId="77777777" w:rsidR="006574AD" w:rsidRDefault="006574AD" w:rsidP="006574AD">
      <w:proofErr w:type="spellStart"/>
      <w:r>
        <w:t>descriptLabel.pack</w:t>
      </w:r>
      <w:proofErr w:type="spellEnd"/>
      <w:r>
        <w:t>()</w:t>
      </w:r>
    </w:p>
    <w:p w14:paraId="26C097B7" w14:textId="77777777" w:rsidR="006574AD" w:rsidRDefault="006574AD" w:rsidP="006574AD"/>
    <w:p w14:paraId="45890D2A" w14:textId="77777777" w:rsidR="006574AD" w:rsidRDefault="006574AD" w:rsidP="006574AD">
      <w:proofErr w:type="spellStart"/>
      <w:r>
        <w:t>spinnerLabel</w:t>
      </w:r>
      <w:proofErr w:type="spellEnd"/>
      <w:r>
        <w:t xml:space="preserve"> = </w:t>
      </w:r>
      <w:proofErr w:type="spellStart"/>
      <w:r>
        <w:t>tk.Label</w:t>
      </w:r>
      <w:proofErr w:type="spellEnd"/>
      <w:r>
        <w:t>(</w:t>
      </w:r>
      <w:proofErr w:type="spellStart"/>
      <w:r>
        <w:t>setUp</w:t>
      </w:r>
      <w:proofErr w:type="spellEnd"/>
      <w:r>
        <w:t>, text="Select Time")</w:t>
      </w:r>
    </w:p>
    <w:p w14:paraId="35CADB40" w14:textId="77777777" w:rsidR="006574AD" w:rsidRDefault="006574AD" w:rsidP="006574AD">
      <w:proofErr w:type="spellStart"/>
      <w:r>
        <w:t>spinnerLabel.pack</w:t>
      </w:r>
      <w:proofErr w:type="spellEnd"/>
      <w:r>
        <w:t>()</w:t>
      </w:r>
    </w:p>
    <w:p w14:paraId="4249FBAB" w14:textId="77777777" w:rsidR="006574AD" w:rsidRDefault="006574AD" w:rsidP="006574AD">
      <w:proofErr w:type="spellStart"/>
      <w:r>
        <w:t>spinnerValues</w:t>
      </w:r>
      <w:proofErr w:type="spellEnd"/>
      <w:r>
        <w:t xml:space="preserve"> = ["9:00", "9:30", "10:00", "10:30", "11:00", "11:30", "12:00", "12:30", "13:00", "13:30",</w:t>
      </w:r>
    </w:p>
    <w:p w14:paraId="2B48ABA9" w14:textId="77777777" w:rsidR="006574AD" w:rsidRDefault="006574AD" w:rsidP="006574AD">
      <w:r>
        <w:t xml:space="preserve">                 "14:00", "14:30", "15:00", "15:30", "16:00", "16:30", "17:00"]</w:t>
      </w:r>
    </w:p>
    <w:p w14:paraId="1DEE3263" w14:textId="77777777" w:rsidR="006574AD" w:rsidRDefault="006574AD" w:rsidP="006574AD">
      <w:r>
        <w:t xml:space="preserve">var = </w:t>
      </w:r>
      <w:proofErr w:type="spellStart"/>
      <w:r>
        <w:t>tk.StringVar</w:t>
      </w:r>
      <w:proofErr w:type="spellEnd"/>
      <w:r>
        <w:t>(value=</w:t>
      </w:r>
      <w:proofErr w:type="spellStart"/>
      <w:r>
        <w:t>spinnerValues</w:t>
      </w:r>
      <w:proofErr w:type="spellEnd"/>
      <w:r>
        <w:t>[0])</w:t>
      </w:r>
    </w:p>
    <w:p w14:paraId="560FB816" w14:textId="77777777" w:rsidR="006574AD" w:rsidRDefault="006574AD" w:rsidP="006574AD">
      <w:r>
        <w:t xml:space="preserve">dropdown = </w:t>
      </w:r>
      <w:proofErr w:type="spellStart"/>
      <w:r>
        <w:t>tk.OptionMenu</w:t>
      </w:r>
      <w:proofErr w:type="spellEnd"/>
      <w:r>
        <w:t>(</w:t>
      </w:r>
      <w:proofErr w:type="spellStart"/>
      <w:r>
        <w:t>setUp</w:t>
      </w:r>
      <w:proofErr w:type="spellEnd"/>
      <w:r>
        <w:t>, var, *</w:t>
      </w:r>
      <w:proofErr w:type="spellStart"/>
      <w:r>
        <w:t>spinnerValues</w:t>
      </w:r>
      <w:proofErr w:type="spellEnd"/>
      <w:r>
        <w:t>)</w:t>
      </w:r>
    </w:p>
    <w:p w14:paraId="3415FFB5" w14:textId="77777777" w:rsidR="006574AD" w:rsidRDefault="006574AD" w:rsidP="006574AD">
      <w:proofErr w:type="spellStart"/>
      <w:r>
        <w:t>dropdown.pack</w:t>
      </w:r>
      <w:proofErr w:type="spellEnd"/>
      <w:r>
        <w:t>()</w:t>
      </w:r>
    </w:p>
    <w:p w14:paraId="4AFF82D1" w14:textId="77777777" w:rsidR="006574AD" w:rsidRDefault="006574AD" w:rsidP="006574AD"/>
    <w:p w14:paraId="474A7161" w14:textId="77777777" w:rsidR="006574AD" w:rsidRDefault="006574AD" w:rsidP="006574AD">
      <w:proofErr w:type="spellStart"/>
      <w:r>
        <w:t>startButton</w:t>
      </w:r>
      <w:proofErr w:type="spellEnd"/>
      <w:r>
        <w:t xml:space="preserve"> = </w:t>
      </w:r>
      <w:proofErr w:type="spellStart"/>
      <w:r>
        <w:t>tk.Button</w:t>
      </w:r>
      <w:proofErr w:type="spellEnd"/>
      <w:r>
        <w:t>(</w:t>
      </w:r>
      <w:proofErr w:type="spellStart"/>
      <w:r>
        <w:t>setUp</w:t>
      </w:r>
      <w:proofErr w:type="spellEnd"/>
      <w:r>
        <w:t>, text="Start Session", command=</w:t>
      </w:r>
      <w:proofErr w:type="spellStart"/>
      <w:r>
        <w:t>startButtonClick</w:t>
      </w:r>
      <w:proofErr w:type="spellEnd"/>
      <w:r>
        <w:t>)</w:t>
      </w:r>
    </w:p>
    <w:p w14:paraId="0DEC6DD5" w14:textId="77777777" w:rsidR="006574AD" w:rsidRDefault="006574AD" w:rsidP="006574AD">
      <w:proofErr w:type="spellStart"/>
      <w:r>
        <w:t>startButton.pack</w:t>
      </w:r>
      <w:proofErr w:type="spellEnd"/>
      <w:r>
        <w:t>()</w:t>
      </w:r>
    </w:p>
    <w:p w14:paraId="423E44D1" w14:textId="77777777" w:rsidR="006574AD" w:rsidRDefault="006574AD" w:rsidP="006574AD"/>
    <w:p w14:paraId="69E2E7DB" w14:textId="77777777" w:rsidR="006574AD" w:rsidRDefault="006574AD" w:rsidP="006574AD">
      <w:r>
        <w:t># Tab Set Two</w:t>
      </w:r>
    </w:p>
    <w:p w14:paraId="40E5A5E8" w14:textId="77777777" w:rsidR="006574AD" w:rsidRDefault="006574AD" w:rsidP="006574AD">
      <w:r>
        <w:t xml:space="preserve"># Setting </w:t>
      </w:r>
      <w:proofErr w:type="spellStart"/>
      <w:r>
        <w:t>WebCam</w:t>
      </w:r>
      <w:proofErr w:type="spellEnd"/>
      <w:r>
        <w:t xml:space="preserve"> Dimensions</w:t>
      </w:r>
    </w:p>
    <w:p w14:paraId="451A9DF5" w14:textId="77777777" w:rsidR="006574AD" w:rsidRDefault="006574AD" w:rsidP="006574AD">
      <w:proofErr w:type="spellStart"/>
      <w:r>
        <w:t>vWidth</w:t>
      </w:r>
      <w:proofErr w:type="spellEnd"/>
      <w:r>
        <w:t xml:space="preserve"> = int(</w:t>
      </w:r>
      <w:proofErr w:type="spellStart"/>
      <w:r>
        <w:t>wWidth</w:t>
      </w:r>
      <w:proofErr w:type="spellEnd"/>
      <w:r>
        <w:t xml:space="preserve"> * 0.8)</w:t>
      </w:r>
    </w:p>
    <w:p w14:paraId="292A9054" w14:textId="77777777" w:rsidR="006574AD" w:rsidRDefault="006574AD" w:rsidP="006574AD">
      <w:proofErr w:type="spellStart"/>
      <w:r>
        <w:t>vHeight</w:t>
      </w:r>
      <w:proofErr w:type="spellEnd"/>
      <w:r>
        <w:t xml:space="preserve"> = int(</w:t>
      </w:r>
      <w:proofErr w:type="spellStart"/>
      <w:r>
        <w:t>wHeight</w:t>
      </w:r>
      <w:proofErr w:type="spellEnd"/>
      <w:r>
        <w:t xml:space="preserve"> * 0.8)</w:t>
      </w:r>
    </w:p>
    <w:p w14:paraId="60EFB590" w14:textId="77777777" w:rsidR="006574AD" w:rsidRDefault="006574AD" w:rsidP="006574AD"/>
    <w:p w14:paraId="6715475A" w14:textId="77777777" w:rsidR="006574AD" w:rsidRDefault="006574AD" w:rsidP="006574AD">
      <w:proofErr w:type="spellStart"/>
      <w:r>
        <w:t>videoFrame</w:t>
      </w:r>
      <w:proofErr w:type="spellEnd"/>
      <w:r>
        <w:t xml:space="preserve"> = </w:t>
      </w:r>
      <w:proofErr w:type="spellStart"/>
      <w:r>
        <w:t>tk.Frame</w:t>
      </w:r>
      <w:proofErr w:type="spellEnd"/>
      <w:r>
        <w:t>(attendance, width=</w:t>
      </w:r>
      <w:proofErr w:type="spellStart"/>
      <w:r>
        <w:t>vWidth</w:t>
      </w:r>
      <w:proofErr w:type="spellEnd"/>
      <w:r>
        <w:t>, height=</w:t>
      </w:r>
      <w:proofErr w:type="spellStart"/>
      <w:r>
        <w:t>vHeight</w:t>
      </w:r>
      <w:proofErr w:type="spellEnd"/>
      <w:r>
        <w:t>)</w:t>
      </w:r>
    </w:p>
    <w:p w14:paraId="365F3312" w14:textId="77777777" w:rsidR="006574AD" w:rsidRDefault="006574AD" w:rsidP="006574AD">
      <w:proofErr w:type="spellStart"/>
      <w:r>
        <w:t>videoFrame.pack</w:t>
      </w:r>
      <w:proofErr w:type="spellEnd"/>
      <w:r>
        <w:t>()</w:t>
      </w:r>
    </w:p>
    <w:p w14:paraId="7D36F82D" w14:textId="77777777" w:rsidR="006574AD" w:rsidRDefault="006574AD" w:rsidP="006574AD"/>
    <w:p w14:paraId="40DBD0DB" w14:textId="77777777" w:rsidR="006574AD" w:rsidRDefault="006574AD" w:rsidP="006574AD">
      <w:r>
        <w:t># Adding Video Frame and Labels to the App</w:t>
      </w:r>
    </w:p>
    <w:p w14:paraId="4BE83ACC" w14:textId="77777777" w:rsidR="006574AD" w:rsidRDefault="006574AD" w:rsidP="006574AD">
      <w:proofErr w:type="spellStart"/>
      <w:r>
        <w:t>videoSource</w:t>
      </w:r>
      <w:proofErr w:type="spellEnd"/>
      <w:r>
        <w:t xml:space="preserve"> = </w:t>
      </w:r>
      <w:proofErr w:type="spellStart"/>
      <w:r>
        <w:t>tk.Label</w:t>
      </w:r>
      <w:proofErr w:type="spellEnd"/>
      <w:r>
        <w:t>(</w:t>
      </w:r>
      <w:proofErr w:type="spellStart"/>
      <w:r>
        <w:t>videoFrame</w:t>
      </w:r>
      <w:proofErr w:type="spellEnd"/>
      <w:r>
        <w:t>)</w:t>
      </w:r>
    </w:p>
    <w:p w14:paraId="27248AC3" w14:textId="77777777" w:rsidR="006574AD" w:rsidRDefault="006574AD" w:rsidP="006574AD">
      <w:proofErr w:type="spellStart"/>
      <w:r>
        <w:t>videoSource.pack</w:t>
      </w:r>
      <w:proofErr w:type="spellEnd"/>
      <w:r>
        <w:t>()</w:t>
      </w:r>
    </w:p>
    <w:p w14:paraId="3FEC2ED6" w14:textId="77777777" w:rsidR="006574AD" w:rsidRDefault="006574AD" w:rsidP="006574AD"/>
    <w:p w14:paraId="62CD92F8" w14:textId="77777777" w:rsidR="006574AD" w:rsidRDefault="006574AD" w:rsidP="006574AD">
      <w:proofErr w:type="spellStart"/>
      <w:r>
        <w:t>VSLabel</w:t>
      </w:r>
      <w:proofErr w:type="spellEnd"/>
      <w:r>
        <w:t xml:space="preserve"> = </w:t>
      </w:r>
      <w:proofErr w:type="spellStart"/>
      <w:r>
        <w:t>tk.Label</w:t>
      </w:r>
      <w:proofErr w:type="spellEnd"/>
      <w:r>
        <w:t>(attendance, text="")</w:t>
      </w:r>
    </w:p>
    <w:p w14:paraId="038C1C06" w14:textId="77777777" w:rsidR="006574AD" w:rsidRDefault="006574AD" w:rsidP="006574AD">
      <w:proofErr w:type="spellStart"/>
      <w:r>
        <w:t>VSLabel.pack</w:t>
      </w:r>
      <w:proofErr w:type="spellEnd"/>
      <w:r>
        <w:t>()</w:t>
      </w:r>
    </w:p>
    <w:p w14:paraId="311BC32F" w14:textId="77777777" w:rsidR="006574AD" w:rsidRDefault="006574AD" w:rsidP="006574AD"/>
    <w:p w14:paraId="111BB3F9" w14:textId="77777777" w:rsidR="006574AD" w:rsidRDefault="006574AD" w:rsidP="006574AD">
      <w:proofErr w:type="spellStart"/>
      <w:r>
        <w:t>faceDetectionLabel</w:t>
      </w:r>
      <w:proofErr w:type="spellEnd"/>
      <w:r>
        <w:t xml:space="preserve"> = </w:t>
      </w:r>
      <w:proofErr w:type="spellStart"/>
      <w:r>
        <w:t>tk.Label</w:t>
      </w:r>
      <w:proofErr w:type="spellEnd"/>
      <w:r>
        <w:t>(attendance)</w:t>
      </w:r>
    </w:p>
    <w:p w14:paraId="6ED41F63" w14:textId="77777777" w:rsidR="006574AD" w:rsidRDefault="006574AD" w:rsidP="006574AD">
      <w:proofErr w:type="spellStart"/>
      <w:r>
        <w:lastRenderedPageBreak/>
        <w:t>faceDetectionLabel.pack</w:t>
      </w:r>
      <w:proofErr w:type="spellEnd"/>
      <w:r>
        <w:t>()</w:t>
      </w:r>
    </w:p>
    <w:p w14:paraId="5AC50130" w14:textId="77777777" w:rsidR="006574AD" w:rsidRDefault="006574AD" w:rsidP="006574AD"/>
    <w:p w14:paraId="52CB81C0" w14:textId="77777777" w:rsidR="006574AD" w:rsidRDefault="006574AD" w:rsidP="006574AD">
      <w:r>
        <w:t xml:space="preserve">button = </w:t>
      </w:r>
      <w:proofErr w:type="spellStart"/>
      <w:r>
        <w:t>tk.Button</w:t>
      </w:r>
      <w:proofErr w:type="spellEnd"/>
      <w:r>
        <w:t>(attendance, text="Search for Student", command=</w:t>
      </w:r>
      <w:proofErr w:type="spellStart"/>
      <w:r>
        <w:t>buttonClick</w:t>
      </w:r>
      <w:proofErr w:type="spellEnd"/>
      <w:r>
        <w:t>)</w:t>
      </w:r>
    </w:p>
    <w:p w14:paraId="643D917E" w14:textId="77777777" w:rsidR="006574AD" w:rsidRDefault="006574AD" w:rsidP="006574AD">
      <w:proofErr w:type="spellStart"/>
      <w:r>
        <w:t>button.pack</w:t>
      </w:r>
      <w:proofErr w:type="spellEnd"/>
      <w:r>
        <w:t>()</w:t>
      </w:r>
    </w:p>
    <w:p w14:paraId="29037A72" w14:textId="77777777" w:rsidR="006574AD" w:rsidRDefault="006574AD" w:rsidP="006574AD">
      <w:proofErr w:type="spellStart"/>
      <w:r>
        <w:t>button.grid_remove</w:t>
      </w:r>
      <w:proofErr w:type="spellEnd"/>
      <w:r>
        <w:t>()  # Hide the button initially</w:t>
      </w:r>
    </w:p>
    <w:p w14:paraId="057D41EE" w14:textId="77777777" w:rsidR="006574AD" w:rsidRDefault="006574AD" w:rsidP="006574AD"/>
    <w:p w14:paraId="31570B1F" w14:textId="77777777" w:rsidR="006574AD" w:rsidRDefault="006574AD" w:rsidP="006574AD">
      <w:proofErr w:type="spellStart"/>
      <w:r>
        <w:t>startSessionLabel</w:t>
      </w:r>
      <w:proofErr w:type="spellEnd"/>
      <w:r>
        <w:t xml:space="preserve"> = </w:t>
      </w:r>
      <w:proofErr w:type="spellStart"/>
      <w:r>
        <w:t>tk.Label</w:t>
      </w:r>
      <w:proofErr w:type="spellEnd"/>
      <w:r>
        <w:t>(</w:t>
      </w:r>
      <w:proofErr w:type="spellStart"/>
      <w:r>
        <w:t>setUp</w:t>
      </w:r>
      <w:proofErr w:type="spellEnd"/>
      <w:r>
        <w:t>, text="Start Session")</w:t>
      </w:r>
    </w:p>
    <w:p w14:paraId="73527EEC" w14:textId="77777777" w:rsidR="006574AD" w:rsidRDefault="006574AD" w:rsidP="006574AD">
      <w:proofErr w:type="spellStart"/>
      <w:r>
        <w:t>startSessionButton</w:t>
      </w:r>
      <w:proofErr w:type="spellEnd"/>
      <w:r>
        <w:t xml:space="preserve"> = </w:t>
      </w:r>
      <w:proofErr w:type="spellStart"/>
      <w:r>
        <w:t>tk.Label</w:t>
      </w:r>
      <w:proofErr w:type="spellEnd"/>
      <w:r>
        <w:t>()</w:t>
      </w:r>
    </w:p>
    <w:p w14:paraId="3EDC1BB2" w14:textId="77777777" w:rsidR="006574AD" w:rsidRDefault="006574AD" w:rsidP="006574AD"/>
    <w:p w14:paraId="1D1F4E2A" w14:textId="77777777" w:rsidR="006574AD" w:rsidRDefault="006574AD" w:rsidP="006574AD">
      <w:r>
        <w:t># Tab Set Three</w:t>
      </w:r>
    </w:p>
    <w:p w14:paraId="55065435" w14:textId="77777777" w:rsidR="006574AD" w:rsidRDefault="006574AD" w:rsidP="006574AD"/>
    <w:p w14:paraId="6ED962DF" w14:textId="77777777" w:rsidR="006574AD" w:rsidRDefault="006574AD" w:rsidP="006574AD">
      <w:r>
        <w:t># Setting Two Frames so Image is displayed side by side with the text values</w:t>
      </w:r>
    </w:p>
    <w:p w14:paraId="24B2FB40" w14:textId="77777777" w:rsidR="006574AD" w:rsidRDefault="006574AD" w:rsidP="006574AD">
      <w:proofErr w:type="spellStart"/>
      <w:r>
        <w:t>savedFrame</w:t>
      </w:r>
      <w:proofErr w:type="spellEnd"/>
      <w:r>
        <w:t xml:space="preserve"> = </w:t>
      </w:r>
      <w:proofErr w:type="spellStart"/>
      <w:r>
        <w:t>tk.Label</w:t>
      </w:r>
      <w:proofErr w:type="spellEnd"/>
      <w:r>
        <w:t>(register)</w:t>
      </w:r>
    </w:p>
    <w:p w14:paraId="015D9202" w14:textId="77777777" w:rsidR="006574AD" w:rsidRDefault="006574AD" w:rsidP="006574AD">
      <w:proofErr w:type="spellStart"/>
      <w:r>
        <w:t>savedFrame.grid</w:t>
      </w:r>
      <w:proofErr w:type="spellEnd"/>
      <w:r>
        <w:t xml:space="preserve">(row=0, column=0, </w:t>
      </w:r>
      <w:proofErr w:type="spellStart"/>
      <w:r>
        <w:t>padx</w:t>
      </w:r>
      <w:proofErr w:type="spellEnd"/>
      <w:r>
        <w:t xml:space="preserve">=10, </w:t>
      </w:r>
      <w:proofErr w:type="spellStart"/>
      <w:r>
        <w:t>pady</w:t>
      </w:r>
      <w:proofErr w:type="spellEnd"/>
      <w:r>
        <w:t>=10)</w:t>
      </w:r>
    </w:p>
    <w:p w14:paraId="7DB6FC56" w14:textId="77777777" w:rsidR="006574AD" w:rsidRDefault="006574AD" w:rsidP="006574AD">
      <w:proofErr w:type="spellStart"/>
      <w:r>
        <w:t>optionsFrame</w:t>
      </w:r>
      <w:proofErr w:type="spellEnd"/>
      <w:r>
        <w:t xml:space="preserve"> = </w:t>
      </w:r>
      <w:proofErr w:type="spellStart"/>
      <w:r>
        <w:t>tk.Frame</w:t>
      </w:r>
      <w:proofErr w:type="spellEnd"/>
      <w:r>
        <w:t>(register)</w:t>
      </w:r>
    </w:p>
    <w:p w14:paraId="6FFB767D" w14:textId="77777777" w:rsidR="006574AD" w:rsidRDefault="006574AD" w:rsidP="006574AD">
      <w:proofErr w:type="spellStart"/>
      <w:r>
        <w:t>optionsFrame.grid</w:t>
      </w:r>
      <w:proofErr w:type="spellEnd"/>
      <w:r>
        <w:t xml:space="preserve">(row=0, column=1, </w:t>
      </w:r>
      <w:proofErr w:type="spellStart"/>
      <w:r>
        <w:t>padx</w:t>
      </w:r>
      <w:proofErr w:type="spellEnd"/>
      <w:r>
        <w:t xml:space="preserve">=10, </w:t>
      </w:r>
      <w:proofErr w:type="spellStart"/>
      <w:r>
        <w:t>pady</w:t>
      </w:r>
      <w:proofErr w:type="spellEnd"/>
      <w:r>
        <w:t>=10)</w:t>
      </w:r>
    </w:p>
    <w:p w14:paraId="1CFD798C" w14:textId="77777777" w:rsidR="006574AD" w:rsidRDefault="006574AD" w:rsidP="006574AD"/>
    <w:p w14:paraId="432CA522" w14:textId="77777777" w:rsidR="006574AD" w:rsidRDefault="006574AD" w:rsidP="006574AD">
      <w:proofErr w:type="spellStart"/>
      <w:r>
        <w:t>registerLabel</w:t>
      </w:r>
      <w:proofErr w:type="spellEnd"/>
      <w:r>
        <w:t xml:space="preserve"> = </w:t>
      </w:r>
      <w:proofErr w:type="spellStart"/>
      <w:r>
        <w:t>tk.Label</w:t>
      </w:r>
      <w:proofErr w:type="spellEnd"/>
      <w:r>
        <w:t>(</w:t>
      </w:r>
      <w:proofErr w:type="spellStart"/>
      <w:r>
        <w:t>optionsFrame</w:t>
      </w:r>
      <w:proofErr w:type="spellEnd"/>
      <w:r>
        <w:t>, text="If a Match is Found then Please Register Your Attendance")</w:t>
      </w:r>
    </w:p>
    <w:p w14:paraId="22C7E8D0" w14:textId="77777777" w:rsidR="006574AD" w:rsidRDefault="006574AD" w:rsidP="006574AD">
      <w:proofErr w:type="spellStart"/>
      <w:r>
        <w:t>registerLabel.pack</w:t>
      </w:r>
      <w:proofErr w:type="spellEnd"/>
      <w:r>
        <w:t>()</w:t>
      </w:r>
    </w:p>
    <w:p w14:paraId="6A3B36C5" w14:textId="77777777" w:rsidR="006574AD" w:rsidRDefault="006574AD" w:rsidP="006574AD"/>
    <w:p w14:paraId="7CB12125" w14:textId="77777777" w:rsidR="006574AD" w:rsidRDefault="006574AD" w:rsidP="006574AD">
      <w:proofErr w:type="spellStart"/>
      <w:r>
        <w:t>frameLabel</w:t>
      </w:r>
      <w:proofErr w:type="spellEnd"/>
      <w:r>
        <w:t xml:space="preserve"> = </w:t>
      </w:r>
      <w:proofErr w:type="spellStart"/>
      <w:r>
        <w:t>tk.Label</w:t>
      </w:r>
      <w:proofErr w:type="spellEnd"/>
      <w:r>
        <w:t>(</w:t>
      </w:r>
      <w:proofErr w:type="spellStart"/>
      <w:r>
        <w:t>savedFrame</w:t>
      </w:r>
      <w:proofErr w:type="spellEnd"/>
      <w:r>
        <w:t>)</w:t>
      </w:r>
    </w:p>
    <w:p w14:paraId="325172C4" w14:textId="77777777" w:rsidR="006574AD" w:rsidRDefault="006574AD" w:rsidP="006574AD">
      <w:proofErr w:type="spellStart"/>
      <w:r>
        <w:t>frameLabel.pack</w:t>
      </w:r>
      <w:proofErr w:type="spellEnd"/>
      <w:r>
        <w:t>()</w:t>
      </w:r>
    </w:p>
    <w:p w14:paraId="79AC9973" w14:textId="77777777" w:rsidR="006574AD" w:rsidRDefault="006574AD" w:rsidP="006574AD"/>
    <w:p w14:paraId="6D87BF38" w14:textId="77777777" w:rsidR="006574AD" w:rsidRDefault="006574AD" w:rsidP="006574AD">
      <w:proofErr w:type="spellStart"/>
      <w:r>
        <w:t>frameLabelText</w:t>
      </w:r>
      <w:proofErr w:type="spellEnd"/>
      <w:r>
        <w:t xml:space="preserve"> = </w:t>
      </w:r>
      <w:proofErr w:type="spellStart"/>
      <w:r>
        <w:t>tk.Label</w:t>
      </w:r>
      <w:proofErr w:type="spellEnd"/>
      <w:r>
        <w:t>(</w:t>
      </w:r>
      <w:proofErr w:type="spellStart"/>
      <w:r>
        <w:t>savedFrame</w:t>
      </w:r>
      <w:proofErr w:type="spellEnd"/>
      <w:r>
        <w:t>, text="Student Image")</w:t>
      </w:r>
    </w:p>
    <w:p w14:paraId="0BBFBDA9" w14:textId="77777777" w:rsidR="006574AD" w:rsidRDefault="006574AD" w:rsidP="006574AD">
      <w:proofErr w:type="spellStart"/>
      <w:r>
        <w:t>frameLabelText.pack</w:t>
      </w:r>
      <w:proofErr w:type="spellEnd"/>
      <w:r>
        <w:t>()</w:t>
      </w:r>
    </w:p>
    <w:p w14:paraId="55DBA8AD" w14:textId="77777777" w:rsidR="006574AD" w:rsidRDefault="006574AD" w:rsidP="006574AD"/>
    <w:p w14:paraId="66E2DC19" w14:textId="77777777" w:rsidR="006574AD" w:rsidRDefault="006574AD" w:rsidP="006574AD">
      <w:proofErr w:type="spellStart"/>
      <w:r>
        <w:t>studentMatch</w:t>
      </w:r>
      <w:proofErr w:type="spellEnd"/>
      <w:r>
        <w:t xml:space="preserve"> = </w:t>
      </w:r>
      <w:proofErr w:type="spellStart"/>
      <w:r>
        <w:t>tk.Label</w:t>
      </w:r>
      <w:proofErr w:type="spellEnd"/>
      <w:r>
        <w:t>(</w:t>
      </w:r>
      <w:proofErr w:type="spellStart"/>
      <w:r>
        <w:t>optionsFrame</w:t>
      </w:r>
      <w:proofErr w:type="spellEnd"/>
      <w:r>
        <w:t>, text="No Match Found")</w:t>
      </w:r>
    </w:p>
    <w:p w14:paraId="28229076" w14:textId="77777777" w:rsidR="006574AD" w:rsidRDefault="006574AD" w:rsidP="006574AD">
      <w:proofErr w:type="spellStart"/>
      <w:r>
        <w:t>studentMatch.pack</w:t>
      </w:r>
      <w:proofErr w:type="spellEnd"/>
      <w:r>
        <w:t>()</w:t>
      </w:r>
    </w:p>
    <w:p w14:paraId="510CCF7D" w14:textId="77777777" w:rsidR="006574AD" w:rsidRDefault="006574AD" w:rsidP="006574AD"/>
    <w:p w14:paraId="7380D954" w14:textId="77777777" w:rsidR="006574AD" w:rsidRDefault="006574AD" w:rsidP="006574AD">
      <w:proofErr w:type="spellStart"/>
      <w:r>
        <w:t>registerButton</w:t>
      </w:r>
      <w:proofErr w:type="spellEnd"/>
      <w:r>
        <w:t xml:space="preserve"> = </w:t>
      </w:r>
      <w:proofErr w:type="spellStart"/>
      <w:r>
        <w:t>tk.Button</w:t>
      </w:r>
      <w:proofErr w:type="spellEnd"/>
      <w:r>
        <w:t>(</w:t>
      </w:r>
      <w:proofErr w:type="spellStart"/>
      <w:r>
        <w:t>optionsFrame</w:t>
      </w:r>
      <w:proofErr w:type="spellEnd"/>
      <w:r>
        <w:t>, text="Register", command=</w:t>
      </w:r>
      <w:proofErr w:type="spellStart"/>
      <w:r>
        <w:t>registerClicked</w:t>
      </w:r>
      <w:proofErr w:type="spellEnd"/>
      <w:r>
        <w:t>)</w:t>
      </w:r>
    </w:p>
    <w:p w14:paraId="311E7370" w14:textId="77777777" w:rsidR="006574AD" w:rsidRDefault="006574AD" w:rsidP="006574AD">
      <w:proofErr w:type="spellStart"/>
      <w:r>
        <w:lastRenderedPageBreak/>
        <w:t>registerButton.pack</w:t>
      </w:r>
      <w:proofErr w:type="spellEnd"/>
      <w:r>
        <w:t>()</w:t>
      </w:r>
    </w:p>
    <w:p w14:paraId="783F5657" w14:textId="77777777" w:rsidR="006574AD" w:rsidRDefault="006574AD" w:rsidP="006574AD"/>
    <w:p w14:paraId="30E052D3" w14:textId="77777777" w:rsidR="006574AD" w:rsidRDefault="006574AD" w:rsidP="006574AD">
      <w:proofErr w:type="spellStart"/>
      <w:r>
        <w:t>timeRegistered</w:t>
      </w:r>
      <w:proofErr w:type="spellEnd"/>
      <w:r>
        <w:t xml:space="preserve"> = </w:t>
      </w:r>
      <w:proofErr w:type="spellStart"/>
      <w:r>
        <w:t>tk.Label</w:t>
      </w:r>
      <w:proofErr w:type="spellEnd"/>
      <w:r>
        <w:t>(</w:t>
      </w:r>
      <w:proofErr w:type="spellStart"/>
      <w:r>
        <w:t>optionsFrame</w:t>
      </w:r>
      <w:proofErr w:type="spellEnd"/>
      <w:r>
        <w:t>, text="Time Registered")</w:t>
      </w:r>
    </w:p>
    <w:p w14:paraId="28D62F03" w14:textId="77777777" w:rsidR="006574AD" w:rsidRDefault="006574AD" w:rsidP="006574AD">
      <w:proofErr w:type="spellStart"/>
      <w:r>
        <w:t>timeRegistered.pack</w:t>
      </w:r>
      <w:proofErr w:type="spellEnd"/>
      <w:r>
        <w:t>()</w:t>
      </w:r>
    </w:p>
    <w:p w14:paraId="3BD64F12" w14:textId="77777777" w:rsidR="006574AD" w:rsidRDefault="006574AD" w:rsidP="006574AD"/>
    <w:p w14:paraId="27A43C3C" w14:textId="77777777" w:rsidR="006574AD" w:rsidRDefault="006574AD" w:rsidP="006574AD">
      <w:proofErr w:type="spellStart"/>
      <w:r>
        <w:t>lateStatus</w:t>
      </w:r>
      <w:proofErr w:type="spellEnd"/>
      <w:r>
        <w:t xml:space="preserve"> = </w:t>
      </w:r>
      <w:proofErr w:type="spellStart"/>
      <w:r>
        <w:t>tk.Label</w:t>
      </w:r>
      <w:proofErr w:type="spellEnd"/>
      <w:r>
        <w:t>(</w:t>
      </w:r>
      <w:proofErr w:type="spellStart"/>
      <w:r>
        <w:t>optionsFrame</w:t>
      </w:r>
      <w:proofErr w:type="spellEnd"/>
      <w:r>
        <w:t>, text="")</w:t>
      </w:r>
    </w:p>
    <w:p w14:paraId="62A78357" w14:textId="77777777" w:rsidR="006574AD" w:rsidRDefault="006574AD" w:rsidP="006574AD">
      <w:proofErr w:type="spellStart"/>
      <w:r>
        <w:t>lateStatus.pack</w:t>
      </w:r>
      <w:proofErr w:type="spellEnd"/>
      <w:r>
        <w:t>()</w:t>
      </w:r>
    </w:p>
    <w:p w14:paraId="4F668DA0" w14:textId="77777777" w:rsidR="006574AD" w:rsidRDefault="006574AD" w:rsidP="006574AD"/>
    <w:p w14:paraId="2C5417FB" w14:textId="77777777" w:rsidR="006574AD" w:rsidRDefault="006574AD" w:rsidP="006574AD">
      <w:proofErr w:type="spellStart"/>
      <w:r>
        <w:t>cancelButton</w:t>
      </w:r>
      <w:proofErr w:type="spellEnd"/>
      <w:r>
        <w:t xml:space="preserve"> = </w:t>
      </w:r>
      <w:proofErr w:type="spellStart"/>
      <w:r>
        <w:t>tk.Button</w:t>
      </w:r>
      <w:proofErr w:type="spellEnd"/>
      <w:r>
        <w:t>(</w:t>
      </w:r>
      <w:proofErr w:type="spellStart"/>
      <w:r>
        <w:t>optionsFrame</w:t>
      </w:r>
      <w:proofErr w:type="spellEnd"/>
      <w:r>
        <w:t>, text="Cancel Registration", command=</w:t>
      </w:r>
      <w:proofErr w:type="spellStart"/>
      <w:r>
        <w:t>cancelButtonClicked</w:t>
      </w:r>
      <w:proofErr w:type="spellEnd"/>
      <w:r>
        <w:t>)</w:t>
      </w:r>
    </w:p>
    <w:p w14:paraId="3128BE65" w14:textId="77777777" w:rsidR="006574AD" w:rsidRDefault="006574AD" w:rsidP="006574AD">
      <w:proofErr w:type="spellStart"/>
      <w:r>
        <w:t>cancelButton.pack</w:t>
      </w:r>
      <w:proofErr w:type="spellEnd"/>
      <w:r>
        <w:t>()</w:t>
      </w:r>
    </w:p>
    <w:p w14:paraId="031CE3BD" w14:textId="77777777" w:rsidR="006574AD" w:rsidRDefault="006574AD" w:rsidP="006574AD"/>
    <w:p w14:paraId="0659823C" w14:textId="77777777" w:rsidR="006574AD" w:rsidRDefault="006574AD" w:rsidP="006574AD"/>
    <w:p w14:paraId="32E5F099" w14:textId="77777777" w:rsidR="006574AD" w:rsidRDefault="006574AD" w:rsidP="006574AD">
      <w:r>
        <w:t># Function to capture frames from the webcam and update GUI</w:t>
      </w:r>
    </w:p>
    <w:p w14:paraId="3A4BDBEA" w14:textId="77777777" w:rsidR="006574AD" w:rsidRDefault="006574AD" w:rsidP="006574AD">
      <w:r>
        <w:t xml:space="preserve">def </w:t>
      </w:r>
      <w:proofErr w:type="spellStart"/>
      <w:r>
        <w:t>fetchFrame</w:t>
      </w:r>
      <w:proofErr w:type="spellEnd"/>
      <w:r>
        <w:t>():</w:t>
      </w:r>
    </w:p>
    <w:p w14:paraId="0B406F66" w14:textId="77777777" w:rsidR="006574AD" w:rsidRDefault="006574AD" w:rsidP="006574AD">
      <w:r>
        <w:t xml:space="preserve">    if not </w:t>
      </w:r>
      <w:proofErr w:type="spellStart"/>
      <w:r>
        <w:t>videoPause</w:t>
      </w:r>
      <w:proofErr w:type="spellEnd"/>
      <w:r>
        <w:t>:</w:t>
      </w:r>
    </w:p>
    <w:p w14:paraId="41FE4D82" w14:textId="77777777" w:rsidR="006574AD" w:rsidRDefault="006574AD" w:rsidP="006574AD">
      <w:r>
        <w:t xml:space="preserve">        ret, frame = </w:t>
      </w:r>
      <w:proofErr w:type="spellStart"/>
      <w:r>
        <w:t>video.read</w:t>
      </w:r>
      <w:proofErr w:type="spellEnd"/>
      <w:r>
        <w:t>()</w:t>
      </w:r>
    </w:p>
    <w:p w14:paraId="53F04992" w14:textId="77777777" w:rsidR="006574AD" w:rsidRDefault="006574AD" w:rsidP="006574AD">
      <w:r>
        <w:t xml:space="preserve">    if ret:</w:t>
      </w:r>
    </w:p>
    <w:p w14:paraId="44433B9B" w14:textId="77777777" w:rsidR="006574AD" w:rsidRDefault="006574AD" w:rsidP="006574AD">
      <w:r>
        <w:t xml:space="preserve">        frame = cv2.cvtColor(frame, cv2.COLOR_BGR2RGB)</w:t>
      </w:r>
    </w:p>
    <w:p w14:paraId="625293C8" w14:textId="77777777" w:rsidR="006574AD" w:rsidRDefault="006574AD" w:rsidP="006574AD">
      <w:r>
        <w:t xml:space="preserve">        frame = cv2.resize(frame, (</w:t>
      </w:r>
      <w:proofErr w:type="spellStart"/>
      <w:r>
        <w:t>vWidth</w:t>
      </w:r>
      <w:proofErr w:type="spellEnd"/>
      <w:r>
        <w:t xml:space="preserve">, </w:t>
      </w:r>
      <w:proofErr w:type="spellStart"/>
      <w:r>
        <w:t>vHeight</w:t>
      </w:r>
      <w:proofErr w:type="spellEnd"/>
      <w:r>
        <w:t>))</w:t>
      </w:r>
    </w:p>
    <w:p w14:paraId="14FC3DC5" w14:textId="77777777" w:rsidR="006574AD" w:rsidRDefault="006574AD" w:rsidP="006574AD">
      <w:r>
        <w:t xml:space="preserve">        </w:t>
      </w:r>
      <w:proofErr w:type="spellStart"/>
      <w:r>
        <w:t>frame_with_faces</w:t>
      </w:r>
      <w:proofErr w:type="spellEnd"/>
      <w:r>
        <w:t xml:space="preserve">, </w:t>
      </w:r>
      <w:proofErr w:type="spellStart"/>
      <w:r>
        <w:t>labelStatus</w:t>
      </w:r>
      <w:proofErr w:type="spellEnd"/>
      <w:r>
        <w:t xml:space="preserve"> = </w:t>
      </w:r>
      <w:proofErr w:type="spellStart"/>
      <w:r>
        <w:t>detect_and_draw_faces</w:t>
      </w:r>
      <w:proofErr w:type="spellEnd"/>
      <w:r>
        <w:t>(frame)</w:t>
      </w:r>
    </w:p>
    <w:p w14:paraId="2BDA6770" w14:textId="77777777" w:rsidR="006574AD" w:rsidRDefault="006574AD" w:rsidP="006574AD">
      <w:r>
        <w:t xml:space="preserve">        image = </w:t>
      </w:r>
      <w:proofErr w:type="spellStart"/>
      <w:r>
        <w:t>Image.fromarray</w:t>
      </w:r>
      <w:proofErr w:type="spellEnd"/>
      <w:r>
        <w:t>(</w:t>
      </w:r>
      <w:proofErr w:type="spellStart"/>
      <w:r>
        <w:t>frame_with_faces</w:t>
      </w:r>
      <w:proofErr w:type="spellEnd"/>
      <w:r>
        <w:t>)</w:t>
      </w:r>
    </w:p>
    <w:p w14:paraId="74BF085B" w14:textId="77777777" w:rsidR="006574AD" w:rsidRDefault="006574AD" w:rsidP="006574AD">
      <w:r>
        <w:t xml:space="preserve">        photo = </w:t>
      </w:r>
      <w:proofErr w:type="spellStart"/>
      <w:r>
        <w:t>ImageTk.PhotoImage</w:t>
      </w:r>
      <w:proofErr w:type="spellEnd"/>
      <w:r>
        <w:t>(image)</w:t>
      </w:r>
    </w:p>
    <w:p w14:paraId="5FB06EA3" w14:textId="77777777" w:rsidR="006574AD" w:rsidRDefault="006574AD" w:rsidP="006574AD">
      <w:r>
        <w:t xml:space="preserve">        </w:t>
      </w:r>
      <w:proofErr w:type="spellStart"/>
      <w:r>
        <w:t>videoSource.config</w:t>
      </w:r>
      <w:proofErr w:type="spellEnd"/>
      <w:r>
        <w:t>(image=photo)</w:t>
      </w:r>
    </w:p>
    <w:p w14:paraId="0E914C7E" w14:textId="77777777" w:rsidR="006574AD" w:rsidRDefault="006574AD" w:rsidP="006574AD">
      <w:r>
        <w:t xml:space="preserve">        </w:t>
      </w:r>
      <w:proofErr w:type="spellStart"/>
      <w:r>
        <w:t>videoSource.image</w:t>
      </w:r>
      <w:proofErr w:type="spellEnd"/>
      <w:r>
        <w:t xml:space="preserve"> = photo</w:t>
      </w:r>
    </w:p>
    <w:p w14:paraId="7730391D" w14:textId="77777777" w:rsidR="006574AD" w:rsidRDefault="006574AD" w:rsidP="006574AD">
      <w:r>
        <w:t xml:space="preserve">        </w:t>
      </w:r>
      <w:proofErr w:type="spellStart"/>
      <w:r>
        <w:t>faceDetectionLabel.config</w:t>
      </w:r>
      <w:proofErr w:type="spellEnd"/>
      <w:r>
        <w:t>(text=</w:t>
      </w:r>
      <w:proofErr w:type="spellStart"/>
      <w:r>
        <w:t>labelStatus</w:t>
      </w:r>
      <w:proofErr w:type="spellEnd"/>
      <w:r>
        <w:t>)  # Update the label text</w:t>
      </w:r>
    </w:p>
    <w:p w14:paraId="100C0859" w14:textId="77777777" w:rsidR="006574AD" w:rsidRDefault="006574AD" w:rsidP="006574AD"/>
    <w:p w14:paraId="38A8E6B8" w14:textId="77777777" w:rsidR="006574AD" w:rsidRDefault="006574AD" w:rsidP="006574AD">
      <w:r>
        <w:t xml:space="preserve">        </w:t>
      </w:r>
      <w:proofErr w:type="spellStart"/>
      <w:r>
        <w:t>fetchFrame.frame</w:t>
      </w:r>
      <w:proofErr w:type="spellEnd"/>
      <w:r>
        <w:t xml:space="preserve"> = frame</w:t>
      </w:r>
    </w:p>
    <w:p w14:paraId="42A7F703" w14:textId="77777777" w:rsidR="006574AD" w:rsidRDefault="006574AD" w:rsidP="006574AD"/>
    <w:p w14:paraId="40BC0395" w14:textId="77777777" w:rsidR="006574AD" w:rsidRDefault="006574AD" w:rsidP="006574AD">
      <w:r>
        <w:t xml:space="preserve">        # Only allows user to register attendance if there is a face in the frame</w:t>
      </w:r>
    </w:p>
    <w:p w14:paraId="07E24EA3" w14:textId="77777777" w:rsidR="006574AD" w:rsidRDefault="006574AD" w:rsidP="006574AD">
      <w:r>
        <w:t xml:space="preserve">        if </w:t>
      </w:r>
      <w:proofErr w:type="spellStart"/>
      <w:r>
        <w:t>labelStatus</w:t>
      </w:r>
      <w:proofErr w:type="spellEnd"/>
      <w:r>
        <w:t xml:space="preserve"> == "Face Detected":</w:t>
      </w:r>
    </w:p>
    <w:p w14:paraId="0FEF7F16" w14:textId="77777777" w:rsidR="006574AD" w:rsidRDefault="006574AD" w:rsidP="006574AD">
      <w:r>
        <w:t xml:space="preserve">            </w:t>
      </w:r>
      <w:proofErr w:type="spellStart"/>
      <w:r>
        <w:t>button.pack</w:t>
      </w:r>
      <w:proofErr w:type="spellEnd"/>
      <w:r>
        <w:t>()  # Show the button</w:t>
      </w:r>
    </w:p>
    <w:p w14:paraId="71EB277C" w14:textId="77777777" w:rsidR="006574AD" w:rsidRDefault="006574AD" w:rsidP="006574AD">
      <w:r>
        <w:lastRenderedPageBreak/>
        <w:t xml:space="preserve">        else:</w:t>
      </w:r>
    </w:p>
    <w:p w14:paraId="6556BE99" w14:textId="77777777" w:rsidR="006574AD" w:rsidRDefault="006574AD" w:rsidP="006574AD">
      <w:r>
        <w:t xml:space="preserve">            </w:t>
      </w:r>
      <w:proofErr w:type="spellStart"/>
      <w:r>
        <w:t>button.pack_forget</w:t>
      </w:r>
      <w:proofErr w:type="spellEnd"/>
      <w:r>
        <w:t>()  # Hide the button</w:t>
      </w:r>
    </w:p>
    <w:p w14:paraId="4BDAEBD7" w14:textId="77777777" w:rsidR="006574AD" w:rsidRDefault="006574AD" w:rsidP="006574AD"/>
    <w:p w14:paraId="28968567" w14:textId="77777777" w:rsidR="006574AD" w:rsidRDefault="006574AD" w:rsidP="006574AD">
      <w:r>
        <w:t xml:space="preserve">    # Schedule the next iteration of the </w:t>
      </w:r>
      <w:proofErr w:type="spellStart"/>
      <w:r>
        <w:t>capture_frame</w:t>
      </w:r>
      <w:proofErr w:type="spellEnd"/>
      <w:r>
        <w:t xml:space="preserve"> function after 10 milliseconds</w:t>
      </w:r>
    </w:p>
    <w:p w14:paraId="31888248" w14:textId="77777777" w:rsidR="006574AD" w:rsidRDefault="006574AD" w:rsidP="006574AD">
      <w:r>
        <w:t xml:space="preserve">    </w:t>
      </w:r>
      <w:proofErr w:type="spellStart"/>
      <w:r>
        <w:t>root.after</w:t>
      </w:r>
      <w:proofErr w:type="spellEnd"/>
      <w:r>
        <w:t xml:space="preserve">(10, </w:t>
      </w:r>
      <w:proofErr w:type="spellStart"/>
      <w:r>
        <w:t>fetchFrame</w:t>
      </w:r>
      <w:proofErr w:type="spellEnd"/>
      <w:r>
        <w:t>)</w:t>
      </w:r>
    </w:p>
    <w:p w14:paraId="5CFAD108" w14:textId="77777777" w:rsidR="006574AD" w:rsidRDefault="006574AD" w:rsidP="006574AD"/>
    <w:p w14:paraId="1D3207AF" w14:textId="77777777" w:rsidR="006574AD" w:rsidRDefault="006574AD" w:rsidP="006574AD"/>
    <w:p w14:paraId="235D8E02" w14:textId="77777777" w:rsidR="006574AD" w:rsidRDefault="006574AD" w:rsidP="006574AD">
      <w:r>
        <w:t># Capture frames from webcam</w:t>
      </w:r>
    </w:p>
    <w:p w14:paraId="571D9680" w14:textId="77777777" w:rsidR="006574AD" w:rsidRDefault="006574AD" w:rsidP="006574AD">
      <w:r>
        <w:t>video = cv2.VideoCapture(0)</w:t>
      </w:r>
    </w:p>
    <w:p w14:paraId="25239A0C" w14:textId="77777777" w:rsidR="006574AD" w:rsidRDefault="006574AD" w:rsidP="006574AD"/>
    <w:p w14:paraId="61D98743" w14:textId="77777777" w:rsidR="006574AD" w:rsidRDefault="006574AD" w:rsidP="006574AD">
      <w:proofErr w:type="spellStart"/>
      <w:r>
        <w:t>fetchFrame</w:t>
      </w:r>
      <w:proofErr w:type="spellEnd"/>
      <w:r>
        <w:t>()</w:t>
      </w:r>
    </w:p>
    <w:p w14:paraId="71270B6D" w14:textId="77777777" w:rsidR="006574AD" w:rsidRDefault="006574AD" w:rsidP="006574AD">
      <w:r>
        <w:t># Ensure the correct tab is loaded when the application starts</w:t>
      </w:r>
    </w:p>
    <w:p w14:paraId="01EE38A2" w14:textId="77777777" w:rsidR="006574AD" w:rsidRDefault="006574AD" w:rsidP="006574AD">
      <w:proofErr w:type="spellStart"/>
      <w:r>
        <w:t>changeTab</w:t>
      </w:r>
      <w:proofErr w:type="spellEnd"/>
      <w:r>
        <w:t>(</w:t>
      </w:r>
      <w:proofErr w:type="spellStart"/>
      <w:r>
        <w:t>setUp</w:t>
      </w:r>
      <w:proofErr w:type="spellEnd"/>
      <w:r>
        <w:t>)</w:t>
      </w:r>
    </w:p>
    <w:p w14:paraId="29618F66" w14:textId="77777777" w:rsidR="009C656B" w:rsidRDefault="006574AD" w:rsidP="006574AD">
      <w:proofErr w:type="spellStart"/>
      <w:r>
        <w:t>root.mainloop</w:t>
      </w:r>
      <w:proofErr w:type="spellEnd"/>
      <w:r>
        <w:t>()</w:t>
      </w:r>
    </w:p>
    <w:p w14:paraId="2221B323" w14:textId="77777777" w:rsidR="009C656B" w:rsidRDefault="009C656B" w:rsidP="009C656B">
      <w:pPr>
        <w:pStyle w:val="Heading4"/>
      </w:pPr>
      <w:r>
        <w:t>saveFrame.py</w:t>
      </w:r>
    </w:p>
    <w:p w14:paraId="1A264093" w14:textId="77777777" w:rsidR="009C656B" w:rsidRDefault="009C656B" w:rsidP="009C656B">
      <w:r>
        <w:t># AI - Attendance System - Emily Fletcher 18410839</w:t>
      </w:r>
    </w:p>
    <w:p w14:paraId="48881148" w14:textId="77777777" w:rsidR="009C656B" w:rsidRDefault="009C656B" w:rsidP="009C656B"/>
    <w:p w14:paraId="270BD4BE" w14:textId="77777777" w:rsidR="009C656B" w:rsidRDefault="009C656B" w:rsidP="009C656B">
      <w:r>
        <w:t># Project Title: AiAssignment2</w:t>
      </w:r>
    </w:p>
    <w:p w14:paraId="0BED51D9" w14:textId="77777777" w:rsidR="009C656B" w:rsidRDefault="009C656B" w:rsidP="009C656B">
      <w:r>
        <w:t># File Title: saveFrame.py</w:t>
      </w:r>
    </w:p>
    <w:p w14:paraId="2A6996A0" w14:textId="77777777" w:rsidR="009C656B" w:rsidRDefault="009C656B" w:rsidP="009C656B">
      <w:r>
        <w:t># File Purpose: Controls the current frames and saving them as PNGS</w:t>
      </w:r>
    </w:p>
    <w:p w14:paraId="2FC432B8" w14:textId="77777777" w:rsidR="009C656B" w:rsidRDefault="009C656B" w:rsidP="009C656B">
      <w:r>
        <w:t># Author: Emily Fletcher</w:t>
      </w:r>
    </w:p>
    <w:p w14:paraId="14DA9856" w14:textId="77777777" w:rsidR="009C656B" w:rsidRDefault="009C656B" w:rsidP="009C656B">
      <w:r>
        <w:t># Student Number: 18410839</w:t>
      </w:r>
    </w:p>
    <w:p w14:paraId="2112C667" w14:textId="77777777" w:rsidR="009C656B" w:rsidRDefault="009C656B" w:rsidP="009C656B">
      <w:r>
        <w:t># Version: 1.0</w:t>
      </w:r>
    </w:p>
    <w:p w14:paraId="685228DE" w14:textId="77777777" w:rsidR="009C656B" w:rsidRDefault="009C656B" w:rsidP="009C656B"/>
    <w:p w14:paraId="32F6C97B" w14:textId="77777777" w:rsidR="009C656B" w:rsidRDefault="009C656B" w:rsidP="009C656B">
      <w:r>
        <w:t># Import Statements</w:t>
      </w:r>
    </w:p>
    <w:p w14:paraId="409C3EB0" w14:textId="77777777" w:rsidR="009C656B" w:rsidRDefault="009C656B" w:rsidP="009C656B">
      <w:r>
        <w:t xml:space="preserve">import </w:t>
      </w:r>
      <w:proofErr w:type="spellStart"/>
      <w:r>
        <w:t>os</w:t>
      </w:r>
      <w:proofErr w:type="spellEnd"/>
    </w:p>
    <w:p w14:paraId="451DB8F5" w14:textId="77777777" w:rsidR="009C656B" w:rsidRDefault="009C656B" w:rsidP="009C656B">
      <w:r>
        <w:t>import cv2</w:t>
      </w:r>
    </w:p>
    <w:p w14:paraId="204D72BC" w14:textId="77777777" w:rsidR="009C656B" w:rsidRDefault="009C656B" w:rsidP="009C656B"/>
    <w:p w14:paraId="56376712" w14:textId="77777777" w:rsidR="009C656B" w:rsidRDefault="009C656B" w:rsidP="009C656B">
      <w:r>
        <w:t xml:space="preserve">from </w:t>
      </w:r>
      <w:proofErr w:type="spellStart"/>
      <w:r>
        <w:t>cameraFeed</w:t>
      </w:r>
      <w:proofErr w:type="spellEnd"/>
      <w:r>
        <w:t xml:space="preserve"> import </w:t>
      </w:r>
      <w:proofErr w:type="spellStart"/>
      <w:r>
        <w:t>face_cascade</w:t>
      </w:r>
      <w:proofErr w:type="spellEnd"/>
    </w:p>
    <w:p w14:paraId="2679F009" w14:textId="77777777" w:rsidR="009C656B" w:rsidRDefault="009C656B" w:rsidP="009C656B"/>
    <w:p w14:paraId="2EFA6296" w14:textId="77777777" w:rsidR="009C656B" w:rsidRDefault="009C656B" w:rsidP="009C656B"/>
    <w:p w14:paraId="56A4DBBF" w14:textId="77777777" w:rsidR="009C656B" w:rsidRDefault="009C656B" w:rsidP="009C656B">
      <w:r>
        <w:lastRenderedPageBreak/>
        <w:t># Saves the current frame as a PNG</w:t>
      </w:r>
    </w:p>
    <w:p w14:paraId="0D8F24A1" w14:textId="77777777" w:rsidR="009C656B" w:rsidRDefault="009C656B" w:rsidP="009C656B">
      <w:r>
        <w:t xml:space="preserve">def </w:t>
      </w:r>
      <w:proofErr w:type="spellStart"/>
      <w:r>
        <w:t>saveFrame</w:t>
      </w:r>
      <w:proofErr w:type="spellEnd"/>
      <w:r>
        <w:t>(frame):</w:t>
      </w:r>
    </w:p>
    <w:p w14:paraId="477CD9BA" w14:textId="77777777" w:rsidR="009C656B" w:rsidRDefault="009C656B" w:rsidP="009C656B">
      <w:r>
        <w:t xml:space="preserve">    # Create a folder if it does not exist.</w:t>
      </w:r>
    </w:p>
    <w:p w14:paraId="1BB998FA" w14:textId="77777777" w:rsidR="009C656B" w:rsidRDefault="009C656B" w:rsidP="009C656B">
      <w:r>
        <w:t xml:space="preserve">    </w:t>
      </w:r>
      <w:proofErr w:type="spellStart"/>
      <w:r>
        <w:t>folder_name</w:t>
      </w:r>
      <w:proofErr w:type="spellEnd"/>
      <w:r>
        <w:t xml:space="preserve"> = "temp"</w:t>
      </w:r>
    </w:p>
    <w:p w14:paraId="3A2E7195" w14:textId="77777777" w:rsidR="009C656B" w:rsidRDefault="009C656B" w:rsidP="009C656B">
      <w:r>
        <w:t xml:space="preserve">    if not </w:t>
      </w:r>
      <w:proofErr w:type="spellStart"/>
      <w:r>
        <w:t>os.path.exists</w:t>
      </w:r>
      <w:proofErr w:type="spellEnd"/>
      <w:r>
        <w:t>(</w:t>
      </w:r>
      <w:proofErr w:type="spellStart"/>
      <w:r>
        <w:t>folder_name</w:t>
      </w:r>
      <w:proofErr w:type="spellEnd"/>
      <w:r>
        <w:t>):</w:t>
      </w:r>
    </w:p>
    <w:p w14:paraId="22C834E7" w14:textId="77777777" w:rsidR="009C656B" w:rsidRDefault="009C656B" w:rsidP="009C656B">
      <w:r>
        <w:t xml:space="preserve">        </w:t>
      </w:r>
      <w:proofErr w:type="spellStart"/>
      <w:r>
        <w:t>os.makedirs</w:t>
      </w:r>
      <w:proofErr w:type="spellEnd"/>
      <w:r>
        <w:t>(</w:t>
      </w:r>
      <w:proofErr w:type="spellStart"/>
      <w:r>
        <w:t>folder_name</w:t>
      </w:r>
      <w:proofErr w:type="spellEnd"/>
      <w:r>
        <w:t>)</w:t>
      </w:r>
    </w:p>
    <w:p w14:paraId="75A2383D" w14:textId="77777777" w:rsidR="009C656B" w:rsidRDefault="009C656B" w:rsidP="009C656B"/>
    <w:p w14:paraId="6B547072" w14:textId="77777777" w:rsidR="009C656B" w:rsidRDefault="009C656B" w:rsidP="009C656B">
      <w:r>
        <w:t xml:space="preserve">    </w:t>
      </w:r>
      <w:proofErr w:type="spellStart"/>
      <w:r>
        <w:t>gray</w:t>
      </w:r>
      <w:proofErr w:type="spellEnd"/>
      <w:r>
        <w:t xml:space="preserve"> = cv2.cvtColor(frame, cv2.COLOR_BGR2GRAY)</w:t>
      </w:r>
    </w:p>
    <w:p w14:paraId="216AC206" w14:textId="77777777" w:rsidR="009C656B" w:rsidRDefault="009C656B" w:rsidP="009C656B">
      <w:r>
        <w:t xml:space="preserve">    faces = </w:t>
      </w:r>
      <w:proofErr w:type="spellStart"/>
      <w:r>
        <w:t>face_cascade.detectMultiScale</w:t>
      </w:r>
      <w:proofErr w:type="spellEnd"/>
      <w:r>
        <w:t>(</w:t>
      </w:r>
      <w:proofErr w:type="spellStart"/>
      <w:r>
        <w:t>gray</w:t>
      </w:r>
      <w:proofErr w:type="spellEnd"/>
      <w:r>
        <w:t xml:space="preserve">, </w:t>
      </w:r>
      <w:proofErr w:type="spellStart"/>
      <w:r>
        <w:t>scaleFactor</w:t>
      </w:r>
      <w:proofErr w:type="spellEnd"/>
      <w:r>
        <w:t xml:space="preserve">=1.1, </w:t>
      </w:r>
      <w:proofErr w:type="spellStart"/>
      <w:r>
        <w:t>minNeighbors</w:t>
      </w:r>
      <w:proofErr w:type="spellEnd"/>
      <w:r>
        <w:t xml:space="preserve">=5, </w:t>
      </w:r>
      <w:proofErr w:type="spellStart"/>
      <w:r>
        <w:t>minSize</w:t>
      </w:r>
      <w:proofErr w:type="spellEnd"/>
      <w:r>
        <w:t>=(30, 30))</w:t>
      </w:r>
    </w:p>
    <w:p w14:paraId="17A2165B" w14:textId="77777777" w:rsidR="009C656B" w:rsidRDefault="009C656B" w:rsidP="009C656B"/>
    <w:p w14:paraId="4040610C" w14:textId="77777777" w:rsidR="009C656B" w:rsidRDefault="009C656B" w:rsidP="009C656B">
      <w:r>
        <w:t xml:space="preserve">    if </w:t>
      </w:r>
      <w:proofErr w:type="spellStart"/>
      <w:r>
        <w:t>len</w:t>
      </w:r>
      <w:proofErr w:type="spellEnd"/>
      <w:r>
        <w:t>(faces) &gt; 0:</w:t>
      </w:r>
    </w:p>
    <w:p w14:paraId="00D7E7D9" w14:textId="77777777" w:rsidR="009C656B" w:rsidRDefault="009C656B" w:rsidP="009C656B">
      <w:r>
        <w:t xml:space="preserve">        (x, y, w, h) = faces[0]</w:t>
      </w:r>
    </w:p>
    <w:p w14:paraId="75E6252E" w14:textId="77777777" w:rsidR="009C656B" w:rsidRDefault="009C656B" w:rsidP="009C656B">
      <w:r>
        <w:t xml:space="preserve">        </w:t>
      </w:r>
      <w:proofErr w:type="spellStart"/>
      <w:r>
        <w:t>cropped_frame</w:t>
      </w:r>
      <w:proofErr w:type="spellEnd"/>
      <w:r>
        <w:t xml:space="preserve"> = frame[</w:t>
      </w:r>
      <w:proofErr w:type="spellStart"/>
      <w:r>
        <w:t>y:y</w:t>
      </w:r>
      <w:proofErr w:type="spellEnd"/>
      <w:r>
        <w:t xml:space="preserve"> + h, x:x + w]</w:t>
      </w:r>
    </w:p>
    <w:p w14:paraId="192D3C24" w14:textId="77777777" w:rsidR="009C656B" w:rsidRDefault="009C656B" w:rsidP="009C656B">
      <w:r>
        <w:t xml:space="preserve">    else:</w:t>
      </w:r>
    </w:p>
    <w:p w14:paraId="7768FBC7" w14:textId="77777777" w:rsidR="009C656B" w:rsidRDefault="009C656B" w:rsidP="009C656B">
      <w:r>
        <w:t xml:space="preserve">        </w:t>
      </w:r>
      <w:proofErr w:type="spellStart"/>
      <w:r>
        <w:t>cropped_frame</w:t>
      </w:r>
      <w:proofErr w:type="spellEnd"/>
      <w:r>
        <w:t xml:space="preserve"> = frame</w:t>
      </w:r>
    </w:p>
    <w:p w14:paraId="1190052B" w14:textId="77777777" w:rsidR="009C656B" w:rsidRDefault="009C656B" w:rsidP="009C656B"/>
    <w:p w14:paraId="5D231078" w14:textId="77777777" w:rsidR="009C656B" w:rsidRDefault="009C656B" w:rsidP="009C656B">
      <w:r>
        <w:t xml:space="preserve">    # Save the cropped frame as an image in the folder</w:t>
      </w:r>
    </w:p>
    <w:p w14:paraId="253BC13C" w14:textId="77777777" w:rsidR="009C656B" w:rsidRDefault="009C656B" w:rsidP="009C656B">
      <w:r>
        <w:t xml:space="preserve">    </w:t>
      </w:r>
      <w:proofErr w:type="spellStart"/>
      <w:r>
        <w:t>file_name</w:t>
      </w:r>
      <w:proofErr w:type="spellEnd"/>
      <w:r>
        <w:t xml:space="preserve"> = </w:t>
      </w:r>
      <w:proofErr w:type="spellStart"/>
      <w:r>
        <w:t>os.path.join</w:t>
      </w:r>
      <w:proofErr w:type="spellEnd"/>
      <w:r>
        <w:t>(</w:t>
      </w:r>
      <w:proofErr w:type="spellStart"/>
      <w:r>
        <w:t>folder_name</w:t>
      </w:r>
      <w:proofErr w:type="spellEnd"/>
      <w:r>
        <w:t>, "frame.png")</w:t>
      </w:r>
    </w:p>
    <w:p w14:paraId="0070D505" w14:textId="77777777" w:rsidR="009C656B" w:rsidRDefault="009C656B" w:rsidP="009C656B">
      <w:r>
        <w:t xml:space="preserve">    # Converts the frame to a colour frame for ease of use</w:t>
      </w:r>
    </w:p>
    <w:p w14:paraId="03A8D977" w14:textId="77777777" w:rsidR="009C656B" w:rsidRDefault="009C656B" w:rsidP="009C656B">
      <w:r>
        <w:t xml:space="preserve">    # Originally greyscale to help computer vision</w:t>
      </w:r>
    </w:p>
    <w:p w14:paraId="7FAB69FE" w14:textId="77777777" w:rsidR="009C656B" w:rsidRDefault="009C656B" w:rsidP="009C656B">
      <w:r>
        <w:t xml:space="preserve">    cv2.imwrite(</w:t>
      </w:r>
      <w:proofErr w:type="spellStart"/>
      <w:r>
        <w:t>file_name</w:t>
      </w:r>
      <w:proofErr w:type="spellEnd"/>
      <w:r>
        <w:t>, cv2.cvtColor(</w:t>
      </w:r>
      <w:proofErr w:type="spellStart"/>
      <w:r>
        <w:t>cropped_frame</w:t>
      </w:r>
      <w:proofErr w:type="spellEnd"/>
      <w:r>
        <w:t>, cv2.COLOR_RGB2BGR))</w:t>
      </w:r>
    </w:p>
    <w:p w14:paraId="6E0E30B6" w14:textId="77777777" w:rsidR="009C656B" w:rsidRDefault="009C656B" w:rsidP="009C656B"/>
    <w:p w14:paraId="316FA53D" w14:textId="77777777" w:rsidR="009C656B" w:rsidRDefault="009C656B" w:rsidP="009C656B">
      <w:r>
        <w:t xml:space="preserve">    # print("Frame saved successfully!") Test Statements</w:t>
      </w:r>
    </w:p>
    <w:p w14:paraId="2322D706" w14:textId="77777777" w:rsidR="009C656B" w:rsidRDefault="009C656B" w:rsidP="009C656B"/>
    <w:p w14:paraId="0A9FCE0F" w14:textId="77777777" w:rsidR="009C656B" w:rsidRDefault="009C656B" w:rsidP="009C656B">
      <w:r>
        <w:t># Deletes the frames in the folder</w:t>
      </w:r>
    </w:p>
    <w:p w14:paraId="2FB0D6DD" w14:textId="77777777" w:rsidR="009C656B" w:rsidRDefault="009C656B" w:rsidP="009C656B">
      <w:r>
        <w:t># Not currently used</w:t>
      </w:r>
    </w:p>
    <w:p w14:paraId="2E2FA5B7" w14:textId="77777777" w:rsidR="009C656B" w:rsidRDefault="009C656B" w:rsidP="009C656B">
      <w:r>
        <w:t xml:space="preserve">def </w:t>
      </w:r>
      <w:proofErr w:type="spellStart"/>
      <w:r>
        <w:t>deleteFrame</w:t>
      </w:r>
      <w:proofErr w:type="spellEnd"/>
      <w:r>
        <w:t>():</w:t>
      </w:r>
    </w:p>
    <w:p w14:paraId="74F5379E" w14:textId="77777777" w:rsidR="009C656B" w:rsidRDefault="009C656B" w:rsidP="009C656B">
      <w:r>
        <w:t xml:space="preserve">    # Specify the folder to be cleared</w:t>
      </w:r>
    </w:p>
    <w:p w14:paraId="7E6395F1" w14:textId="77777777" w:rsidR="009C656B" w:rsidRDefault="009C656B" w:rsidP="009C656B">
      <w:r>
        <w:t xml:space="preserve">    </w:t>
      </w:r>
      <w:proofErr w:type="spellStart"/>
      <w:r>
        <w:t>folder_name</w:t>
      </w:r>
      <w:proofErr w:type="spellEnd"/>
      <w:r>
        <w:t xml:space="preserve"> = "temp"</w:t>
      </w:r>
    </w:p>
    <w:p w14:paraId="4D7C2DF8" w14:textId="77777777" w:rsidR="009C656B" w:rsidRDefault="009C656B" w:rsidP="009C656B"/>
    <w:p w14:paraId="2FFC60D5" w14:textId="77777777" w:rsidR="009C656B" w:rsidRDefault="009C656B" w:rsidP="009C656B">
      <w:r>
        <w:t xml:space="preserve">    # Check if the folder exists</w:t>
      </w:r>
    </w:p>
    <w:p w14:paraId="001B87C6" w14:textId="77777777" w:rsidR="009C656B" w:rsidRDefault="009C656B" w:rsidP="009C656B">
      <w:r>
        <w:lastRenderedPageBreak/>
        <w:t xml:space="preserve">    if </w:t>
      </w:r>
      <w:proofErr w:type="spellStart"/>
      <w:r>
        <w:t>os.path.exists</w:t>
      </w:r>
      <w:proofErr w:type="spellEnd"/>
      <w:r>
        <w:t>(</w:t>
      </w:r>
      <w:proofErr w:type="spellStart"/>
      <w:r>
        <w:t>folder_name</w:t>
      </w:r>
      <w:proofErr w:type="spellEnd"/>
      <w:r>
        <w:t>):</w:t>
      </w:r>
    </w:p>
    <w:p w14:paraId="3B3479D7" w14:textId="77777777" w:rsidR="009C656B" w:rsidRDefault="009C656B" w:rsidP="009C656B">
      <w:r>
        <w:t xml:space="preserve">        # Get a list of all files in the folder</w:t>
      </w:r>
    </w:p>
    <w:p w14:paraId="67330ED0" w14:textId="77777777" w:rsidR="009C656B" w:rsidRDefault="009C656B" w:rsidP="009C656B">
      <w:r>
        <w:t xml:space="preserve">        </w:t>
      </w:r>
      <w:proofErr w:type="spellStart"/>
      <w:r>
        <w:t>file_list</w:t>
      </w:r>
      <w:proofErr w:type="spellEnd"/>
      <w:r>
        <w:t xml:space="preserve"> = </w:t>
      </w:r>
      <w:proofErr w:type="spellStart"/>
      <w:r>
        <w:t>os.listdir</w:t>
      </w:r>
      <w:proofErr w:type="spellEnd"/>
      <w:r>
        <w:t>(</w:t>
      </w:r>
      <w:proofErr w:type="spellStart"/>
      <w:r>
        <w:t>folder_name</w:t>
      </w:r>
      <w:proofErr w:type="spellEnd"/>
      <w:r>
        <w:t>)</w:t>
      </w:r>
    </w:p>
    <w:p w14:paraId="2CCC2465" w14:textId="77777777" w:rsidR="009C656B" w:rsidRDefault="009C656B" w:rsidP="009C656B"/>
    <w:p w14:paraId="2E9D0092" w14:textId="77777777" w:rsidR="009C656B" w:rsidRDefault="009C656B" w:rsidP="009C656B">
      <w:r>
        <w:t xml:space="preserve">        # Delete each file in the folder</w:t>
      </w:r>
    </w:p>
    <w:p w14:paraId="582BBEA0" w14:textId="77777777" w:rsidR="009C656B" w:rsidRDefault="009C656B" w:rsidP="009C656B">
      <w:r>
        <w:t xml:space="preserve">        for file in </w:t>
      </w:r>
      <w:proofErr w:type="spellStart"/>
      <w:r>
        <w:t>file_list</w:t>
      </w:r>
      <w:proofErr w:type="spellEnd"/>
      <w:r>
        <w:t>:</w:t>
      </w:r>
    </w:p>
    <w:p w14:paraId="213CD4F2" w14:textId="77777777" w:rsidR="009C656B" w:rsidRDefault="009C656B" w:rsidP="009C656B">
      <w:r>
        <w:t xml:space="preserve">            </w:t>
      </w:r>
      <w:proofErr w:type="spellStart"/>
      <w:r>
        <w:t>file_path</w:t>
      </w:r>
      <w:proofErr w:type="spellEnd"/>
      <w:r>
        <w:t xml:space="preserve"> = </w:t>
      </w:r>
      <w:proofErr w:type="spellStart"/>
      <w:r>
        <w:t>os.path.join</w:t>
      </w:r>
      <w:proofErr w:type="spellEnd"/>
      <w:r>
        <w:t>(</w:t>
      </w:r>
      <w:proofErr w:type="spellStart"/>
      <w:r>
        <w:t>folder_name</w:t>
      </w:r>
      <w:proofErr w:type="spellEnd"/>
      <w:r>
        <w:t>, file)</w:t>
      </w:r>
    </w:p>
    <w:p w14:paraId="35C21311" w14:textId="77777777" w:rsidR="009C656B" w:rsidRDefault="009C656B" w:rsidP="009C656B">
      <w:r>
        <w:t xml:space="preserve">            </w:t>
      </w:r>
      <w:proofErr w:type="spellStart"/>
      <w:r>
        <w:t>os.remove</w:t>
      </w:r>
      <w:proofErr w:type="spellEnd"/>
      <w:r>
        <w:t>(</w:t>
      </w:r>
      <w:proofErr w:type="spellStart"/>
      <w:r>
        <w:t>file_path</w:t>
      </w:r>
      <w:proofErr w:type="spellEnd"/>
      <w:r>
        <w:t>)</w:t>
      </w:r>
    </w:p>
    <w:p w14:paraId="71625421" w14:textId="77777777" w:rsidR="009C656B" w:rsidRDefault="009C656B" w:rsidP="009C656B"/>
    <w:p w14:paraId="644277D6" w14:textId="77777777" w:rsidR="009C656B" w:rsidRDefault="009C656B" w:rsidP="009C656B">
      <w:r>
        <w:t xml:space="preserve">        print("Folder cleared")</w:t>
      </w:r>
    </w:p>
    <w:p w14:paraId="64FC44B3" w14:textId="77777777" w:rsidR="009C656B" w:rsidRDefault="009C656B" w:rsidP="009C656B">
      <w:r>
        <w:t xml:space="preserve">    else:</w:t>
      </w:r>
    </w:p>
    <w:p w14:paraId="1B4091CA" w14:textId="77777777" w:rsidR="00B5063D" w:rsidRDefault="009C656B" w:rsidP="009C656B">
      <w:r>
        <w:t xml:space="preserve">        print("Folder does not exist.")</w:t>
      </w:r>
    </w:p>
    <w:p w14:paraId="1CD9BDC2" w14:textId="77777777" w:rsidR="00B5063D" w:rsidRDefault="00B5063D" w:rsidP="009C656B"/>
    <w:p w14:paraId="03AF6797" w14:textId="77777777" w:rsidR="00B5063D" w:rsidRDefault="00B5063D" w:rsidP="00B5063D">
      <w:pPr>
        <w:pStyle w:val="Heading4"/>
      </w:pPr>
      <w:r>
        <w:t>saveFrame.py</w:t>
      </w:r>
    </w:p>
    <w:p w14:paraId="2C6BD6E0" w14:textId="77777777" w:rsidR="00B5063D" w:rsidRDefault="00B5063D" w:rsidP="00B5063D">
      <w:r>
        <w:t># AI - Attendance System - Emily Fletcher 18410839</w:t>
      </w:r>
    </w:p>
    <w:p w14:paraId="401F2611" w14:textId="77777777" w:rsidR="00B5063D" w:rsidRDefault="00B5063D" w:rsidP="00B5063D"/>
    <w:p w14:paraId="06043A16" w14:textId="77777777" w:rsidR="00B5063D" w:rsidRDefault="00B5063D" w:rsidP="00B5063D">
      <w:r>
        <w:t># Project Title: AiAssignment2</w:t>
      </w:r>
    </w:p>
    <w:p w14:paraId="6B3524A6" w14:textId="77777777" w:rsidR="00B5063D" w:rsidRDefault="00B5063D" w:rsidP="00B5063D">
      <w:r>
        <w:t># File Title: saveFrame.py</w:t>
      </w:r>
    </w:p>
    <w:p w14:paraId="70CBD928" w14:textId="77777777" w:rsidR="00B5063D" w:rsidRDefault="00B5063D" w:rsidP="00B5063D">
      <w:r>
        <w:t># File Purpose: Controls the current frames and saving them as PNGS</w:t>
      </w:r>
    </w:p>
    <w:p w14:paraId="5756C040" w14:textId="77777777" w:rsidR="00B5063D" w:rsidRDefault="00B5063D" w:rsidP="00B5063D">
      <w:r>
        <w:t># Author: Emily Fletcher</w:t>
      </w:r>
    </w:p>
    <w:p w14:paraId="361A46AB" w14:textId="77777777" w:rsidR="00B5063D" w:rsidRDefault="00B5063D" w:rsidP="00B5063D">
      <w:r>
        <w:t># Student Number: 18410839</w:t>
      </w:r>
    </w:p>
    <w:p w14:paraId="2915EBC8" w14:textId="77777777" w:rsidR="00B5063D" w:rsidRDefault="00B5063D" w:rsidP="00B5063D">
      <w:r>
        <w:t># Version: 1.0</w:t>
      </w:r>
    </w:p>
    <w:p w14:paraId="49033371" w14:textId="77777777" w:rsidR="00B5063D" w:rsidRDefault="00B5063D" w:rsidP="00B5063D"/>
    <w:p w14:paraId="1AD96373" w14:textId="77777777" w:rsidR="00B5063D" w:rsidRDefault="00B5063D" w:rsidP="00B5063D">
      <w:r>
        <w:t># Import Statements</w:t>
      </w:r>
    </w:p>
    <w:p w14:paraId="20C8EDC0" w14:textId="77777777" w:rsidR="00B5063D" w:rsidRDefault="00B5063D" w:rsidP="00B5063D">
      <w:r>
        <w:t xml:space="preserve">import </w:t>
      </w:r>
      <w:proofErr w:type="spellStart"/>
      <w:r>
        <w:t>os</w:t>
      </w:r>
      <w:proofErr w:type="spellEnd"/>
    </w:p>
    <w:p w14:paraId="5755905A" w14:textId="77777777" w:rsidR="00B5063D" w:rsidRDefault="00B5063D" w:rsidP="00B5063D">
      <w:r>
        <w:t>import cv2</w:t>
      </w:r>
    </w:p>
    <w:p w14:paraId="088FAFFB" w14:textId="77777777" w:rsidR="00B5063D" w:rsidRDefault="00B5063D" w:rsidP="00B5063D"/>
    <w:p w14:paraId="0B5ED726" w14:textId="77777777" w:rsidR="00B5063D" w:rsidRDefault="00B5063D" w:rsidP="00B5063D">
      <w:r>
        <w:t xml:space="preserve">from </w:t>
      </w:r>
      <w:proofErr w:type="spellStart"/>
      <w:r>
        <w:t>cameraFeed</w:t>
      </w:r>
      <w:proofErr w:type="spellEnd"/>
      <w:r>
        <w:t xml:space="preserve"> import </w:t>
      </w:r>
      <w:proofErr w:type="spellStart"/>
      <w:r>
        <w:t>face_cascade</w:t>
      </w:r>
      <w:proofErr w:type="spellEnd"/>
    </w:p>
    <w:p w14:paraId="507091AA" w14:textId="77777777" w:rsidR="00B5063D" w:rsidRDefault="00B5063D" w:rsidP="00B5063D"/>
    <w:p w14:paraId="0990FDD4" w14:textId="77777777" w:rsidR="00B5063D" w:rsidRDefault="00B5063D" w:rsidP="00B5063D"/>
    <w:p w14:paraId="1A66640B" w14:textId="77777777" w:rsidR="00B5063D" w:rsidRDefault="00B5063D" w:rsidP="00B5063D">
      <w:r>
        <w:t># Saves the current frame as a PNG</w:t>
      </w:r>
    </w:p>
    <w:p w14:paraId="6518AC0C" w14:textId="77777777" w:rsidR="00B5063D" w:rsidRDefault="00B5063D" w:rsidP="00B5063D">
      <w:r>
        <w:lastRenderedPageBreak/>
        <w:t xml:space="preserve">def </w:t>
      </w:r>
      <w:proofErr w:type="spellStart"/>
      <w:r>
        <w:t>saveFrame</w:t>
      </w:r>
      <w:proofErr w:type="spellEnd"/>
      <w:r>
        <w:t>(frame):</w:t>
      </w:r>
    </w:p>
    <w:p w14:paraId="7E8D2F15" w14:textId="77777777" w:rsidR="00B5063D" w:rsidRDefault="00B5063D" w:rsidP="00B5063D">
      <w:r>
        <w:t xml:space="preserve">    # Create a folder if it does not exist.</w:t>
      </w:r>
    </w:p>
    <w:p w14:paraId="095439F5" w14:textId="77777777" w:rsidR="00B5063D" w:rsidRDefault="00B5063D" w:rsidP="00B5063D">
      <w:r>
        <w:t xml:space="preserve">    </w:t>
      </w:r>
      <w:proofErr w:type="spellStart"/>
      <w:r>
        <w:t>folder_name</w:t>
      </w:r>
      <w:proofErr w:type="spellEnd"/>
      <w:r>
        <w:t xml:space="preserve"> = "temp"</w:t>
      </w:r>
    </w:p>
    <w:p w14:paraId="7F403342" w14:textId="77777777" w:rsidR="00B5063D" w:rsidRDefault="00B5063D" w:rsidP="00B5063D">
      <w:r>
        <w:t xml:space="preserve">    if not </w:t>
      </w:r>
      <w:proofErr w:type="spellStart"/>
      <w:r>
        <w:t>os.path.exists</w:t>
      </w:r>
      <w:proofErr w:type="spellEnd"/>
      <w:r>
        <w:t>(</w:t>
      </w:r>
      <w:proofErr w:type="spellStart"/>
      <w:r>
        <w:t>folder_name</w:t>
      </w:r>
      <w:proofErr w:type="spellEnd"/>
      <w:r>
        <w:t>):</w:t>
      </w:r>
    </w:p>
    <w:p w14:paraId="5CFB6136" w14:textId="77777777" w:rsidR="00B5063D" w:rsidRDefault="00B5063D" w:rsidP="00B5063D">
      <w:r>
        <w:t xml:space="preserve">        </w:t>
      </w:r>
      <w:proofErr w:type="spellStart"/>
      <w:r>
        <w:t>os.makedirs</w:t>
      </w:r>
      <w:proofErr w:type="spellEnd"/>
      <w:r>
        <w:t>(</w:t>
      </w:r>
      <w:proofErr w:type="spellStart"/>
      <w:r>
        <w:t>folder_name</w:t>
      </w:r>
      <w:proofErr w:type="spellEnd"/>
      <w:r>
        <w:t>)</w:t>
      </w:r>
    </w:p>
    <w:p w14:paraId="32CD46BC" w14:textId="77777777" w:rsidR="00B5063D" w:rsidRDefault="00B5063D" w:rsidP="00B5063D"/>
    <w:p w14:paraId="081F6647" w14:textId="77777777" w:rsidR="00B5063D" w:rsidRDefault="00B5063D" w:rsidP="00B5063D">
      <w:r>
        <w:t xml:space="preserve">    </w:t>
      </w:r>
      <w:proofErr w:type="spellStart"/>
      <w:r>
        <w:t>gray</w:t>
      </w:r>
      <w:proofErr w:type="spellEnd"/>
      <w:r>
        <w:t xml:space="preserve"> = cv2.cvtColor(frame, cv2.COLOR_BGR2GRAY)</w:t>
      </w:r>
    </w:p>
    <w:p w14:paraId="37A36C50" w14:textId="77777777" w:rsidR="00B5063D" w:rsidRDefault="00B5063D" w:rsidP="00B5063D">
      <w:r>
        <w:t xml:space="preserve">    faces = </w:t>
      </w:r>
      <w:proofErr w:type="spellStart"/>
      <w:r>
        <w:t>face_cascade.detectMultiScale</w:t>
      </w:r>
      <w:proofErr w:type="spellEnd"/>
      <w:r>
        <w:t>(</w:t>
      </w:r>
      <w:proofErr w:type="spellStart"/>
      <w:r>
        <w:t>gray</w:t>
      </w:r>
      <w:proofErr w:type="spellEnd"/>
      <w:r>
        <w:t xml:space="preserve">, </w:t>
      </w:r>
      <w:proofErr w:type="spellStart"/>
      <w:r>
        <w:t>scaleFactor</w:t>
      </w:r>
      <w:proofErr w:type="spellEnd"/>
      <w:r>
        <w:t xml:space="preserve">=1.1, </w:t>
      </w:r>
      <w:proofErr w:type="spellStart"/>
      <w:r>
        <w:t>minNeighbors</w:t>
      </w:r>
      <w:proofErr w:type="spellEnd"/>
      <w:r>
        <w:t xml:space="preserve">=5, </w:t>
      </w:r>
      <w:proofErr w:type="spellStart"/>
      <w:r>
        <w:t>minSize</w:t>
      </w:r>
      <w:proofErr w:type="spellEnd"/>
      <w:r>
        <w:t>=(30, 30))</w:t>
      </w:r>
    </w:p>
    <w:p w14:paraId="137F0D96" w14:textId="77777777" w:rsidR="00B5063D" w:rsidRDefault="00B5063D" w:rsidP="00B5063D"/>
    <w:p w14:paraId="0C38E2C7" w14:textId="77777777" w:rsidR="00B5063D" w:rsidRDefault="00B5063D" w:rsidP="00B5063D">
      <w:r>
        <w:t xml:space="preserve">    if </w:t>
      </w:r>
      <w:proofErr w:type="spellStart"/>
      <w:r>
        <w:t>len</w:t>
      </w:r>
      <w:proofErr w:type="spellEnd"/>
      <w:r>
        <w:t>(faces) &gt; 0:</w:t>
      </w:r>
    </w:p>
    <w:p w14:paraId="7D609101" w14:textId="77777777" w:rsidR="00B5063D" w:rsidRDefault="00B5063D" w:rsidP="00B5063D">
      <w:r>
        <w:t xml:space="preserve">        (x, y, w, h) = faces[0]</w:t>
      </w:r>
    </w:p>
    <w:p w14:paraId="7CA7D3B6" w14:textId="77777777" w:rsidR="00B5063D" w:rsidRDefault="00B5063D" w:rsidP="00B5063D">
      <w:r>
        <w:t xml:space="preserve">        </w:t>
      </w:r>
      <w:proofErr w:type="spellStart"/>
      <w:r>
        <w:t>cropped_frame</w:t>
      </w:r>
      <w:proofErr w:type="spellEnd"/>
      <w:r>
        <w:t xml:space="preserve"> = frame[</w:t>
      </w:r>
      <w:proofErr w:type="spellStart"/>
      <w:r>
        <w:t>y:y</w:t>
      </w:r>
      <w:proofErr w:type="spellEnd"/>
      <w:r>
        <w:t xml:space="preserve"> + h, x:x + w]</w:t>
      </w:r>
    </w:p>
    <w:p w14:paraId="4D71F32A" w14:textId="77777777" w:rsidR="00B5063D" w:rsidRDefault="00B5063D" w:rsidP="00B5063D">
      <w:r>
        <w:t xml:space="preserve">    else:</w:t>
      </w:r>
    </w:p>
    <w:p w14:paraId="278A6A73" w14:textId="77777777" w:rsidR="00B5063D" w:rsidRDefault="00B5063D" w:rsidP="00B5063D">
      <w:r>
        <w:t xml:space="preserve">        </w:t>
      </w:r>
      <w:proofErr w:type="spellStart"/>
      <w:r>
        <w:t>cropped_frame</w:t>
      </w:r>
      <w:proofErr w:type="spellEnd"/>
      <w:r>
        <w:t xml:space="preserve"> = frame</w:t>
      </w:r>
    </w:p>
    <w:p w14:paraId="04228F9A" w14:textId="77777777" w:rsidR="00B5063D" w:rsidRDefault="00B5063D" w:rsidP="00B5063D"/>
    <w:p w14:paraId="3CEBC7E9" w14:textId="77777777" w:rsidR="00B5063D" w:rsidRDefault="00B5063D" w:rsidP="00B5063D">
      <w:r>
        <w:t xml:space="preserve">    # Save the cropped frame as an image in the folder</w:t>
      </w:r>
    </w:p>
    <w:p w14:paraId="3C60FBA1" w14:textId="77777777" w:rsidR="00B5063D" w:rsidRDefault="00B5063D" w:rsidP="00B5063D">
      <w:r>
        <w:t xml:space="preserve">    </w:t>
      </w:r>
      <w:proofErr w:type="spellStart"/>
      <w:r>
        <w:t>file_name</w:t>
      </w:r>
      <w:proofErr w:type="spellEnd"/>
      <w:r>
        <w:t xml:space="preserve"> = </w:t>
      </w:r>
      <w:proofErr w:type="spellStart"/>
      <w:r>
        <w:t>os.path.join</w:t>
      </w:r>
      <w:proofErr w:type="spellEnd"/>
      <w:r>
        <w:t>(</w:t>
      </w:r>
      <w:proofErr w:type="spellStart"/>
      <w:r>
        <w:t>folder_name</w:t>
      </w:r>
      <w:proofErr w:type="spellEnd"/>
      <w:r>
        <w:t>, "frame.png")</w:t>
      </w:r>
    </w:p>
    <w:p w14:paraId="6FA21BFD" w14:textId="77777777" w:rsidR="00B5063D" w:rsidRDefault="00B5063D" w:rsidP="00B5063D">
      <w:r>
        <w:t xml:space="preserve">    # Converts the frame to a colour frame for ease of use</w:t>
      </w:r>
    </w:p>
    <w:p w14:paraId="3918A435" w14:textId="77777777" w:rsidR="00B5063D" w:rsidRDefault="00B5063D" w:rsidP="00B5063D">
      <w:r>
        <w:t xml:space="preserve">    # Originally greyscale to help computer vision</w:t>
      </w:r>
    </w:p>
    <w:p w14:paraId="0160634B" w14:textId="77777777" w:rsidR="00B5063D" w:rsidRDefault="00B5063D" w:rsidP="00B5063D">
      <w:r>
        <w:t xml:space="preserve">    cv2.imwrite(</w:t>
      </w:r>
      <w:proofErr w:type="spellStart"/>
      <w:r>
        <w:t>file_name</w:t>
      </w:r>
      <w:proofErr w:type="spellEnd"/>
      <w:r>
        <w:t>, cv2.cvtColor(</w:t>
      </w:r>
      <w:proofErr w:type="spellStart"/>
      <w:r>
        <w:t>cropped_frame</w:t>
      </w:r>
      <w:proofErr w:type="spellEnd"/>
      <w:r>
        <w:t>, cv2.COLOR_RGB2BGR))</w:t>
      </w:r>
    </w:p>
    <w:p w14:paraId="69CDE625" w14:textId="77777777" w:rsidR="00B5063D" w:rsidRDefault="00B5063D" w:rsidP="00B5063D"/>
    <w:p w14:paraId="1B031899" w14:textId="77777777" w:rsidR="00B5063D" w:rsidRDefault="00B5063D" w:rsidP="00B5063D">
      <w:r>
        <w:t xml:space="preserve">    # print("Frame saved successfully!") Test Statements</w:t>
      </w:r>
    </w:p>
    <w:p w14:paraId="60D36DE3" w14:textId="77777777" w:rsidR="00B5063D" w:rsidRDefault="00B5063D" w:rsidP="00B5063D"/>
    <w:p w14:paraId="2A2B822C" w14:textId="77777777" w:rsidR="00B5063D" w:rsidRDefault="00B5063D" w:rsidP="00B5063D">
      <w:r>
        <w:t># Deletes the frames in the folder</w:t>
      </w:r>
    </w:p>
    <w:p w14:paraId="622D8A41" w14:textId="77777777" w:rsidR="00B5063D" w:rsidRDefault="00B5063D" w:rsidP="00B5063D">
      <w:r>
        <w:t># Not currently used</w:t>
      </w:r>
    </w:p>
    <w:p w14:paraId="081DC944" w14:textId="77777777" w:rsidR="00B5063D" w:rsidRDefault="00B5063D" w:rsidP="00B5063D">
      <w:r>
        <w:t xml:space="preserve">def </w:t>
      </w:r>
      <w:proofErr w:type="spellStart"/>
      <w:r>
        <w:t>deleteFrame</w:t>
      </w:r>
      <w:proofErr w:type="spellEnd"/>
      <w:r>
        <w:t>():</w:t>
      </w:r>
    </w:p>
    <w:p w14:paraId="79BEED86" w14:textId="77777777" w:rsidR="00B5063D" w:rsidRDefault="00B5063D" w:rsidP="00B5063D">
      <w:r>
        <w:t xml:space="preserve">    # Specify the folder to be cleared</w:t>
      </w:r>
    </w:p>
    <w:p w14:paraId="2CAB13E2" w14:textId="77777777" w:rsidR="00B5063D" w:rsidRDefault="00B5063D" w:rsidP="00B5063D">
      <w:r>
        <w:t xml:space="preserve">    </w:t>
      </w:r>
      <w:proofErr w:type="spellStart"/>
      <w:r>
        <w:t>folder_name</w:t>
      </w:r>
      <w:proofErr w:type="spellEnd"/>
      <w:r>
        <w:t xml:space="preserve"> = "temp"</w:t>
      </w:r>
    </w:p>
    <w:p w14:paraId="3A2695A6" w14:textId="77777777" w:rsidR="00B5063D" w:rsidRDefault="00B5063D" w:rsidP="00B5063D"/>
    <w:p w14:paraId="7547E542" w14:textId="77777777" w:rsidR="00B5063D" w:rsidRDefault="00B5063D" w:rsidP="00B5063D">
      <w:r>
        <w:t xml:space="preserve">    # Check if the folder exists</w:t>
      </w:r>
    </w:p>
    <w:p w14:paraId="6232FAA7" w14:textId="77777777" w:rsidR="00B5063D" w:rsidRDefault="00B5063D" w:rsidP="00B5063D">
      <w:r>
        <w:t xml:space="preserve">    if </w:t>
      </w:r>
      <w:proofErr w:type="spellStart"/>
      <w:r>
        <w:t>os.path.exists</w:t>
      </w:r>
      <w:proofErr w:type="spellEnd"/>
      <w:r>
        <w:t>(</w:t>
      </w:r>
      <w:proofErr w:type="spellStart"/>
      <w:r>
        <w:t>folder_name</w:t>
      </w:r>
      <w:proofErr w:type="spellEnd"/>
      <w:r>
        <w:t>):</w:t>
      </w:r>
    </w:p>
    <w:p w14:paraId="58C6C53D" w14:textId="77777777" w:rsidR="00B5063D" w:rsidRDefault="00B5063D" w:rsidP="00B5063D">
      <w:r>
        <w:lastRenderedPageBreak/>
        <w:t xml:space="preserve">        # Get a list of all files in the folder</w:t>
      </w:r>
    </w:p>
    <w:p w14:paraId="5C899691" w14:textId="77777777" w:rsidR="00B5063D" w:rsidRDefault="00B5063D" w:rsidP="00B5063D">
      <w:r>
        <w:t xml:space="preserve">        </w:t>
      </w:r>
      <w:proofErr w:type="spellStart"/>
      <w:r>
        <w:t>file_list</w:t>
      </w:r>
      <w:proofErr w:type="spellEnd"/>
      <w:r>
        <w:t xml:space="preserve"> = </w:t>
      </w:r>
      <w:proofErr w:type="spellStart"/>
      <w:r>
        <w:t>os.listdir</w:t>
      </w:r>
      <w:proofErr w:type="spellEnd"/>
      <w:r>
        <w:t>(</w:t>
      </w:r>
      <w:proofErr w:type="spellStart"/>
      <w:r>
        <w:t>folder_name</w:t>
      </w:r>
      <w:proofErr w:type="spellEnd"/>
      <w:r>
        <w:t>)</w:t>
      </w:r>
    </w:p>
    <w:p w14:paraId="2562179D" w14:textId="77777777" w:rsidR="00B5063D" w:rsidRDefault="00B5063D" w:rsidP="00B5063D"/>
    <w:p w14:paraId="3F309AD5" w14:textId="77777777" w:rsidR="00B5063D" w:rsidRDefault="00B5063D" w:rsidP="00B5063D">
      <w:r>
        <w:t xml:space="preserve">        # Delete each file in the folder</w:t>
      </w:r>
    </w:p>
    <w:p w14:paraId="46B0AB14" w14:textId="77777777" w:rsidR="00B5063D" w:rsidRDefault="00B5063D" w:rsidP="00B5063D">
      <w:r>
        <w:t xml:space="preserve">        for file in </w:t>
      </w:r>
      <w:proofErr w:type="spellStart"/>
      <w:r>
        <w:t>file_list</w:t>
      </w:r>
      <w:proofErr w:type="spellEnd"/>
      <w:r>
        <w:t>:</w:t>
      </w:r>
    </w:p>
    <w:p w14:paraId="02A005F8" w14:textId="77777777" w:rsidR="00B5063D" w:rsidRDefault="00B5063D" w:rsidP="00B5063D">
      <w:r>
        <w:t xml:space="preserve">            </w:t>
      </w:r>
      <w:proofErr w:type="spellStart"/>
      <w:r>
        <w:t>file_path</w:t>
      </w:r>
      <w:proofErr w:type="spellEnd"/>
      <w:r>
        <w:t xml:space="preserve"> = </w:t>
      </w:r>
      <w:proofErr w:type="spellStart"/>
      <w:r>
        <w:t>os.path.join</w:t>
      </w:r>
      <w:proofErr w:type="spellEnd"/>
      <w:r>
        <w:t>(</w:t>
      </w:r>
      <w:proofErr w:type="spellStart"/>
      <w:r>
        <w:t>folder_name</w:t>
      </w:r>
      <w:proofErr w:type="spellEnd"/>
      <w:r>
        <w:t>, file)</w:t>
      </w:r>
    </w:p>
    <w:p w14:paraId="5011BD8E" w14:textId="77777777" w:rsidR="00B5063D" w:rsidRDefault="00B5063D" w:rsidP="00B5063D">
      <w:r>
        <w:t xml:space="preserve">            </w:t>
      </w:r>
      <w:proofErr w:type="spellStart"/>
      <w:r>
        <w:t>os.remove</w:t>
      </w:r>
      <w:proofErr w:type="spellEnd"/>
      <w:r>
        <w:t>(</w:t>
      </w:r>
      <w:proofErr w:type="spellStart"/>
      <w:r>
        <w:t>file_path</w:t>
      </w:r>
      <w:proofErr w:type="spellEnd"/>
      <w:r>
        <w:t>)</w:t>
      </w:r>
    </w:p>
    <w:p w14:paraId="53A1CED9" w14:textId="77777777" w:rsidR="00B5063D" w:rsidRDefault="00B5063D" w:rsidP="00B5063D"/>
    <w:p w14:paraId="018938A5" w14:textId="77777777" w:rsidR="00B5063D" w:rsidRDefault="00B5063D" w:rsidP="00B5063D">
      <w:r>
        <w:t xml:space="preserve">        print("Folder cleared")</w:t>
      </w:r>
    </w:p>
    <w:p w14:paraId="084ED54E" w14:textId="77777777" w:rsidR="00B5063D" w:rsidRDefault="00B5063D" w:rsidP="00B5063D">
      <w:r>
        <w:t xml:space="preserve">    else:</w:t>
      </w:r>
    </w:p>
    <w:p w14:paraId="047035BA" w14:textId="77777777" w:rsidR="0088690A" w:rsidRDefault="00B5063D" w:rsidP="00B5063D">
      <w:r>
        <w:t xml:space="preserve">        print("Folder does not exist.")</w:t>
      </w:r>
    </w:p>
    <w:p w14:paraId="1EA26DA4" w14:textId="77777777" w:rsidR="00ED3324" w:rsidRDefault="0088690A" w:rsidP="0088690A">
      <w:pPr>
        <w:pStyle w:val="Heading4"/>
      </w:pPr>
      <w:r>
        <w:t>File Structure</w:t>
      </w:r>
    </w:p>
    <w:p w14:paraId="3CBEC675" w14:textId="351C5696" w:rsidR="000228D4" w:rsidRPr="00632EE7" w:rsidRDefault="00ED3324" w:rsidP="0088690A">
      <w:pPr>
        <w:pStyle w:val="Heading4"/>
      </w:pPr>
      <w:r>
        <w:rPr>
          <w:noProof/>
        </w:rPr>
        <w:drawing>
          <wp:inline distT="0" distB="0" distL="0" distR="0" wp14:anchorId="1B3287FE" wp14:editId="7C97EA65">
            <wp:extent cx="3057525" cy="3152775"/>
            <wp:effectExtent l="0" t="0" r="9525" b="9525"/>
            <wp:docPr id="584349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49842" name="Picture 1" descr="A screenshot of a computer&#10;&#10;Description automatically generated"/>
                    <pic:cNvPicPr/>
                  </pic:nvPicPr>
                  <pic:blipFill>
                    <a:blip r:embed="rId98"/>
                    <a:stretch>
                      <a:fillRect/>
                    </a:stretch>
                  </pic:blipFill>
                  <pic:spPr>
                    <a:xfrm>
                      <a:off x="0" y="0"/>
                      <a:ext cx="3057525" cy="3152775"/>
                    </a:xfrm>
                    <a:prstGeom prst="rect">
                      <a:avLst/>
                    </a:prstGeom>
                  </pic:spPr>
                </pic:pic>
              </a:graphicData>
            </a:graphic>
          </wp:inline>
        </w:drawing>
      </w:r>
      <w:r w:rsidR="000228D4" w:rsidRPr="00632EE7">
        <w:br w:type="page"/>
      </w:r>
    </w:p>
    <w:p w14:paraId="44E2D6A8" w14:textId="37899962" w:rsidR="00EA0418" w:rsidRDefault="00EA0418" w:rsidP="00EA0418">
      <w:pPr>
        <w:pStyle w:val="Heading2"/>
      </w:pPr>
      <w:bookmarkStart w:id="42" w:name="_Toc135521386"/>
      <w:r w:rsidRPr="00632EE7">
        <w:lastRenderedPageBreak/>
        <w:t xml:space="preserve">Appendix </w:t>
      </w:r>
      <w:r>
        <w:t>2: Ongoing Commit Log</w:t>
      </w:r>
      <w:bookmarkEnd w:id="42"/>
    </w:p>
    <w:p w14:paraId="4A33A781" w14:textId="77777777" w:rsidR="008E61F0" w:rsidRPr="00632EE7" w:rsidRDefault="008E61F0" w:rsidP="008E61F0"/>
    <w:p w14:paraId="399FE88D" w14:textId="3A47C6FF" w:rsidR="0032125E" w:rsidRPr="00632EE7" w:rsidRDefault="0032125E" w:rsidP="00205D0C">
      <w:pPr>
        <w:jc w:val="center"/>
      </w:pPr>
      <w:r w:rsidRPr="00632EE7">
        <w:t xml:space="preserve"> </w:t>
      </w:r>
    </w:p>
    <w:sectPr w:rsidR="0032125E" w:rsidRPr="00632EE7">
      <w:footerReference w:type="default" r:id="rId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B7863" w14:textId="77777777" w:rsidR="002107BF" w:rsidRDefault="002107BF" w:rsidP="000228D4">
      <w:pPr>
        <w:spacing w:after="0" w:line="240" w:lineRule="auto"/>
      </w:pPr>
      <w:r>
        <w:separator/>
      </w:r>
    </w:p>
  </w:endnote>
  <w:endnote w:type="continuationSeparator" w:id="0">
    <w:p w14:paraId="736E0430" w14:textId="77777777" w:rsidR="002107BF" w:rsidRDefault="002107BF" w:rsidP="00022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546262"/>
      <w:docPartObj>
        <w:docPartGallery w:val="Page Numbers (Bottom of Page)"/>
        <w:docPartUnique/>
      </w:docPartObj>
    </w:sdtPr>
    <w:sdtContent>
      <w:sdt>
        <w:sdtPr>
          <w:id w:val="-1769616900"/>
          <w:docPartObj>
            <w:docPartGallery w:val="Page Numbers (Top of Page)"/>
            <w:docPartUnique/>
          </w:docPartObj>
        </w:sdtPr>
        <w:sdtContent>
          <w:p w14:paraId="67006747" w14:textId="7443D8C3" w:rsidR="000228D4" w:rsidRDefault="000228D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6FE938F" w14:textId="77777777" w:rsidR="000228D4" w:rsidRDefault="00022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D2BF1" w14:textId="77777777" w:rsidR="002107BF" w:rsidRDefault="002107BF" w:rsidP="000228D4">
      <w:pPr>
        <w:spacing w:after="0" w:line="240" w:lineRule="auto"/>
      </w:pPr>
      <w:r>
        <w:separator/>
      </w:r>
    </w:p>
  </w:footnote>
  <w:footnote w:type="continuationSeparator" w:id="0">
    <w:p w14:paraId="0D0A2DF1" w14:textId="77777777" w:rsidR="002107BF" w:rsidRDefault="002107BF" w:rsidP="000228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16"/>
    <w:multiLevelType w:val="hybridMultilevel"/>
    <w:tmpl w:val="3FEA4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96329B"/>
    <w:multiLevelType w:val="multilevel"/>
    <w:tmpl w:val="631A71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1055608"/>
    <w:multiLevelType w:val="hybridMultilevel"/>
    <w:tmpl w:val="56845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1B3712"/>
    <w:multiLevelType w:val="hybridMultilevel"/>
    <w:tmpl w:val="D632C2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163955"/>
    <w:multiLevelType w:val="hybridMultilevel"/>
    <w:tmpl w:val="46FA6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600C0"/>
    <w:multiLevelType w:val="hybridMultilevel"/>
    <w:tmpl w:val="FDA8C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5547D2"/>
    <w:multiLevelType w:val="hybridMultilevel"/>
    <w:tmpl w:val="FE28D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0652650">
    <w:abstractNumId w:val="3"/>
  </w:num>
  <w:num w:numId="2" w16cid:durableId="878250243">
    <w:abstractNumId w:val="4"/>
  </w:num>
  <w:num w:numId="3" w16cid:durableId="1755321901">
    <w:abstractNumId w:val="5"/>
  </w:num>
  <w:num w:numId="4" w16cid:durableId="1073816022">
    <w:abstractNumId w:val="6"/>
  </w:num>
  <w:num w:numId="5" w16cid:durableId="1436901705">
    <w:abstractNumId w:val="0"/>
  </w:num>
  <w:num w:numId="6" w16cid:durableId="2001107480">
    <w:abstractNumId w:val="2"/>
  </w:num>
  <w:num w:numId="7" w16cid:durableId="1230772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Q3NDMwNTU2NDNS0lEKTi0uzszPAykwrgUAu/+7miwAAAA="/>
  </w:docVars>
  <w:rsids>
    <w:rsidRoot w:val="00E50473"/>
    <w:rsid w:val="0000093B"/>
    <w:rsid w:val="00004B0D"/>
    <w:rsid w:val="00006E2D"/>
    <w:rsid w:val="000072FE"/>
    <w:rsid w:val="00010DBE"/>
    <w:rsid w:val="00013E4F"/>
    <w:rsid w:val="000141D5"/>
    <w:rsid w:val="00015150"/>
    <w:rsid w:val="00015D7A"/>
    <w:rsid w:val="00016E1D"/>
    <w:rsid w:val="00016F8F"/>
    <w:rsid w:val="00021BAB"/>
    <w:rsid w:val="000228D4"/>
    <w:rsid w:val="0002394B"/>
    <w:rsid w:val="0002767A"/>
    <w:rsid w:val="00032AB4"/>
    <w:rsid w:val="00040957"/>
    <w:rsid w:val="00041408"/>
    <w:rsid w:val="00041435"/>
    <w:rsid w:val="0004423C"/>
    <w:rsid w:val="0005051F"/>
    <w:rsid w:val="0005123F"/>
    <w:rsid w:val="00053B8F"/>
    <w:rsid w:val="000565C7"/>
    <w:rsid w:val="00060029"/>
    <w:rsid w:val="00060898"/>
    <w:rsid w:val="00060C27"/>
    <w:rsid w:val="000610CF"/>
    <w:rsid w:val="00061599"/>
    <w:rsid w:val="00064AA2"/>
    <w:rsid w:val="00067BE3"/>
    <w:rsid w:val="00070AA0"/>
    <w:rsid w:val="00073775"/>
    <w:rsid w:val="00074CE9"/>
    <w:rsid w:val="00077CCF"/>
    <w:rsid w:val="00077D56"/>
    <w:rsid w:val="00081D4E"/>
    <w:rsid w:val="00086D8E"/>
    <w:rsid w:val="00087744"/>
    <w:rsid w:val="000968F7"/>
    <w:rsid w:val="00097F88"/>
    <w:rsid w:val="000A29FA"/>
    <w:rsid w:val="000A3060"/>
    <w:rsid w:val="000A4440"/>
    <w:rsid w:val="000A6036"/>
    <w:rsid w:val="000B09BE"/>
    <w:rsid w:val="000B2B21"/>
    <w:rsid w:val="000B5BC2"/>
    <w:rsid w:val="000B678E"/>
    <w:rsid w:val="000C1A16"/>
    <w:rsid w:val="000C2A15"/>
    <w:rsid w:val="000C3E77"/>
    <w:rsid w:val="000D2417"/>
    <w:rsid w:val="000D3529"/>
    <w:rsid w:val="000D423F"/>
    <w:rsid w:val="000D4A3C"/>
    <w:rsid w:val="000D551A"/>
    <w:rsid w:val="000E4FDA"/>
    <w:rsid w:val="000E5213"/>
    <w:rsid w:val="000E6CC7"/>
    <w:rsid w:val="000E7329"/>
    <w:rsid w:val="000F14E0"/>
    <w:rsid w:val="000F7851"/>
    <w:rsid w:val="001000E6"/>
    <w:rsid w:val="00100E38"/>
    <w:rsid w:val="001017DB"/>
    <w:rsid w:val="0010355D"/>
    <w:rsid w:val="00103FEB"/>
    <w:rsid w:val="00104BFA"/>
    <w:rsid w:val="001057AE"/>
    <w:rsid w:val="001136BC"/>
    <w:rsid w:val="00113AD8"/>
    <w:rsid w:val="00113F80"/>
    <w:rsid w:val="001155F6"/>
    <w:rsid w:val="00116074"/>
    <w:rsid w:val="00116C11"/>
    <w:rsid w:val="001228B5"/>
    <w:rsid w:val="001256B3"/>
    <w:rsid w:val="001259CE"/>
    <w:rsid w:val="0012705C"/>
    <w:rsid w:val="001270BE"/>
    <w:rsid w:val="0013216F"/>
    <w:rsid w:val="00132229"/>
    <w:rsid w:val="001429C0"/>
    <w:rsid w:val="001433C5"/>
    <w:rsid w:val="00143E01"/>
    <w:rsid w:val="001445B8"/>
    <w:rsid w:val="0014472F"/>
    <w:rsid w:val="0014671D"/>
    <w:rsid w:val="0015135A"/>
    <w:rsid w:val="001517C2"/>
    <w:rsid w:val="001552EE"/>
    <w:rsid w:val="001565F8"/>
    <w:rsid w:val="00165D85"/>
    <w:rsid w:val="00170D6D"/>
    <w:rsid w:val="0017566D"/>
    <w:rsid w:val="0017646E"/>
    <w:rsid w:val="00181FC9"/>
    <w:rsid w:val="00182525"/>
    <w:rsid w:val="00187C8D"/>
    <w:rsid w:val="001916ED"/>
    <w:rsid w:val="00192688"/>
    <w:rsid w:val="00193CA3"/>
    <w:rsid w:val="00193F00"/>
    <w:rsid w:val="00195D9D"/>
    <w:rsid w:val="001A53D4"/>
    <w:rsid w:val="001A6AA2"/>
    <w:rsid w:val="001A7355"/>
    <w:rsid w:val="001B3D4E"/>
    <w:rsid w:val="001B4D23"/>
    <w:rsid w:val="001B703F"/>
    <w:rsid w:val="001C4C62"/>
    <w:rsid w:val="001C7B0B"/>
    <w:rsid w:val="001C7DEF"/>
    <w:rsid w:val="001D322E"/>
    <w:rsid w:val="001D4911"/>
    <w:rsid w:val="001D5FEB"/>
    <w:rsid w:val="001D6F38"/>
    <w:rsid w:val="001D71FA"/>
    <w:rsid w:val="001E7D67"/>
    <w:rsid w:val="001E7F1F"/>
    <w:rsid w:val="001F046E"/>
    <w:rsid w:val="001F0F48"/>
    <w:rsid w:val="001F1D4B"/>
    <w:rsid w:val="001F2B04"/>
    <w:rsid w:val="001F4D80"/>
    <w:rsid w:val="002005C4"/>
    <w:rsid w:val="002016DD"/>
    <w:rsid w:val="0020314B"/>
    <w:rsid w:val="00204B19"/>
    <w:rsid w:val="00205D0C"/>
    <w:rsid w:val="00206557"/>
    <w:rsid w:val="0020659E"/>
    <w:rsid w:val="002107BF"/>
    <w:rsid w:val="00211C8A"/>
    <w:rsid w:val="00212D72"/>
    <w:rsid w:val="00213B91"/>
    <w:rsid w:val="00213FAD"/>
    <w:rsid w:val="00217AAA"/>
    <w:rsid w:val="002223AF"/>
    <w:rsid w:val="00223407"/>
    <w:rsid w:val="00226C40"/>
    <w:rsid w:val="00231153"/>
    <w:rsid w:val="002337D2"/>
    <w:rsid w:val="002377F1"/>
    <w:rsid w:val="00243920"/>
    <w:rsid w:val="00247195"/>
    <w:rsid w:val="0025021A"/>
    <w:rsid w:val="0025102F"/>
    <w:rsid w:val="00253B79"/>
    <w:rsid w:val="0025690E"/>
    <w:rsid w:val="00256BB1"/>
    <w:rsid w:val="002578C2"/>
    <w:rsid w:val="00260EE2"/>
    <w:rsid w:val="00262F18"/>
    <w:rsid w:val="00264FDB"/>
    <w:rsid w:val="00267FF6"/>
    <w:rsid w:val="00272FF4"/>
    <w:rsid w:val="0027351A"/>
    <w:rsid w:val="002735D8"/>
    <w:rsid w:val="00273E87"/>
    <w:rsid w:val="002740A8"/>
    <w:rsid w:val="00275927"/>
    <w:rsid w:val="002772D2"/>
    <w:rsid w:val="00284120"/>
    <w:rsid w:val="0028484E"/>
    <w:rsid w:val="00285E34"/>
    <w:rsid w:val="00285F43"/>
    <w:rsid w:val="002908A0"/>
    <w:rsid w:val="00294F77"/>
    <w:rsid w:val="002A0544"/>
    <w:rsid w:val="002A0ACE"/>
    <w:rsid w:val="002A28B5"/>
    <w:rsid w:val="002A6E07"/>
    <w:rsid w:val="002B4883"/>
    <w:rsid w:val="002B5D5A"/>
    <w:rsid w:val="002B6344"/>
    <w:rsid w:val="002B6892"/>
    <w:rsid w:val="002B6AE3"/>
    <w:rsid w:val="002C0CC1"/>
    <w:rsid w:val="002C1F56"/>
    <w:rsid w:val="002C2F40"/>
    <w:rsid w:val="002C3FEF"/>
    <w:rsid w:val="002C6DC9"/>
    <w:rsid w:val="002D1A20"/>
    <w:rsid w:val="002D24D6"/>
    <w:rsid w:val="002D2903"/>
    <w:rsid w:val="002D49BC"/>
    <w:rsid w:val="002F18C6"/>
    <w:rsid w:val="002F7DBE"/>
    <w:rsid w:val="00303A40"/>
    <w:rsid w:val="00307B07"/>
    <w:rsid w:val="00310C3D"/>
    <w:rsid w:val="00315D0C"/>
    <w:rsid w:val="0031674B"/>
    <w:rsid w:val="00316A9C"/>
    <w:rsid w:val="0032125E"/>
    <w:rsid w:val="00330009"/>
    <w:rsid w:val="003349E3"/>
    <w:rsid w:val="00335098"/>
    <w:rsid w:val="0034530D"/>
    <w:rsid w:val="0034684C"/>
    <w:rsid w:val="00352470"/>
    <w:rsid w:val="003578F1"/>
    <w:rsid w:val="00364120"/>
    <w:rsid w:val="00366EEC"/>
    <w:rsid w:val="003670A3"/>
    <w:rsid w:val="0038077B"/>
    <w:rsid w:val="00380B33"/>
    <w:rsid w:val="00381884"/>
    <w:rsid w:val="00385B04"/>
    <w:rsid w:val="00391616"/>
    <w:rsid w:val="003951F5"/>
    <w:rsid w:val="00395A66"/>
    <w:rsid w:val="00396B96"/>
    <w:rsid w:val="0039703A"/>
    <w:rsid w:val="003974A8"/>
    <w:rsid w:val="003A09B1"/>
    <w:rsid w:val="003A2F58"/>
    <w:rsid w:val="003A3682"/>
    <w:rsid w:val="003A6140"/>
    <w:rsid w:val="003B156A"/>
    <w:rsid w:val="003B2F44"/>
    <w:rsid w:val="003B7B38"/>
    <w:rsid w:val="003C2B17"/>
    <w:rsid w:val="003C36F5"/>
    <w:rsid w:val="003C7E50"/>
    <w:rsid w:val="003D0D09"/>
    <w:rsid w:val="003D4F3F"/>
    <w:rsid w:val="003E2C6C"/>
    <w:rsid w:val="003E659C"/>
    <w:rsid w:val="003E6BD1"/>
    <w:rsid w:val="003F003E"/>
    <w:rsid w:val="003F1ED1"/>
    <w:rsid w:val="003F53F7"/>
    <w:rsid w:val="0040002B"/>
    <w:rsid w:val="00400E72"/>
    <w:rsid w:val="00402937"/>
    <w:rsid w:val="00403A98"/>
    <w:rsid w:val="00404136"/>
    <w:rsid w:val="004054B2"/>
    <w:rsid w:val="00405D88"/>
    <w:rsid w:val="0040733A"/>
    <w:rsid w:val="00407BBA"/>
    <w:rsid w:val="00410FE1"/>
    <w:rsid w:val="004110D8"/>
    <w:rsid w:val="004110F6"/>
    <w:rsid w:val="004111D2"/>
    <w:rsid w:val="004133DD"/>
    <w:rsid w:val="004137FB"/>
    <w:rsid w:val="00413E1E"/>
    <w:rsid w:val="00422CBE"/>
    <w:rsid w:val="004252D2"/>
    <w:rsid w:val="0042725F"/>
    <w:rsid w:val="004360F0"/>
    <w:rsid w:val="00437886"/>
    <w:rsid w:val="004404ED"/>
    <w:rsid w:val="00441159"/>
    <w:rsid w:val="00442F57"/>
    <w:rsid w:val="00447CC3"/>
    <w:rsid w:val="00451218"/>
    <w:rsid w:val="004513EA"/>
    <w:rsid w:val="0045398E"/>
    <w:rsid w:val="00456B9F"/>
    <w:rsid w:val="00456FE5"/>
    <w:rsid w:val="00461ADB"/>
    <w:rsid w:val="00465583"/>
    <w:rsid w:val="004673C8"/>
    <w:rsid w:val="004732DE"/>
    <w:rsid w:val="004759EB"/>
    <w:rsid w:val="00476C8E"/>
    <w:rsid w:val="00480C45"/>
    <w:rsid w:val="00483C26"/>
    <w:rsid w:val="004850A9"/>
    <w:rsid w:val="00486D54"/>
    <w:rsid w:val="00486D6D"/>
    <w:rsid w:val="00486E5D"/>
    <w:rsid w:val="00486FF7"/>
    <w:rsid w:val="004922FD"/>
    <w:rsid w:val="00493B60"/>
    <w:rsid w:val="004965F6"/>
    <w:rsid w:val="004A0AD3"/>
    <w:rsid w:val="004A41BD"/>
    <w:rsid w:val="004A7838"/>
    <w:rsid w:val="004A7F29"/>
    <w:rsid w:val="004B0B4C"/>
    <w:rsid w:val="004B638F"/>
    <w:rsid w:val="004B687F"/>
    <w:rsid w:val="004B6F09"/>
    <w:rsid w:val="004C1448"/>
    <w:rsid w:val="004C2833"/>
    <w:rsid w:val="004C47E5"/>
    <w:rsid w:val="004C49DB"/>
    <w:rsid w:val="004C7368"/>
    <w:rsid w:val="004D2172"/>
    <w:rsid w:val="004D5B0B"/>
    <w:rsid w:val="004E25CE"/>
    <w:rsid w:val="004E4E20"/>
    <w:rsid w:val="004E6E4B"/>
    <w:rsid w:val="004F3F60"/>
    <w:rsid w:val="00500449"/>
    <w:rsid w:val="00500ECC"/>
    <w:rsid w:val="00502FA5"/>
    <w:rsid w:val="00506AFF"/>
    <w:rsid w:val="00506BEB"/>
    <w:rsid w:val="00507844"/>
    <w:rsid w:val="0051718C"/>
    <w:rsid w:val="00520B2E"/>
    <w:rsid w:val="005213AF"/>
    <w:rsid w:val="005231D3"/>
    <w:rsid w:val="00523B0F"/>
    <w:rsid w:val="00524B12"/>
    <w:rsid w:val="00530872"/>
    <w:rsid w:val="0053673A"/>
    <w:rsid w:val="00540A60"/>
    <w:rsid w:val="00541BAA"/>
    <w:rsid w:val="005423B4"/>
    <w:rsid w:val="00544B00"/>
    <w:rsid w:val="00547AA7"/>
    <w:rsid w:val="00553A99"/>
    <w:rsid w:val="00553F41"/>
    <w:rsid w:val="00563F5F"/>
    <w:rsid w:val="00566416"/>
    <w:rsid w:val="005741D2"/>
    <w:rsid w:val="0057424E"/>
    <w:rsid w:val="005752E3"/>
    <w:rsid w:val="00575C5B"/>
    <w:rsid w:val="0058146D"/>
    <w:rsid w:val="00582782"/>
    <w:rsid w:val="00583EEE"/>
    <w:rsid w:val="00584D01"/>
    <w:rsid w:val="00586775"/>
    <w:rsid w:val="005872C8"/>
    <w:rsid w:val="00592110"/>
    <w:rsid w:val="00593DFC"/>
    <w:rsid w:val="005A327F"/>
    <w:rsid w:val="005A7A87"/>
    <w:rsid w:val="005B52B0"/>
    <w:rsid w:val="005B6758"/>
    <w:rsid w:val="005C1895"/>
    <w:rsid w:val="005C3AC7"/>
    <w:rsid w:val="005C4673"/>
    <w:rsid w:val="005C4ED8"/>
    <w:rsid w:val="005C7F49"/>
    <w:rsid w:val="005D30E5"/>
    <w:rsid w:val="005D3986"/>
    <w:rsid w:val="005D466E"/>
    <w:rsid w:val="005D6D0F"/>
    <w:rsid w:val="005E1A7B"/>
    <w:rsid w:val="005E1D8F"/>
    <w:rsid w:val="005E25EB"/>
    <w:rsid w:val="005E2984"/>
    <w:rsid w:val="005E4BF5"/>
    <w:rsid w:val="005E7C61"/>
    <w:rsid w:val="005E7F34"/>
    <w:rsid w:val="005F4B40"/>
    <w:rsid w:val="005F6006"/>
    <w:rsid w:val="00603046"/>
    <w:rsid w:val="006061F2"/>
    <w:rsid w:val="00623D1A"/>
    <w:rsid w:val="0062581C"/>
    <w:rsid w:val="006273F6"/>
    <w:rsid w:val="00627DBC"/>
    <w:rsid w:val="006304CA"/>
    <w:rsid w:val="006328B9"/>
    <w:rsid w:val="00632E9E"/>
    <w:rsid w:val="00632EE7"/>
    <w:rsid w:val="0063303A"/>
    <w:rsid w:val="00633552"/>
    <w:rsid w:val="00635801"/>
    <w:rsid w:val="00641DCC"/>
    <w:rsid w:val="00642E1F"/>
    <w:rsid w:val="0064349B"/>
    <w:rsid w:val="006471B6"/>
    <w:rsid w:val="00647B16"/>
    <w:rsid w:val="00650BB6"/>
    <w:rsid w:val="0065364C"/>
    <w:rsid w:val="00657381"/>
    <w:rsid w:val="006574AD"/>
    <w:rsid w:val="00663AED"/>
    <w:rsid w:val="0066455A"/>
    <w:rsid w:val="00667943"/>
    <w:rsid w:val="00672023"/>
    <w:rsid w:val="00672326"/>
    <w:rsid w:val="00677122"/>
    <w:rsid w:val="00677E09"/>
    <w:rsid w:val="00683218"/>
    <w:rsid w:val="00686BE2"/>
    <w:rsid w:val="00691C6C"/>
    <w:rsid w:val="00691FE3"/>
    <w:rsid w:val="00696F15"/>
    <w:rsid w:val="00697F1D"/>
    <w:rsid w:val="006A39F4"/>
    <w:rsid w:val="006A48A0"/>
    <w:rsid w:val="006A5CE5"/>
    <w:rsid w:val="006A6721"/>
    <w:rsid w:val="006A6DAC"/>
    <w:rsid w:val="006B0232"/>
    <w:rsid w:val="006B0E2F"/>
    <w:rsid w:val="006B5D9B"/>
    <w:rsid w:val="006C173E"/>
    <w:rsid w:val="006C1EAA"/>
    <w:rsid w:val="006C3FD7"/>
    <w:rsid w:val="006C570E"/>
    <w:rsid w:val="006C7140"/>
    <w:rsid w:val="006D72F6"/>
    <w:rsid w:val="006E39A2"/>
    <w:rsid w:val="006E5D44"/>
    <w:rsid w:val="006E6FEE"/>
    <w:rsid w:val="006F0B6D"/>
    <w:rsid w:val="006F1BA6"/>
    <w:rsid w:val="006F1D9B"/>
    <w:rsid w:val="00700255"/>
    <w:rsid w:val="007003CC"/>
    <w:rsid w:val="0070190E"/>
    <w:rsid w:val="00702B3F"/>
    <w:rsid w:val="0070422E"/>
    <w:rsid w:val="00705A36"/>
    <w:rsid w:val="00706BAF"/>
    <w:rsid w:val="0071233E"/>
    <w:rsid w:val="00714EB1"/>
    <w:rsid w:val="0071503F"/>
    <w:rsid w:val="00716793"/>
    <w:rsid w:val="0071679F"/>
    <w:rsid w:val="00716FFF"/>
    <w:rsid w:val="007201C6"/>
    <w:rsid w:val="0072059C"/>
    <w:rsid w:val="00724B94"/>
    <w:rsid w:val="00725037"/>
    <w:rsid w:val="00727699"/>
    <w:rsid w:val="00735389"/>
    <w:rsid w:val="00740AA4"/>
    <w:rsid w:val="00744C9D"/>
    <w:rsid w:val="00745207"/>
    <w:rsid w:val="007452EA"/>
    <w:rsid w:val="00745F0C"/>
    <w:rsid w:val="007463BC"/>
    <w:rsid w:val="00755F8D"/>
    <w:rsid w:val="0075797E"/>
    <w:rsid w:val="00757F14"/>
    <w:rsid w:val="007628E7"/>
    <w:rsid w:val="00763CDE"/>
    <w:rsid w:val="00763D58"/>
    <w:rsid w:val="00771696"/>
    <w:rsid w:val="0077337F"/>
    <w:rsid w:val="007743FB"/>
    <w:rsid w:val="00775375"/>
    <w:rsid w:val="00775E71"/>
    <w:rsid w:val="0077633D"/>
    <w:rsid w:val="0077734E"/>
    <w:rsid w:val="007774EF"/>
    <w:rsid w:val="00781838"/>
    <w:rsid w:val="0078186E"/>
    <w:rsid w:val="00783157"/>
    <w:rsid w:val="00790265"/>
    <w:rsid w:val="00795114"/>
    <w:rsid w:val="007A297F"/>
    <w:rsid w:val="007A3051"/>
    <w:rsid w:val="007A49A8"/>
    <w:rsid w:val="007A5C6F"/>
    <w:rsid w:val="007B10D3"/>
    <w:rsid w:val="007B4869"/>
    <w:rsid w:val="007B4B88"/>
    <w:rsid w:val="007C0C5C"/>
    <w:rsid w:val="007C0E47"/>
    <w:rsid w:val="007C370F"/>
    <w:rsid w:val="007C54C0"/>
    <w:rsid w:val="007D134A"/>
    <w:rsid w:val="007D16E2"/>
    <w:rsid w:val="007D5791"/>
    <w:rsid w:val="007E30EB"/>
    <w:rsid w:val="007E5543"/>
    <w:rsid w:val="007E650A"/>
    <w:rsid w:val="007E7A4B"/>
    <w:rsid w:val="007F5982"/>
    <w:rsid w:val="00801AA4"/>
    <w:rsid w:val="008024E9"/>
    <w:rsid w:val="00805183"/>
    <w:rsid w:val="00805B39"/>
    <w:rsid w:val="00807B52"/>
    <w:rsid w:val="0081139A"/>
    <w:rsid w:val="0081173C"/>
    <w:rsid w:val="00811D8C"/>
    <w:rsid w:val="00816480"/>
    <w:rsid w:val="00821C24"/>
    <w:rsid w:val="00822F9A"/>
    <w:rsid w:val="00824738"/>
    <w:rsid w:val="00824FE1"/>
    <w:rsid w:val="008268E6"/>
    <w:rsid w:val="008337C3"/>
    <w:rsid w:val="00833BE5"/>
    <w:rsid w:val="0083456F"/>
    <w:rsid w:val="00840A32"/>
    <w:rsid w:val="00840DE1"/>
    <w:rsid w:val="008425AF"/>
    <w:rsid w:val="0084349A"/>
    <w:rsid w:val="00851924"/>
    <w:rsid w:val="00860217"/>
    <w:rsid w:val="00860F6A"/>
    <w:rsid w:val="00861AEA"/>
    <w:rsid w:val="008660AD"/>
    <w:rsid w:val="008744CA"/>
    <w:rsid w:val="008752DC"/>
    <w:rsid w:val="00881043"/>
    <w:rsid w:val="008813A4"/>
    <w:rsid w:val="0088563F"/>
    <w:rsid w:val="00885A4E"/>
    <w:rsid w:val="0088690A"/>
    <w:rsid w:val="0089098A"/>
    <w:rsid w:val="00891012"/>
    <w:rsid w:val="008919C2"/>
    <w:rsid w:val="00892B22"/>
    <w:rsid w:val="008A03BA"/>
    <w:rsid w:val="008A5520"/>
    <w:rsid w:val="008A5DDC"/>
    <w:rsid w:val="008A61B5"/>
    <w:rsid w:val="008B07D1"/>
    <w:rsid w:val="008B3B34"/>
    <w:rsid w:val="008B5BC1"/>
    <w:rsid w:val="008B7FDA"/>
    <w:rsid w:val="008C2549"/>
    <w:rsid w:val="008C27BF"/>
    <w:rsid w:val="008C2D73"/>
    <w:rsid w:val="008C399B"/>
    <w:rsid w:val="008C498F"/>
    <w:rsid w:val="008C5D25"/>
    <w:rsid w:val="008C711C"/>
    <w:rsid w:val="008D1436"/>
    <w:rsid w:val="008D390E"/>
    <w:rsid w:val="008E3AF8"/>
    <w:rsid w:val="008E3C31"/>
    <w:rsid w:val="008E6039"/>
    <w:rsid w:val="008E61F0"/>
    <w:rsid w:val="008F4430"/>
    <w:rsid w:val="00900176"/>
    <w:rsid w:val="009005B6"/>
    <w:rsid w:val="009050D1"/>
    <w:rsid w:val="0090607A"/>
    <w:rsid w:val="0091332D"/>
    <w:rsid w:val="00916B3C"/>
    <w:rsid w:val="009178B9"/>
    <w:rsid w:val="00917E7F"/>
    <w:rsid w:val="00920FBC"/>
    <w:rsid w:val="00923688"/>
    <w:rsid w:val="0092567D"/>
    <w:rsid w:val="0092626C"/>
    <w:rsid w:val="0093587F"/>
    <w:rsid w:val="00936302"/>
    <w:rsid w:val="009376A0"/>
    <w:rsid w:val="009425AE"/>
    <w:rsid w:val="00943A97"/>
    <w:rsid w:val="00944B75"/>
    <w:rsid w:val="009463C9"/>
    <w:rsid w:val="0095545E"/>
    <w:rsid w:val="00955C8E"/>
    <w:rsid w:val="00956830"/>
    <w:rsid w:val="009644ED"/>
    <w:rsid w:val="00966292"/>
    <w:rsid w:val="009700D6"/>
    <w:rsid w:val="009737AC"/>
    <w:rsid w:val="009742EE"/>
    <w:rsid w:val="009748DB"/>
    <w:rsid w:val="00977D61"/>
    <w:rsid w:val="009840C4"/>
    <w:rsid w:val="009860E3"/>
    <w:rsid w:val="009866E9"/>
    <w:rsid w:val="00994EB2"/>
    <w:rsid w:val="009A3191"/>
    <w:rsid w:val="009A47FE"/>
    <w:rsid w:val="009B2F5C"/>
    <w:rsid w:val="009C281D"/>
    <w:rsid w:val="009C4492"/>
    <w:rsid w:val="009C55A1"/>
    <w:rsid w:val="009C5998"/>
    <w:rsid w:val="009C656B"/>
    <w:rsid w:val="009C75A5"/>
    <w:rsid w:val="009D3076"/>
    <w:rsid w:val="009D3D27"/>
    <w:rsid w:val="009D7FE4"/>
    <w:rsid w:val="009E0184"/>
    <w:rsid w:val="009F0EB9"/>
    <w:rsid w:val="009F0EC1"/>
    <w:rsid w:val="009F30DC"/>
    <w:rsid w:val="009F7C6C"/>
    <w:rsid w:val="00A01C42"/>
    <w:rsid w:val="00A021C3"/>
    <w:rsid w:val="00A02A0C"/>
    <w:rsid w:val="00A0469B"/>
    <w:rsid w:val="00A04FD3"/>
    <w:rsid w:val="00A0674D"/>
    <w:rsid w:val="00A11ED5"/>
    <w:rsid w:val="00A14238"/>
    <w:rsid w:val="00A142F3"/>
    <w:rsid w:val="00A1505C"/>
    <w:rsid w:val="00A1616A"/>
    <w:rsid w:val="00A20BC8"/>
    <w:rsid w:val="00A217BE"/>
    <w:rsid w:val="00A24E6D"/>
    <w:rsid w:val="00A263D7"/>
    <w:rsid w:val="00A328D5"/>
    <w:rsid w:val="00A32CA8"/>
    <w:rsid w:val="00A370F6"/>
    <w:rsid w:val="00A40BF1"/>
    <w:rsid w:val="00A433F3"/>
    <w:rsid w:val="00A43EFB"/>
    <w:rsid w:val="00A44D21"/>
    <w:rsid w:val="00A47028"/>
    <w:rsid w:val="00A504A5"/>
    <w:rsid w:val="00A52D3F"/>
    <w:rsid w:val="00A53B85"/>
    <w:rsid w:val="00A5543A"/>
    <w:rsid w:val="00A56CD3"/>
    <w:rsid w:val="00A66E5D"/>
    <w:rsid w:val="00A7224E"/>
    <w:rsid w:val="00A815E2"/>
    <w:rsid w:val="00A816EA"/>
    <w:rsid w:val="00A824FF"/>
    <w:rsid w:val="00A830C2"/>
    <w:rsid w:val="00A84274"/>
    <w:rsid w:val="00A852FB"/>
    <w:rsid w:val="00A858A4"/>
    <w:rsid w:val="00A85F17"/>
    <w:rsid w:val="00A85F29"/>
    <w:rsid w:val="00A91292"/>
    <w:rsid w:val="00A931F2"/>
    <w:rsid w:val="00A94844"/>
    <w:rsid w:val="00A97395"/>
    <w:rsid w:val="00AA3419"/>
    <w:rsid w:val="00AA65AE"/>
    <w:rsid w:val="00AA788F"/>
    <w:rsid w:val="00AB309F"/>
    <w:rsid w:val="00AB3B0E"/>
    <w:rsid w:val="00AB4D93"/>
    <w:rsid w:val="00AB5789"/>
    <w:rsid w:val="00AB6902"/>
    <w:rsid w:val="00AC2038"/>
    <w:rsid w:val="00AC692D"/>
    <w:rsid w:val="00AC6E13"/>
    <w:rsid w:val="00AD2C39"/>
    <w:rsid w:val="00AD3462"/>
    <w:rsid w:val="00AD4D14"/>
    <w:rsid w:val="00AE1BFD"/>
    <w:rsid w:val="00AE2CD6"/>
    <w:rsid w:val="00AE4A1B"/>
    <w:rsid w:val="00AF3B94"/>
    <w:rsid w:val="00AF50C4"/>
    <w:rsid w:val="00AF6A8D"/>
    <w:rsid w:val="00B10044"/>
    <w:rsid w:val="00B10444"/>
    <w:rsid w:val="00B11D2C"/>
    <w:rsid w:val="00B12010"/>
    <w:rsid w:val="00B14C99"/>
    <w:rsid w:val="00B15632"/>
    <w:rsid w:val="00B21946"/>
    <w:rsid w:val="00B244EE"/>
    <w:rsid w:val="00B27C20"/>
    <w:rsid w:val="00B372C1"/>
    <w:rsid w:val="00B424C1"/>
    <w:rsid w:val="00B45FC8"/>
    <w:rsid w:val="00B46837"/>
    <w:rsid w:val="00B5063D"/>
    <w:rsid w:val="00B51A7A"/>
    <w:rsid w:val="00B51B07"/>
    <w:rsid w:val="00B548D0"/>
    <w:rsid w:val="00B55C38"/>
    <w:rsid w:val="00B5727B"/>
    <w:rsid w:val="00B613AC"/>
    <w:rsid w:val="00B628EA"/>
    <w:rsid w:val="00B63B97"/>
    <w:rsid w:val="00B657FA"/>
    <w:rsid w:val="00B65D82"/>
    <w:rsid w:val="00B67137"/>
    <w:rsid w:val="00B7022F"/>
    <w:rsid w:val="00B75245"/>
    <w:rsid w:val="00B75AD7"/>
    <w:rsid w:val="00B83348"/>
    <w:rsid w:val="00B837BE"/>
    <w:rsid w:val="00B84250"/>
    <w:rsid w:val="00B84D92"/>
    <w:rsid w:val="00B85BAE"/>
    <w:rsid w:val="00B902E2"/>
    <w:rsid w:val="00B9205F"/>
    <w:rsid w:val="00B96FCA"/>
    <w:rsid w:val="00B978E0"/>
    <w:rsid w:val="00BA1E9D"/>
    <w:rsid w:val="00BA3877"/>
    <w:rsid w:val="00BA4F0F"/>
    <w:rsid w:val="00BA6602"/>
    <w:rsid w:val="00BB1FFA"/>
    <w:rsid w:val="00BB66B5"/>
    <w:rsid w:val="00BC0614"/>
    <w:rsid w:val="00BC3D3B"/>
    <w:rsid w:val="00BC4240"/>
    <w:rsid w:val="00BC42F0"/>
    <w:rsid w:val="00BC4DBD"/>
    <w:rsid w:val="00BC7A95"/>
    <w:rsid w:val="00BD0B72"/>
    <w:rsid w:val="00BD1090"/>
    <w:rsid w:val="00BD1CF0"/>
    <w:rsid w:val="00BD2CDE"/>
    <w:rsid w:val="00BD7021"/>
    <w:rsid w:val="00BE3FBE"/>
    <w:rsid w:val="00BE54E5"/>
    <w:rsid w:val="00BF037B"/>
    <w:rsid w:val="00BF32AF"/>
    <w:rsid w:val="00BF4174"/>
    <w:rsid w:val="00BF4441"/>
    <w:rsid w:val="00BF7923"/>
    <w:rsid w:val="00BF7F04"/>
    <w:rsid w:val="00C02DEA"/>
    <w:rsid w:val="00C03D7B"/>
    <w:rsid w:val="00C043FF"/>
    <w:rsid w:val="00C04DF6"/>
    <w:rsid w:val="00C12B40"/>
    <w:rsid w:val="00C131CB"/>
    <w:rsid w:val="00C1335A"/>
    <w:rsid w:val="00C153E1"/>
    <w:rsid w:val="00C154DE"/>
    <w:rsid w:val="00C15758"/>
    <w:rsid w:val="00C17AA3"/>
    <w:rsid w:val="00C20296"/>
    <w:rsid w:val="00C21DA6"/>
    <w:rsid w:val="00C23993"/>
    <w:rsid w:val="00C25B3C"/>
    <w:rsid w:val="00C27C87"/>
    <w:rsid w:val="00C32402"/>
    <w:rsid w:val="00C3687D"/>
    <w:rsid w:val="00C37B4C"/>
    <w:rsid w:val="00C5275A"/>
    <w:rsid w:val="00C52FA5"/>
    <w:rsid w:val="00C5514E"/>
    <w:rsid w:val="00C55B1C"/>
    <w:rsid w:val="00C666BF"/>
    <w:rsid w:val="00C705F5"/>
    <w:rsid w:val="00C739F6"/>
    <w:rsid w:val="00C74647"/>
    <w:rsid w:val="00C754BB"/>
    <w:rsid w:val="00C77CA7"/>
    <w:rsid w:val="00C81012"/>
    <w:rsid w:val="00C81FDF"/>
    <w:rsid w:val="00C85305"/>
    <w:rsid w:val="00C874B3"/>
    <w:rsid w:val="00C90014"/>
    <w:rsid w:val="00C917CC"/>
    <w:rsid w:val="00C933E0"/>
    <w:rsid w:val="00C964A5"/>
    <w:rsid w:val="00C978F4"/>
    <w:rsid w:val="00CA1EE8"/>
    <w:rsid w:val="00CA7D2C"/>
    <w:rsid w:val="00CB0E1E"/>
    <w:rsid w:val="00CB29C1"/>
    <w:rsid w:val="00CB4BE7"/>
    <w:rsid w:val="00CB5CA7"/>
    <w:rsid w:val="00CB6B90"/>
    <w:rsid w:val="00CB715E"/>
    <w:rsid w:val="00CC00A7"/>
    <w:rsid w:val="00CC4506"/>
    <w:rsid w:val="00CC69CE"/>
    <w:rsid w:val="00CD2C82"/>
    <w:rsid w:val="00CD5038"/>
    <w:rsid w:val="00CE04BC"/>
    <w:rsid w:val="00CE07DB"/>
    <w:rsid w:val="00CE16C8"/>
    <w:rsid w:val="00CE1A30"/>
    <w:rsid w:val="00CE2093"/>
    <w:rsid w:val="00CE31A9"/>
    <w:rsid w:val="00CE7BD0"/>
    <w:rsid w:val="00CE7D7E"/>
    <w:rsid w:val="00CF1143"/>
    <w:rsid w:val="00CF3085"/>
    <w:rsid w:val="00CF4ACB"/>
    <w:rsid w:val="00CF6C53"/>
    <w:rsid w:val="00CF6E6A"/>
    <w:rsid w:val="00D02A40"/>
    <w:rsid w:val="00D05F4A"/>
    <w:rsid w:val="00D11088"/>
    <w:rsid w:val="00D1120E"/>
    <w:rsid w:val="00D22EF3"/>
    <w:rsid w:val="00D231BC"/>
    <w:rsid w:val="00D263F6"/>
    <w:rsid w:val="00D2780C"/>
    <w:rsid w:val="00D312FE"/>
    <w:rsid w:val="00D32A9E"/>
    <w:rsid w:val="00D33A66"/>
    <w:rsid w:val="00D401EA"/>
    <w:rsid w:val="00D42D71"/>
    <w:rsid w:val="00D473AC"/>
    <w:rsid w:val="00D473E8"/>
    <w:rsid w:val="00D50513"/>
    <w:rsid w:val="00D526EF"/>
    <w:rsid w:val="00D55DB4"/>
    <w:rsid w:val="00D61193"/>
    <w:rsid w:val="00D62849"/>
    <w:rsid w:val="00D64574"/>
    <w:rsid w:val="00D6619E"/>
    <w:rsid w:val="00D663F2"/>
    <w:rsid w:val="00D70373"/>
    <w:rsid w:val="00D75186"/>
    <w:rsid w:val="00D76246"/>
    <w:rsid w:val="00D8029C"/>
    <w:rsid w:val="00D82D20"/>
    <w:rsid w:val="00D90964"/>
    <w:rsid w:val="00D9567E"/>
    <w:rsid w:val="00D96484"/>
    <w:rsid w:val="00D96C45"/>
    <w:rsid w:val="00D9740E"/>
    <w:rsid w:val="00DA5879"/>
    <w:rsid w:val="00DA6210"/>
    <w:rsid w:val="00DA7EF2"/>
    <w:rsid w:val="00DB0229"/>
    <w:rsid w:val="00DB166B"/>
    <w:rsid w:val="00DB1714"/>
    <w:rsid w:val="00DB1A2D"/>
    <w:rsid w:val="00DB5D3D"/>
    <w:rsid w:val="00DB7707"/>
    <w:rsid w:val="00DC1041"/>
    <w:rsid w:val="00DC5F04"/>
    <w:rsid w:val="00DC6BBE"/>
    <w:rsid w:val="00DC6C0F"/>
    <w:rsid w:val="00DC7E73"/>
    <w:rsid w:val="00DD5746"/>
    <w:rsid w:val="00DD6304"/>
    <w:rsid w:val="00DE171F"/>
    <w:rsid w:val="00DE66FF"/>
    <w:rsid w:val="00DF1611"/>
    <w:rsid w:val="00DF207B"/>
    <w:rsid w:val="00DF27DD"/>
    <w:rsid w:val="00DF3352"/>
    <w:rsid w:val="00DF3C5C"/>
    <w:rsid w:val="00DF4A38"/>
    <w:rsid w:val="00DF4FAE"/>
    <w:rsid w:val="00DF7447"/>
    <w:rsid w:val="00DF7E09"/>
    <w:rsid w:val="00E007FF"/>
    <w:rsid w:val="00E0341F"/>
    <w:rsid w:val="00E04815"/>
    <w:rsid w:val="00E10D41"/>
    <w:rsid w:val="00E151B7"/>
    <w:rsid w:val="00E16D33"/>
    <w:rsid w:val="00E200EC"/>
    <w:rsid w:val="00E204E9"/>
    <w:rsid w:val="00E22A95"/>
    <w:rsid w:val="00E250BE"/>
    <w:rsid w:val="00E33F70"/>
    <w:rsid w:val="00E3616E"/>
    <w:rsid w:val="00E378E0"/>
    <w:rsid w:val="00E37A81"/>
    <w:rsid w:val="00E4154F"/>
    <w:rsid w:val="00E4225B"/>
    <w:rsid w:val="00E42C8B"/>
    <w:rsid w:val="00E50473"/>
    <w:rsid w:val="00E52435"/>
    <w:rsid w:val="00E53284"/>
    <w:rsid w:val="00E60B5D"/>
    <w:rsid w:val="00E612B2"/>
    <w:rsid w:val="00E704E3"/>
    <w:rsid w:val="00E730E0"/>
    <w:rsid w:val="00E74498"/>
    <w:rsid w:val="00E74785"/>
    <w:rsid w:val="00E7659D"/>
    <w:rsid w:val="00E76A0E"/>
    <w:rsid w:val="00E87792"/>
    <w:rsid w:val="00E900EA"/>
    <w:rsid w:val="00E90C1B"/>
    <w:rsid w:val="00E931CB"/>
    <w:rsid w:val="00E94216"/>
    <w:rsid w:val="00E95761"/>
    <w:rsid w:val="00EA0418"/>
    <w:rsid w:val="00EA3510"/>
    <w:rsid w:val="00EA799E"/>
    <w:rsid w:val="00EB429F"/>
    <w:rsid w:val="00EB755B"/>
    <w:rsid w:val="00EC0940"/>
    <w:rsid w:val="00EC4865"/>
    <w:rsid w:val="00EC5555"/>
    <w:rsid w:val="00ED11F1"/>
    <w:rsid w:val="00ED2782"/>
    <w:rsid w:val="00ED290B"/>
    <w:rsid w:val="00ED2D7B"/>
    <w:rsid w:val="00ED3324"/>
    <w:rsid w:val="00ED5214"/>
    <w:rsid w:val="00ED5CAB"/>
    <w:rsid w:val="00ED63E9"/>
    <w:rsid w:val="00EE12EA"/>
    <w:rsid w:val="00EE1D0A"/>
    <w:rsid w:val="00EE27BF"/>
    <w:rsid w:val="00EE4392"/>
    <w:rsid w:val="00EE6A5B"/>
    <w:rsid w:val="00EF130E"/>
    <w:rsid w:val="00EF184C"/>
    <w:rsid w:val="00EF1B13"/>
    <w:rsid w:val="00EF24F1"/>
    <w:rsid w:val="00EF30B6"/>
    <w:rsid w:val="00EF350B"/>
    <w:rsid w:val="00EF35AE"/>
    <w:rsid w:val="00EF3CC5"/>
    <w:rsid w:val="00EF425E"/>
    <w:rsid w:val="00EF44C1"/>
    <w:rsid w:val="00EF6748"/>
    <w:rsid w:val="00F03A4B"/>
    <w:rsid w:val="00F10346"/>
    <w:rsid w:val="00F132B4"/>
    <w:rsid w:val="00F15412"/>
    <w:rsid w:val="00F2183A"/>
    <w:rsid w:val="00F22E21"/>
    <w:rsid w:val="00F24644"/>
    <w:rsid w:val="00F26A6C"/>
    <w:rsid w:val="00F27E49"/>
    <w:rsid w:val="00F32ABD"/>
    <w:rsid w:val="00F32B58"/>
    <w:rsid w:val="00F33E03"/>
    <w:rsid w:val="00F35A57"/>
    <w:rsid w:val="00F36B37"/>
    <w:rsid w:val="00F37F65"/>
    <w:rsid w:val="00F412DF"/>
    <w:rsid w:val="00F415AF"/>
    <w:rsid w:val="00F4370A"/>
    <w:rsid w:val="00F448F5"/>
    <w:rsid w:val="00F450D8"/>
    <w:rsid w:val="00F50883"/>
    <w:rsid w:val="00F513C8"/>
    <w:rsid w:val="00F51F43"/>
    <w:rsid w:val="00F549F0"/>
    <w:rsid w:val="00F54EB2"/>
    <w:rsid w:val="00F62CD9"/>
    <w:rsid w:val="00F64E19"/>
    <w:rsid w:val="00F718CA"/>
    <w:rsid w:val="00F76D34"/>
    <w:rsid w:val="00F84238"/>
    <w:rsid w:val="00F859BC"/>
    <w:rsid w:val="00F8723B"/>
    <w:rsid w:val="00F87A32"/>
    <w:rsid w:val="00F934E8"/>
    <w:rsid w:val="00F95A24"/>
    <w:rsid w:val="00F96119"/>
    <w:rsid w:val="00F96D4D"/>
    <w:rsid w:val="00FA494F"/>
    <w:rsid w:val="00FA5CF8"/>
    <w:rsid w:val="00FA6307"/>
    <w:rsid w:val="00FB0286"/>
    <w:rsid w:val="00FB0ED9"/>
    <w:rsid w:val="00FB1D48"/>
    <w:rsid w:val="00FB4B15"/>
    <w:rsid w:val="00FC4C65"/>
    <w:rsid w:val="00FC5013"/>
    <w:rsid w:val="00FC5BA6"/>
    <w:rsid w:val="00FD5DED"/>
    <w:rsid w:val="00FD794E"/>
    <w:rsid w:val="00FE02A7"/>
    <w:rsid w:val="00FE20C6"/>
    <w:rsid w:val="00FE3152"/>
    <w:rsid w:val="00FE39DE"/>
    <w:rsid w:val="00FE3F4E"/>
    <w:rsid w:val="00FE4DDB"/>
    <w:rsid w:val="00FE55B2"/>
    <w:rsid w:val="00FE6DFF"/>
    <w:rsid w:val="00FE7449"/>
    <w:rsid w:val="00FF0314"/>
    <w:rsid w:val="00FF0A6D"/>
    <w:rsid w:val="00FF2C1E"/>
    <w:rsid w:val="00FF415C"/>
    <w:rsid w:val="00FF6D6E"/>
    <w:rsid w:val="00FF768C"/>
    <w:rsid w:val="00FF78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C7AC3"/>
  <w15:chartTrackingRefBased/>
  <w15:docId w15:val="{30F4CD8C-1B80-47EC-B4D4-BE356125D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5D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5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5D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E17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D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5D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5D0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22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28D4"/>
  </w:style>
  <w:style w:type="paragraph" w:styleId="Footer">
    <w:name w:val="footer"/>
    <w:basedOn w:val="Normal"/>
    <w:link w:val="FooterChar"/>
    <w:uiPriority w:val="99"/>
    <w:unhideWhenUsed/>
    <w:rsid w:val="00022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28D4"/>
  </w:style>
  <w:style w:type="paragraph" w:styleId="ListParagraph">
    <w:name w:val="List Paragraph"/>
    <w:basedOn w:val="Normal"/>
    <w:uiPriority w:val="34"/>
    <w:qFormat/>
    <w:rsid w:val="00B10044"/>
    <w:pPr>
      <w:ind w:left="720"/>
      <w:contextualSpacing/>
    </w:pPr>
  </w:style>
  <w:style w:type="table" w:styleId="TableGrid">
    <w:name w:val="Table Grid"/>
    <w:basedOn w:val="TableNormal"/>
    <w:uiPriority w:val="39"/>
    <w:rsid w:val="00A40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0BF1"/>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DE171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200EC"/>
    <w:rPr>
      <w:color w:val="0563C1" w:themeColor="hyperlink"/>
      <w:u w:val="single"/>
    </w:rPr>
  </w:style>
  <w:style w:type="character" w:styleId="UnresolvedMention">
    <w:name w:val="Unresolved Mention"/>
    <w:basedOn w:val="DefaultParagraphFont"/>
    <w:uiPriority w:val="99"/>
    <w:semiHidden/>
    <w:unhideWhenUsed/>
    <w:rsid w:val="00E200EC"/>
    <w:rPr>
      <w:color w:val="605E5C"/>
      <w:shd w:val="clear" w:color="auto" w:fill="E1DFDD"/>
    </w:rPr>
  </w:style>
  <w:style w:type="paragraph" w:styleId="TOCHeading">
    <w:name w:val="TOC Heading"/>
    <w:basedOn w:val="Heading1"/>
    <w:next w:val="Normal"/>
    <w:uiPriority w:val="39"/>
    <w:unhideWhenUsed/>
    <w:qFormat/>
    <w:rsid w:val="002C1F56"/>
    <w:pPr>
      <w:outlineLvl w:val="9"/>
    </w:pPr>
    <w:rPr>
      <w:lang w:val="en-US"/>
    </w:rPr>
  </w:style>
  <w:style w:type="paragraph" w:styleId="TOC1">
    <w:name w:val="toc 1"/>
    <w:basedOn w:val="Normal"/>
    <w:next w:val="Normal"/>
    <w:autoRedefine/>
    <w:uiPriority w:val="39"/>
    <w:unhideWhenUsed/>
    <w:rsid w:val="002C1F56"/>
    <w:pPr>
      <w:spacing w:after="100"/>
    </w:pPr>
  </w:style>
  <w:style w:type="paragraph" w:styleId="TOC2">
    <w:name w:val="toc 2"/>
    <w:basedOn w:val="Normal"/>
    <w:next w:val="Normal"/>
    <w:autoRedefine/>
    <w:uiPriority w:val="39"/>
    <w:unhideWhenUsed/>
    <w:rsid w:val="002C1F56"/>
    <w:pPr>
      <w:spacing w:after="100"/>
      <w:ind w:left="220"/>
    </w:pPr>
  </w:style>
  <w:style w:type="paragraph" w:styleId="TOC3">
    <w:name w:val="toc 3"/>
    <w:basedOn w:val="Normal"/>
    <w:next w:val="Normal"/>
    <w:autoRedefine/>
    <w:uiPriority w:val="39"/>
    <w:unhideWhenUsed/>
    <w:rsid w:val="002C1F56"/>
    <w:pPr>
      <w:spacing w:after="100"/>
      <w:ind w:left="440"/>
    </w:pPr>
  </w:style>
  <w:style w:type="paragraph" w:styleId="NoSpacing">
    <w:name w:val="No Spacing"/>
    <w:uiPriority w:val="1"/>
    <w:qFormat/>
    <w:rsid w:val="00B5063D"/>
    <w:pPr>
      <w:spacing w:after="0" w:line="240" w:lineRule="auto"/>
    </w:pPr>
  </w:style>
  <w:style w:type="character" w:styleId="FollowedHyperlink">
    <w:name w:val="FollowedHyperlink"/>
    <w:basedOn w:val="DefaultParagraphFont"/>
    <w:uiPriority w:val="99"/>
    <w:semiHidden/>
    <w:unhideWhenUsed/>
    <w:rsid w:val="005C46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6144">
      <w:bodyDiv w:val="1"/>
      <w:marLeft w:val="0"/>
      <w:marRight w:val="0"/>
      <w:marTop w:val="0"/>
      <w:marBottom w:val="0"/>
      <w:divBdr>
        <w:top w:val="none" w:sz="0" w:space="0" w:color="auto"/>
        <w:left w:val="none" w:sz="0" w:space="0" w:color="auto"/>
        <w:bottom w:val="none" w:sz="0" w:space="0" w:color="auto"/>
        <w:right w:val="none" w:sz="0" w:space="0" w:color="auto"/>
      </w:divBdr>
      <w:divsChild>
        <w:div w:id="741946148">
          <w:marLeft w:val="0"/>
          <w:marRight w:val="0"/>
          <w:marTop w:val="0"/>
          <w:marBottom w:val="0"/>
          <w:divBdr>
            <w:top w:val="none" w:sz="0" w:space="0" w:color="auto"/>
            <w:left w:val="none" w:sz="0" w:space="0" w:color="auto"/>
            <w:bottom w:val="none" w:sz="0" w:space="0" w:color="auto"/>
            <w:right w:val="none" w:sz="0" w:space="0" w:color="auto"/>
          </w:divBdr>
        </w:div>
      </w:divsChild>
    </w:div>
    <w:div w:id="150603948">
      <w:bodyDiv w:val="1"/>
      <w:marLeft w:val="0"/>
      <w:marRight w:val="0"/>
      <w:marTop w:val="0"/>
      <w:marBottom w:val="0"/>
      <w:divBdr>
        <w:top w:val="none" w:sz="0" w:space="0" w:color="auto"/>
        <w:left w:val="none" w:sz="0" w:space="0" w:color="auto"/>
        <w:bottom w:val="none" w:sz="0" w:space="0" w:color="auto"/>
        <w:right w:val="none" w:sz="0" w:space="0" w:color="auto"/>
      </w:divBdr>
      <w:divsChild>
        <w:div w:id="1914656697">
          <w:marLeft w:val="0"/>
          <w:marRight w:val="0"/>
          <w:marTop w:val="0"/>
          <w:marBottom w:val="0"/>
          <w:divBdr>
            <w:top w:val="none" w:sz="0" w:space="0" w:color="auto"/>
            <w:left w:val="none" w:sz="0" w:space="0" w:color="auto"/>
            <w:bottom w:val="none" w:sz="0" w:space="0" w:color="auto"/>
            <w:right w:val="none" w:sz="0" w:space="0" w:color="auto"/>
          </w:divBdr>
        </w:div>
      </w:divsChild>
    </w:div>
    <w:div w:id="720247946">
      <w:bodyDiv w:val="1"/>
      <w:marLeft w:val="0"/>
      <w:marRight w:val="0"/>
      <w:marTop w:val="0"/>
      <w:marBottom w:val="0"/>
      <w:divBdr>
        <w:top w:val="none" w:sz="0" w:space="0" w:color="auto"/>
        <w:left w:val="none" w:sz="0" w:space="0" w:color="auto"/>
        <w:bottom w:val="none" w:sz="0" w:space="0" w:color="auto"/>
        <w:right w:val="none" w:sz="0" w:space="0" w:color="auto"/>
      </w:divBdr>
      <w:divsChild>
        <w:div w:id="218790635">
          <w:marLeft w:val="0"/>
          <w:marRight w:val="0"/>
          <w:marTop w:val="0"/>
          <w:marBottom w:val="0"/>
          <w:divBdr>
            <w:top w:val="none" w:sz="0" w:space="0" w:color="auto"/>
            <w:left w:val="none" w:sz="0" w:space="0" w:color="auto"/>
            <w:bottom w:val="none" w:sz="0" w:space="0" w:color="auto"/>
            <w:right w:val="none" w:sz="0" w:space="0" w:color="auto"/>
          </w:divBdr>
        </w:div>
      </w:divsChild>
    </w:div>
    <w:div w:id="892429055">
      <w:bodyDiv w:val="1"/>
      <w:marLeft w:val="0"/>
      <w:marRight w:val="0"/>
      <w:marTop w:val="0"/>
      <w:marBottom w:val="0"/>
      <w:divBdr>
        <w:top w:val="none" w:sz="0" w:space="0" w:color="auto"/>
        <w:left w:val="none" w:sz="0" w:space="0" w:color="auto"/>
        <w:bottom w:val="none" w:sz="0" w:space="0" w:color="auto"/>
        <w:right w:val="none" w:sz="0" w:space="0" w:color="auto"/>
      </w:divBdr>
      <w:divsChild>
        <w:div w:id="1785226242">
          <w:marLeft w:val="0"/>
          <w:marRight w:val="0"/>
          <w:marTop w:val="0"/>
          <w:marBottom w:val="0"/>
          <w:divBdr>
            <w:top w:val="none" w:sz="0" w:space="0" w:color="auto"/>
            <w:left w:val="none" w:sz="0" w:space="0" w:color="auto"/>
            <w:bottom w:val="none" w:sz="0" w:space="0" w:color="auto"/>
            <w:right w:val="none" w:sz="0" w:space="0" w:color="auto"/>
          </w:divBdr>
        </w:div>
      </w:divsChild>
    </w:div>
    <w:div w:id="1172381396">
      <w:bodyDiv w:val="1"/>
      <w:marLeft w:val="0"/>
      <w:marRight w:val="0"/>
      <w:marTop w:val="0"/>
      <w:marBottom w:val="0"/>
      <w:divBdr>
        <w:top w:val="none" w:sz="0" w:space="0" w:color="auto"/>
        <w:left w:val="none" w:sz="0" w:space="0" w:color="auto"/>
        <w:bottom w:val="none" w:sz="0" w:space="0" w:color="auto"/>
        <w:right w:val="none" w:sz="0" w:space="0" w:color="auto"/>
      </w:divBdr>
      <w:divsChild>
        <w:div w:id="1982927625">
          <w:marLeft w:val="0"/>
          <w:marRight w:val="0"/>
          <w:marTop w:val="0"/>
          <w:marBottom w:val="0"/>
          <w:divBdr>
            <w:top w:val="none" w:sz="0" w:space="0" w:color="auto"/>
            <w:left w:val="none" w:sz="0" w:space="0" w:color="auto"/>
            <w:bottom w:val="none" w:sz="0" w:space="0" w:color="auto"/>
            <w:right w:val="none" w:sz="0" w:space="0" w:color="auto"/>
          </w:divBdr>
        </w:div>
      </w:divsChild>
    </w:div>
    <w:div w:id="1484541958">
      <w:bodyDiv w:val="1"/>
      <w:marLeft w:val="0"/>
      <w:marRight w:val="0"/>
      <w:marTop w:val="0"/>
      <w:marBottom w:val="0"/>
      <w:divBdr>
        <w:top w:val="none" w:sz="0" w:space="0" w:color="auto"/>
        <w:left w:val="none" w:sz="0" w:space="0" w:color="auto"/>
        <w:bottom w:val="none" w:sz="0" w:space="0" w:color="auto"/>
        <w:right w:val="none" w:sz="0" w:space="0" w:color="auto"/>
      </w:divBdr>
      <w:divsChild>
        <w:div w:id="418143271">
          <w:marLeft w:val="0"/>
          <w:marRight w:val="0"/>
          <w:marTop w:val="0"/>
          <w:marBottom w:val="0"/>
          <w:divBdr>
            <w:top w:val="none" w:sz="0" w:space="0" w:color="auto"/>
            <w:left w:val="none" w:sz="0" w:space="0" w:color="auto"/>
            <w:bottom w:val="none" w:sz="0" w:space="0" w:color="auto"/>
            <w:right w:val="none" w:sz="0" w:space="0" w:color="auto"/>
          </w:divBdr>
        </w:div>
      </w:divsChild>
    </w:div>
    <w:div w:id="2036886624">
      <w:bodyDiv w:val="1"/>
      <w:marLeft w:val="0"/>
      <w:marRight w:val="0"/>
      <w:marTop w:val="0"/>
      <w:marBottom w:val="0"/>
      <w:divBdr>
        <w:top w:val="none" w:sz="0" w:space="0" w:color="auto"/>
        <w:left w:val="none" w:sz="0" w:space="0" w:color="auto"/>
        <w:bottom w:val="none" w:sz="0" w:space="0" w:color="auto"/>
        <w:right w:val="none" w:sz="0" w:space="0" w:color="auto"/>
      </w:divBdr>
      <w:divsChild>
        <w:div w:id="1024595302">
          <w:marLeft w:val="0"/>
          <w:marRight w:val="0"/>
          <w:marTop w:val="0"/>
          <w:marBottom w:val="0"/>
          <w:divBdr>
            <w:top w:val="none" w:sz="0" w:space="0" w:color="auto"/>
            <w:left w:val="none" w:sz="0" w:space="0" w:color="auto"/>
            <w:bottom w:val="none" w:sz="0" w:space="0" w:color="auto"/>
            <w:right w:val="none" w:sz="0" w:space="0" w:color="auto"/>
          </w:divBdr>
        </w:div>
      </w:divsChild>
    </w:div>
    <w:div w:id="2145809973">
      <w:bodyDiv w:val="1"/>
      <w:marLeft w:val="0"/>
      <w:marRight w:val="0"/>
      <w:marTop w:val="0"/>
      <w:marBottom w:val="0"/>
      <w:divBdr>
        <w:top w:val="none" w:sz="0" w:space="0" w:color="auto"/>
        <w:left w:val="none" w:sz="0" w:space="0" w:color="auto"/>
        <w:bottom w:val="none" w:sz="0" w:space="0" w:color="auto"/>
        <w:right w:val="none" w:sz="0" w:space="0" w:color="auto"/>
      </w:divBdr>
      <w:divsChild>
        <w:div w:id="1166556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hyperlink" Target="https://www.jibble.io/face-recognition-attendance-system" TargetMode="External"/><Relationship Id="rId89" Type="http://schemas.openxmlformats.org/officeDocument/2006/relationships/hyperlink" Target="https://www.educative.io/answers/what-is-early-stopping" TargetMode="External"/><Relationship Id="rId16" Type="http://schemas.openxmlformats.org/officeDocument/2006/relationships/hyperlink" Target="https://www.microsoft.com/en-us/research/publication/digiface-1m-1-million-digital-face-images-for-face-recognition/" TargetMode="External"/><Relationship Id="rId11" Type="http://schemas.openxmlformats.org/officeDocument/2006/relationships/image" Target="media/image3.jpe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aws.amazon.com/what-is/overfitting/#:~:text=Overfitting%20occurs%20when%20the%20model,to%20several%20reasons%2C%20such%20as%3A&amp;text=The%20training%20data%20size%20is,all%20possible%20input%20data%20values" TargetMode="External"/><Relationship Id="rId79" Type="http://schemas.openxmlformats.org/officeDocument/2006/relationships/hyperlink" Target="https://www.dataquest.io/blog/regularization-in-machine-learning/" TargetMode="External"/><Relationship Id="rId5" Type="http://schemas.openxmlformats.org/officeDocument/2006/relationships/webSettings" Target="webSettings.xml"/><Relationship Id="rId90" Type="http://schemas.openxmlformats.org/officeDocument/2006/relationships/hyperlink" Target="https://developer.nvidia.com/deep-learning-frameworks" TargetMode="External"/><Relationship Id="rId95" Type="http://schemas.openxmlformats.org/officeDocument/2006/relationships/hyperlink" Target="https://www.javatpoint.com/python-tkinter-spinbox"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80" Type="http://schemas.openxmlformats.org/officeDocument/2006/relationships/hyperlink" Target="https://deeplizard.com/learn/video/FK77zZxaBoI" TargetMode="External"/><Relationship Id="rId85" Type="http://schemas.openxmlformats.org/officeDocument/2006/relationships/hyperlink" Target="https://inside-machinelearning.com/en/7-types-of-layers-you-need-to-know-in-deep-learning-and-how-to-use-them/" TargetMode="Externa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yperlink" Target="https://www.v7labs.com/blog/overfitting" TargetMode="External"/><Relationship Id="rId83" Type="http://schemas.openxmlformats.org/officeDocument/2006/relationships/hyperlink" Target="https://www.upgrad.com/blog/top-deep-learning-frameworks/" TargetMode="External"/><Relationship Id="rId88" Type="http://schemas.openxmlformats.org/officeDocument/2006/relationships/hyperlink" Target="https://viso.ai/deep-learning/deep-learning-frameworks/" TargetMode="External"/><Relationship Id="rId91" Type="http://schemas.openxmlformats.org/officeDocument/2006/relationships/hyperlink" Target="https://www.projectpro.io/article/machine-learning-frameworks/509" TargetMode="External"/><Relationship Id="rId96" Type="http://schemas.openxmlformats.org/officeDocument/2006/relationships/hyperlink" Target="https://www.tutorialspoint.com/python/python_gui_programming.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s://www.geeksforgeeks.org/regularization-in-machine-learning/" TargetMode="External"/><Relationship Id="rId78" Type="http://schemas.openxmlformats.org/officeDocument/2006/relationships/hyperlink" Target="https://www.clockrite.co.uk/attendance-clocking-systems/facial-recognition-biometric-clocking-system/" TargetMode="External"/><Relationship Id="rId81" Type="http://schemas.openxmlformats.org/officeDocument/2006/relationships/hyperlink" Target="https://www.exxactcorp.com/blog/Deep-Learning/a-breakdown-of-deep-learning-frameworks" TargetMode="External"/><Relationship Id="rId86" Type="http://schemas.openxmlformats.org/officeDocument/2006/relationships/hyperlink" Target="https://www.fleetroot.com/blog/contactless-attendance-using-facial-recognition-for-students-wearing-masks/" TargetMode="External"/><Relationship Id="rId94" Type="http://schemas.openxmlformats.org/officeDocument/2006/relationships/hyperlink" Target="https://builtin.com/machine-learning/vgg16"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www.expertmarket.com/uk/time-and-attendance-systems/face-recognition-time-attendance-management-system-reviews" TargetMode="External"/><Relationship Id="rId97" Type="http://schemas.openxmlformats.org/officeDocument/2006/relationships/hyperlink" Target="https://www.tutorialspoint.com/python/tk_frame.htm" TargetMode="Externa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hyperlink" Target="https://docs.python.org/3/library/datetime.html"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hyperlink" Target="https://stackoverflow.com/questions/51078996/how-can-i-download-this-model-from-colaboratory" TargetMode="External"/><Relationship Id="rId61" Type="http://schemas.openxmlformats.org/officeDocument/2006/relationships/image" Target="media/image52.png"/><Relationship Id="rId82" Type="http://schemas.openxmlformats.org/officeDocument/2006/relationships/hyperlink" Target="https://www.geeksforgeeks.org/reading-writing-text-files-python/" TargetMode="External"/><Relationship Id="rId19" Type="http://schemas.openxmlformats.org/officeDocument/2006/relationships/image" Target="media/image10.png"/><Relationship Id="rId14" Type="http://schemas.openxmlformats.org/officeDocument/2006/relationships/image" Target="media/image6.jpe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hyperlink" Target="https://www.digitalvidya.com/blog/face-recognition-python/" TargetMode="External"/><Relationship Id="rId100" Type="http://schemas.openxmlformats.org/officeDocument/2006/relationships/fontTable" Target="fontTable.xml"/><Relationship Id="rId8" Type="http://schemas.openxmlformats.org/officeDocument/2006/relationships/hyperlink" Target="https://figshare.com/articles/dataset/Zip_Backup_of_DataSet/23006363"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hyperlink" Target="https://medium.com/@mygreatlearning/everything-you-need-to-know-about-vgg16-7315defb5918" TargetMode="External"/><Relationship Id="rId98" Type="http://schemas.openxmlformats.org/officeDocument/2006/relationships/image" Target="media/image6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1CB64-ADD9-4653-A1F7-5D808B5FA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24</TotalTime>
  <Pages>113</Pages>
  <Words>20122</Words>
  <Characters>114696</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tcher Emily</dc:creator>
  <cp:keywords/>
  <dc:description/>
  <cp:lastModifiedBy>Emily Fletcher</cp:lastModifiedBy>
  <cp:revision>900</cp:revision>
  <dcterms:created xsi:type="dcterms:W3CDTF">2023-04-20T15:08:00Z</dcterms:created>
  <dcterms:modified xsi:type="dcterms:W3CDTF">2023-05-21T07:51:00Z</dcterms:modified>
</cp:coreProperties>
</file>